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CEAF2" w14:textId="77777777" w:rsidR="00F240BB" w:rsidRDefault="00D65AD0">
      <w:pPr>
        <w:pStyle w:val="BodyText"/>
        <w:tabs>
          <w:tab w:val="left" w:pos="5168"/>
        </w:tabs>
        <w:ind w:left="110"/>
        <w:rPr>
          <w:rFonts w:ascii="Times New Roman"/>
        </w:rPr>
      </w:pPr>
      <w:r>
        <w:rPr>
          <w:noProof/>
          <w:lang w:val="en-GB" w:eastAsia="en-GB"/>
        </w:rPr>
        <mc:AlternateContent>
          <mc:Choice Requires="wpg">
            <w:drawing>
              <wp:anchor distT="0" distB="0" distL="114300" distR="114300" simplePos="0" relativeHeight="486849024" behindDoc="1" locked="0" layoutInCell="1" allowOverlap="1" wp14:anchorId="0D171640" wp14:editId="49BD41D5">
                <wp:simplePos x="0" y="0"/>
                <wp:positionH relativeFrom="page">
                  <wp:posOffset>0</wp:posOffset>
                </wp:positionH>
                <wp:positionV relativeFrom="page">
                  <wp:posOffset>198120</wp:posOffset>
                </wp:positionV>
                <wp:extent cx="6224270" cy="8254365"/>
                <wp:effectExtent l="0" t="0" r="24130" b="13335"/>
                <wp:wrapNone/>
                <wp:docPr id="149"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4270" cy="8254365"/>
                          <a:chOff x="0" y="312"/>
                          <a:chExt cx="9802" cy="12999"/>
                        </a:xfrm>
                      </wpg:grpSpPr>
                      <wps:wsp>
                        <wps:cNvPr id="150" name="Freeform 150"/>
                        <wps:cNvSpPr>
                          <a:spLocks/>
                        </wps:cNvSpPr>
                        <wps:spPr bwMode="auto">
                          <a:xfrm>
                            <a:off x="422" y="420"/>
                            <a:ext cx="8957" cy="12472"/>
                          </a:xfrm>
                          <a:custGeom>
                            <a:avLst/>
                            <a:gdLst>
                              <a:gd name="T0" fmla="+- 0 9379 422"/>
                              <a:gd name="T1" fmla="*/ T0 w 8957"/>
                              <a:gd name="T2" fmla="+- 0 420 420"/>
                              <a:gd name="T3" fmla="*/ 420 h 12472"/>
                              <a:gd name="T4" fmla="+- 0 8961 422"/>
                              <a:gd name="T5" fmla="*/ T4 w 8957"/>
                              <a:gd name="T6" fmla="+- 0 420 420"/>
                              <a:gd name="T7" fmla="*/ 420 h 12472"/>
                              <a:gd name="T8" fmla="+- 0 8961 422"/>
                              <a:gd name="T9" fmla="*/ T8 w 8957"/>
                              <a:gd name="T10" fmla="+- 0 563 420"/>
                              <a:gd name="T11" fmla="*/ 563 h 12472"/>
                              <a:gd name="T12" fmla="+- 0 5910 422"/>
                              <a:gd name="T13" fmla="*/ T12 w 8957"/>
                              <a:gd name="T14" fmla="+- 0 563 420"/>
                              <a:gd name="T15" fmla="*/ 563 h 12472"/>
                              <a:gd name="T16" fmla="+- 0 5910 422"/>
                              <a:gd name="T17" fmla="*/ T16 w 8957"/>
                              <a:gd name="T18" fmla="+- 0 420 420"/>
                              <a:gd name="T19" fmla="*/ 420 h 12472"/>
                              <a:gd name="T20" fmla="+- 0 3632 422"/>
                              <a:gd name="T21" fmla="*/ T20 w 8957"/>
                              <a:gd name="T22" fmla="+- 0 420 420"/>
                              <a:gd name="T23" fmla="*/ 420 h 12472"/>
                              <a:gd name="T24" fmla="+- 0 3632 422"/>
                              <a:gd name="T25" fmla="*/ T24 w 8957"/>
                              <a:gd name="T26" fmla="+- 0 563 420"/>
                              <a:gd name="T27" fmla="*/ 563 h 12472"/>
                              <a:gd name="T28" fmla="+- 0 852 422"/>
                              <a:gd name="T29" fmla="*/ T28 w 8957"/>
                              <a:gd name="T30" fmla="+- 0 563 420"/>
                              <a:gd name="T31" fmla="*/ 563 h 12472"/>
                              <a:gd name="T32" fmla="+- 0 852 422"/>
                              <a:gd name="T33" fmla="*/ T32 w 8957"/>
                              <a:gd name="T34" fmla="+- 0 420 420"/>
                              <a:gd name="T35" fmla="*/ 420 h 12472"/>
                              <a:gd name="T36" fmla="+- 0 422 422"/>
                              <a:gd name="T37" fmla="*/ T36 w 8957"/>
                              <a:gd name="T38" fmla="+- 0 420 420"/>
                              <a:gd name="T39" fmla="*/ 420 h 12472"/>
                              <a:gd name="T40" fmla="+- 0 422 422"/>
                              <a:gd name="T41" fmla="*/ T40 w 8957"/>
                              <a:gd name="T42" fmla="+- 0 563 420"/>
                              <a:gd name="T43" fmla="*/ 563 h 12472"/>
                              <a:gd name="T44" fmla="+- 0 422 422"/>
                              <a:gd name="T45" fmla="*/ T44 w 8957"/>
                              <a:gd name="T46" fmla="+- 0 3576 420"/>
                              <a:gd name="T47" fmla="*/ 3576 h 12472"/>
                              <a:gd name="T48" fmla="+- 0 422 422"/>
                              <a:gd name="T49" fmla="*/ T48 w 8957"/>
                              <a:gd name="T50" fmla="+- 0 12892 420"/>
                              <a:gd name="T51" fmla="*/ 12892 h 12472"/>
                              <a:gd name="T52" fmla="+- 0 9272 422"/>
                              <a:gd name="T53" fmla="*/ T52 w 8957"/>
                              <a:gd name="T54" fmla="+- 0 12892 420"/>
                              <a:gd name="T55" fmla="*/ 12892 h 12472"/>
                              <a:gd name="T56" fmla="+- 0 9272 422"/>
                              <a:gd name="T57" fmla="*/ T56 w 8957"/>
                              <a:gd name="T58" fmla="+- 0 3576 420"/>
                              <a:gd name="T59" fmla="*/ 3576 h 12472"/>
                              <a:gd name="T60" fmla="+- 0 9379 422"/>
                              <a:gd name="T61" fmla="*/ T60 w 8957"/>
                              <a:gd name="T62" fmla="+- 0 3576 420"/>
                              <a:gd name="T63" fmla="*/ 3576 h 12472"/>
                              <a:gd name="T64" fmla="+- 0 9379 422"/>
                              <a:gd name="T65" fmla="*/ T64 w 8957"/>
                              <a:gd name="T66" fmla="+- 0 563 420"/>
                              <a:gd name="T67" fmla="*/ 563 h 12472"/>
                              <a:gd name="T68" fmla="+- 0 9379 422"/>
                              <a:gd name="T69" fmla="*/ T68 w 8957"/>
                              <a:gd name="T70" fmla="+- 0 420 420"/>
                              <a:gd name="T71" fmla="*/ 420 h 12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957" h="12472">
                                <a:moveTo>
                                  <a:pt x="8957" y="0"/>
                                </a:moveTo>
                                <a:lnTo>
                                  <a:pt x="8539" y="0"/>
                                </a:lnTo>
                                <a:lnTo>
                                  <a:pt x="8539" y="143"/>
                                </a:lnTo>
                                <a:lnTo>
                                  <a:pt x="5488" y="143"/>
                                </a:lnTo>
                                <a:lnTo>
                                  <a:pt x="5488" y="0"/>
                                </a:lnTo>
                                <a:lnTo>
                                  <a:pt x="3210" y="0"/>
                                </a:lnTo>
                                <a:lnTo>
                                  <a:pt x="3210" y="143"/>
                                </a:lnTo>
                                <a:lnTo>
                                  <a:pt x="430" y="143"/>
                                </a:lnTo>
                                <a:lnTo>
                                  <a:pt x="430" y="0"/>
                                </a:lnTo>
                                <a:lnTo>
                                  <a:pt x="0" y="0"/>
                                </a:lnTo>
                                <a:lnTo>
                                  <a:pt x="0" y="143"/>
                                </a:lnTo>
                                <a:lnTo>
                                  <a:pt x="0" y="3156"/>
                                </a:lnTo>
                                <a:lnTo>
                                  <a:pt x="0" y="12472"/>
                                </a:lnTo>
                                <a:lnTo>
                                  <a:pt x="8850" y="12472"/>
                                </a:lnTo>
                                <a:lnTo>
                                  <a:pt x="8850" y="3156"/>
                                </a:lnTo>
                                <a:lnTo>
                                  <a:pt x="8957" y="3156"/>
                                </a:lnTo>
                                <a:lnTo>
                                  <a:pt x="8957" y="143"/>
                                </a:lnTo>
                                <a:lnTo>
                                  <a:pt x="8957" y="0"/>
                                </a:lnTo>
                                <a:close/>
                              </a:path>
                            </a:pathLst>
                          </a:custGeom>
                          <a:solidFill>
                            <a:srgbClr val="99C8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1" name="Picture 1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05" y="702"/>
                            <a:ext cx="2774" cy="1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2" name="Freeform 148"/>
                        <wps:cNvSpPr>
                          <a:spLocks/>
                        </wps:cNvSpPr>
                        <wps:spPr bwMode="auto">
                          <a:xfrm>
                            <a:off x="422" y="419"/>
                            <a:ext cx="3058" cy="562"/>
                          </a:xfrm>
                          <a:custGeom>
                            <a:avLst/>
                            <a:gdLst>
                              <a:gd name="T0" fmla="+- 0 3480 422"/>
                              <a:gd name="T1" fmla="*/ T0 w 3058"/>
                              <a:gd name="T2" fmla="+- 0 961 419"/>
                              <a:gd name="T3" fmla="*/ 961 h 562"/>
                              <a:gd name="T4" fmla="+- 0 3470 422"/>
                              <a:gd name="T5" fmla="*/ T4 w 3058"/>
                              <a:gd name="T6" fmla="+- 0 961 419"/>
                              <a:gd name="T7" fmla="*/ 961 h 562"/>
                              <a:gd name="T8" fmla="+- 0 3470 422"/>
                              <a:gd name="T9" fmla="*/ T8 w 3058"/>
                              <a:gd name="T10" fmla="+- 0 564 419"/>
                              <a:gd name="T11" fmla="*/ 564 h 562"/>
                              <a:gd name="T12" fmla="+- 0 1128 422"/>
                              <a:gd name="T13" fmla="*/ T12 w 3058"/>
                              <a:gd name="T14" fmla="+- 0 564 419"/>
                              <a:gd name="T15" fmla="*/ 564 h 562"/>
                              <a:gd name="T16" fmla="+- 0 1128 422"/>
                              <a:gd name="T17" fmla="*/ T16 w 3058"/>
                              <a:gd name="T18" fmla="+- 0 419 419"/>
                              <a:gd name="T19" fmla="*/ 419 h 562"/>
                              <a:gd name="T20" fmla="+- 0 422 422"/>
                              <a:gd name="T21" fmla="*/ T20 w 3058"/>
                              <a:gd name="T22" fmla="+- 0 419 419"/>
                              <a:gd name="T23" fmla="*/ 419 h 562"/>
                              <a:gd name="T24" fmla="+- 0 422 422"/>
                              <a:gd name="T25" fmla="*/ T24 w 3058"/>
                              <a:gd name="T26" fmla="+- 0 564 419"/>
                              <a:gd name="T27" fmla="*/ 564 h 562"/>
                              <a:gd name="T28" fmla="+- 0 422 422"/>
                              <a:gd name="T29" fmla="*/ T28 w 3058"/>
                              <a:gd name="T30" fmla="+- 0 961 419"/>
                              <a:gd name="T31" fmla="*/ 961 h 562"/>
                              <a:gd name="T32" fmla="+- 0 422 422"/>
                              <a:gd name="T33" fmla="*/ T32 w 3058"/>
                              <a:gd name="T34" fmla="+- 0 972 419"/>
                              <a:gd name="T35" fmla="*/ 972 h 562"/>
                              <a:gd name="T36" fmla="+- 0 422 422"/>
                              <a:gd name="T37" fmla="*/ T36 w 3058"/>
                              <a:gd name="T38" fmla="+- 0 981 419"/>
                              <a:gd name="T39" fmla="*/ 981 h 562"/>
                              <a:gd name="T40" fmla="+- 0 3480 422"/>
                              <a:gd name="T41" fmla="*/ T40 w 3058"/>
                              <a:gd name="T42" fmla="+- 0 981 419"/>
                              <a:gd name="T43" fmla="*/ 981 h 562"/>
                              <a:gd name="T44" fmla="+- 0 3480 422"/>
                              <a:gd name="T45" fmla="*/ T44 w 3058"/>
                              <a:gd name="T46" fmla="+- 0 961 419"/>
                              <a:gd name="T47" fmla="*/ 961 h 5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058" h="562">
                                <a:moveTo>
                                  <a:pt x="3058" y="542"/>
                                </a:moveTo>
                                <a:lnTo>
                                  <a:pt x="3048" y="542"/>
                                </a:lnTo>
                                <a:lnTo>
                                  <a:pt x="3048" y="145"/>
                                </a:lnTo>
                                <a:lnTo>
                                  <a:pt x="706" y="145"/>
                                </a:lnTo>
                                <a:lnTo>
                                  <a:pt x="706" y="0"/>
                                </a:lnTo>
                                <a:lnTo>
                                  <a:pt x="0" y="0"/>
                                </a:lnTo>
                                <a:lnTo>
                                  <a:pt x="0" y="145"/>
                                </a:lnTo>
                                <a:lnTo>
                                  <a:pt x="0" y="542"/>
                                </a:lnTo>
                                <a:lnTo>
                                  <a:pt x="0" y="553"/>
                                </a:lnTo>
                                <a:lnTo>
                                  <a:pt x="0" y="562"/>
                                </a:lnTo>
                                <a:lnTo>
                                  <a:pt x="3058" y="562"/>
                                </a:lnTo>
                                <a:lnTo>
                                  <a:pt x="3058" y="542"/>
                                </a:lnTo>
                                <a:close/>
                              </a:path>
                            </a:pathLst>
                          </a:custGeom>
                          <a:solidFill>
                            <a:srgbClr val="99C8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Line 147"/>
                        <wps:cNvCnPr>
                          <a:cxnSpLocks noChangeShapeType="1"/>
                        </wps:cNvCnPr>
                        <wps:spPr bwMode="auto">
                          <a:xfrm>
                            <a:off x="3469" y="572"/>
                            <a:ext cx="0" cy="389"/>
                          </a:xfrm>
                          <a:prstGeom prst="line">
                            <a:avLst/>
                          </a:prstGeom>
                          <a:noFill/>
                          <a:ln w="12700">
                            <a:solidFill>
                              <a:srgbClr val="99C83A"/>
                            </a:solidFill>
                            <a:prstDash val="solid"/>
                            <a:round/>
                            <a:headEnd/>
                            <a:tailEnd/>
                          </a:ln>
                          <a:extLst>
                            <a:ext uri="{909E8E84-426E-40DD-AFC4-6F175D3DCCD1}">
                              <a14:hiddenFill xmlns:a14="http://schemas.microsoft.com/office/drawing/2010/main">
                                <a:noFill/>
                              </a14:hiddenFill>
                            </a:ext>
                          </a:extLst>
                        </wps:spPr>
                        <wps:bodyPr/>
                      </wps:wsp>
                      <wps:wsp>
                        <wps:cNvPr id="154" name="AutoShape 146"/>
                        <wps:cNvSpPr>
                          <a:spLocks/>
                        </wps:cNvSpPr>
                        <wps:spPr bwMode="auto">
                          <a:xfrm>
                            <a:off x="2422" y="1113"/>
                            <a:ext cx="6235" cy="1015"/>
                          </a:xfrm>
                          <a:custGeom>
                            <a:avLst/>
                            <a:gdLst>
                              <a:gd name="T0" fmla="+- 0 2642 2422"/>
                              <a:gd name="T1" fmla="*/ T0 w 6235"/>
                              <a:gd name="T2" fmla="+- 0 1323 1113"/>
                              <a:gd name="T3" fmla="*/ 1323 h 1015"/>
                              <a:gd name="T4" fmla="+- 0 2585 2422"/>
                              <a:gd name="T5" fmla="*/ T4 w 6235"/>
                              <a:gd name="T6" fmla="+- 0 1117 1113"/>
                              <a:gd name="T7" fmla="*/ 1117 h 1015"/>
                              <a:gd name="T8" fmla="+- 0 2852 2422"/>
                              <a:gd name="T9" fmla="*/ T8 w 6235"/>
                              <a:gd name="T10" fmla="+- 0 1323 1113"/>
                              <a:gd name="T11" fmla="*/ 1323 h 1015"/>
                              <a:gd name="T12" fmla="+- 0 2744 2422"/>
                              <a:gd name="T13" fmla="*/ T12 w 6235"/>
                              <a:gd name="T14" fmla="+- 0 1117 1113"/>
                              <a:gd name="T15" fmla="*/ 1117 h 1015"/>
                              <a:gd name="T16" fmla="+- 0 3062 2422"/>
                              <a:gd name="T17" fmla="*/ T16 w 6235"/>
                              <a:gd name="T18" fmla="+- 0 1252 1113"/>
                              <a:gd name="T19" fmla="*/ 1252 h 1015"/>
                              <a:gd name="T20" fmla="+- 0 2973 2422"/>
                              <a:gd name="T21" fmla="*/ T20 w 6235"/>
                              <a:gd name="T22" fmla="+- 0 1117 1113"/>
                              <a:gd name="T23" fmla="*/ 1117 h 1015"/>
                              <a:gd name="T24" fmla="+- 0 3099 2422"/>
                              <a:gd name="T25" fmla="*/ T24 w 6235"/>
                              <a:gd name="T26" fmla="+- 0 1162 1113"/>
                              <a:gd name="T27" fmla="*/ 1162 h 1015"/>
                              <a:gd name="T28" fmla="+- 0 3214 2422"/>
                              <a:gd name="T29" fmla="*/ T28 w 6235"/>
                              <a:gd name="T30" fmla="+- 0 1343 1113"/>
                              <a:gd name="T31" fmla="*/ 1343 h 1015"/>
                              <a:gd name="T32" fmla="+- 0 3274 2422"/>
                              <a:gd name="T33" fmla="*/ T32 w 6235"/>
                              <a:gd name="T34" fmla="+- 0 1190 1113"/>
                              <a:gd name="T35" fmla="*/ 1190 h 1015"/>
                              <a:gd name="T36" fmla="+- 0 3298 2422"/>
                              <a:gd name="T37" fmla="*/ T36 w 6235"/>
                              <a:gd name="T38" fmla="+- 0 1155 1113"/>
                              <a:gd name="T39" fmla="*/ 1155 h 1015"/>
                              <a:gd name="T40" fmla="+- 0 3332 2422"/>
                              <a:gd name="T41" fmla="*/ T40 w 6235"/>
                              <a:gd name="T42" fmla="+- 0 1117 1113"/>
                              <a:gd name="T43" fmla="*/ 1117 h 1015"/>
                              <a:gd name="T44" fmla="+- 0 3261 2422"/>
                              <a:gd name="T45" fmla="*/ T44 w 6235"/>
                              <a:gd name="T46" fmla="+- 0 1252 1113"/>
                              <a:gd name="T47" fmla="*/ 1252 h 1015"/>
                              <a:gd name="T48" fmla="+- 0 3262 2422"/>
                              <a:gd name="T49" fmla="*/ T48 w 6235"/>
                              <a:gd name="T50" fmla="+- 0 1322 1113"/>
                              <a:gd name="T51" fmla="*/ 1322 h 1015"/>
                              <a:gd name="T52" fmla="+- 0 3186 2422"/>
                              <a:gd name="T53" fmla="*/ T52 w 6235"/>
                              <a:gd name="T54" fmla="+- 0 1285 1113"/>
                              <a:gd name="T55" fmla="*/ 1285 h 1015"/>
                              <a:gd name="T56" fmla="+- 0 3408 2422"/>
                              <a:gd name="T57" fmla="*/ T56 w 6235"/>
                              <a:gd name="T58" fmla="+- 0 1117 1113"/>
                              <a:gd name="T59" fmla="*/ 1117 h 1015"/>
                              <a:gd name="T60" fmla="+- 0 3670 2422"/>
                              <a:gd name="T61" fmla="*/ T60 w 6235"/>
                              <a:gd name="T62" fmla="+- 0 1323 1113"/>
                              <a:gd name="T63" fmla="*/ 1323 h 1015"/>
                              <a:gd name="T64" fmla="+- 0 3945 2422"/>
                              <a:gd name="T65" fmla="*/ T64 w 6235"/>
                              <a:gd name="T66" fmla="+- 0 1323 1113"/>
                              <a:gd name="T67" fmla="*/ 1323 h 1015"/>
                              <a:gd name="T68" fmla="+- 0 3631 2422"/>
                              <a:gd name="T69" fmla="*/ T68 w 6235"/>
                              <a:gd name="T70" fmla="+- 0 1323 1113"/>
                              <a:gd name="T71" fmla="*/ 1323 h 1015"/>
                              <a:gd name="T72" fmla="+- 0 4149 2422"/>
                              <a:gd name="T73" fmla="*/ T72 w 6235"/>
                              <a:gd name="T74" fmla="+- 0 1113 1113"/>
                              <a:gd name="T75" fmla="*/ 1113 h 1015"/>
                              <a:gd name="T76" fmla="+- 0 4214 2422"/>
                              <a:gd name="T77" fmla="*/ T76 w 6235"/>
                              <a:gd name="T78" fmla="+- 0 1321 1113"/>
                              <a:gd name="T79" fmla="*/ 1321 h 1015"/>
                              <a:gd name="T80" fmla="+- 0 4155 2422"/>
                              <a:gd name="T81" fmla="*/ T80 w 6235"/>
                              <a:gd name="T82" fmla="+- 0 1157 1113"/>
                              <a:gd name="T83" fmla="*/ 1157 h 1015"/>
                              <a:gd name="T84" fmla="+- 0 4492 2422"/>
                              <a:gd name="T85" fmla="*/ T84 w 6235"/>
                              <a:gd name="T86" fmla="+- 0 1363 1113"/>
                              <a:gd name="T87" fmla="*/ 1363 h 1015"/>
                              <a:gd name="T88" fmla="+- 0 4335 2422"/>
                              <a:gd name="T89" fmla="*/ T88 w 6235"/>
                              <a:gd name="T90" fmla="+- 0 1155 1113"/>
                              <a:gd name="T91" fmla="*/ 1155 h 1015"/>
                              <a:gd name="T92" fmla="+- 0 4760 2422"/>
                              <a:gd name="T93" fmla="*/ T92 w 6235"/>
                              <a:gd name="T94" fmla="+- 0 1158 1113"/>
                              <a:gd name="T95" fmla="*/ 1158 h 1015"/>
                              <a:gd name="T96" fmla="+- 0 4739 2422"/>
                              <a:gd name="T97" fmla="*/ T96 w 6235"/>
                              <a:gd name="T98" fmla="+- 0 1113 1113"/>
                              <a:gd name="T99" fmla="*/ 1113 h 1015"/>
                              <a:gd name="T100" fmla="+- 0 4815 2422"/>
                              <a:gd name="T101" fmla="*/ T100 w 6235"/>
                              <a:gd name="T102" fmla="+- 0 1305 1113"/>
                              <a:gd name="T103" fmla="*/ 1305 h 1015"/>
                              <a:gd name="T104" fmla="+- 0 4935 2422"/>
                              <a:gd name="T105" fmla="*/ T104 w 6235"/>
                              <a:gd name="T106" fmla="+- 0 1256 1113"/>
                              <a:gd name="T107" fmla="*/ 1256 h 1015"/>
                              <a:gd name="T108" fmla="+- 0 4897 2422"/>
                              <a:gd name="T109" fmla="*/ T108 w 6235"/>
                              <a:gd name="T110" fmla="+- 0 1155 1113"/>
                              <a:gd name="T111" fmla="*/ 1155 h 1015"/>
                              <a:gd name="T112" fmla="+- 0 5180 2422"/>
                              <a:gd name="T113" fmla="*/ T112 w 6235"/>
                              <a:gd name="T114" fmla="+- 0 1365 1113"/>
                              <a:gd name="T115" fmla="*/ 1365 h 1015"/>
                              <a:gd name="T116" fmla="+- 0 5193 2422"/>
                              <a:gd name="T117" fmla="*/ T116 w 6235"/>
                              <a:gd name="T118" fmla="+- 0 1322 1113"/>
                              <a:gd name="T119" fmla="*/ 1322 h 1015"/>
                              <a:gd name="T120" fmla="+- 0 5118 2422"/>
                              <a:gd name="T121" fmla="*/ T120 w 6235"/>
                              <a:gd name="T122" fmla="+- 0 1117 1113"/>
                              <a:gd name="T123" fmla="*/ 1117 h 1015"/>
                              <a:gd name="T124" fmla="+- 0 5557 2422"/>
                              <a:gd name="T125" fmla="*/ T124 w 6235"/>
                              <a:gd name="T126" fmla="+- 0 1155 1113"/>
                              <a:gd name="T127" fmla="*/ 1155 h 1015"/>
                              <a:gd name="T128" fmla="+- 0 5344 2422"/>
                              <a:gd name="T129" fmla="*/ T128 w 6235"/>
                              <a:gd name="T130" fmla="+- 0 1155 1113"/>
                              <a:gd name="T131" fmla="*/ 1155 h 1015"/>
                              <a:gd name="T132" fmla="+- 0 5820 2422"/>
                              <a:gd name="T133" fmla="*/ T132 w 6235"/>
                              <a:gd name="T134" fmla="+- 0 1323 1113"/>
                              <a:gd name="T135" fmla="*/ 1323 h 1015"/>
                              <a:gd name="T136" fmla="+- 0 5960 2422"/>
                              <a:gd name="T137" fmla="*/ T136 w 6235"/>
                              <a:gd name="T138" fmla="+- 0 1155 1113"/>
                              <a:gd name="T139" fmla="*/ 1155 h 1015"/>
                              <a:gd name="T140" fmla="+- 0 5888 2422"/>
                              <a:gd name="T141" fmla="*/ T140 w 6235"/>
                              <a:gd name="T142" fmla="+- 0 1153 1113"/>
                              <a:gd name="T143" fmla="*/ 1153 h 1015"/>
                              <a:gd name="T144" fmla="+- 0 6274 2422"/>
                              <a:gd name="T145" fmla="*/ T144 w 6235"/>
                              <a:gd name="T146" fmla="+- 0 1117 1113"/>
                              <a:gd name="T147" fmla="*/ 1117 h 1015"/>
                              <a:gd name="T148" fmla="+- 0 5966 2422"/>
                              <a:gd name="T149" fmla="*/ T148 w 6235"/>
                              <a:gd name="T150" fmla="+- 0 1361 1113"/>
                              <a:gd name="T151" fmla="*/ 1361 h 1015"/>
                              <a:gd name="T152" fmla="+- 0 6293 2422"/>
                              <a:gd name="T153" fmla="*/ T152 w 6235"/>
                              <a:gd name="T154" fmla="+- 0 1155 1113"/>
                              <a:gd name="T155" fmla="*/ 1155 h 1015"/>
                              <a:gd name="T156" fmla="+- 0 6454 2422"/>
                              <a:gd name="T157" fmla="*/ T156 w 6235"/>
                              <a:gd name="T158" fmla="+- 0 1233 1113"/>
                              <a:gd name="T159" fmla="*/ 1233 h 1015"/>
                              <a:gd name="T160" fmla="+- 0 6948 2422"/>
                              <a:gd name="T161" fmla="*/ T160 w 6235"/>
                              <a:gd name="T162" fmla="+- 0 1117 1113"/>
                              <a:gd name="T163" fmla="*/ 1117 h 1015"/>
                              <a:gd name="T164" fmla="+- 0 6774 2422"/>
                              <a:gd name="T165" fmla="*/ T164 w 6235"/>
                              <a:gd name="T166" fmla="+- 0 1155 1113"/>
                              <a:gd name="T167" fmla="*/ 1155 h 1015"/>
                              <a:gd name="T168" fmla="+- 0 7051 2422"/>
                              <a:gd name="T169" fmla="*/ T168 w 6235"/>
                              <a:gd name="T170" fmla="+- 0 1323 1113"/>
                              <a:gd name="T171" fmla="*/ 1323 h 1015"/>
                              <a:gd name="T172" fmla="+- 0 7222 2422"/>
                              <a:gd name="T173" fmla="*/ T172 w 6235"/>
                              <a:gd name="T174" fmla="+- 0 1117 1113"/>
                              <a:gd name="T175" fmla="*/ 1117 h 1015"/>
                              <a:gd name="T176" fmla="+- 0 7145 2422"/>
                              <a:gd name="T177" fmla="*/ T176 w 6235"/>
                              <a:gd name="T178" fmla="+- 0 1247 1113"/>
                              <a:gd name="T179" fmla="*/ 1247 h 1015"/>
                              <a:gd name="T180" fmla="+- 0 7417 2422"/>
                              <a:gd name="T181" fmla="*/ T180 w 6235"/>
                              <a:gd name="T182" fmla="+- 0 1249 1113"/>
                              <a:gd name="T183" fmla="*/ 1249 h 1015"/>
                              <a:gd name="T184" fmla="+- 0 7219 2422"/>
                              <a:gd name="T185" fmla="*/ T184 w 6235"/>
                              <a:gd name="T186" fmla="+- 0 1361 1113"/>
                              <a:gd name="T187" fmla="*/ 1361 h 1015"/>
                              <a:gd name="T188" fmla="+- 0 7399 2422"/>
                              <a:gd name="T189" fmla="*/ T188 w 6235"/>
                              <a:gd name="T190" fmla="+- 0 1211 1113"/>
                              <a:gd name="T191" fmla="*/ 1211 h 1015"/>
                              <a:gd name="T192" fmla="+- 0 7716 2422"/>
                              <a:gd name="T193" fmla="*/ T192 w 6235"/>
                              <a:gd name="T194" fmla="+- 0 1212 1113"/>
                              <a:gd name="T195" fmla="*/ 1212 h 1015"/>
                              <a:gd name="T196" fmla="+- 0 7913 2422"/>
                              <a:gd name="T197" fmla="*/ T196 w 6235"/>
                              <a:gd name="T198" fmla="+- 0 1361 1113"/>
                              <a:gd name="T199" fmla="*/ 1361 h 1015"/>
                              <a:gd name="T200" fmla="+- 0 7744 2422"/>
                              <a:gd name="T201" fmla="*/ T200 w 6235"/>
                              <a:gd name="T202" fmla="+- 0 1323 1113"/>
                              <a:gd name="T203" fmla="*/ 1323 h 1015"/>
                              <a:gd name="T204" fmla="+- 0 7967 2422"/>
                              <a:gd name="T205" fmla="*/ T204 w 6235"/>
                              <a:gd name="T206" fmla="+- 0 1155 1113"/>
                              <a:gd name="T207" fmla="*/ 1155 h 1015"/>
                              <a:gd name="T208" fmla="+- 0 8300 2422"/>
                              <a:gd name="T209" fmla="*/ T208 w 6235"/>
                              <a:gd name="T210" fmla="+- 0 1363 1113"/>
                              <a:gd name="T211" fmla="*/ 1363 h 1015"/>
                              <a:gd name="T212" fmla="+- 0 8143 2422"/>
                              <a:gd name="T213" fmla="*/ T212 w 6235"/>
                              <a:gd name="T214" fmla="+- 0 1155 1113"/>
                              <a:gd name="T215" fmla="*/ 1155 h 1015"/>
                              <a:gd name="T216" fmla="+- 0 8456 2422"/>
                              <a:gd name="T217" fmla="*/ T216 w 6235"/>
                              <a:gd name="T218" fmla="+- 0 1136 1113"/>
                              <a:gd name="T219" fmla="*/ 1136 h 1015"/>
                              <a:gd name="T220" fmla="+- 0 8534 2422"/>
                              <a:gd name="T221" fmla="*/ T220 w 6235"/>
                              <a:gd name="T222" fmla="+- 0 1247 1113"/>
                              <a:gd name="T223" fmla="*/ 1247 h 1015"/>
                              <a:gd name="T224" fmla="+- 0 8478 2422"/>
                              <a:gd name="T225" fmla="*/ T224 w 6235"/>
                              <a:gd name="T226" fmla="+- 0 1186 1113"/>
                              <a:gd name="T227" fmla="*/ 1186 h 1015"/>
                              <a:gd name="T228" fmla="+- 0 4057 2422"/>
                              <a:gd name="T229" fmla="*/ T228 w 6235"/>
                              <a:gd name="T230" fmla="+- 0 1950 1113"/>
                              <a:gd name="T231" fmla="*/ 1950 h 1015"/>
                              <a:gd name="T232" fmla="+- 0 3950 2422"/>
                              <a:gd name="T233" fmla="*/ T232 w 6235"/>
                              <a:gd name="T234" fmla="+- 0 1639 1113"/>
                              <a:gd name="T235" fmla="*/ 1639 h 10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6235" h="1015">
                                <a:moveTo>
                                  <a:pt x="107" y="248"/>
                                </a:moveTo>
                                <a:lnTo>
                                  <a:pt x="116" y="210"/>
                                </a:lnTo>
                                <a:lnTo>
                                  <a:pt x="91" y="210"/>
                                </a:lnTo>
                                <a:lnTo>
                                  <a:pt x="107" y="139"/>
                                </a:lnTo>
                                <a:lnTo>
                                  <a:pt x="177" y="139"/>
                                </a:lnTo>
                                <a:lnTo>
                                  <a:pt x="161" y="210"/>
                                </a:lnTo>
                                <a:lnTo>
                                  <a:pt x="138" y="210"/>
                                </a:lnTo>
                                <a:lnTo>
                                  <a:pt x="129" y="248"/>
                                </a:lnTo>
                                <a:lnTo>
                                  <a:pt x="236" y="248"/>
                                </a:lnTo>
                                <a:lnTo>
                                  <a:pt x="244" y="210"/>
                                </a:lnTo>
                                <a:lnTo>
                                  <a:pt x="220" y="210"/>
                                </a:lnTo>
                                <a:lnTo>
                                  <a:pt x="258" y="42"/>
                                </a:lnTo>
                                <a:lnTo>
                                  <a:pt x="277" y="42"/>
                                </a:lnTo>
                                <a:lnTo>
                                  <a:pt x="286" y="4"/>
                                </a:lnTo>
                                <a:lnTo>
                                  <a:pt x="186" y="4"/>
                                </a:lnTo>
                                <a:lnTo>
                                  <a:pt x="177" y="42"/>
                                </a:lnTo>
                                <a:lnTo>
                                  <a:pt x="200" y="42"/>
                                </a:lnTo>
                                <a:lnTo>
                                  <a:pt x="186" y="101"/>
                                </a:lnTo>
                                <a:lnTo>
                                  <a:pt x="116" y="101"/>
                                </a:lnTo>
                                <a:lnTo>
                                  <a:pt x="129" y="42"/>
                                </a:lnTo>
                                <a:lnTo>
                                  <a:pt x="154" y="42"/>
                                </a:lnTo>
                                <a:lnTo>
                                  <a:pt x="163" y="4"/>
                                </a:lnTo>
                                <a:lnTo>
                                  <a:pt x="57" y="4"/>
                                </a:lnTo>
                                <a:lnTo>
                                  <a:pt x="48" y="42"/>
                                </a:lnTo>
                                <a:lnTo>
                                  <a:pt x="71" y="42"/>
                                </a:lnTo>
                                <a:lnTo>
                                  <a:pt x="32" y="210"/>
                                </a:lnTo>
                                <a:lnTo>
                                  <a:pt x="9" y="210"/>
                                </a:lnTo>
                                <a:lnTo>
                                  <a:pt x="0" y="248"/>
                                </a:lnTo>
                                <a:lnTo>
                                  <a:pt x="107" y="248"/>
                                </a:lnTo>
                                <a:close/>
                                <a:moveTo>
                                  <a:pt x="466" y="248"/>
                                </a:moveTo>
                                <a:lnTo>
                                  <a:pt x="484" y="171"/>
                                </a:lnTo>
                                <a:lnTo>
                                  <a:pt x="439" y="171"/>
                                </a:lnTo>
                                <a:lnTo>
                                  <a:pt x="430" y="210"/>
                                </a:lnTo>
                                <a:lnTo>
                                  <a:pt x="360" y="210"/>
                                </a:lnTo>
                                <a:lnTo>
                                  <a:pt x="375" y="143"/>
                                </a:lnTo>
                                <a:lnTo>
                                  <a:pt x="433" y="143"/>
                                </a:lnTo>
                                <a:lnTo>
                                  <a:pt x="442" y="104"/>
                                </a:lnTo>
                                <a:lnTo>
                                  <a:pt x="384" y="104"/>
                                </a:lnTo>
                                <a:lnTo>
                                  <a:pt x="398" y="42"/>
                                </a:lnTo>
                                <a:lnTo>
                                  <a:pt x="467" y="42"/>
                                </a:lnTo>
                                <a:lnTo>
                                  <a:pt x="458" y="81"/>
                                </a:lnTo>
                                <a:lnTo>
                                  <a:pt x="504" y="81"/>
                                </a:lnTo>
                                <a:lnTo>
                                  <a:pt x="522" y="4"/>
                                </a:lnTo>
                                <a:lnTo>
                                  <a:pt x="322" y="4"/>
                                </a:lnTo>
                                <a:lnTo>
                                  <a:pt x="314" y="42"/>
                                </a:lnTo>
                                <a:lnTo>
                                  <a:pt x="337" y="42"/>
                                </a:lnTo>
                                <a:lnTo>
                                  <a:pt x="298" y="210"/>
                                </a:lnTo>
                                <a:lnTo>
                                  <a:pt x="275" y="210"/>
                                </a:lnTo>
                                <a:lnTo>
                                  <a:pt x="266" y="248"/>
                                </a:lnTo>
                                <a:lnTo>
                                  <a:pt x="466" y="248"/>
                                </a:lnTo>
                                <a:close/>
                                <a:moveTo>
                                  <a:pt x="603" y="248"/>
                                </a:moveTo>
                                <a:lnTo>
                                  <a:pt x="612" y="210"/>
                                </a:lnTo>
                                <a:lnTo>
                                  <a:pt x="589" y="210"/>
                                </a:lnTo>
                                <a:lnTo>
                                  <a:pt x="605" y="139"/>
                                </a:lnTo>
                                <a:lnTo>
                                  <a:pt x="640" y="139"/>
                                </a:lnTo>
                                <a:lnTo>
                                  <a:pt x="666" y="248"/>
                                </a:lnTo>
                                <a:lnTo>
                                  <a:pt x="729" y="248"/>
                                </a:lnTo>
                                <a:lnTo>
                                  <a:pt x="738" y="210"/>
                                </a:lnTo>
                                <a:lnTo>
                                  <a:pt x="713" y="210"/>
                                </a:lnTo>
                                <a:lnTo>
                                  <a:pt x="692" y="136"/>
                                </a:lnTo>
                                <a:lnTo>
                                  <a:pt x="745" y="92"/>
                                </a:lnTo>
                                <a:lnTo>
                                  <a:pt x="749" y="70"/>
                                </a:lnTo>
                                <a:lnTo>
                                  <a:pt x="747" y="57"/>
                                </a:lnTo>
                                <a:lnTo>
                                  <a:pt x="707" y="8"/>
                                </a:lnTo>
                                <a:lnTo>
                                  <a:pt x="678" y="4"/>
                                </a:lnTo>
                                <a:lnTo>
                                  <a:pt x="551" y="4"/>
                                </a:lnTo>
                                <a:lnTo>
                                  <a:pt x="542" y="42"/>
                                </a:lnTo>
                                <a:lnTo>
                                  <a:pt x="566" y="42"/>
                                </a:lnTo>
                                <a:lnTo>
                                  <a:pt x="527" y="210"/>
                                </a:lnTo>
                                <a:lnTo>
                                  <a:pt x="503" y="210"/>
                                </a:lnTo>
                                <a:lnTo>
                                  <a:pt x="494" y="248"/>
                                </a:lnTo>
                                <a:lnTo>
                                  <a:pt x="603" y="248"/>
                                </a:lnTo>
                                <a:close/>
                                <a:moveTo>
                                  <a:pt x="628" y="42"/>
                                </a:moveTo>
                                <a:lnTo>
                                  <a:pt x="656" y="42"/>
                                </a:lnTo>
                                <a:lnTo>
                                  <a:pt x="665" y="42"/>
                                </a:lnTo>
                                <a:lnTo>
                                  <a:pt x="672" y="44"/>
                                </a:lnTo>
                                <a:lnTo>
                                  <a:pt x="677" y="49"/>
                                </a:lnTo>
                                <a:lnTo>
                                  <a:pt x="683" y="54"/>
                                </a:lnTo>
                                <a:lnTo>
                                  <a:pt x="685" y="61"/>
                                </a:lnTo>
                                <a:lnTo>
                                  <a:pt x="685" y="70"/>
                                </a:lnTo>
                                <a:lnTo>
                                  <a:pt x="682" y="86"/>
                                </a:lnTo>
                                <a:lnTo>
                                  <a:pt x="674" y="98"/>
                                </a:lnTo>
                                <a:lnTo>
                                  <a:pt x="659" y="106"/>
                                </a:lnTo>
                                <a:lnTo>
                                  <a:pt x="639" y="108"/>
                                </a:lnTo>
                                <a:lnTo>
                                  <a:pt x="613" y="108"/>
                                </a:lnTo>
                                <a:lnTo>
                                  <a:pt x="628" y="42"/>
                                </a:lnTo>
                                <a:close/>
                                <a:moveTo>
                                  <a:pt x="787" y="248"/>
                                </a:moveTo>
                                <a:lnTo>
                                  <a:pt x="792" y="230"/>
                                </a:lnTo>
                                <a:lnTo>
                                  <a:pt x="802" y="240"/>
                                </a:lnTo>
                                <a:lnTo>
                                  <a:pt x="813" y="247"/>
                                </a:lnTo>
                                <a:lnTo>
                                  <a:pt x="826" y="251"/>
                                </a:lnTo>
                                <a:lnTo>
                                  <a:pt x="839" y="252"/>
                                </a:lnTo>
                                <a:lnTo>
                                  <a:pt x="856" y="251"/>
                                </a:lnTo>
                                <a:lnTo>
                                  <a:pt x="912" y="205"/>
                                </a:lnTo>
                                <a:lnTo>
                                  <a:pt x="918" y="173"/>
                                </a:lnTo>
                                <a:lnTo>
                                  <a:pt x="918" y="162"/>
                                </a:lnTo>
                                <a:lnTo>
                                  <a:pt x="877" y="100"/>
                                </a:lnTo>
                                <a:lnTo>
                                  <a:pt x="861" y="86"/>
                                </a:lnTo>
                                <a:lnTo>
                                  <a:pt x="852" y="77"/>
                                </a:lnTo>
                                <a:lnTo>
                                  <a:pt x="849" y="72"/>
                                </a:lnTo>
                                <a:lnTo>
                                  <a:pt x="846" y="68"/>
                                </a:lnTo>
                                <a:lnTo>
                                  <a:pt x="845" y="63"/>
                                </a:lnTo>
                                <a:lnTo>
                                  <a:pt x="845" y="59"/>
                                </a:lnTo>
                                <a:lnTo>
                                  <a:pt x="845" y="54"/>
                                </a:lnTo>
                                <a:lnTo>
                                  <a:pt x="847" y="50"/>
                                </a:lnTo>
                                <a:lnTo>
                                  <a:pt x="851" y="47"/>
                                </a:lnTo>
                                <a:lnTo>
                                  <a:pt x="855" y="43"/>
                                </a:lnTo>
                                <a:lnTo>
                                  <a:pt x="861" y="42"/>
                                </a:lnTo>
                                <a:lnTo>
                                  <a:pt x="868" y="42"/>
                                </a:lnTo>
                                <a:lnTo>
                                  <a:pt x="876" y="42"/>
                                </a:lnTo>
                                <a:lnTo>
                                  <a:pt x="883" y="44"/>
                                </a:lnTo>
                                <a:lnTo>
                                  <a:pt x="888" y="48"/>
                                </a:lnTo>
                                <a:lnTo>
                                  <a:pt x="893" y="52"/>
                                </a:lnTo>
                                <a:lnTo>
                                  <a:pt x="895" y="57"/>
                                </a:lnTo>
                                <a:lnTo>
                                  <a:pt x="895" y="63"/>
                                </a:lnTo>
                                <a:lnTo>
                                  <a:pt x="895" y="65"/>
                                </a:lnTo>
                                <a:lnTo>
                                  <a:pt x="895" y="66"/>
                                </a:lnTo>
                                <a:lnTo>
                                  <a:pt x="895" y="68"/>
                                </a:lnTo>
                                <a:lnTo>
                                  <a:pt x="934" y="68"/>
                                </a:lnTo>
                                <a:lnTo>
                                  <a:pt x="949" y="4"/>
                                </a:lnTo>
                                <a:lnTo>
                                  <a:pt x="910" y="4"/>
                                </a:lnTo>
                                <a:lnTo>
                                  <a:pt x="906" y="21"/>
                                </a:lnTo>
                                <a:lnTo>
                                  <a:pt x="897" y="13"/>
                                </a:lnTo>
                                <a:lnTo>
                                  <a:pt x="886" y="7"/>
                                </a:lnTo>
                                <a:lnTo>
                                  <a:pt x="873" y="3"/>
                                </a:lnTo>
                                <a:lnTo>
                                  <a:pt x="858" y="2"/>
                                </a:lnTo>
                                <a:lnTo>
                                  <a:pt x="843" y="3"/>
                                </a:lnTo>
                                <a:lnTo>
                                  <a:pt x="795" y="42"/>
                                </a:lnTo>
                                <a:lnTo>
                                  <a:pt x="790" y="67"/>
                                </a:lnTo>
                                <a:lnTo>
                                  <a:pt x="790" y="75"/>
                                </a:lnTo>
                                <a:lnTo>
                                  <a:pt x="828" y="129"/>
                                </a:lnTo>
                                <a:lnTo>
                                  <a:pt x="839" y="139"/>
                                </a:lnTo>
                                <a:lnTo>
                                  <a:pt x="847" y="147"/>
                                </a:lnTo>
                                <a:lnTo>
                                  <a:pt x="853" y="154"/>
                                </a:lnTo>
                                <a:lnTo>
                                  <a:pt x="857" y="160"/>
                                </a:lnTo>
                                <a:lnTo>
                                  <a:pt x="861" y="166"/>
                                </a:lnTo>
                                <a:lnTo>
                                  <a:pt x="862" y="172"/>
                                </a:lnTo>
                                <a:lnTo>
                                  <a:pt x="862" y="178"/>
                                </a:lnTo>
                                <a:lnTo>
                                  <a:pt x="862" y="187"/>
                                </a:lnTo>
                                <a:lnTo>
                                  <a:pt x="859" y="194"/>
                                </a:lnTo>
                                <a:lnTo>
                                  <a:pt x="853" y="200"/>
                                </a:lnTo>
                                <a:lnTo>
                                  <a:pt x="847" y="206"/>
                                </a:lnTo>
                                <a:lnTo>
                                  <a:pt x="840" y="209"/>
                                </a:lnTo>
                                <a:lnTo>
                                  <a:pt x="831" y="209"/>
                                </a:lnTo>
                                <a:lnTo>
                                  <a:pt x="823" y="209"/>
                                </a:lnTo>
                                <a:lnTo>
                                  <a:pt x="817" y="207"/>
                                </a:lnTo>
                                <a:lnTo>
                                  <a:pt x="811" y="202"/>
                                </a:lnTo>
                                <a:lnTo>
                                  <a:pt x="806" y="197"/>
                                </a:lnTo>
                                <a:lnTo>
                                  <a:pt x="803" y="190"/>
                                </a:lnTo>
                                <a:lnTo>
                                  <a:pt x="803" y="182"/>
                                </a:lnTo>
                                <a:lnTo>
                                  <a:pt x="803" y="179"/>
                                </a:lnTo>
                                <a:lnTo>
                                  <a:pt x="804" y="176"/>
                                </a:lnTo>
                                <a:lnTo>
                                  <a:pt x="805" y="172"/>
                                </a:lnTo>
                                <a:lnTo>
                                  <a:pt x="764" y="172"/>
                                </a:lnTo>
                                <a:lnTo>
                                  <a:pt x="747" y="248"/>
                                </a:lnTo>
                                <a:lnTo>
                                  <a:pt x="787" y="248"/>
                                </a:lnTo>
                                <a:close/>
                                <a:moveTo>
                                  <a:pt x="1098" y="248"/>
                                </a:moveTo>
                                <a:lnTo>
                                  <a:pt x="1107" y="210"/>
                                </a:lnTo>
                                <a:lnTo>
                                  <a:pt x="1079" y="210"/>
                                </a:lnTo>
                                <a:lnTo>
                                  <a:pt x="1117" y="42"/>
                                </a:lnTo>
                                <a:lnTo>
                                  <a:pt x="1156" y="42"/>
                                </a:lnTo>
                                <a:lnTo>
                                  <a:pt x="1142" y="99"/>
                                </a:lnTo>
                                <a:lnTo>
                                  <a:pt x="1182" y="99"/>
                                </a:lnTo>
                                <a:lnTo>
                                  <a:pt x="1204" y="4"/>
                                </a:lnTo>
                                <a:lnTo>
                                  <a:pt x="986" y="4"/>
                                </a:lnTo>
                                <a:lnTo>
                                  <a:pt x="964" y="99"/>
                                </a:lnTo>
                                <a:lnTo>
                                  <a:pt x="1003" y="99"/>
                                </a:lnTo>
                                <a:lnTo>
                                  <a:pt x="1016" y="42"/>
                                </a:lnTo>
                                <a:lnTo>
                                  <a:pt x="1055" y="42"/>
                                </a:lnTo>
                                <a:lnTo>
                                  <a:pt x="1016" y="210"/>
                                </a:lnTo>
                                <a:lnTo>
                                  <a:pt x="988" y="210"/>
                                </a:lnTo>
                                <a:lnTo>
                                  <a:pt x="979" y="248"/>
                                </a:lnTo>
                                <a:lnTo>
                                  <a:pt x="1098" y="248"/>
                                </a:lnTo>
                                <a:close/>
                                <a:moveTo>
                                  <a:pt x="1262" y="248"/>
                                </a:moveTo>
                                <a:lnTo>
                                  <a:pt x="1271" y="210"/>
                                </a:lnTo>
                                <a:lnTo>
                                  <a:pt x="1248" y="210"/>
                                </a:lnTo>
                                <a:lnTo>
                                  <a:pt x="1287" y="42"/>
                                </a:lnTo>
                                <a:lnTo>
                                  <a:pt x="1293" y="42"/>
                                </a:lnTo>
                                <a:lnTo>
                                  <a:pt x="1321" y="248"/>
                                </a:lnTo>
                                <a:lnTo>
                                  <a:pt x="1347" y="248"/>
                                </a:lnTo>
                                <a:lnTo>
                                  <a:pt x="1473" y="42"/>
                                </a:lnTo>
                                <a:lnTo>
                                  <a:pt x="1478" y="42"/>
                                </a:lnTo>
                                <a:lnTo>
                                  <a:pt x="1439" y="210"/>
                                </a:lnTo>
                                <a:lnTo>
                                  <a:pt x="1416" y="210"/>
                                </a:lnTo>
                                <a:lnTo>
                                  <a:pt x="1407" y="248"/>
                                </a:lnTo>
                                <a:lnTo>
                                  <a:pt x="1514" y="248"/>
                                </a:lnTo>
                                <a:lnTo>
                                  <a:pt x="1523" y="210"/>
                                </a:lnTo>
                                <a:lnTo>
                                  <a:pt x="1498" y="210"/>
                                </a:lnTo>
                                <a:lnTo>
                                  <a:pt x="1536" y="42"/>
                                </a:lnTo>
                                <a:lnTo>
                                  <a:pt x="1555" y="42"/>
                                </a:lnTo>
                                <a:lnTo>
                                  <a:pt x="1564" y="4"/>
                                </a:lnTo>
                                <a:lnTo>
                                  <a:pt x="1452" y="4"/>
                                </a:lnTo>
                                <a:lnTo>
                                  <a:pt x="1362" y="150"/>
                                </a:lnTo>
                                <a:lnTo>
                                  <a:pt x="1341" y="4"/>
                                </a:lnTo>
                                <a:lnTo>
                                  <a:pt x="1232" y="4"/>
                                </a:lnTo>
                                <a:lnTo>
                                  <a:pt x="1223" y="42"/>
                                </a:lnTo>
                                <a:lnTo>
                                  <a:pt x="1248" y="42"/>
                                </a:lnTo>
                                <a:lnTo>
                                  <a:pt x="1209" y="210"/>
                                </a:lnTo>
                                <a:lnTo>
                                  <a:pt x="1185" y="210"/>
                                </a:lnTo>
                                <a:lnTo>
                                  <a:pt x="1176" y="248"/>
                                </a:lnTo>
                                <a:lnTo>
                                  <a:pt x="1262" y="248"/>
                                </a:lnTo>
                                <a:close/>
                                <a:moveTo>
                                  <a:pt x="1792" y="208"/>
                                </a:moveTo>
                                <a:lnTo>
                                  <a:pt x="1812" y="185"/>
                                </a:lnTo>
                                <a:lnTo>
                                  <a:pt x="1826" y="160"/>
                                </a:lnTo>
                                <a:lnTo>
                                  <a:pt x="1835" y="132"/>
                                </a:lnTo>
                                <a:lnTo>
                                  <a:pt x="1838" y="102"/>
                                </a:lnTo>
                                <a:lnTo>
                                  <a:pt x="1836" y="81"/>
                                </a:lnTo>
                                <a:lnTo>
                                  <a:pt x="1792" y="17"/>
                                </a:lnTo>
                                <a:lnTo>
                                  <a:pt x="1727" y="0"/>
                                </a:lnTo>
                                <a:lnTo>
                                  <a:pt x="1696" y="3"/>
                                </a:lnTo>
                                <a:lnTo>
                                  <a:pt x="1617" y="46"/>
                                </a:lnTo>
                                <a:lnTo>
                                  <a:pt x="1574" y="122"/>
                                </a:lnTo>
                                <a:lnTo>
                                  <a:pt x="1572" y="151"/>
                                </a:lnTo>
                                <a:lnTo>
                                  <a:pt x="1573" y="172"/>
                                </a:lnTo>
                                <a:lnTo>
                                  <a:pt x="1618" y="236"/>
                                </a:lnTo>
                                <a:lnTo>
                                  <a:pt x="1679" y="252"/>
                                </a:lnTo>
                                <a:lnTo>
                                  <a:pt x="1711" y="249"/>
                                </a:lnTo>
                                <a:lnTo>
                                  <a:pt x="1740" y="241"/>
                                </a:lnTo>
                                <a:lnTo>
                                  <a:pt x="1767" y="228"/>
                                </a:lnTo>
                                <a:lnTo>
                                  <a:pt x="1792" y="208"/>
                                </a:lnTo>
                                <a:close/>
                                <a:moveTo>
                                  <a:pt x="1751" y="172"/>
                                </a:moveTo>
                                <a:lnTo>
                                  <a:pt x="1739" y="188"/>
                                </a:lnTo>
                                <a:lnTo>
                                  <a:pt x="1725" y="200"/>
                                </a:lnTo>
                                <a:lnTo>
                                  <a:pt x="1708" y="207"/>
                                </a:lnTo>
                                <a:lnTo>
                                  <a:pt x="1689" y="209"/>
                                </a:lnTo>
                                <a:lnTo>
                                  <a:pt x="1678" y="208"/>
                                </a:lnTo>
                                <a:lnTo>
                                  <a:pt x="1637" y="155"/>
                                </a:lnTo>
                                <a:lnTo>
                                  <a:pt x="1639" y="135"/>
                                </a:lnTo>
                                <a:lnTo>
                                  <a:pt x="1661" y="79"/>
                                </a:lnTo>
                                <a:lnTo>
                                  <a:pt x="1722" y="43"/>
                                </a:lnTo>
                                <a:lnTo>
                                  <a:pt x="1733" y="44"/>
                                </a:lnTo>
                                <a:lnTo>
                                  <a:pt x="1774" y="95"/>
                                </a:lnTo>
                                <a:lnTo>
                                  <a:pt x="1773" y="115"/>
                                </a:lnTo>
                                <a:lnTo>
                                  <a:pt x="1768" y="134"/>
                                </a:lnTo>
                                <a:lnTo>
                                  <a:pt x="1761" y="153"/>
                                </a:lnTo>
                                <a:lnTo>
                                  <a:pt x="1751" y="172"/>
                                </a:lnTo>
                                <a:close/>
                                <a:moveTo>
                                  <a:pt x="1933" y="248"/>
                                </a:moveTo>
                                <a:lnTo>
                                  <a:pt x="1942" y="210"/>
                                </a:lnTo>
                                <a:lnTo>
                                  <a:pt x="1917" y="210"/>
                                </a:lnTo>
                                <a:lnTo>
                                  <a:pt x="1952" y="53"/>
                                </a:lnTo>
                                <a:lnTo>
                                  <a:pt x="2016" y="250"/>
                                </a:lnTo>
                                <a:lnTo>
                                  <a:pt x="2070" y="250"/>
                                </a:lnTo>
                                <a:lnTo>
                                  <a:pt x="2118" y="42"/>
                                </a:lnTo>
                                <a:lnTo>
                                  <a:pt x="2141" y="42"/>
                                </a:lnTo>
                                <a:lnTo>
                                  <a:pt x="2150" y="4"/>
                                </a:lnTo>
                                <a:lnTo>
                                  <a:pt x="2062" y="4"/>
                                </a:lnTo>
                                <a:lnTo>
                                  <a:pt x="2053" y="42"/>
                                </a:lnTo>
                                <a:lnTo>
                                  <a:pt x="2076" y="42"/>
                                </a:lnTo>
                                <a:lnTo>
                                  <a:pt x="2046" y="173"/>
                                </a:lnTo>
                                <a:lnTo>
                                  <a:pt x="1990" y="4"/>
                                </a:lnTo>
                                <a:lnTo>
                                  <a:pt x="1899" y="4"/>
                                </a:lnTo>
                                <a:lnTo>
                                  <a:pt x="1890" y="42"/>
                                </a:lnTo>
                                <a:lnTo>
                                  <a:pt x="1913" y="42"/>
                                </a:lnTo>
                                <a:lnTo>
                                  <a:pt x="1874" y="210"/>
                                </a:lnTo>
                                <a:lnTo>
                                  <a:pt x="1851" y="210"/>
                                </a:lnTo>
                                <a:lnTo>
                                  <a:pt x="1842" y="248"/>
                                </a:lnTo>
                                <a:lnTo>
                                  <a:pt x="1933" y="248"/>
                                </a:lnTo>
                                <a:close/>
                                <a:moveTo>
                                  <a:pt x="2275" y="206"/>
                                </a:moveTo>
                                <a:lnTo>
                                  <a:pt x="2222" y="170"/>
                                </a:lnTo>
                                <a:lnTo>
                                  <a:pt x="2218" y="146"/>
                                </a:lnTo>
                                <a:lnTo>
                                  <a:pt x="2220" y="126"/>
                                </a:lnTo>
                                <a:lnTo>
                                  <a:pt x="2263" y="60"/>
                                </a:lnTo>
                                <a:lnTo>
                                  <a:pt x="2317" y="43"/>
                                </a:lnTo>
                                <a:lnTo>
                                  <a:pt x="2338" y="45"/>
                                </a:lnTo>
                                <a:lnTo>
                                  <a:pt x="2355" y="53"/>
                                </a:lnTo>
                                <a:lnTo>
                                  <a:pt x="2366" y="66"/>
                                </a:lnTo>
                                <a:lnTo>
                                  <a:pt x="2372" y="83"/>
                                </a:lnTo>
                                <a:lnTo>
                                  <a:pt x="2411" y="83"/>
                                </a:lnTo>
                                <a:lnTo>
                                  <a:pt x="2429" y="4"/>
                                </a:lnTo>
                                <a:lnTo>
                                  <a:pt x="2390" y="4"/>
                                </a:lnTo>
                                <a:lnTo>
                                  <a:pt x="2385" y="27"/>
                                </a:lnTo>
                                <a:lnTo>
                                  <a:pt x="2372" y="15"/>
                                </a:lnTo>
                                <a:lnTo>
                                  <a:pt x="2357" y="7"/>
                                </a:lnTo>
                                <a:lnTo>
                                  <a:pt x="2338" y="1"/>
                                </a:lnTo>
                                <a:lnTo>
                                  <a:pt x="2317" y="0"/>
                                </a:lnTo>
                                <a:lnTo>
                                  <a:pt x="2285" y="2"/>
                                </a:lnTo>
                                <a:lnTo>
                                  <a:pt x="2228" y="24"/>
                                </a:lnTo>
                                <a:lnTo>
                                  <a:pt x="2181" y="65"/>
                                </a:lnTo>
                                <a:lnTo>
                                  <a:pt x="2153" y="143"/>
                                </a:lnTo>
                                <a:lnTo>
                                  <a:pt x="2155" y="166"/>
                                </a:lnTo>
                                <a:lnTo>
                                  <a:pt x="2187" y="221"/>
                                </a:lnTo>
                                <a:lnTo>
                                  <a:pt x="2248" y="249"/>
                                </a:lnTo>
                                <a:lnTo>
                                  <a:pt x="2272" y="251"/>
                                </a:lnTo>
                                <a:lnTo>
                                  <a:pt x="2289" y="250"/>
                                </a:lnTo>
                                <a:lnTo>
                                  <a:pt x="2353" y="228"/>
                                </a:lnTo>
                                <a:lnTo>
                                  <a:pt x="2393" y="192"/>
                                </a:lnTo>
                                <a:lnTo>
                                  <a:pt x="2354" y="164"/>
                                </a:lnTo>
                                <a:lnTo>
                                  <a:pt x="2335" y="182"/>
                                </a:lnTo>
                                <a:lnTo>
                                  <a:pt x="2316" y="195"/>
                                </a:lnTo>
                                <a:lnTo>
                                  <a:pt x="2296" y="203"/>
                                </a:lnTo>
                                <a:lnTo>
                                  <a:pt x="2275" y="206"/>
                                </a:lnTo>
                                <a:close/>
                                <a:moveTo>
                                  <a:pt x="2603" y="248"/>
                                </a:moveTo>
                                <a:lnTo>
                                  <a:pt x="2621" y="171"/>
                                </a:lnTo>
                                <a:lnTo>
                                  <a:pt x="2577" y="171"/>
                                </a:lnTo>
                                <a:lnTo>
                                  <a:pt x="2568" y="210"/>
                                </a:lnTo>
                                <a:lnTo>
                                  <a:pt x="2498" y="210"/>
                                </a:lnTo>
                                <a:lnTo>
                                  <a:pt x="2513" y="143"/>
                                </a:lnTo>
                                <a:lnTo>
                                  <a:pt x="2570" y="143"/>
                                </a:lnTo>
                                <a:lnTo>
                                  <a:pt x="2579" y="104"/>
                                </a:lnTo>
                                <a:lnTo>
                                  <a:pt x="2522" y="104"/>
                                </a:lnTo>
                                <a:lnTo>
                                  <a:pt x="2536" y="42"/>
                                </a:lnTo>
                                <a:lnTo>
                                  <a:pt x="2605" y="42"/>
                                </a:lnTo>
                                <a:lnTo>
                                  <a:pt x="2596" y="81"/>
                                </a:lnTo>
                                <a:lnTo>
                                  <a:pt x="2642" y="81"/>
                                </a:lnTo>
                                <a:lnTo>
                                  <a:pt x="2660" y="4"/>
                                </a:lnTo>
                                <a:lnTo>
                                  <a:pt x="2460" y="4"/>
                                </a:lnTo>
                                <a:lnTo>
                                  <a:pt x="2451" y="42"/>
                                </a:lnTo>
                                <a:lnTo>
                                  <a:pt x="2475" y="42"/>
                                </a:lnTo>
                                <a:lnTo>
                                  <a:pt x="2436" y="210"/>
                                </a:lnTo>
                                <a:lnTo>
                                  <a:pt x="2413" y="210"/>
                                </a:lnTo>
                                <a:lnTo>
                                  <a:pt x="2404" y="248"/>
                                </a:lnTo>
                                <a:lnTo>
                                  <a:pt x="2603" y="248"/>
                                </a:lnTo>
                                <a:close/>
                                <a:moveTo>
                                  <a:pt x="2706" y="42"/>
                                </a:moveTo>
                                <a:lnTo>
                                  <a:pt x="2680" y="153"/>
                                </a:lnTo>
                                <a:lnTo>
                                  <a:pt x="2678" y="165"/>
                                </a:lnTo>
                                <a:lnTo>
                                  <a:pt x="2676" y="175"/>
                                </a:lnTo>
                                <a:lnTo>
                                  <a:pt x="2676" y="184"/>
                                </a:lnTo>
                                <a:lnTo>
                                  <a:pt x="2714" y="243"/>
                                </a:lnTo>
                                <a:lnTo>
                                  <a:pt x="2758" y="252"/>
                                </a:lnTo>
                                <a:lnTo>
                                  <a:pt x="2778" y="251"/>
                                </a:lnTo>
                                <a:lnTo>
                                  <a:pt x="2837" y="218"/>
                                </a:lnTo>
                                <a:lnTo>
                                  <a:pt x="2889" y="42"/>
                                </a:lnTo>
                                <a:lnTo>
                                  <a:pt x="2907" y="42"/>
                                </a:lnTo>
                                <a:lnTo>
                                  <a:pt x="2916" y="4"/>
                                </a:lnTo>
                                <a:lnTo>
                                  <a:pt x="2832" y="4"/>
                                </a:lnTo>
                                <a:lnTo>
                                  <a:pt x="2823" y="42"/>
                                </a:lnTo>
                                <a:lnTo>
                                  <a:pt x="2846" y="42"/>
                                </a:lnTo>
                                <a:lnTo>
                                  <a:pt x="2821" y="152"/>
                                </a:lnTo>
                                <a:lnTo>
                                  <a:pt x="2784" y="209"/>
                                </a:lnTo>
                                <a:lnTo>
                                  <a:pt x="2771" y="209"/>
                                </a:lnTo>
                                <a:lnTo>
                                  <a:pt x="2756" y="207"/>
                                </a:lnTo>
                                <a:lnTo>
                                  <a:pt x="2746" y="202"/>
                                </a:lnTo>
                                <a:lnTo>
                                  <a:pt x="2740" y="192"/>
                                </a:lnTo>
                                <a:lnTo>
                                  <a:pt x="2738" y="179"/>
                                </a:lnTo>
                                <a:lnTo>
                                  <a:pt x="2738" y="174"/>
                                </a:lnTo>
                                <a:lnTo>
                                  <a:pt x="2738" y="169"/>
                                </a:lnTo>
                                <a:lnTo>
                                  <a:pt x="2739" y="163"/>
                                </a:lnTo>
                                <a:lnTo>
                                  <a:pt x="2768" y="42"/>
                                </a:lnTo>
                                <a:lnTo>
                                  <a:pt x="2793" y="42"/>
                                </a:lnTo>
                                <a:lnTo>
                                  <a:pt x="2802" y="4"/>
                                </a:lnTo>
                                <a:lnTo>
                                  <a:pt x="2696" y="4"/>
                                </a:lnTo>
                                <a:lnTo>
                                  <a:pt x="2687" y="42"/>
                                </a:lnTo>
                                <a:lnTo>
                                  <a:pt x="2706" y="42"/>
                                </a:lnTo>
                                <a:close/>
                                <a:moveTo>
                                  <a:pt x="3007" y="155"/>
                                </a:moveTo>
                                <a:lnTo>
                                  <a:pt x="3040" y="211"/>
                                </a:lnTo>
                                <a:lnTo>
                                  <a:pt x="3017" y="211"/>
                                </a:lnTo>
                                <a:lnTo>
                                  <a:pt x="3008" y="248"/>
                                </a:lnTo>
                                <a:lnTo>
                                  <a:pt x="3116" y="248"/>
                                </a:lnTo>
                                <a:lnTo>
                                  <a:pt x="3124" y="210"/>
                                </a:lnTo>
                                <a:lnTo>
                                  <a:pt x="3100" y="210"/>
                                </a:lnTo>
                                <a:lnTo>
                                  <a:pt x="3056" y="131"/>
                                </a:lnTo>
                                <a:lnTo>
                                  <a:pt x="3135" y="42"/>
                                </a:lnTo>
                                <a:lnTo>
                                  <a:pt x="3158" y="42"/>
                                </a:lnTo>
                                <a:lnTo>
                                  <a:pt x="3166" y="4"/>
                                </a:lnTo>
                                <a:lnTo>
                                  <a:pt x="3068" y="4"/>
                                </a:lnTo>
                                <a:lnTo>
                                  <a:pt x="3059" y="40"/>
                                </a:lnTo>
                                <a:lnTo>
                                  <a:pt x="3079" y="40"/>
                                </a:lnTo>
                                <a:lnTo>
                                  <a:pt x="3035" y="92"/>
                                </a:lnTo>
                                <a:lnTo>
                                  <a:pt x="3007" y="40"/>
                                </a:lnTo>
                                <a:lnTo>
                                  <a:pt x="3028" y="40"/>
                                </a:lnTo>
                                <a:lnTo>
                                  <a:pt x="3036" y="4"/>
                                </a:lnTo>
                                <a:lnTo>
                                  <a:pt x="2930" y="4"/>
                                </a:lnTo>
                                <a:lnTo>
                                  <a:pt x="2922" y="42"/>
                                </a:lnTo>
                                <a:lnTo>
                                  <a:pt x="2945" y="42"/>
                                </a:lnTo>
                                <a:lnTo>
                                  <a:pt x="2987" y="116"/>
                                </a:lnTo>
                                <a:lnTo>
                                  <a:pt x="2900" y="210"/>
                                </a:lnTo>
                                <a:lnTo>
                                  <a:pt x="2879" y="210"/>
                                </a:lnTo>
                                <a:lnTo>
                                  <a:pt x="2871" y="248"/>
                                </a:lnTo>
                                <a:lnTo>
                                  <a:pt x="2970" y="248"/>
                                </a:lnTo>
                                <a:lnTo>
                                  <a:pt x="2978" y="211"/>
                                </a:lnTo>
                                <a:lnTo>
                                  <a:pt x="2956" y="211"/>
                                </a:lnTo>
                                <a:lnTo>
                                  <a:pt x="3007" y="155"/>
                                </a:lnTo>
                                <a:close/>
                                <a:moveTo>
                                  <a:pt x="3389" y="248"/>
                                </a:moveTo>
                                <a:lnTo>
                                  <a:pt x="3398" y="210"/>
                                </a:lnTo>
                                <a:lnTo>
                                  <a:pt x="3375" y="210"/>
                                </a:lnTo>
                                <a:lnTo>
                                  <a:pt x="3396" y="169"/>
                                </a:lnTo>
                                <a:lnTo>
                                  <a:pt x="3470" y="169"/>
                                </a:lnTo>
                                <a:lnTo>
                                  <a:pt x="3470" y="210"/>
                                </a:lnTo>
                                <a:lnTo>
                                  <a:pt x="3447" y="210"/>
                                </a:lnTo>
                                <a:lnTo>
                                  <a:pt x="3438" y="248"/>
                                </a:lnTo>
                                <a:lnTo>
                                  <a:pt x="3540" y="248"/>
                                </a:lnTo>
                                <a:lnTo>
                                  <a:pt x="3549" y="210"/>
                                </a:lnTo>
                                <a:lnTo>
                                  <a:pt x="3524" y="210"/>
                                </a:lnTo>
                                <a:lnTo>
                                  <a:pt x="3517" y="42"/>
                                </a:lnTo>
                                <a:lnTo>
                                  <a:pt x="3538" y="42"/>
                                </a:lnTo>
                                <a:lnTo>
                                  <a:pt x="3546" y="4"/>
                                </a:lnTo>
                                <a:lnTo>
                                  <a:pt x="3405" y="4"/>
                                </a:lnTo>
                                <a:lnTo>
                                  <a:pt x="3396" y="42"/>
                                </a:lnTo>
                                <a:lnTo>
                                  <a:pt x="3420" y="42"/>
                                </a:lnTo>
                                <a:lnTo>
                                  <a:pt x="3328" y="210"/>
                                </a:lnTo>
                                <a:lnTo>
                                  <a:pt x="3304" y="210"/>
                                </a:lnTo>
                                <a:lnTo>
                                  <a:pt x="3295" y="248"/>
                                </a:lnTo>
                                <a:lnTo>
                                  <a:pt x="3389" y="248"/>
                                </a:lnTo>
                                <a:close/>
                                <a:moveTo>
                                  <a:pt x="3414" y="134"/>
                                </a:moveTo>
                                <a:lnTo>
                                  <a:pt x="3463" y="40"/>
                                </a:lnTo>
                                <a:lnTo>
                                  <a:pt x="3466" y="40"/>
                                </a:lnTo>
                                <a:lnTo>
                                  <a:pt x="3468" y="134"/>
                                </a:lnTo>
                                <a:lnTo>
                                  <a:pt x="3414" y="134"/>
                                </a:lnTo>
                                <a:close/>
                                <a:moveTo>
                                  <a:pt x="3636" y="248"/>
                                </a:moveTo>
                                <a:lnTo>
                                  <a:pt x="3645" y="210"/>
                                </a:lnTo>
                                <a:lnTo>
                                  <a:pt x="3619" y="210"/>
                                </a:lnTo>
                                <a:lnTo>
                                  <a:pt x="3655" y="53"/>
                                </a:lnTo>
                                <a:lnTo>
                                  <a:pt x="3719" y="250"/>
                                </a:lnTo>
                                <a:lnTo>
                                  <a:pt x="3772" y="250"/>
                                </a:lnTo>
                                <a:lnTo>
                                  <a:pt x="3820" y="42"/>
                                </a:lnTo>
                                <a:lnTo>
                                  <a:pt x="3843" y="42"/>
                                </a:lnTo>
                                <a:lnTo>
                                  <a:pt x="3852" y="4"/>
                                </a:lnTo>
                                <a:lnTo>
                                  <a:pt x="3764" y="4"/>
                                </a:lnTo>
                                <a:lnTo>
                                  <a:pt x="3755" y="42"/>
                                </a:lnTo>
                                <a:lnTo>
                                  <a:pt x="3778" y="42"/>
                                </a:lnTo>
                                <a:lnTo>
                                  <a:pt x="3748" y="173"/>
                                </a:lnTo>
                                <a:lnTo>
                                  <a:pt x="3692" y="4"/>
                                </a:lnTo>
                                <a:lnTo>
                                  <a:pt x="3601" y="4"/>
                                </a:lnTo>
                                <a:lnTo>
                                  <a:pt x="3592" y="42"/>
                                </a:lnTo>
                                <a:lnTo>
                                  <a:pt x="3615" y="42"/>
                                </a:lnTo>
                                <a:lnTo>
                                  <a:pt x="3577" y="210"/>
                                </a:lnTo>
                                <a:lnTo>
                                  <a:pt x="3554" y="210"/>
                                </a:lnTo>
                                <a:lnTo>
                                  <a:pt x="3544" y="248"/>
                                </a:lnTo>
                                <a:lnTo>
                                  <a:pt x="3636" y="248"/>
                                </a:lnTo>
                                <a:close/>
                                <a:moveTo>
                                  <a:pt x="3964" y="248"/>
                                </a:moveTo>
                                <a:lnTo>
                                  <a:pt x="4041" y="226"/>
                                </a:lnTo>
                                <a:lnTo>
                                  <a:pt x="4089" y="166"/>
                                </a:lnTo>
                                <a:lnTo>
                                  <a:pt x="4098" y="111"/>
                                </a:lnTo>
                                <a:lnTo>
                                  <a:pt x="4096" y="88"/>
                                </a:lnTo>
                                <a:lnTo>
                                  <a:pt x="4068" y="33"/>
                                </a:lnTo>
                                <a:lnTo>
                                  <a:pt x="4008" y="5"/>
                                </a:lnTo>
                                <a:lnTo>
                                  <a:pt x="3981" y="4"/>
                                </a:lnTo>
                                <a:lnTo>
                                  <a:pt x="3880" y="4"/>
                                </a:lnTo>
                                <a:lnTo>
                                  <a:pt x="3871" y="42"/>
                                </a:lnTo>
                                <a:lnTo>
                                  <a:pt x="3900" y="42"/>
                                </a:lnTo>
                                <a:lnTo>
                                  <a:pt x="3862" y="210"/>
                                </a:lnTo>
                                <a:lnTo>
                                  <a:pt x="3832" y="210"/>
                                </a:lnTo>
                                <a:lnTo>
                                  <a:pt x="3823" y="248"/>
                                </a:lnTo>
                                <a:lnTo>
                                  <a:pt x="3964" y="248"/>
                                </a:lnTo>
                                <a:close/>
                                <a:moveTo>
                                  <a:pt x="3961" y="42"/>
                                </a:moveTo>
                                <a:lnTo>
                                  <a:pt x="3976" y="42"/>
                                </a:lnTo>
                                <a:lnTo>
                                  <a:pt x="3988" y="43"/>
                                </a:lnTo>
                                <a:lnTo>
                                  <a:pt x="4033" y="87"/>
                                </a:lnTo>
                                <a:lnTo>
                                  <a:pt x="4034" y="100"/>
                                </a:lnTo>
                                <a:lnTo>
                                  <a:pt x="4032" y="120"/>
                                </a:lnTo>
                                <a:lnTo>
                                  <a:pt x="4004" y="190"/>
                                </a:lnTo>
                                <a:lnTo>
                                  <a:pt x="3960" y="210"/>
                                </a:lnTo>
                                <a:lnTo>
                                  <a:pt x="3923" y="210"/>
                                </a:lnTo>
                                <a:lnTo>
                                  <a:pt x="3961" y="42"/>
                                </a:lnTo>
                                <a:close/>
                                <a:moveTo>
                                  <a:pt x="4420" y="141"/>
                                </a:moveTo>
                                <a:lnTo>
                                  <a:pt x="4426" y="250"/>
                                </a:lnTo>
                                <a:lnTo>
                                  <a:pt x="4475" y="250"/>
                                </a:lnTo>
                                <a:lnTo>
                                  <a:pt x="4591" y="42"/>
                                </a:lnTo>
                                <a:lnTo>
                                  <a:pt x="4613" y="42"/>
                                </a:lnTo>
                                <a:lnTo>
                                  <a:pt x="4622" y="4"/>
                                </a:lnTo>
                                <a:lnTo>
                                  <a:pt x="4526" y="4"/>
                                </a:lnTo>
                                <a:lnTo>
                                  <a:pt x="4518" y="42"/>
                                </a:lnTo>
                                <a:lnTo>
                                  <a:pt x="4542" y="42"/>
                                </a:lnTo>
                                <a:lnTo>
                                  <a:pt x="4475" y="163"/>
                                </a:lnTo>
                                <a:lnTo>
                                  <a:pt x="4468" y="42"/>
                                </a:lnTo>
                                <a:lnTo>
                                  <a:pt x="4490" y="42"/>
                                </a:lnTo>
                                <a:lnTo>
                                  <a:pt x="4499" y="4"/>
                                </a:lnTo>
                                <a:lnTo>
                                  <a:pt x="4410" y="4"/>
                                </a:lnTo>
                                <a:lnTo>
                                  <a:pt x="4402" y="42"/>
                                </a:lnTo>
                                <a:lnTo>
                                  <a:pt x="4426" y="42"/>
                                </a:lnTo>
                                <a:lnTo>
                                  <a:pt x="4359" y="163"/>
                                </a:lnTo>
                                <a:lnTo>
                                  <a:pt x="4352" y="42"/>
                                </a:lnTo>
                                <a:lnTo>
                                  <a:pt x="4374" y="42"/>
                                </a:lnTo>
                                <a:lnTo>
                                  <a:pt x="4383" y="4"/>
                                </a:lnTo>
                                <a:lnTo>
                                  <a:pt x="4282" y="4"/>
                                </a:lnTo>
                                <a:lnTo>
                                  <a:pt x="4273" y="42"/>
                                </a:lnTo>
                                <a:lnTo>
                                  <a:pt x="4297" y="42"/>
                                </a:lnTo>
                                <a:lnTo>
                                  <a:pt x="4311" y="250"/>
                                </a:lnTo>
                                <a:lnTo>
                                  <a:pt x="4359" y="250"/>
                                </a:lnTo>
                                <a:lnTo>
                                  <a:pt x="4420" y="141"/>
                                </a:lnTo>
                                <a:close/>
                                <a:moveTo>
                                  <a:pt x="4643" y="248"/>
                                </a:moveTo>
                                <a:lnTo>
                                  <a:pt x="4652" y="210"/>
                                </a:lnTo>
                                <a:lnTo>
                                  <a:pt x="4629" y="210"/>
                                </a:lnTo>
                                <a:lnTo>
                                  <a:pt x="4650" y="169"/>
                                </a:lnTo>
                                <a:lnTo>
                                  <a:pt x="4724" y="169"/>
                                </a:lnTo>
                                <a:lnTo>
                                  <a:pt x="4724" y="210"/>
                                </a:lnTo>
                                <a:lnTo>
                                  <a:pt x="4702" y="210"/>
                                </a:lnTo>
                                <a:lnTo>
                                  <a:pt x="4692" y="248"/>
                                </a:lnTo>
                                <a:lnTo>
                                  <a:pt x="4794" y="248"/>
                                </a:lnTo>
                                <a:lnTo>
                                  <a:pt x="4803" y="210"/>
                                </a:lnTo>
                                <a:lnTo>
                                  <a:pt x="4778" y="210"/>
                                </a:lnTo>
                                <a:lnTo>
                                  <a:pt x="4771" y="42"/>
                                </a:lnTo>
                                <a:lnTo>
                                  <a:pt x="4792" y="42"/>
                                </a:lnTo>
                                <a:lnTo>
                                  <a:pt x="4800" y="4"/>
                                </a:lnTo>
                                <a:lnTo>
                                  <a:pt x="4659" y="4"/>
                                </a:lnTo>
                                <a:lnTo>
                                  <a:pt x="4650" y="42"/>
                                </a:lnTo>
                                <a:lnTo>
                                  <a:pt x="4674" y="42"/>
                                </a:lnTo>
                                <a:lnTo>
                                  <a:pt x="4582" y="210"/>
                                </a:lnTo>
                                <a:lnTo>
                                  <a:pt x="4558" y="210"/>
                                </a:lnTo>
                                <a:lnTo>
                                  <a:pt x="4549" y="248"/>
                                </a:lnTo>
                                <a:lnTo>
                                  <a:pt x="4643" y="248"/>
                                </a:lnTo>
                                <a:close/>
                                <a:moveTo>
                                  <a:pt x="4668" y="134"/>
                                </a:moveTo>
                                <a:lnTo>
                                  <a:pt x="4717" y="40"/>
                                </a:lnTo>
                                <a:lnTo>
                                  <a:pt x="4720" y="40"/>
                                </a:lnTo>
                                <a:lnTo>
                                  <a:pt x="4723" y="134"/>
                                </a:lnTo>
                                <a:lnTo>
                                  <a:pt x="4668" y="134"/>
                                </a:lnTo>
                                <a:close/>
                                <a:moveTo>
                                  <a:pt x="4906" y="248"/>
                                </a:moveTo>
                                <a:lnTo>
                                  <a:pt x="4915" y="210"/>
                                </a:lnTo>
                                <a:lnTo>
                                  <a:pt x="4892" y="210"/>
                                </a:lnTo>
                                <a:lnTo>
                                  <a:pt x="4908" y="139"/>
                                </a:lnTo>
                                <a:lnTo>
                                  <a:pt x="4942" y="139"/>
                                </a:lnTo>
                                <a:lnTo>
                                  <a:pt x="4969" y="248"/>
                                </a:lnTo>
                                <a:lnTo>
                                  <a:pt x="5032" y="248"/>
                                </a:lnTo>
                                <a:lnTo>
                                  <a:pt x="5041" y="210"/>
                                </a:lnTo>
                                <a:lnTo>
                                  <a:pt x="5016" y="210"/>
                                </a:lnTo>
                                <a:lnTo>
                                  <a:pt x="4995" y="136"/>
                                </a:lnTo>
                                <a:lnTo>
                                  <a:pt x="5048" y="92"/>
                                </a:lnTo>
                                <a:lnTo>
                                  <a:pt x="5051" y="70"/>
                                </a:lnTo>
                                <a:lnTo>
                                  <a:pt x="5050" y="57"/>
                                </a:lnTo>
                                <a:lnTo>
                                  <a:pt x="5010" y="8"/>
                                </a:lnTo>
                                <a:lnTo>
                                  <a:pt x="4981" y="4"/>
                                </a:lnTo>
                                <a:lnTo>
                                  <a:pt x="4854" y="4"/>
                                </a:lnTo>
                                <a:lnTo>
                                  <a:pt x="4845" y="42"/>
                                </a:lnTo>
                                <a:lnTo>
                                  <a:pt x="4869" y="42"/>
                                </a:lnTo>
                                <a:lnTo>
                                  <a:pt x="4830" y="210"/>
                                </a:lnTo>
                                <a:lnTo>
                                  <a:pt x="4806" y="210"/>
                                </a:lnTo>
                                <a:lnTo>
                                  <a:pt x="4797" y="248"/>
                                </a:lnTo>
                                <a:lnTo>
                                  <a:pt x="4906" y="248"/>
                                </a:lnTo>
                                <a:close/>
                                <a:moveTo>
                                  <a:pt x="4931" y="42"/>
                                </a:moveTo>
                                <a:lnTo>
                                  <a:pt x="4959" y="42"/>
                                </a:lnTo>
                                <a:lnTo>
                                  <a:pt x="4968" y="42"/>
                                </a:lnTo>
                                <a:lnTo>
                                  <a:pt x="4975" y="44"/>
                                </a:lnTo>
                                <a:lnTo>
                                  <a:pt x="4980" y="49"/>
                                </a:lnTo>
                                <a:lnTo>
                                  <a:pt x="4986" y="54"/>
                                </a:lnTo>
                                <a:lnTo>
                                  <a:pt x="4988" y="61"/>
                                </a:lnTo>
                                <a:lnTo>
                                  <a:pt x="4988" y="70"/>
                                </a:lnTo>
                                <a:lnTo>
                                  <a:pt x="4985" y="86"/>
                                </a:lnTo>
                                <a:lnTo>
                                  <a:pt x="4977" y="98"/>
                                </a:lnTo>
                                <a:lnTo>
                                  <a:pt x="4962" y="106"/>
                                </a:lnTo>
                                <a:lnTo>
                                  <a:pt x="4942" y="108"/>
                                </a:lnTo>
                                <a:lnTo>
                                  <a:pt x="4916" y="108"/>
                                </a:lnTo>
                                <a:lnTo>
                                  <a:pt x="4931" y="42"/>
                                </a:lnTo>
                                <a:close/>
                                <a:moveTo>
                                  <a:pt x="5210" y="248"/>
                                </a:moveTo>
                                <a:lnTo>
                                  <a:pt x="5219" y="210"/>
                                </a:lnTo>
                                <a:lnTo>
                                  <a:pt x="5191" y="210"/>
                                </a:lnTo>
                                <a:lnTo>
                                  <a:pt x="5229" y="42"/>
                                </a:lnTo>
                                <a:lnTo>
                                  <a:pt x="5268" y="42"/>
                                </a:lnTo>
                                <a:lnTo>
                                  <a:pt x="5255" y="99"/>
                                </a:lnTo>
                                <a:lnTo>
                                  <a:pt x="5294" y="99"/>
                                </a:lnTo>
                                <a:lnTo>
                                  <a:pt x="5316" y="4"/>
                                </a:lnTo>
                                <a:lnTo>
                                  <a:pt x="5098" y="4"/>
                                </a:lnTo>
                                <a:lnTo>
                                  <a:pt x="5076" y="99"/>
                                </a:lnTo>
                                <a:lnTo>
                                  <a:pt x="5116" y="99"/>
                                </a:lnTo>
                                <a:lnTo>
                                  <a:pt x="5129" y="42"/>
                                </a:lnTo>
                                <a:lnTo>
                                  <a:pt x="5167" y="42"/>
                                </a:lnTo>
                                <a:lnTo>
                                  <a:pt x="5129" y="210"/>
                                </a:lnTo>
                                <a:lnTo>
                                  <a:pt x="5100" y="210"/>
                                </a:lnTo>
                                <a:lnTo>
                                  <a:pt x="5091" y="248"/>
                                </a:lnTo>
                                <a:lnTo>
                                  <a:pt x="5210" y="248"/>
                                </a:lnTo>
                                <a:close/>
                                <a:moveTo>
                                  <a:pt x="5491" y="248"/>
                                </a:moveTo>
                                <a:lnTo>
                                  <a:pt x="5517" y="135"/>
                                </a:lnTo>
                                <a:lnTo>
                                  <a:pt x="5470" y="135"/>
                                </a:lnTo>
                                <a:lnTo>
                                  <a:pt x="5453" y="210"/>
                                </a:lnTo>
                                <a:lnTo>
                                  <a:pt x="5385" y="210"/>
                                </a:lnTo>
                                <a:lnTo>
                                  <a:pt x="5423" y="42"/>
                                </a:lnTo>
                                <a:lnTo>
                                  <a:pt x="5446" y="42"/>
                                </a:lnTo>
                                <a:lnTo>
                                  <a:pt x="5455" y="4"/>
                                </a:lnTo>
                                <a:lnTo>
                                  <a:pt x="5341" y="4"/>
                                </a:lnTo>
                                <a:lnTo>
                                  <a:pt x="5332" y="42"/>
                                </a:lnTo>
                                <a:lnTo>
                                  <a:pt x="5361" y="42"/>
                                </a:lnTo>
                                <a:lnTo>
                                  <a:pt x="5322" y="210"/>
                                </a:lnTo>
                                <a:lnTo>
                                  <a:pt x="5299" y="210"/>
                                </a:lnTo>
                                <a:lnTo>
                                  <a:pt x="5290" y="248"/>
                                </a:lnTo>
                                <a:lnTo>
                                  <a:pt x="5491" y="248"/>
                                </a:lnTo>
                                <a:close/>
                                <a:moveTo>
                                  <a:pt x="5629" y="248"/>
                                </a:moveTo>
                                <a:lnTo>
                                  <a:pt x="5638" y="210"/>
                                </a:lnTo>
                                <a:lnTo>
                                  <a:pt x="5603" y="210"/>
                                </a:lnTo>
                                <a:lnTo>
                                  <a:pt x="5642" y="42"/>
                                </a:lnTo>
                                <a:lnTo>
                                  <a:pt x="5669" y="42"/>
                                </a:lnTo>
                                <a:lnTo>
                                  <a:pt x="5677" y="4"/>
                                </a:lnTo>
                                <a:lnTo>
                                  <a:pt x="5554" y="4"/>
                                </a:lnTo>
                                <a:lnTo>
                                  <a:pt x="5545" y="42"/>
                                </a:lnTo>
                                <a:lnTo>
                                  <a:pt x="5580" y="42"/>
                                </a:lnTo>
                                <a:lnTo>
                                  <a:pt x="5541" y="210"/>
                                </a:lnTo>
                                <a:lnTo>
                                  <a:pt x="5510" y="210"/>
                                </a:lnTo>
                                <a:lnTo>
                                  <a:pt x="5501" y="248"/>
                                </a:lnTo>
                                <a:lnTo>
                                  <a:pt x="5629" y="248"/>
                                </a:lnTo>
                                <a:close/>
                                <a:moveTo>
                                  <a:pt x="5742" y="248"/>
                                </a:moveTo>
                                <a:lnTo>
                                  <a:pt x="5751" y="210"/>
                                </a:lnTo>
                                <a:lnTo>
                                  <a:pt x="5725" y="210"/>
                                </a:lnTo>
                                <a:lnTo>
                                  <a:pt x="5761" y="53"/>
                                </a:lnTo>
                                <a:lnTo>
                                  <a:pt x="5825" y="250"/>
                                </a:lnTo>
                                <a:lnTo>
                                  <a:pt x="5878" y="250"/>
                                </a:lnTo>
                                <a:lnTo>
                                  <a:pt x="5926" y="42"/>
                                </a:lnTo>
                                <a:lnTo>
                                  <a:pt x="5949" y="42"/>
                                </a:lnTo>
                                <a:lnTo>
                                  <a:pt x="5958" y="4"/>
                                </a:lnTo>
                                <a:lnTo>
                                  <a:pt x="5870" y="4"/>
                                </a:lnTo>
                                <a:lnTo>
                                  <a:pt x="5861" y="42"/>
                                </a:lnTo>
                                <a:lnTo>
                                  <a:pt x="5884" y="42"/>
                                </a:lnTo>
                                <a:lnTo>
                                  <a:pt x="5854" y="173"/>
                                </a:lnTo>
                                <a:lnTo>
                                  <a:pt x="5798" y="4"/>
                                </a:lnTo>
                                <a:lnTo>
                                  <a:pt x="5707" y="4"/>
                                </a:lnTo>
                                <a:lnTo>
                                  <a:pt x="5698" y="42"/>
                                </a:lnTo>
                                <a:lnTo>
                                  <a:pt x="5721" y="42"/>
                                </a:lnTo>
                                <a:lnTo>
                                  <a:pt x="5683" y="210"/>
                                </a:lnTo>
                                <a:lnTo>
                                  <a:pt x="5660" y="210"/>
                                </a:lnTo>
                                <a:lnTo>
                                  <a:pt x="5650" y="248"/>
                                </a:lnTo>
                                <a:lnTo>
                                  <a:pt x="5742" y="248"/>
                                </a:lnTo>
                                <a:close/>
                                <a:moveTo>
                                  <a:pt x="6192" y="24"/>
                                </a:moveTo>
                                <a:lnTo>
                                  <a:pt x="6177" y="13"/>
                                </a:lnTo>
                                <a:lnTo>
                                  <a:pt x="6161" y="6"/>
                                </a:lnTo>
                                <a:lnTo>
                                  <a:pt x="6143" y="1"/>
                                </a:lnTo>
                                <a:lnTo>
                                  <a:pt x="6123" y="0"/>
                                </a:lnTo>
                                <a:lnTo>
                                  <a:pt x="6091" y="2"/>
                                </a:lnTo>
                                <a:lnTo>
                                  <a:pt x="6034" y="23"/>
                                </a:lnTo>
                                <a:lnTo>
                                  <a:pt x="5988" y="64"/>
                                </a:lnTo>
                                <a:lnTo>
                                  <a:pt x="5961" y="142"/>
                                </a:lnTo>
                                <a:lnTo>
                                  <a:pt x="5963" y="163"/>
                                </a:lnTo>
                                <a:lnTo>
                                  <a:pt x="5993" y="219"/>
                                </a:lnTo>
                                <a:lnTo>
                                  <a:pt x="6052" y="249"/>
                                </a:lnTo>
                                <a:lnTo>
                                  <a:pt x="6077" y="251"/>
                                </a:lnTo>
                                <a:lnTo>
                                  <a:pt x="6105" y="249"/>
                                </a:lnTo>
                                <a:lnTo>
                                  <a:pt x="6176" y="219"/>
                                </a:lnTo>
                                <a:lnTo>
                                  <a:pt x="6219" y="159"/>
                                </a:lnTo>
                                <a:lnTo>
                                  <a:pt x="6225" y="134"/>
                                </a:lnTo>
                                <a:lnTo>
                                  <a:pt x="6112" y="134"/>
                                </a:lnTo>
                                <a:lnTo>
                                  <a:pt x="6103" y="172"/>
                                </a:lnTo>
                                <a:lnTo>
                                  <a:pt x="6142" y="172"/>
                                </a:lnTo>
                                <a:lnTo>
                                  <a:pt x="6135" y="187"/>
                                </a:lnTo>
                                <a:lnTo>
                                  <a:pt x="6122" y="198"/>
                                </a:lnTo>
                                <a:lnTo>
                                  <a:pt x="6105" y="204"/>
                                </a:lnTo>
                                <a:lnTo>
                                  <a:pt x="6083" y="207"/>
                                </a:lnTo>
                                <a:lnTo>
                                  <a:pt x="6071" y="206"/>
                                </a:lnTo>
                                <a:lnTo>
                                  <a:pt x="6027" y="161"/>
                                </a:lnTo>
                                <a:lnTo>
                                  <a:pt x="6026" y="149"/>
                                </a:lnTo>
                                <a:lnTo>
                                  <a:pt x="6028" y="128"/>
                                </a:lnTo>
                                <a:lnTo>
                                  <a:pt x="6056" y="73"/>
                                </a:lnTo>
                                <a:lnTo>
                                  <a:pt x="6125" y="41"/>
                                </a:lnTo>
                                <a:lnTo>
                                  <a:pt x="6140" y="41"/>
                                </a:lnTo>
                                <a:lnTo>
                                  <a:pt x="6178" y="82"/>
                                </a:lnTo>
                                <a:lnTo>
                                  <a:pt x="6218" y="82"/>
                                </a:lnTo>
                                <a:lnTo>
                                  <a:pt x="6235" y="4"/>
                                </a:lnTo>
                                <a:lnTo>
                                  <a:pt x="6196" y="4"/>
                                </a:lnTo>
                                <a:lnTo>
                                  <a:pt x="6192" y="24"/>
                                </a:lnTo>
                                <a:close/>
                                <a:moveTo>
                                  <a:pt x="1653" y="1015"/>
                                </a:moveTo>
                                <a:lnTo>
                                  <a:pt x="1670" y="939"/>
                                </a:lnTo>
                                <a:lnTo>
                                  <a:pt x="1611" y="939"/>
                                </a:lnTo>
                                <a:lnTo>
                                  <a:pt x="1635" y="837"/>
                                </a:lnTo>
                                <a:lnTo>
                                  <a:pt x="1706" y="837"/>
                                </a:lnTo>
                                <a:lnTo>
                                  <a:pt x="1758" y="834"/>
                                </a:lnTo>
                                <a:lnTo>
                                  <a:pt x="1838" y="810"/>
                                </a:lnTo>
                                <a:lnTo>
                                  <a:pt x="1888" y="765"/>
                                </a:lnTo>
                                <a:lnTo>
                                  <a:pt x="1913" y="705"/>
                                </a:lnTo>
                                <a:lnTo>
                                  <a:pt x="1916" y="671"/>
                                </a:lnTo>
                                <a:lnTo>
                                  <a:pt x="1914" y="638"/>
                                </a:lnTo>
                                <a:lnTo>
                                  <a:pt x="1871" y="564"/>
                                </a:lnTo>
                                <a:lnTo>
                                  <a:pt x="1815" y="536"/>
                                </a:lnTo>
                                <a:lnTo>
                                  <a:pt x="1738" y="526"/>
                                </a:lnTo>
                                <a:lnTo>
                                  <a:pt x="1528" y="526"/>
                                </a:lnTo>
                                <a:lnTo>
                                  <a:pt x="1510" y="603"/>
                                </a:lnTo>
                                <a:lnTo>
                                  <a:pt x="1565" y="603"/>
                                </a:lnTo>
                                <a:lnTo>
                                  <a:pt x="1487" y="939"/>
                                </a:lnTo>
                                <a:lnTo>
                                  <a:pt x="1441" y="939"/>
                                </a:lnTo>
                                <a:lnTo>
                                  <a:pt x="1424" y="1015"/>
                                </a:lnTo>
                                <a:lnTo>
                                  <a:pt x="1653" y="1015"/>
                                </a:lnTo>
                                <a:close/>
                              </a:path>
                            </a:pathLst>
                          </a:custGeom>
                          <a:noFill/>
                          <a:ln w="25400">
                            <a:solidFill>
                              <a:srgbClr val="99C83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5" name="Picture 1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054" y="1695"/>
                            <a:ext cx="178" cy="1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 name="AutoShape 144"/>
                        <wps:cNvSpPr>
                          <a:spLocks/>
                        </wps:cNvSpPr>
                        <wps:spPr bwMode="auto">
                          <a:xfrm>
                            <a:off x="4240" y="1639"/>
                            <a:ext cx="1007" cy="489"/>
                          </a:xfrm>
                          <a:custGeom>
                            <a:avLst/>
                            <a:gdLst>
                              <a:gd name="T0" fmla="+- 0 4428 4240"/>
                              <a:gd name="T1" fmla="*/ T0 w 1007"/>
                              <a:gd name="T2" fmla="+- 0 2128 1639"/>
                              <a:gd name="T3" fmla="*/ 2128 h 489"/>
                              <a:gd name="T4" fmla="+- 0 4446 4240"/>
                              <a:gd name="T5" fmla="*/ T4 w 1007"/>
                              <a:gd name="T6" fmla="+- 0 2052 1639"/>
                              <a:gd name="T7" fmla="*/ 2052 h 489"/>
                              <a:gd name="T8" fmla="+- 0 4400 4240"/>
                              <a:gd name="T9" fmla="*/ T8 w 1007"/>
                              <a:gd name="T10" fmla="+- 0 2052 1639"/>
                              <a:gd name="T11" fmla="*/ 2052 h 489"/>
                              <a:gd name="T12" fmla="+- 0 4441 4240"/>
                              <a:gd name="T13" fmla="*/ T12 w 1007"/>
                              <a:gd name="T14" fmla="+- 0 1970 1639"/>
                              <a:gd name="T15" fmla="*/ 1970 h 489"/>
                              <a:gd name="T16" fmla="+- 0 4590 4240"/>
                              <a:gd name="T17" fmla="*/ T16 w 1007"/>
                              <a:gd name="T18" fmla="+- 0 1970 1639"/>
                              <a:gd name="T19" fmla="*/ 1970 h 489"/>
                              <a:gd name="T20" fmla="+- 0 4590 4240"/>
                              <a:gd name="T21" fmla="*/ T20 w 1007"/>
                              <a:gd name="T22" fmla="+- 0 2052 1639"/>
                              <a:gd name="T23" fmla="*/ 2052 h 489"/>
                              <a:gd name="T24" fmla="+- 0 4544 4240"/>
                              <a:gd name="T25" fmla="*/ T24 w 1007"/>
                              <a:gd name="T26" fmla="+- 0 2052 1639"/>
                              <a:gd name="T27" fmla="*/ 2052 h 489"/>
                              <a:gd name="T28" fmla="+- 0 4526 4240"/>
                              <a:gd name="T29" fmla="*/ T28 w 1007"/>
                              <a:gd name="T30" fmla="+- 0 2128 1639"/>
                              <a:gd name="T31" fmla="*/ 2128 h 489"/>
                              <a:gd name="T32" fmla="+- 0 4730 4240"/>
                              <a:gd name="T33" fmla="*/ T32 w 1007"/>
                              <a:gd name="T34" fmla="+- 0 2128 1639"/>
                              <a:gd name="T35" fmla="*/ 2128 h 489"/>
                              <a:gd name="T36" fmla="+- 0 4748 4240"/>
                              <a:gd name="T37" fmla="*/ T36 w 1007"/>
                              <a:gd name="T38" fmla="+- 0 2052 1639"/>
                              <a:gd name="T39" fmla="*/ 2052 h 489"/>
                              <a:gd name="T40" fmla="+- 0 4698 4240"/>
                              <a:gd name="T41" fmla="*/ T40 w 1007"/>
                              <a:gd name="T42" fmla="+- 0 2052 1639"/>
                              <a:gd name="T43" fmla="*/ 2052 h 489"/>
                              <a:gd name="T44" fmla="+- 0 4683 4240"/>
                              <a:gd name="T45" fmla="*/ T44 w 1007"/>
                              <a:gd name="T46" fmla="+- 0 1716 1639"/>
                              <a:gd name="T47" fmla="*/ 1716 h 489"/>
                              <a:gd name="T48" fmla="+- 0 4725 4240"/>
                              <a:gd name="T49" fmla="*/ T48 w 1007"/>
                              <a:gd name="T50" fmla="+- 0 1716 1639"/>
                              <a:gd name="T51" fmla="*/ 1716 h 489"/>
                              <a:gd name="T52" fmla="+- 0 4742 4240"/>
                              <a:gd name="T53" fmla="*/ T52 w 1007"/>
                              <a:gd name="T54" fmla="+- 0 1639 1639"/>
                              <a:gd name="T55" fmla="*/ 1639 h 489"/>
                              <a:gd name="T56" fmla="+- 0 4459 4240"/>
                              <a:gd name="T57" fmla="*/ T56 w 1007"/>
                              <a:gd name="T58" fmla="+- 0 1639 1639"/>
                              <a:gd name="T59" fmla="*/ 1639 h 489"/>
                              <a:gd name="T60" fmla="+- 0 4442 4240"/>
                              <a:gd name="T61" fmla="*/ T60 w 1007"/>
                              <a:gd name="T62" fmla="+- 0 1716 1639"/>
                              <a:gd name="T63" fmla="*/ 1716 h 489"/>
                              <a:gd name="T64" fmla="+- 0 4489 4240"/>
                              <a:gd name="T65" fmla="*/ T64 w 1007"/>
                              <a:gd name="T66" fmla="+- 0 1716 1639"/>
                              <a:gd name="T67" fmla="*/ 1716 h 489"/>
                              <a:gd name="T68" fmla="+- 0 4305 4240"/>
                              <a:gd name="T69" fmla="*/ T68 w 1007"/>
                              <a:gd name="T70" fmla="+- 0 2052 1639"/>
                              <a:gd name="T71" fmla="*/ 2052 h 489"/>
                              <a:gd name="T72" fmla="+- 0 4258 4240"/>
                              <a:gd name="T73" fmla="*/ T72 w 1007"/>
                              <a:gd name="T74" fmla="+- 0 2052 1639"/>
                              <a:gd name="T75" fmla="*/ 2052 h 489"/>
                              <a:gd name="T76" fmla="+- 0 4240 4240"/>
                              <a:gd name="T77" fmla="*/ T76 w 1007"/>
                              <a:gd name="T78" fmla="+- 0 2128 1639"/>
                              <a:gd name="T79" fmla="*/ 2128 h 489"/>
                              <a:gd name="T80" fmla="+- 0 4428 4240"/>
                              <a:gd name="T81" fmla="*/ T80 w 1007"/>
                              <a:gd name="T82" fmla="+- 0 2128 1639"/>
                              <a:gd name="T83" fmla="*/ 2128 h 489"/>
                              <a:gd name="T84" fmla="+- 0 4478 4240"/>
                              <a:gd name="T85" fmla="*/ T84 w 1007"/>
                              <a:gd name="T86" fmla="+- 0 1899 1639"/>
                              <a:gd name="T87" fmla="*/ 1899 h 489"/>
                              <a:gd name="T88" fmla="+- 0 4576 4240"/>
                              <a:gd name="T89" fmla="*/ T88 w 1007"/>
                              <a:gd name="T90" fmla="+- 0 1711 1639"/>
                              <a:gd name="T91" fmla="*/ 1711 h 489"/>
                              <a:gd name="T92" fmla="+- 0 4581 4240"/>
                              <a:gd name="T93" fmla="*/ T92 w 1007"/>
                              <a:gd name="T94" fmla="+- 0 1711 1639"/>
                              <a:gd name="T95" fmla="*/ 1711 h 489"/>
                              <a:gd name="T96" fmla="+- 0 4587 4240"/>
                              <a:gd name="T97" fmla="*/ T96 w 1007"/>
                              <a:gd name="T98" fmla="+- 0 1899 1639"/>
                              <a:gd name="T99" fmla="*/ 1899 h 489"/>
                              <a:gd name="T100" fmla="+- 0 4478 4240"/>
                              <a:gd name="T101" fmla="*/ T100 w 1007"/>
                              <a:gd name="T102" fmla="+- 0 1899 1639"/>
                              <a:gd name="T103" fmla="*/ 1899 h 489"/>
                              <a:gd name="T104" fmla="+- 0 4956 4240"/>
                              <a:gd name="T105" fmla="*/ T104 w 1007"/>
                              <a:gd name="T106" fmla="+- 0 2128 1639"/>
                              <a:gd name="T107" fmla="*/ 2128 h 489"/>
                              <a:gd name="T108" fmla="+- 0 4975 4240"/>
                              <a:gd name="T109" fmla="*/ T108 w 1007"/>
                              <a:gd name="T110" fmla="+- 0 2052 1639"/>
                              <a:gd name="T111" fmla="*/ 2052 h 489"/>
                              <a:gd name="T112" fmla="+- 0 4928 4240"/>
                              <a:gd name="T113" fmla="*/ T112 w 1007"/>
                              <a:gd name="T114" fmla="+- 0 2052 1639"/>
                              <a:gd name="T115" fmla="*/ 2052 h 489"/>
                              <a:gd name="T116" fmla="+- 0 4961 4240"/>
                              <a:gd name="T117" fmla="*/ T116 w 1007"/>
                              <a:gd name="T118" fmla="+- 0 1911 1639"/>
                              <a:gd name="T119" fmla="*/ 1911 h 489"/>
                              <a:gd name="T120" fmla="+- 0 5029 4240"/>
                              <a:gd name="T121" fmla="*/ T120 w 1007"/>
                              <a:gd name="T122" fmla="+- 0 1911 1639"/>
                              <a:gd name="T123" fmla="*/ 1911 h 489"/>
                              <a:gd name="T124" fmla="+- 0 5083 4240"/>
                              <a:gd name="T125" fmla="*/ T124 w 1007"/>
                              <a:gd name="T126" fmla="+- 0 2128 1639"/>
                              <a:gd name="T127" fmla="*/ 2128 h 489"/>
                              <a:gd name="T128" fmla="+- 0 5208 4240"/>
                              <a:gd name="T129" fmla="*/ T128 w 1007"/>
                              <a:gd name="T130" fmla="+- 0 2128 1639"/>
                              <a:gd name="T131" fmla="*/ 2128 h 489"/>
                              <a:gd name="T132" fmla="+- 0 5226 4240"/>
                              <a:gd name="T133" fmla="*/ T132 w 1007"/>
                              <a:gd name="T134" fmla="+- 0 2052 1639"/>
                              <a:gd name="T135" fmla="*/ 2052 h 489"/>
                              <a:gd name="T136" fmla="+- 0 5177 4240"/>
                              <a:gd name="T137" fmla="*/ T136 w 1007"/>
                              <a:gd name="T138" fmla="+- 0 2052 1639"/>
                              <a:gd name="T139" fmla="*/ 2052 h 489"/>
                              <a:gd name="T140" fmla="+- 0 5135 4240"/>
                              <a:gd name="T141" fmla="*/ T140 w 1007"/>
                              <a:gd name="T142" fmla="+- 0 1904 1639"/>
                              <a:gd name="T143" fmla="*/ 1904 h 489"/>
                              <a:gd name="T144" fmla="+- 0 5202 4240"/>
                              <a:gd name="T145" fmla="*/ T144 w 1007"/>
                              <a:gd name="T146" fmla="+- 0 1875 1639"/>
                              <a:gd name="T147" fmla="*/ 1875 h 489"/>
                              <a:gd name="T148" fmla="+- 0 5240 4240"/>
                              <a:gd name="T149" fmla="*/ T148 w 1007"/>
                              <a:gd name="T150" fmla="+- 0 1817 1639"/>
                              <a:gd name="T151" fmla="*/ 1817 h 489"/>
                              <a:gd name="T152" fmla="+- 0 5247 4240"/>
                              <a:gd name="T153" fmla="*/ T152 w 1007"/>
                              <a:gd name="T154" fmla="+- 0 1772 1639"/>
                              <a:gd name="T155" fmla="*/ 1772 h 489"/>
                              <a:gd name="T156" fmla="+- 0 5245 4240"/>
                              <a:gd name="T157" fmla="*/ T156 w 1007"/>
                              <a:gd name="T158" fmla="+- 0 1745 1639"/>
                              <a:gd name="T159" fmla="*/ 1745 h 489"/>
                              <a:gd name="T160" fmla="+- 0 5210 4240"/>
                              <a:gd name="T161" fmla="*/ T160 w 1007"/>
                              <a:gd name="T162" fmla="+- 0 1678 1639"/>
                              <a:gd name="T163" fmla="*/ 1678 h 489"/>
                              <a:gd name="T164" fmla="+- 0 5137 4240"/>
                              <a:gd name="T165" fmla="*/ T164 w 1007"/>
                              <a:gd name="T166" fmla="+- 0 1642 1639"/>
                              <a:gd name="T167" fmla="*/ 1642 h 489"/>
                              <a:gd name="T168" fmla="+- 0 5105 4240"/>
                              <a:gd name="T169" fmla="*/ T168 w 1007"/>
                              <a:gd name="T170" fmla="+- 0 1639 1639"/>
                              <a:gd name="T171" fmla="*/ 1639 h 489"/>
                              <a:gd name="T172" fmla="+- 0 4851 4240"/>
                              <a:gd name="T173" fmla="*/ T172 w 1007"/>
                              <a:gd name="T174" fmla="+- 0 1639 1639"/>
                              <a:gd name="T175" fmla="*/ 1639 h 489"/>
                              <a:gd name="T176" fmla="+- 0 4834 4240"/>
                              <a:gd name="T177" fmla="*/ T176 w 1007"/>
                              <a:gd name="T178" fmla="+- 0 1716 1639"/>
                              <a:gd name="T179" fmla="*/ 1716 h 489"/>
                              <a:gd name="T180" fmla="+- 0 4882 4240"/>
                              <a:gd name="T181" fmla="*/ T180 w 1007"/>
                              <a:gd name="T182" fmla="+- 0 1716 1639"/>
                              <a:gd name="T183" fmla="*/ 1716 h 489"/>
                              <a:gd name="T184" fmla="+- 0 4805 4240"/>
                              <a:gd name="T185" fmla="*/ T184 w 1007"/>
                              <a:gd name="T186" fmla="+- 0 2052 1639"/>
                              <a:gd name="T187" fmla="*/ 2052 h 489"/>
                              <a:gd name="T188" fmla="+- 0 4756 4240"/>
                              <a:gd name="T189" fmla="*/ T188 w 1007"/>
                              <a:gd name="T190" fmla="+- 0 2052 1639"/>
                              <a:gd name="T191" fmla="*/ 2052 h 489"/>
                              <a:gd name="T192" fmla="+- 0 4738 4240"/>
                              <a:gd name="T193" fmla="*/ T192 w 1007"/>
                              <a:gd name="T194" fmla="+- 0 2128 1639"/>
                              <a:gd name="T195" fmla="*/ 2128 h 489"/>
                              <a:gd name="T196" fmla="+- 0 4956 4240"/>
                              <a:gd name="T197" fmla="*/ T196 w 1007"/>
                              <a:gd name="T198" fmla="+- 0 2128 1639"/>
                              <a:gd name="T199" fmla="*/ 2128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007" h="489">
                                <a:moveTo>
                                  <a:pt x="188" y="489"/>
                                </a:moveTo>
                                <a:lnTo>
                                  <a:pt x="206" y="413"/>
                                </a:lnTo>
                                <a:lnTo>
                                  <a:pt x="160" y="413"/>
                                </a:lnTo>
                                <a:lnTo>
                                  <a:pt x="201" y="331"/>
                                </a:lnTo>
                                <a:lnTo>
                                  <a:pt x="350" y="331"/>
                                </a:lnTo>
                                <a:lnTo>
                                  <a:pt x="350" y="413"/>
                                </a:lnTo>
                                <a:lnTo>
                                  <a:pt x="304" y="413"/>
                                </a:lnTo>
                                <a:lnTo>
                                  <a:pt x="286" y="489"/>
                                </a:lnTo>
                                <a:lnTo>
                                  <a:pt x="490" y="489"/>
                                </a:lnTo>
                                <a:lnTo>
                                  <a:pt x="508" y="413"/>
                                </a:lnTo>
                                <a:lnTo>
                                  <a:pt x="458" y="413"/>
                                </a:lnTo>
                                <a:lnTo>
                                  <a:pt x="443" y="77"/>
                                </a:lnTo>
                                <a:lnTo>
                                  <a:pt x="485" y="77"/>
                                </a:lnTo>
                                <a:lnTo>
                                  <a:pt x="502" y="0"/>
                                </a:lnTo>
                                <a:lnTo>
                                  <a:pt x="219" y="0"/>
                                </a:lnTo>
                                <a:lnTo>
                                  <a:pt x="202" y="77"/>
                                </a:lnTo>
                                <a:lnTo>
                                  <a:pt x="249" y="77"/>
                                </a:lnTo>
                                <a:lnTo>
                                  <a:pt x="65" y="413"/>
                                </a:lnTo>
                                <a:lnTo>
                                  <a:pt x="18" y="413"/>
                                </a:lnTo>
                                <a:lnTo>
                                  <a:pt x="0" y="489"/>
                                </a:lnTo>
                                <a:lnTo>
                                  <a:pt x="188" y="489"/>
                                </a:lnTo>
                                <a:close/>
                                <a:moveTo>
                                  <a:pt x="238" y="260"/>
                                </a:moveTo>
                                <a:lnTo>
                                  <a:pt x="336" y="72"/>
                                </a:lnTo>
                                <a:lnTo>
                                  <a:pt x="341" y="72"/>
                                </a:lnTo>
                                <a:lnTo>
                                  <a:pt x="347" y="260"/>
                                </a:lnTo>
                                <a:lnTo>
                                  <a:pt x="238" y="260"/>
                                </a:lnTo>
                                <a:close/>
                                <a:moveTo>
                                  <a:pt x="716" y="489"/>
                                </a:moveTo>
                                <a:lnTo>
                                  <a:pt x="735" y="413"/>
                                </a:lnTo>
                                <a:lnTo>
                                  <a:pt x="688" y="413"/>
                                </a:lnTo>
                                <a:lnTo>
                                  <a:pt x="721" y="272"/>
                                </a:lnTo>
                                <a:lnTo>
                                  <a:pt x="789" y="272"/>
                                </a:lnTo>
                                <a:lnTo>
                                  <a:pt x="843" y="489"/>
                                </a:lnTo>
                                <a:lnTo>
                                  <a:pt x="968" y="489"/>
                                </a:lnTo>
                                <a:lnTo>
                                  <a:pt x="986" y="413"/>
                                </a:lnTo>
                                <a:lnTo>
                                  <a:pt x="937" y="413"/>
                                </a:lnTo>
                                <a:lnTo>
                                  <a:pt x="895" y="265"/>
                                </a:lnTo>
                                <a:lnTo>
                                  <a:pt x="962" y="236"/>
                                </a:lnTo>
                                <a:lnTo>
                                  <a:pt x="1000" y="178"/>
                                </a:lnTo>
                                <a:lnTo>
                                  <a:pt x="1007" y="133"/>
                                </a:lnTo>
                                <a:lnTo>
                                  <a:pt x="1005" y="106"/>
                                </a:lnTo>
                                <a:lnTo>
                                  <a:pt x="970" y="39"/>
                                </a:lnTo>
                                <a:lnTo>
                                  <a:pt x="897" y="3"/>
                                </a:lnTo>
                                <a:lnTo>
                                  <a:pt x="865" y="0"/>
                                </a:lnTo>
                                <a:lnTo>
                                  <a:pt x="611" y="0"/>
                                </a:lnTo>
                                <a:lnTo>
                                  <a:pt x="594" y="77"/>
                                </a:lnTo>
                                <a:lnTo>
                                  <a:pt x="642" y="77"/>
                                </a:lnTo>
                                <a:lnTo>
                                  <a:pt x="565" y="413"/>
                                </a:lnTo>
                                <a:lnTo>
                                  <a:pt x="516" y="413"/>
                                </a:lnTo>
                                <a:lnTo>
                                  <a:pt x="498" y="489"/>
                                </a:lnTo>
                                <a:lnTo>
                                  <a:pt x="716" y="489"/>
                                </a:lnTo>
                                <a:close/>
                              </a:path>
                            </a:pathLst>
                          </a:custGeom>
                          <a:noFill/>
                          <a:ln w="25400">
                            <a:solidFill>
                              <a:srgbClr val="99C83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7"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955" y="1695"/>
                            <a:ext cx="186"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8" name="AutoShape 142"/>
                        <wps:cNvSpPr>
                          <a:spLocks/>
                        </wps:cNvSpPr>
                        <wps:spPr bwMode="auto">
                          <a:xfrm>
                            <a:off x="5228" y="1635"/>
                            <a:ext cx="3457" cy="501"/>
                          </a:xfrm>
                          <a:custGeom>
                            <a:avLst/>
                            <a:gdLst>
                              <a:gd name="T0" fmla="+- 0 5509 5228"/>
                              <a:gd name="T1" fmla="*/ T0 w 3457"/>
                              <a:gd name="T2" fmla="+- 0 1716 1635"/>
                              <a:gd name="T3" fmla="*/ 1716 h 501"/>
                              <a:gd name="T4" fmla="+- 0 5315 5228"/>
                              <a:gd name="T5" fmla="*/ T4 w 3457"/>
                              <a:gd name="T6" fmla="+- 0 1716 1635"/>
                              <a:gd name="T7" fmla="*/ 1716 h 501"/>
                              <a:gd name="T8" fmla="+- 0 5228 5228"/>
                              <a:gd name="T9" fmla="*/ T8 w 3457"/>
                              <a:gd name="T10" fmla="+- 0 2128 1635"/>
                              <a:gd name="T11" fmla="*/ 2128 h 501"/>
                              <a:gd name="T12" fmla="+- 0 5639 5228"/>
                              <a:gd name="T13" fmla="*/ T12 w 3457"/>
                              <a:gd name="T14" fmla="+- 0 2110 1635"/>
                              <a:gd name="T15" fmla="*/ 2110 h 501"/>
                              <a:gd name="T16" fmla="+- 0 5746 5228"/>
                              <a:gd name="T17" fmla="*/ T16 w 3457"/>
                              <a:gd name="T18" fmla="+- 0 2133 1635"/>
                              <a:gd name="T19" fmla="*/ 2133 h 501"/>
                              <a:gd name="T20" fmla="+- 0 5871 5228"/>
                              <a:gd name="T21" fmla="*/ T20 w 3457"/>
                              <a:gd name="T22" fmla="+- 0 1977 1635"/>
                              <a:gd name="T23" fmla="*/ 1977 h 501"/>
                              <a:gd name="T24" fmla="+- 0 5768 5228"/>
                              <a:gd name="T25" fmla="*/ T24 w 3457"/>
                              <a:gd name="T26" fmla="+- 0 1813 1635"/>
                              <a:gd name="T27" fmla="*/ 1813 h 501"/>
                              <a:gd name="T28" fmla="+- 0 5728 5228"/>
                              <a:gd name="T29" fmla="*/ T28 w 3457"/>
                              <a:gd name="T30" fmla="+- 0 1766 1635"/>
                              <a:gd name="T31" fmla="*/ 1766 h 501"/>
                              <a:gd name="T32" fmla="+- 0 5729 5228"/>
                              <a:gd name="T33" fmla="*/ T32 w 3457"/>
                              <a:gd name="T34" fmla="+- 0 1731 1635"/>
                              <a:gd name="T35" fmla="*/ 1731 h 501"/>
                              <a:gd name="T36" fmla="+- 0 5772 5228"/>
                              <a:gd name="T37" fmla="*/ T36 w 3457"/>
                              <a:gd name="T38" fmla="+- 0 1714 1635"/>
                              <a:gd name="T39" fmla="*/ 1714 h 501"/>
                              <a:gd name="T40" fmla="+- 0 5826 5228"/>
                              <a:gd name="T41" fmla="*/ T40 w 3457"/>
                              <a:gd name="T42" fmla="+- 0 1764 1635"/>
                              <a:gd name="T43" fmla="*/ 1764 h 501"/>
                              <a:gd name="T44" fmla="+- 0 5856 5228"/>
                              <a:gd name="T45" fmla="*/ T44 w 3457"/>
                              <a:gd name="T46" fmla="+- 0 1638 1635"/>
                              <a:gd name="T47" fmla="*/ 1638 h 501"/>
                              <a:gd name="T48" fmla="+- 0 5781 5228"/>
                              <a:gd name="T49" fmla="*/ T48 w 3457"/>
                              <a:gd name="T50" fmla="+- 0 1637 1635"/>
                              <a:gd name="T51" fmla="*/ 1637 h 501"/>
                              <a:gd name="T52" fmla="+- 0 5618 5228"/>
                              <a:gd name="T53" fmla="*/ T52 w 3457"/>
                              <a:gd name="T54" fmla="+- 0 1739 1635"/>
                              <a:gd name="T55" fmla="*/ 1739 h 501"/>
                              <a:gd name="T56" fmla="+- 0 5713 5228"/>
                              <a:gd name="T57" fmla="*/ T56 w 3457"/>
                              <a:gd name="T58" fmla="+- 0 1908 1635"/>
                              <a:gd name="T59" fmla="*/ 1908 h 501"/>
                              <a:gd name="T60" fmla="+- 0 5757 5228"/>
                              <a:gd name="T61" fmla="*/ T60 w 3457"/>
                              <a:gd name="T62" fmla="+- 0 1963 1635"/>
                              <a:gd name="T63" fmla="*/ 1963 h 501"/>
                              <a:gd name="T64" fmla="+- 0 5697 5228"/>
                              <a:gd name="T65" fmla="*/ T64 w 3457"/>
                              <a:gd name="T66" fmla="+- 0 2049 1635"/>
                              <a:gd name="T67" fmla="*/ 2049 h 501"/>
                              <a:gd name="T68" fmla="+- 0 5643 5228"/>
                              <a:gd name="T69" fmla="*/ T68 w 3457"/>
                              <a:gd name="T70" fmla="+- 0 1982 1635"/>
                              <a:gd name="T71" fmla="*/ 1982 h 501"/>
                              <a:gd name="T72" fmla="+- 0 5610 5228"/>
                              <a:gd name="T73" fmla="*/ T72 w 3457"/>
                              <a:gd name="T74" fmla="+- 0 2127 1635"/>
                              <a:gd name="T75" fmla="*/ 2127 h 501"/>
                              <a:gd name="T76" fmla="+- 0 6106 5228"/>
                              <a:gd name="T77" fmla="*/ T76 w 3457"/>
                              <a:gd name="T78" fmla="+- 0 1911 1635"/>
                              <a:gd name="T79" fmla="*/ 1911 h 501"/>
                              <a:gd name="T80" fmla="+- 0 6151 5228"/>
                              <a:gd name="T81" fmla="*/ T80 w 3457"/>
                              <a:gd name="T82" fmla="+- 0 2128 1635"/>
                              <a:gd name="T83" fmla="*/ 2128 h 501"/>
                              <a:gd name="T84" fmla="+- 0 6409 5228"/>
                              <a:gd name="T85" fmla="*/ T84 w 3457"/>
                              <a:gd name="T86" fmla="+- 0 1716 1635"/>
                              <a:gd name="T87" fmla="*/ 1716 h 501"/>
                              <a:gd name="T88" fmla="+- 0 6246 5228"/>
                              <a:gd name="T89" fmla="*/ T88 w 3457"/>
                              <a:gd name="T90" fmla="+- 0 1716 1635"/>
                              <a:gd name="T91" fmla="*/ 1716 h 501"/>
                              <a:gd name="T92" fmla="+- 0 6151 5228"/>
                              <a:gd name="T93" fmla="*/ T92 w 3457"/>
                              <a:gd name="T94" fmla="+- 0 1716 1635"/>
                              <a:gd name="T95" fmla="*/ 1716 h 501"/>
                              <a:gd name="T96" fmla="+- 0 5988 5228"/>
                              <a:gd name="T97" fmla="*/ T96 w 3457"/>
                              <a:gd name="T98" fmla="+- 0 1716 1635"/>
                              <a:gd name="T99" fmla="*/ 1716 h 501"/>
                              <a:gd name="T100" fmla="+- 0 5893 5228"/>
                              <a:gd name="T101" fmla="*/ T100 w 3457"/>
                              <a:gd name="T102" fmla="+- 0 2128 1635"/>
                              <a:gd name="T103" fmla="*/ 2128 h 501"/>
                              <a:gd name="T104" fmla="+- 0 6756 5228"/>
                              <a:gd name="T105" fmla="*/ T104 w 3457"/>
                              <a:gd name="T106" fmla="+- 0 2052 1635"/>
                              <a:gd name="T107" fmla="*/ 2052 h 501"/>
                              <a:gd name="T108" fmla="+- 0 7158 5228"/>
                              <a:gd name="T109" fmla="*/ T108 w 3457"/>
                              <a:gd name="T110" fmla="+- 0 1716 1635"/>
                              <a:gd name="T111" fmla="*/ 1716 h 501"/>
                              <a:gd name="T112" fmla="+- 0 7028 5228"/>
                              <a:gd name="T113" fmla="*/ T112 w 3457"/>
                              <a:gd name="T114" fmla="+- 0 1716 1635"/>
                              <a:gd name="T115" fmla="*/ 1716 h 501"/>
                              <a:gd name="T116" fmla="+- 0 6721 5228"/>
                              <a:gd name="T117" fmla="*/ T116 w 3457"/>
                              <a:gd name="T118" fmla="+- 0 1639 1635"/>
                              <a:gd name="T119" fmla="*/ 1639 h 501"/>
                              <a:gd name="T120" fmla="+- 0 6626 5228"/>
                              <a:gd name="T121" fmla="*/ T120 w 3457"/>
                              <a:gd name="T122" fmla="+- 0 2052 1635"/>
                              <a:gd name="T123" fmla="*/ 2052 h 501"/>
                              <a:gd name="T124" fmla="+- 0 7611 5228"/>
                              <a:gd name="T125" fmla="*/ T124 w 3457"/>
                              <a:gd name="T126" fmla="+- 0 1975 1635"/>
                              <a:gd name="T127" fmla="*/ 1975 h 501"/>
                              <a:gd name="T128" fmla="+- 0 7395 5228"/>
                              <a:gd name="T129" fmla="*/ T128 w 3457"/>
                              <a:gd name="T130" fmla="+- 0 1918 1635"/>
                              <a:gd name="T131" fmla="*/ 1918 h 501"/>
                              <a:gd name="T132" fmla="+- 0 7441 5228"/>
                              <a:gd name="T133" fmla="*/ T132 w 3457"/>
                              <a:gd name="T134" fmla="+- 0 1716 1635"/>
                              <a:gd name="T135" fmla="*/ 1716 h 501"/>
                              <a:gd name="T136" fmla="+- 0 7689 5228"/>
                              <a:gd name="T137" fmla="*/ T136 w 3457"/>
                              <a:gd name="T138" fmla="+- 0 1639 1635"/>
                              <a:gd name="T139" fmla="*/ 1639 h 501"/>
                              <a:gd name="T140" fmla="+- 0 7240 5228"/>
                              <a:gd name="T141" fmla="*/ T140 w 3457"/>
                              <a:gd name="T142" fmla="+- 0 2052 1635"/>
                              <a:gd name="T143" fmla="*/ 2052 h 501"/>
                              <a:gd name="T144" fmla="+- 0 7965 5228"/>
                              <a:gd name="T145" fmla="*/ T144 w 3457"/>
                              <a:gd name="T146" fmla="+- 0 1915 1635"/>
                              <a:gd name="T147" fmla="*/ 1915 h 501"/>
                              <a:gd name="T148" fmla="+- 0 8352 5228"/>
                              <a:gd name="T149" fmla="*/ T148 w 3457"/>
                              <a:gd name="T150" fmla="+- 0 1716 1635"/>
                              <a:gd name="T151" fmla="*/ 1716 h 501"/>
                              <a:gd name="T152" fmla="+- 0 8209 5228"/>
                              <a:gd name="T153" fmla="*/ T152 w 3457"/>
                              <a:gd name="T154" fmla="+- 0 1716 1635"/>
                              <a:gd name="T155" fmla="*/ 1716 h 501"/>
                              <a:gd name="T156" fmla="+- 0 8122 5228"/>
                              <a:gd name="T157" fmla="*/ T156 w 3457"/>
                              <a:gd name="T158" fmla="+- 0 1639 1635"/>
                              <a:gd name="T159" fmla="*/ 1639 h 501"/>
                              <a:gd name="T160" fmla="+- 0 7843 5228"/>
                              <a:gd name="T161" fmla="*/ T160 w 3457"/>
                              <a:gd name="T162" fmla="+- 0 1958 1635"/>
                              <a:gd name="T163" fmla="*/ 1958 h 501"/>
                              <a:gd name="T164" fmla="+- 0 7689 5228"/>
                              <a:gd name="T165" fmla="*/ T164 w 3457"/>
                              <a:gd name="T166" fmla="+- 0 1639 1635"/>
                              <a:gd name="T167" fmla="*/ 1639 h 501"/>
                              <a:gd name="T168" fmla="+- 0 7843 5228"/>
                              <a:gd name="T169" fmla="*/ T168 w 3457"/>
                              <a:gd name="T170" fmla="+- 0 2132 1635"/>
                              <a:gd name="T171" fmla="*/ 2132 h 501"/>
                              <a:gd name="T172" fmla="+- 0 8390 5228"/>
                              <a:gd name="T173" fmla="*/ T172 w 3457"/>
                              <a:gd name="T174" fmla="+- 0 2110 1635"/>
                              <a:gd name="T175" fmla="*/ 2110 h 501"/>
                              <a:gd name="T176" fmla="+- 0 8498 5228"/>
                              <a:gd name="T177" fmla="*/ T176 w 3457"/>
                              <a:gd name="T178" fmla="+- 0 2133 1635"/>
                              <a:gd name="T179" fmla="*/ 2133 h 501"/>
                              <a:gd name="T180" fmla="+- 0 8622 5228"/>
                              <a:gd name="T181" fmla="*/ T180 w 3457"/>
                              <a:gd name="T182" fmla="+- 0 1977 1635"/>
                              <a:gd name="T183" fmla="*/ 1977 h 501"/>
                              <a:gd name="T184" fmla="+- 0 8520 5228"/>
                              <a:gd name="T185" fmla="*/ T184 w 3457"/>
                              <a:gd name="T186" fmla="+- 0 1813 1635"/>
                              <a:gd name="T187" fmla="*/ 1813 h 501"/>
                              <a:gd name="T188" fmla="+- 0 8479 5228"/>
                              <a:gd name="T189" fmla="*/ T188 w 3457"/>
                              <a:gd name="T190" fmla="+- 0 1766 1635"/>
                              <a:gd name="T191" fmla="*/ 1766 h 501"/>
                              <a:gd name="T192" fmla="+- 0 8481 5228"/>
                              <a:gd name="T193" fmla="*/ T192 w 3457"/>
                              <a:gd name="T194" fmla="+- 0 1731 1635"/>
                              <a:gd name="T195" fmla="*/ 1731 h 501"/>
                              <a:gd name="T196" fmla="+- 0 8523 5228"/>
                              <a:gd name="T197" fmla="*/ T196 w 3457"/>
                              <a:gd name="T198" fmla="+- 0 1714 1635"/>
                              <a:gd name="T199" fmla="*/ 1714 h 501"/>
                              <a:gd name="T200" fmla="+- 0 8577 5228"/>
                              <a:gd name="T201" fmla="*/ T200 w 3457"/>
                              <a:gd name="T202" fmla="+- 0 1764 1635"/>
                              <a:gd name="T203" fmla="*/ 1764 h 501"/>
                              <a:gd name="T204" fmla="+- 0 8607 5228"/>
                              <a:gd name="T205" fmla="*/ T204 w 3457"/>
                              <a:gd name="T206" fmla="+- 0 1638 1635"/>
                              <a:gd name="T207" fmla="*/ 1638 h 501"/>
                              <a:gd name="T208" fmla="+- 0 8532 5228"/>
                              <a:gd name="T209" fmla="*/ T208 w 3457"/>
                              <a:gd name="T210" fmla="+- 0 1637 1635"/>
                              <a:gd name="T211" fmla="*/ 1637 h 501"/>
                              <a:gd name="T212" fmla="+- 0 8370 5228"/>
                              <a:gd name="T213" fmla="*/ T212 w 3457"/>
                              <a:gd name="T214" fmla="+- 0 1739 1635"/>
                              <a:gd name="T215" fmla="*/ 1739 h 501"/>
                              <a:gd name="T216" fmla="+- 0 8464 5228"/>
                              <a:gd name="T217" fmla="*/ T216 w 3457"/>
                              <a:gd name="T218" fmla="+- 0 1908 1635"/>
                              <a:gd name="T219" fmla="*/ 1908 h 501"/>
                              <a:gd name="T220" fmla="+- 0 8508 5228"/>
                              <a:gd name="T221" fmla="*/ T220 w 3457"/>
                              <a:gd name="T222" fmla="+- 0 1963 1635"/>
                              <a:gd name="T223" fmla="*/ 1963 h 501"/>
                              <a:gd name="T224" fmla="+- 0 8448 5228"/>
                              <a:gd name="T225" fmla="*/ T224 w 3457"/>
                              <a:gd name="T226" fmla="+- 0 2049 1635"/>
                              <a:gd name="T227" fmla="*/ 2049 h 501"/>
                              <a:gd name="T228" fmla="+- 0 8394 5228"/>
                              <a:gd name="T229" fmla="*/ T228 w 3457"/>
                              <a:gd name="T230" fmla="+- 0 1982 1635"/>
                              <a:gd name="T231" fmla="*/ 1982 h 501"/>
                              <a:gd name="T232" fmla="+- 0 8361 5228"/>
                              <a:gd name="T233" fmla="*/ T232 w 3457"/>
                              <a:gd name="T234" fmla="+- 0 2127 1635"/>
                              <a:gd name="T235" fmla="*/ 2127 h 5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457" h="501">
                                <a:moveTo>
                                  <a:pt x="256" y="493"/>
                                </a:moveTo>
                                <a:lnTo>
                                  <a:pt x="274" y="417"/>
                                </a:lnTo>
                                <a:lnTo>
                                  <a:pt x="203" y="417"/>
                                </a:lnTo>
                                <a:lnTo>
                                  <a:pt x="281" y="81"/>
                                </a:lnTo>
                                <a:lnTo>
                                  <a:pt x="335" y="81"/>
                                </a:lnTo>
                                <a:lnTo>
                                  <a:pt x="352" y="4"/>
                                </a:lnTo>
                                <a:lnTo>
                                  <a:pt x="105" y="4"/>
                                </a:lnTo>
                                <a:lnTo>
                                  <a:pt x="87" y="81"/>
                                </a:lnTo>
                                <a:lnTo>
                                  <a:pt x="157" y="81"/>
                                </a:lnTo>
                                <a:lnTo>
                                  <a:pt x="79" y="417"/>
                                </a:lnTo>
                                <a:lnTo>
                                  <a:pt x="17" y="417"/>
                                </a:lnTo>
                                <a:lnTo>
                                  <a:pt x="0" y="493"/>
                                </a:lnTo>
                                <a:lnTo>
                                  <a:pt x="256" y="493"/>
                                </a:lnTo>
                                <a:close/>
                                <a:moveTo>
                                  <a:pt x="382" y="492"/>
                                </a:moveTo>
                                <a:lnTo>
                                  <a:pt x="390" y="456"/>
                                </a:lnTo>
                                <a:lnTo>
                                  <a:pt x="411" y="475"/>
                                </a:lnTo>
                                <a:lnTo>
                                  <a:pt x="434" y="490"/>
                                </a:lnTo>
                                <a:lnTo>
                                  <a:pt x="459" y="498"/>
                                </a:lnTo>
                                <a:lnTo>
                                  <a:pt x="486" y="501"/>
                                </a:lnTo>
                                <a:lnTo>
                                  <a:pt x="518" y="498"/>
                                </a:lnTo>
                                <a:lnTo>
                                  <a:pt x="575" y="476"/>
                                </a:lnTo>
                                <a:lnTo>
                                  <a:pt x="618" y="432"/>
                                </a:lnTo>
                                <a:lnTo>
                                  <a:pt x="640" y="375"/>
                                </a:lnTo>
                                <a:lnTo>
                                  <a:pt x="643" y="342"/>
                                </a:lnTo>
                                <a:lnTo>
                                  <a:pt x="642" y="325"/>
                                </a:lnTo>
                                <a:lnTo>
                                  <a:pt x="616" y="255"/>
                                </a:lnTo>
                                <a:lnTo>
                                  <a:pt x="562" y="197"/>
                                </a:lnTo>
                                <a:lnTo>
                                  <a:pt x="540" y="178"/>
                                </a:lnTo>
                                <a:lnTo>
                                  <a:pt x="524" y="162"/>
                                </a:lnTo>
                                <a:lnTo>
                                  <a:pt x="512" y="150"/>
                                </a:lnTo>
                                <a:lnTo>
                                  <a:pt x="506" y="141"/>
                                </a:lnTo>
                                <a:lnTo>
                                  <a:pt x="500" y="131"/>
                                </a:lnTo>
                                <a:lnTo>
                                  <a:pt x="497" y="122"/>
                                </a:lnTo>
                                <a:lnTo>
                                  <a:pt x="497" y="114"/>
                                </a:lnTo>
                                <a:lnTo>
                                  <a:pt x="497" y="104"/>
                                </a:lnTo>
                                <a:lnTo>
                                  <a:pt x="501" y="96"/>
                                </a:lnTo>
                                <a:lnTo>
                                  <a:pt x="510" y="89"/>
                                </a:lnTo>
                                <a:lnTo>
                                  <a:pt x="518" y="83"/>
                                </a:lnTo>
                                <a:lnTo>
                                  <a:pt x="529" y="79"/>
                                </a:lnTo>
                                <a:lnTo>
                                  <a:pt x="544" y="79"/>
                                </a:lnTo>
                                <a:lnTo>
                                  <a:pt x="598" y="110"/>
                                </a:lnTo>
                                <a:lnTo>
                                  <a:pt x="598" y="122"/>
                                </a:lnTo>
                                <a:lnTo>
                                  <a:pt x="598" y="126"/>
                                </a:lnTo>
                                <a:lnTo>
                                  <a:pt x="598" y="129"/>
                                </a:lnTo>
                                <a:lnTo>
                                  <a:pt x="597" y="132"/>
                                </a:lnTo>
                                <a:lnTo>
                                  <a:pt x="676" y="132"/>
                                </a:lnTo>
                                <a:lnTo>
                                  <a:pt x="706" y="3"/>
                                </a:lnTo>
                                <a:lnTo>
                                  <a:pt x="628" y="3"/>
                                </a:lnTo>
                                <a:lnTo>
                                  <a:pt x="620" y="38"/>
                                </a:lnTo>
                                <a:lnTo>
                                  <a:pt x="601" y="21"/>
                                </a:lnTo>
                                <a:lnTo>
                                  <a:pt x="579" y="9"/>
                                </a:lnTo>
                                <a:lnTo>
                                  <a:pt x="553" y="2"/>
                                </a:lnTo>
                                <a:lnTo>
                                  <a:pt x="524" y="0"/>
                                </a:lnTo>
                                <a:lnTo>
                                  <a:pt x="493" y="2"/>
                                </a:lnTo>
                                <a:lnTo>
                                  <a:pt x="423" y="39"/>
                                </a:lnTo>
                                <a:lnTo>
                                  <a:pt x="390" y="104"/>
                                </a:lnTo>
                                <a:lnTo>
                                  <a:pt x="388" y="129"/>
                                </a:lnTo>
                                <a:lnTo>
                                  <a:pt x="389" y="143"/>
                                </a:lnTo>
                                <a:lnTo>
                                  <a:pt x="424" y="215"/>
                                </a:lnTo>
                                <a:lnTo>
                                  <a:pt x="485" y="273"/>
                                </a:lnTo>
                                <a:lnTo>
                                  <a:pt x="502" y="290"/>
                                </a:lnTo>
                                <a:lnTo>
                                  <a:pt x="514" y="304"/>
                                </a:lnTo>
                                <a:lnTo>
                                  <a:pt x="521" y="315"/>
                                </a:lnTo>
                                <a:lnTo>
                                  <a:pt x="529" y="328"/>
                                </a:lnTo>
                                <a:lnTo>
                                  <a:pt x="532" y="341"/>
                                </a:lnTo>
                                <a:lnTo>
                                  <a:pt x="532" y="353"/>
                                </a:lnTo>
                                <a:lnTo>
                                  <a:pt x="494" y="410"/>
                                </a:lnTo>
                                <a:lnTo>
                                  <a:pt x="469" y="414"/>
                                </a:lnTo>
                                <a:lnTo>
                                  <a:pt x="458" y="414"/>
                                </a:lnTo>
                                <a:lnTo>
                                  <a:pt x="414" y="361"/>
                                </a:lnTo>
                                <a:lnTo>
                                  <a:pt x="414" y="354"/>
                                </a:lnTo>
                                <a:lnTo>
                                  <a:pt x="415" y="347"/>
                                </a:lnTo>
                                <a:lnTo>
                                  <a:pt x="417" y="340"/>
                                </a:lnTo>
                                <a:lnTo>
                                  <a:pt x="336" y="340"/>
                                </a:lnTo>
                                <a:lnTo>
                                  <a:pt x="300" y="492"/>
                                </a:lnTo>
                                <a:lnTo>
                                  <a:pt x="382" y="492"/>
                                </a:lnTo>
                                <a:close/>
                                <a:moveTo>
                                  <a:pt x="877" y="493"/>
                                </a:moveTo>
                                <a:lnTo>
                                  <a:pt x="895" y="417"/>
                                </a:lnTo>
                                <a:lnTo>
                                  <a:pt x="845" y="417"/>
                                </a:lnTo>
                                <a:lnTo>
                                  <a:pt x="878" y="276"/>
                                </a:lnTo>
                                <a:lnTo>
                                  <a:pt x="1019" y="276"/>
                                </a:lnTo>
                                <a:lnTo>
                                  <a:pt x="987" y="417"/>
                                </a:lnTo>
                                <a:lnTo>
                                  <a:pt x="940" y="417"/>
                                </a:lnTo>
                                <a:lnTo>
                                  <a:pt x="923" y="493"/>
                                </a:lnTo>
                                <a:lnTo>
                                  <a:pt x="1135" y="493"/>
                                </a:lnTo>
                                <a:lnTo>
                                  <a:pt x="1153" y="417"/>
                                </a:lnTo>
                                <a:lnTo>
                                  <a:pt x="1104" y="417"/>
                                </a:lnTo>
                                <a:lnTo>
                                  <a:pt x="1181" y="81"/>
                                </a:lnTo>
                                <a:lnTo>
                                  <a:pt x="1218" y="81"/>
                                </a:lnTo>
                                <a:lnTo>
                                  <a:pt x="1236" y="4"/>
                                </a:lnTo>
                                <a:lnTo>
                                  <a:pt x="1036" y="4"/>
                                </a:lnTo>
                                <a:lnTo>
                                  <a:pt x="1018" y="81"/>
                                </a:lnTo>
                                <a:lnTo>
                                  <a:pt x="1064" y="81"/>
                                </a:lnTo>
                                <a:lnTo>
                                  <a:pt x="1037" y="199"/>
                                </a:lnTo>
                                <a:lnTo>
                                  <a:pt x="895" y="199"/>
                                </a:lnTo>
                                <a:lnTo>
                                  <a:pt x="923" y="81"/>
                                </a:lnTo>
                                <a:lnTo>
                                  <a:pt x="972" y="81"/>
                                </a:lnTo>
                                <a:lnTo>
                                  <a:pt x="990" y="4"/>
                                </a:lnTo>
                                <a:lnTo>
                                  <a:pt x="778" y="4"/>
                                </a:lnTo>
                                <a:lnTo>
                                  <a:pt x="760" y="81"/>
                                </a:lnTo>
                                <a:lnTo>
                                  <a:pt x="806" y="81"/>
                                </a:lnTo>
                                <a:lnTo>
                                  <a:pt x="728" y="417"/>
                                </a:lnTo>
                                <a:lnTo>
                                  <a:pt x="683" y="417"/>
                                </a:lnTo>
                                <a:lnTo>
                                  <a:pt x="665" y="493"/>
                                </a:lnTo>
                                <a:lnTo>
                                  <a:pt x="877" y="493"/>
                                </a:lnTo>
                                <a:close/>
                                <a:moveTo>
                                  <a:pt x="1562" y="493"/>
                                </a:moveTo>
                                <a:lnTo>
                                  <a:pt x="1580" y="417"/>
                                </a:lnTo>
                                <a:lnTo>
                                  <a:pt x="1528" y="417"/>
                                </a:lnTo>
                                <a:lnTo>
                                  <a:pt x="1600" y="104"/>
                                </a:lnTo>
                                <a:lnTo>
                                  <a:pt x="1728" y="497"/>
                                </a:lnTo>
                                <a:lnTo>
                                  <a:pt x="1835" y="497"/>
                                </a:lnTo>
                                <a:lnTo>
                                  <a:pt x="1930" y="81"/>
                                </a:lnTo>
                                <a:lnTo>
                                  <a:pt x="1976" y="81"/>
                                </a:lnTo>
                                <a:lnTo>
                                  <a:pt x="1994" y="4"/>
                                </a:lnTo>
                                <a:lnTo>
                                  <a:pt x="1818" y="4"/>
                                </a:lnTo>
                                <a:lnTo>
                                  <a:pt x="1800" y="81"/>
                                </a:lnTo>
                                <a:lnTo>
                                  <a:pt x="1846" y="81"/>
                                </a:lnTo>
                                <a:lnTo>
                                  <a:pt x="1786" y="343"/>
                                </a:lnTo>
                                <a:lnTo>
                                  <a:pt x="1675" y="4"/>
                                </a:lnTo>
                                <a:lnTo>
                                  <a:pt x="1493" y="4"/>
                                </a:lnTo>
                                <a:lnTo>
                                  <a:pt x="1475" y="81"/>
                                </a:lnTo>
                                <a:lnTo>
                                  <a:pt x="1521" y="81"/>
                                </a:lnTo>
                                <a:lnTo>
                                  <a:pt x="1444" y="417"/>
                                </a:lnTo>
                                <a:lnTo>
                                  <a:pt x="1398" y="417"/>
                                </a:lnTo>
                                <a:lnTo>
                                  <a:pt x="1379" y="493"/>
                                </a:lnTo>
                                <a:lnTo>
                                  <a:pt x="1562" y="493"/>
                                </a:lnTo>
                                <a:close/>
                                <a:moveTo>
                                  <a:pt x="2348" y="493"/>
                                </a:moveTo>
                                <a:lnTo>
                                  <a:pt x="2383" y="340"/>
                                </a:lnTo>
                                <a:lnTo>
                                  <a:pt x="2295" y="340"/>
                                </a:lnTo>
                                <a:lnTo>
                                  <a:pt x="2277" y="417"/>
                                </a:lnTo>
                                <a:lnTo>
                                  <a:pt x="2136" y="417"/>
                                </a:lnTo>
                                <a:lnTo>
                                  <a:pt x="2167" y="283"/>
                                </a:lnTo>
                                <a:lnTo>
                                  <a:pt x="2281" y="283"/>
                                </a:lnTo>
                                <a:lnTo>
                                  <a:pt x="2299" y="206"/>
                                </a:lnTo>
                                <a:lnTo>
                                  <a:pt x="2184" y="206"/>
                                </a:lnTo>
                                <a:lnTo>
                                  <a:pt x="2213" y="81"/>
                                </a:lnTo>
                                <a:lnTo>
                                  <a:pt x="2351" y="81"/>
                                </a:lnTo>
                                <a:lnTo>
                                  <a:pt x="2333" y="160"/>
                                </a:lnTo>
                                <a:lnTo>
                                  <a:pt x="2425" y="160"/>
                                </a:lnTo>
                                <a:lnTo>
                                  <a:pt x="2461" y="4"/>
                                </a:lnTo>
                                <a:lnTo>
                                  <a:pt x="2061" y="4"/>
                                </a:lnTo>
                                <a:lnTo>
                                  <a:pt x="2044" y="81"/>
                                </a:lnTo>
                                <a:lnTo>
                                  <a:pt x="2090" y="81"/>
                                </a:lnTo>
                                <a:lnTo>
                                  <a:pt x="2012" y="417"/>
                                </a:lnTo>
                                <a:lnTo>
                                  <a:pt x="1966" y="417"/>
                                </a:lnTo>
                                <a:lnTo>
                                  <a:pt x="1948" y="493"/>
                                </a:lnTo>
                                <a:lnTo>
                                  <a:pt x="2348" y="493"/>
                                </a:lnTo>
                                <a:close/>
                                <a:moveTo>
                                  <a:pt x="2737" y="280"/>
                                </a:moveTo>
                                <a:lnTo>
                                  <a:pt x="2749" y="497"/>
                                </a:lnTo>
                                <a:lnTo>
                                  <a:pt x="2847" y="497"/>
                                </a:lnTo>
                                <a:lnTo>
                                  <a:pt x="3079" y="81"/>
                                </a:lnTo>
                                <a:lnTo>
                                  <a:pt x="3124" y="81"/>
                                </a:lnTo>
                                <a:lnTo>
                                  <a:pt x="3141" y="4"/>
                                </a:lnTo>
                                <a:lnTo>
                                  <a:pt x="2950" y="4"/>
                                </a:lnTo>
                                <a:lnTo>
                                  <a:pt x="2933" y="81"/>
                                </a:lnTo>
                                <a:lnTo>
                                  <a:pt x="2981" y="81"/>
                                </a:lnTo>
                                <a:lnTo>
                                  <a:pt x="2847" y="323"/>
                                </a:lnTo>
                                <a:lnTo>
                                  <a:pt x="2832" y="81"/>
                                </a:lnTo>
                                <a:lnTo>
                                  <a:pt x="2876" y="81"/>
                                </a:lnTo>
                                <a:lnTo>
                                  <a:pt x="2894" y="4"/>
                                </a:lnTo>
                                <a:lnTo>
                                  <a:pt x="2718" y="4"/>
                                </a:lnTo>
                                <a:lnTo>
                                  <a:pt x="2701" y="81"/>
                                </a:lnTo>
                                <a:lnTo>
                                  <a:pt x="2749" y="81"/>
                                </a:lnTo>
                                <a:lnTo>
                                  <a:pt x="2615" y="323"/>
                                </a:lnTo>
                                <a:lnTo>
                                  <a:pt x="2601" y="81"/>
                                </a:lnTo>
                                <a:lnTo>
                                  <a:pt x="2645" y="81"/>
                                </a:lnTo>
                                <a:lnTo>
                                  <a:pt x="2662" y="4"/>
                                </a:lnTo>
                                <a:lnTo>
                                  <a:pt x="2461" y="4"/>
                                </a:lnTo>
                                <a:lnTo>
                                  <a:pt x="2444" y="81"/>
                                </a:lnTo>
                                <a:lnTo>
                                  <a:pt x="2492" y="81"/>
                                </a:lnTo>
                                <a:lnTo>
                                  <a:pt x="2518" y="497"/>
                                </a:lnTo>
                                <a:lnTo>
                                  <a:pt x="2615" y="497"/>
                                </a:lnTo>
                                <a:lnTo>
                                  <a:pt x="2737" y="280"/>
                                </a:lnTo>
                                <a:close/>
                                <a:moveTo>
                                  <a:pt x="3133" y="492"/>
                                </a:moveTo>
                                <a:lnTo>
                                  <a:pt x="3142" y="456"/>
                                </a:lnTo>
                                <a:lnTo>
                                  <a:pt x="3162" y="475"/>
                                </a:lnTo>
                                <a:lnTo>
                                  <a:pt x="3185" y="490"/>
                                </a:lnTo>
                                <a:lnTo>
                                  <a:pt x="3210" y="498"/>
                                </a:lnTo>
                                <a:lnTo>
                                  <a:pt x="3237" y="501"/>
                                </a:lnTo>
                                <a:lnTo>
                                  <a:pt x="3270" y="498"/>
                                </a:lnTo>
                                <a:lnTo>
                                  <a:pt x="3326" y="476"/>
                                </a:lnTo>
                                <a:lnTo>
                                  <a:pt x="3369" y="432"/>
                                </a:lnTo>
                                <a:lnTo>
                                  <a:pt x="3391" y="375"/>
                                </a:lnTo>
                                <a:lnTo>
                                  <a:pt x="3394" y="342"/>
                                </a:lnTo>
                                <a:lnTo>
                                  <a:pt x="3393" y="325"/>
                                </a:lnTo>
                                <a:lnTo>
                                  <a:pt x="3367" y="255"/>
                                </a:lnTo>
                                <a:lnTo>
                                  <a:pt x="3313" y="197"/>
                                </a:lnTo>
                                <a:lnTo>
                                  <a:pt x="3292" y="178"/>
                                </a:lnTo>
                                <a:lnTo>
                                  <a:pt x="3275" y="162"/>
                                </a:lnTo>
                                <a:lnTo>
                                  <a:pt x="3264" y="150"/>
                                </a:lnTo>
                                <a:lnTo>
                                  <a:pt x="3257" y="141"/>
                                </a:lnTo>
                                <a:lnTo>
                                  <a:pt x="3251" y="131"/>
                                </a:lnTo>
                                <a:lnTo>
                                  <a:pt x="3248" y="122"/>
                                </a:lnTo>
                                <a:lnTo>
                                  <a:pt x="3248" y="114"/>
                                </a:lnTo>
                                <a:lnTo>
                                  <a:pt x="3248" y="104"/>
                                </a:lnTo>
                                <a:lnTo>
                                  <a:pt x="3253" y="96"/>
                                </a:lnTo>
                                <a:lnTo>
                                  <a:pt x="3261" y="89"/>
                                </a:lnTo>
                                <a:lnTo>
                                  <a:pt x="3269" y="83"/>
                                </a:lnTo>
                                <a:lnTo>
                                  <a:pt x="3281" y="79"/>
                                </a:lnTo>
                                <a:lnTo>
                                  <a:pt x="3295" y="79"/>
                                </a:lnTo>
                                <a:lnTo>
                                  <a:pt x="3350" y="110"/>
                                </a:lnTo>
                                <a:lnTo>
                                  <a:pt x="3350" y="122"/>
                                </a:lnTo>
                                <a:lnTo>
                                  <a:pt x="3350" y="126"/>
                                </a:lnTo>
                                <a:lnTo>
                                  <a:pt x="3349" y="129"/>
                                </a:lnTo>
                                <a:lnTo>
                                  <a:pt x="3348" y="132"/>
                                </a:lnTo>
                                <a:lnTo>
                                  <a:pt x="3427" y="132"/>
                                </a:lnTo>
                                <a:lnTo>
                                  <a:pt x="3457" y="3"/>
                                </a:lnTo>
                                <a:lnTo>
                                  <a:pt x="3379" y="3"/>
                                </a:lnTo>
                                <a:lnTo>
                                  <a:pt x="3371" y="38"/>
                                </a:lnTo>
                                <a:lnTo>
                                  <a:pt x="3352" y="21"/>
                                </a:lnTo>
                                <a:lnTo>
                                  <a:pt x="3330" y="9"/>
                                </a:lnTo>
                                <a:lnTo>
                                  <a:pt x="3304" y="2"/>
                                </a:lnTo>
                                <a:lnTo>
                                  <a:pt x="3275" y="0"/>
                                </a:lnTo>
                                <a:lnTo>
                                  <a:pt x="3245" y="2"/>
                                </a:lnTo>
                                <a:lnTo>
                                  <a:pt x="3175" y="39"/>
                                </a:lnTo>
                                <a:lnTo>
                                  <a:pt x="3142" y="104"/>
                                </a:lnTo>
                                <a:lnTo>
                                  <a:pt x="3139" y="129"/>
                                </a:lnTo>
                                <a:lnTo>
                                  <a:pt x="3140" y="143"/>
                                </a:lnTo>
                                <a:lnTo>
                                  <a:pt x="3176" y="215"/>
                                </a:lnTo>
                                <a:lnTo>
                                  <a:pt x="3236" y="273"/>
                                </a:lnTo>
                                <a:lnTo>
                                  <a:pt x="3253" y="290"/>
                                </a:lnTo>
                                <a:lnTo>
                                  <a:pt x="3265" y="304"/>
                                </a:lnTo>
                                <a:lnTo>
                                  <a:pt x="3273" y="315"/>
                                </a:lnTo>
                                <a:lnTo>
                                  <a:pt x="3280" y="328"/>
                                </a:lnTo>
                                <a:lnTo>
                                  <a:pt x="3283" y="341"/>
                                </a:lnTo>
                                <a:lnTo>
                                  <a:pt x="3283" y="353"/>
                                </a:lnTo>
                                <a:lnTo>
                                  <a:pt x="3245" y="410"/>
                                </a:lnTo>
                                <a:lnTo>
                                  <a:pt x="3220" y="414"/>
                                </a:lnTo>
                                <a:lnTo>
                                  <a:pt x="3209" y="414"/>
                                </a:lnTo>
                                <a:lnTo>
                                  <a:pt x="3165" y="361"/>
                                </a:lnTo>
                                <a:lnTo>
                                  <a:pt x="3165" y="354"/>
                                </a:lnTo>
                                <a:lnTo>
                                  <a:pt x="3166" y="347"/>
                                </a:lnTo>
                                <a:lnTo>
                                  <a:pt x="3168" y="340"/>
                                </a:lnTo>
                                <a:lnTo>
                                  <a:pt x="3087" y="340"/>
                                </a:lnTo>
                                <a:lnTo>
                                  <a:pt x="3052" y="492"/>
                                </a:lnTo>
                                <a:lnTo>
                                  <a:pt x="3133" y="492"/>
                                </a:lnTo>
                                <a:close/>
                              </a:path>
                            </a:pathLst>
                          </a:custGeom>
                          <a:noFill/>
                          <a:ln w="25400">
                            <a:solidFill>
                              <a:srgbClr val="99C83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AutoShape 141"/>
                        <wps:cNvSpPr>
                          <a:spLocks/>
                        </wps:cNvSpPr>
                        <wps:spPr bwMode="auto">
                          <a:xfrm>
                            <a:off x="1042" y="2365"/>
                            <a:ext cx="7601" cy="530"/>
                          </a:xfrm>
                          <a:custGeom>
                            <a:avLst/>
                            <a:gdLst>
                              <a:gd name="T0" fmla="+- 0 1042 1042"/>
                              <a:gd name="T1" fmla="*/ T0 w 7601"/>
                              <a:gd name="T2" fmla="+- 0 2365 2365"/>
                              <a:gd name="T3" fmla="*/ 2365 h 530"/>
                              <a:gd name="T4" fmla="+- 0 8639 1042"/>
                              <a:gd name="T5" fmla="*/ T4 w 7601"/>
                              <a:gd name="T6" fmla="+- 0 2365 2365"/>
                              <a:gd name="T7" fmla="*/ 2365 h 530"/>
                              <a:gd name="T8" fmla="+- 0 1046 1042"/>
                              <a:gd name="T9" fmla="*/ T8 w 7601"/>
                              <a:gd name="T10" fmla="+- 0 2895 2365"/>
                              <a:gd name="T11" fmla="*/ 2895 h 530"/>
                              <a:gd name="T12" fmla="+- 0 8643 1042"/>
                              <a:gd name="T13" fmla="*/ T12 w 7601"/>
                              <a:gd name="T14" fmla="+- 0 2895 2365"/>
                              <a:gd name="T15" fmla="*/ 2895 h 530"/>
                            </a:gdLst>
                            <a:ahLst/>
                            <a:cxnLst>
                              <a:cxn ang="0">
                                <a:pos x="T1" y="T3"/>
                              </a:cxn>
                              <a:cxn ang="0">
                                <a:pos x="T5" y="T7"/>
                              </a:cxn>
                              <a:cxn ang="0">
                                <a:pos x="T9" y="T11"/>
                              </a:cxn>
                              <a:cxn ang="0">
                                <a:pos x="T13" y="T15"/>
                              </a:cxn>
                            </a:cxnLst>
                            <a:rect l="0" t="0" r="r" b="b"/>
                            <a:pathLst>
                              <a:path w="7601" h="530">
                                <a:moveTo>
                                  <a:pt x="0" y="0"/>
                                </a:moveTo>
                                <a:lnTo>
                                  <a:pt x="7597" y="0"/>
                                </a:lnTo>
                                <a:moveTo>
                                  <a:pt x="4" y="530"/>
                                </a:moveTo>
                                <a:lnTo>
                                  <a:pt x="7601" y="530"/>
                                </a:lnTo>
                              </a:path>
                            </a:pathLst>
                          </a:custGeom>
                          <a:noFill/>
                          <a:ln w="12700">
                            <a:solidFill>
                              <a:srgbClr val="171C1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Rectangle 140"/>
                        <wps:cNvSpPr>
                          <a:spLocks noChangeArrowheads="1"/>
                        </wps:cNvSpPr>
                        <wps:spPr bwMode="auto">
                          <a:xfrm>
                            <a:off x="592" y="2267"/>
                            <a:ext cx="456" cy="374"/>
                          </a:xfrm>
                          <a:prstGeom prst="rect">
                            <a:avLst/>
                          </a:prstGeom>
                          <a:solidFill>
                            <a:srgbClr val="99C8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 name="Line 139"/>
                        <wps:cNvCnPr>
                          <a:cxnSpLocks noChangeShapeType="1"/>
                        </wps:cNvCnPr>
                        <wps:spPr bwMode="auto">
                          <a:xfrm>
                            <a:off x="9326" y="9986"/>
                            <a:ext cx="0" cy="2905"/>
                          </a:xfrm>
                          <a:prstGeom prst="line">
                            <a:avLst/>
                          </a:prstGeom>
                          <a:noFill/>
                          <a:ln w="68262">
                            <a:solidFill>
                              <a:srgbClr val="404839"/>
                            </a:solidFill>
                            <a:prstDash val="solid"/>
                            <a:round/>
                            <a:headEnd/>
                            <a:tailEnd/>
                          </a:ln>
                          <a:extLst>
                            <a:ext uri="{909E8E84-426E-40DD-AFC4-6F175D3DCCD1}">
                              <a14:hiddenFill xmlns:a14="http://schemas.microsoft.com/office/drawing/2010/main">
                                <a:noFill/>
                              </a14:hiddenFill>
                            </a:ext>
                          </a:extLst>
                        </wps:spPr>
                        <wps:bodyPr/>
                      </wps:wsp>
                      <wps:wsp>
                        <wps:cNvPr id="162" name="Rectangle 138"/>
                        <wps:cNvSpPr>
                          <a:spLocks noChangeArrowheads="1"/>
                        </wps:cNvSpPr>
                        <wps:spPr bwMode="auto">
                          <a:xfrm>
                            <a:off x="422" y="9985"/>
                            <a:ext cx="171" cy="2906"/>
                          </a:xfrm>
                          <a:prstGeom prst="rect">
                            <a:avLst/>
                          </a:prstGeom>
                          <a:solidFill>
                            <a:srgbClr val="3446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3" name="Picture 1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84" y="9977"/>
                            <a:ext cx="8697" cy="29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Line 136"/>
                        <wps:cNvCnPr>
                          <a:cxnSpLocks noChangeShapeType="1"/>
                        </wps:cNvCnPr>
                        <wps:spPr bwMode="auto">
                          <a:xfrm>
                            <a:off x="990" y="10331"/>
                            <a:ext cx="7596" cy="0"/>
                          </a:xfrm>
                          <a:prstGeom prst="line">
                            <a:avLst/>
                          </a:prstGeom>
                          <a:noFill/>
                          <a:ln w="12700">
                            <a:solidFill>
                              <a:srgbClr val="008A44"/>
                            </a:solidFill>
                            <a:prstDash val="solid"/>
                            <a:round/>
                            <a:headEnd/>
                            <a:tailEnd/>
                          </a:ln>
                          <a:extLst>
                            <a:ext uri="{909E8E84-426E-40DD-AFC4-6F175D3DCCD1}">
                              <a14:hiddenFill xmlns:a14="http://schemas.microsoft.com/office/drawing/2010/main">
                                <a:noFill/>
                              </a14:hiddenFill>
                            </a:ext>
                          </a:extLst>
                        </wps:spPr>
                        <wps:bodyPr/>
                      </wps:wsp>
                      <wps:wsp>
                        <wps:cNvPr id="165" name="Line 135"/>
                        <wps:cNvCnPr>
                          <a:cxnSpLocks noChangeShapeType="1"/>
                        </wps:cNvCnPr>
                        <wps:spPr bwMode="auto">
                          <a:xfrm>
                            <a:off x="994" y="12241"/>
                            <a:ext cx="7597" cy="0"/>
                          </a:xfrm>
                          <a:prstGeom prst="line">
                            <a:avLst/>
                          </a:prstGeom>
                          <a:noFill/>
                          <a:ln w="12713">
                            <a:solidFill>
                              <a:srgbClr val="008A44"/>
                            </a:solidFill>
                            <a:prstDash val="solid"/>
                            <a:round/>
                            <a:headEnd/>
                            <a:tailEnd/>
                          </a:ln>
                          <a:extLst>
                            <a:ext uri="{909E8E84-426E-40DD-AFC4-6F175D3DCCD1}">
                              <a14:hiddenFill xmlns:a14="http://schemas.microsoft.com/office/drawing/2010/main">
                                <a:noFill/>
                              </a14:hiddenFill>
                            </a:ext>
                          </a:extLst>
                        </wps:spPr>
                        <wps:bodyPr/>
                      </wps:wsp>
                      <wps:wsp>
                        <wps:cNvPr id="166" name="Line 134"/>
                        <wps:cNvCnPr>
                          <a:cxnSpLocks noChangeShapeType="1"/>
                        </wps:cNvCnPr>
                        <wps:spPr bwMode="auto">
                          <a:xfrm>
                            <a:off x="585" y="702"/>
                            <a:ext cx="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7" name="Line 133"/>
                        <wps:cNvCnPr>
                          <a:cxnSpLocks noChangeShapeType="1"/>
                        </wps:cNvCnPr>
                        <wps:spPr bwMode="auto">
                          <a:xfrm>
                            <a:off x="9216" y="702"/>
                            <a:ext cx="30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8" name="Line 132"/>
                        <wps:cNvCnPr>
                          <a:cxnSpLocks noChangeShapeType="1"/>
                        </wps:cNvCnPr>
                        <wps:spPr bwMode="auto">
                          <a:xfrm>
                            <a:off x="585" y="12608"/>
                            <a:ext cx="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9" name="Line 131"/>
                        <wps:cNvCnPr>
                          <a:cxnSpLocks noChangeShapeType="1"/>
                        </wps:cNvCnPr>
                        <wps:spPr bwMode="auto">
                          <a:xfrm>
                            <a:off x="9216" y="12608"/>
                            <a:ext cx="30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70" name="Line 130"/>
                        <wps:cNvCnPr>
                          <a:cxnSpLocks noChangeShapeType="1"/>
                        </wps:cNvCnPr>
                        <wps:spPr bwMode="auto">
                          <a:xfrm>
                            <a:off x="705" y="582"/>
                            <a:ext cx="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71" name="Line 129"/>
                        <wps:cNvCnPr>
                          <a:cxnSpLocks noChangeShapeType="1"/>
                        </wps:cNvCnPr>
                        <wps:spPr bwMode="auto">
                          <a:xfrm>
                            <a:off x="705" y="12728"/>
                            <a:ext cx="0" cy="30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72" name="Line 128"/>
                        <wps:cNvCnPr>
                          <a:cxnSpLocks noChangeShapeType="1"/>
                        </wps:cNvCnPr>
                        <wps:spPr bwMode="auto">
                          <a:xfrm>
                            <a:off x="9096" y="582"/>
                            <a:ext cx="0" cy="0"/>
                          </a:xfrm>
                          <a:prstGeom prst="line">
                            <a:avLst/>
                          </a:prstGeom>
                          <a:noFill/>
                          <a:ln w="15875">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73" name="Line 127"/>
                        <wps:cNvCnPr>
                          <a:cxnSpLocks noChangeShapeType="1"/>
                        </wps:cNvCnPr>
                        <wps:spPr bwMode="auto">
                          <a:xfrm>
                            <a:off x="585" y="702"/>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4" name="Line 126"/>
                        <wps:cNvCnPr>
                          <a:cxnSpLocks noChangeShapeType="1"/>
                        </wps:cNvCnPr>
                        <wps:spPr bwMode="auto">
                          <a:xfrm>
                            <a:off x="9216" y="702"/>
                            <a:ext cx="30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5" name="Line 125"/>
                        <wps:cNvCnPr>
                          <a:cxnSpLocks noChangeShapeType="1"/>
                        </wps:cNvCnPr>
                        <wps:spPr bwMode="auto">
                          <a:xfrm>
                            <a:off x="585" y="12608"/>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6" name="Line 124"/>
                        <wps:cNvCnPr>
                          <a:cxnSpLocks noChangeShapeType="1"/>
                        </wps:cNvCnPr>
                        <wps:spPr bwMode="auto">
                          <a:xfrm>
                            <a:off x="9216" y="12608"/>
                            <a:ext cx="30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7" name="Line 123"/>
                        <wps:cNvCnPr>
                          <a:cxnSpLocks noChangeShapeType="1"/>
                        </wps:cNvCnPr>
                        <wps:spPr bwMode="auto">
                          <a:xfrm>
                            <a:off x="705" y="582"/>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8" name="AutoShape 122"/>
                        <wps:cNvSpPr>
                          <a:spLocks/>
                        </wps:cNvSpPr>
                        <wps:spPr bwMode="auto">
                          <a:xfrm>
                            <a:off x="362" y="419"/>
                            <a:ext cx="9437" cy="12609"/>
                          </a:xfrm>
                          <a:custGeom>
                            <a:avLst/>
                            <a:gdLst>
                              <a:gd name="T0" fmla="+- 0 705 362"/>
                              <a:gd name="T1" fmla="*/ T0 w 9437"/>
                              <a:gd name="T2" fmla="+- 0 12728 419"/>
                              <a:gd name="T3" fmla="*/ 12728 h 12609"/>
                              <a:gd name="T4" fmla="+- 0 705 362"/>
                              <a:gd name="T5" fmla="*/ T4 w 9437"/>
                              <a:gd name="T6" fmla="+- 0 13028 419"/>
                              <a:gd name="T7" fmla="*/ 13028 h 12609"/>
                              <a:gd name="T8" fmla="+- 0 9096 362"/>
                              <a:gd name="T9" fmla="*/ T8 w 9437"/>
                              <a:gd name="T10" fmla="+- 0 582 419"/>
                              <a:gd name="T11" fmla="*/ 582 h 12609"/>
                              <a:gd name="T12" fmla="+- 0 9096 362"/>
                              <a:gd name="T13" fmla="*/ T12 w 9437"/>
                              <a:gd name="T14" fmla="+- 0 582 419"/>
                              <a:gd name="T15" fmla="*/ 582 h 12609"/>
                              <a:gd name="T16" fmla="+- 0 362 362"/>
                              <a:gd name="T17" fmla="*/ T16 w 9437"/>
                              <a:gd name="T18" fmla="+- 0 419 419"/>
                              <a:gd name="T19" fmla="*/ 419 h 12609"/>
                              <a:gd name="T20" fmla="+- 0 362 362"/>
                              <a:gd name="T21" fmla="*/ T20 w 9437"/>
                              <a:gd name="T22" fmla="+- 0 419 419"/>
                              <a:gd name="T23" fmla="*/ 419 h 12609"/>
                              <a:gd name="T24" fmla="+- 0 9439 362"/>
                              <a:gd name="T25" fmla="*/ T24 w 9437"/>
                              <a:gd name="T26" fmla="+- 0 419 419"/>
                              <a:gd name="T27" fmla="*/ 419 h 12609"/>
                              <a:gd name="T28" fmla="+- 0 9799 362"/>
                              <a:gd name="T29" fmla="*/ T28 w 9437"/>
                              <a:gd name="T30" fmla="+- 0 419 419"/>
                              <a:gd name="T31" fmla="*/ 419 h 1260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437" h="12609">
                                <a:moveTo>
                                  <a:pt x="343" y="12309"/>
                                </a:moveTo>
                                <a:lnTo>
                                  <a:pt x="343" y="12609"/>
                                </a:lnTo>
                                <a:moveTo>
                                  <a:pt x="8734" y="163"/>
                                </a:moveTo>
                                <a:lnTo>
                                  <a:pt x="8734" y="163"/>
                                </a:lnTo>
                                <a:moveTo>
                                  <a:pt x="0" y="0"/>
                                </a:moveTo>
                                <a:lnTo>
                                  <a:pt x="0" y="0"/>
                                </a:lnTo>
                                <a:moveTo>
                                  <a:pt x="9077" y="0"/>
                                </a:moveTo>
                                <a:lnTo>
                                  <a:pt x="9437" y="0"/>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Line 121"/>
                        <wps:cNvCnPr>
                          <a:cxnSpLocks noChangeShapeType="1"/>
                        </wps:cNvCnPr>
                        <wps:spPr bwMode="auto">
                          <a:xfrm>
                            <a:off x="422" y="359"/>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0" name="Line 120"/>
                        <wps:cNvCnPr>
                          <a:cxnSpLocks noChangeShapeType="1"/>
                        </wps:cNvCnPr>
                        <wps:spPr bwMode="auto">
                          <a:xfrm>
                            <a:off x="422" y="12951"/>
                            <a:ext cx="0" cy="36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1" name="Line 119"/>
                        <wps:cNvCnPr>
                          <a:cxnSpLocks noChangeShapeType="1"/>
                        </wps:cNvCnPr>
                        <wps:spPr bwMode="auto">
                          <a:xfrm>
                            <a:off x="9379" y="359"/>
                            <a:ext cx="0" cy="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2" name="Line 118"/>
                        <wps:cNvCnPr>
                          <a:cxnSpLocks noChangeShapeType="1"/>
                        </wps:cNvCnPr>
                        <wps:spPr bwMode="auto">
                          <a:xfrm>
                            <a:off x="9379" y="12951"/>
                            <a:ext cx="0" cy="360"/>
                          </a:xfrm>
                          <a:prstGeom prst="line">
                            <a:avLst/>
                          </a:prstGeom>
                          <a:noFill/>
                          <a:ln w="3175">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83" name="Picture 1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80" y="312"/>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4" name="Picture 1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80" y="12757"/>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5" name="Picture 1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15" y="6535"/>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6" name="Picture 1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246" y="6535"/>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7" name="Line 113"/>
                        <wps:cNvCnPr>
                          <a:cxnSpLocks noChangeShapeType="1"/>
                        </wps:cNvCnPr>
                        <wps:spPr bwMode="auto">
                          <a:xfrm>
                            <a:off x="0" y="12193"/>
                            <a:ext cx="360"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8" name="Line 112"/>
                        <wps:cNvCnPr>
                          <a:cxnSpLocks noChangeShapeType="1"/>
                        </wps:cNvCnPr>
                        <wps:spPr bwMode="auto">
                          <a:xfrm>
                            <a:off x="9442" y="12193"/>
                            <a:ext cx="360"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54B6ED" id="Group 110" o:spid="_x0000_s1026" style="position:absolute;margin-left:0;margin-top:15.6pt;width:490.1pt;height:649.95pt;z-index:-16467456;mso-position-horizontal-relative:page;mso-position-vertical-relative:page" coordorigin=",312" coordsize="9802,1299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">
                <v:shape id="Freeform 150" o:spid="_x0000_s1027" style="position:absolute;left:422;top:420;width:8957;height:12472;visibility:visible;mso-wrap-style:square;v-text-anchor:top" coordsize="8957,12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" path="m8957,l8539,r,143l5488,143,5488,,3210,r,143l430,143,430,,,,,143,,3156r,9316l8850,12472r,-9316l8957,3156r,-3013l8957,xe" fillcolor="#99c83a" stroked="f">
                  <v:path arrowok="t" o:connecttype="custom" o:connectlocs="8957,420;8539,420;8539,563;5488,563;5488,420;3210,420;3210,563;430,563;430,420;0,420;0,563;0,3576;0,12892;8850,12892;8850,3576;8957,3576;8957,563;8957,420"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 o:spid="_x0000_s1028" type="#_x0000_t75" style="position:absolute;left:705;top:702;width:2774;height: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">
                  <v:imagedata r:id="rId13" o:title=""/>
                </v:shape>
                <v:shape id="Freeform 148" o:spid="_x0000_s1029" style="position:absolute;left:422;top:419;width:3058;height:562;visibility:visible;mso-wrap-style:square;v-text-anchor:top" coordsize="3058,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" path="m3058,542r-10,l3048,145r-2342,l706,,,,,145,,542r,11l,562r3058,l3058,542xe" fillcolor="#99c83a" stroked="f">
                  <v:path arrowok="t" o:connecttype="custom" o:connectlocs="3058,961;3048,961;3048,564;706,564;706,419;0,419;0,564;0,961;0,972;0,981;3058,981;3058,961" o:connectangles="0,0,0,0,0,0,0,0,0,0,0,0"/>
                </v:shape>
                <v:line id="Line 147" o:spid="_x0000_s1030" style="position:absolute;visibility:visible;mso-wrap-style:square" from="3469,572" to="3469,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" strokecolor="#99c83a" strokeweight="1pt"/>
                <v:shape id="AutoShape 146" o:spid="_x0000_s1031" style="position:absolute;left:2422;top:1113;width:6235;height:1015;visibility:visible;mso-wrap-style:square;v-text-anchor:top" coordsize="6235,1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" path="m107,248r9,-38l91,210r16,-71l177,139r-16,71l138,210r-9,38l236,248r8,-38l220,210,258,42r19,l286,4,186,4r-9,38l200,42r-14,59l116,101,129,42r25,l163,4,57,4,48,42r23,l32,210r-23,l,248r107,xm466,248r18,-77l439,171r-9,39l360,210r15,-67l433,143r9,-39l384,104,398,42r69,l458,81r46,l522,4,322,4r-8,38l337,42,298,210r-23,l266,248r200,xm603,248r9,-38l589,210r16,-71l640,139r26,109l729,248r9,-38l713,210,692,136,745,92r4,-22l747,57,707,8,678,4,551,4r-9,38l566,42,527,210r-24,l494,248r109,xm628,42r28,l665,42r7,2l677,49r6,5l685,61r,9l682,86r-8,12l659,106r-20,2l613,108,628,42xm787,248r5,-18l802,240r11,7l826,251r13,1l856,251r56,-46l918,173r,-11l877,100,861,86r-9,-9l849,72r-3,-4l845,63r,-4l845,54r2,-4l851,47r4,-4l861,42r7,l876,42r7,2l888,48r5,4l895,57r,6l895,65r,1l895,68r39,l949,4r-39,l906,21r-9,-8l886,7,873,3,858,2,843,3,795,42r-5,25l790,75r38,54l839,139r8,8l853,154r4,6l861,166r1,6l862,178r,9l859,194r-6,6l847,206r-7,3l831,209r-8,l817,207r-6,-5l806,197r-3,-7l803,182r,-3l804,176r1,-4l764,172r-17,76l787,248xm1098,248r9,-38l1079,210,1117,42r39,l1142,99r40,l1204,4,986,4,964,99r39,l1016,42r39,l1016,210r-28,l979,248r119,xm1262,248r9,-38l1248,210,1287,42r6,l1321,248r26,l1473,42r5,l1439,210r-23,l1407,248r107,l1523,210r-25,l1536,42r19,l1564,4r-112,l1362,150,1341,4r-109,l1223,42r25,l1209,210r-24,l1176,248r86,xm1792,208r20,-23l1826,160r9,-28l1838,102r-2,-21l1792,17,1727,r-31,3l1617,46r-43,76l1572,151r1,21l1618,236r61,16l1711,249r29,-8l1767,228r25,-20xm1751,172r-12,16l1725,200r-17,7l1689,209r-11,-1l1637,155r2,-20l1661,79r61,-36l1733,44r41,51l1773,115r-5,19l1761,153r-10,19xm1933,248r9,-38l1917,210,1952,53r64,197l2070,250,2118,42r23,l2150,4r-88,l2053,42r23,l2046,173,1990,4r-91,l1890,42r23,l1874,210r-23,l1842,248r91,xm2275,206r-53,-36l2218,146r2,-20l2263,60r54,-17l2338,45r17,8l2366,66r6,17l2411,83,2429,4r-39,l2385,27,2372,15,2357,7,2338,1,2317,r-32,2l2228,24r-47,41l2153,143r2,23l2187,221r61,28l2272,251r17,-1l2353,228r40,-36l2354,164r-19,18l2316,195r-20,8l2275,206xm2603,248r18,-77l2577,171r-9,39l2498,210r15,-67l2570,143r9,-39l2522,104r14,-62l2605,42r-9,39l2642,81,2660,4r-200,l2451,42r24,l2436,210r-23,l2404,248r199,xm2706,42r-26,111l2678,165r-2,10l2676,184r38,59l2758,252r20,-1l2837,218,2889,42r18,l2916,4r-84,l2823,42r23,l2821,152r-37,57l2771,209r-15,-2l2746,202r-6,-10l2738,179r,-5l2738,169r1,-6l2768,42r25,l2802,4r-106,l2687,42r19,xm3007,155r33,56l3017,211r-9,37l3116,248r8,-38l3100,210r-44,-79l3135,42r23,l3166,4r-98,l3059,40r20,l3035,92,3007,40r21,l3036,4r-106,l2922,42r23,l2987,116r-87,94l2879,210r-8,38l2970,248r8,-37l2956,211r51,-56xm3389,248r9,-38l3375,210r21,-41l3470,169r,41l3447,210r-9,38l3540,248r9,-38l3524,210,3517,42r21,l3546,4r-141,l3396,42r24,l3328,210r-24,l3295,248r94,xm3414,134r49,-94l3466,40r2,94l3414,134xm3636,248r9,-38l3619,210,3655,53r64,197l3772,250,3820,42r23,l3852,4r-88,l3755,42r23,l3748,173,3692,4r-91,l3592,42r23,l3577,210r-23,l3544,248r92,xm3964,248r77,-22l4089,166r9,-55l4096,88,4068,33,4008,5,3981,4r-101,l3871,42r29,l3862,210r-30,l3823,248r141,xm3961,42r15,l3988,43r45,44l4034,100r-2,20l4004,190r-44,20l3923,210,3961,42xm4420,141r6,109l4475,250,4591,42r22,l4622,4r-96,l4518,42r24,l4475,163,4468,42r22,l4499,4r-89,l4402,42r24,l4359,163,4352,42r22,l4383,4r-101,l4273,42r24,l4311,250r48,l4420,141xm4643,248r9,-38l4629,210r21,-41l4724,169r,41l4702,210r-10,38l4794,248r9,-38l4778,210,4771,42r21,l4800,4r-141,l4650,42r24,l4582,210r-24,l4549,248r94,xm4668,134r49,-94l4720,40r3,94l4668,134xm4906,248r9,-38l4892,210r16,-71l4942,139r27,109l5032,248r9,-38l5016,210r-21,-74l5048,92r3,-22l5050,57,5010,8,4981,4r-127,l4845,42r24,l4830,210r-24,l4797,248r109,xm4931,42r28,l4968,42r7,2l4980,49r6,5l4988,61r,9l4985,86r-8,12l4962,106r-20,2l4916,108r15,-66xm5210,248r9,-38l5191,210,5229,42r39,l5255,99r39,l5316,4r-218,l5076,99r40,l5129,42r38,l5129,210r-29,l5091,248r119,xm5491,248r26,-113l5470,135r-17,75l5385,210,5423,42r23,l5455,4r-114,l5332,42r29,l5322,210r-23,l5290,248r201,xm5629,248r9,-38l5603,210,5642,42r27,l5677,4r-123,l5545,42r35,l5541,210r-31,l5501,248r128,xm5742,248r9,-38l5725,210,5761,53r64,197l5878,250,5926,42r23,l5958,4r-88,l5861,42r23,l5854,173,5798,4r-91,l5698,42r23,l5683,210r-23,l5650,248r92,xm6192,24l6177,13,6161,6,6143,1,6123,r-32,2l6034,23r-46,41l5961,142r2,21l5993,219r59,30l6077,251r28,-2l6176,219r43,-60l6225,134r-113,l6103,172r39,l6135,187r-13,11l6105,204r-22,3l6071,206r-44,-45l6026,149r2,-21l6056,73r69,-32l6140,41r38,41l6218,82,6235,4r-39,l6192,24xm1653,1015r17,-76l1611,939r24,-102l1706,837r52,-3l1838,810r50,-45l1913,705r3,-34l1914,638r-43,-74l1815,536r-77,-10l1528,526r-18,77l1565,603r-78,336l1441,939r-17,76l1653,1015xe" filled="f" strokecolor="#99c83a" strokeweight="2pt">
                  <v:path arrowok="t" o:connecttype="custom" o:connectlocs="220,1323;163,1117;430,1323;322,1117;640,1252;551,1117;677,1162;792,1343;852,1190;876,1155;910,1117;839,1252;840,1322;764,1285;986,1117;1248,1323;1523,1323;1209,1323;1727,1113;1792,1321;1733,1157;2070,1363;1913,1155;2338,1158;2317,1113;2393,1305;2513,1256;2475,1155;2758,1365;2771,1322;2696,1117;3135,1155;2922,1155;3398,1323;3538,1155;3466,1153;3852,1117;3544,1361;3871,1155;4032,1233;4526,1117;4352,1155;4629,1323;4800,1117;4723,1247;4995,1249;4797,1361;4977,1211;5294,1212;5491,1361;5322,1323;5545,1155;5878,1363;5721,1155;6034,1136;6112,1247;6056,1186;1635,1950;1528,1639" o:connectangles="0,0,0,0,0,0,0,0,0,0,0,0,0,0,0,0,0,0,0,0,0,0,0,0,0,0,0,0,0,0,0,0,0,0,0,0,0,0,0,0,0,0,0,0,0,0,0,0,0,0,0,0,0,0,0,0,0,0,0"/>
                </v:shape>
                <v:shape id="Picture 145" o:spid="_x0000_s1032" type="#_x0000_t75" style="position:absolute;left:4054;top:1695;width:17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">
                  <v:imagedata r:id="rId14" o:title=""/>
                </v:shape>
                <v:shape id="AutoShape 144" o:spid="_x0000_s1033" style="position:absolute;left:4240;top:1639;width:1007;height:489;visibility:visible;mso-wrap-style:square;v-text-anchor:top" coordsize="1007,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" path="m188,489r18,-76l160,413r41,-82l350,331r,82l304,413r-18,76l490,489r18,-76l458,413,443,77r42,l502,,219,,202,77r47,l65,413r-47,l,489r188,xm238,260l336,72r5,l347,260r-109,xm716,489r19,-76l688,413,721,272r68,l843,489r125,l986,413r-49,l895,265r67,-29l1000,178r7,-45l1005,106,970,39,897,3,865,,611,,594,77r48,l565,413r-49,l498,489r218,xe" filled="f" strokecolor="#99c83a" strokeweight="2pt">
                  <v:path arrowok="t" o:connecttype="custom" o:connectlocs="188,2128;206,2052;160,2052;201,1970;350,1970;350,2052;304,2052;286,2128;490,2128;508,2052;458,2052;443,1716;485,1716;502,1639;219,1639;202,1716;249,1716;65,2052;18,2052;0,2128;188,2128;238,1899;336,1711;341,1711;347,1899;238,1899;716,2128;735,2052;688,2052;721,1911;789,1911;843,2128;968,2128;986,2052;937,2052;895,1904;962,1875;1000,1817;1007,1772;1005,1745;970,1678;897,1642;865,1639;611,1639;594,1716;642,1716;565,2052;516,2052;498,2128;716,2128" o:connectangles="0,0,0,0,0,0,0,0,0,0,0,0,0,0,0,0,0,0,0,0,0,0,0,0,0,0,0,0,0,0,0,0,0,0,0,0,0,0,0,0,0,0,0,0,0,0,0,0,0,0"/>
                </v:shape>
                <v:shape id="Picture 143" o:spid="_x0000_s1034" type="#_x0000_t75" style="position:absolute;left:4955;top:1695;width:186;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">
                  <v:imagedata r:id="rId15" o:title=""/>
                </v:shape>
                <v:shape id="AutoShape 142" o:spid="_x0000_s1035" style="position:absolute;left:5228;top:1635;width:3457;height:501;visibility:visible;mso-wrap-style:square;v-text-anchor:top" coordsize="3457,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" path="m256,493r18,-76l203,417,281,81r54,l352,4,105,4,87,81r70,l79,417r-62,l,493r256,xm382,492r8,-36l411,475r23,15l459,498r27,3l518,498r57,-22l618,432r22,-57l643,342r-1,-17l616,255,562,197,540,178,524,162,512,150r-6,-9l500,131r-3,-9l497,114r,-10l501,96r9,-7l518,83r11,-4l544,79r54,31l598,122r,4l598,129r-1,3l676,132,706,3r-78,l620,38,601,21,579,9,553,2,524,,493,2,423,39r-33,65l388,129r1,14l424,215r61,58l502,290r12,14l521,315r8,13l532,341r,12l494,410r-25,4l458,414,414,361r,-7l415,347r2,-7l336,340,300,492r82,xm877,493r18,-76l845,417,878,276r141,l987,417r-47,l923,493r212,l1153,417r-49,l1181,81r37,l1236,4r-200,l1018,81r46,l1037,199r-142,l923,81r49,l990,4,778,4,760,81r46,l728,417r-45,l665,493r212,xm1562,493r18,-76l1528,417r72,-313l1728,497r107,l1930,81r46,l1994,4r-176,l1800,81r46,l1786,343,1675,4r-182,l1475,81r46,l1444,417r-46,l1379,493r183,xm2348,493r35,-153l2295,340r-18,77l2136,417r31,-134l2281,283r18,-77l2184,206,2213,81r138,l2333,160r92,l2461,4r-400,l2044,81r46,l2012,417r-46,l1948,493r400,xm2737,280r12,217l2847,497,3079,81r45,l3141,4r-191,l2933,81r48,l2847,323,2832,81r44,l2894,4r-176,l2701,81r48,l2615,323,2601,81r44,l2662,4r-201,l2444,81r48,l2518,497r97,l2737,280xm3133,492r9,-36l3162,475r23,15l3210,498r27,3l3270,498r56,-22l3369,432r22,-57l3394,342r-1,-17l3367,255r-54,-58l3292,178r-17,-16l3264,150r-7,-9l3251,131r-3,-9l3248,114r,-10l3253,96r8,-7l3269,83r12,-4l3295,79r55,31l3350,122r,4l3349,129r-1,3l3427,132,3457,3r-78,l3371,38,3352,21,3330,9,3304,2,3275,r-30,2l3175,39r-33,65l3139,129r1,14l3176,215r60,58l3253,290r12,14l3273,315r7,13l3283,341r,12l3245,410r-25,4l3209,414r-44,-53l3165,354r1,-7l3168,340r-81,l3052,492r81,xe" filled="f" strokecolor="#99c83a" strokeweight="2pt">
                  <v:path arrowok="t" o:connecttype="custom" o:connectlocs="281,1716;87,1716;0,2128;411,2110;518,2133;643,1977;540,1813;500,1766;501,1731;544,1714;598,1764;628,1638;553,1637;390,1739;485,1908;529,1963;469,2049;415,1982;382,2127;878,1911;923,2128;1181,1716;1018,1716;923,1716;760,1716;665,2128;1528,2052;1930,1716;1800,1716;1493,1639;1398,2052;2383,1975;2167,1918;2213,1716;2461,1639;2012,2052;2737,1915;3124,1716;2981,1716;2894,1639;2615,1958;2461,1639;2615,2132;3162,2110;3270,2133;3394,1977;3292,1813;3251,1766;3253,1731;3295,1714;3349,1764;3379,1638;3304,1637;3142,1739;3236,1908;3280,1963;3220,2049;3166,1982;3133,2127" o:connectangles="0,0,0,0,0,0,0,0,0,0,0,0,0,0,0,0,0,0,0,0,0,0,0,0,0,0,0,0,0,0,0,0,0,0,0,0,0,0,0,0,0,0,0,0,0,0,0,0,0,0,0,0,0,0,0,0,0,0,0"/>
                </v:shape>
                <v:shape id="AutoShape 141" o:spid="_x0000_s1036" style="position:absolute;left:1042;top:2365;width:7601;height:530;visibility:visible;mso-wrap-style:square;v-text-anchor:top" coordsize="760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" path="m,l7597,m4,530r7597,e" filled="f" strokecolor="#171c1f" strokeweight="1pt">
                  <v:path arrowok="t" o:connecttype="custom" o:connectlocs="0,2365;7597,2365;4,2895;7601,2895" o:connectangles="0,0,0,0"/>
                </v:shape>
                <v:rect id="Rectangle 140" o:spid="_x0000_s1037" style="position:absolute;left:592;top:2267;width:456;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" fillcolor="#99c83a" stroked="f"/>
                <v:line id="Line 139" o:spid="_x0000_s1038" style="position:absolute;visibility:visible;mso-wrap-style:square" from="9326,9986" to="9326,12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" strokecolor="#404839" strokeweight="1.89617mm"/>
                <v:rect id="Rectangle 138" o:spid="_x0000_s1039" style="position:absolute;left:422;top:9985;width:171;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" fillcolor="#344624" stroked="f"/>
                <v:shape id="Picture 137" o:spid="_x0000_s1040" type="#_x0000_t75" style="position:absolute;left:584;top:9977;width:8697;height:2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">
                  <v:imagedata r:id="rId16" o:title=""/>
                </v:shape>
                <v:line id="Line 136" o:spid="_x0000_s1041" style="position:absolute;visibility:visible;mso-wrap-style:square" from="990,10331" to="8586,10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" strokecolor="#008a44" strokeweight="1pt"/>
                <v:line id="Line 135" o:spid="_x0000_s1042" style="position:absolute;visibility:visible;mso-wrap-style:square" from="994,12241" to="8591,12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" strokecolor="#008a44" strokeweight=".35314mm"/>
                <v:line id="Line 134" o:spid="_x0000_s1043" style="position:absolute;visibility:visible;mso-wrap-style:square" from="585,702" to="585,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" strokecolor="white" strokeweight="1.25pt"/>
                <v:line id="Line 133" o:spid="_x0000_s1044" style="position:absolute;visibility:visible;mso-wrap-style:square" from="9216,702" to="9516,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" strokecolor="white" strokeweight="1.25pt"/>
                <v:line id="Line 132" o:spid="_x0000_s1045" style="position:absolute;visibility:visible;mso-wrap-style:square" from="585,12608" to="585,1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" strokecolor="white" strokeweight="1.25pt"/>
                <v:line id="Line 131" o:spid="_x0000_s1046" style="position:absolute;visibility:visible;mso-wrap-style:square" from="9216,12608" to="9516,1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" strokecolor="white" strokeweight="1.25pt"/>
                <v:line id="Line 130" o:spid="_x0000_s1047" style="position:absolute;visibility:visible;mso-wrap-style:square" from="705,582" to="705,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" strokecolor="white" strokeweight="1.25pt"/>
                <v:line id="Line 129" o:spid="_x0000_s1048" style="position:absolute;visibility:visible;mso-wrap-style:square" from="705,12728" to="705,1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" strokecolor="white" strokeweight="1.25pt"/>
                <v:line id="Line 128" o:spid="_x0000_s1049" style="position:absolute;visibility:visible;mso-wrap-style:square" from="9096,582" to="909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" strokecolor="white" strokeweight="1.25pt"/>
                <v:line id="Line 127" o:spid="_x0000_s1050" style="position:absolute;visibility:visible;mso-wrap-style:square" from="585,702" to="585,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" strokeweight=".25pt"/>
                <v:line id="Line 126" o:spid="_x0000_s1051" style="position:absolute;visibility:visible;mso-wrap-style:square" from="9216,702" to="9516,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" strokeweight=".25pt"/>
                <v:line id="Line 125" o:spid="_x0000_s1052" style="position:absolute;visibility:visible;mso-wrap-style:square" from="585,12608" to="585,1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" strokeweight=".25pt"/>
                <v:line id="Line 124" o:spid="_x0000_s1053" style="position:absolute;visibility:visible;mso-wrap-style:square" from="9216,12608" to="9516,1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" strokeweight=".25pt"/>
                <v:line id="Line 123" o:spid="_x0000_s1054" style="position:absolute;visibility:visible;mso-wrap-style:square" from="705,582" to="705,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" strokeweight=".25pt"/>
                <v:shape id="AutoShape 122" o:spid="_x0000_s1055" style="position:absolute;left:362;top:419;width:9437;height:12609;visibility:visible;mso-wrap-style:square;v-text-anchor:top" coordsize="9437,12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" path="m343,12309r,300m8734,163r,m,l,m9077,r360,e" filled="f" strokeweight=".25pt">
                  <v:path arrowok="t" o:connecttype="custom" o:connectlocs="343,12728;343,13028;8734,582;8734,582;0,419;0,419;9077,419;9437,419" o:connectangles="0,0,0,0,0,0,0,0"/>
                </v:shape>
                <v:line id="Line 121" o:spid="_x0000_s1056" style="position:absolute;visibility:visible;mso-wrap-style:square" from="422,359" to="422,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" strokeweight=".25pt"/>
                <v:line id="Line 120" o:spid="_x0000_s1057" style="position:absolute;visibility:visible;mso-wrap-style:square" from="422,12951" to="422,1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" strokeweight=".25pt"/>
                <v:line id="Line 119" o:spid="_x0000_s1058" style="position:absolute;visibility:visible;mso-wrap-style:square" from="9379,359" to="9379,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" strokeweight=".25pt"/>
                <v:line id="Line 118" o:spid="_x0000_s1059" style="position:absolute;visibility:visible;mso-wrap-style:square" from="9379,12951" to="9379,1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" strokeweight=".25pt"/>
                <v:shape id="Picture 117" o:spid="_x0000_s1060" type="#_x0000_t75" style="position:absolute;left:4780;top:312;width:2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">
                  <v:imagedata r:id="rId17" o:title=""/>
                </v:shape>
                <v:shape id="Picture 116" o:spid="_x0000_s1061" type="#_x0000_t75" style="position:absolute;left:4780;top:12757;width:2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">
                  <v:imagedata r:id="rId17" o:title=""/>
                </v:shape>
                <v:shape id="Picture 115" o:spid="_x0000_s1062" type="#_x0000_t75" style="position:absolute;left:315;top:6535;width:2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">
                  <v:imagedata r:id="rId17" o:title=""/>
                </v:shape>
                <v:shape id="Picture 114" o:spid="_x0000_s1063" type="#_x0000_t75" style="position:absolute;left:9246;top:6535;width:2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">
                  <v:imagedata r:id="rId17" o:title=""/>
                </v:shape>
                <v:line id="Line 113" o:spid="_x0000_s1064" style="position:absolute;visibility:visible;mso-wrap-style:square" from="0,12193" to="360,1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" strokeweight=".16936mm"/>
                <v:line id="Line 112" o:spid="_x0000_s1065" style="position:absolute;visibility:visible;mso-wrap-style:square" from="9442,12193" to="9802,1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" strokeweight=".16936mm"/>
                <w10:wrap anchorx="page" anchory="page"/>
              </v:group>
            </w:pict>
          </mc:Fallback>
        </mc:AlternateContent>
      </w:r>
      <w:r>
        <w:rPr>
          <w:rFonts w:ascii="Times New Roman"/>
          <w:noProof/>
          <w:lang w:val="en-GB" w:eastAsia="en-GB"/>
        </w:rPr>
        <mc:AlternateContent>
          <mc:Choice Requires="wps">
            <w:drawing>
              <wp:inline distT="0" distB="0" distL="0" distR="0" wp14:anchorId="7C936523" wp14:editId="3D9BEAF9">
                <wp:extent cx="1979295" cy="192405"/>
                <wp:effectExtent l="3175" t="0" r="0" b="1270"/>
                <wp:docPr id="148"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295" cy="19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565656"/>
                                <w:left w:val="single" w:sz="8" w:space="0" w:color="565656"/>
                                <w:bottom w:val="single" w:sz="8" w:space="0" w:color="565656"/>
                                <w:right w:val="single" w:sz="8" w:space="0" w:color="565656"/>
                                <w:insideH w:val="single" w:sz="8" w:space="0" w:color="565656"/>
                                <w:insideV w:val="single" w:sz="8" w:space="0" w:color="565656"/>
                              </w:tblBorders>
                              <w:tblLayout w:type="fixed"/>
                              <w:tblCellMar>
                                <w:left w:w="0" w:type="dxa"/>
                                <w:right w:w="0" w:type="dxa"/>
                              </w:tblCellMar>
                              <w:tblLook w:val="01E0" w:firstRow="1" w:lastRow="1" w:firstColumn="1" w:lastColumn="1" w:noHBand="0" w:noVBand="0"/>
                            </w:tblPr>
                            <w:tblGrid>
                              <w:gridCol w:w="279"/>
                              <w:gridCol w:w="283"/>
                              <w:gridCol w:w="278"/>
                              <w:gridCol w:w="278"/>
                              <w:gridCol w:w="283"/>
                              <w:gridCol w:w="278"/>
                              <w:gridCol w:w="278"/>
                              <w:gridCol w:w="285"/>
                              <w:gridCol w:w="278"/>
                              <w:gridCol w:w="277"/>
                              <w:gridCol w:w="284"/>
                            </w:tblGrid>
                            <w:tr w:rsidR="00844CCC" w14:paraId="5273C9B0" w14:textId="77777777">
                              <w:trPr>
                                <w:trHeight w:val="263"/>
                              </w:trPr>
                              <w:tc>
                                <w:tcPr>
                                  <w:tcW w:w="279" w:type="dxa"/>
                                  <w:shd w:val="clear" w:color="auto" w:fill="000000"/>
                                </w:tcPr>
                                <w:p w14:paraId="06B8B0E2" w14:textId="77777777" w:rsidR="00844CCC" w:rsidRDefault="00844CCC">
                                  <w:pPr>
                                    <w:pStyle w:val="TableParagraph"/>
                                    <w:rPr>
                                      <w:rFonts w:ascii="Times New Roman"/>
                                      <w:sz w:val="18"/>
                                    </w:rPr>
                                  </w:pPr>
                                </w:p>
                              </w:tc>
                              <w:tc>
                                <w:tcPr>
                                  <w:tcW w:w="283" w:type="dxa"/>
                                  <w:shd w:val="clear" w:color="auto" w:fill="171717"/>
                                </w:tcPr>
                                <w:p w14:paraId="7666932F" w14:textId="77777777" w:rsidR="00844CCC" w:rsidRDefault="00844CCC">
                                  <w:pPr>
                                    <w:pStyle w:val="TableParagraph"/>
                                    <w:rPr>
                                      <w:rFonts w:ascii="Times New Roman"/>
                                      <w:sz w:val="18"/>
                                    </w:rPr>
                                  </w:pPr>
                                </w:p>
                              </w:tc>
                              <w:tc>
                                <w:tcPr>
                                  <w:tcW w:w="278" w:type="dxa"/>
                                  <w:shd w:val="clear" w:color="auto" w:fill="303030"/>
                                </w:tcPr>
                                <w:p w14:paraId="58295E0B" w14:textId="77777777" w:rsidR="00844CCC" w:rsidRDefault="00844CCC">
                                  <w:pPr>
                                    <w:pStyle w:val="TableParagraph"/>
                                    <w:rPr>
                                      <w:rFonts w:ascii="Times New Roman"/>
                                      <w:sz w:val="18"/>
                                    </w:rPr>
                                  </w:pPr>
                                </w:p>
                              </w:tc>
                              <w:tc>
                                <w:tcPr>
                                  <w:tcW w:w="278" w:type="dxa"/>
                                  <w:shd w:val="clear" w:color="auto" w:fill="4A4A4A"/>
                                </w:tcPr>
                                <w:p w14:paraId="4609C275" w14:textId="77777777" w:rsidR="00844CCC" w:rsidRDefault="00844CCC">
                                  <w:pPr>
                                    <w:pStyle w:val="TableParagraph"/>
                                    <w:rPr>
                                      <w:rFonts w:ascii="Times New Roman"/>
                                      <w:sz w:val="18"/>
                                    </w:rPr>
                                  </w:pPr>
                                </w:p>
                              </w:tc>
                              <w:tc>
                                <w:tcPr>
                                  <w:tcW w:w="283" w:type="dxa"/>
                                  <w:shd w:val="clear" w:color="auto" w:fill="636363"/>
                                </w:tcPr>
                                <w:p w14:paraId="7F75E302" w14:textId="77777777" w:rsidR="00844CCC" w:rsidRDefault="00844CCC">
                                  <w:pPr>
                                    <w:pStyle w:val="TableParagraph"/>
                                    <w:rPr>
                                      <w:rFonts w:ascii="Times New Roman"/>
                                      <w:sz w:val="18"/>
                                    </w:rPr>
                                  </w:pPr>
                                </w:p>
                              </w:tc>
                              <w:tc>
                                <w:tcPr>
                                  <w:tcW w:w="278" w:type="dxa"/>
                                  <w:shd w:val="clear" w:color="auto" w:fill="7D7D7D"/>
                                </w:tcPr>
                                <w:p w14:paraId="6892C221" w14:textId="77777777" w:rsidR="00844CCC" w:rsidRDefault="00844CCC">
                                  <w:pPr>
                                    <w:pStyle w:val="TableParagraph"/>
                                    <w:rPr>
                                      <w:rFonts w:ascii="Times New Roman"/>
                                      <w:sz w:val="18"/>
                                    </w:rPr>
                                  </w:pPr>
                                </w:p>
                              </w:tc>
                              <w:tc>
                                <w:tcPr>
                                  <w:tcW w:w="278" w:type="dxa"/>
                                  <w:shd w:val="clear" w:color="auto" w:fill="999999"/>
                                </w:tcPr>
                                <w:p w14:paraId="612E564F" w14:textId="77777777" w:rsidR="00844CCC" w:rsidRDefault="00844CCC">
                                  <w:pPr>
                                    <w:pStyle w:val="TableParagraph"/>
                                    <w:rPr>
                                      <w:rFonts w:ascii="Times New Roman"/>
                                      <w:sz w:val="18"/>
                                    </w:rPr>
                                  </w:pPr>
                                </w:p>
                              </w:tc>
                              <w:tc>
                                <w:tcPr>
                                  <w:tcW w:w="285" w:type="dxa"/>
                                  <w:shd w:val="clear" w:color="auto" w:fill="B0B0B0"/>
                                </w:tcPr>
                                <w:p w14:paraId="49B20B3C" w14:textId="77777777" w:rsidR="00844CCC" w:rsidRDefault="00844CCC">
                                  <w:pPr>
                                    <w:pStyle w:val="TableParagraph"/>
                                    <w:rPr>
                                      <w:rFonts w:ascii="Times New Roman"/>
                                      <w:sz w:val="18"/>
                                    </w:rPr>
                                  </w:pPr>
                                </w:p>
                              </w:tc>
                              <w:tc>
                                <w:tcPr>
                                  <w:tcW w:w="278" w:type="dxa"/>
                                  <w:shd w:val="clear" w:color="auto" w:fill="CCCCCC"/>
                                </w:tcPr>
                                <w:p w14:paraId="4E65E446" w14:textId="77777777" w:rsidR="00844CCC" w:rsidRDefault="00844CCC">
                                  <w:pPr>
                                    <w:pStyle w:val="TableParagraph"/>
                                    <w:rPr>
                                      <w:rFonts w:ascii="Times New Roman"/>
                                      <w:sz w:val="18"/>
                                    </w:rPr>
                                  </w:pPr>
                                </w:p>
                              </w:tc>
                              <w:tc>
                                <w:tcPr>
                                  <w:tcW w:w="277" w:type="dxa"/>
                                  <w:shd w:val="clear" w:color="auto" w:fill="E3E3E3"/>
                                </w:tcPr>
                                <w:p w14:paraId="35F3255A" w14:textId="77777777" w:rsidR="00844CCC" w:rsidRDefault="00844CCC">
                                  <w:pPr>
                                    <w:pStyle w:val="TableParagraph"/>
                                    <w:rPr>
                                      <w:rFonts w:ascii="Times New Roman"/>
                                      <w:sz w:val="18"/>
                                    </w:rPr>
                                  </w:pPr>
                                </w:p>
                              </w:tc>
                              <w:tc>
                                <w:tcPr>
                                  <w:tcW w:w="284" w:type="dxa"/>
                                </w:tcPr>
                                <w:p w14:paraId="4BECB1F4" w14:textId="77777777" w:rsidR="00844CCC" w:rsidRDefault="00844CCC">
                                  <w:pPr>
                                    <w:pStyle w:val="TableParagraph"/>
                                    <w:rPr>
                                      <w:rFonts w:ascii="Times New Roman"/>
                                      <w:sz w:val="18"/>
                                    </w:rPr>
                                  </w:pPr>
                                </w:p>
                              </w:tc>
                            </w:tr>
                          </w:tbl>
                          <w:p w14:paraId="3F0D3BEE" w14:textId="77777777" w:rsidR="00844CCC" w:rsidRDefault="00844CCC">
                            <w:pPr>
                              <w:pStyle w:val="BodyText"/>
                            </w:pPr>
                          </w:p>
                        </w:txbxContent>
                      </wps:txbx>
                      <wps:bodyPr rot="0" vert="horz" wrap="square" lIns="0" tIns="0" rIns="0" bIns="0" anchor="t" anchorCtr="0" upright="1">
                        <a:noAutofit/>
                      </wps:bodyPr>
                    </wps:wsp>
                  </a:graphicData>
                </a:graphic>
              </wp:inline>
            </w:drawing>
          </mc:Choice>
          <mc:Fallback>
            <w:pict>
              <v:shapetype w14:anchorId="7C936523" id="_x0000_t202" coordsize="21600,21600" o:spt="202" path="m,l,21600r21600,l21600,xe">
                <v:stroke joinstyle="miter"/>
                <v:path gradientshapeok="t" o:connecttype="rect"/>
              </v:shapetype>
              <v:shape id="Text Box 109" o:spid="_x0000_s1026" type="#_x0000_t202" style="width:155.85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" filled="f" stroked="f">
                <v:textbox inset="0,0,0,0">
                  <w:txbxContent>
                    <w:tbl>
                      <w:tblPr>
                        <w:tblW w:w="0" w:type="auto"/>
                        <w:tblInd w:w="10" w:type="dxa"/>
                        <w:tblBorders>
                          <w:top w:val="single" w:sz="8" w:space="0" w:color="565656"/>
                          <w:left w:val="single" w:sz="8" w:space="0" w:color="565656"/>
                          <w:bottom w:val="single" w:sz="8" w:space="0" w:color="565656"/>
                          <w:right w:val="single" w:sz="8" w:space="0" w:color="565656"/>
                          <w:insideH w:val="single" w:sz="8" w:space="0" w:color="565656"/>
                          <w:insideV w:val="single" w:sz="8" w:space="0" w:color="565656"/>
                        </w:tblBorders>
                        <w:tblLayout w:type="fixed"/>
                        <w:tblCellMar>
                          <w:left w:w="0" w:type="dxa"/>
                          <w:right w:w="0" w:type="dxa"/>
                        </w:tblCellMar>
                        <w:tblLook w:val="01E0" w:firstRow="1" w:lastRow="1" w:firstColumn="1" w:lastColumn="1" w:noHBand="0" w:noVBand="0"/>
                      </w:tblPr>
                      <w:tblGrid>
                        <w:gridCol w:w="279"/>
                        <w:gridCol w:w="283"/>
                        <w:gridCol w:w="278"/>
                        <w:gridCol w:w="278"/>
                        <w:gridCol w:w="283"/>
                        <w:gridCol w:w="278"/>
                        <w:gridCol w:w="278"/>
                        <w:gridCol w:w="285"/>
                        <w:gridCol w:w="278"/>
                        <w:gridCol w:w="277"/>
                        <w:gridCol w:w="284"/>
                      </w:tblGrid>
                      <w:tr w:rsidR="00844CCC" w14:paraId="5273C9B0" w14:textId="77777777">
                        <w:trPr>
                          <w:trHeight w:val="263"/>
                        </w:trPr>
                        <w:tc>
                          <w:tcPr>
                            <w:tcW w:w="279" w:type="dxa"/>
                            <w:shd w:val="clear" w:color="auto" w:fill="000000"/>
                          </w:tcPr>
                          <w:p w14:paraId="06B8B0E2" w14:textId="77777777" w:rsidR="00844CCC" w:rsidRDefault="00844CCC">
                            <w:pPr>
                              <w:pStyle w:val="TableParagraph"/>
                              <w:rPr>
                                <w:rFonts w:ascii="Times New Roman"/>
                                <w:sz w:val="18"/>
                              </w:rPr>
                            </w:pPr>
                          </w:p>
                        </w:tc>
                        <w:tc>
                          <w:tcPr>
                            <w:tcW w:w="283" w:type="dxa"/>
                            <w:shd w:val="clear" w:color="auto" w:fill="171717"/>
                          </w:tcPr>
                          <w:p w14:paraId="7666932F" w14:textId="77777777" w:rsidR="00844CCC" w:rsidRDefault="00844CCC">
                            <w:pPr>
                              <w:pStyle w:val="TableParagraph"/>
                              <w:rPr>
                                <w:rFonts w:ascii="Times New Roman"/>
                                <w:sz w:val="18"/>
                              </w:rPr>
                            </w:pPr>
                          </w:p>
                        </w:tc>
                        <w:tc>
                          <w:tcPr>
                            <w:tcW w:w="278" w:type="dxa"/>
                            <w:shd w:val="clear" w:color="auto" w:fill="303030"/>
                          </w:tcPr>
                          <w:p w14:paraId="58295E0B" w14:textId="77777777" w:rsidR="00844CCC" w:rsidRDefault="00844CCC">
                            <w:pPr>
                              <w:pStyle w:val="TableParagraph"/>
                              <w:rPr>
                                <w:rFonts w:ascii="Times New Roman"/>
                                <w:sz w:val="18"/>
                              </w:rPr>
                            </w:pPr>
                          </w:p>
                        </w:tc>
                        <w:tc>
                          <w:tcPr>
                            <w:tcW w:w="278" w:type="dxa"/>
                            <w:shd w:val="clear" w:color="auto" w:fill="4A4A4A"/>
                          </w:tcPr>
                          <w:p w14:paraId="4609C275" w14:textId="77777777" w:rsidR="00844CCC" w:rsidRDefault="00844CCC">
                            <w:pPr>
                              <w:pStyle w:val="TableParagraph"/>
                              <w:rPr>
                                <w:rFonts w:ascii="Times New Roman"/>
                                <w:sz w:val="18"/>
                              </w:rPr>
                            </w:pPr>
                          </w:p>
                        </w:tc>
                        <w:tc>
                          <w:tcPr>
                            <w:tcW w:w="283" w:type="dxa"/>
                            <w:shd w:val="clear" w:color="auto" w:fill="636363"/>
                          </w:tcPr>
                          <w:p w14:paraId="7F75E302" w14:textId="77777777" w:rsidR="00844CCC" w:rsidRDefault="00844CCC">
                            <w:pPr>
                              <w:pStyle w:val="TableParagraph"/>
                              <w:rPr>
                                <w:rFonts w:ascii="Times New Roman"/>
                                <w:sz w:val="18"/>
                              </w:rPr>
                            </w:pPr>
                          </w:p>
                        </w:tc>
                        <w:tc>
                          <w:tcPr>
                            <w:tcW w:w="278" w:type="dxa"/>
                            <w:shd w:val="clear" w:color="auto" w:fill="7D7D7D"/>
                          </w:tcPr>
                          <w:p w14:paraId="6892C221" w14:textId="77777777" w:rsidR="00844CCC" w:rsidRDefault="00844CCC">
                            <w:pPr>
                              <w:pStyle w:val="TableParagraph"/>
                              <w:rPr>
                                <w:rFonts w:ascii="Times New Roman"/>
                                <w:sz w:val="18"/>
                              </w:rPr>
                            </w:pPr>
                          </w:p>
                        </w:tc>
                        <w:tc>
                          <w:tcPr>
                            <w:tcW w:w="278" w:type="dxa"/>
                            <w:shd w:val="clear" w:color="auto" w:fill="999999"/>
                          </w:tcPr>
                          <w:p w14:paraId="612E564F" w14:textId="77777777" w:rsidR="00844CCC" w:rsidRDefault="00844CCC">
                            <w:pPr>
                              <w:pStyle w:val="TableParagraph"/>
                              <w:rPr>
                                <w:rFonts w:ascii="Times New Roman"/>
                                <w:sz w:val="18"/>
                              </w:rPr>
                            </w:pPr>
                          </w:p>
                        </w:tc>
                        <w:tc>
                          <w:tcPr>
                            <w:tcW w:w="285" w:type="dxa"/>
                            <w:shd w:val="clear" w:color="auto" w:fill="B0B0B0"/>
                          </w:tcPr>
                          <w:p w14:paraId="49B20B3C" w14:textId="77777777" w:rsidR="00844CCC" w:rsidRDefault="00844CCC">
                            <w:pPr>
                              <w:pStyle w:val="TableParagraph"/>
                              <w:rPr>
                                <w:rFonts w:ascii="Times New Roman"/>
                                <w:sz w:val="18"/>
                              </w:rPr>
                            </w:pPr>
                          </w:p>
                        </w:tc>
                        <w:tc>
                          <w:tcPr>
                            <w:tcW w:w="278" w:type="dxa"/>
                            <w:shd w:val="clear" w:color="auto" w:fill="CCCCCC"/>
                          </w:tcPr>
                          <w:p w14:paraId="4E65E446" w14:textId="77777777" w:rsidR="00844CCC" w:rsidRDefault="00844CCC">
                            <w:pPr>
                              <w:pStyle w:val="TableParagraph"/>
                              <w:rPr>
                                <w:rFonts w:ascii="Times New Roman"/>
                                <w:sz w:val="18"/>
                              </w:rPr>
                            </w:pPr>
                          </w:p>
                        </w:tc>
                        <w:tc>
                          <w:tcPr>
                            <w:tcW w:w="277" w:type="dxa"/>
                            <w:shd w:val="clear" w:color="auto" w:fill="E3E3E3"/>
                          </w:tcPr>
                          <w:p w14:paraId="35F3255A" w14:textId="77777777" w:rsidR="00844CCC" w:rsidRDefault="00844CCC">
                            <w:pPr>
                              <w:pStyle w:val="TableParagraph"/>
                              <w:rPr>
                                <w:rFonts w:ascii="Times New Roman"/>
                                <w:sz w:val="18"/>
                              </w:rPr>
                            </w:pPr>
                          </w:p>
                        </w:tc>
                        <w:tc>
                          <w:tcPr>
                            <w:tcW w:w="284" w:type="dxa"/>
                          </w:tcPr>
                          <w:p w14:paraId="4BECB1F4" w14:textId="77777777" w:rsidR="00844CCC" w:rsidRDefault="00844CCC">
                            <w:pPr>
                              <w:pStyle w:val="TableParagraph"/>
                              <w:rPr>
                                <w:rFonts w:ascii="Times New Roman"/>
                                <w:sz w:val="18"/>
                              </w:rPr>
                            </w:pPr>
                          </w:p>
                        </w:tc>
                      </w:tr>
                    </w:tbl>
                    <w:p w14:paraId="3F0D3BEE" w14:textId="77777777" w:rsidR="00844CCC" w:rsidRDefault="00844CCC">
                      <w:pPr>
                        <w:pStyle w:val="BodyText"/>
                      </w:pPr>
                    </w:p>
                  </w:txbxContent>
                </v:textbox>
                <w10:anchorlock/>
              </v:shape>
            </w:pict>
          </mc:Fallback>
        </mc:AlternateContent>
      </w:r>
      <w:r w:rsidR="007C03F9">
        <w:rPr>
          <w:rFonts w:ascii="Times New Roman"/>
        </w:rPr>
        <w:tab/>
      </w:r>
      <w:r>
        <w:rPr>
          <w:rFonts w:ascii="Times New Roman"/>
          <w:noProof/>
          <w:lang w:val="en-GB" w:eastAsia="en-GB"/>
        </w:rPr>
        <mc:AlternateContent>
          <mc:Choice Requires="wps">
            <w:drawing>
              <wp:inline distT="0" distB="0" distL="0" distR="0" wp14:anchorId="219224A8" wp14:editId="7E94FE78">
                <wp:extent cx="1969770" cy="192405"/>
                <wp:effectExtent l="0" t="0" r="0" b="1270"/>
                <wp:docPr id="147"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9770" cy="19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565656"/>
                                <w:left w:val="single" w:sz="8" w:space="0" w:color="565656"/>
                                <w:bottom w:val="single" w:sz="8" w:space="0" w:color="565656"/>
                                <w:right w:val="single" w:sz="8" w:space="0" w:color="565656"/>
                                <w:insideH w:val="single" w:sz="8" w:space="0" w:color="565656"/>
                                <w:insideV w:val="single" w:sz="8" w:space="0" w:color="565656"/>
                              </w:tblBorders>
                              <w:tblLayout w:type="fixed"/>
                              <w:tblCellMar>
                                <w:left w:w="0" w:type="dxa"/>
                                <w:right w:w="0" w:type="dxa"/>
                              </w:tblCellMar>
                              <w:tblLook w:val="01E0" w:firstRow="1" w:lastRow="1" w:firstColumn="1" w:lastColumn="1" w:noHBand="0" w:noVBand="0"/>
                            </w:tblPr>
                            <w:tblGrid>
                              <w:gridCol w:w="281"/>
                              <w:gridCol w:w="283"/>
                              <w:gridCol w:w="276"/>
                              <w:gridCol w:w="278"/>
                              <w:gridCol w:w="283"/>
                              <w:gridCol w:w="276"/>
                              <w:gridCol w:w="278"/>
                              <w:gridCol w:w="280"/>
                              <w:gridCol w:w="275"/>
                              <w:gridCol w:w="277"/>
                              <w:gridCol w:w="279"/>
                            </w:tblGrid>
                            <w:tr w:rsidR="00844CCC" w14:paraId="55982517" w14:textId="77777777">
                              <w:trPr>
                                <w:trHeight w:val="263"/>
                              </w:trPr>
                              <w:tc>
                                <w:tcPr>
                                  <w:tcW w:w="281" w:type="dxa"/>
                                  <w:shd w:val="clear" w:color="auto" w:fill="FFF000"/>
                                </w:tcPr>
                                <w:p w14:paraId="79990A46" w14:textId="77777777" w:rsidR="00844CCC" w:rsidRDefault="00844CCC">
                                  <w:pPr>
                                    <w:pStyle w:val="TableParagraph"/>
                                    <w:rPr>
                                      <w:rFonts w:ascii="Times New Roman"/>
                                      <w:sz w:val="18"/>
                                    </w:rPr>
                                  </w:pPr>
                                </w:p>
                              </w:tc>
                              <w:tc>
                                <w:tcPr>
                                  <w:tcW w:w="283" w:type="dxa"/>
                                  <w:shd w:val="clear" w:color="auto" w:fill="EB008A"/>
                                </w:tcPr>
                                <w:p w14:paraId="7F2C05DA" w14:textId="77777777" w:rsidR="00844CCC" w:rsidRDefault="00844CCC">
                                  <w:pPr>
                                    <w:pStyle w:val="TableParagraph"/>
                                    <w:rPr>
                                      <w:rFonts w:ascii="Times New Roman"/>
                                      <w:sz w:val="18"/>
                                    </w:rPr>
                                  </w:pPr>
                                </w:p>
                              </w:tc>
                              <w:tc>
                                <w:tcPr>
                                  <w:tcW w:w="276" w:type="dxa"/>
                                  <w:shd w:val="clear" w:color="auto" w:fill="00ACED"/>
                                </w:tcPr>
                                <w:p w14:paraId="56E98816" w14:textId="77777777" w:rsidR="00844CCC" w:rsidRDefault="00844CCC">
                                  <w:pPr>
                                    <w:pStyle w:val="TableParagraph"/>
                                    <w:rPr>
                                      <w:rFonts w:ascii="Times New Roman"/>
                                      <w:sz w:val="18"/>
                                    </w:rPr>
                                  </w:pPr>
                                </w:p>
                              </w:tc>
                              <w:tc>
                                <w:tcPr>
                                  <w:tcW w:w="278" w:type="dxa"/>
                                  <w:shd w:val="clear" w:color="auto" w:fill="2C2E92"/>
                                </w:tcPr>
                                <w:p w14:paraId="581692A0" w14:textId="77777777" w:rsidR="00844CCC" w:rsidRDefault="00844CCC">
                                  <w:pPr>
                                    <w:pStyle w:val="TableParagraph"/>
                                    <w:rPr>
                                      <w:rFonts w:ascii="Times New Roman"/>
                                      <w:sz w:val="18"/>
                                    </w:rPr>
                                  </w:pPr>
                                </w:p>
                              </w:tc>
                              <w:tc>
                                <w:tcPr>
                                  <w:tcW w:w="283" w:type="dxa"/>
                                  <w:shd w:val="clear" w:color="auto" w:fill="00A650"/>
                                </w:tcPr>
                                <w:p w14:paraId="7503EDC5" w14:textId="77777777" w:rsidR="00844CCC" w:rsidRDefault="00844CCC">
                                  <w:pPr>
                                    <w:pStyle w:val="TableParagraph"/>
                                    <w:rPr>
                                      <w:rFonts w:ascii="Times New Roman"/>
                                      <w:sz w:val="18"/>
                                    </w:rPr>
                                  </w:pPr>
                                </w:p>
                              </w:tc>
                              <w:tc>
                                <w:tcPr>
                                  <w:tcW w:w="276" w:type="dxa"/>
                                  <w:shd w:val="clear" w:color="auto" w:fill="EB1C22"/>
                                </w:tcPr>
                                <w:p w14:paraId="32C5A31E" w14:textId="77777777" w:rsidR="00844CCC" w:rsidRDefault="00844CCC">
                                  <w:pPr>
                                    <w:pStyle w:val="TableParagraph"/>
                                    <w:rPr>
                                      <w:rFonts w:ascii="Times New Roman"/>
                                      <w:sz w:val="18"/>
                                    </w:rPr>
                                  </w:pPr>
                                </w:p>
                              </w:tc>
                              <w:tc>
                                <w:tcPr>
                                  <w:tcW w:w="278" w:type="dxa"/>
                                  <w:shd w:val="clear" w:color="auto" w:fill="211F1F"/>
                                </w:tcPr>
                                <w:p w14:paraId="630F75CF" w14:textId="77777777" w:rsidR="00844CCC" w:rsidRDefault="00844CCC">
                                  <w:pPr>
                                    <w:pStyle w:val="TableParagraph"/>
                                    <w:rPr>
                                      <w:rFonts w:ascii="Times New Roman"/>
                                      <w:sz w:val="18"/>
                                    </w:rPr>
                                  </w:pPr>
                                </w:p>
                              </w:tc>
                              <w:tc>
                                <w:tcPr>
                                  <w:tcW w:w="280" w:type="dxa"/>
                                  <w:shd w:val="clear" w:color="auto" w:fill="FFF799"/>
                                </w:tcPr>
                                <w:p w14:paraId="63278414" w14:textId="77777777" w:rsidR="00844CCC" w:rsidRDefault="00844CCC">
                                  <w:pPr>
                                    <w:pStyle w:val="TableParagraph"/>
                                    <w:rPr>
                                      <w:rFonts w:ascii="Times New Roman"/>
                                      <w:sz w:val="18"/>
                                    </w:rPr>
                                  </w:pPr>
                                </w:p>
                              </w:tc>
                              <w:tc>
                                <w:tcPr>
                                  <w:tcW w:w="275" w:type="dxa"/>
                                  <w:shd w:val="clear" w:color="auto" w:fill="F49AC1"/>
                                </w:tcPr>
                                <w:p w14:paraId="7E02D318" w14:textId="77777777" w:rsidR="00844CCC" w:rsidRDefault="00844CCC">
                                  <w:pPr>
                                    <w:pStyle w:val="TableParagraph"/>
                                    <w:rPr>
                                      <w:rFonts w:ascii="Times New Roman"/>
                                      <w:sz w:val="18"/>
                                    </w:rPr>
                                  </w:pPr>
                                </w:p>
                              </w:tc>
                              <w:tc>
                                <w:tcPr>
                                  <w:tcW w:w="277" w:type="dxa"/>
                                  <w:shd w:val="clear" w:color="auto" w:fill="6CCFF6"/>
                                </w:tcPr>
                                <w:p w14:paraId="4D694C22" w14:textId="77777777" w:rsidR="00844CCC" w:rsidRDefault="00844CCC">
                                  <w:pPr>
                                    <w:pStyle w:val="TableParagraph"/>
                                    <w:rPr>
                                      <w:rFonts w:ascii="Times New Roman"/>
                                      <w:sz w:val="18"/>
                                    </w:rPr>
                                  </w:pPr>
                                </w:p>
                              </w:tc>
                              <w:tc>
                                <w:tcPr>
                                  <w:tcW w:w="279" w:type="dxa"/>
                                  <w:shd w:val="clear" w:color="auto" w:fill="929396"/>
                                </w:tcPr>
                                <w:p w14:paraId="5B9A9D79" w14:textId="77777777" w:rsidR="00844CCC" w:rsidRDefault="00844CCC">
                                  <w:pPr>
                                    <w:pStyle w:val="TableParagraph"/>
                                    <w:rPr>
                                      <w:rFonts w:ascii="Times New Roman"/>
                                      <w:sz w:val="18"/>
                                    </w:rPr>
                                  </w:pPr>
                                </w:p>
                              </w:tc>
                            </w:tr>
                          </w:tbl>
                          <w:p w14:paraId="48D3C00B" w14:textId="77777777" w:rsidR="00844CCC" w:rsidRDefault="00844CCC">
                            <w:pPr>
                              <w:pStyle w:val="BodyText"/>
                            </w:pPr>
                          </w:p>
                        </w:txbxContent>
                      </wps:txbx>
                      <wps:bodyPr rot="0" vert="horz" wrap="square" lIns="0" tIns="0" rIns="0" bIns="0" anchor="t" anchorCtr="0" upright="1">
                        <a:noAutofit/>
                      </wps:bodyPr>
                    </wps:wsp>
                  </a:graphicData>
                </a:graphic>
              </wp:inline>
            </w:drawing>
          </mc:Choice>
          <mc:Fallback>
            <w:pict>
              <v:shape w14:anchorId="219224A8" id="Text Box 108" o:spid="_x0000_s1027" type="#_x0000_t202" style="width:155.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" filled="f" stroked="f">
                <v:textbox inset="0,0,0,0">
                  <w:txbxContent>
                    <w:tbl>
                      <w:tblPr>
                        <w:tblW w:w="0" w:type="auto"/>
                        <w:tblInd w:w="10" w:type="dxa"/>
                        <w:tblBorders>
                          <w:top w:val="single" w:sz="8" w:space="0" w:color="565656"/>
                          <w:left w:val="single" w:sz="8" w:space="0" w:color="565656"/>
                          <w:bottom w:val="single" w:sz="8" w:space="0" w:color="565656"/>
                          <w:right w:val="single" w:sz="8" w:space="0" w:color="565656"/>
                          <w:insideH w:val="single" w:sz="8" w:space="0" w:color="565656"/>
                          <w:insideV w:val="single" w:sz="8" w:space="0" w:color="565656"/>
                        </w:tblBorders>
                        <w:tblLayout w:type="fixed"/>
                        <w:tblCellMar>
                          <w:left w:w="0" w:type="dxa"/>
                          <w:right w:w="0" w:type="dxa"/>
                        </w:tblCellMar>
                        <w:tblLook w:val="01E0" w:firstRow="1" w:lastRow="1" w:firstColumn="1" w:lastColumn="1" w:noHBand="0" w:noVBand="0"/>
                      </w:tblPr>
                      <w:tblGrid>
                        <w:gridCol w:w="281"/>
                        <w:gridCol w:w="283"/>
                        <w:gridCol w:w="276"/>
                        <w:gridCol w:w="278"/>
                        <w:gridCol w:w="283"/>
                        <w:gridCol w:w="276"/>
                        <w:gridCol w:w="278"/>
                        <w:gridCol w:w="280"/>
                        <w:gridCol w:w="275"/>
                        <w:gridCol w:w="277"/>
                        <w:gridCol w:w="279"/>
                      </w:tblGrid>
                      <w:tr w:rsidR="00844CCC" w14:paraId="55982517" w14:textId="77777777">
                        <w:trPr>
                          <w:trHeight w:val="263"/>
                        </w:trPr>
                        <w:tc>
                          <w:tcPr>
                            <w:tcW w:w="281" w:type="dxa"/>
                            <w:shd w:val="clear" w:color="auto" w:fill="FFF000"/>
                          </w:tcPr>
                          <w:p w14:paraId="79990A46" w14:textId="77777777" w:rsidR="00844CCC" w:rsidRDefault="00844CCC">
                            <w:pPr>
                              <w:pStyle w:val="TableParagraph"/>
                              <w:rPr>
                                <w:rFonts w:ascii="Times New Roman"/>
                                <w:sz w:val="18"/>
                              </w:rPr>
                            </w:pPr>
                          </w:p>
                        </w:tc>
                        <w:tc>
                          <w:tcPr>
                            <w:tcW w:w="283" w:type="dxa"/>
                            <w:shd w:val="clear" w:color="auto" w:fill="EB008A"/>
                          </w:tcPr>
                          <w:p w14:paraId="7F2C05DA" w14:textId="77777777" w:rsidR="00844CCC" w:rsidRDefault="00844CCC">
                            <w:pPr>
                              <w:pStyle w:val="TableParagraph"/>
                              <w:rPr>
                                <w:rFonts w:ascii="Times New Roman"/>
                                <w:sz w:val="18"/>
                              </w:rPr>
                            </w:pPr>
                          </w:p>
                        </w:tc>
                        <w:tc>
                          <w:tcPr>
                            <w:tcW w:w="276" w:type="dxa"/>
                            <w:shd w:val="clear" w:color="auto" w:fill="00ACED"/>
                          </w:tcPr>
                          <w:p w14:paraId="56E98816" w14:textId="77777777" w:rsidR="00844CCC" w:rsidRDefault="00844CCC">
                            <w:pPr>
                              <w:pStyle w:val="TableParagraph"/>
                              <w:rPr>
                                <w:rFonts w:ascii="Times New Roman"/>
                                <w:sz w:val="18"/>
                              </w:rPr>
                            </w:pPr>
                          </w:p>
                        </w:tc>
                        <w:tc>
                          <w:tcPr>
                            <w:tcW w:w="278" w:type="dxa"/>
                            <w:shd w:val="clear" w:color="auto" w:fill="2C2E92"/>
                          </w:tcPr>
                          <w:p w14:paraId="581692A0" w14:textId="77777777" w:rsidR="00844CCC" w:rsidRDefault="00844CCC">
                            <w:pPr>
                              <w:pStyle w:val="TableParagraph"/>
                              <w:rPr>
                                <w:rFonts w:ascii="Times New Roman"/>
                                <w:sz w:val="18"/>
                              </w:rPr>
                            </w:pPr>
                          </w:p>
                        </w:tc>
                        <w:tc>
                          <w:tcPr>
                            <w:tcW w:w="283" w:type="dxa"/>
                            <w:shd w:val="clear" w:color="auto" w:fill="00A650"/>
                          </w:tcPr>
                          <w:p w14:paraId="7503EDC5" w14:textId="77777777" w:rsidR="00844CCC" w:rsidRDefault="00844CCC">
                            <w:pPr>
                              <w:pStyle w:val="TableParagraph"/>
                              <w:rPr>
                                <w:rFonts w:ascii="Times New Roman"/>
                                <w:sz w:val="18"/>
                              </w:rPr>
                            </w:pPr>
                          </w:p>
                        </w:tc>
                        <w:tc>
                          <w:tcPr>
                            <w:tcW w:w="276" w:type="dxa"/>
                            <w:shd w:val="clear" w:color="auto" w:fill="EB1C22"/>
                          </w:tcPr>
                          <w:p w14:paraId="32C5A31E" w14:textId="77777777" w:rsidR="00844CCC" w:rsidRDefault="00844CCC">
                            <w:pPr>
                              <w:pStyle w:val="TableParagraph"/>
                              <w:rPr>
                                <w:rFonts w:ascii="Times New Roman"/>
                                <w:sz w:val="18"/>
                              </w:rPr>
                            </w:pPr>
                          </w:p>
                        </w:tc>
                        <w:tc>
                          <w:tcPr>
                            <w:tcW w:w="278" w:type="dxa"/>
                            <w:shd w:val="clear" w:color="auto" w:fill="211F1F"/>
                          </w:tcPr>
                          <w:p w14:paraId="630F75CF" w14:textId="77777777" w:rsidR="00844CCC" w:rsidRDefault="00844CCC">
                            <w:pPr>
                              <w:pStyle w:val="TableParagraph"/>
                              <w:rPr>
                                <w:rFonts w:ascii="Times New Roman"/>
                                <w:sz w:val="18"/>
                              </w:rPr>
                            </w:pPr>
                          </w:p>
                        </w:tc>
                        <w:tc>
                          <w:tcPr>
                            <w:tcW w:w="280" w:type="dxa"/>
                            <w:shd w:val="clear" w:color="auto" w:fill="FFF799"/>
                          </w:tcPr>
                          <w:p w14:paraId="63278414" w14:textId="77777777" w:rsidR="00844CCC" w:rsidRDefault="00844CCC">
                            <w:pPr>
                              <w:pStyle w:val="TableParagraph"/>
                              <w:rPr>
                                <w:rFonts w:ascii="Times New Roman"/>
                                <w:sz w:val="18"/>
                              </w:rPr>
                            </w:pPr>
                          </w:p>
                        </w:tc>
                        <w:tc>
                          <w:tcPr>
                            <w:tcW w:w="275" w:type="dxa"/>
                            <w:shd w:val="clear" w:color="auto" w:fill="F49AC1"/>
                          </w:tcPr>
                          <w:p w14:paraId="7E02D318" w14:textId="77777777" w:rsidR="00844CCC" w:rsidRDefault="00844CCC">
                            <w:pPr>
                              <w:pStyle w:val="TableParagraph"/>
                              <w:rPr>
                                <w:rFonts w:ascii="Times New Roman"/>
                                <w:sz w:val="18"/>
                              </w:rPr>
                            </w:pPr>
                          </w:p>
                        </w:tc>
                        <w:tc>
                          <w:tcPr>
                            <w:tcW w:w="277" w:type="dxa"/>
                            <w:shd w:val="clear" w:color="auto" w:fill="6CCFF6"/>
                          </w:tcPr>
                          <w:p w14:paraId="4D694C22" w14:textId="77777777" w:rsidR="00844CCC" w:rsidRDefault="00844CCC">
                            <w:pPr>
                              <w:pStyle w:val="TableParagraph"/>
                              <w:rPr>
                                <w:rFonts w:ascii="Times New Roman"/>
                                <w:sz w:val="18"/>
                              </w:rPr>
                            </w:pPr>
                          </w:p>
                        </w:tc>
                        <w:tc>
                          <w:tcPr>
                            <w:tcW w:w="279" w:type="dxa"/>
                            <w:shd w:val="clear" w:color="auto" w:fill="929396"/>
                          </w:tcPr>
                          <w:p w14:paraId="5B9A9D79" w14:textId="77777777" w:rsidR="00844CCC" w:rsidRDefault="00844CCC">
                            <w:pPr>
                              <w:pStyle w:val="TableParagraph"/>
                              <w:rPr>
                                <w:rFonts w:ascii="Times New Roman"/>
                                <w:sz w:val="18"/>
                              </w:rPr>
                            </w:pPr>
                          </w:p>
                        </w:tc>
                      </w:tr>
                    </w:tbl>
                    <w:p w14:paraId="48D3C00B" w14:textId="77777777" w:rsidR="00844CCC" w:rsidRDefault="00844CCC">
                      <w:pPr>
                        <w:pStyle w:val="BodyText"/>
                      </w:pPr>
                    </w:p>
                  </w:txbxContent>
                </v:textbox>
                <w10:anchorlock/>
              </v:shape>
            </w:pict>
          </mc:Fallback>
        </mc:AlternateContent>
      </w:r>
    </w:p>
    <w:p w14:paraId="069E065B" w14:textId="77777777" w:rsidR="00F240BB" w:rsidRDefault="00F240BB">
      <w:pPr>
        <w:pStyle w:val="BodyText"/>
        <w:rPr>
          <w:rFonts w:ascii="Times New Roman"/>
        </w:rPr>
      </w:pPr>
    </w:p>
    <w:p w14:paraId="77668CA0" w14:textId="77777777" w:rsidR="00F240BB" w:rsidRDefault="00D65AD0">
      <w:pPr>
        <w:spacing w:before="201"/>
        <w:ind w:left="1699"/>
        <w:rPr>
          <w:rFonts w:ascii="Times New Roman"/>
          <w:b/>
          <w:i/>
          <w:sz w:val="36"/>
        </w:rPr>
      </w:pPr>
      <w:r>
        <w:rPr>
          <w:noProof/>
          <w:lang w:val="en-GB" w:eastAsia="en-GB"/>
        </w:rPr>
        <mc:AlternateContent>
          <mc:Choice Requires="wps">
            <w:drawing>
              <wp:anchor distT="0" distB="0" distL="114300" distR="114300" simplePos="0" relativeHeight="486849536" behindDoc="1" locked="0" layoutInCell="1" allowOverlap="1" wp14:anchorId="34F33FB3" wp14:editId="72DF8479">
                <wp:simplePos x="0" y="0"/>
                <wp:positionH relativeFrom="page">
                  <wp:posOffset>2306955</wp:posOffset>
                </wp:positionH>
                <wp:positionV relativeFrom="paragraph">
                  <wp:posOffset>-337820</wp:posOffset>
                </wp:positionV>
                <wp:extent cx="177800" cy="177800"/>
                <wp:effectExtent l="0" t="0" r="0" b="0"/>
                <wp:wrapNone/>
                <wp:docPr id="14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77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A00C3" id="Rectangle 107" o:spid="_x0000_s1026" style="position:absolute;margin-left:181.65pt;margin-top:-26.6pt;width:14pt;height:14pt;z-index:-164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" stroked="f">
                <w10:wrap anchorx="page"/>
              </v:rect>
            </w:pict>
          </mc:Fallback>
        </mc:AlternateContent>
      </w:r>
      <w:r w:rsidR="007C03F9">
        <w:rPr>
          <w:rFonts w:ascii="Times New Roman"/>
          <w:b/>
          <w:i/>
          <w:color w:val="171C1F"/>
          <w:spacing w:val="2"/>
          <w:w w:val="105"/>
          <w:sz w:val="36"/>
        </w:rPr>
        <w:t xml:space="preserve">HERSTMONCEUX </w:t>
      </w:r>
      <w:r w:rsidR="007C03F9">
        <w:rPr>
          <w:rFonts w:ascii="Times New Roman"/>
          <w:b/>
          <w:i/>
          <w:color w:val="171C1F"/>
          <w:w w:val="105"/>
          <w:sz w:val="36"/>
        </w:rPr>
        <w:t>AND</w:t>
      </w:r>
      <w:r w:rsidR="007C03F9">
        <w:rPr>
          <w:rFonts w:ascii="Times New Roman"/>
          <w:b/>
          <w:i/>
          <w:color w:val="171C1F"/>
          <w:spacing w:val="34"/>
          <w:w w:val="105"/>
          <w:sz w:val="36"/>
        </w:rPr>
        <w:t xml:space="preserve"> </w:t>
      </w:r>
      <w:r w:rsidR="007C03F9">
        <w:rPr>
          <w:rFonts w:ascii="Times New Roman"/>
          <w:b/>
          <w:i/>
          <w:color w:val="171C1F"/>
          <w:w w:val="105"/>
          <w:sz w:val="36"/>
        </w:rPr>
        <w:t>WARTLING</w:t>
      </w:r>
    </w:p>
    <w:p w14:paraId="342DBF7A" w14:textId="77777777" w:rsidR="00F240BB" w:rsidRDefault="007C03F9">
      <w:pPr>
        <w:pStyle w:val="Title"/>
      </w:pPr>
      <w:r>
        <w:rPr>
          <w:color w:val="171C1F"/>
          <w:spacing w:val="-6"/>
        </w:rPr>
        <w:t>PARISH</w:t>
      </w:r>
      <w:r>
        <w:rPr>
          <w:color w:val="171C1F"/>
          <w:spacing w:val="-34"/>
        </w:rPr>
        <w:t xml:space="preserve"> </w:t>
      </w:r>
      <w:r>
        <w:rPr>
          <w:color w:val="171C1F"/>
        </w:rPr>
        <w:t>NEWS</w:t>
      </w:r>
    </w:p>
    <w:p w14:paraId="5A176DC8" w14:textId="4B691C7F" w:rsidR="00F240BB" w:rsidRDefault="00033DE0">
      <w:pPr>
        <w:tabs>
          <w:tab w:val="left" w:pos="7374"/>
        </w:tabs>
        <w:spacing w:before="122"/>
        <w:ind w:left="322"/>
        <w:jc w:val="both"/>
        <w:rPr>
          <w:rFonts w:ascii="Trebuchet MS"/>
          <w:b/>
          <w:sz w:val="32"/>
        </w:rPr>
      </w:pPr>
      <w:r>
        <w:rPr>
          <w:rFonts w:ascii="Trebuchet MS"/>
          <w:b/>
          <w:color w:val="171C1F"/>
          <w:w w:val="105"/>
          <w:sz w:val="32"/>
        </w:rPr>
        <w:t>Octo</w:t>
      </w:r>
      <w:r w:rsidR="00EC498E">
        <w:rPr>
          <w:rFonts w:ascii="Trebuchet MS"/>
          <w:b/>
          <w:color w:val="171C1F"/>
          <w:w w:val="105"/>
          <w:sz w:val="32"/>
        </w:rPr>
        <w:t>ber</w:t>
      </w:r>
      <w:r w:rsidR="007C03F9">
        <w:rPr>
          <w:rFonts w:ascii="Trebuchet MS"/>
          <w:b/>
          <w:color w:val="171C1F"/>
          <w:spacing w:val="-32"/>
          <w:w w:val="105"/>
          <w:sz w:val="32"/>
        </w:rPr>
        <w:t xml:space="preserve"> </w:t>
      </w:r>
      <w:r w:rsidR="007C03F9">
        <w:rPr>
          <w:rFonts w:ascii="Trebuchet MS"/>
          <w:b/>
          <w:color w:val="171C1F"/>
          <w:w w:val="105"/>
          <w:sz w:val="32"/>
        </w:rPr>
        <w:t>2021</w:t>
      </w:r>
      <w:r w:rsidR="007C03F9">
        <w:rPr>
          <w:rFonts w:ascii="Trebuchet MS"/>
          <w:b/>
          <w:color w:val="171C1F"/>
          <w:w w:val="105"/>
          <w:sz w:val="32"/>
        </w:rPr>
        <w:tab/>
      </w:r>
      <w:r w:rsidR="007C03F9">
        <w:rPr>
          <w:rFonts w:ascii="Trebuchet MS"/>
          <w:b/>
          <w:color w:val="171C1F"/>
          <w:spacing w:val="3"/>
          <w:w w:val="105"/>
          <w:sz w:val="32"/>
        </w:rPr>
        <w:t>50p</w:t>
      </w:r>
    </w:p>
    <w:p w14:paraId="4FDB6FEA" w14:textId="4B099D7F" w:rsidR="00F240BB" w:rsidRDefault="00033DE0">
      <w:pPr>
        <w:pStyle w:val="BodyText"/>
        <w:rPr>
          <w:rFonts w:ascii="Trebuchet MS"/>
          <w:b/>
          <w:sz w:val="36"/>
        </w:rPr>
      </w:pPr>
      <w:r>
        <w:rPr>
          <w:rFonts w:ascii="Trebuchet MS"/>
          <w:b/>
          <w:noProof/>
          <w:sz w:val="36"/>
          <w:lang w:val="en-GB" w:eastAsia="en-GB"/>
        </w:rPr>
        <w:drawing>
          <wp:anchor distT="0" distB="0" distL="114300" distR="114300" simplePos="0" relativeHeight="487624192" behindDoc="0" locked="0" layoutInCell="1" allowOverlap="1" wp14:anchorId="254A3124" wp14:editId="55C76AD7">
            <wp:simplePos x="0" y="0"/>
            <wp:positionH relativeFrom="margin">
              <wp:align>center</wp:align>
            </wp:positionH>
            <wp:positionV relativeFrom="paragraph">
              <wp:posOffset>155575</wp:posOffset>
            </wp:positionV>
            <wp:extent cx="4937760" cy="4572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210904_165358.jpg"/>
                    <pic:cNvPicPr/>
                  </pic:nvPicPr>
                  <pic:blipFill rotWithShape="1">
                    <a:blip r:embed="rId18" cstate="print">
                      <a:extLst>
                        <a:ext uri="{28A0092B-C50C-407E-A947-70E740481C1C}">
                          <a14:useLocalDpi xmlns:a14="http://schemas.microsoft.com/office/drawing/2010/main" val="0"/>
                        </a:ext>
                      </a:extLst>
                    </a:blip>
                    <a:srcRect r="-12" b="30545"/>
                    <a:stretch/>
                  </pic:blipFill>
                  <pic:spPr bwMode="auto">
                    <a:xfrm>
                      <a:off x="0" y="0"/>
                      <a:ext cx="4937760" cy="4572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1512E" w14:textId="6E62454D" w:rsidR="00F240BB" w:rsidRDefault="00F240BB">
      <w:pPr>
        <w:pStyle w:val="BodyText"/>
        <w:rPr>
          <w:rFonts w:ascii="Trebuchet MS"/>
          <w:b/>
          <w:sz w:val="36"/>
        </w:rPr>
      </w:pPr>
    </w:p>
    <w:p w14:paraId="20741E24" w14:textId="7F412992" w:rsidR="00F240BB" w:rsidRDefault="00F240BB">
      <w:pPr>
        <w:pStyle w:val="BodyText"/>
        <w:rPr>
          <w:rFonts w:ascii="Trebuchet MS"/>
          <w:b/>
          <w:sz w:val="36"/>
        </w:rPr>
      </w:pPr>
    </w:p>
    <w:p w14:paraId="21B5090C" w14:textId="47ACF179" w:rsidR="00F240BB" w:rsidRDefault="00F240BB">
      <w:pPr>
        <w:pStyle w:val="BodyText"/>
        <w:rPr>
          <w:rFonts w:ascii="Trebuchet MS"/>
          <w:b/>
          <w:sz w:val="36"/>
        </w:rPr>
      </w:pPr>
    </w:p>
    <w:p w14:paraId="3928CD27" w14:textId="00EE43FD" w:rsidR="00F240BB" w:rsidRDefault="00F240BB">
      <w:pPr>
        <w:pStyle w:val="BodyText"/>
        <w:rPr>
          <w:rFonts w:ascii="Trebuchet MS"/>
          <w:b/>
          <w:sz w:val="36"/>
        </w:rPr>
      </w:pPr>
    </w:p>
    <w:p w14:paraId="6D53290E" w14:textId="77777777" w:rsidR="00F240BB" w:rsidRDefault="00F240BB">
      <w:pPr>
        <w:pStyle w:val="BodyText"/>
        <w:rPr>
          <w:rFonts w:ascii="Trebuchet MS"/>
          <w:b/>
          <w:sz w:val="36"/>
        </w:rPr>
      </w:pPr>
    </w:p>
    <w:p w14:paraId="2A5B00C3" w14:textId="77777777" w:rsidR="00F240BB" w:rsidRDefault="00F240BB">
      <w:pPr>
        <w:pStyle w:val="BodyText"/>
        <w:rPr>
          <w:rFonts w:ascii="Trebuchet MS"/>
          <w:b/>
          <w:sz w:val="36"/>
        </w:rPr>
      </w:pPr>
    </w:p>
    <w:p w14:paraId="00390A4B" w14:textId="77777777" w:rsidR="00F240BB" w:rsidRDefault="00F240BB">
      <w:pPr>
        <w:pStyle w:val="BodyText"/>
        <w:rPr>
          <w:rFonts w:ascii="Trebuchet MS"/>
          <w:b/>
          <w:sz w:val="36"/>
        </w:rPr>
      </w:pPr>
    </w:p>
    <w:p w14:paraId="274C7D5E" w14:textId="77777777" w:rsidR="00F240BB" w:rsidRDefault="00F240BB">
      <w:pPr>
        <w:pStyle w:val="BodyText"/>
        <w:rPr>
          <w:rFonts w:ascii="Trebuchet MS"/>
          <w:b/>
          <w:sz w:val="36"/>
        </w:rPr>
      </w:pPr>
    </w:p>
    <w:p w14:paraId="3C7259BD" w14:textId="77777777" w:rsidR="00F240BB" w:rsidRDefault="00E02DF0" w:rsidP="00E02DF0">
      <w:pPr>
        <w:pStyle w:val="BodyText"/>
        <w:tabs>
          <w:tab w:val="left" w:pos="3696"/>
        </w:tabs>
        <w:rPr>
          <w:rFonts w:ascii="Trebuchet MS"/>
          <w:b/>
          <w:sz w:val="36"/>
        </w:rPr>
      </w:pPr>
      <w:r>
        <w:rPr>
          <w:rFonts w:ascii="Trebuchet MS"/>
          <w:b/>
          <w:sz w:val="36"/>
        </w:rPr>
        <w:tab/>
      </w:r>
    </w:p>
    <w:p w14:paraId="09E980AE" w14:textId="77777777" w:rsidR="00F240BB" w:rsidRDefault="00F240BB">
      <w:pPr>
        <w:pStyle w:val="BodyText"/>
        <w:rPr>
          <w:rFonts w:ascii="Trebuchet MS"/>
          <w:b/>
          <w:sz w:val="36"/>
        </w:rPr>
      </w:pPr>
    </w:p>
    <w:p w14:paraId="5DFA3E98" w14:textId="77777777" w:rsidR="00F240BB" w:rsidRDefault="00F240BB">
      <w:pPr>
        <w:pStyle w:val="BodyText"/>
        <w:rPr>
          <w:rFonts w:ascii="Trebuchet MS"/>
          <w:b/>
          <w:sz w:val="36"/>
        </w:rPr>
      </w:pPr>
    </w:p>
    <w:p w14:paraId="64402D93" w14:textId="77777777" w:rsidR="00F240BB" w:rsidRDefault="00F240BB">
      <w:pPr>
        <w:pStyle w:val="BodyText"/>
        <w:rPr>
          <w:rFonts w:ascii="Trebuchet MS"/>
          <w:b/>
          <w:sz w:val="36"/>
        </w:rPr>
      </w:pPr>
    </w:p>
    <w:p w14:paraId="0D2150E0" w14:textId="77777777" w:rsidR="00F240BB" w:rsidRDefault="00F240BB">
      <w:pPr>
        <w:pStyle w:val="BodyText"/>
        <w:rPr>
          <w:rFonts w:ascii="Trebuchet MS"/>
          <w:b/>
          <w:sz w:val="36"/>
        </w:rPr>
      </w:pPr>
    </w:p>
    <w:p w14:paraId="52284723" w14:textId="77777777" w:rsidR="00F240BB" w:rsidRDefault="00F240BB">
      <w:pPr>
        <w:pStyle w:val="BodyText"/>
        <w:rPr>
          <w:rFonts w:ascii="Trebuchet MS"/>
          <w:b/>
          <w:sz w:val="36"/>
        </w:rPr>
      </w:pPr>
    </w:p>
    <w:p w14:paraId="6E3DF888" w14:textId="77777777" w:rsidR="00F240BB" w:rsidRDefault="00F240BB">
      <w:pPr>
        <w:pStyle w:val="BodyText"/>
        <w:rPr>
          <w:rFonts w:ascii="Trebuchet MS"/>
          <w:b/>
          <w:sz w:val="36"/>
        </w:rPr>
      </w:pPr>
    </w:p>
    <w:p w14:paraId="5A746C0C" w14:textId="77777777" w:rsidR="00F240BB" w:rsidRDefault="00F240BB">
      <w:pPr>
        <w:pStyle w:val="BodyText"/>
        <w:rPr>
          <w:rFonts w:ascii="Trebuchet MS"/>
          <w:b/>
          <w:sz w:val="36"/>
        </w:rPr>
      </w:pPr>
    </w:p>
    <w:p w14:paraId="3F61DEE7" w14:textId="77777777" w:rsidR="00F240BB" w:rsidRDefault="00F240BB">
      <w:pPr>
        <w:pStyle w:val="BodyText"/>
        <w:spacing w:before="7"/>
        <w:rPr>
          <w:rFonts w:ascii="Trebuchet MS"/>
          <w:b/>
          <w:sz w:val="48"/>
        </w:rPr>
      </w:pPr>
    </w:p>
    <w:p w14:paraId="28B115E4" w14:textId="77777777" w:rsidR="00F240BB" w:rsidRDefault="007C03F9">
      <w:pPr>
        <w:ind w:left="273"/>
        <w:jc w:val="both"/>
        <w:rPr>
          <w:rFonts w:ascii="Trebuchet MS"/>
          <w:b/>
          <w:sz w:val="24"/>
        </w:rPr>
      </w:pPr>
      <w:r>
        <w:rPr>
          <w:rFonts w:ascii="Trebuchet MS"/>
          <w:b/>
          <w:color w:val="FFFFFF"/>
          <w:w w:val="110"/>
          <w:sz w:val="24"/>
        </w:rPr>
        <w:t>This Month</w:t>
      </w:r>
    </w:p>
    <w:p w14:paraId="2CA19ABB" w14:textId="362B226D" w:rsidR="00F240BB" w:rsidRDefault="007C03F9">
      <w:pPr>
        <w:pStyle w:val="Heading3"/>
        <w:spacing w:before="53" w:line="249" w:lineRule="auto"/>
        <w:ind w:left="268" w:right="492"/>
        <w:jc w:val="both"/>
      </w:pPr>
      <w:r>
        <w:rPr>
          <w:color w:val="FFFFFF"/>
          <w:spacing w:val="3"/>
        </w:rPr>
        <w:t xml:space="preserve">Rev Richard </w:t>
      </w:r>
      <w:r>
        <w:rPr>
          <w:color w:val="FFFFFF"/>
          <w:spacing w:val="2"/>
        </w:rPr>
        <w:t xml:space="preserve">writes </w:t>
      </w:r>
      <w:r>
        <w:rPr>
          <w:color w:val="FFFFFF"/>
        </w:rPr>
        <w:t xml:space="preserve">the </w:t>
      </w:r>
      <w:r>
        <w:rPr>
          <w:color w:val="FFFFFF"/>
          <w:spacing w:val="2"/>
        </w:rPr>
        <w:t xml:space="preserve">letter </w:t>
      </w:r>
      <w:r>
        <w:rPr>
          <w:color w:val="FFFFFF"/>
          <w:spacing w:val="3"/>
        </w:rPr>
        <w:t xml:space="preserve">from </w:t>
      </w:r>
      <w:r>
        <w:rPr>
          <w:color w:val="FFFFFF"/>
        </w:rPr>
        <w:t xml:space="preserve">the </w:t>
      </w:r>
      <w:r>
        <w:rPr>
          <w:color w:val="FFFFFF"/>
          <w:spacing w:val="3"/>
        </w:rPr>
        <w:t xml:space="preserve">Rectory; </w:t>
      </w:r>
      <w:r>
        <w:rPr>
          <w:color w:val="FFFFFF"/>
        </w:rPr>
        <w:t xml:space="preserve">Rev </w:t>
      </w:r>
      <w:r>
        <w:rPr>
          <w:color w:val="FFFFFF"/>
          <w:spacing w:val="2"/>
        </w:rPr>
        <w:t>Peter’s Green</w:t>
      </w:r>
      <w:r>
        <w:rPr>
          <w:color w:val="FFFFFF"/>
          <w:spacing w:val="-38"/>
        </w:rPr>
        <w:t xml:space="preserve"> </w:t>
      </w:r>
      <w:r>
        <w:rPr>
          <w:color w:val="FFFFFF"/>
          <w:spacing w:val="3"/>
        </w:rPr>
        <w:t xml:space="preserve">Page; </w:t>
      </w:r>
      <w:r>
        <w:rPr>
          <w:color w:val="FFFFFF"/>
          <w:spacing w:val="2"/>
        </w:rPr>
        <w:t>Melinda’s</w:t>
      </w:r>
      <w:r>
        <w:rPr>
          <w:color w:val="FFFFFF"/>
          <w:spacing w:val="-6"/>
        </w:rPr>
        <w:t xml:space="preserve"> </w:t>
      </w:r>
      <w:r>
        <w:rPr>
          <w:color w:val="FFFFFF"/>
          <w:spacing w:val="4"/>
        </w:rPr>
        <w:t>Famous</w:t>
      </w:r>
      <w:r>
        <w:rPr>
          <w:color w:val="FFFFFF"/>
          <w:spacing w:val="-5"/>
        </w:rPr>
        <w:t xml:space="preserve"> </w:t>
      </w:r>
      <w:r>
        <w:rPr>
          <w:color w:val="FFFFFF"/>
          <w:spacing w:val="4"/>
        </w:rPr>
        <w:t>Hymns</w:t>
      </w:r>
      <w:r>
        <w:rPr>
          <w:color w:val="FFFFFF"/>
          <w:spacing w:val="-2"/>
        </w:rPr>
        <w:t xml:space="preserve"> </w:t>
      </w:r>
      <w:r>
        <w:rPr>
          <w:color w:val="FFFFFF"/>
          <w:spacing w:val="3"/>
        </w:rPr>
        <w:t>column</w:t>
      </w:r>
      <w:r>
        <w:rPr>
          <w:color w:val="FFFFFF"/>
          <w:spacing w:val="-6"/>
        </w:rPr>
        <w:t xml:space="preserve"> </w:t>
      </w:r>
      <w:r>
        <w:rPr>
          <w:color w:val="FFFFFF"/>
          <w:spacing w:val="2"/>
        </w:rPr>
        <w:t>covers</w:t>
      </w:r>
      <w:r>
        <w:rPr>
          <w:color w:val="FFFFFF"/>
          <w:spacing w:val="-7"/>
        </w:rPr>
        <w:t xml:space="preserve"> </w:t>
      </w:r>
      <w:r>
        <w:rPr>
          <w:color w:val="FFFFFF"/>
        </w:rPr>
        <w:t>"</w:t>
      </w:r>
      <w:r w:rsidR="009E27ED" w:rsidRPr="009E27ED">
        <w:rPr>
          <w:b w:val="0"/>
        </w:rPr>
        <w:t xml:space="preserve"> </w:t>
      </w:r>
      <w:r w:rsidR="009E27ED" w:rsidRPr="009E27ED">
        <w:rPr>
          <w:color w:val="FFFFFF"/>
          <w:spacing w:val="4"/>
        </w:rPr>
        <w:t xml:space="preserve">O Love that will not Let Me Go </w:t>
      </w:r>
      <w:r>
        <w:rPr>
          <w:color w:val="FFFFFF"/>
        </w:rPr>
        <w:t>",</w:t>
      </w:r>
      <w:r>
        <w:rPr>
          <w:color w:val="FFFFFF"/>
          <w:spacing w:val="-33"/>
        </w:rPr>
        <w:t xml:space="preserve"> </w:t>
      </w:r>
      <w:r>
        <w:rPr>
          <w:color w:val="FFFFFF"/>
        </w:rPr>
        <w:t>plus</w:t>
      </w:r>
      <w:r>
        <w:rPr>
          <w:color w:val="FFFFFF"/>
          <w:spacing w:val="-33"/>
        </w:rPr>
        <w:t xml:space="preserve"> </w:t>
      </w:r>
      <w:r>
        <w:rPr>
          <w:color w:val="FFFFFF"/>
        </w:rPr>
        <w:t>the regular</w:t>
      </w:r>
      <w:r>
        <w:rPr>
          <w:color w:val="FFFFFF"/>
          <w:spacing w:val="-26"/>
        </w:rPr>
        <w:t xml:space="preserve"> </w:t>
      </w:r>
      <w:r>
        <w:rPr>
          <w:color w:val="FFFFFF"/>
        </w:rPr>
        <w:t>columns</w:t>
      </w:r>
      <w:r>
        <w:rPr>
          <w:color w:val="FFFFFF"/>
          <w:spacing w:val="-24"/>
        </w:rPr>
        <w:t xml:space="preserve"> </w:t>
      </w:r>
      <w:r>
        <w:rPr>
          <w:color w:val="FFFFFF"/>
        </w:rPr>
        <w:t>and</w:t>
      </w:r>
      <w:r>
        <w:rPr>
          <w:color w:val="FFFFFF"/>
          <w:spacing w:val="-25"/>
        </w:rPr>
        <w:t xml:space="preserve"> </w:t>
      </w:r>
      <w:r>
        <w:rPr>
          <w:color w:val="FFFFFF"/>
        </w:rPr>
        <w:t>news</w:t>
      </w:r>
      <w:r>
        <w:rPr>
          <w:color w:val="FFFFFF"/>
          <w:spacing w:val="-25"/>
        </w:rPr>
        <w:t xml:space="preserve"> </w:t>
      </w:r>
      <w:r>
        <w:rPr>
          <w:color w:val="FFFFFF"/>
        </w:rPr>
        <w:t>from</w:t>
      </w:r>
      <w:r>
        <w:rPr>
          <w:color w:val="FFFFFF"/>
          <w:spacing w:val="-21"/>
        </w:rPr>
        <w:t xml:space="preserve"> </w:t>
      </w:r>
      <w:r>
        <w:rPr>
          <w:color w:val="FFFFFF"/>
        </w:rPr>
        <w:t>around</w:t>
      </w:r>
      <w:r>
        <w:rPr>
          <w:color w:val="FFFFFF"/>
          <w:spacing w:val="-24"/>
        </w:rPr>
        <w:t xml:space="preserve"> </w:t>
      </w:r>
      <w:r>
        <w:rPr>
          <w:color w:val="FFFFFF"/>
        </w:rPr>
        <w:t>the</w:t>
      </w:r>
      <w:r>
        <w:rPr>
          <w:color w:val="FFFFFF"/>
          <w:spacing w:val="6"/>
        </w:rPr>
        <w:t xml:space="preserve"> </w:t>
      </w:r>
      <w:r>
        <w:rPr>
          <w:color w:val="FFFFFF"/>
        </w:rPr>
        <w:t>parishes</w:t>
      </w:r>
    </w:p>
    <w:p w14:paraId="4EB9B5AD" w14:textId="77777777" w:rsidR="00F240BB" w:rsidRDefault="00F240BB">
      <w:pPr>
        <w:spacing w:line="249" w:lineRule="auto"/>
        <w:jc w:val="both"/>
        <w:sectPr w:rsidR="00F240BB">
          <w:type w:val="continuous"/>
          <w:pgSz w:w="9820" w:h="13320"/>
          <w:pgMar w:top="280" w:right="720" w:bottom="280" w:left="720" w:header="720" w:footer="720" w:gutter="0"/>
          <w:cols w:space="720"/>
        </w:sectPr>
      </w:pPr>
    </w:p>
    <w:p w14:paraId="457B7B19" w14:textId="77777777" w:rsidR="00F240BB" w:rsidRDefault="00D65AD0">
      <w:pPr>
        <w:pStyle w:val="BodyText"/>
        <w:ind w:left="-420"/>
      </w:pPr>
      <w:r>
        <w:rPr>
          <w:noProof/>
          <w:lang w:val="en-GB" w:eastAsia="en-GB"/>
        </w:rPr>
        <w:lastRenderedPageBreak/>
        <mc:AlternateContent>
          <mc:Choice Requires="wpg">
            <w:drawing>
              <wp:inline distT="0" distB="0" distL="0" distR="0" wp14:anchorId="43A09BDB" wp14:editId="038808A3">
                <wp:extent cx="4352925" cy="6685280"/>
                <wp:effectExtent l="0" t="0" r="28575" b="20320"/>
                <wp:docPr id="129"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52925" cy="6685280"/>
                          <a:chOff x="0" y="5"/>
                          <a:chExt cx="6855" cy="10528"/>
                        </a:xfrm>
                      </wpg:grpSpPr>
                      <pic:pic xmlns:pic="http://schemas.openxmlformats.org/drawingml/2006/picture">
                        <pic:nvPicPr>
                          <pic:cNvPr id="130" name="Picture 10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95" y="10"/>
                            <a:ext cx="6484" cy="3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 name="AutoShape 105"/>
                        <wps:cNvSpPr>
                          <a:spLocks/>
                        </wps:cNvSpPr>
                        <wps:spPr bwMode="auto">
                          <a:xfrm>
                            <a:off x="32" y="20"/>
                            <a:ext cx="6823" cy="3392"/>
                          </a:xfrm>
                          <a:custGeom>
                            <a:avLst/>
                            <a:gdLst>
                              <a:gd name="T0" fmla="+- 0 32 32"/>
                              <a:gd name="T1" fmla="*/ T0 w 6823"/>
                              <a:gd name="T2" fmla="+- 0 3412 20"/>
                              <a:gd name="T3" fmla="*/ 3412 h 3392"/>
                              <a:gd name="T4" fmla="+- 0 6855 32"/>
                              <a:gd name="T5" fmla="*/ T4 w 6823"/>
                              <a:gd name="T6" fmla="+- 0 3412 20"/>
                              <a:gd name="T7" fmla="*/ 3412 h 3392"/>
                              <a:gd name="T8" fmla="+- 0 42 32"/>
                              <a:gd name="T9" fmla="*/ T8 w 6823"/>
                              <a:gd name="T10" fmla="+- 0 20 20"/>
                              <a:gd name="T11" fmla="*/ 20 h 3392"/>
                              <a:gd name="T12" fmla="+- 0 42 32"/>
                              <a:gd name="T13" fmla="*/ T12 w 6823"/>
                              <a:gd name="T14" fmla="+- 0 3402 20"/>
                              <a:gd name="T15" fmla="*/ 3402 h 3392"/>
                            </a:gdLst>
                            <a:ahLst/>
                            <a:cxnLst>
                              <a:cxn ang="0">
                                <a:pos x="T1" y="T3"/>
                              </a:cxn>
                              <a:cxn ang="0">
                                <a:pos x="T5" y="T7"/>
                              </a:cxn>
                              <a:cxn ang="0">
                                <a:pos x="T9" y="T11"/>
                              </a:cxn>
                              <a:cxn ang="0">
                                <a:pos x="T13" y="T15"/>
                              </a:cxn>
                            </a:cxnLst>
                            <a:rect l="0" t="0" r="r" b="b"/>
                            <a:pathLst>
                              <a:path w="6823" h="3392">
                                <a:moveTo>
                                  <a:pt x="0" y="3392"/>
                                </a:moveTo>
                                <a:lnTo>
                                  <a:pt x="6823" y="3392"/>
                                </a:lnTo>
                                <a:moveTo>
                                  <a:pt x="10" y="0"/>
                                </a:moveTo>
                                <a:lnTo>
                                  <a:pt x="10" y="3382"/>
                                </a:lnTo>
                              </a:path>
                            </a:pathLst>
                          </a:custGeom>
                          <a:noFill/>
                          <a:ln w="12700">
                            <a:solidFill>
                              <a:srgbClr val="23408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Rectangle 104"/>
                        <wps:cNvSpPr>
                          <a:spLocks noChangeArrowheads="1"/>
                        </wps:cNvSpPr>
                        <wps:spPr bwMode="auto">
                          <a:xfrm>
                            <a:off x="32" y="10"/>
                            <a:ext cx="10" cy="10"/>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Line 103"/>
                        <wps:cNvCnPr>
                          <a:cxnSpLocks noChangeShapeType="1"/>
                        </wps:cNvCnPr>
                        <wps:spPr bwMode="auto">
                          <a:xfrm>
                            <a:off x="32" y="5"/>
                            <a:ext cx="6823" cy="0"/>
                          </a:xfrm>
                          <a:prstGeom prst="line">
                            <a:avLst/>
                          </a:prstGeom>
                          <a:noFill/>
                          <a:ln w="63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134" name="Line 102"/>
                        <wps:cNvCnPr>
                          <a:cxnSpLocks noChangeShapeType="1"/>
                        </wps:cNvCnPr>
                        <wps:spPr bwMode="auto">
                          <a:xfrm>
                            <a:off x="6845" y="20"/>
                            <a:ext cx="0" cy="3382"/>
                          </a:xfrm>
                          <a:prstGeom prst="line">
                            <a:avLst/>
                          </a:prstGeom>
                          <a:noFill/>
                          <a:ln w="1270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135" name="Line 101"/>
                        <wps:cNvCnPr>
                          <a:cxnSpLocks noChangeShapeType="1"/>
                        </wps:cNvCnPr>
                        <wps:spPr bwMode="auto">
                          <a:xfrm>
                            <a:off x="52" y="15"/>
                            <a:ext cx="6803" cy="0"/>
                          </a:xfrm>
                          <a:prstGeom prst="line">
                            <a:avLst/>
                          </a:prstGeom>
                          <a:noFill/>
                          <a:ln w="63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136" name="Rectangle 100"/>
                        <wps:cNvSpPr>
                          <a:spLocks noChangeArrowheads="1"/>
                        </wps:cNvSpPr>
                        <wps:spPr bwMode="auto">
                          <a:xfrm>
                            <a:off x="42" y="10"/>
                            <a:ext cx="10" cy="10"/>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AutoShape 99"/>
                        <wps:cNvSpPr>
                          <a:spLocks/>
                        </wps:cNvSpPr>
                        <wps:spPr bwMode="auto">
                          <a:xfrm>
                            <a:off x="0" y="3485"/>
                            <a:ext cx="6824" cy="3398"/>
                          </a:xfrm>
                          <a:custGeom>
                            <a:avLst/>
                            <a:gdLst>
                              <a:gd name="T0" fmla="*/ 0 w 6824"/>
                              <a:gd name="T1" fmla="+- 0 6883 3485"/>
                              <a:gd name="T2" fmla="*/ 6883 h 3398"/>
                              <a:gd name="T3" fmla="*/ 6824 w 6824"/>
                              <a:gd name="T4" fmla="+- 0 6883 3485"/>
                              <a:gd name="T5" fmla="*/ 6883 h 3398"/>
                              <a:gd name="T6" fmla="*/ 10 w 6824"/>
                              <a:gd name="T7" fmla="+- 0 3485 3485"/>
                              <a:gd name="T8" fmla="*/ 3485 h 3398"/>
                              <a:gd name="T9" fmla="*/ 10 w 6824"/>
                              <a:gd name="T10" fmla="+- 0 6873 3485"/>
                              <a:gd name="T11" fmla="*/ 6873 h 3398"/>
                            </a:gdLst>
                            <a:ahLst/>
                            <a:cxnLst>
                              <a:cxn ang="0">
                                <a:pos x="T0" y="T2"/>
                              </a:cxn>
                              <a:cxn ang="0">
                                <a:pos x="T3" y="T5"/>
                              </a:cxn>
                              <a:cxn ang="0">
                                <a:pos x="T6" y="T8"/>
                              </a:cxn>
                              <a:cxn ang="0">
                                <a:pos x="T9" y="T11"/>
                              </a:cxn>
                            </a:cxnLst>
                            <a:rect l="0" t="0" r="r" b="b"/>
                            <a:pathLst>
                              <a:path w="6824" h="3398">
                                <a:moveTo>
                                  <a:pt x="0" y="3398"/>
                                </a:moveTo>
                                <a:lnTo>
                                  <a:pt x="6824" y="3398"/>
                                </a:lnTo>
                                <a:moveTo>
                                  <a:pt x="10" y="0"/>
                                </a:moveTo>
                                <a:lnTo>
                                  <a:pt x="10" y="3388"/>
                                </a:lnTo>
                              </a:path>
                            </a:pathLst>
                          </a:custGeom>
                          <a:noFill/>
                          <a:ln w="12700">
                            <a:solidFill>
                              <a:srgbClr val="008A4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Rectangle 98"/>
                        <wps:cNvSpPr>
                          <a:spLocks noChangeArrowheads="1"/>
                        </wps:cNvSpPr>
                        <wps:spPr bwMode="auto">
                          <a:xfrm>
                            <a:off x="0" y="3475"/>
                            <a:ext cx="10" cy="10"/>
                          </a:xfrm>
                          <a:prstGeom prst="rect">
                            <a:avLst/>
                          </a:prstGeom>
                          <a:solidFill>
                            <a:srgbClr val="008A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Line 97"/>
                        <wps:cNvCnPr>
                          <a:cxnSpLocks noChangeShapeType="1"/>
                        </wps:cNvCnPr>
                        <wps:spPr bwMode="auto">
                          <a:xfrm>
                            <a:off x="0" y="3470"/>
                            <a:ext cx="6824" cy="0"/>
                          </a:xfrm>
                          <a:prstGeom prst="line">
                            <a:avLst/>
                          </a:prstGeom>
                          <a:noFill/>
                          <a:ln w="6350">
                            <a:solidFill>
                              <a:srgbClr val="008A44"/>
                            </a:solidFill>
                            <a:prstDash val="solid"/>
                            <a:round/>
                            <a:headEnd/>
                            <a:tailEnd/>
                          </a:ln>
                          <a:extLst>
                            <a:ext uri="{909E8E84-426E-40DD-AFC4-6F175D3DCCD1}">
                              <a14:hiddenFill xmlns:a14="http://schemas.microsoft.com/office/drawing/2010/main">
                                <a:noFill/>
                              </a14:hiddenFill>
                            </a:ext>
                          </a:extLst>
                        </wps:spPr>
                        <wps:bodyPr/>
                      </wps:wsp>
                      <wps:wsp>
                        <wps:cNvPr id="140" name="Line 96"/>
                        <wps:cNvCnPr>
                          <a:cxnSpLocks noChangeShapeType="1"/>
                        </wps:cNvCnPr>
                        <wps:spPr bwMode="auto">
                          <a:xfrm>
                            <a:off x="6814" y="3485"/>
                            <a:ext cx="0" cy="3388"/>
                          </a:xfrm>
                          <a:prstGeom prst="line">
                            <a:avLst/>
                          </a:prstGeom>
                          <a:noFill/>
                          <a:ln w="12700">
                            <a:solidFill>
                              <a:srgbClr val="008A44"/>
                            </a:solidFill>
                            <a:prstDash val="solid"/>
                            <a:round/>
                            <a:headEnd/>
                            <a:tailEnd/>
                          </a:ln>
                          <a:extLst>
                            <a:ext uri="{909E8E84-426E-40DD-AFC4-6F175D3DCCD1}">
                              <a14:hiddenFill xmlns:a14="http://schemas.microsoft.com/office/drawing/2010/main">
                                <a:noFill/>
                              </a14:hiddenFill>
                            </a:ext>
                          </a:extLst>
                        </wps:spPr>
                        <wps:bodyPr/>
                      </wps:wsp>
                      <wps:wsp>
                        <wps:cNvPr id="141" name="Line 95"/>
                        <wps:cNvCnPr>
                          <a:cxnSpLocks noChangeShapeType="1"/>
                        </wps:cNvCnPr>
                        <wps:spPr bwMode="auto">
                          <a:xfrm>
                            <a:off x="20" y="3480"/>
                            <a:ext cx="6804" cy="0"/>
                          </a:xfrm>
                          <a:prstGeom prst="line">
                            <a:avLst/>
                          </a:prstGeom>
                          <a:noFill/>
                          <a:ln w="6350">
                            <a:solidFill>
                              <a:srgbClr val="008A44"/>
                            </a:solidFill>
                            <a:prstDash val="solid"/>
                            <a:round/>
                            <a:headEnd/>
                            <a:tailEnd/>
                          </a:ln>
                          <a:extLst>
                            <a:ext uri="{909E8E84-426E-40DD-AFC4-6F175D3DCCD1}">
                              <a14:hiddenFill xmlns:a14="http://schemas.microsoft.com/office/drawing/2010/main">
                                <a:noFill/>
                              </a14:hiddenFill>
                            </a:ext>
                          </a:extLst>
                        </wps:spPr>
                        <wps:bodyPr/>
                      </wps:wsp>
                      <wps:wsp>
                        <wps:cNvPr id="142" name="Rectangle 94"/>
                        <wps:cNvSpPr>
                          <a:spLocks noChangeArrowheads="1"/>
                        </wps:cNvSpPr>
                        <wps:spPr bwMode="auto">
                          <a:xfrm>
                            <a:off x="10" y="3475"/>
                            <a:ext cx="10" cy="10"/>
                          </a:xfrm>
                          <a:prstGeom prst="rect">
                            <a:avLst/>
                          </a:prstGeom>
                          <a:solidFill>
                            <a:srgbClr val="008A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3" name="Picture 9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0" y="3455"/>
                            <a:ext cx="6810" cy="3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 name="Picture 9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01" y="6976"/>
                            <a:ext cx="6602" cy="3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5" name="Rectangle 91"/>
                        <wps:cNvSpPr>
                          <a:spLocks noChangeArrowheads="1"/>
                        </wps:cNvSpPr>
                        <wps:spPr bwMode="auto">
                          <a:xfrm>
                            <a:off x="36" y="6997"/>
                            <a:ext cx="6813" cy="35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2AE5BF5" id="Group 90" o:spid="_x0000_s1026" style="width:342.75pt;height:526.4pt;mso-position-horizontal-relative:char;mso-position-vertical-relative:line" coordorigin=",5" coordsize="6855,105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">
                <v:shape id="Picture 106" o:spid="_x0000_s1027" type="#_x0000_t75" style="position:absolute;left:195;top:10;width:6484;height:3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">
                  <v:imagedata r:id="rId22" o:title=""/>
                </v:shape>
                <v:shape id="AutoShape 105" o:spid="_x0000_s1028" style="position:absolute;left:32;top:20;width:6823;height:3392;visibility:visible;mso-wrap-style:square;v-text-anchor:top" coordsize="6823,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" path="m,3392r6823,m10,r,3382e" filled="f" strokecolor="#23408e" strokeweight="1pt">
                  <v:path arrowok="t" o:connecttype="custom" o:connectlocs="0,3412;6823,3412;10,20;10,3402" o:connectangles="0,0,0,0"/>
                </v:shape>
                <v:rect id="Rectangle 104" o:spid="_x0000_s1029" style="position:absolute;left:32;top: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" fillcolor="#23408e" stroked="f"/>
                <v:line id="Line 103" o:spid="_x0000_s1030" style="position:absolute;visibility:visible;mso-wrap-style:square" from="32,5" to="68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" strokecolor="#23408e" strokeweight=".5pt"/>
                <v:line id="Line 102" o:spid="_x0000_s1031" style="position:absolute;visibility:visible;mso-wrap-style:square" from="6845,20" to="6845,3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" strokecolor="#23408e" strokeweight="1pt"/>
                <v:line id="Line 101" o:spid="_x0000_s1032" style="position:absolute;visibility:visible;mso-wrap-style:square" from="52,15" to="6855,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" strokecolor="#23408e" strokeweight=".5pt"/>
                <v:rect id="Rectangle 100" o:spid="_x0000_s1033" style="position:absolute;left:42;top: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" fillcolor="#23408e" stroked="f"/>
                <v:shape id="AutoShape 99" o:spid="_x0000_s1034" style="position:absolute;top:3485;width:6824;height:3398;visibility:visible;mso-wrap-style:square;v-text-anchor:top" coordsize="6824,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" path="m,3398r6824,m10,r,3388e" filled="f" strokecolor="#008a44" strokeweight="1pt">
                  <v:path arrowok="t" o:connecttype="custom" o:connectlocs="0,6883;6824,6883;10,3485;10,6873" o:connectangles="0,0,0,0"/>
                </v:shape>
                <v:rect id="Rectangle 98" o:spid="_x0000_s1035" style="position:absolute;top:3475;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" fillcolor="#008a44" stroked="f"/>
                <v:line id="Line 97" o:spid="_x0000_s1036" style="position:absolute;visibility:visible;mso-wrap-style:square" from="0,3470" to="6824,3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" strokecolor="#008a44" strokeweight=".5pt"/>
                <v:line id="Line 96" o:spid="_x0000_s1037" style="position:absolute;visibility:visible;mso-wrap-style:square" from="6814,3485" to="6814,6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" strokecolor="#008a44" strokeweight="1pt"/>
                <v:line id="Line 95" o:spid="_x0000_s1038" style="position:absolute;visibility:visible;mso-wrap-style:square" from="20,3480" to="6824,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" strokecolor="#008a44" strokeweight=".5pt"/>
                <v:rect id="Rectangle 94" o:spid="_x0000_s1039" style="position:absolute;left:10;top:3475;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" fillcolor="#008a44" stroked="f"/>
                <v:shape id="Picture 93" o:spid="_x0000_s1040" type="#_x0000_t75" style="position:absolute;left:30;top:3455;width:6810;height:3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">
                  <v:imagedata r:id="rId23" o:title=""/>
                </v:shape>
                <v:shape id="Picture 92" o:spid="_x0000_s1041" type="#_x0000_t75" style="position:absolute;left:101;top:6976;width:6602;height:3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">
                  <v:imagedata r:id="rId24" o:title=""/>
                </v:shape>
                <v:rect id="Rectangle 91" o:spid="_x0000_s1042" style="position:absolute;left:36;top:6997;width:6813;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" filled="f"/>
                <w10:anchorlock/>
              </v:group>
            </w:pict>
          </mc:Fallback>
        </mc:AlternateContent>
      </w:r>
    </w:p>
    <w:p w14:paraId="1F93BFFA" w14:textId="4FE1A556" w:rsidR="00897111" w:rsidRPr="00897111" w:rsidRDefault="00897111" w:rsidP="00897111">
      <w:pPr>
        <w:rPr>
          <w:sz w:val="16"/>
        </w:rPr>
        <w:sectPr w:rsidR="00897111" w:rsidRPr="00897111">
          <w:pgSz w:w="8400" w:h="11920"/>
          <w:pgMar w:top="760" w:right="560" w:bottom="0" w:left="1160" w:header="720" w:footer="720" w:gutter="0"/>
          <w:cols w:space="720"/>
        </w:sectPr>
      </w:pPr>
    </w:p>
    <w:p w14:paraId="02388F66" w14:textId="77777777" w:rsidR="00F240BB" w:rsidRPr="00033DE0" w:rsidRDefault="007C03F9" w:rsidP="001D00B0">
      <w:pPr>
        <w:pStyle w:val="Heading2"/>
        <w:tabs>
          <w:tab w:val="left" w:pos="7322"/>
        </w:tabs>
        <w:spacing w:before="66"/>
        <w:ind w:left="142"/>
        <w:rPr>
          <w:u w:val="none"/>
        </w:rPr>
      </w:pPr>
      <w:r w:rsidRPr="00033DE0">
        <w:rPr>
          <w:spacing w:val="-5"/>
          <w:u w:val="thick"/>
        </w:rPr>
        <w:lastRenderedPageBreak/>
        <w:t xml:space="preserve">From </w:t>
      </w:r>
      <w:r w:rsidRPr="00033DE0">
        <w:rPr>
          <w:spacing w:val="-4"/>
          <w:u w:val="thick"/>
        </w:rPr>
        <w:t>the</w:t>
      </w:r>
      <w:r w:rsidRPr="00033DE0">
        <w:rPr>
          <w:spacing w:val="-1"/>
          <w:u w:val="thick"/>
        </w:rPr>
        <w:t xml:space="preserve"> </w:t>
      </w:r>
      <w:r w:rsidRPr="00033DE0">
        <w:rPr>
          <w:spacing w:val="-5"/>
          <w:u w:val="thick"/>
        </w:rPr>
        <w:t>Rectory</w:t>
      </w:r>
      <w:r w:rsidRPr="00033DE0">
        <w:rPr>
          <w:spacing w:val="-5"/>
          <w:u w:val="thick"/>
        </w:rPr>
        <w:tab/>
      </w:r>
    </w:p>
    <w:p w14:paraId="4EE1EAA9" w14:textId="77777777" w:rsidR="00F240BB" w:rsidRPr="00033DE0" w:rsidRDefault="00F240BB">
      <w:pPr>
        <w:pStyle w:val="BodyText"/>
        <w:spacing w:before="8"/>
        <w:rPr>
          <w:b/>
          <w:sz w:val="11"/>
        </w:rPr>
      </w:pPr>
    </w:p>
    <w:p w14:paraId="6EE72A94" w14:textId="77777777" w:rsidR="00EC498E" w:rsidRPr="00033DE0" w:rsidRDefault="00EC498E" w:rsidP="00EC498E">
      <w:pPr>
        <w:pStyle w:val="BodyText"/>
        <w:spacing w:before="1"/>
        <w:ind w:left="120" w:right="280"/>
        <w:jc w:val="both"/>
      </w:pPr>
      <w:r w:rsidRPr="00033DE0">
        <w:t>Dear Parishioners,</w:t>
      </w:r>
    </w:p>
    <w:p w14:paraId="4049FA31" w14:textId="77777777" w:rsidR="00EC498E" w:rsidRPr="00033DE0" w:rsidRDefault="00EC498E" w:rsidP="00EC498E">
      <w:pPr>
        <w:pStyle w:val="BodyText"/>
        <w:spacing w:before="1"/>
        <w:ind w:left="120" w:right="280"/>
        <w:jc w:val="both"/>
      </w:pPr>
    </w:p>
    <w:p w14:paraId="0A2C12D6" w14:textId="3B4AE382" w:rsidR="00033DE0" w:rsidRPr="00033DE0" w:rsidRDefault="00033DE0" w:rsidP="00033DE0">
      <w:pPr>
        <w:pStyle w:val="BodyText"/>
        <w:spacing w:before="1"/>
        <w:ind w:left="120" w:right="122"/>
        <w:jc w:val="both"/>
      </w:pPr>
      <w:r w:rsidRPr="00033DE0">
        <w:t>During this month we should think about the world Harvest. It is the time to celebrate all that has been produced throughout the past year culmination hopefully in a wonderful Harvest.</w:t>
      </w:r>
    </w:p>
    <w:p w14:paraId="4306B7D6" w14:textId="77777777" w:rsidR="00033DE0" w:rsidRPr="00033DE0" w:rsidRDefault="00033DE0" w:rsidP="00033DE0">
      <w:pPr>
        <w:pStyle w:val="BodyText"/>
        <w:spacing w:before="1"/>
        <w:ind w:left="120" w:right="122"/>
        <w:jc w:val="both"/>
      </w:pPr>
    </w:p>
    <w:p w14:paraId="57DB6193" w14:textId="25D52B24" w:rsidR="00033DE0" w:rsidRPr="00033DE0" w:rsidRDefault="00033DE0" w:rsidP="00033DE0">
      <w:pPr>
        <w:pStyle w:val="BodyText"/>
        <w:spacing w:before="1"/>
        <w:ind w:left="120" w:right="122"/>
        <w:jc w:val="both"/>
      </w:pPr>
      <w:r w:rsidRPr="00033DE0">
        <w:t>The Old English word Haerfest was their word for autumn. We can see that it refers primarily to the season for reaping and gathering grain and other produce.</w:t>
      </w:r>
    </w:p>
    <w:p w14:paraId="423EA4BE" w14:textId="77777777" w:rsidR="00033DE0" w:rsidRPr="00033DE0" w:rsidRDefault="00033DE0" w:rsidP="00033DE0">
      <w:pPr>
        <w:pStyle w:val="BodyText"/>
        <w:spacing w:before="1"/>
        <w:ind w:left="120" w:right="122"/>
        <w:jc w:val="both"/>
      </w:pPr>
    </w:p>
    <w:p w14:paraId="163B2955" w14:textId="2C7D5788" w:rsidR="00033DE0" w:rsidRPr="00033DE0" w:rsidRDefault="00033DE0" w:rsidP="00033DE0">
      <w:pPr>
        <w:pStyle w:val="BodyText"/>
        <w:spacing w:before="1"/>
        <w:ind w:left="120" w:right="122"/>
        <w:jc w:val="both"/>
      </w:pPr>
      <w:r w:rsidRPr="00033DE0">
        <w:t>The full moon nearest the Autumn Equinox is called the Harvest Moon. Harvest Festivals are traditionally held on or near the Sunday of the Harvest Moon. It can appear in late September or early October. This year’s Harvest Moon will appeared on Tuesday September 21st night before the Equinox this year. This full moon is linked to the Harvest because it comes around the time of the end of the Harvest season always rising around sunset, giving its helpful light to aid the workers in the fields to complete their in gathering.</w:t>
      </w:r>
    </w:p>
    <w:p w14:paraId="39FB79D2" w14:textId="77777777" w:rsidR="00033DE0" w:rsidRPr="00033DE0" w:rsidRDefault="00033DE0" w:rsidP="00033DE0">
      <w:pPr>
        <w:pStyle w:val="BodyText"/>
        <w:spacing w:before="1"/>
        <w:ind w:left="120" w:right="122"/>
        <w:jc w:val="both"/>
      </w:pPr>
    </w:p>
    <w:p w14:paraId="76AD6F0D" w14:textId="7F7D360A" w:rsidR="00033DE0" w:rsidRPr="00033DE0" w:rsidRDefault="00033DE0" w:rsidP="00033DE0">
      <w:pPr>
        <w:pStyle w:val="BodyText"/>
        <w:spacing w:before="1"/>
        <w:ind w:left="120" w:right="122"/>
        <w:jc w:val="both"/>
      </w:pPr>
      <w:r w:rsidRPr="00033DE0">
        <w:t>A very ancient Harvest Festival is still celebrated in some Churches at the beginning of the Harvest season on 1 August. It is called Lammas, meaning 'Loaf Mass'. Farmers would make loaves of bread from the first grain of the fresh wheat crop. These were given to the local church as the Communion bread during a special service thanking God that the harvest had arrived. This is similar to the ancient Jewish Feast of Pentecost or First Fruits.</w:t>
      </w:r>
    </w:p>
    <w:p w14:paraId="018F2C27" w14:textId="77777777" w:rsidR="00033DE0" w:rsidRPr="00033DE0" w:rsidRDefault="00033DE0" w:rsidP="00033DE0">
      <w:pPr>
        <w:pStyle w:val="BodyText"/>
        <w:spacing w:before="1"/>
        <w:ind w:left="120" w:right="122"/>
        <w:jc w:val="both"/>
      </w:pPr>
    </w:p>
    <w:p w14:paraId="768A495E" w14:textId="6C9D73DC" w:rsidR="00033DE0" w:rsidRPr="00033DE0" w:rsidRDefault="00033DE0" w:rsidP="00033DE0">
      <w:pPr>
        <w:pStyle w:val="BodyText"/>
        <w:spacing w:before="1"/>
        <w:ind w:left="120" w:right="122"/>
        <w:jc w:val="both"/>
      </w:pPr>
      <w:r w:rsidRPr="00033DE0">
        <w:t>The modern British tradition of celebrating Harvest Festival in churches began in 1843, when the Reverend Robert Hawker invited parishioners to a special thanksgiving service at his parish church at Morwenstow in Cornwall. Victorian hymns such as "We plough the fields and scatter", "Come ye thankful people come" and "All things bright and beautiful" helped popularise afresh the idea of remembering the importance of harvest and spread the annual custom of decorating churches with home-grown produce for the Harvest Festival service. Harvest festival has links with the ancient Jewish feast of Tabernacles or Ingathering. We are Having a Harvest Service at St Mary Magdalene Church Wartling on September 26th at 10am and At All Saints Herstmonceux on October 3rd at 10am. Please come and join the celebrations. Our collections at these services are always given away to charities helping those in need.</w:t>
      </w:r>
    </w:p>
    <w:p w14:paraId="6F72B8C1" w14:textId="77777777" w:rsidR="00033DE0" w:rsidRPr="00033DE0" w:rsidRDefault="00033DE0" w:rsidP="00033DE0">
      <w:pPr>
        <w:pStyle w:val="BodyText"/>
        <w:spacing w:before="1"/>
        <w:ind w:left="120" w:right="122"/>
        <w:jc w:val="both"/>
      </w:pPr>
    </w:p>
    <w:p w14:paraId="1B8253E0" w14:textId="2B40C074" w:rsidR="00033DE0" w:rsidRPr="00033DE0" w:rsidRDefault="00033DE0" w:rsidP="00033DE0">
      <w:pPr>
        <w:pStyle w:val="BodyText"/>
        <w:spacing w:before="1"/>
        <w:ind w:left="120" w:right="122"/>
        <w:jc w:val="both"/>
      </w:pPr>
      <w:r w:rsidRPr="00033DE0">
        <w:t>Fortunately we are promised in the Bible that whatever else may happen there will always be a Harvest. "While the earth remains, seed time and harvest, and cold and heat, and summer and winter, and day and night shall not cease.”(Gen 8v22) So we do not need to worry about this at least. With God’s help we will continue to produce enough food to feed the world and hopefully we will find the will to distribute it fairly. Do you remember this famous quote regarding this “We have the ability, as members of the human race, we have the means, we have the capacity to eliminate hunger from the face of the earth in our lifetime. We need only the will”.</w:t>
      </w:r>
    </w:p>
    <w:p w14:paraId="71D87451" w14:textId="6E23E905" w:rsidR="00033DE0" w:rsidRPr="00033DE0" w:rsidRDefault="00033DE0" w:rsidP="00033DE0">
      <w:pPr>
        <w:pStyle w:val="BodyText"/>
        <w:spacing w:before="1"/>
        <w:ind w:left="120" w:right="122"/>
        <w:jc w:val="both"/>
      </w:pPr>
      <w:r w:rsidRPr="00033DE0">
        <w:t>(J F Kennedy 1963)</w:t>
      </w:r>
    </w:p>
    <w:p w14:paraId="72AF5E92" w14:textId="77777777" w:rsidR="00033DE0" w:rsidRPr="00033DE0" w:rsidRDefault="00033DE0" w:rsidP="00033DE0">
      <w:pPr>
        <w:pStyle w:val="BodyText"/>
        <w:spacing w:before="1"/>
        <w:ind w:left="120" w:right="122"/>
        <w:jc w:val="both"/>
      </w:pPr>
    </w:p>
    <w:p w14:paraId="17F32D42" w14:textId="5F93CEFA" w:rsidR="00033DE0" w:rsidRPr="00033DE0" w:rsidRDefault="00033DE0" w:rsidP="00033DE0">
      <w:pPr>
        <w:pStyle w:val="BodyText"/>
        <w:spacing w:before="1"/>
        <w:ind w:left="120" w:right="122"/>
        <w:jc w:val="both"/>
      </w:pPr>
      <w:r w:rsidRPr="00033DE0">
        <w:t xml:space="preserve">The current world population of 7.8 billion is expected to reach 8.6 billion in 2030, 9.8 </w:t>
      </w:r>
      <w:r w:rsidRPr="00033DE0">
        <w:lastRenderedPageBreak/>
        <w:t>billion in 2050 and 11.2 billion in 2100. In 2014 the world produced 17% more food per person than it did 30 years previously, and the rate of food production has increased faster than the rate of population growth for the past two decades. However, recent calls from the Food and Agriculture Organisation (FAO) suggest this might be changing, with estimates that 60% more food is required if population numbers increase to nine billion by 2050. Of course the Covid pandemic and recent climate change events may well be hampering our world harvest to keep increasing at this time.</w:t>
      </w:r>
    </w:p>
    <w:p w14:paraId="44782D1A" w14:textId="77777777" w:rsidR="00033DE0" w:rsidRPr="00033DE0" w:rsidRDefault="00033DE0" w:rsidP="00033DE0">
      <w:pPr>
        <w:pStyle w:val="BodyText"/>
        <w:spacing w:before="1"/>
        <w:ind w:left="120" w:right="122"/>
        <w:jc w:val="both"/>
      </w:pPr>
    </w:p>
    <w:p w14:paraId="671BEAC1" w14:textId="516727F2" w:rsidR="00033DE0" w:rsidRPr="00033DE0" w:rsidRDefault="00033DE0" w:rsidP="00033DE0">
      <w:pPr>
        <w:pStyle w:val="BodyText"/>
        <w:spacing w:before="1"/>
        <w:ind w:left="120" w:right="122"/>
        <w:jc w:val="both"/>
      </w:pPr>
      <w:r w:rsidRPr="00033DE0">
        <w:t>For the Christian, Harvest also has a deeper significance, we are promised in the Bible that with God’s help we can each be His good crop rather than independent weeds that are of no use to him. By following the Lord Jesus we ourselves will one day be a part of God’s great in gathering or harvest on the last day of human history. As a result of being his crop we can also each produce a harvest of good deeds that we are promised in the Bible will have a truly lasting effect.</w:t>
      </w:r>
    </w:p>
    <w:p w14:paraId="7D743F29" w14:textId="77777777" w:rsidR="00033DE0" w:rsidRPr="00033DE0" w:rsidRDefault="00033DE0" w:rsidP="00033DE0">
      <w:pPr>
        <w:pStyle w:val="BodyText"/>
        <w:spacing w:before="1"/>
        <w:ind w:left="120" w:right="122"/>
        <w:jc w:val="both"/>
      </w:pPr>
    </w:p>
    <w:p w14:paraId="3509EDA4" w14:textId="6FA7F656" w:rsidR="00033DE0" w:rsidRPr="00033DE0" w:rsidRDefault="00033DE0" w:rsidP="00033DE0">
      <w:pPr>
        <w:pStyle w:val="BodyText"/>
        <w:spacing w:before="1"/>
        <w:ind w:left="120" w:right="122"/>
        <w:jc w:val="both"/>
      </w:pPr>
      <w:r w:rsidRPr="00033DE0">
        <w:t>May you all be able to celebrate a bountiful Harvest in and around you during this wonderful season.</w:t>
      </w:r>
    </w:p>
    <w:p w14:paraId="19A2378E" w14:textId="77777777" w:rsidR="00033DE0" w:rsidRPr="00033DE0" w:rsidRDefault="00033DE0" w:rsidP="00033DE0">
      <w:pPr>
        <w:pStyle w:val="BodyText"/>
        <w:spacing w:before="1"/>
        <w:ind w:left="120" w:right="122"/>
        <w:jc w:val="both"/>
      </w:pPr>
    </w:p>
    <w:p w14:paraId="58EE8C43" w14:textId="77777777" w:rsidR="00033DE0" w:rsidRPr="00033DE0" w:rsidRDefault="00033DE0" w:rsidP="00033DE0">
      <w:pPr>
        <w:pStyle w:val="BodyText"/>
        <w:spacing w:before="1"/>
        <w:ind w:left="120" w:right="122"/>
        <w:jc w:val="both"/>
      </w:pPr>
      <w:r w:rsidRPr="00033DE0">
        <w:t>Richard Steven</w:t>
      </w:r>
    </w:p>
    <w:p w14:paraId="2C491EAB" w14:textId="77777777" w:rsidR="00AD59B6" w:rsidRPr="00033DE0" w:rsidRDefault="00AD59B6" w:rsidP="00AD59B6">
      <w:pPr>
        <w:pStyle w:val="BodyText"/>
        <w:spacing w:before="1"/>
        <w:ind w:left="120" w:right="280"/>
        <w:jc w:val="both"/>
        <w:rPr>
          <w:color w:val="31849B" w:themeColor="accent5" w:themeShade="BF"/>
        </w:rPr>
      </w:pPr>
    </w:p>
    <w:p w14:paraId="4F34C31C" w14:textId="3C955A43" w:rsidR="00F240BB" w:rsidRPr="00033DE0" w:rsidRDefault="00AD59B6" w:rsidP="001D00B0">
      <w:pPr>
        <w:pStyle w:val="Heading2"/>
        <w:tabs>
          <w:tab w:val="left" w:pos="7322"/>
        </w:tabs>
        <w:spacing w:before="92"/>
        <w:ind w:left="142"/>
        <w:rPr>
          <w:color w:val="31849B" w:themeColor="accent5" w:themeShade="BF"/>
          <w:u w:val="none"/>
        </w:rPr>
      </w:pPr>
      <w:r w:rsidRPr="00012D33">
        <w:rPr>
          <w:spacing w:val="-5"/>
          <w:u w:val="thick"/>
        </w:rPr>
        <w:t>P</w:t>
      </w:r>
      <w:r w:rsidR="007C03F9" w:rsidRPr="00012D33">
        <w:rPr>
          <w:spacing w:val="-5"/>
          <w:u w:val="thick"/>
        </w:rPr>
        <w:t xml:space="preserve">rayer </w:t>
      </w:r>
      <w:r w:rsidR="007C03F9" w:rsidRPr="00012D33">
        <w:rPr>
          <w:spacing w:val="-4"/>
          <w:u w:val="thick"/>
        </w:rPr>
        <w:t>for</w:t>
      </w:r>
      <w:r w:rsidR="007C03F9" w:rsidRPr="00012D33">
        <w:rPr>
          <w:spacing w:val="-9"/>
          <w:u w:val="thick"/>
        </w:rPr>
        <w:t xml:space="preserve"> </w:t>
      </w:r>
      <w:r w:rsidR="00033DE0" w:rsidRPr="00012D33">
        <w:rPr>
          <w:spacing w:val="-5"/>
          <w:u w:val="thick"/>
        </w:rPr>
        <w:t>October</w:t>
      </w:r>
      <w:r w:rsidR="007C03F9" w:rsidRPr="00033DE0">
        <w:rPr>
          <w:color w:val="31849B" w:themeColor="accent5" w:themeShade="BF"/>
          <w:spacing w:val="-5"/>
          <w:u w:val="thick"/>
        </w:rPr>
        <w:tab/>
      </w:r>
    </w:p>
    <w:p w14:paraId="362DE975" w14:textId="77777777" w:rsidR="00F240BB" w:rsidRPr="00033DE0" w:rsidRDefault="00F240BB">
      <w:pPr>
        <w:pStyle w:val="BodyText"/>
        <w:spacing w:before="11"/>
        <w:rPr>
          <w:b/>
          <w:color w:val="31849B" w:themeColor="accent5" w:themeShade="BF"/>
          <w:sz w:val="11"/>
        </w:rPr>
      </w:pPr>
    </w:p>
    <w:p w14:paraId="55BF98F1" w14:textId="77777777" w:rsidR="00012D33" w:rsidRPr="00012D33" w:rsidRDefault="00012D33" w:rsidP="00012D33">
      <w:pPr>
        <w:pStyle w:val="BodyText"/>
        <w:spacing w:before="1"/>
        <w:ind w:left="120" w:right="280"/>
        <w:jc w:val="center"/>
        <w:rPr>
          <w:b/>
          <w:bCs/>
        </w:rPr>
      </w:pPr>
      <w:r w:rsidRPr="00012D33">
        <w:rPr>
          <w:b/>
          <w:bCs/>
        </w:rPr>
        <w:t>A Harvest Prayer</w:t>
      </w:r>
    </w:p>
    <w:p w14:paraId="325B2D5E" w14:textId="77777777" w:rsidR="00012D33" w:rsidRPr="00012D33" w:rsidRDefault="00012D33" w:rsidP="00012D33">
      <w:pPr>
        <w:pStyle w:val="BodyText"/>
        <w:spacing w:before="1"/>
        <w:ind w:left="120" w:right="280"/>
        <w:jc w:val="center"/>
      </w:pPr>
    </w:p>
    <w:p w14:paraId="6EE8447D" w14:textId="77777777" w:rsidR="00012D33" w:rsidRPr="00012D33" w:rsidRDefault="00012D33" w:rsidP="00012D33">
      <w:pPr>
        <w:pStyle w:val="BodyText"/>
        <w:spacing w:before="1"/>
        <w:ind w:left="120" w:right="280"/>
        <w:jc w:val="center"/>
      </w:pPr>
      <w:r w:rsidRPr="00012D33">
        <w:t>Creator God, forgive our moments of ingratitude,</w:t>
      </w:r>
    </w:p>
    <w:p w14:paraId="5F986B57" w14:textId="77777777" w:rsidR="00012D33" w:rsidRPr="00012D33" w:rsidRDefault="00012D33" w:rsidP="00012D33">
      <w:pPr>
        <w:pStyle w:val="BodyText"/>
        <w:spacing w:before="1"/>
        <w:ind w:left="120" w:right="280"/>
        <w:jc w:val="center"/>
      </w:pPr>
      <w:r w:rsidRPr="00012D33">
        <w:t xml:space="preserve"> the spiritual blindness that prevents us </w:t>
      </w:r>
    </w:p>
    <w:p w14:paraId="755AD33A" w14:textId="77777777" w:rsidR="00012D33" w:rsidRPr="00012D33" w:rsidRDefault="00012D33" w:rsidP="00012D33">
      <w:pPr>
        <w:pStyle w:val="BodyText"/>
        <w:spacing w:before="1"/>
        <w:ind w:left="120" w:right="280"/>
        <w:jc w:val="center"/>
      </w:pPr>
      <w:r w:rsidRPr="00012D33">
        <w:t>from appreciating the wonder that is this world,</w:t>
      </w:r>
    </w:p>
    <w:p w14:paraId="3866441E" w14:textId="77777777" w:rsidR="00012D33" w:rsidRPr="00012D33" w:rsidRDefault="00012D33" w:rsidP="00012D33">
      <w:pPr>
        <w:pStyle w:val="BodyText"/>
        <w:spacing w:before="1"/>
        <w:ind w:left="120" w:right="280"/>
        <w:jc w:val="center"/>
      </w:pPr>
      <w:r w:rsidRPr="00012D33">
        <w:t xml:space="preserve"> the endless cycle of nature,</w:t>
      </w:r>
    </w:p>
    <w:p w14:paraId="46500A0A" w14:textId="77777777" w:rsidR="00012D33" w:rsidRPr="00012D33" w:rsidRDefault="00012D33" w:rsidP="00012D33">
      <w:pPr>
        <w:pStyle w:val="BodyText"/>
        <w:spacing w:before="1"/>
        <w:ind w:left="120" w:right="280"/>
        <w:jc w:val="center"/>
      </w:pPr>
      <w:r w:rsidRPr="00012D33">
        <w:t xml:space="preserve"> of life and death and rebirth.</w:t>
      </w:r>
    </w:p>
    <w:p w14:paraId="079E04FE" w14:textId="77777777" w:rsidR="00012D33" w:rsidRPr="00012D33" w:rsidRDefault="00012D33" w:rsidP="00012D33">
      <w:pPr>
        <w:pStyle w:val="BodyText"/>
        <w:spacing w:before="1"/>
        <w:ind w:left="120" w:right="280"/>
        <w:jc w:val="center"/>
      </w:pPr>
      <w:r w:rsidRPr="00012D33">
        <w:t xml:space="preserve"> Forgive us for taking without giving</w:t>
      </w:r>
    </w:p>
    <w:p w14:paraId="54323234" w14:textId="77777777" w:rsidR="00012D33" w:rsidRPr="00012D33" w:rsidRDefault="00012D33" w:rsidP="00012D33">
      <w:pPr>
        <w:pStyle w:val="BodyText"/>
        <w:spacing w:before="1"/>
        <w:ind w:left="120" w:right="280"/>
        <w:jc w:val="center"/>
      </w:pPr>
      <w:r w:rsidRPr="00012D33">
        <w:t xml:space="preserve"> reaping without sowing. </w:t>
      </w:r>
    </w:p>
    <w:p w14:paraId="24BCDBFE" w14:textId="77777777" w:rsidR="00012D33" w:rsidRPr="00012D33" w:rsidRDefault="00012D33" w:rsidP="00012D33">
      <w:pPr>
        <w:pStyle w:val="BodyText"/>
        <w:spacing w:before="1"/>
        <w:ind w:left="120" w:right="280"/>
        <w:jc w:val="center"/>
      </w:pPr>
      <w:r w:rsidRPr="00012D33">
        <w:t>Open our eyes to see</w:t>
      </w:r>
    </w:p>
    <w:p w14:paraId="7C5076B6" w14:textId="77777777" w:rsidR="00012D33" w:rsidRPr="00012D33" w:rsidRDefault="00012D33" w:rsidP="00012D33">
      <w:pPr>
        <w:pStyle w:val="BodyText"/>
        <w:spacing w:before="1"/>
        <w:ind w:left="120" w:right="280"/>
        <w:jc w:val="center"/>
      </w:pPr>
      <w:r w:rsidRPr="00012D33">
        <w:t xml:space="preserve"> our lips to praise</w:t>
      </w:r>
    </w:p>
    <w:p w14:paraId="35E72359" w14:textId="77777777" w:rsidR="00012D33" w:rsidRPr="00012D33" w:rsidRDefault="00012D33" w:rsidP="00012D33">
      <w:pPr>
        <w:pStyle w:val="BodyText"/>
        <w:spacing w:before="1"/>
        <w:ind w:left="120" w:right="280"/>
        <w:jc w:val="center"/>
      </w:pPr>
      <w:r w:rsidRPr="00012D33">
        <w:t xml:space="preserve"> our hands to share </w:t>
      </w:r>
    </w:p>
    <w:p w14:paraId="7F43D14A" w14:textId="77777777" w:rsidR="00012D33" w:rsidRPr="00012D33" w:rsidRDefault="00012D33" w:rsidP="00012D33">
      <w:pPr>
        <w:pStyle w:val="BodyText"/>
        <w:spacing w:before="1"/>
        <w:ind w:left="120" w:right="280"/>
        <w:jc w:val="center"/>
      </w:pPr>
      <w:r w:rsidRPr="00012D33">
        <w:t>May our feet tread lightly on the path we tread.</w:t>
      </w:r>
    </w:p>
    <w:p w14:paraId="67C0FA6B" w14:textId="77777777" w:rsidR="00012D33" w:rsidRPr="00012D33" w:rsidRDefault="00012D33" w:rsidP="00012D33">
      <w:pPr>
        <w:pStyle w:val="BodyText"/>
        <w:spacing w:before="1"/>
        <w:ind w:left="120" w:right="280"/>
        <w:jc w:val="center"/>
      </w:pPr>
      <w:r w:rsidRPr="00012D33">
        <w:t xml:space="preserve"> and our footsteps be worthy of following</w:t>
      </w:r>
    </w:p>
    <w:p w14:paraId="7153C27F" w14:textId="2E8D592E" w:rsidR="00012D33" w:rsidRPr="00012D33" w:rsidRDefault="00012D33" w:rsidP="00012D33">
      <w:pPr>
        <w:pStyle w:val="BodyText"/>
        <w:spacing w:before="1"/>
        <w:ind w:left="120" w:right="280"/>
        <w:jc w:val="center"/>
      </w:pPr>
      <w:r w:rsidRPr="00012D33">
        <w:t xml:space="preserve"> </w:t>
      </w:r>
      <w:r>
        <w:t>f</w:t>
      </w:r>
      <w:r w:rsidRPr="00012D33">
        <w:t>or they lead to you.</w:t>
      </w:r>
    </w:p>
    <w:p w14:paraId="355963FE" w14:textId="77777777" w:rsidR="00012D33" w:rsidRPr="00012D33" w:rsidRDefault="00012D33" w:rsidP="00012D33">
      <w:pPr>
        <w:pStyle w:val="BodyText"/>
        <w:spacing w:before="1"/>
        <w:ind w:left="120" w:right="280"/>
        <w:jc w:val="center"/>
      </w:pPr>
      <w:r w:rsidRPr="00012D33">
        <w:t xml:space="preserve"> Amen</w:t>
      </w:r>
    </w:p>
    <w:p w14:paraId="19F1CCBD" w14:textId="77777777" w:rsidR="001D00B0" w:rsidRPr="00033DE0" w:rsidRDefault="001D00B0" w:rsidP="00160C6C">
      <w:pPr>
        <w:pStyle w:val="Heading2"/>
        <w:tabs>
          <w:tab w:val="left" w:pos="7778"/>
        </w:tabs>
        <w:spacing w:before="1"/>
        <w:jc w:val="both"/>
        <w:rPr>
          <w:color w:val="31849B" w:themeColor="accent5" w:themeShade="BF"/>
          <w:spacing w:val="-4"/>
          <w:u w:val="thick"/>
        </w:rPr>
      </w:pPr>
    </w:p>
    <w:p w14:paraId="20E31D7A" w14:textId="5A4B1FCC" w:rsidR="00D34C0E" w:rsidRPr="00B670F0" w:rsidRDefault="00B670F0" w:rsidP="00B670F0">
      <w:pPr>
        <w:pStyle w:val="Heading2"/>
        <w:tabs>
          <w:tab w:val="left" w:pos="7322"/>
        </w:tabs>
        <w:spacing w:before="92"/>
        <w:ind w:left="142"/>
        <w:rPr>
          <w:spacing w:val="-5"/>
          <w:u w:val="thick"/>
        </w:rPr>
      </w:pPr>
      <w:r w:rsidRPr="00012D33">
        <w:rPr>
          <w:spacing w:val="-5"/>
          <w:u w:val="thick"/>
        </w:rPr>
        <w:t>Par</w:t>
      </w:r>
      <w:r>
        <w:rPr>
          <w:spacing w:val="-5"/>
          <w:u w:val="thick"/>
        </w:rPr>
        <w:t>ish Walks</w:t>
      </w:r>
      <w:r>
        <w:rPr>
          <w:spacing w:val="-5"/>
          <w:u w:val="thick"/>
        </w:rPr>
        <w:tab/>
      </w:r>
    </w:p>
    <w:p w14:paraId="1818D988" w14:textId="77777777" w:rsidR="00B670F0" w:rsidRDefault="00B670F0" w:rsidP="00B670F0">
      <w:pPr>
        <w:widowControl/>
        <w:shd w:val="clear" w:color="auto" w:fill="FFFFFF"/>
        <w:autoSpaceDE/>
        <w:autoSpaceDN/>
        <w:textAlignment w:val="baseline"/>
        <w:rPr>
          <w:sz w:val="20"/>
          <w:szCs w:val="20"/>
        </w:rPr>
      </w:pPr>
    </w:p>
    <w:p w14:paraId="0B78424F" w14:textId="5171DC2F" w:rsidR="00B670F0" w:rsidRPr="00B670F0" w:rsidRDefault="00B670F0" w:rsidP="00B670F0">
      <w:pPr>
        <w:widowControl/>
        <w:shd w:val="clear" w:color="auto" w:fill="FFFFFF"/>
        <w:autoSpaceDE/>
        <w:autoSpaceDN/>
        <w:textAlignment w:val="baseline"/>
        <w:rPr>
          <w:sz w:val="20"/>
          <w:szCs w:val="20"/>
        </w:rPr>
      </w:pPr>
      <w:r w:rsidRPr="00B670F0">
        <w:rPr>
          <w:sz w:val="20"/>
          <w:szCs w:val="20"/>
        </w:rPr>
        <w:t>Our next parish walk is on 9th October meeting at Wartling Church 2pm finishing at 4pm. David Harding is leading the walk around Wartling and his farm.</w:t>
      </w:r>
    </w:p>
    <w:p w14:paraId="0DC4E808" w14:textId="77777777" w:rsidR="00B670F0" w:rsidRDefault="00B670F0" w:rsidP="00B670F0">
      <w:pPr>
        <w:widowControl/>
        <w:shd w:val="clear" w:color="auto" w:fill="FFFFFF"/>
        <w:autoSpaceDE/>
        <w:autoSpaceDN/>
        <w:textAlignment w:val="baseline"/>
        <w:rPr>
          <w:sz w:val="20"/>
          <w:szCs w:val="20"/>
        </w:rPr>
      </w:pPr>
    </w:p>
    <w:p w14:paraId="1F949749" w14:textId="0C5E03D0" w:rsidR="00B670F0" w:rsidRPr="00B670F0" w:rsidRDefault="00B670F0" w:rsidP="00B670F0">
      <w:pPr>
        <w:widowControl/>
        <w:shd w:val="clear" w:color="auto" w:fill="FFFFFF"/>
        <w:autoSpaceDE/>
        <w:autoSpaceDN/>
        <w:textAlignment w:val="baseline"/>
        <w:rPr>
          <w:sz w:val="20"/>
          <w:szCs w:val="20"/>
        </w:rPr>
      </w:pPr>
      <w:r w:rsidRPr="00B670F0">
        <w:rPr>
          <w:sz w:val="20"/>
          <w:szCs w:val="20"/>
        </w:rPr>
        <w:t>Ring Richard Steven 01323 833124 for more details or just come along.</w:t>
      </w:r>
    </w:p>
    <w:p w14:paraId="42809BA8" w14:textId="77777777" w:rsidR="00097D02" w:rsidRPr="00B670F0" w:rsidRDefault="00097D02" w:rsidP="00B670F0">
      <w:pPr>
        <w:pStyle w:val="Heading2"/>
        <w:tabs>
          <w:tab w:val="left" w:pos="7322"/>
        </w:tabs>
        <w:spacing w:before="92"/>
        <w:ind w:left="142"/>
        <w:rPr>
          <w:spacing w:val="-5"/>
          <w:u w:val="thick"/>
        </w:rPr>
      </w:pPr>
    </w:p>
    <w:p w14:paraId="599B7E1C" w14:textId="1E639C5D" w:rsidR="00F240BB" w:rsidRPr="004B1932" w:rsidRDefault="00B670F0">
      <w:pPr>
        <w:pStyle w:val="Heading2"/>
        <w:rPr>
          <w:u w:val="none"/>
        </w:rPr>
      </w:pPr>
      <w:r>
        <w:rPr>
          <w:noProof/>
          <w:u w:val="thick"/>
          <w:lang w:val="en-GB" w:eastAsia="en-GB"/>
        </w:rPr>
        <w:lastRenderedPageBreak/>
        <w:drawing>
          <wp:inline distT="0" distB="0" distL="0" distR="0" wp14:anchorId="6E72594C" wp14:editId="139BB4D8">
            <wp:extent cx="5010150" cy="7086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ook Bash 4.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10150" cy="7086600"/>
                    </a:xfrm>
                    <a:prstGeom prst="rect">
                      <a:avLst/>
                    </a:prstGeom>
                  </pic:spPr>
                </pic:pic>
              </a:graphicData>
            </a:graphic>
          </wp:inline>
        </w:drawing>
      </w:r>
      <w:r w:rsidR="00033DE0" w:rsidRPr="004B1932">
        <w:rPr>
          <w:u w:val="thick"/>
        </w:rPr>
        <w:lastRenderedPageBreak/>
        <w:t>October</w:t>
      </w:r>
      <w:r w:rsidR="007C03F9" w:rsidRPr="004B1932">
        <w:rPr>
          <w:u w:val="thick"/>
        </w:rPr>
        <w:t xml:space="preserve"> Services in Herstmonceux and Wartling Parish Churches</w:t>
      </w:r>
    </w:p>
    <w:p w14:paraId="3D41DF80" w14:textId="77777777" w:rsidR="00F240BB" w:rsidRPr="004B1932" w:rsidRDefault="00F240BB">
      <w:pPr>
        <w:pStyle w:val="BodyText"/>
        <w:spacing w:before="10"/>
        <w:rPr>
          <w:b/>
          <w:sz w:val="11"/>
        </w:rPr>
      </w:pPr>
    </w:p>
    <w:p w14:paraId="2327F77C" w14:textId="77777777" w:rsidR="00921645" w:rsidRPr="004B1932" w:rsidRDefault="00921645" w:rsidP="00921645">
      <w:pPr>
        <w:pStyle w:val="NoSpacing"/>
        <w:rPr>
          <w:rFonts w:ascii="Arial" w:hAnsi="Arial" w:cs="Arial"/>
          <w:b/>
          <w:sz w:val="20"/>
          <w:szCs w:val="20"/>
        </w:rPr>
      </w:pPr>
    </w:p>
    <w:p w14:paraId="3CA59596" w14:textId="6E0D56D2"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3rd October </w:t>
      </w:r>
      <w:r w:rsidRPr="004B1932">
        <w:rPr>
          <w:rFonts w:ascii="Arial" w:hAnsi="Arial" w:cs="Arial"/>
          <w:b/>
          <w:sz w:val="20"/>
          <w:szCs w:val="20"/>
        </w:rPr>
        <w:tab/>
      </w:r>
      <w:r w:rsidRPr="004B1932">
        <w:rPr>
          <w:rFonts w:ascii="Arial" w:hAnsi="Arial" w:cs="Arial"/>
          <w:b/>
          <w:sz w:val="20"/>
          <w:szCs w:val="20"/>
        </w:rPr>
        <w:tab/>
        <w:t>Herstmonceux Harvest.</w:t>
      </w:r>
    </w:p>
    <w:p w14:paraId="376860A7" w14:textId="633FC9C6"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00012D33" w:rsidRPr="004B1932">
        <w:rPr>
          <w:rFonts w:ascii="Arial" w:hAnsi="Arial" w:cs="Arial"/>
          <w:sz w:val="20"/>
          <w:szCs w:val="20"/>
        </w:rPr>
        <w:tab/>
        <w:t>Wartling Holy Communion (BCP)</w:t>
      </w:r>
    </w:p>
    <w:p w14:paraId="3A50BEB6" w14:textId="5BE5308C"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Hebrews 1:1-4,</w:t>
      </w:r>
      <w:r w:rsidR="004B1932">
        <w:rPr>
          <w:rFonts w:ascii="Arial" w:hAnsi="Arial" w:cs="Arial"/>
          <w:sz w:val="20"/>
          <w:szCs w:val="20"/>
        </w:rPr>
        <w:t xml:space="preserve"> </w:t>
      </w:r>
      <w:r w:rsidRPr="004B1932">
        <w:rPr>
          <w:rFonts w:ascii="Arial" w:hAnsi="Arial" w:cs="Arial"/>
          <w:sz w:val="20"/>
          <w:szCs w:val="20"/>
        </w:rPr>
        <w:t>2:5-12. Mark 10:2-16.</w:t>
      </w:r>
    </w:p>
    <w:p w14:paraId="46B11001" w14:textId="549E8941"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 xml:space="preserve">10am </w:t>
      </w:r>
      <w:r w:rsidRPr="004B1932">
        <w:rPr>
          <w:rFonts w:ascii="Arial" w:hAnsi="Arial" w:cs="Arial"/>
          <w:sz w:val="20"/>
          <w:szCs w:val="20"/>
        </w:rPr>
        <w:tab/>
        <w:t>Herstmonceux Harvest Service</w:t>
      </w:r>
    </w:p>
    <w:p w14:paraId="11BFBF92"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1 Timothy 6:6-10. Matthews 6:25-33.</w:t>
      </w:r>
    </w:p>
    <w:p w14:paraId="04250947" w14:textId="77777777" w:rsidR="00012D33" w:rsidRPr="004B1932" w:rsidRDefault="00012D33" w:rsidP="00012D33">
      <w:pPr>
        <w:pStyle w:val="NoSpacing"/>
        <w:ind w:left="720" w:right="263" w:firstLine="720"/>
        <w:rPr>
          <w:rFonts w:ascii="Arial" w:hAnsi="Arial" w:cs="Arial"/>
          <w:sz w:val="20"/>
          <w:szCs w:val="20"/>
        </w:rPr>
      </w:pPr>
    </w:p>
    <w:p w14:paraId="1BE195FA" w14:textId="7FD148B9"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10th October </w:t>
      </w:r>
      <w:r w:rsidRPr="004B1932">
        <w:rPr>
          <w:rFonts w:ascii="Arial" w:hAnsi="Arial" w:cs="Arial"/>
          <w:b/>
          <w:sz w:val="20"/>
          <w:szCs w:val="20"/>
        </w:rPr>
        <w:tab/>
      </w:r>
      <w:r w:rsidRPr="004B1932">
        <w:rPr>
          <w:rFonts w:ascii="Arial" w:hAnsi="Arial" w:cs="Arial"/>
          <w:b/>
          <w:sz w:val="20"/>
          <w:szCs w:val="20"/>
        </w:rPr>
        <w:tab/>
        <w:t>19th Sunday after Trinity.</w:t>
      </w:r>
    </w:p>
    <w:p w14:paraId="38435F9A" w14:textId="766D5866"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00012D33" w:rsidRPr="004B1932">
        <w:rPr>
          <w:rFonts w:ascii="Arial" w:hAnsi="Arial" w:cs="Arial"/>
          <w:sz w:val="20"/>
          <w:szCs w:val="20"/>
        </w:rPr>
        <w:tab/>
        <w:t xml:space="preserve">Herstmonceux Holy </w:t>
      </w:r>
      <w:r w:rsidRPr="004B1932">
        <w:rPr>
          <w:rFonts w:ascii="Arial" w:hAnsi="Arial" w:cs="Arial"/>
          <w:sz w:val="20"/>
          <w:szCs w:val="20"/>
        </w:rPr>
        <w:t>Communion (</w:t>
      </w:r>
      <w:r w:rsidR="00012D33" w:rsidRPr="004B1932">
        <w:rPr>
          <w:rFonts w:ascii="Arial" w:hAnsi="Arial" w:cs="Arial"/>
          <w:sz w:val="20"/>
          <w:szCs w:val="20"/>
        </w:rPr>
        <w:t>BCP)</w:t>
      </w:r>
    </w:p>
    <w:p w14:paraId="0BB7713D"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Hebrews 4:12-end Mark 10:17-31.</w:t>
      </w:r>
    </w:p>
    <w:p w14:paraId="177FDFEB" w14:textId="01A6056F"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10am</w:t>
      </w:r>
      <w:r w:rsidRPr="004B1932">
        <w:rPr>
          <w:rFonts w:ascii="Arial" w:hAnsi="Arial" w:cs="Arial"/>
          <w:sz w:val="20"/>
          <w:szCs w:val="20"/>
        </w:rPr>
        <w:tab/>
        <w:t xml:space="preserve"> Wartling Holy Communion (CW)</w:t>
      </w:r>
    </w:p>
    <w:p w14:paraId="1FBDFB09"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Job 23:1-9, 16-end. Hebrews 4:12-end</w:t>
      </w:r>
    </w:p>
    <w:p w14:paraId="565458BE"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Mark 10:17-31.</w:t>
      </w:r>
    </w:p>
    <w:p w14:paraId="7CDD4E02" w14:textId="4672669E"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6pm </w:t>
      </w:r>
      <w:r w:rsidR="00012D33" w:rsidRPr="004B1932">
        <w:rPr>
          <w:rFonts w:ascii="Arial" w:hAnsi="Arial" w:cs="Arial"/>
          <w:sz w:val="20"/>
          <w:szCs w:val="20"/>
        </w:rPr>
        <w:tab/>
        <w:t>Herstmonceux Evensong.</w:t>
      </w:r>
    </w:p>
    <w:p w14:paraId="51068C86"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Psalm 127. Joshua 5:13, 6:20.</w:t>
      </w:r>
    </w:p>
    <w:p w14:paraId="0349DCCE"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Matthew 11:20-31.</w:t>
      </w:r>
    </w:p>
    <w:p w14:paraId="43A8826F" w14:textId="77777777" w:rsidR="00012D33" w:rsidRPr="004B1932" w:rsidRDefault="00012D33" w:rsidP="00012D33">
      <w:pPr>
        <w:pStyle w:val="NoSpacing"/>
        <w:ind w:left="720" w:right="263" w:firstLine="720"/>
        <w:rPr>
          <w:rFonts w:ascii="Arial" w:hAnsi="Arial" w:cs="Arial"/>
          <w:sz w:val="20"/>
          <w:szCs w:val="20"/>
        </w:rPr>
      </w:pPr>
    </w:p>
    <w:p w14:paraId="32A0ADA0" w14:textId="1910F3E4"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17th October </w:t>
      </w:r>
      <w:r w:rsidRPr="004B1932">
        <w:rPr>
          <w:rFonts w:ascii="Arial" w:hAnsi="Arial" w:cs="Arial"/>
          <w:b/>
          <w:sz w:val="20"/>
          <w:szCs w:val="20"/>
        </w:rPr>
        <w:tab/>
      </w:r>
      <w:r w:rsidRPr="004B1932">
        <w:rPr>
          <w:rFonts w:ascii="Arial" w:hAnsi="Arial" w:cs="Arial"/>
          <w:b/>
          <w:sz w:val="20"/>
          <w:szCs w:val="20"/>
        </w:rPr>
        <w:tab/>
        <w:t>20th Sunday after Trinity</w:t>
      </w:r>
    </w:p>
    <w:p w14:paraId="5931A0AD" w14:textId="3E8F34AD"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00012D33" w:rsidRPr="004B1932">
        <w:rPr>
          <w:rFonts w:ascii="Arial" w:hAnsi="Arial" w:cs="Arial"/>
          <w:sz w:val="20"/>
          <w:szCs w:val="20"/>
        </w:rPr>
        <w:tab/>
        <w:t xml:space="preserve">Wartling Holy </w:t>
      </w:r>
      <w:r w:rsidRPr="004B1932">
        <w:rPr>
          <w:rFonts w:ascii="Arial" w:hAnsi="Arial" w:cs="Arial"/>
          <w:sz w:val="20"/>
          <w:szCs w:val="20"/>
        </w:rPr>
        <w:t>Communion (</w:t>
      </w:r>
      <w:r w:rsidR="00012D33" w:rsidRPr="004B1932">
        <w:rPr>
          <w:rFonts w:ascii="Arial" w:hAnsi="Arial" w:cs="Arial"/>
          <w:sz w:val="20"/>
          <w:szCs w:val="20"/>
        </w:rPr>
        <w:t>BCP)</w:t>
      </w:r>
    </w:p>
    <w:p w14:paraId="5FEDE69C"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Hebrews 5:1-10. Mark 10:35-45.</w:t>
      </w:r>
    </w:p>
    <w:p w14:paraId="44B4DFBD" w14:textId="06C22025"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 xml:space="preserve">10am </w:t>
      </w:r>
      <w:r w:rsidRPr="004B1932">
        <w:rPr>
          <w:rFonts w:ascii="Arial" w:hAnsi="Arial" w:cs="Arial"/>
          <w:sz w:val="20"/>
          <w:szCs w:val="20"/>
        </w:rPr>
        <w:tab/>
        <w:t>Herstmonceux Holy Communion (CW)</w:t>
      </w:r>
    </w:p>
    <w:p w14:paraId="69F8332B"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Job 38:1-7. Hebrews 5:1-10. Mark 10:35-45.</w:t>
      </w:r>
    </w:p>
    <w:p w14:paraId="71CFECD5" w14:textId="77777777" w:rsidR="00012D33" w:rsidRPr="004B1932" w:rsidRDefault="00012D33" w:rsidP="00012D33">
      <w:pPr>
        <w:pStyle w:val="NoSpacing"/>
        <w:ind w:left="720" w:right="263" w:firstLine="720"/>
        <w:rPr>
          <w:rFonts w:ascii="Arial" w:hAnsi="Arial" w:cs="Arial"/>
          <w:sz w:val="20"/>
          <w:szCs w:val="20"/>
        </w:rPr>
      </w:pPr>
    </w:p>
    <w:p w14:paraId="50BD9D04" w14:textId="732CE070"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24th October </w:t>
      </w:r>
      <w:r w:rsidRPr="004B1932">
        <w:rPr>
          <w:rFonts w:ascii="Arial" w:hAnsi="Arial" w:cs="Arial"/>
          <w:b/>
          <w:sz w:val="20"/>
          <w:szCs w:val="20"/>
        </w:rPr>
        <w:tab/>
      </w:r>
      <w:r w:rsidRPr="004B1932">
        <w:rPr>
          <w:rFonts w:ascii="Arial" w:hAnsi="Arial" w:cs="Arial"/>
          <w:b/>
          <w:sz w:val="20"/>
          <w:szCs w:val="20"/>
        </w:rPr>
        <w:tab/>
        <w:t>Last Sunday after Trinity</w:t>
      </w:r>
    </w:p>
    <w:p w14:paraId="153D8330" w14:textId="70E3A1AE"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00012D33" w:rsidRPr="004B1932">
        <w:rPr>
          <w:rFonts w:ascii="Arial" w:hAnsi="Arial" w:cs="Arial"/>
          <w:sz w:val="20"/>
          <w:szCs w:val="20"/>
        </w:rPr>
        <w:tab/>
        <w:t xml:space="preserve">Herstmonceux Holy </w:t>
      </w:r>
      <w:r w:rsidRPr="004B1932">
        <w:rPr>
          <w:rFonts w:ascii="Arial" w:hAnsi="Arial" w:cs="Arial"/>
          <w:sz w:val="20"/>
          <w:szCs w:val="20"/>
        </w:rPr>
        <w:t>Communion (</w:t>
      </w:r>
      <w:r w:rsidR="00012D33" w:rsidRPr="004B1932">
        <w:rPr>
          <w:rFonts w:ascii="Arial" w:hAnsi="Arial" w:cs="Arial"/>
          <w:sz w:val="20"/>
          <w:szCs w:val="20"/>
        </w:rPr>
        <w:t>BCP)</w:t>
      </w:r>
    </w:p>
    <w:p w14:paraId="73DE8F04"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Hebrews 7:23-end. Mark 10:46-end.</w:t>
      </w:r>
    </w:p>
    <w:p w14:paraId="3C2190B4" w14:textId="334F802A"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 xml:space="preserve">10am </w:t>
      </w:r>
      <w:r w:rsidRPr="004B1932">
        <w:rPr>
          <w:rFonts w:ascii="Arial" w:hAnsi="Arial" w:cs="Arial"/>
          <w:sz w:val="20"/>
          <w:szCs w:val="20"/>
        </w:rPr>
        <w:tab/>
        <w:t xml:space="preserve">Wartling Morning </w:t>
      </w:r>
      <w:r w:rsidR="004B1932" w:rsidRPr="004B1932">
        <w:rPr>
          <w:rFonts w:ascii="Arial" w:hAnsi="Arial" w:cs="Arial"/>
          <w:sz w:val="20"/>
          <w:szCs w:val="20"/>
        </w:rPr>
        <w:t>Prayer (</w:t>
      </w:r>
      <w:r w:rsidRPr="004B1932">
        <w:rPr>
          <w:rFonts w:ascii="Arial" w:hAnsi="Arial" w:cs="Arial"/>
          <w:sz w:val="20"/>
          <w:szCs w:val="20"/>
        </w:rPr>
        <w:t>CW)</w:t>
      </w:r>
    </w:p>
    <w:p w14:paraId="6EB913CB"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Psalm 119:89-104. Isaiah 59:9-20.</w:t>
      </w:r>
    </w:p>
    <w:p w14:paraId="4D393ABF"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Luke 14:1-14.</w:t>
      </w:r>
    </w:p>
    <w:p w14:paraId="278F8FB9" w14:textId="76DFED78" w:rsidR="00012D33" w:rsidRPr="004B1932" w:rsidRDefault="00012D33" w:rsidP="00012D33">
      <w:pPr>
        <w:pStyle w:val="NoSpacing"/>
        <w:ind w:right="263" w:firstLine="720"/>
        <w:rPr>
          <w:rFonts w:ascii="Arial" w:hAnsi="Arial" w:cs="Arial"/>
          <w:sz w:val="20"/>
          <w:szCs w:val="20"/>
        </w:rPr>
      </w:pPr>
      <w:r w:rsidRPr="004B1932">
        <w:rPr>
          <w:rFonts w:ascii="Arial" w:hAnsi="Arial" w:cs="Arial"/>
          <w:sz w:val="20"/>
          <w:szCs w:val="20"/>
        </w:rPr>
        <w:t xml:space="preserve">        11.15am </w:t>
      </w:r>
      <w:r w:rsidRPr="004B1932">
        <w:rPr>
          <w:rFonts w:ascii="Arial" w:hAnsi="Arial" w:cs="Arial"/>
          <w:sz w:val="20"/>
          <w:szCs w:val="20"/>
        </w:rPr>
        <w:tab/>
        <w:t>Herstmonceux</w:t>
      </w:r>
    </w:p>
    <w:p w14:paraId="498979FB"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Children’s Activity Morning.</w:t>
      </w:r>
    </w:p>
    <w:p w14:paraId="3A1980DA" w14:textId="69F1BBB9"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6pm </w:t>
      </w:r>
      <w:r w:rsidR="00012D33" w:rsidRPr="004B1932">
        <w:rPr>
          <w:rFonts w:ascii="Arial" w:hAnsi="Arial" w:cs="Arial"/>
          <w:sz w:val="20"/>
          <w:szCs w:val="20"/>
        </w:rPr>
        <w:tab/>
        <w:t>Herstmonceux Celtic Service</w:t>
      </w:r>
    </w:p>
    <w:p w14:paraId="7F710FE5" w14:textId="77777777" w:rsidR="00012D33" w:rsidRPr="004B1932" w:rsidRDefault="00012D33" w:rsidP="004B1932">
      <w:pPr>
        <w:pStyle w:val="NoSpacing"/>
        <w:ind w:left="1440" w:right="263" w:firstLine="720"/>
        <w:rPr>
          <w:rFonts w:ascii="Arial" w:hAnsi="Arial" w:cs="Arial"/>
          <w:sz w:val="20"/>
          <w:szCs w:val="20"/>
        </w:rPr>
      </w:pPr>
      <w:r w:rsidRPr="004B1932">
        <w:rPr>
          <w:rFonts w:ascii="Arial" w:hAnsi="Arial" w:cs="Arial"/>
          <w:sz w:val="20"/>
          <w:szCs w:val="20"/>
        </w:rPr>
        <w:t>John 5:36b-end.</w:t>
      </w:r>
    </w:p>
    <w:p w14:paraId="2F7BC931" w14:textId="77777777" w:rsidR="00012D33" w:rsidRPr="004B1932" w:rsidRDefault="00012D33" w:rsidP="00012D33">
      <w:pPr>
        <w:pStyle w:val="NoSpacing"/>
        <w:ind w:left="720" w:right="263" w:firstLine="720"/>
        <w:rPr>
          <w:rFonts w:ascii="Arial" w:hAnsi="Arial" w:cs="Arial"/>
          <w:sz w:val="20"/>
          <w:szCs w:val="20"/>
        </w:rPr>
      </w:pPr>
    </w:p>
    <w:p w14:paraId="3AE22029" w14:textId="10386569"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31st October </w:t>
      </w:r>
      <w:r w:rsidRPr="004B1932">
        <w:rPr>
          <w:rFonts w:ascii="Arial" w:hAnsi="Arial" w:cs="Arial"/>
          <w:b/>
          <w:sz w:val="20"/>
          <w:szCs w:val="20"/>
        </w:rPr>
        <w:tab/>
      </w:r>
      <w:r w:rsidRPr="004B1932">
        <w:rPr>
          <w:rFonts w:ascii="Arial" w:hAnsi="Arial" w:cs="Arial"/>
          <w:b/>
          <w:sz w:val="20"/>
          <w:szCs w:val="20"/>
        </w:rPr>
        <w:tab/>
        <w:t>All Saints.</w:t>
      </w:r>
    </w:p>
    <w:p w14:paraId="0FF8AA0D" w14:textId="73E62BD7"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00012D33" w:rsidRPr="004B1932">
        <w:rPr>
          <w:rFonts w:ascii="Arial" w:hAnsi="Arial" w:cs="Arial"/>
          <w:sz w:val="20"/>
          <w:szCs w:val="20"/>
        </w:rPr>
        <w:tab/>
        <w:t xml:space="preserve">Wartling Holy </w:t>
      </w:r>
      <w:r w:rsidRPr="004B1932">
        <w:rPr>
          <w:rFonts w:ascii="Arial" w:hAnsi="Arial" w:cs="Arial"/>
          <w:sz w:val="20"/>
          <w:szCs w:val="20"/>
        </w:rPr>
        <w:t>Communion (</w:t>
      </w:r>
      <w:r w:rsidR="00012D33" w:rsidRPr="004B1932">
        <w:rPr>
          <w:rFonts w:ascii="Arial" w:hAnsi="Arial" w:cs="Arial"/>
          <w:sz w:val="20"/>
          <w:szCs w:val="20"/>
        </w:rPr>
        <w:t>BCP)</w:t>
      </w:r>
    </w:p>
    <w:p w14:paraId="51A07071" w14:textId="77777777" w:rsidR="00012D33" w:rsidRPr="004B1932" w:rsidRDefault="00012D33" w:rsidP="00012D33">
      <w:pPr>
        <w:pStyle w:val="NoSpacing"/>
        <w:ind w:left="1440" w:right="263" w:firstLine="720"/>
        <w:rPr>
          <w:rFonts w:ascii="Arial" w:hAnsi="Arial" w:cs="Arial"/>
          <w:sz w:val="20"/>
          <w:szCs w:val="20"/>
        </w:rPr>
      </w:pPr>
      <w:r w:rsidRPr="004B1932">
        <w:rPr>
          <w:rFonts w:ascii="Arial" w:hAnsi="Arial" w:cs="Arial"/>
          <w:sz w:val="20"/>
          <w:szCs w:val="20"/>
        </w:rPr>
        <w:t>Revelation 21:1-6a. John 11:32-44.</w:t>
      </w:r>
    </w:p>
    <w:p w14:paraId="13066FFA" w14:textId="08CC2F9F"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 xml:space="preserve">10am </w:t>
      </w:r>
      <w:r w:rsidRPr="004B1932">
        <w:rPr>
          <w:rFonts w:ascii="Arial" w:hAnsi="Arial" w:cs="Arial"/>
          <w:sz w:val="20"/>
          <w:szCs w:val="20"/>
        </w:rPr>
        <w:tab/>
        <w:t>Herstmonceux Celtic Healing Service</w:t>
      </w:r>
    </w:p>
    <w:p w14:paraId="790283E3" w14:textId="77777777" w:rsidR="00012D33" w:rsidRPr="004B1932" w:rsidRDefault="00012D33" w:rsidP="004B1932">
      <w:pPr>
        <w:pStyle w:val="NoSpacing"/>
        <w:ind w:left="1440" w:right="263" w:firstLine="720"/>
        <w:rPr>
          <w:rFonts w:ascii="Arial" w:hAnsi="Arial" w:cs="Arial"/>
          <w:sz w:val="20"/>
          <w:szCs w:val="20"/>
        </w:rPr>
      </w:pPr>
      <w:r w:rsidRPr="004B1932">
        <w:rPr>
          <w:rFonts w:ascii="Arial" w:hAnsi="Arial" w:cs="Arial"/>
          <w:sz w:val="20"/>
          <w:szCs w:val="20"/>
        </w:rPr>
        <w:t>With Holy Communion</w:t>
      </w:r>
    </w:p>
    <w:p w14:paraId="708A92E6" w14:textId="77777777" w:rsidR="00012D33" w:rsidRPr="004B1932" w:rsidRDefault="00012D33" w:rsidP="004B1932">
      <w:pPr>
        <w:pStyle w:val="NoSpacing"/>
        <w:ind w:left="1440" w:right="263" w:firstLine="720"/>
        <w:rPr>
          <w:rFonts w:ascii="Arial" w:hAnsi="Arial" w:cs="Arial"/>
          <w:sz w:val="20"/>
          <w:szCs w:val="20"/>
        </w:rPr>
      </w:pPr>
      <w:r w:rsidRPr="004B1932">
        <w:rPr>
          <w:rFonts w:ascii="Arial" w:hAnsi="Arial" w:cs="Arial"/>
          <w:sz w:val="20"/>
          <w:szCs w:val="20"/>
        </w:rPr>
        <w:t>Isaiah 25:6-9. Revelation 21:1-6a</w:t>
      </w:r>
    </w:p>
    <w:p w14:paraId="0F327014" w14:textId="77777777" w:rsidR="00012D33" w:rsidRPr="004B1932" w:rsidRDefault="00012D33" w:rsidP="004B1932">
      <w:pPr>
        <w:pStyle w:val="NoSpacing"/>
        <w:ind w:left="1440" w:right="263" w:firstLine="720"/>
        <w:rPr>
          <w:rFonts w:ascii="Arial" w:hAnsi="Arial" w:cs="Arial"/>
          <w:sz w:val="20"/>
          <w:szCs w:val="20"/>
        </w:rPr>
      </w:pPr>
      <w:r w:rsidRPr="004B1932">
        <w:rPr>
          <w:rFonts w:ascii="Arial" w:hAnsi="Arial" w:cs="Arial"/>
          <w:sz w:val="20"/>
          <w:szCs w:val="20"/>
        </w:rPr>
        <w:t>John 11: 32-44.</w:t>
      </w:r>
    </w:p>
    <w:p w14:paraId="1D025FBF" w14:textId="77777777" w:rsidR="00012D33" w:rsidRPr="004B1932" w:rsidRDefault="00012D33" w:rsidP="00012D33">
      <w:pPr>
        <w:pStyle w:val="NoSpacing"/>
        <w:ind w:left="720" w:right="263" w:firstLine="720"/>
        <w:rPr>
          <w:rFonts w:ascii="Arial" w:hAnsi="Arial" w:cs="Arial"/>
          <w:sz w:val="20"/>
          <w:szCs w:val="20"/>
        </w:rPr>
      </w:pPr>
    </w:p>
    <w:p w14:paraId="7F1FE9DD" w14:textId="5E9716A7" w:rsidR="00012D33" w:rsidRPr="004B1932" w:rsidRDefault="00012D33" w:rsidP="00012D33">
      <w:pPr>
        <w:pStyle w:val="NoSpacing"/>
        <w:ind w:left="142" w:right="263"/>
        <w:rPr>
          <w:rFonts w:ascii="Arial" w:hAnsi="Arial" w:cs="Arial"/>
          <w:b/>
          <w:sz w:val="20"/>
          <w:szCs w:val="20"/>
        </w:rPr>
      </w:pPr>
      <w:r w:rsidRPr="004B1932">
        <w:rPr>
          <w:rFonts w:ascii="Arial" w:hAnsi="Arial" w:cs="Arial"/>
          <w:b/>
          <w:sz w:val="20"/>
          <w:szCs w:val="20"/>
        </w:rPr>
        <w:t xml:space="preserve">7th November </w:t>
      </w:r>
      <w:r w:rsidRPr="004B1932">
        <w:rPr>
          <w:rFonts w:ascii="Arial" w:hAnsi="Arial" w:cs="Arial"/>
          <w:b/>
          <w:sz w:val="20"/>
          <w:szCs w:val="20"/>
        </w:rPr>
        <w:tab/>
        <w:t>3rd Sunday before Advent</w:t>
      </w:r>
    </w:p>
    <w:p w14:paraId="065BCE6E" w14:textId="2DE28535" w:rsidR="00012D33" w:rsidRPr="004B1932" w:rsidRDefault="004B1932" w:rsidP="00012D33">
      <w:pPr>
        <w:pStyle w:val="NoSpacing"/>
        <w:ind w:left="720" w:right="263" w:firstLine="720"/>
        <w:rPr>
          <w:rFonts w:ascii="Arial" w:hAnsi="Arial" w:cs="Arial"/>
          <w:sz w:val="20"/>
          <w:szCs w:val="20"/>
        </w:rPr>
      </w:pPr>
      <w:r w:rsidRPr="004B1932">
        <w:rPr>
          <w:rFonts w:ascii="Arial" w:hAnsi="Arial" w:cs="Arial"/>
          <w:sz w:val="20"/>
          <w:szCs w:val="20"/>
        </w:rPr>
        <w:t xml:space="preserve"> </w:t>
      </w:r>
      <w:r w:rsidR="00012D33" w:rsidRPr="004B1932">
        <w:rPr>
          <w:rFonts w:ascii="Arial" w:hAnsi="Arial" w:cs="Arial"/>
          <w:sz w:val="20"/>
          <w:szCs w:val="20"/>
        </w:rPr>
        <w:t xml:space="preserve">8am </w:t>
      </w:r>
      <w:r w:rsidRPr="004B1932">
        <w:rPr>
          <w:rFonts w:ascii="Arial" w:hAnsi="Arial" w:cs="Arial"/>
          <w:sz w:val="20"/>
          <w:szCs w:val="20"/>
        </w:rPr>
        <w:tab/>
      </w:r>
      <w:r w:rsidR="00012D33" w:rsidRPr="004B1932">
        <w:rPr>
          <w:rFonts w:ascii="Arial" w:hAnsi="Arial" w:cs="Arial"/>
          <w:sz w:val="20"/>
          <w:szCs w:val="20"/>
        </w:rPr>
        <w:t>Wartling Holy Communion (BCP)</w:t>
      </w:r>
    </w:p>
    <w:p w14:paraId="0B0B1147" w14:textId="77777777" w:rsidR="00012D33" w:rsidRPr="004B1932" w:rsidRDefault="00012D33" w:rsidP="004B1932">
      <w:pPr>
        <w:pStyle w:val="NoSpacing"/>
        <w:ind w:left="1440" w:right="263" w:firstLine="720"/>
        <w:rPr>
          <w:rFonts w:ascii="Arial" w:hAnsi="Arial" w:cs="Arial"/>
          <w:sz w:val="20"/>
          <w:szCs w:val="20"/>
        </w:rPr>
      </w:pPr>
      <w:r w:rsidRPr="004B1932">
        <w:rPr>
          <w:rFonts w:ascii="Arial" w:hAnsi="Arial" w:cs="Arial"/>
          <w:sz w:val="20"/>
          <w:szCs w:val="20"/>
        </w:rPr>
        <w:t>Hebrews 9:24-end. Mark 1:14-20.</w:t>
      </w:r>
    </w:p>
    <w:p w14:paraId="42A296ED" w14:textId="66B42ED8" w:rsidR="00012D33" w:rsidRPr="004B1932" w:rsidRDefault="00012D33" w:rsidP="00012D33">
      <w:pPr>
        <w:pStyle w:val="NoSpacing"/>
        <w:ind w:left="720" w:right="263" w:firstLine="720"/>
        <w:rPr>
          <w:rFonts w:ascii="Arial" w:hAnsi="Arial" w:cs="Arial"/>
          <w:sz w:val="20"/>
          <w:szCs w:val="20"/>
        </w:rPr>
      </w:pPr>
      <w:r w:rsidRPr="004B1932">
        <w:rPr>
          <w:rFonts w:ascii="Arial" w:hAnsi="Arial" w:cs="Arial"/>
          <w:sz w:val="20"/>
          <w:szCs w:val="20"/>
        </w:rPr>
        <w:t xml:space="preserve">10am </w:t>
      </w:r>
      <w:r w:rsidR="004B1932" w:rsidRPr="004B1932">
        <w:rPr>
          <w:rFonts w:ascii="Arial" w:hAnsi="Arial" w:cs="Arial"/>
          <w:sz w:val="20"/>
          <w:szCs w:val="20"/>
        </w:rPr>
        <w:tab/>
      </w:r>
      <w:r w:rsidRPr="004B1932">
        <w:rPr>
          <w:rFonts w:ascii="Arial" w:hAnsi="Arial" w:cs="Arial"/>
          <w:sz w:val="20"/>
          <w:szCs w:val="20"/>
        </w:rPr>
        <w:t>Herstmonceux Family Service.</w:t>
      </w:r>
    </w:p>
    <w:p w14:paraId="70B88E76" w14:textId="77777777" w:rsidR="00F240BB" w:rsidRPr="00033DE0" w:rsidRDefault="00F240BB">
      <w:pPr>
        <w:rPr>
          <w:color w:val="31849B" w:themeColor="accent5" w:themeShade="BF"/>
        </w:rPr>
        <w:sectPr w:rsidR="00F240BB" w:rsidRPr="00033DE0">
          <w:footerReference w:type="default" r:id="rId26"/>
          <w:pgSz w:w="8420" w:h="11920"/>
          <w:pgMar w:top="340" w:right="200" w:bottom="420" w:left="160" w:header="0" w:footer="149" w:gutter="0"/>
          <w:cols w:space="720"/>
        </w:sectPr>
      </w:pPr>
    </w:p>
    <w:p w14:paraId="733E30B0" w14:textId="3570874B" w:rsidR="00F240BB" w:rsidRPr="004B1932" w:rsidRDefault="007C03F9">
      <w:pPr>
        <w:pStyle w:val="Heading2"/>
        <w:tabs>
          <w:tab w:val="left" w:pos="7322"/>
        </w:tabs>
        <w:rPr>
          <w:u w:val="none"/>
        </w:rPr>
      </w:pPr>
      <w:r w:rsidRPr="004B1932">
        <w:rPr>
          <w:u w:val="thick"/>
        </w:rPr>
        <w:lastRenderedPageBreak/>
        <w:t xml:space="preserve">Rev </w:t>
      </w:r>
      <w:r w:rsidRPr="004B1932">
        <w:rPr>
          <w:spacing w:val="-5"/>
          <w:u w:val="thick"/>
        </w:rPr>
        <w:t xml:space="preserve">Peter’s </w:t>
      </w:r>
      <w:r w:rsidRPr="004B1932">
        <w:rPr>
          <w:spacing w:val="-3"/>
          <w:u w:val="thick"/>
        </w:rPr>
        <w:t>Green</w:t>
      </w:r>
      <w:r w:rsidRPr="004B1932">
        <w:rPr>
          <w:spacing w:val="-20"/>
          <w:u w:val="thick"/>
        </w:rPr>
        <w:t xml:space="preserve"> </w:t>
      </w:r>
      <w:r w:rsidRPr="004B1932">
        <w:rPr>
          <w:spacing w:val="-5"/>
          <w:u w:val="thick"/>
        </w:rPr>
        <w:t>Page</w:t>
      </w:r>
      <w:r w:rsidR="001D00B0" w:rsidRPr="004B1932">
        <w:rPr>
          <w:spacing w:val="-5"/>
          <w:u w:val="thick"/>
        </w:rPr>
        <w:t xml:space="preserve"> Focuses </w:t>
      </w:r>
      <w:r w:rsidR="004B1932" w:rsidRPr="004B1932">
        <w:rPr>
          <w:spacing w:val="-5"/>
          <w:u w:val="thick"/>
        </w:rPr>
        <w:t>Kindness out of a Crisis</w:t>
      </w:r>
      <w:r w:rsidRPr="004B1932">
        <w:rPr>
          <w:spacing w:val="-5"/>
          <w:u w:val="thick"/>
        </w:rPr>
        <w:tab/>
      </w:r>
    </w:p>
    <w:p w14:paraId="33DEB877" w14:textId="77777777" w:rsidR="00F240BB" w:rsidRPr="004B1932" w:rsidRDefault="00F240BB">
      <w:pPr>
        <w:pStyle w:val="BodyText"/>
        <w:spacing w:before="1"/>
        <w:rPr>
          <w:b/>
          <w:sz w:val="12"/>
        </w:rPr>
      </w:pPr>
    </w:p>
    <w:p w14:paraId="5BC5EE9F" w14:textId="77777777" w:rsidR="004B1932" w:rsidRPr="004B1932" w:rsidRDefault="004B1932" w:rsidP="004B1932">
      <w:pPr>
        <w:pStyle w:val="BodyText"/>
        <w:spacing w:before="1"/>
        <w:ind w:left="120" w:right="122"/>
        <w:jc w:val="both"/>
      </w:pPr>
      <w:r w:rsidRPr="004B1932">
        <w:t>As we are all only too aware we are not fully out of the pandemic yet. But the one thing we have learned when it was at its peak, was that our guardian angels actually lived, in many cases, next door to us or just down the street.</w:t>
      </w:r>
    </w:p>
    <w:p w14:paraId="53603642" w14:textId="77777777" w:rsidR="004B1932" w:rsidRPr="004B1932" w:rsidRDefault="004B1932" w:rsidP="004B1932">
      <w:pPr>
        <w:pStyle w:val="BodyText"/>
        <w:spacing w:before="1"/>
        <w:ind w:left="120" w:right="122"/>
        <w:jc w:val="both"/>
      </w:pPr>
      <w:r w:rsidRPr="004B1932">
        <w:t> </w:t>
      </w:r>
    </w:p>
    <w:p w14:paraId="2D0E67E1" w14:textId="77777777" w:rsidR="004B1932" w:rsidRPr="004B1932" w:rsidRDefault="004B1932" w:rsidP="004B1932">
      <w:pPr>
        <w:pStyle w:val="BodyText"/>
        <w:spacing w:before="1"/>
        <w:ind w:left="120" w:right="122"/>
        <w:jc w:val="both"/>
      </w:pPr>
      <w:r w:rsidRPr="004B1932">
        <w:t>As has been learned over many years and in many instances, mutual aid and solidarity become most visible in a period of crisis. This is when we have a glimpse of the type of society that we could be. To many, it was as if the pandemic took place in some kind of an alternative reality, but this was not the case. We were not living in a society that could be, this was the society do we do live in and the society that is.</w:t>
      </w:r>
    </w:p>
    <w:p w14:paraId="1CB3FDC7" w14:textId="77777777" w:rsidR="004B1932" w:rsidRPr="004B1932" w:rsidRDefault="004B1932" w:rsidP="004B1932">
      <w:pPr>
        <w:pStyle w:val="BodyText"/>
        <w:spacing w:before="1"/>
        <w:ind w:left="120" w:right="122"/>
        <w:jc w:val="both"/>
      </w:pPr>
      <w:r w:rsidRPr="004B1932">
        <w:t> </w:t>
      </w:r>
    </w:p>
    <w:p w14:paraId="401B895E" w14:textId="77777777" w:rsidR="004B1932" w:rsidRPr="004B1932" w:rsidRDefault="004B1932" w:rsidP="004B1932">
      <w:pPr>
        <w:pStyle w:val="BodyText"/>
        <w:spacing w:before="1"/>
        <w:ind w:left="120" w:right="122"/>
        <w:jc w:val="both"/>
      </w:pPr>
      <w:r w:rsidRPr="004B1932">
        <w:t>These instances of mutual aid that sprang up overnight, run by friends, neighbours and Parish Councils were never established by Central Government, they didn’t need to be as it turned out that they were there already. We learned through the lessons of the time just who we really were, and we were certainly not the people that advertising and the mainstream media seemed to assume or tell us who we were.</w:t>
      </w:r>
    </w:p>
    <w:p w14:paraId="7B71BF53" w14:textId="77777777" w:rsidR="004B1932" w:rsidRPr="004B1932" w:rsidRDefault="004B1932" w:rsidP="004B1932">
      <w:pPr>
        <w:pStyle w:val="BodyText"/>
        <w:spacing w:before="1"/>
        <w:ind w:left="120" w:right="122"/>
        <w:jc w:val="both"/>
      </w:pPr>
      <w:r w:rsidRPr="004B1932">
        <w:t> </w:t>
      </w:r>
    </w:p>
    <w:p w14:paraId="55C5CDBC" w14:textId="6344F8A8" w:rsidR="004B1932" w:rsidRPr="004B1932" w:rsidRDefault="004B1932" w:rsidP="004B1932">
      <w:pPr>
        <w:pStyle w:val="BodyText"/>
        <w:spacing w:before="1"/>
        <w:ind w:left="120" w:right="122"/>
        <w:jc w:val="both"/>
      </w:pPr>
      <w:r w:rsidRPr="004B1932">
        <w:t>The Covid 19 Crisis gave us a far more optimistic view of people. Irrespective of politics or cultural differences many people were out and about, organising, distributing and helping their neighbours. There were of course some instances of those taking advantage of the situation, but these were rare indeed, and we learned that we are only as strong as the weakest among us.</w:t>
      </w:r>
    </w:p>
    <w:p w14:paraId="2072856F" w14:textId="77777777" w:rsidR="004B1932" w:rsidRPr="004B1932" w:rsidRDefault="004B1932" w:rsidP="004B1932">
      <w:pPr>
        <w:pStyle w:val="BodyText"/>
        <w:spacing w:before="1"/>
        <w:ind w:left="120" w:right="122"/>
        <w:jc w:val="both"/>
      </w:pPr>
      <w:r w:rsidRPr="004B1932">
        <w:t> </w:t>
      </w:r>
    </w:p>
    <w:p w14:paraId="6475A885" w14:textId="77777777" w:rsidR="004B1932" w:rsidRPr="004B1932" w:rsidRDefault="004B1932" w:rsidP="004B1932">
      <w:pPr>
        <w:pStyle w:val="BodyText"/>
        <w:spacing w:before="1"/>
        <w:ind w:left="120" w:right="122"/>
        <w:jc w:val="both"/>
      </w:pPr>
      <w:r w:rsidRPr="004B1932">
        <w:t>How we fully emerge from this time in history will actually, shape the future, the future for us, for our children, and for our grandchildren. We have lived through a time when we are in the position to shape our futures. Survival, our survival, depends on mutual care and compassion and, as the pandemic has taught us, in our world, it is not so much as the ‘Survival of the Fittest,’ but more the ‘Survival of the Kindest.’</w:t>
      </w:r>
    </w:p>
    <w:p w14:paraId="10CEF52C" w14:textId="77777777" w:rsidR="004B1932" w:rsidRPr="004B1932" w:rsidRDefault="004B1932" w:rsidP="004B1932">
      <w:pPr>
        <w:pStyle w:val="BodyText"/>
        <w:spacing w:before="1"/>
        <w:ind w:left="120" w:right="122"/>
        <w:jc w:val="both"/>
      </w:pPr>
      <w:r w:rsidRPr="004B1932">
        <w:t> </w:t>
      </w:r>
    </w:p>
    <w:p w14:paraId="6EA06050" w14:textId="77777777" w:rsidR="004B1932" w:rsidRPr="004B1932" w:rsidRDefault="004B1932" w:rsidP="004B1932">
      <w:pPr>
        <w:pStyle w:val="BodyText"/>
        <w:spacing w:before="1"/>
        <w:ind w:left="120" w:right="122"/>
        <w:jc w:val="both"/>
      </w:pPr>
      <w:r w:rsidRPr="004B1932">
        <w:t>The question is now then, where do we go from here? Do we take the opportunity to nurture and develop the relationships and networks that came to prominence, or do we slip back into the old ways, and watch what became to be when the chips were down, start to vanish like the supermarket doorstep deliveries? The choice really is ours.</w:t>
      </w:r>
    </w:p>
    <w:p w14:paraId="23F0F676" w14:textId="77777777" w:rsidR="00A83668" w:rsidRPr="009479F7" w:rsidRDefault="00A83668" w:rsidP="001D00B0">
      <w:pPr>
        <w:pStyle w:val="BodyText"/>
        <w:spacing w:before="1"/>
        <w:ind w:left="120" w:right="280"/>
        <w:jc w:val="both"/>
        <w:rPr>
          <w:color w:val="31849B" w:themeColor="accent5" w:themeShade="BF"/>
          <w:lang w:val="en-GB"/>
        </w:rPr>
      </w:pPr>
    </w:p>
    <w:p w14:paraId="1BE0D43D" w14:textId="77777777" w:rsidR="00160C6C" w:rsidRPr="00EC498E" w:rsidRDefault="00160C6C">
      <w:pPr>
        <w:pStyle w:val="Heading2"/>
        <w:tabs>
          <w:tab w:val="left" w:pos="7778"/>
        </w:tabs>
        <w:spacing w:before="1"/>
        <w:jc w:val="both"/>
        <w:rPr>
          <w:color w:val="31849B" w:themeColor="accent5" w:themeShade="BF"/>
          <w:spacing w:val="-4"/>
          <w:u w:val="thick"/>
        </w:rPr>
      </w:pPr>
    </w:p>
    <w:p w14:paraId="4C791239" w14:textId="4913F59C" w:rsidR="00B670F0" w:rsidRPr="00033DE0" w:rsidRDefault="00B670F0" w:rsidP="00B670F0">
      <w:pPr>
        <w:pStyle w:val="Heading2"/>
        <w:tabs>
          <w:tab w:val="left" w:pos="7778"/>
        </w:tabs>
        <w:spacing w:before="1"/>
        <w:jc w:val="both"/>
        <w:rPr>
          <w:color w:val="31849B" w:themeColor="accent5" w:themeShade="BF"/>
          <w:spacing w:val="-4"/>
          <w:u w:val="thick"/>
        </w:rPr>
      </w:pPr>
      <w:r w:rsidRPr="00B670F0">
        <w:rPr>
          <w:spacing w:val="-4"/>
          <w:u w:val="thick"/>
        </w:rPr>
        <w:t>English Country Dancing</w:t>
      </w:r>
      <w:r w:rsidRPr="00033DE0">
        <w:rPr>
          <w:color w:val="31849B" w:themeColor="accent5" w:themeShade="BF"/>
          <w:spacing w:val="-4"/>
          <w:u w:val="thick"/>
        </w:rPr>
        <w:tab/>
      </w:r>
    </w:p>
    <w:p w14:paraId="1B3AF8EF" w14:textId="1DC24BEC" w:rsidR="00F240BB" w:rsidRDefault="00F240BB">
      <w:pPr>
        <w:jc w:val="both"/>
      </w:pPr>
    </w:p>
    <w:p w14:paraId="1B925651" w14:textId="77777777" w:rsidR="00B670F0" w:rsidRPr="00B670F0" w:rsidRDefault="00B670F0" w:rsidP="00B670F0">
      <w:pPr>
        <w:pStyle w:val="BodyText"/>
        <w:spacing w:before="1"/>
        <w:ind w:left="120" w:right="122"/>
        <w:jc w:val="both"/>
      </w:pPr>
      <w:r w:rsidRPr="00B670F0">
        <w:t>Bodle Street Hall, Wednesday evenings 8:00pm to 10:00pm.</w:t>
      </w:r>
    </w:p>
    <w:p w14:paraId="1DCA37C1" w14:textId="77777777" w:rsidR="00B670F0" w:rsidRDefault="00B670F0" w:rsidP="00B670F0">
      <w:pPr>
        <w:pStyle w:val="BodyText"/>
        <w:spacing w:before="1"/>
        <w:ind w:left="120" w:right="122"/>
        <w:jc w:val="both"/>
      </w:pPr>
    </w:p>
    <w:p w14:paraId="58061EDE" w14:textId="28068933" w:rsidR="00B670F0" w:rsidRPr="00B670F0" w:rsidRDefault="00B670F0" w:rsidP="00B670F0">
      <w:pPr>
        <w:pStyle w:val="BodyText"/>
        <w:spacing w:before="1"/>
        <w:ind w:left="120" w:right="122"/>
        <w:jc w:val="both"/>
      </w:pPr>
      <w:r w:rsidRPr="00B670F0">
        <w:t>We welcome new members. No need to bring a partner.</w:t>
      </w:r>
    </w:p>
    <w:p w14:paraId="61DFBAA0" w14:textId="77777777" w:rsidR="00B670F0" w:rsidRDefault="00B670F0" w:rsidP="00B670F0">
      <w:pPr>
        <w:pStyle w:val="BodyText"/>
        <w:spacing w:before="1"/>
        <w:ind w:left="120" w:right="122"/>
        <w:jc w:val="both"/>
      </w:pPr>
    </w:p>
    <w:p w14:paraId="542E44E4" w14:textId="77777777" w:rsidR="00B670F0" w:rsidRDefault="00B670F0" w:rsidP="00B670F0">
      <w:pPr>
        <w:pStyle w:val="BodyText"/>
        <w:spacing w:before="1"/>
        <w:ind w:left="120" w:right="122"/>
        <w:jc w:val="both"/>
      </w:pPr>
      <w:r w:rsidRPr="00B670F0">
        <w:t>Friendly club, where we help any inexperienced dancers to</w:t>
      </w:r>
      <w:r>
        <w:t xml:space="preserve"> </w:t>
      </w:r>
      <w:r w:rsidRPr="00B670F0">
        <w:t xml:space="preserve">learn. </w:t>
      </w:r>
    </w:p>
    <w:p w14:paraId="7151D5B0" w14:textId="77777777" w:rsidR="00B670F0" w:rsidRDefault="00B670F0" w:rsidP="00B670F0">
      <w:pPr>
        <w:pStyle w:val="BodyText"/>
        <w:spacing w:before="1"/>
        <w:ind w:left="120" w:right="122"/>
        <w:jc w:val="both"/>
      </w:pPr>
    </w:p>
    <w:p w14:paraId="55F784B4" w14:textId="0E15B1C7" w:rsidR="00B670F0" w:rsidRPr="00B670F0" w:rsidRDefault="00B670F0" w:rsidP="00B670F0">
      <w:pPr>
        <w:pStyle w:val="BodyText"/>
        <w:spacing w:before="1"/>
        <w:ind w:left="120" w:right="122"/>
        <w:jc w:val="both"/>
      </w:pPr>
      <w:r w:rsidRPr="00B670F0">
        <w:t>Phone June: 07908353968.</w:t>
      </w:r>
    </w:p>
    <w:p w14:paraId="2CB85991" w14:textId="77777777" w:rsidR="00B670F0" w:rsidRDefault="00B670F0">
      <w:pPr>
        <w:jc w:val="both"/>
        <w:sectPr w:rsidR="00B670F0">
          <w:pgSz w:w="8420" w:h="11920"/>
          <w:pgMar w:top="340" w:right="200" w:bottom="420" w:left="160" w:header="0" w:footer="149" w:gutter="0"/>
          <w:cols w:space="720"/>
        </w:sectPr>
      </w:pPr>
    </w:p>
    <w:tbl>
      <w:tblPr>
        <w:tblW w:w="0" w:type="auto"/>
        <w:tblInd w:w="5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94"/>
      </w:tblGrid>
      <w:tr w:rsidR="00F240BB" w14:paraId="0ED25D12" w14:textId="77777777">
        <w:trPr>
          <w:trHeight w:val="3600"/>
        </w:trPr>
        <w:tc>
          <w:tcPr>
            <w:tcW w:w="7094" w:type="dxa"/>
          </w:tcPr>
          <w:p w14:paraId="406CBB52" w14:textId="77777777" w:rsidR="00F240BB" w:rsidRDefault="00F240BB">
            <w:pPr>
              <w:pStyle w:val="TableParagraph"/>
              <w:spacing w:before="4"/>
              <w:rPr>
                <w:sz w:val="6"/>
              </w:rPr>
            </w:pPr>
          </w:p>
          <w:p w14:paraId="265B121B" w14:textId="77777777" w:rsidR="00F240BB" w:rsidRDefault="007C03F9">
            <w:pPr>
              <w:pStyle w:val="TableParagraph"/>
              <w:ind w:left="1849"/>
              <w:rPr>
                <w:sz w:val="20"/>
              </w:rPr>
            </w:pPr>
            <w:r>
              <w:rPr>
                <w:noProof/>
                <w:sz w:val="20"/>
                <w:lang w:val="en-GB" w:eastAsia="en-GB"/>
              </w:rPr>
              <w:drawing>
                <wp:inline distT="0" distB="0" distL="0" distR="0" wp14:anchorId="14C01428" wp14:editId="27D20C30">
                  <wp:extent cx="2135343" cy="2036064"/>
                  <wp:effectExtent l="0" t="0" r="0" b="0"/>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png"/>
                          <pic:cNvPicPr/>
                        </pic:nvPicPr>
                        <pic:blipFill>
                          <a:blip r:embed="rId27" cstate="print"/>
                          <a:stretch>
                            <a:fillRect/>
                          </a:stretch>
                        </pic:blipFill>
                        <pic:spPr>
                          <a:xfrm>
                            <a:off x="0" y="0"/>
                            <a:ext cx="2135343" cy="2036064"/>
                          </a:xfrm>
                          <a:prstGeom prst="rect">
                            <a:avLst/>
                          </a:prstGeom>
                        </pic:spPr>
                      </pic:pic>
                    </a:graphicData>
                  </a:graphic>
                </wp:inline>
              </w:drawing>
            </w:r>
          </w:p>
        </w:tc>
      </w:tr>
      <w:tr w:rsidR="00F240BB" w14:paraId="2BBF6E67" w14:textId="77777777">
        <w:trPr>
          <w:trHeight w:val="3391"/>
        </w:trPr>
        <w:tc>
          <w:tcPr>
            <w:tcW w:w="7094" w:type="dxa"/>
          </w:tcPr>
          <w:p w14:paraId="3749250D" w14:textId="77777777" w:rsidR="00F240BB" w:rsidRDefault="00F240BB">
            <w:pPr>
              <w:pStyle w:val="TableParagraph"/>
              <w:rPr>
                <w:sz w:val="18"/>
              </w:rPr>
            </w:pPr>
          </w:p>
          <w:p w14:paraId="0C1F2F54" w14:textId="77777777" w:rsidR="00F240BB" w:rsidRDefault="00F240BB">
            <w:pPr>
              <w:pStyle w:val="TableParagraph"/>
              <w:rPr>
                <w:sz w:val="18"/>
              </w:rPr>
            </w:pPr>
          </w:p>
          <w:p w14:paraId="2367678F" w14:textId="77777777" w:rsidR="00F240BB" w:rsidRDefault="00F240BB">
            <w:pPr>
              <w:pStyle w:val="TableParagraph"/>
              <w:spacing w:before="7"/>
              <w:rPr>
                <w:sz w:val="15"/>
              </w:rPr>
            </w:pPr>
          </w:p>
          <w:p w14:paraId="50FC9BB6" w14:textId="77777777" w:rsidR="00F240BB" w:rsidRDefault="007C03F9">
            <w:pPr>
              <w:pStyle w:val="TableParagraph"/>
              <w:spacing w:before="1"/>
              <w:ind w:left="109" w:right="34"/>
              <w:jc w:val="center"/>
              <w:rPr>
                <w:b/>
                <w:sz w:val="16"/>
              </w:rPr>
            </w:pPr>
            <w:r>
              <w:rPr>
                <w:b/>
                <w:sz w:val="16"/>
              </w:rPr>
              <w:t>PARISH NEWS</w:t>
            </w:r>
          </w:p>
          <w:p w14:paraId="05EE68E4" w14:textId="77777777" w:rsidR="00F240BB" w:rsidRDefault="007C03F9">
            <w:pPr>
              <w:pStyle w:val="TableParagraph"/>
              <w:spacing w:before="24" w:line="264" w:lineRule="auto"/>
              <w:ind w:left="465" w:right="391" w:hanging="13"/>
              <w:jc w:val="center"/>
              <w:rPr>
                <w:sz w:val="16"/>
              </w:rPr>
            </w:pPr>
            <w:r>
              <w:rPr>
                <w:sz w:val="16"/>
              </w:rPr>
              <w:t>Please send text copy email (together with your name and phone number) to Miss Katherine</w:t>
            </w:r>
            <w:r>
              <w:rPr>
                <w:spacing w:val="-7"/>
                <w:sz w:val="16"/>
              </w:rPr>
              <w:t xml:space="preserve"> </w:t>
            </w:r>
            <w:r>
              <w:rPr>
                <w:sz w:val="16"/>
              </w:rPr>
              <w:t>Blake,</w:t>
            </w:r>
            <w:r>
              <w:rPr>
                <w:spacing w:val="-3"/>
                <w:sz w:val="16"/>
              </w:rPr>
              <w:t xml:space="preserve"> </w:t>
            </w:r>
            <w:hyperlink r:id="rId28">
              <w:r>
                <w:rPr>
                  <w:sz w:val="16"/>
                </w:rPr>
                <w:t>theparishnews@hotmail.com</w:t>
              </w:r>
              <w:r>
                <w:rPr>
                  <w:spacing w:val="-1"/>
                  <w:sz w:val="16"/>
                </w:rPr>
                <w:t xml:space="preserve"> </w:t>
              </w:r>
              <w:r>
                <w:rPr>
                  <w:sz w:val="16"/>
                </w:rPr>
                <w:t>(</w:t>
              </w:r>
            </w:hyperlink>
            <w:r>
              <w:rPr>
                <w:sz w:val="16"/>
              </w:rPr>
              <w:t>c/o</w:t>
            </w:r>
            <w:r>
              <w:rPr>
                <w:spacing w:val="-5"/>
                <w:sz w:val="16"/>
              </w:rPr>
              <w:t xml:space="preserve"> </w:t>
            </w:r>
            <w:r>
              <w:rPr>
                <w:sz w:val="16"/>
              </w:rPr>
              <w:t>Parish</w:t>
            </w:r>
            <w:r>
              <w:rPr>
                <w:spacing w:val="-3"/>
                <w:sz w:val="16"/>
              </w:rPr>
              <w:t xml:space="preserve"> </w:t>
            </w:r>
            <w:r>
              <w:rPr>
                <w:sz w:val="16"/>
              </w:rPr>
              <w:t>News).</w:t>
            </w:r>
            <w:r>
              <w:rPr>
                <w:spacing w:val="-5"/>
                <w:sz w:val="16"/>
              </w:rPr>
              <w:t xml:space="preserve"> </w:t>
            </w:r>
            <w:r>
              <w:rPr>
                <w:sz w:val="16"/>
              </w:rPr>
              <w:t>Deadline</w:t>
            </w:r>
            <w:r>
              <w:rPr>
                <w:spacing w:val="-3"/>
                <w:sz w:val="16"/>
              </w:rPr>
              <w:t xml:space="preserve"> </w:t>
            </w:r>
            <w:r>
              <w:rPr>
                <w:sz w:val="16"/>
              </w:rPr>
              <w:t>is</w:t>
            </w:r>
            <w:r>
              <w:rPr>
                <w:spacing w:val="-3"/>
                <w:sz w:val="16"/>
              </w:rPr>
              <w:t xml:space="preserve"> </w:t>
            </w:r>
            <w:r>
              <w:rPr>
                <w:sz w:val="16"/>
              </w:rPr>
              <w:t>midday</w:t>
            </w:r>
            <w:r>
              <w:rPr>
                <w:spacing w:val="-26"/>
                <w:sz w:val="16"/>
              </w:rPr>
              <w:t xml:space="preserve"> </w:t>
            </w:r>
            <w:r>
              <w:rPr>
                <w:sz w:val="16"/>
              </w:rPr>
              <w:t xml:space="preserve">on the 15th </w:t>
            </w:r>
            <w:r>
              <w:rPr>
                <w:spacing w:val="-3"/>
                <w:sz w:val="16"/>
              </w:rPr>
              <w:t xml:space="preserve">of </w:t>
            </w:r>
            <w:r>
              <w:rPr>
                <w:sz w:val="16"/>
              </w:rPr>
              <w:t>the month prior to</w:t>
            </w:r>
            <w:r>
              <w:rPr>
                <w:spacing w:val="-11"/>
                <w:sz w:val="16"/>
              </w:rPr>
              <w:t xml:space="preserve"> </w:t>
            </w:r>
            <w:r>
              <w:rPr>
                <w:sz w:val="16"/>
              </w:rPr>
              <w:t>publication.</w:t>
            </w:r>
          </w:p>
          <w:p w14:paraId="263AA927" w14:textId="77777777" w:rsidR="00F240BB" w:rsidRDefault="007C03F9">
            <w:pPr>
              <w:pStyle w:val="TableParagraph"/>
              <w:spacing w:line="182" w:lineRule="exact"/>
              <w:ind w:left="391"/>
              <w:rPr>
                <w:sz w:val="16"/>
              </w:rPr>
            </w:pPr>
            <w:r>
              <w:rPr>
                <w:sz w:val="16"/>
              </w:rPr>
              <w:t>N.B. due to new arrangements no copy can be accepted</w:t>
            </w:r>
            <w:r>
              <w:rPr>
                <w:spacing w:val="-25"/>
                <w:sz w:val="16"/>
              </w:rPr>
              <w:t xml:space="preserve"> </w:t>
            </w:r>
            <w:r>
              <w:rPr>
                <w:sz w:val="16"/>
              </w:rPr>
              <w:t>later.</w:t>
            </w:r>
          </w:p>
          <w:p w14:paraId="33780B18" w14:textId="77777777" w:rsidR="00F240BB" w:rsidRDefault="00F240BB">
            <w:pPr>
              <w:pStyle w:val="TableParagraph"/>
              <w:rPr>
                <w:sz w:val="18"/>
              </w:rPr>
            </w:pPr>
          </w:p>
          <w:p w14:paraId="1F4E6DF7" w14:textId="77777777" w:rsidR="00F240BB" w:rsidRDefault="007C03F9">
            <w:pPr>
              <w:pStyle w:val="TableParagraph"/>
              <w:spacing w:before="159"/>
              <w:ind w:left="109" w:right="149"/>
              <w:jc w:val="center"/>
              <w:rPr>
                <w:b/>
                <w:sz w:val="16"/>
              </w:rPr>
            </w:pPr>
            <w:r>
              <w:rPr>
                <w:b/>
                <w:sz w:val="16"/>
              </w:rPr>
              <w:t>PARISH NEWS</w:t>
            </w:r>
            <w:r>
              <w:rPr>
                <w:b/>
                <w:spacing w:val="-10"/>
                <w:sz w:val="16"/>
              </w:rPr>
              <w:t xml:space="preserve"> </w:t>
            </w:r>
            <w:r>
              <w:rPr>
                <w:b/>
                <w:sz w:val="16"/>
              </w:rPr>
              <w:t>SUBSCRIPTIONS</w:t>
            </w:r>
          </w:p>
          <w:p w14:paraId="1EDD52D5" w14:textId="77777777" w:rsidR="00F240BB" w:rsidRDefault="007C03F9">
            <w:pPr>
              <w:pStyle w:val="TableParagraph"/>
              <w:spacing w:before="3"/>
              <w:ind w:left="391"/>
              <w:rPr>
                <w:sz w:val="16"/>
              </w:rPr>
            </w:pPr>
            <w:r>
              <w:rPr>
                <w:sz w:val="16"/>
              </w:rPr>
              <w:t xml:space="preserve">If you would like a copy of the Parish News delivered to your door each month for the discounted rate of £5:50 for the year, then please contact Chris Edwards on 01323 833207 or email </w:t>
            </w:r>
            <w:hyperlink r:id="rId29">
              <w:r>
                <w:rPr>
                  <w:sz w:val="16"/>
                </w:rPr>
                <w:t>hwparishnews_subscriptions@hotmail.com</w:t>
              </w:r>
            </w:hyperlink>
          </w:p>
        </w:tc>
      </w:tr>
      <w:tr w:rsidR="00F240BB" w14:paraId="087CC111" w14:textId="77777777">
        <w:trPr>
          <w:trHeight w:val="3247"/>
        </w:trPr>
        <w:tc>
          <w:tcPr>
            <w:tcW w:w="7094" w:type="dxa"/>
          </w:tcPr>
          <w:p w14:paraId="69FB21A8" w14:textId="77777777" w:rsidR="00F240BB" w:rsidRDefault="007C03F9">
            <w:pPr>
              <w:pStyle w:val="TableParagraph"/>
              <w:spacing w:before="170"/>
              <w:ind w:left="1382"/>
              <w:jc w:val="both"/>
              <w:rPr>
                <w:rFonts w:ascii="Times New Roman"/>
                <w:b/>
                <w:sz w:val="32"/>
              </w:rPr>
            </w:pPr>
            <w:r>
              <w:rPr>
                <w:rFonts w:ascii="Times New Roman"/>
                <w:b/>
                <w:sz w:val="32"/>
              </w:rPr>
              <w:t>WILL WRITING</w:t>
            </w:r>
            <w:r>
              <w:rPr>
                <w:rFonts w:ascii="Times New Roman"/>
                <w:b/>
                <w:spacing w:val="-32"/>
                <w:sz w:val="32"/>
              </w:rPr>
              <w:t xml:space="preserve"> </w:t>
            </w:r>
            <w:r>
              <w:rPr>
                <w:rFonts w:ascii="Times New Roman"/>
                <w:b/>
                <w:sz w:val="32"/>
              </w:rPr>
              <w:t>SERVICE</w:t>
            </w:r>
          </w:p>
          <w:p w14:paraId="62472BBB" w14:textId="77777777" w:rsidR="00F240BB" w:rsidRDefault="007C03F9">
            <w:pPr>
              <w:pStyle w:val="TableParagraph"/>
              <w:spacing w:before="82" w:line="300" w:lineRule="auto"/>
              <w:ind w:left="1315" w:right="1479"/>
              <w:jc w:val="both"/>
              <w:rPr>
                <w:rFonts w:ascii="Times New Roman" w:hAnsi="Times New Roman"/>
                <w:b/>
                <w:sz w:val="20"/>
              </w:rPr>
            </w:pPr>
            <w:r>
              <w:rPr>
                <w:rFonts w:ascii="Times New Roman" w:hAnsi="Times New Roman"/>
                <w:b/>
                <w:sz w:val="28"/>
              </w:rPr>
              <w:t xml:space="preserve">Usual fee per Will £145 plus VAT </w:t>
            </w:r>
            <w:r>
              <w:rPr>
                <w:rFonts w:ascii="Times New Roman" w:hAnsi="Times New Roman"/>
                <w:sz w:val="24"/>
              </w:rPr>
              <w:t xml:space="preserve">Free Wills Brochure Available on Request </w:t>
            </w:r>
            <w:r>
              <w:rPr>
                <w:rFonts w:ascii="Times New Roman" w:hAnsi="Times New Roman"/>
                <w:b/>
                <w:sz w:val="20"/>
              </w:rPr>
              <w:t>(Lasting Powers of Attorney from £235 +</w:t>
            </w:r>
            <w:r>
              <w:rPr>
                <w:rFonts w:ascii="Times New Roman" w:hAnsi="Times New Roman"/>
                <w:b/>
                <w:spacing w:val="-19"/>
                <w:sz w:val="20"/>
              </w:rPr>
              <w:t xml:space="preserve"> </w:t>
            </w:r>
            <w:r>
              <w:rPr>
                <w:rFonts w:ascii="Times New Roman" w:hAnsi="Times New Roman"/>
                <w:b/>
                <w:sz w:val="20"/>
              </w:rPr>
              <w:t>VAT)</w:t>
            </w:r>
          </w:p>
          <w:p w14:paraId="5F658EE1" w14:textId="77777777" w:rsidR="00F240BB" w:rsidRDefault="007C03F9">
            <w:pPr>
              <w:pStyle w:val="TableParagraph"/>
              <w:spacing w:before="177"/>
              <w:ind w:left="109" w:right="288"/>
              <w:jc w:val="center"/>
              <w:rPr>
                <w:rFonts w:ascii="Times New Roman"/>
                <w:b/>
                <w:sz w:val="28"/>
              </w:rPr>
            </w:pPr>
            <w:r>
              <w:rPr>
                <w:rFonts w:ascii="Times New Roman"/>
                <w:b/>
                <w:w w:val="125"/>
                <w:sz w:val="28"/>
              </w:rPr>
              <w:t>Tel: (01323) 460395</w:t>
            </w:r>
          </w:p>
          <w:p w14:paraId="562747CC" w14:textId="77777777" w:rsidR="00F240BB" w:rsidRDefault="007C03F9">
            <w:pPr>
              <w:pStyle w:val="TableParagraph"/>
              <w:spacing w:before="80"/>
              <w:ind w:left="109" w:right="283"/>
              <w:jc w:val="center"/>
              <w:rPr>
                <w:rFonts w:ascii="Times New Roman"/>
                <w:b/>
                <w:sz w:val="40"/>
              </w:rPr>
            </w:pPr>
            <w:r>
              <w:rPr>
                <w:rFonts w:ascii="Times New Roman"/>
                <w:b/>
                <w:sz w:val="40"/>
              </w:rPr>
              <w:t>Barry &amp; Co Solicitors</w:t>
            </w:r>
          </w:p>
          <w:p w14:paraId="3BFA32D4" w14:textId="77777777" w:rsidR="00F240BB" w:rsidRDefault="007C03F9">
            <w:pPr>
              <w:pStyle w:val="TableParagraph"/>
              <w:spacing w:before="22"/>
              <w:ind w:left="109" w:right="281"/>
              <w:jc w:val="center"/>
              <w:rPr>
                <w:b/>
              </w:rPr>
            </w:pPr>
            <w:r>
              <w:rPr>
                <w:b/>
              </w:rPr>
              <w:t>Bay Terrace Pevensey Bay, East Sussex, BN24 6EE</w:t>
            </w:r>
          </w:p>
        </w:tc>
      </w:tr>
    </w:tbl>
    <w:p w14:paraId="350758AE" w14:textId="77777777" w:rsidR="00F240BB" w:rsidRDefault="00F240BB">
      <w:pPr>
        <w:jc w:val="center"/>
        <w:sectPr w:rsidR="00F240BB">
          <w:pgSz w:w="8420" w:h="11920"/>
          <w:pgMar w:top="420" w:right="200" w:bottom="340" w:left="160" w:header="0" w:footer="149" w:gutter="0"/>
          <w:cols w:space="720"/>
        </w:sectPr>
      </w:pPr>
    </w:p>
    <w:p w14:paraId="75E1EB31" w14:textId="6FA25463" w:rsidR="00066671" w:rsidRPr="00033DE0" w:rsidRDefault="00844CCC" w:rsidP="00AB479C">
      <w:pPr>
        <w:pStyle w:val="Heading2"/>
        <w:tabs>
          <w:tab w:val="left" w:pos="7778"/>
        </w:tabs>
        <w:spacing w:before="1"/>
        <w:jc w:val="both"/>
        <w:rPr>
          <w:color w:val="31849B" w:themeColor="accent5" w:themeShade="BF"/>
          <w:spacing w:val="-4"/>
          <w:u w:val="thick"/>
        </w:rPr>
      </w:pPr>
      <w:r w:rsidRPr="009E27ED">
        <w:rPr>
          <w:spacing w:val="-4"/>
          <w:u w:val="thick"/>
        </w:rPr>
        <w:lastRenderedPageBreak/>
        <w:t>God is Still the Point</w:t>
      </w:r>
      <w:r w:rsidR="009E27ED" w:rsidRPr="009E27ED">
        <w:rPr>
          <w:spacing w:val="-4"/>
          <w:u w:val="thick"/>
        </w:rPr>
        <w:t xml:space="preserve"> at the Centre</w:t>
      </w:r>
      <w:r w:rsidRPr="009E27ED">
        <w:rPr>
          <w:spacing w:val="-4"/>
          <w:u w:val="thick"/>
        </w:rPr>
        <w:t xml:space="preserve"> – Written by Fiona Bower</w:t>
      </w:r>
      <w:r w:rsidR="00AB479C" w:rsidRPr="00033DE0">
        <w:rPr>
          <w:color w:val="31849B" w:themeColor="accent5" w:themeShade="BF"/>
          <w:spacing w:val="-4"/>
          <w:u w:val="thick"/>
        </w:rPr>
        <w:tab/>
      </w:r>
    </w:p>
    <w:p w14:paraId="3D9955F6" w14:textId="3E83852D" w:rsidR="00AB479C" w:rsidRPr="00033DE0" w:rsidRDefault="00AB479C" w:rsidP="00AB479C">
      <w:pPr>
        <w:pStyle w:val="BodyText"/>
        <w:spacing w:before="1"/>
        <w:ind w:left="120" w:right="280"/>
        <w:rPr>
          <w:color w:val="31849B" w:themeColor="accent5" w:themeShade="BF"/>
        </w:rPr>
      </w:pPr>
    </w:p>
    <w:p w14:paraId="20016AB0" w14:textId="3F15E4AF" w:rsidR="009E27ED" w:rsidRDefault="009E27ED" w:rsidP="009E27ED">
      <w:pPr>
        <w:pStyle w:val="BodyText"/>
        <w:spacing w:before="1"/>
        <w:ind w:left="120" w:right="122"/>
        <w:jc w:val="both"/>
      </w:pPr>
      <w:r w:rsidRPr="009E27ED">
        <w:t>This phrase written by Julian of Norwich a fourteenth century anchoress is one upon which I have pondered on for many years. I read once that at the very centre of our being there is a point that is the pure Glory of God and that part of us belongs entirely to him. This thought brings me great comfort and joy</w:t>
      </w:r>
      <w:r>
        <w:t>.</w:t>
      </w:r>
    </w:p>
    <w:p w14:paraId="45F2DEA6" w14:textId="77777777" w:rsidR="009E27ED" w:rsidRPr="009E27ED" w:rsidRDefault="009E27ED" w:rsidP="009E27ED">
      <w:pPr>
        <w:pStyle w:val="BodyText"/>
        <w:spacing w:before="1"/>
        <w:ind w:left="120" w:right="122"/>
        <w:jc w:val="both"/>
      </w:pPr>
    </w:p>
    <w:p w14:paraId="7166A4FF" w14:textId="11544E50" w:rsidR="009E27ED" w:rsidRDefault="009E27ED" w:rsidP="009E27ED">
      <w:pPr>
        <w:pStyle w:val="BodyText"/>
        <w:spacing w:before="1"/>
        <w:ind w:left="120" w:right="122"/>
        <w:jc w:val="both"/>
      </w:pPr>
      <w:r w:rsidRPr="009E27ED">
        <w:t>Sitting in my chair I often have more opportunity than most to be still. It is easy for me to be in my own space as I have the privilege to see the world from a different perspective. Our world can be chaotic and noisy and it can sometimes be difficult just to find the space in which to be still.</w:t>
      </w:r>
    </w:p>
    <w:p w14:paraId="6A4D1BE4" w14:textId="77777777" w:rsidR="009E27ED" w:rsidRPr="009E27ED" w:rsidRDefault="009E27ED" w:rsidP="009E27ED">
      <w:pPr>
        <w:pStyle w:val="BodyText"/>
        <w:spacing w:before="1"/>
        <w:ind w:left="120" w:right="122"/>
        <w:jc w:val="both"/>
      </w:pPr>
    </w:p>
    <w:p w14:paraId="09D4BA49" w14:textId="2B33E8F3" w:rsidR="009E27ED" w:rsidRDefault="009E27ED" w:rsidP="009E27ED">
      <w:pPr>
        <w:pStyle w:val="BodyText"/>
        <w:spacing w:before="1"/>
        <w:ind w:left="120" w:right="122"/>
        <w:jc w:val="both"/>
      </w:pPr>
      <w:r w:rsidRPr="009E27ED">
        <w:t>One of my interests in life involves trains and I attend regular meetings in London regarding accessibility. Whenever I travel to our capital, I notice that everyone is trying to stay in their own little world-their own bubble, wearing headphones and often masks. They are all avoiding eye contact with one another just trying to keep in their own space and trying their best not to engage with anyone else. As I power across London Bridge dodging people walking in all directions I often long to be in a place of serenity and calm where I can find God.</w:t>
      </w:r>
    </w:p>
    <w:p w14:paraId="017C7412" w14:textId="77777777" w:rsidR="009E27ED" w:rsidRPr="009E27ED" w:rsidRDefault="009E27ED" w:rsidP="009E27ED">
      <w:pPr>
        <w:pStyle w:val="BodyText"/>
        <w:spacing w:before="1"/>
        <w:ind w:left="120" w:right="122"/>
        <w:jc w:val="both"/>
      </w:pPr>
    </w:p>
    <w:p w14:paraId="40FB2882" w14:textId="0DFFBB6B" w:rsidR="009E27ED" w:rsidRDefault="009E27ED" w:rsidP="009E27ED">
      <w:pPr>
        <w:pStyle w:val="BodyText"/>
        <w:spacing w:before="1"/>
        <w:ind w:left="120" w:right="122"/>
        <w:jc w:val="both"/>
      </w:pPr>
      <w:r w:rsidRPr="009E27ED">
        <w:t xml:space="preserve">A couple of years ago Mr Wiz, my trusty canine partner and I sat at a pavement café in the city of London in front of a church very close to the Walkie Talkie building enjoying a most welcome cup of coffee. I struck up a conversation with a man seated at the next table who turned out to be the administrator at the church, St Margaret Pattens. The church was founded in 1067 burnt down in the Great fire of London and rebuilt by Wren in 1686. It stands in the city surrounded by newer buildings. I must have passed by the church dozens of times and never registered its presence. The man whose name was Christopher invited me to visit the church to experience </w:t>
      </w:r>
      <w:r w:rsidR="004E5DA9" w:rsidRPr="009E27ED">
        <w:t>tranquility</w:t>
      </w:r>
      <w:r w:rsidRPr="009E27ED">
        <w:t>.</w:t>
      </w:r>
    </w:p>
    <w:p w14:paraId="4E27EF87" w14:textId="77777777" w:rsidR="009E27ED" w:rsidRPr="009E27ED" w:rsidRDefault="009E27ED" w:rsidP="009E27ED">
      <w:pPr>
        <w:pStyle w:val="BodyText"/>
        <w:spacing w:before="1"/>
        <w:ind w:left="120" w:right="122"/>
        <w:jc w:val="both"/>
      </w:pPr>
    </w:p>
    <w:p w14:paraId="7E4DE095" w14:textId="77777777" w:rsidR="009E27ED" w:rsidRPr="009E27ED" w:rsidRDefault="009E27ED" w:rsidP="009E27ED">
      <w:pPr>
        <w:pStyle w:val="BodyText"/>
        <w:spacing w:before="1"/>
        <w:ind w:left="120" w:right="122"/>
        <w:jc w:val="both"/>
      </w:pPr>
      <w:r w:rsidRPr="009E27ED">
        <w:t>Once inside I could hear nothing of the noise outside. All was calm and still. In the pews were sitting several people in silence. Some had their eyes closed but they were all still. It gave me great hope and served to remind me that even in the busiest places we can find places to be still and silent so that we can really listen to what God is saying to us. He is always there with us at the very centre of our being.</w:t>
      </w:r>
    </w:p>
    <w:p w14:paraId="7708AAC9" w14:textId="082DF3EF" w:rsidR="00AB479C" w:rsidRDefault="00AB479C" w:rsidP="00AB479C">
      <w:pPr>
        <w:pStyle w:val="Heading2"/>
        <w:tabs>
          <w:tab w:val="left" w:pos="7778"/>
        </w:tabs>
        <w:spacing w:before="1"/>
        <w:jc w:val="both"/>
      </w:pPr>
    </w:p>
    <w:p w14:paraId="3E613893" w14:textId="488E17E4" w:rsidR="009E27ED" w:rsidRDefault="009E27ED" w:rsidP="00AB479C">
      <w:pPr>
        <w:pStyle w:val="Heading2"/>
        <w:tabs>
          <w:tab w:val="left" w:pos="7778"/>
        </w:tabs>
        <w:spacing w:before="1"/>
        <w:jc w:val="both"/>
        <w:rPr>
          <w:spacing w:val="-4"/>
          <w:u w:val="thick"/>
        </w:rPr>
      </w:pPr>
      <w:r>
        <w:rPr>
          <w:spacing w:val="-4"/>
          <w:u w:val="thick"/>
        </w:rPr>
        <w:t>Some lines to make you smile</w:t>
      </w:r>
      <w:r>
        <w:rPr>
          <w:spacing w:val="-4"/>
          <w:u w:val="thick"/>
        </w:rPr>
        <w:tab/>
      </w:r>
    </w:p>
    <w:p w14:paraId="5D3A8BBA"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If you can smile when things go wrong, you probably have someone in mind to blame.</w:t>
      </w:r>
    </w:p>
    <w:p w14:paraId="2A0F3C75"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The easiest way to find something lost around the house is to buy a replacement.</w:t>
      </w:r>
    </w:p>
    <w:p w14:paraId="258F1ED6"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When dog food is new and improved tasting, who tests it?</w:t>
      </w:r>
    </w:p>
    <w:p w14:paraId="292F489A"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If I agreed with you, we’d both be wrong.</w:t>
      </w:r>
    </w:p>
    <w:p w14:paraId="40D626E7"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War does not determine who is right – only who is left.</w:t>
      </w:r>
    </w:p>
    <w:p w14:paraId="60FF4F45" w14:textId="77777777" w:rsidR="009E27ED" w:rsidRPr="009E27ED" w:rsidRDefault="009E27ED" w:rsidP="009E27ED">
      <w:pPr>
        <w:pStyle w:val="NoSpacing"/>
        <w:numPr>
          <w:ilvl w:val="0"/>
          <w:numId w:val="5"/>
        </w:numPr>
        <w:rPr>
          <w:rFonts w:ascii="Arial" w:hAnsi="Arial" w:cs="Arial"/>
        </w:rPr>
      </w:pPr>
      <w:r w:rsidRPr="009E27ED">
        <w:rPr>
          <w:rFonts w:ascii="Arial" w:hAnsi="Arial" w:cs="Arial"/>
        </w:rPr>
        <w:t>They begin the evening news with ‘Good Evening,’ then proceed to tell you why it isn’t.</w:t>
      </w:r>
    </w:p>
    <w:p w14:paraId="6758AD6A" w14:textId="77777777" w:rsidR="009E27ED" w:rsidRDefault="009E27ED" w:rsidP="00AB479C">
      <w:pPr>
        <w:pStyle w:val="Heading2"/>
        <w:tabs>
          <w:tab w:val="left" w:pos="7778"/>
        </w:tabs>
        <w:spacing w:before="1"/>
        <w:jc w:val="both"/>
        <w:sectPr w:rsidR="009E27ED">
          <w:pgSz w:w="8420" w:h="11920"/>
          <w:pgMar w:top="340" w:right="200" w:bottom="340" w:left="160" w:header="0" w:footer="149" w:gutter="0"/>
          <w:cols w:space="720"/>
        </w:sectPr>
      </w:pPr>
    </w:p>
    <w:tbl>
      <w:tblPr>
        <w:tblW w:w="0" w:type="auto"/>
        <w:tblInd w:w="2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84"/>
      </w:tblGrid>
      <w:tr w:rsidR="00F240BB" w14:paraId="46EFC3AC" w14:textId="77777777">
        <w:trPr>
          <w:trHeight w:val="3782"/>
        </w:trPr>
        <w:tc>
          <w:tcPr>
            <w:tcW w:w="7284" w:type="dxa"/>
          </w:tcPr>
          <w:p w14:paraId="228CE81E" w14:textId="77777777" w:rsidR="00F240BB" w:rsidRDefault="007C03F9">
            <w:pPr>
              <w:pStyle w:val="TableParagraph"/>
              <w:spacing w:before="230"/>
              <w:ind w:left="508" w:right="509"/>
              <w:jc w:val="center"/>
              <w:rPr>
                <w:b/>
                <w:sz w:val="32"/>
              </w:rPr>
            </w:pPr>
            <w:r>
              <w:rPr>
                <w:b/>
                <w:sz w:val="32"/>
              </w:rPr>
              <w:lastRenderedPageBreak/>
              <w:t>P.</w:t>
            </w:r>
            <w:r>
              <w:rPr>
                <w:b/>
                <w:spacing w:val="-2"/>
                <w:sz w:val="32"/>
              </w:rPr>
              <w:t xml:space="preserve"> </w:t>
            </w:r>
            <w:r>
              <w:rPr>
                <w:b/>
                <w:sz w:val="32"/>
              </w:rPr>
              <w:t>Thompson</w:t>
            </w:r>
          </w:p>
          <w:p w14:paraId="12B18D8F" w14:textId="77777777" w:rsidR="00F240BB" w:rsidRDefault="007C03F9">
            <w:pPr>
              <w:pStyle w:val="TableParagraph"/>
              <w:spacing w:before="189"/>
              <w:ind w:left="508" w:right="509"/>
              <w:jc w:val="center"/>
              <w:rPr>
                <w:sz w:val="32"/>
              </w:rPr>
            </w:pPr>
            <w:r>
              <w:rPr>
                <w:sz w:val="32"/>
              </w:rPr>
              <w:t>Carpentry Services</w:t>
            </w:r>
          </w:p>
          <w:p w14:paraId="40906571" w14:textId="77777777" w:rsidR="00F240BB" w:rsidRDefault="007C03F9">
            <w:pPr>
              <w:pStyle w:val="TableParagraph"/>
              <w:spacing w:before="257"/>
              <w:ind w:left="509" w:right="509"/>
              <w:jc w:val="center"/>
              <w:rPr>
                <w:sz w:val="24"/>
              </w:rPr>
            </w:pPr>
            <w:r>
              <w:rPr>
                <w:sz w:val="24"/>
              </w:rPr>
              <w:t>25 years of experience</w:t>
            </w:r>
          </w:p>
          <w:p w14:paraId="7E906641" w14:textId="77777777" w:rsidR="00F240BB" w:rsidRDefault="00F240BB">
            <w:pPr>
              <w:pStyle w:val="TableParagraph"/>
              <w:spacing w:before="11"/>
              <w:rPr>
                <w:sz w:val="23"/>
              </w:rPr>
            </w:pPr>
          </w:p>
          <w:p w14:paraId="04AFD363" w14:textId="77777777" w:rsidR="00F240BB" w:rsidRDefault="007C03F9">
            <w:pPr>
              <w:pStyle w:val="TableParagraph"/>
              <w:ind w:left="509" w:right="509"/>
              <w:jc w:val="center"/>
              <w:rPr>
                <w:sz w:val="24"/>
              </w:rPr>
            </w:pPr>
            <w:r>
              <w:rPr>
                <w:sz w:val="24"/>
              </w:rPr>
              <w:t>Door Hanging - Skirting &amp; Architrave</w:t>
            </w:r>
          </w:p>
          <w:p w14:paraId="684D3589" w14:textId="77777777" w:rsidR="00F240BB" w:rsidRDefault="007C03F9">
            <w:pPr>
              <w:pStyle w:val="TableParagraph"/>
              <w:ind w:left="530" w:right="509"/>
              <w:jc w:val="center"/>
              <w:rPr>
                <w:sz w:val="24"/>
              </w:rPr>
            </w:pPr>
            <w:r>
              <w:rPr>
                <w:sz w:val="24"/>
              </w:rPr>
              <w:t>Wood &amp; Laminate Flooring - Flat Pack Furniture Assembly</w:t>
            </w:r>
          </w:p>
          <w:p w14:paraId="750BA7ED" w14:textId="77777777" w:rsidR="00F240BB" w:rsidRDefault="00F240BB">
            <w:pPr>
              <w:pStyle w:val="TableParagraph"/>
            </w:pPr>
          </w:p>
          <w:p w14:paraId="5B362329" w14:textId="77777777" w:rsidR="00F240BB" w:rsidRDefault="007C03F9">
            <w:pPr>
              <w:pStyle w:val="TableParagraph"/>
              <w:ind w:left="1881" w:right="1870" w:hanging="3"/>
              <w:jc w:val="center"/>
              <w:rPr>
                <w:b/>
                <w:sz w:val="24"/>
              </w:rPr>
            </w:pPr>
            <w:r>
              <w:rPr>
                <w:b/>
                <w:sz w:val="24"/>
              </w:rPr>
              <w:t xml:space="preserve">Contact Peter on 07368451716 </w:t>
            </w:r>
            <w:hyperlink r:id="rId30">
              <w:r>
                <w:rPr>
                  <w:b/>
                  <w:sz w:val="24"/>
                </w:rPr>
                <w:t>peterthompson24@icloud.com</w:t>
              </w:r>
            </w:hyperlink>
          </w:p>
        </w:tc>
      </w:tr>
      <w:tr w:rsidR="00F240BB" w14:paraId="7E3CEE0F" w14:textId="77777777">
        <w:trPr>
          <w:trHeight w:val="3511"/>
        </w:trPr>
        <w:tc>
          <w:tcPr>
            <w:tcW w:w="7284" w:type="dxa"/>
          </w:tcPr>
          <w:p w14:paraId="773266E9" w14:textId="77777777" w:rsidR="00F240BB" w:rsidRDefault="00F240BB">
            <w:pPr>
              <w:pStyle w:val="TableParagraph"/>
              <w:spacing w:before="9"/>
              <w:rPr>
                <w:sz w:val="5"/>
              </w:rPr>
            </w:pPr>
          </w:p>
          <w:p w14:paraId="63A2F925" w14:textId="77777777" w:rsidR="00F240BB" w:rsidRDefault="007C03F9">
            <w:pPr>
              <w:pStyle w:val="TableParagraph"/>
              <w:ind w:left="284"/>
              <w:rPr>
                <w:sz w:val="20"/>
              </w:rPr>
            </w:pPr>
            <w:r>
              <w:rPr>
                <w:noProof/>
                <w:sz w:val="20"/>
                <w:lang w:val="en-GB" w:eastAsia="en-GB"/>
              </w:rPr>
              <w:drawing>
                <wp:inline distT="0" distB="0" distL="0" distR="0" wp14:anchorId="58FF8929" wp14:editId="5E3DDC29">
                  <wp:extent cx="4341202" cy="2041398"/>
                  <wp:effectExtent l="0" t="0" r="0" b="0"/>
                  <wp:docPr id="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jpeg"/>
                          <pic:cNvPicPr/>
                        </pic:nvPicPr>
                        <pic:blipFill>
                          <a:blip r:embed="rId31" cstate="print"/>
                          <a:stretch>
                            <a:fillRect/>
                          </a:stretch>
                        </pic:blipFill>
                        <pic:spPr>
                          <a:xfrm>
                            <a:off x="0" y="0"/>
                            <a:ext cx="4341202" cy="2041398"/>
                          </a:xfrm>
                          <a:prstGeom prst="rect">
                            <a:avLst/>
                          </a:prstGeom>
                        </pic:spPr>
                      </pic:pic>
                    </a:graphicData>
                  </a:graphic>
                </wp:inline>
              </w:drawing>
            </w:r>
          </w:p>
        </w:tc>
      </w:tr>
      <w:tr w:rsidR="00F240BB" w14:paraId="07F63449" w14:textId="77777777">
        <w:trPr>
          <w:trHeight w:val="3511"/>
        </w:trPr>
        <w:tc>
          <w:tcPr>
            <w:tcW w:w="7284" w:type="dxa"/>
          </w:tcPr>
          <w:p w14:paraId="0285ABB1" w14:textId="77777777" w:rsidR="00F240BB" w:rsidRDefault="00F240BB">
            <w:pPr>
              <w:pStyle w:val="TableParagraph"/>
              <w:spacing w:before="4" w:after="1"/>
              <w:rPr>
                <w:sz w:val="11"/>
              </w:rPr>
            </w:pPr>
          </w:p>
          <w:p w14:paraId="5D184AB0" w14:textId="77777777" w:rsidR="00F240BB" w:rsidRDefault="007C03F9">
            <w:pPr>
              <w:pStyle w:val="TableParagraph"/>
              <w:ind w:left="673"/>
              <w:rPr>
                <w:sz w:val="20"/>
              </w:rPr>
            </w:pPr>
            <w:r>
              <w:rPr>
                <w:noProof/>
                <w:sz w:val="20"/>
                <w:lang w:val="en-GB" w:eastAsia="en-GB"/>
              </w:rPr>
              <w:drawing>
                <wp:inline distT="0" distB="0" distL="0" distR="0" wp14:anchorId="0633EAD0" wp14:editId="10C3DFD8">
                  <wp:extent cx="4044353" cy="2066163"/>
                  <wp:effectExtent l="0" t="0" r="0" b="0"/>
                  <wp:docPr id="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3.jpeg"/>
                          <pic:cNvPicPr/>
                        </pic:nvPicPr>
                        <pic:blipFill>
                          <a:blip r:embed="rId32" cstate="print"/>
                          <a:stretch>
                            <a:fillRect/>
                          </a:stretch>
                        </pic:blipFill>
                        <pic:spPr>
                          <a:xfrm>
                            <a:off x="0" y="0"/>
                            <a:ext cx="4044353" cy="2066163"/>
                          </a:xfrm>
                          <a:prstGeom prst="rect">
                            <a:avLst/>
                          </a:prstGeom>
                        </pic:spPr>
                      </pic:pic>
                    </a:graphicData>
                  </a:graphic>
                </wp:inline>
              </w:drawing>
            </w:r>
          </w:p>
        </w:tc>
      </w:tr>
    </w:tbl>
    <w:p w14:paraId="0B407FAF" w14:textId="77777777" w:rsidR="00F240BB" w:rsidRDefault="00F240BB">
      <w:pPr>
        <w:rPr>
          <w:sz w:val="20"/>
        </w:rPr>
        <w:sectPr w:rsidR="00F240BB">
          <w:footerReference w:type="default" r:id="rId33"/>
          <w:pgSz w:w="8420" w:h="11920"/>
          <w:pgMar w:top="360" w:right="200" w:bottom="340" w:left="160" w:header="0" w:footer="149" w:gutter="0"/>
          <w:pgNumType w:start="10"/>
          <w:cols w:space="720"/>
        </w:sectPr>
      </w:pPr>
    </w:p>
    <w:p w14:paraId="446F01AA" w14:textId="77777777" w:rsidR="00F240BB" w:rsidRPr="004B1932" w:rsidRDefault="00D65AD0">
      <w:pPr>
        <w:spacing w:before="71"/>
        <w:ind w:left="267"/>
        <w:rPr>
          <w:b/>
          <w:sz w:val="24"/>
        </w:rPr>
      </w:pPr>
      <w:r w:rsidRPr="004B1932">
        <w:rPr>
          <w:noProof/>
          <w:lang w:val="en-GB" w:eastAsia="en-GB"/>
        </w:rPr>
        <w:lastRenderedPageBreak/>
        <mc:AlternateContent>
          <mc:Choice Requires="wpg">
            <w:drawing>
              <wp:anchor distT="0" distB="0" distL="114300" distR="114300" simplePos="0" relativeHeight="486850560" behindDoc="1" locked="0" layoutInCell="1" allowOverlap="1" wp14:anchorId="456F1060" wp14:editId="50D40179">
                <wp:simplePos x="0" y="0"/>
                <wp:positionH relativeFrom="page">
                  <wp:posOffset>271145</wp:posOffset>
                </wp:positionH>
                <wp:positionV relativeFrom="paragraph">
                  <wp:posOffset>194310</wp:posOffset>
                </wp:positionV>
                <wp:extent cx="4576445" cy="20320"/>
                <wp:effectExtent l="0" t="0" r="14605" b="17780"/>
                <wp:wrapNone/>
                <wp:docPr id="126"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6445" cy="20320"/>
                          <a:chOff x="427" y="306"/>
                          <a:chExt cx="7207" cy="32"/>
                        </a:xfrm>
                      </wpg:grpSpPr>
                      <wps:wsp>
                        <wps:cNvPr id="127" name="Rectangle 89"/>
                        <wps:cNvSpPr>
                          <a:spLocks noChangeArrowheads="1"/>
                        </wps:cNvSpPr>
                        <wps:spPr bwMode="auto">
                          <a:xfrm>
                            <a:off x="427" y="305"/>
                            <a:ext cx="1772"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88"/>
                        <wps:cNvSpPr>
                          <a:spLocks noChangeArrowheads="1"/>
                        </wps:cNvSpPr>
                        <wps:spPr bwMode="auto">
                          <a:xfrm>
                            <a:off x="2198" y="305"/>
                            <a:ext cx="5435" cy="32"/>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97A40F" id="Group 87" o:spid="_x0000_s1026" style="position:absolute;margin-left:21.35pt;margin-top:15.3pt;width:360.35pt;height:1.6pt;z-index:-16465920;mso-position-horizontal-relative:page" coordorigin="427,306" coordsize="720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">
                <v:rect id="Rectangle 89" o:spid="_x0000_s1027" style="position:absolute;left:427;top:305;width:177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" fillcolor="black" stroked="f"/>
                <v:rect id="Rectangle 88" o:spid="_x0000_s1028" style="position:absolute;left:2198;top:305;width:5435;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" fillcolor="black [3213]"/>
                <w10:wrap anchorx="page"/>
              </v:group>
            </w:pict>
          </mc:Fallback>
        </mc:AlternateContent>
      </w:r>
      <w:r w:rsidR="007C03F9" w:rsidRPr="004B1932">
        <w:rPr>
          <w:b/>
          <w:sz w:val="24"/>
        </w:rPr>
        <w:t>Famous Hymns</w:t>
      </w:r>
    </w:p>
    <w:p w14:paraId="719FAD39" w14:textId="77777777" w:rsidR="00F240BB" w:rsidRPr="004B1932" w:rsidRDefault="00F240BB">
      <w:pPr>
        <w:pStyle w:val="BodyText"/>
        <w:spacing w:before="10"/>
        <w:rPr>
          <w:b/>
          <w:sz w:val="11"/>
        </w:rPr>
      </w:pPr>
    </w:p>
    <w:p w14:paraId="3A8698A1" w14:textId="77777777" w:rsidR="004B1932" w:rsidRPr="004B1932" w:rsidRDefault="004B1932" w:rsidP="004B1932">
      <w:pPr>
        <w:pStyle w:val="BodyText"/>
        <w:spacing w:before="1"/>
        <w:ind w:left="120" w:right="122"/>
        <w:jc w:val="both"/>
      </w:pPr>
      <w:r w:rsidRPr="004B1932">
        <w:rPr>
          <w:b/>
        </w:rPr>
        <w:t>O Love that will not Let Me Go</w:t>
      </w:r>
      <w:r w:rsidRPr="004B1932">
        <w:t xml:space="preserve"> - George Matheson (1842 – 1906) </w:t>
      </w:r>
      <w:r w:rsidRPr="004B1932">
        <w:rPr>
          <w:i/>
        </w:rPr>
        <w:t>with thanks to David Fielding – Pastor Castlefields Church Derby, and Dr Hawn, umcdiscipleship.org</w:t>
      </w:r>
    </w:p>
    <w:p w14:paraId="3E2CC0A0" w14:textId="77777777" w:rsidR="004B1932" w:rsidRPr="004B1932" w:rsidRDefault="004B1932" w:rsidP="004B1932">
      <w:pPr>
        <w:pStyle w:val="BodyText"/>
        <w:spacing w:before="1"/>
        <w:ind w:left="120" w:right="122"/>
        <w:jc w:val="both"/>
      </w:pPr>
    </w:p>
    <w:p w14:paraId="589A1E3F" w14:textId="55E6947D" w:rsidR="004B1932" w:rsidRPr="004B1932" w:rsidRDefault="004B1932" w:rsidP="004B1932">
      <w:pPr>
        <w:pStyle w:val="BodyText"/>
        <w:spacing w:before="1"/>
        <w:ind w:left="120" w:right="122"/>
        <w:jc w:val="both"/>
      </w:pPr>
      <w:r w:rsidRPr="004B1932">
        <w:t>George Matheson recalled this hymn “was composed in the manse of Innellan on 6th June, 1882… Something happened to me, which was known only to myself, and which caused me the most severe mental suffering.”</w:t>
      </w:r>
    </w:p>
    <w:p w14:paraId="09DB5B80" w14:textId="77777777" w:rsidR="004B1932" w:rsidRPr="004B1932" w:rsidRDefault="004B1932" w:rsidP="004B1932">
      <w:pPr>
        <w:pStyle w:val="BodyText"/>
        <w:spacing w:before="1"/>
        <w:ind w:left="120" w:right="122"/>
        <w:jc w:val="both"/>
      </w:pPr>
    </w:p>
    <w:p w14:paraId="2B8734D9" w14:textId="3F51FA0B" w:rsidR="004B1932" w:rsidRPr="004B1932" w:rsidRDefault="004B1932" w:rsidP="004B1932">
      <w:pPr>
        <w:pStyle w:val="BodyText"/>
        <w:spacing w:before="1"/>
        <w:ind w:left="120" w:right="122"/>
        <w:jc w:val="both"/>
      </w:pPr>
      <w:r w:rsidRPr="004B1932">
        <w:t>Matheson apparently graduated from Glasgow with 1st class honours aged 19, but at a time of deep tragedy – he was rapidly going completely incurably blind. He’d fallen in love with a female student and they planned to marry. He broke the news of his impending blindness, and asked if she’d still marry him? She replied “I don’t want to be the wife of a blind man” – and they parted.</w:t>
      </w:r>
    </w:p>
    <w:p w14:paraId="46F248D8" w14:textId="77777777" w:rsidR="004B1932" w:rsidRPr="004B1932" w:rsidRDefault="004B1932" w:rsidP="004B1932">
      <w:pPr>
        <w:pStyle w:val="BodyText"/>
        <w:spacing w:before="1"/>
        <w:ind w:left="120" w:right="122"/>
        <w:jc w:val="both"/>
      </w:pPr>
    </w:p>
    <w:p w14:paraId="7D033A20" w14:textId="3121CBF1" w:rsidR="004B1932" w:rsidRPr="004B1932" w:rsidRDefault="004B1932" w:rsidP="004B1932">
      <w:pPr>
        <w:pStyle w:val="BodyText"/>
        <w:spacing w:before="1"/>
        <w:ind w:left="120" w:right="122"/>
        <w:jc w:val="both"/>
      </w:pPr>
      <w:r w:rsidRPr="004B1932">
        <w:t>He never married. Through these deep trials, he came to place all his trust and hope in the love of God through Jesus Christ his Saviour. Despite blindness, he resolved to study Theology / Christian History and go into ministry. His sister learned Greek, Latin and Hebrew to help his studies. She also helped with his pastoral responsibilities. His ministry began in 1868 at Innellan (Argyllshire). Not only did he preach, but he wrote popular books on spiritual matters. Queen Victoria invited him to preach at Balmoral, and had one of his sermons, on the Book of Job, published.</w:t>
      </w:r>
    </w:p>
    <w:p w14:paraId="7C2A2904" w14:textId="77777777" w:rsidR="004B1932" w:rsidRPr="004B1932" w:rsidRDefault="004B1932" w:rsidP="004B1932">
      <w:pPr>
        <w:pStyle w:val="BodyText"/>
        <w:spacing w:before="1"/>
        <w:ind w:left="120" w:right="122"/>
        <w:jc w:val="both"/>
      </w:pPr>
    </w:p>
    <w:p w14:paraId="7FD9E0E5" w14:textId="78746C72" w:rsidR="004B1932" w:rsidRPr="004B1932" w:rsidRDefault="004B1932" w:rsidP="004B1932">
      <w:pPr>
        <w:pStyle w:val="BodyText"/>
        <w:spacing w:before="1"/>
        <w:ind w:left="120" w:right="122"/>
        <w:jc w:val="both"/>
      </w:pPr>
      <w:r w:rsidRPr="004B1932">
        <w:t>Many writers report struggling to compose a hymn text, revising and tweaking until the metre and imagery are exactly right. The painful memory of that girl’s rebuff flooded back to Matheson on the evening of his sister’s wedding: he told how on that occasion he penned his most famous hymn.</w:t>
      </w:r>
    </w:p>
    <w:p w14:paraId="25714422" w14:textId="77777777" w:rsidR="004B1932" w:rsidRPr="004B1932" w:rsidRDefault="004B1932" w:rsidP="004B1932">
      <w:pPr>
        <w:pStyle w:val="BodyText"/>
        <w:spacing w:before="1"/>
        <w:ind w:left="120" w:right="122"/>
        <w:jc w:val="both"/>
      </w:pPr>
    </w:p>
    <w:p w14:paraId="6495BA62" w14:textId="731987DA" w:rsidR="004B1932" w:rsidRPr="004B1932" w:rsidRDefault="004B1932" w:rsidP="004B1932">
      <w:pPr>
        <w:pStyle w:val="BodyText"/>
        <w:spacing w:before="1"/>
        <w:ind w:left="120" w:right="122"/>
        <w:jc w:val="both"/>
      </w:pPr>
      <w:r w:rsidRPr="004B1932">
        <w:t>“[It] was the fruit of that suffering. It was the quickest bit of work I ever did in my life. I had the impression rather of having it dictated to me by some inward voice than of working it out myself. I am quite sure that the whole work was completed in five minutes, and equally sure it never received at my hands any retouching or correction. I have no natural gift of rhythm. All the other verses I have ever written are manufactured articles; this came like a dayspring from on high. I have never been able to gain once more the same fervor in verse.”</w:t>
      </w:r>
    </w:p>
    <w:p w14:paraId="5671B37B" w14:textId="77777777" w:rsidR="004B1932" w:rsidRPr="004B1932" w:rsidRDefault="004B1932" w:rsidP="004B1932">
      <w:pPr>
        <w:pStyle w:val="BodyText"/>
        <w:spacing w:before="1"/>
        <w:ind w:left="120" w:right="122"/>
        <w:jc w:val="both"/>
      </w:pPr>
    </w:p>
    <w:p w14:paraId="5F1C31EB" w14:textId="62FF4914" w:rsidR="004B1932" w:rsidRPr="004B1932" w:rsidRDefault="004B1932" w:rsidP="004B1932">
      <w:pPr>
        <w:pStyle w:val="BodyText"/>
        <w:spacing w:before="1"/>
        <w:ind w:left="120" w:right="122"/>
        <w:jc w:val="both"/>
      </w:pPr>
      <w:r w:rsidRPr="004B1932">
        <w:t>Each stanza begins with a key word—Love, Light, Joy and Cross. Love is a haven for a “weary soul” and as deep as the “ocean.” Light illuminates the way: our “flickering torch” is augmented by the “sunshine’s blaze” of Christ, Light of the world. Joy seeks for us “through pain.” The last verse indicates that through Christ’s suffering, “blossoms red” are formed (out of self-sacrifice) that lead to new life.</w:t>
      </w:r>
    </w:p>
    <w:p w14:paraId="76A36478" w14:textId="77777777" w:rsidR="004B1932" w:rsidRPr="004B1932" w:rsidRDefault="004B1932" w:rsidP="004B1932">
      <w:pPr>
        <w:pStyle w:val="BodyText"/>
        <w:spacing w:before="1"/>
        <w:ind w:left="120" w:right="122"/>
        <w:jc w:val="both"/>
      </w:pPr>
    </w:p>
    <w:p w14:paraId="57B3E8EC" w14:textId="77777777" w:rsidR="004B1932" w:rsidRPr="004B1932" w:rsidRDefault="004B1932" w:rsidP="004B1932">
      <w:pPr>
        <w:pStyle w:val="BodyText"/>
        <w:spacing w:before="1"/>
        <w:ind w:left="120" w:right="122"/>
        <w:jc w:val="both"/>
      </w:pPr>
      <w:r w:rsidRPr="004B1932">
        <w:t>Albert Peace (1844-1912), a renowned Scottish organist, wrote the tune St. Margaret at the request of the Scottish Hymnal Committee. Peace said the tune came to him as quickly as the text had come to Matheson: “After reading it over carefully, I wrote the music straight off, and may say that the ink of the first note was hardly dry when I had finished the tune.” Melinda Stone</w:t>
      </w:r>
    </w:p>
    <w:p w14:paraId="38FF0529" w14:textId="77777777" w:rsidR="00F240BB" w:rsidRPr="00033DE0" w:rsidRDefault="00F240BB">
      <w:pPr>
        <w:jc w:val="both"/>
        <w:rPr>
          <w:color w:val="31849B" w:themeColor="accent5" w:themeShade="BF"/>
        </w:rPr>
        <w:sectPr w:rsidR="00F240BB" w:rsidRPr="00033DE0">
          <w:pgSz w:w="8420" w:h="11920"/>
          <w:pgMar w:top="360" w:right="200" w:bottom="340" w:left="160" w:header="0" w:footer="149" w:gutter="0"/>
          <w:cols w:space="720"/>
        </w:sectPr>
      </w:pPr>
    </w:p>
    <w:p w14:paraId="2A75CB77" w14:textId="0AAFC375" w:rsidR="00066671" w:rsidRPr="00312482" w:rsidRDefault="00897111" w:rsidP="00066671">
      <w:pPr>
        <w:pStyle w:val="Heading2"/>
        <w:tabs>
          <w:tab w:val="left" w:pos="7778"/>
        </w:tabs>
        <w:rPr>
          <w:spacing w:val="-4"/>
          <w:u w:val="thick"/>
        </w:rPr>
      </w:pPr>
      <w:r w:rsidRPr="00312482">
        <w:rPr>
          <w:spacing w:val="-4"/>
          <w:u w:val="thick"/>
        </w:rPr>
        <w:lastRenderedPageBreak/>
        <w:t xml:space="preserve">A </w:t>
      </w:r>
      <w:r w:rsidR="00312482" w:rsidRPr="00312482">
        <w:rPr>
          <w:spacing w:val="-4"/>
          <w:u w:val="thick"/>
        </w:rPr>
        <w:t>Thought From Rev Peter</w:t>
      </w:r>
      <w:r w:rsidR="00066671" w:rsidRPr="00312482">
        <w:rPr>
          <w:spacing w:val="-4"/>
          <w:u w:val="thick"/>
        </w:rPr>
        <w:tab/>
      </w:r>
    </w:p>
    <w:p w14:paraId="040B5858" w14:textId="4B694FE2" w:rsidR="00066671" w:rsidRPr="00033DE0" w:rsidRDefault="00066671" w:rsidP="00066671">
      <w:pPr>
        <w:pStyle w:val="BodyText"/>
        <w:spacing w:before="1"/>
        <w:ind w:left="120" w:right="280"/>
        <w:jc w:val="both"/>
        <w:rPr>
          <w:color w:val="31849B" w:themeColor="accent5" w:themeShade="BF"/>
        </w:rPr>
      </w:pPr>
    </w:p>
    <w:p w14:paraId="32A818F9" w14:textId="56FD43AC" w:rsidR="00312482" w:rsidRPr="00312482" w:rsidRDefault="00312482" w:rsidP="00312482">
      <w:pPr>
        <w:pStyle w:val="BodyText"/>
        <w:spacing w:before="1"/>
        <w:ind w:left="120" w:right="122"/>
        <w:jc w:val="both"/>
      </w:pPr>
      <w:r w:rsidRPr="00312482">
        <w:t>The Bible has sections in it about diseases and health issues, and this is such from Leviticus 13: verses 45-46.</w:t>
      </w:r>
    </w:p>
    <w:p w14:paraId="75D2D1A9" w14:textId="77777777" w:rsidR="00312482" w:rsidRPr="00312482" w:rsidRDefault="00312482" w:rsidP="00312482">
      <w:pPr>
        <w:pStyle w:val="BodyText"/>
        <w:spacing w:before="1"/>
        <w:ind w:left="120" w:right="122"/>
        <w:jc w:val="both"/>
      </w:pPr>
      <w:r w:rsidRPr="00312482">
        <w:t> </w:t>
      </w:r>
    </w:p>
    <w:p w14:paraId="33C22BFE" w14:textId="77777777" w:rsidR="00312482" w:rsidRPr="00312482" w:rsidRDefault="00312482" w:rsidP="00312482">
      <w:pPr>
        <w:pStyle w:val="BodyText"/>
        <w:spacing w:before="1"/>
        <w:ind w:left="120" w:right="122"/>
        <w:jc w:val="both"/>
      </w:pPr>
      <w:r w:rsidRPr="00312482">
        <w:t>“Anyone with such a defiling disease must wear torn clothes, let their hair be unkempt, cover the lower part of their face and cry out, ‘Unclean! Unclean!’ As long as they have the disease they remain unclean. They must live alone; they must live outside the camp.”  </w:t>
      </w:r>
    </w:p>
    <w:p w14:paraId="3B1E82D2" w14:textId="77777777" w:rsidR="00312482" w:rsidRPr="00312482" w:rsidRDefault="00312482" w:rsidP="00312482">
      <w:pPr>
        <w:pStyle w:val="BodyText"/>
        <w:spacing w:before="1"/>
        <w:ind w:left="120" w:right="122"/>
        <w:jc w:val="both"/>
      </w:pPr>
      <w:r w:rsidRPr="00312482">
        <w:t> </w:t>
      </w:r>
    </w:p>
    <w:p w14:paraId="1C8D7A13" w14:textId="77777777" w:rsidR="00312482" w:rsidRDefault="00312482" w:rsidP="00312482">
      <w:pPr>
        <w:pStyle w:val="BodyText"/>
        <w:spacing w:before="1"/>
        <w:ind w:left="120" w:right="122"/>
        <w:jc w:val="both"/>
        <w:rPr>
          <w:rFonts w:ascii="Calibri" w:hAnsi="Calibri"/>
          <w:color w:val="201F1E"/>
          <w:sz w:val="22"/>
          <w:szCs w:val="22"/>
        </w:rPr>
      </w:pPr>
      <w:r w:rsidRPr="00312482">
        <w:t>For the period of lockdown my jeans and T shirts certainly became ragged as I worked outside and carried out DIY jobs. Indeed I did cover the lower part of my face with a mask whenever I went out and yes, my hair certainly became very long as the hairdresser was closed for that period. I didn’t have Covid, but I am aware that those that did instructed others to stay</w:t>
      </w:r>
      <w:r>
        <w:rPr>
          <w:color w:val="111111"/>
          <w:bdr w:val="none" w:sz="0" w:space="0" w:color="auto" w:frame="1"/>
          <w:shd w:val="clear" w:color="auto" w:fill="FFFFFF"/>
        </w:rPr>
        <w:t xml:space="preserve"> away, which may well qualify as crying out “unclean.”</w:t>
      </w:r>
    </w:p>
    <w:p w14:paraId="7A90DED3" w14:textId="77777777" w:rsidR="00312482" w:rsidRDefault="00312482" w:rsidP="00312482">
      <w:pPr>
        <w:pStyle w:val="NormalWeb"/>
        <w:shd w:val="clear" w:color="auto" w:fill="FFFFFF"/>
        <w:spacing w:before="0" w:beforeAutospacing="0" w:after="0" w:afterAutospacing="0"/>
        <w:rPr>
          <w:rFonts w:ascii="Calibri" w:hAnsi="Calibri"/>
          <w:color w:val="201F1E"/>
          <w:sz w:val="22"/>
          <w:szCs w:val="22"/>
        </w:rPr>
      </w:pPr>
      <w:r>
        <w:rPr>
          <w:rFonts w:ascii="Arial" w:hAnsi="Arial" w:cs="Arial"/>
          <w:color w:val="111111"/>
          <w:bdr w:val="none" w:sz="0" w:space="0" w:color="auto" w:frame="1"/>
          <w:shd w:val="clear" w:color="auto" w:fill="FFFFFF"/>
        </w:rPr>
        <w:t> </w:t>
      </w:r>
    </w:p>
    <w:p w14:paraId="22C14023" w14:textId="0C916A02" w:rsidR="00312482" w:rsidRPr="00312482" w:rsidRDefault="00312482" w:rsidP="00312482">
      <w:pPr>
        <w:pStyle w:val="NormalWeb"/>
        <w:shd w:val="clear" w:color="auto" w:fill="FFFFFF"/>
        <w:spacing w:before="0" w:beforeAutospacing="0" w:after="0" w:afterAutospacing="0"/>
        <w:ind w:left="142" w:right="122"/>
        <w:rPr>
          <w:rFonts w:ascii="Arial" w:eastAsia="Arial" w:hAnsi="Arial" w:cs="Arial"/>
          <w:sz w:val="20"/>
          <w:szCs w:val="20"/>
          <w:lang w:val="en-US" w:eastAsia="en-US"/>
        </w:rPr>
      </w:pPr>
      <w:r w:rsidRPr="00312482">
        <w:rPr>
          <w:rFonts w:ascii="Arial" w:eastAsia="Arial" w:hAnsi="Arial" w:cs="Arial"/>
          <w:sz w:val="20"/>
          <w:szCs w:val="20"/>
          <w:lang w:val="en-US" w:eastAsia="en-US"/>
        </w:rPr>
        <w:t>However, the instructions to “live alone” and the “outside the camp” does sound rather like social distancing though.</w:t>
      </w:r>
    </w:p>
    <w:p w14:paraId="2071EE74" w14:textId="6AC4A242" w:rsidR="00897111" w:rsidRPr="00033DE0" w:rsidRDefault="00897111" w:rsidP="00897111">
      <w:pPr>
        <w:pStyle w:val="BodyText"/>
        <w:spacing w:before="1"/>
        <w:ind w:left="120" w:right="280"/>
        <w:jc w:val="both"/>
        <w:rPr>
          <w:color w:val="31849B" w:themeColor="accent5" w:themeShade="BF"/>
        </w:rPr>
      </w:pPr>
    </w:p>
    <w:p w14:paraId="1F013CEA" w14:textId="4EC39369" w:rsidR="00897111" w:rsidRDefault="00312482" w:rsidP="0098015E">
      <w:pPr>
        <w:pStyle w:val="BodyText"/>
        <w:spacing w:before="1"/>
        <w:ind w:left="120" w:right="280"/>
        <w:jc w:val="both"/>
      </w:pPr>
      <w:r w:rsidRPr="00033DE0">
        <w:rPr>
          <w:noProof/>
          <w:color w:val="31849B" w:themeColor="accent5" w:themeShade="BF"/>
          <w:lang w:val="en-GB" w:eastAsia="en-GB"/>
        </w:rPr>
        <w:drawing>
          <wp:anchor distT="0" distB="0" distL="114300" distR="114300" simplePos="0" relativeHeight="487620096" behindDoc="0" locked="0" layoutInCell="1" allowOverlap="1" wp14:anchorId="294F2711" wp14:editId="3104970E">
            <wp:simplePos x="0" y="0"/>
            <wp:positionH relativeFrom="column">
              <wp:posOffset>4015740</wp:posOffset>
            </wp:positionH>
            <wp:positionV relativeFrom="paragraph">
              <wp:posOffset>835025</wp:posOffset>
            </wp:positionV>
            <wp:extent cx="676369" cy="981212"/>
            <wp:effectExtent l="0" t="0" r="9525" b="9525"/>
            <wp:wrapNone/>
            <wp:docPr id="82" name="Picture 8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text, clip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76369" cy="981212"/>
                    </a:xfrm>
                    <a:prstGeom prst="rect">
                      <a:avLst/>
                    </a:prstGeom>
                  </pic:spPr>
                </pic:pic>
              </a:graphicData>
            </a:graphic>
          </wp:anchor>
        </w:drawing>
      </w:r>
      <w:r w:rsidRPr="00312482">
        <w:rPr>
          <w:noProof/>
          <w:lang w:val="en-GB" w:eastAsia="en-GB"/>
        </w:rPr>
        <mc:AlternateContent>
          <mc:Choice Requires="wps">
            <w:drawing>
              <wp:anchor distT="45720" distB="45720" distL="114300" distR="114300" simplePos="0" relativeHeight="487619072" behindDoc="0" locked="0" layoutInCell="1" allowOverlap="1" wp14:anchorId="04F75FBE" wp14:editId="089F5837">
                <wp:simplePos x="0" y="0"/>
                <wp:positionH relativeFrom="page">
                  <wp:posOffset>221615</wp:posOffset>
                </wp:positionH>
                <wp:positionV relativeFrom="page">
                  <wp:posOffset>3313430</wp:posOffset>
                </wp:positionV>
                <wp:extent cx="4831080" cy="387477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1080" cy="3874770"/>
                        </a:xfrm>
                        <a:prstGeom prst="rect">
                          <a:avLst/>
                        </a:prstGeom>
                        <a:solidFill>
                          <a:srgbClr val="FFFFFF"/>
                        </a:solidFill>
                        <a:ln w="9525">
                          <a:solidFill>
                            <a:srgbClr val="000000"/>
                          </a:solidFill>
                          <a:miter lim="800000"/>
                          <a:headEnd/>
                          <a:tailEnd/>
                        </a:ln>
                      </wps:spPr>
                      <wps:txbx>
                        <w:txbxContent>
                          <w:p w14:paraId="51B60FA6" w14:textId="056B57F1" w:rsidR="00844CCC" w:rsidRPr="00040688" w:rsidRDefault="00844CCC" w:rsidP="00C25525">
                            <w:pPr>
                              <w:pStyle w:val="NormalWeb"/>
                              <w:shd w:val="clear" w:color="auto" w:fill="FFFFFF"/>
                              <w:spacing w:before="0" w:beforeAutospacing="0" w:after="0" w:afterAutospacing="0"/>
                              <w:jc w:val="center"/>
                              <w:textAlignment w:val="baseline"/>
                              <w:rPr>
                                <w:rFonts w:ascii="Segoe UI" w:hAnsi="Segoe UI" w:cs="Segoe UI"/>
                                <w:sz w:val="28"/>
                                <w:szCs w:val="28"/>
                              </w:rPr>
                            </w:pPr>
                            <w:r w:rsidRPr="00040688">
                              <w:rPr>
                                <w:rFonts w:ascii="Calibri" w:hAnsi="Calibri" w:cs="Calibri"/>
                                <w:b/>
                                <w:bCs/>
                                <w:sz w:val="28"/>
                                <w:szCs w:val="28"/>
                                <w:bdr w:val="none" w:sz="0" w:space="0" w:color="auto" w:frame="1"/>
                                <w:lang w:val="en-US"/>
                              </w:rPr>
                              <w:t>VINEHALL INTERNATIONAL CLASSICAL CONCERT SERIES</w:t>
                            </w:r>
                            <w:r w:rsidRPr="00040688">
                              <w:rPr>
                                <w:rFonts w:ascii="Calibri" w:hAnsi="Calibri" w:cs="Calibri"/>
                                <w:sz w:val="28"/>
                                <w:szCs w:val="28"/>
                                <w:bdr w:val="none" w:sz="0" w:space="0" w:color="auto" w:frame="1"/>
                              </w:rPr>
                              <w:t> </w:t>
                            </w:r>
                          </w:p>
                          <w:p w14:paraId="50832F04" w14:textId="77777777" w:rsidR="00844CCC" w:rsidRPr="00040688" w:rsidRDefault="00844CCC" w:rsidP="00C25525">
                            <w:pPr>
                              <w:widowControl/>
                              <w:shd w:val="clear" w:color="auto" w:fill="FFFFFF"/>
                              <w:autoSpaceDE/>
                              <w:autoSpaceDN/>
                              <w:jc w:val="center"/>
                              <w:textAlignment w:val="baseline"/>
                              <w:rPr>
                                <w:rFonts w:ascii="Segoe UI" w:eastAsia="Times New Roman" w:hAnsi="Segoe UI" w:cs="Segoe UI"/>
                                <w:sz w:val="28"/>
                                <w:szCs w:val="28"/>
                                <w:lang w:val="en-GB" w:eastAsia="en-GB"/>
                              </w:rPr>
                            </w:pPr>
                            <w:r w:rsidRPr="00040688">
                              <w:rPr>
                                <w:rFonts w:ascii="Calibri" w:eastAsia="Times New Roman" w:hAnsi="Calibri" w:cs="Calibri"/>
                                <w:b/>
                                <w:bCs/>
                                <w:sz w:val="28"/>
                                <w:szCs w:val="28"/>
                                <w:bdr w:val="none" w:sz="0" w:space="0" w:color="auto" w:frame="1"/>
                                <w:lang w:eastAsia="en-GB"/>
                              </w:rPr>
                              <w:t>33rd SEASON 2021-22</w:t>
                            </w:r>
                            <w:r w:rsidRPr="00040688">
                              <w:rPr>
                                <w:rFonts w:ascii="Calibri" w:eastAsia="Times New Roman" w:hAnsi="Calibri" w:cs="Calibri"/>
                                <w:sz w:val="28"/>
                                <w:szCs w:val="28"/>
                                <w:bdr w:val="none" w:sz="0" w:space="0" w:color="auto" w:frame="1"/>
                                <w:lang w:val="en-GB" w:eastAsia="en-GB"/>
                              </w:rPr>
                              <w:t> </w:t>
                            </w:r>
                          </w:p>
                          <w:p w14:paraId="27F4DA65" w14:textId="3A837217" w:rsidR="00844CCC" w:rsidRPr="00C25525" w:rsidRDefault="00844CCC" w:rsidP="00C25525">
                            <w:pPr>
                              <w:widowControl/>
                              <w:shd w:val="clear" w:color="auto" w:fill="FFFFFF"/>
                              <w:autoSpaceDE/>
                              <w:autoSpaceDN/>
                              <w:textAlignment w:val="baseline"/>
                              <w:rPr>
                                <w:rFonts w:ascii="Segoe UI" w:eastAsia="Times New Roman" w:hAnsi="Segoe UI" w:cs="Segoe UI"/>
                                <w:sz w:val="18"/>
                                <w:szCs w:val="18"/>
                                <w:lang w:val="en-GB" w:eastAsia="en-GB"/>
                              </w:rPr>
                            </w:pPr>
                            <w:r w:rsidRPr="00C25525">
                              <w:rPr>
                                <w:rFonts w:ascii="Calibri" w:eastAsia="Times New Roman" w:hAnsi="Calibri" w:cs="Calibri"/>
                                <w:bdr w:val="none" w:sz="0" w:space="0" w:color="auto" w:frame="1"/>
                                <w:lang w:val="en-GB" w:eastAsia="en-GB"/>
                              </w:rPr>
                              <w:t> </w:t>
                            </w:r>
                          </w:p>
                          <w:p w14:paraId="31829F2E"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p>
                          <w:p w14:paraId="4E9399FB"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p>
                          <w:p w14:paraId="79025D92" w14:textId="2CBE5A02" w:rsidR="00844CCC" w:rsidRPr="00312482" w:rsidRDefault="00844CCC" w:rsidP="00040688">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r>
                              <w:rPr>
                                <w:rFonts w:ascii="Calibri" w:eastAsia="Times New Roman" w:hAnsi="Calibri" w:cs="Calibri"/>
                                <w:b/>
                                <w:bCs/>
                                <w:sz w:val="24"/>
                                <w:szCs w:val="24"/>
                                <w:bdr w:val="none" w:sz="0" w:space="0" w:color="auto" w:frame="1"/>
                                <w:lang w:eastAsia="en-GB"/>
                              </w:rPr>
                              <w:t xml:space="preserve"> </w:t>
                            </w:r>
                            <w:r>
                              <w:rPr>
                                <w:rFonts w:ascii="Calibri" w:eastAsia="Times New Roman" w:hAnsi="Calibri" w:cs="Calibri"/>
                                <w:b/>
                                <w:bCs/>
                                <w:sz w:val="24"/>
                                <w:szCs w:val="24"/>
                                <w:bdr w:val="none" w:sz="0" w:space="0" w:color="auto" w:frame="1"/>
                                <w:lang w:eastAsia="en-GB"/>
                              </w:rPr>
                              <w:tab/>
                            </w:r>
                            <w:r>
                              <w:rPr>
                                <w:rFonts w:ascii="Calibri" w:eastAsia="Times New Roman" w:hAnsi="Calibri" w:cs="Calibri"/>
                                <w:b/>
                                <w:bCs/>
                                <w:sz w:val="24"/>
                                <w:szCs w:val="24"/>
                                <w:bdr w:val="none" w:sz="0" w:space="0" w:color="auto" w:frame="1"/>
                                <w:lang w:eastAsia="en-GB"/>
                              </w:rPr>
                              <w:tab/>
                            </w:r>
                            <w:r>
                              <w:rPr>
                                <w:rFonts w:ascii="Calibri" w:eastAsia="Times New Roman" w:hAnsi="Calibri" w:cs="Calibri"/>
                                <w:b/>
                                <w:bCs/>
                                <w:sz w:val="24"/>
                                <w:szCs w:val="24"/>
                                <w:bdr w:val="none" w:sz="0" w:space="0" w:color="auto" w:frame="1"/>
                                <w:lang w:eastAsia="en-GB"/>
                              </w:rPr>
                              <w:tab/>
                              <w:t xml:space="preserve">     </w:t>
                            </w:r>
                            <w:r w:rsidRPr="00312482">
                              <w:rPr>
                                <w:rFonts w:ascii="Calibri" w:eastAsia="Times New Roman" w:hAnsi="Calibri" w:cs="Calibri"/>
                                <w:b/>
                                <w:bCs/>
                                <w:sz w:val="24"/>
                                <w:szCs w:val="24"/>
                                <w:bdr w:val="none" w:sz="0" w:space="0" w:color="auto" w:frame="1"/>
                                <w:lang w:eastAsia="en-GB"/>
                              </w:rPr>
                              <w:t>INGRID FLITER (Piano)</w:t>
                            </w:r>
                          </w:p>
                          <w:p w14:paraId="6ACCADE9" w14:textId="61A78611" w:rsidR="00844CCC" w:rsidRPr="00312482" w:rsidRDefault="00844CCC" w:rsidP="00040688">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Saturday 2nd October 2021 at 7.30 p.m.</w:t>
                            </w:r>
                          </w:p>
                          <w:p w14:paraId="4938B7DC" w14:textId="77777777"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1FF24246" w14:textId="77777777" w:rsidR="00844CCC" w:rsidRPr="00312482" w:rsidRDefault="00844CCC" w:rsidP="00040688">
                            <w:pPr>
                              <w:widowControl/>
                              <w:shd w:val="clear" w:color="auto" w:fill="FFFFFF"/>
                              <w:autoSpaceDE/>
                              <w:autoSpaceDN/>
                              <w:ind w:left="2552"/>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Programme </w:t>
                            </w:r>
                          </w:p>
                          <w:p w14:paraId="1C632EBA" w14:textId="77777777" w:rsidR="00844CCC" w:rsidRDefault="00844CCC" w:rsidP="00312482">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2BE5389E" w14:textId="570DD984"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Beethoven                   Sonata op.31 n.3 in E flat</w:t>
                            </w:r>
                          </w:p>
                          <w:p w14:paraId="13B9E04A" w14:textId="4AE899EC"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Beethoven                   Sonata op.31 n.2 in D minor</w:t>
                            </w:r>
                          </w:p>
                          <w:p w14:paraId="5CDE3705" w14:textId="555A4A15"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Schumann                    Symphonic Etudes op. 13</w:t>
                            </w:r>
                          </w:p>
                          <w:p w14:paraId="53F1A73D" w14:textId="03D8DC01" w:rsidR="00844CCC" w:rsidRPr="00312482" w:rsidRDefault="00844CCC" w:rsidP="00312482">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p>
                          <w:p w14:paraId="78A9A2A1" w14:textId="77777777"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2F970554"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xml:space="preserve">For full details/free mailing/tickets phone 01580 883092 or write to A.G. Whitehead, Vinehall School, Robertsbridge. East Sussex. TN32 5JL.  </w:t>
                            </w:r>
                          </w:p>
                          <w:p w14:paraId="1ED0E1AB" w14:textId="49F7587A"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e-mail</w:t>
                            </w:r>
                            <w:r w:rsidR="004E5DA9">
                              <w:rPr>
                                <w:rFonts w:ascii="Calibri" w:eastAsia="Times New Roman" w:hAnsi="Calibri" w:cs="Calibri"/>
                                <w:b/>
                                <w:bCs/>
                                <w:sz w:val="24"/>
                                <w:szCs w:val="24"/>
                                <w:bdr w:val="none" w:sz="0" w:space="0" w:color="auto" w:frame="1"/>
                                <w:lang w:eastAsia="en-GB"/>
                              </w:rPr>
                              <w:t>:</w:t>
                            </w:r>
                            <w:r w:rsidRPr="00312482">
                              <w:rPr>
                                <w:rFonts w:ascii="Calibri" w:eastAsia="Times New Roman" w:hAnsi="Calibri" w:cs="Calibri"/>
                                <w:b/>
                                <w:bCs/>
                                <w:sz w:val="24"/>
                                <w:szCs w:val="24"/>
                                <w:bdr w:val="none" w:sz="0" w:space="0" w:color="auto" w:frame="1"/>
                                <w:lang w:eastAsia="en-GB"/>
                              </w:rPr>
                              <w:t> </w:t>
                            </w:r>
                            <w:hyperlink r:id="rId35" w:tgtFrame="_blank" w:history="1">
                              <w:r w:rsidRPr="00040688">
                                <w:rPr>
                                  <w:rFonts w:asciiTheme="minorHAnsi" w:eastAsia="Times New Roman" w:hAnsiTheme="minorHAnsi" w:cs="Calibri"/>
                                  <w:b/>
                                  <w:bCs/>
                                  <w:sz w:val="24"/>
                                  <w:szCs w:val="24"/>
                                  <w:lang w:eastAsia="en-GB"/>
                                </w:rPr>
                                <w:t>geoffreywhitehead@vinehallschool.com</w:t>
                              </w:r>
                            </w:hyperlink>
                            <w:r w:rsidRPr="00040688">
                              <w:rPr>
                                <w:rFonts w:asciiTheme="minorHAnsi" w:eastAsia="Times New Roman" w:hAnsiTheme="minorHAnsi" w:cs="Calibri"/>
                                <w:b/>
                                <w:bCs/>
                                <w:sz w:val="24"/>
                                <w:szCs w:val="24"/>
                                <w:bdr w:val="none" w:sz="0" w:space="0" w:color="auto" w:frame="1"/>
                                <w:lang w:eastAsia="en-GB"/>
                              </w:rPr>
                              <w:t> </w:t>
                            </w:r>
                          </w:p>
                          <w:p w14:paraId="197AD9A2" w14:textId="4ECF126A" w:rsidR="00844CCC" w:rsidRPr="00312482" w:rsidRDefault="00844CCC" w:rsidP="00C25525">
                            <w:pPr>
                              <w:widowControl/>
                              <w:shd w:val="clear" w:color="auto" w:fill="FFFFFF"/>
                              <w:autoSpaceDE/>
                              <w:autoSpaceDN/>
                              <w:jc w:val="center"/>
                              <w:textAlignment w:val="baseline"/>
                              <w:rPr>
                                <w:rFonts w:ascii="Segoe UI" w:eastAsia="Times New Roman" w:hAnsi="Segoe UI" w:cs="Segoe UI"/>
                                <w:sz w:val="24"/>
                                <w:szCs w:val="24"/>
                                <w:lang w:val="en-GB" w:eastAsia="en-GB"/>
                              </w:rPr>
                            </w:pPr>
                          </w:p>
                          <w:p w14:paraId="3722DDB5" w14:textId="4CE84351" w:rsidR="00844CCC" w:rsidRDefault="00844C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75FBE" id="Text Box 2" o:spid="_x0000_s1028" type="#_x0000_t202" style="position:absolute;left:0;text-align:left;margin-left:17.45pt;margin-top:260.9pt;width:380.4pt;height:305.1pt;z-index:48761907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">
                <v:textbox>
                  <w:txbxContent>
                    <w:p w14:paraId="51B60FA6" w14:textId="056B57F1" w:rsidR="00844CCC" w:rsidRPr="00040688" w:rsidRDefault="00844CCC" w:rsidP="00C25525">
                      <w:pPr>
                        <w:pStyle w:val="NormalWeb"/>
                        <w:shd w:val="clear" w:color="auto" w:fill="FFFFFF"/>
                        <w:spacing w:before="0" w:beforeAutospacing="0" w:after="0" w:afterAutospacing="0"/>
                        <w:jc w:val="center"/>
                        <w:textAlignment w:val="baseline"/>
                        <w:rPr>
                          <w:rFonts w:ascii="Segoe UI" w:hAnsi="Segoe UI" w:cs="Segoe UI"/>
                          <w:sz w:val="28"/>
                          <w:szCs w:val="28"/>
                        </w:rPr>
                      </w:pPr>
                      <w:r w:rsidRPr="00040688">
                        <w:rPr>
                          <w:rFonts w:ascii="Calibri" w:hAnsi="Calibri" w:cs="Calibri"/>
                          <w:b/>
                          <w:bCs/>
                          <w:sz w:val="28"/>
                          <w:szCs w:val="28"/>
                          <w:bdr w:val="none" w:sz="0" w:space="0" w:color="auto" w:frame="1"/>
                          <w:lang w:val="en-US"/>
                        </w:rPr>
                        <w:t>VINEHALL INTERNATIONAL CLASSICAL CONCERT SERIES</w:t>
                      </w:r>
                      <w:r w:rsidRPr="00040688">
                        <w:rPr>
                          <w:rFonts w:ascii="Calibri" w:hAnsi="Calibri" w:cs="Calibri"/>
                          <w:sz w:val="28"/>
                          <w:szCs w:val="28"/>
                          <w:bdr w:val="none" w:sz="0" w:space="0" w:color="auto" w:frame="1"/>
                        </w:rPr>
                        <w:t> </w:t>
                      </w:r>
                    </w:p>
                    <w:p w14:paraId="50832F04" w14:textId="77777777" w:rsidR="00844CCC" w:rsidRPr="00040688" w:rsidRDefault="00844CCC" w:rsidP="00C25525">
                      <w:pPr>
                        <w:widowControl/>
                        <w:shd w:val="clear" w:color="auto" w:fill="FFFFFF"/>
                        <w:autoSpaceDE/>
                        <w:autoSpaceDN/>
                        <w:jc w:val="center"/>
                        <w:textAlignment w:val="baseline"/>
                        <w:rPr>
                          <w:rFonts w:ascii="Segoe UI" w:eastAsia="Times New Roman" w:hAnsi="Segoe UI" w:cs="Segoe UI"/>
                          <w:sz w:val="28"/>
                          <w:szCs w:val="28"/>
                          <w:lang w:val="en-GB" w:eastAsia="en-GB"/>
                        </w:rPr>
                      </w:pPr>
                      <w:r w:rsidRPr="00040688">
                        <w:rPr>
                          <w:rFonts w:ascii="Calibri" w:eastAsia="Times New Roman" w:hAnsi="Calibri" w:cs="Calibri"/>
                          <w:b/>
                          <w:bCs/>
                          <w:sz w:val="28"/>
                          <w:szCs w:val="28"/>
                          <w:bdr w:val="none" w:sz="0" w:space="0" w:color="auto" w:frame="1"/>
                          <w:lang w:eastAsia="en-GB"/>
                        </w:rPr>
                        <w:t>33rd SEASON 2021-22</w:t>
                      </w:r>
                      <w:r w:rsidRPr="00040688">
                        <w:rPr>
                          <w:rFonts w:ascii="Calibri" w:eastAsia="Times New Roman" w:hAnsi="Calibri" w:cs="Calibri"/>
                          <w:sz w:val="28"/>
                          <w:szCs w:val="28"/>
                          <w:bdr w:val="none" w:sz="0" w:space="0" w:color="auto" w:frame="1"/>
                          <w:lang w:val="en-GB" w:eastAsia="en-GB"/>
                        </w:rPr>
                        <w:t> </w:t>
                      </w:r>
                    </w:p>
                    <w:p w14:paraId="27F4DA65" w14:textId="3A837217" w:rsidR="00844CCC" w:rsidRPr="00C25525" w:rsidRDefault="00844CCC" w:rsidP="00C25525">
                      <w:pPr>
                        <w:widowControl/>
                        <w:shd w:val="clear" w:color="auto" w:fill="FFFFFF"/>
                        <w:autoSpaceDE/>
                        <w:autoSpaceDN/>
                        <w:textAlignment w:val="baseline"/>
                        <w:rPr>
                          <w:rFonts w:ascii="Segoe UI" w:eastAsia="Times New Roman" w:hAnsi="Segoe UI" w:cs="Segoe UI"/>
                          <w:sz w:val="18"/>
                          <w:szCs w:val="18"/>
                          <w:lang w:val="en-GB" w:eastAsia="en-GB"/>
                        </w:rPr>
                      </w:pPr>
                      <w:r w:rsidRPr="00C25525">
                        <w:rPr>
                          <w:rFonts w:ascii="Calibri" w:eastAsia="Times New Roman" w:hAnsi="Calibri" w:cs="Calibri"/>
                          <w:bdr w:val="none" w:sz="0" w:space="0" w:color="auto" w:frame="1"/>
                          <w:lang w:val="en-GB" w:eastAsia="en-GB"/>
                        </w:rPr>
                        <w:t> </w:t>
                      </w:r>
                    </w:p>
                    <w:p w14:paraId="31829F2E"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p>
                    <w:p w14:paraId="4E9399FB"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p>
                    <w:p w14:paraId="79025D92" w14:textId="2CBE5A02" w:rsidR="00844CCC" w:rsidRPr="00312482" w:rsidRDefault="00844CCC" w:rsidP="00040688">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r>
                        <w:rPr>
                          <w:rFonts w:ascii="Calibri" w:eastAsia="Times New Roman" w:hAnsi="Calibri" w:cs="Calibri"/>
                          <w:b/>
                          <w:bCs/>
                          <w:sz w:val="24"/>
                          <w:szCs w:val="24"/>
                          <w:bdr w:val="none" w:sz="0" w:space="0" w:color="auto" w:frame="1"/>
                          <w:lang w:eastAsia="en-GB"/>
                        </w:rPr>
                        <w:t xml:space="preserve"> </w:t>
                      </w:r>
                      <w:r>
                        <w:rPr>
                          <w:rFonts w:ascii="Calibri" w:eastAsia="Times New Roman" w:hAnsi="Calibri" w:cs="Calibri"/>
                          <w:b/>
                          <w:bCs/>
                          <w:sz w:val="24"/>
                          <w:szCs w:val="24"/>
                          <w:bdr w:val="none" w:sz="0" w:space="0" w:color="auto" w:frame="1"/>
                          <w:lang w:eastAsia="en-GB"/>
                        </w:rPr>
                        <w:tab/>
                      </w:r>
                      <w:r>
                        <w:rPr>
                          <w:rFonts w:ascii="Calibri" w:eastAsia="Times New Roman" w:hAnsi="Calibri" w:cs="Calibri"/>
                          <w:b/>
                          <w:bCs/>
                          <w:sz w:val="24"/>
                          <w:szCs w:val="24"/>
                          <w:bdr w:val="none" w:sz="0" w:space="0" w:color="auto" w:frame="1"/>
                          <w:lang w:eastAsia="en-GB"/>
                        </w:rPr>
                        <w:tab/>
                      </w:r>
                      <w:r>
                        <w:rPr>
                          <w:rFonts w:ascii="Calibri" w:eastAsia="Times New Roman" w:hAnsi="Calibri" w:cs="Calibri"/>
                          <w:b/>
                          <w:bCs/>
                          <w:sz w:val="24"/>
                          <w:szCs w:val="24"/>
                          <w:bdr w:val="none" w:sz="0" w:space="0" w:color="auto" w:frame="1"/>
                          <w:lang w:eastAsia="en-GB"/>
                        </w:rPr>
                        <w:tab/>
                        <w:t xml:space="preserve">     </w:t>
                      </w:r>
                      <w:r w:rsidRPr="00312482">
                        <w:rPr>
                          <w:rFonts w:ascii="Calibri" w:eastAsia="Times New Roman" w:hAnsi="Calibri" w:cs="Calibri"/>
                          <w:b/>
                          <w:bCs/>
                          <w:sz w:val="24"/>
                          <w:szCs w:val="24"/>
                          <w:bdr w:val="none" w:sz="0" w:space="0" w:color="auto" w:frame="1"/>
                          <w:lang w:eastAsia="en-GB"/>
                        </w:rPr>
                        <w:t>INGRID FLITER (Piano)</w:t>
                      </w:r>
                    </w:p>
                    <w:p w14:paraId="6ACCADE9" w14:textId="61A78611" w:rsidR="00844CCC" w:rsidRPr="00312482" w:rsidRDefault="00844CCC" w:rsidP="00040688">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Saturday 2nd October 2021 at 7.30 p.m.</w:t>
                      </w:r>
                    </w:p>
                    <w:p w14:paraId="4938B7DC" w14:textId="77777777"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1FF24246" w14:textId="77777777" w:rsidR="00844CCC" w:rsidRPr="00312482" w:rsidRDefault="00844CCC" w:rsidP="00040688">
                      <w:pPr>
                        <w:widowControl/>
                        <w:shd w:val="clear" w:color="auto" w:fill="FFFFFF"/>
                        <w:autoSpaceDE/>
                        <w:autoSpaceDN/>
                        <w:ind w:left="2552"/>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Programme </w:t>
                      </w:r>
                    </w:p>
                    <w:p w14:paraId="1C632EBA" w14:textId="77777777" w:rsidR="00844CCC" w:rsidRDefault="00844CCC" w:rsidP="00312482">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2BE5389E" w14:textId="570DD984"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Beethoven                   Sonata op.31 n.3 in E flat</w:t>
                      </w:r>
                    </w:p>
                    <w:p w14:paraId="13B9E04A" w14:textId="4AE899EC"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Beethoven                   Sonata op.31 n.2 in D minor</w:t>
                      </w:r>
                    </w:p>
                    <w:p w14:paraId="5CDE3705" w14:textId="555A4A15" w:rsidR="00844CCC" w:rsidRPr="00312482" w:rsidRDefault="00844CCC" w:rsidP="00312482">
                      <w:pPr>
                        <w:widowControl/>
                        <w:shd w:val="clear" w:color="auto" w:fill="FFFFFF"/>
                        <w:autoSpaceDE/>
                        <w:autoSpaceDN/>
                        <w:ind w:left="1134"/>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Schumann                    Symphonic Etudes op. 13</w:t>
                      </w:r>
                    </w:p>
                    <w:p w14:paraId="53F1A73D" w14:textId="03D8DC01" w:rsidR="00844CCC" w:rsidRPr="00312482" w:rsidRDefault="00844CCC" w:rsidP="00312482">
                      <w:pPr>
                        <w:widowControl/>
                        <w:shd w:val="clear" w:color="auto" w:fill="FFFFFF"/>
                        <w:autoSpaceDE/>
                        <w:autoSpaceDN/>
                        <w:textAlignment w:val="baseline"/>
                        <w:rPr>
                          <w:rFonts w:ascii="Calibri" w:eastAsia="Times New Roman" w:hAnsi="Calibri" w:cs="Calibri"/>
                          <w:b/>
                          <w:bCs/>
                          <w:sz w:val="24"/>
                          <w:szCs w:val="24"/>
                          <w:bdr w:val="none" w:sz="0" w:space="0" w:color="auto" w:frame="1"/>
                          <w:lang w:eastAsia="en-GB"/>
                        </w:rPr>
                      </w:pPr>
                    </w:p>
                    <w:p w14:paraId="78A9A2A1" w14:textId="77777777"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w:t>
                      </w:r>
                    </w:p>
                    <w:p w14:paraId="2F970554" w14:textId="77777777" w:rsidR="00844CCC"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r w:rsidRPr="00312482">
                        <w:rPr>
                          <w:rFonts w:ascii="Calibri" w:eastAsia="Times New Roman" w:hAnsi="Calibri" w:cs="Calibri"/>
                          <w:b/>
                          <w:bCs/>
                          <w:sz w:val="24"/>
                          <w:szCs w:val="24"/>
                          <w:bdr w:val="none" w:sz="0" w:space="0" w:color="auto" w:frame="1"/>
                          <w:lang w:eastAsia="en-GB"/>
                        </w:rPr>
                        <w:t xml:space="preserve">For full details/free mailing/tickets phone 01580 883092 or write to A.G. Whitehead, Vinehall School, Robertsbridge. East Sussex. TN32 5JL.  </w:t>
                      </w:r>
                    </w:p>
                    <w:p w14:paraId="1ED0E1AB" w14:textId="49F7587A" w:rsidR="00844CCC" w:rsidRPr="00312482" w:rsidRDefault="00844CCC" w:rsidP="00312482">
                      <w:pPr>
                        <w:widowControl/>
                        <w:shd w:val="clear" w:color="auto" w:fill="FFFFFF"/>
                        <w:autoSpaceDE/>
                        <w:autoSpaceDN/>
                        <w:jc w:val="center"/>
                        <w:textAlignment w:val="baseline"/>
                        <w:rPr>
                          <w:rFonts w:ascii="Calibri" w:eastAsia="Times New Roman" w:hAnsi="Calibri" w:cs="Calibri"/>
                          <w:b/>
                          <w:bCs/>
                          <w:sz w:val="24"/>
                          <w:szCs w:val="24"/>
                          <w:bdr w:val="none" w:sz="0" w:space="0" w:color="auto" w:frame="1"/>
                          <w:lang w:eastAsia="en-GB"/>
                        </w:rPr>
                      </w:pPr>
                      <w:proofErr w:type="gramStart"/>
                      <w:r w:rsidRPr="00312482">
                        <w:rPr>
                          <w:rFonts w:ascii="Calibri" w:eastAsia="Times New Roman" w:hAnsi="Calibri" w:cs="Calibri"/>
                          <w:b/>
                          <w:bCs/>
                          <w:sz w:val="24"/>
                          <w:szCs w:val="24"/>
                          <w:bdr w:val="none" w:sz="0" w:space="0" w:color="auto" w:frame="1"/>
                          <w:lang w:eastAsia="en-GB"/>
                        </w:rPr>
                        <w:t>e-mail</w:t>
                      </w:r>
                      <w:proofErr w:type="gramEnd"/>
                      <w:r w:rsidR="004E5DA9">
                        <w:rPr>
                          <w:rFonts w:ascii="Calibri" w:eastAsia="Times New Roman" w:hAnsi="Calibri" w:cs="Calibri"/>
                          <w:b/>
                          <w:bCs/>
                          <w:sz w:val="24"/>
                          <w:szCs w:val="24"/>
                          <w:bdr w:val="none" w:sz="0" w:space="0" w:color="auto" w:frame="1"/>
                          <w:lang w:eastAsia="en-GB"/>
                        </w:rPr>
                        <w:t>:</w:t>
                      </w:r>
                      <w:r w:rsidRPr="00312482">
                        <w:rPr>
                          <w:rFonts w:ascii="Calibri" w:eastAsia="Times New Roman" w:hAnsi="Calibri" w:cs="Calibri"/>
                          <w:b/>
                          <w:bCs/>
                          <w:sz w:val="24"/>
                          <w:szCs w:val="24"/>
                          <w:bdr w:val="none" w:sz="0" w:space="0" w:color="auto" w:frame="1"/>
                          <w:lang w:eastAsia="en-GB"/>
                        </w:rPr>
                        <w:t> </w:t>
                      </w:r>
                      <w:hyperlink r:id="rId36" w:tgtFrame="_blank" w:history="1">
                        <w:r w:rsidRPr="00040688">
                          <w:rPr>
                            <w:rFonts w:asciiTheme="minorHAnsi" w:eastAsia="Times New Roman" w:hAnsiTheme="minorHAnsi" w:cs="Calibri"/>
                            <w:b/>
                            <w:bCs/>
                            <w:sz w:val="24"/>
                            <w:szCs w:val="24"/>
                            <w:lang w:eastAsia="en-GB"/>
                          </w:rPr>
                          <w:t>geoffreywhitehead@vinehallschool.com</w:t>
                        </w:r>
                      </w:hyperlink>
                      <w:r w:rsidRPr="00040688">
                        <w:rPr>
                          <w:rFonts w:asciiTheme="minorHAnsi" w:eastAsia="Times New Roman" w:hAnsiTheme="minorHAnsi" w:cs="Calibri"/>
                          <w:b/>
                          <w:bCs/>
                          <w:sz w:val="24"/>
                          <w:szCs w:val="24"/>
                          <w:bdr w:val="none" w:sz="0" w:space="0" w:color="auto" w:frame="1"/>
                          <w:lang w:eastAsia="en-GB"/>
                        </w:rPr>
                        <w:t> </w:t>
                      </w:r>
                    </w:p>
                    <w:p w14:paraId="197AD9A2" w14:textId="4ECF126A" w:rsidR="00844CCC" w:rsidRPr="00312482" w:rsidRDefault="00844CCC" w:rsidP="00C25525">
                      <w:pPr>
                        <w:widowControl/>
                        <w:shd w:val="clear" w:color="auto" w:fill="FFFFFF"/>
                        <w:autoSpaceDE/>
                        <w:autoSpaceDN/>
                        <w:jc w:val="center"/>
                        <w:textAlignment w:val="baseline"/>
                        <w:rPr>
                          <w:rFonts w:ascii="Segoe UI" w:eastAsia="Times New Roman" w:hAnsi="Segoe UI" w:cs="Segoe UI"/>
                          <w:sz w:val="24"/>
                          <w:szCs w:val="24"/>
                          <w:lang w:val="en-GB" w:eastAsia="en-GB"/>
                        </w:rPr>
                      </w:pPr>
                    </w:p>
                    <w:p w14:paraId="3722DDB5" w14:textId="4CE84351" w:rsidR="00844CCC" w:rsidRDefault="00844CCC"/>
                  </w:txbxContent>
                </v:textbox>
                <w10:wrap type="square" anchorx="page" anchory="page"/>
              </v:shape>
            </w:pict>
          </mc:Fallback>
        </mc:AlternateContent>
      </w:r>
    </w:p>
    <w:p w14:paraId="510B08B8" w14:textId="77777777" w:rsidR="002639F4" w:rsidRPr="00033DE0" w:rsidRDefault="002639F4" w:rsidP="002639F4">
      <w:pPr>
        <w:pStyle w:val="Heading2"/>
        <w:tabs>
          <w:tab w:val="left" w:pos="7353"/>
        </w:tabs>
        <w:rPr>
          <w:color w:val="31849B" w:themeColor="accent5" w:themeShade="BF"/>
          <w:u w:val="none"/>
        </w:rPr>
      </w:pPr>
      <w:r w:rsidRPr="004B1932">
        <w:rPr>
          <w:spacing w:val="-5"/>
          <w:u w:val="thick"/>
        </w:rPr>
        <w:lastRenderedPageBreak/>
        <w:t>Children’s Page</w:t>
      </w:r>
      <w:r w:rsidRPr="004B1932">
        <w:rPr>
          <w:spacing w:val="-4"/>
          <w:u w:val="thick"/>
        </w:rPr>
        <w:tab/>
      </w:r>
    </w:p>
    <w:p w14:paraId="2F5A5F83" w14:textId="77777777" w:rsidR="002639F4" w:rsidRPr="004B1932" w:rsidRDefault="002639F4" w:rsidP="004B1932">
      <w:pPr>
        <w:pStyle w:val="BodyText"/>
        <w:spacing w:before="1"/>
        <w:ind w:left="120" w:right="122"/>
        <w:jc w:val="both"/>
      </w:pPr>
    </w:p>
    <w:p w14:paraId="714C8CA0" w14:textId="30C0186D" w:rsidR="004B1932" w:rsidRDefault="004B1932" w:rsidP="004B1932">
      <w:pPr>
        <w:pStyle w:val="BodyText"/>
        <w:spacing w:before="1"/>
        <w:ind w:left="120" w:right="122"/>
        <w:jc w:val="both"/>
      </w:pPr>
      <w:r w:rsidRPr="004B1932">
        <w:t>This month we are thinking about the harvest. Farmers are working hard to being in the crops which will be used as our food or food for the animals. At the Harvest Festivals held in the churches we thank God for the harvest, for the food that he helps us to produce, for the sun and the rain we need to grow the crops. We thank the people who produce all our food.</w:t>
      </w:r>
    </w:p>
    <w:p w14:paraId="5475CCD6" w14:textId="77777777" w:rsidR="004B1932" w:rsidRPr="004B1932" w:rsidRDefault="004B1932" w:rsidP="004B1932">
      <w:pPr>
        <w:pStyle w:val="BodyText"/>
        <w:spacing w:before="1"/>
        <w:ind w:left="120" w:right="122"/>
        <w:jc w:val="both"/>
      </w:pPr>
    </w:p>
    <w:p w14:paraId="20BBC7DE" w14:textId="46401345" w:rsidR="004B1932" w:rsidRDefault="004B1932" w:rsidP="004B1932">
      <w:pPr>
        <w:pStyle w:val="BodyText"/>
        <w:spacing w:before="1"/>
        <w:ind w:left="120" w:right="122"/>
        <w:jc w:val="both"/>
      </w:pPr>
      <w:r w:rsidRPr="004B1932">
        <w:t>At the services many people bring an item of food to make into baskets to give to anyone who is needy. A lady once said to me that she looked forward to receiving a parcel from the Harvest as it meant that people in the church were thinking of her and it made her year.</w:t>
      </w:r>
    </w:p>
    <w:p w14:paraId="23301CA1" w14:textId="77777777" w:rsidR="004B1932" w:rsidRPr="004B1932" w:rsidRDefault="004B1932" w:rsidP="004B1932">
      <w:pPr>
        <w:pStyle w:val="BodyText"/>
        <w:spacing w:before="1"/>
        <w:ind w:left="120" w:right="122"/>
        <w:jc w:val="both"/>
      </w:pPr>
    </w:p>
    <w:p w14:paraId="5EEF5F4C" w14:textId="77777777" w:rsidR="004B1932" w:rsidRPr="004B1932" w:rsidRDefault="004B1932" w:rsidP="004B1932">
      <w:pPr>
        <w:pStyle w:val="BodyText"/>
        <w:spacing w:before="1"/>
        <w:ind w:left="120" w:right="122"/>
        <w:jc w:val="both"/>
      </w:pPr>
      <w:r w:rsidRPr="004B1932">
        <w:t>We hear of people who may like a parcel by friends and neighbours telling us about them.</w:t>
      </w:r>
    </w:p>
    <w:p w14:paraId="2027C3AC" w14:textId="07C708CF" w:rsidR="004B1932" w:rsidRDefault="004B1932" w:rsidP="004B1932">
      <w:pPr>
        <w:pStyle w:val="BodyText"/>
        <w:spacing w:before="1"/>
        <w:ind w:left="120" w:right="122"/>
        <w:jc w:val="both"/>
      </w:pPr>
      <w:r w:rsidRPr="004B1932">
        <w:t>In the bible there is a story about neighbours and how one helped another, even though they were not friends. You may know it, it is called The Good Samaritan.</w:t>
      </w:r>
    </w:p>
    <w:p w14:paraId="79A9A923" w14:textId="77777777" w:rsidR="004B1932" w:rsidRPr="004B1932" w:rsidRDefault="004B1932" w:rsidP="004B1932">
      <w:pPr>
        <w:pStyle w:val="BodyText"/>
        <w:spacing w:before="1"/>
        <w:ind w:left="120" w:right="122"/>
        <w:jc w:val="both"/>
      </w:pPr>
    </w:p>
    <w:p w14:paraId="308A67E4" w14:textId="284036F2" w:rsidR="004B1932" w:rsidRDefault="004B1932" w:rsidP="004B1932">
      <w:pPr>
        <w:pStyle w:val="BodyText"/>
        <w:spacing w:before="1"/>
        <w:ind w:left="120" w:right="122"/>
        <w:jc w:val="both"/>
      </w:pPr>
      <w:r w:rsidRPr="004B1932">
        <w:t>“A man was travelling from Jerusalem to Jericho</w:t>
      </w:r>
      <w:r w:rsidR="00FF7F07">
        <w:t>”</w:t>
      </w:r>
      <w:r w:rsidRPr="004B1932">
        <w:t xml:space="preserve">, </w:t>
      </w:r>
      <w:r w:rsidR="00FF7F07" w:rsidRPr="004B1932">
        <w:t>said</w:t>
      </w:r>
      <w:r w:rsidRPr="004B1932">
        <w:t xml:space="preserve"> Jesus, </w:t>
      </w:r>
      <w:r w:rsidR="00FF7F07" w:rsidRPr="004B1932">
        <w:t>“when</w:t>
      </w:r>
      <w:r w:rsidRPr="004B1932">
        <w:t xml:space="preserve"> he was attacked by robbers. They took everything he had and left him for dead. After a while, a priest came by – but he walked past him and went on his way: he would not touch him. Then a Levite came along, he crossed over so he wouldn’t get too close as the man lay wounded on the road. The wounded man felt the hot sun beat down on him and was sure he would die, but a little later a Samaritan came along the road. Everyone knows that Israelites and Samaritans don’t speak to each other, but the Samaritan stopped to help. He bathed and bandaged the man’s wounds. Then he helped him on to his own donkey and took him to an inn where he paid for the man to be looked after till he was well.”</w:t>
      </w:r>
    </w:p>
    <w:p w14:paraId="06CB2B6E" w14:textId="77777777" w:rsidR="004B1932" w:rsidRPr="004B1932" w:rsidRDefault="004B1932" w:rsidP="004B1932">
      <w:pPr>
        <w:pStyle w:val="BodyText"/>
        <w:spacing w:before="1"/>
        <w:ind w:left="120" w:right="122"/>
        <w:jc w:val="both"/>
      </w:pPr>
    </w:p>
    <w:p w14:paraId="48C05777" w14:textId="77777777" w:rsidR="004B1932" w:rsidRPr="004B1932" w:rsidRDefault="004B1932" w:rsidP="004B1932">
      <w:pPr>
        <w:pStyle w:val="BodyText"/>
        <w:spacing w:before="1"/>
        <w:ind w:left="120" w:right="122"/>
        <w:jc w:val="both"/>
      </w:pPr>
      <w:r w:rsidRPr="004B1932">
        <w:t>Jesus went on to say, “Who do you think was a good neighbour to the man who was hurt?</w:t>
      </w:r>
    </w:p>
    <w:p w14:paraId="15E84E91" w14:textId="7D80FBEA" w:rsidR="004B1932" w:rsidRDefault="004B1932" w:rsidP="004B1932">
      <w:pPr>
        <w:pStyle w:val="BodyText"/>
        <w:spacing w:before="1"/>
        <w:ind w:left="120" w:right="122"/>
        <w:jc w:val="both"/>
      </w:pPr>
      <w:r w:rsidRPr="004B1932">
        <w:t xml:space="preserve">The man who Jesus was talking to said. </w:t>
      </w:r>
      <w:r w:rsidR="00FF7F07" w:rsidRPr="004B1932">
        <w:t>“The</w:t>
      </w:r>
      <w:r w:rsidRPr="004B1932">
        <w:t xml:space="preserve"> one who was kind to him”. Jesus said </w:t>
      </w:r>
      <w:r w:rsidR="00FF7F07" w:rsidRPr="004B1932">
        <w:t>“Now</w:t>
      </w:r>
      <w:r w:rsidRPr="004B1932">
        <w:t xml:space="preserve"> go and do the same to all you meet.”</w:t>
      </w:r>
    </w:p>
    <w:p w14:paraId="32DE7165" w14:textId="77777777" w:rsidR="004B1932" w:rsidRPr="004B1932" w:rsidRDefault="004B1932" w:rsidP="004B1932">
      <w:pPr>
        <w:pStyle w:val="BodyText"/>
        <w:spacing w:before="1"/>
        <w:ind w:left="120" w:right="122"/>
        <w:jc w:val="both"/>
      </w:pPr>
    </w:p>
    <w:p w14:paraId="0C1ADE74" w14:textId="77777777" w:rsidR="004B1932" w:rsidRPr="004B1932" w:rsidRDefault="004B1932" w:rsidP="004B1932">
      <w:pPr>
        <w:pStyle w:val="BodyText"/>
        <w:spacing w:before="1"/>
        <w:ind w:left="120" w:right="122"/>
        <w:jc w:val="both"/>
      </w:pPr>
      <w:r w:rsidRPr="004B1932">
        <w:t>Those men who passed by probably had good reasons not to stop, we will never know but we need to do better. Before the virus, we could have helped anybody who needed help by doing things for them or taken a small gift round to them but it is not wise now to do this but a very good friend once said to me “Give a smile, say Hello “ that’s the best thing you can do. Jesus wants us to be the best we can be, he doesn’t ask for perfect.</w:t>
      </w:r>
    </w:p>
    <w:p w14:paraId="7DD4D071" w14:textId="1AB103B0" w:rsidR="004B1932" w:rsidRDefault="004B1932" w:rsidP="004B1932">
      <w:pPr>
        <w:pStyle w:val="BodyText"/>
        <w:spacing w:before="1"/>
        <w:ind w:left="120" w:right="122"/>
        <w:jc w:val="both"/>
      </w:pPr>
      <w:r w:rsidRPr="004B1932">
        <w:t>Of course, there is one BIG thing you can do for all your friends, family, and neighbours – you can pray for them and here is a little prayer you could use:-</w:t>
      </w:r>
    </w:p>
    <w:p w14:paraId="13E7422B" w14:textId="77777777" w:rsidR="004B1932" w:rsidRPr="004B1932" w:rsidRDefault="004B1932" w:rsidP="004B1932">
      <w:pPr>
        <w:pStyle w:val="BodyText"/>
        <w:spacing w:before="1"/>
        <w:ind w:left="120" w:right="122"/>
        <w:jc w:val="both"/>
      </w:pPr>
    </w:p>
    <w:p w14:paraId="684D8A1E" w14:textId="77777777" w:rsidR="004B1932" w:rsidRPr="00FF7F07" w:rsidRDefault="004B1932" w:rsidP="004B1932">
      <w:pPr>
        <w:pStyle w:val="BodyText"/>
        <w:spacing w:before="1"/>
        <w:ind w:left="120" w:right="122"/>
        <w:jc w:val="both"/>
        <w:rPr>
          <w:b/>
        </w:rPr>
      </w:pPr>
      <w:r w:rsidRPr="00FF7F07">
        <w:rPr>
          <w:b/>
        </w:rPr>
        <w:t>Thank you Jesus, for making us part of your family. It is good to know that we belong to you and to each other as brothers and sisters. Please teach us to love one another however difficult it may seem and to care for others who have very little to eat and maybe nowhere to live. Help us to share all we have. Amen.</w:t>
      </w:r>
    </w:p>
    <w:p w14:paraId="1E016E0F" w14:textId="09894536" w:rsidR="004B1932" w:rsidRPr="00FF7F07" w:rsidRDefault="004B1932" w:rsidP="004B1932">
      <w:pPr>
        <w:pStyle w:val="BodyText"/>
        <w:spacing w:before="1"/>
        <w:ind w:left="120" w:right="122"/>
        <w:jc w:val="both"/>
        <w:rPr>
          <w:b/>
        </w:rPr>
      </w:pPr>
      <w:r w:rsidRPr="004B1932">
        <w:t>Or even just this:</w:t>
      </w:r>
      <w:r>
        <w:t xml:space="preserve"> </w:t>
      </w:r>
      <w:r w:rsidRPr="00FF7F07">
        <w:rPr>
          <w:b/>
        </w:rPr>
        <w:t>Thank you Jesus for everyone and for everything we have. Amen.</w:t>
      </w:r>
    </w:p>
    <w:p w14:paraId="64EC3B70" w14:textId="77777777" w:rsidR="004B1932" w:rsidRPr="004B1932" w:rsidRDefault="004B1932" w:rsidP="004B1932">
      <w:pPr>
        <w:pStyle w:val="BodyText"/>
        <w:spacing w:before="1"/>
        <w:ind w:left="120" w:right="122"/>
        <w:jc w:val="both"/>
      </w:pPr>
    </w:p>
    <w:p w14:paraId="37E7ED46" w14:textId="1B7AF289" w:rsidR="004B1932" w:rsidRPr="004B1932" w:rsidRDefault="004B1932" w:rsidP="004B1932">
      <w:pPr>
        <w:pStyle w:val="BodyText"/>
        <w:spacing w:before="1"/>
        <w:ind w:left="120" w:right="122"/>
        <w:jc w:val="both"/>
      </w:pPr>
      <w:r w:rsidRPr="004B1932">
        <w:t>Why not cut out pictures of people from magazines or papers and stick them on to a sheet of paper and when you pray look at them and thank God for them, they all have families and friends just like you.</w:t>
      </w:r>
    </w:p>
    <w:p w14:paraId="596C9357" w14:textId="77777777" w:rsidR="00F240BB" w:rsidRPr="00AB479C" w:rsidRDefault="00F240BB">
      <w:pPr>
        <w:rPr>
          <w:lang w:val="en-GB"/>
        </w:rPr>
      </w:pPr>
    </w:p>
    <w:tbl>
      <w:tblPr>
        <w:tblW w:w="0" w:type="auto"/>
        <w:tblInd w:w="6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92"/>
        <w:gridCol w:w="3567"/>
      </w:tblGrid>
      <w:tr w:rsidR="00F240BB" w14:paraId="767347FC" w14:textId="77777777">
        <w:trPr>
          <w:trHeight w:val="3622"/>
        </w:trPr>
        <w:tc>
          <w:tcPr>
            <w:tcW w:w="3692" w:type="dxa"/>
            <w:tcBorders>
              <w:right w:val="single" w:sz="8" w:space="0" w:color="000000"/>
            </w:tcBorders>
          </w:tcPr>
          <w:p w14:paraId="355D63B2" w14:textId="77777777" w:rsidR="00F240BB" w:rsidRDefault="00756AA9">
            <w:pPr>
              <w:pStyle w:val="TableParagraph"/>
              <w:spacing w:before="34"/>
              <w:ind w:left="7"/>
              <w:jc w:val="center"/>
              <w:rPr>
                <w:sz w:val="18"/>
              </w:rPr>
            </w:pPr>
            <w:r>
              <w:rPr>
                <w:noProof/>
                <w:sz w:val="18"/>
                <w:lang w:val="en-GB" w:eastAsia="en-GB"/>
              </w:rPr>
              <w:drawing>
                <wp:anchor distT="0" distB="0" distL="114300" distR="114300" simplePos="0" relativeHeight="487604736" behindDoc="0" locked="0" layoutInCell="1" allowOverlap="1" wp14:anchorId="4810270A" wp14:editId="2EB67989">
                  <wp:simplePos x="0" y="0"/>
                  <wp:positionH relativeFrom="column">
                    <wp:posOffset>17780</wp:posOffset>
                  </wp:positionH>
                  <wp:positionV relativeFrom="paragraph">
                    <wp:posOffset>129540</wp:posOffset>
                  </wp:positionV>
                  <wp:extent cx="2287048" cy="196596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SO.png"/>
                          <pic:cNvPicPr/>
                        </pic:nvPicPr>
                        <pic:blipFill rotWithShape="1">
                          <a:blip r:embed="rId37" cstate="print">
                            <a:extLst>
                              <a:ext uri="{28A0092B-C50C-407E-A947-70E740481C1C}">
                                <a14:useLocalDpi xmlns:a14="http://schemas.microsoft.com/office/drawing/2010/main" val="0"/>
                              </a:ext>
                            </a:extLst>
                          </a:blip>
                          <a:srcRect l="17306" r="16408"/>
                          <a:stretch/>
                        </pic:blipFill>
                        <pic:spPr bwMode="auto">
                          <a:xfrm>
                            <a:off x="0" y="0"/>
                            <a:ext cx="2287048" cy="1965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567" w:type="dxa"/>
            <w:tcBorders>
              <w:left w:val="single" w:sz="8" w:space="0" w:color="000000"/>
            </w:tcBorders>
          </w:tcPr>
          <w:p w14:paraId="5AC67D80" w14:textId="77777777" w:rsidR="00F240BB" w:rsidRDefault="00F240BB">
            <w:pPr>
              <w:pStyle w:val="TableParagraph"/>
              <w:spacing w:before="2"/>
              <w:rPr>
                <w:sz w:val="9"/>
              </w:rPr>
            </w:pPr>
          </w:p>
          <w:p w14:paraId="0BC98F8A" w14:textId="77777777" w:rsidR="00F240BB" w:rsidRDefault="007C03F9">
            <w:pPr>
              <w:pStyle w:val="TableParagraph"/>
              <w:ind w:left="151"/>
              <w:rPr>
                <w:sz w:val="20"/>
              </w:rPr>
            </w:pPr>
            <w:r>
              <w:rPr>
                <w:noProof/>
                <w:sz w:val="20"/>
                <w:lang w:val="en-GB" w:eastAsia="en-GB"/>
              </w:rPr>
              <w:drawing>
                <wp:inline distT="0" distB="0" distL="0" distR="0" wp14:anchorId="29613A83" wp14:editId="120E80D8">
                  <wp:extent cx="2040974" cy="298703"/>
                  <wp:effectExtent l="0" t="0" r="0" b="0"/>
                  <wp:docPr id="1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6.jpeg"/>
                          <pic:cNvPicPr/>
                        </pic:nvPicPr>
                        <pic:blipFill>
                          <a:blip r:embed="rId38" cstate="print"/>
                          <a:stretch>
                            <a:fillRect/>
                          </a:stretch>
                        </pic:blipFill>
                        <pic:spPr>
                          <a:xfrm>
                            <a:off x="0" y="0"/>
                            <a:ext cx="2040974" cy="298703"/>
                          </a:xfrm>
                          <a:prstGeom prst="rect">
                            <a:avLst/>
                          </a:prstGeom>
                        </pic:spPr>
                      </pic:pic>
                    </a:graphicData>
                  </a:graphic>
                </wp:inline>
              </w:drawing>
            </w:r>
          </w:p>
          <w:p w14:paraId="4E945429" w14:textId="77777777" w:rsidR="00F240BB" w:rsidRPr="00EC498E" w:rsidRDefault="007C03F9">
            <w:pPr>
              <w:pStyle w:val="TableParagraph"/>
              <w:spacing w:before="20"/>
              <w:ind w:left="840" w:right="470" w:hanging="372"/>
              <w:rPr>
                <w:sz w:val="18"/>
                <w:lang w:val="it-IT"/>
              </w:rPr>
            </w:pPr>
            <w:r w:rsidRPr="00EC498E">
              <w:rPr>
                <w:sz w:val="18"/>
                <w:lang w:val="it-IT"/>
              </w:rPr>
              <w:t>Sarahjane Prince Cert Ed, MAR. MSMA (NHS registered)</w:t>
            </w:r>
          </w:p>
          <w:p w14:paraId="2B6D771F" w14:textId="77777777" w:rsidR="00F240BB" w:rsidRDefault="007C03F9">
            <w:pPr>
              <w:pStyle w:val="TableParagraph"/>
              <w:spacing w:before="68" w:line="242" w:lineRule="auto"/>
              <w:ind w:left="624" w:right="485" w:firstLine="2"/>
              <w:jc w:val="center"/>
              <w:rPr>
                <w:sz w:val="16"/>
              </w:rPr>
            </w:pPr>
            <w:r>
              <w:rPr>
                <w:sz w:val="16"/>
              </w:rPr>
              <w:t>Sports Massage, Reiki, Hot Stone Massage, Aromatherapy, Swedish Massage, Zonal Face Lift, Ear Candling, Foot, Hand and Face Reflexology, Facial Cupping, Fertility and Delivery Reflexology</w:t>
            </w:r>
          </w:p>
          <w:p w14:paraId="217FAC04" w14:textId="77777777" w:rsidR="00F240BB" w:rsidRDefault="007C03F9">
            <w:pPr>
              <w:pStyle w:val="TableParagraph"/>
              <w:spacing w:before="64"/>
              <w:ind w:left="593" w:right="916"/>
              <w:jc w:val="center"/>
              <w:rPr>
                <w:sz w:val="18"/>
              </w:rPr>
            </w:pPr>
            <w:r>
              <w:rPr>
                <w:sz w:val="18"/>
              </w:rPr>
              <w:t xml:space="preserve">Clinics in </w:t>
            </w:r>
            <w:r>
              <w:rPr>
                <w:b/>
                <w:sz w:val="18"/>
              </w:rPr>
              <w:t xml:space="preserve">Dallington </w:t>
            </w:r>
            <w:r>
              <w:rPr>
                <w:sz w:val="18"/>
              </w:rPr>
              <w:t>and</w:t>
            </w:r>
          </w:p>
          <w:p w14:paraId="39F6E16E" w14:textId="77777777" w:rsidR="00F240BB" w:rsidRDefault="007C03F9">
            <w:pPr>
              <w:pStyle w:val="TableParagraph"/>
              <w:spacing w:before="2"/>
              <w:ind w:left="585" w:right="650" w:hanging="130"/>
              <w:jc w:val="both"/>
              <w:rPr>
                <w:sz w:val="17"/>
              </w:rPr>
            </w:pPr>
            <w:r>
              <w:rPr>
                <w:b/>
                <w:sz w:val="18"/>
              </w:rPr>
              <w:t xml:space="preserve">Heathfield Tel: 07762 576495 </w:t>
            </w:r>
            <w:hyperlink r:id="rId39">
              <w:r>
                <w:rPr>
                  <w:w w:val="95"/>
                  <w:sz w:val="17"/>
                </w:rPr>
                <w:t>www.eastsussexmassage.co.uk</w:t>
              </w:r>
            </w:hyperlink>
            <w:r>
              <w:rPr>
                <w:w w:val="95"/>
                <w:sz w:val="17"/>
              </w:rPr>
              <w:t xml:space="preserve"> </w:t>
            </w:r>
            <w:hyperlink r:id="rId40">
              <w:r>
                <w:rPr>
                  <w:w w:val="90"/>
                  <w:sz w:val="17"/>
                </w:rPr>
                <w:t>info@eastsussexmassage.co.uk</w:t>
              </w:r>
            </w:hyperlink>
          </w:p>
          <w:p w14:paraId="4F3319D8" w14:textId="77777777" w:rsidR="00F240BB" w:rsidRDefault="007C03F9">
            <w:pPr>
              <w:pStyle w:val="TableParagraph"/>
              <w:spacing w:before="41"/>
              <w:ind w:left="1325" w:right="179" w:hanging="1126"/>
              <w:jc w:val="both"/>
              <w:rPr>
                <w:sz w:val="18"/>
              </w:rPr>
            </w:pPr>
            <w:r>
              <w:rPr>
                <w:sz w:val="18"/>
              </w:rPr>
              <w:t>Working from the rooms of East Sussex Osteopaths</w:t>
            </w:r>
          </w:p>
        </w:tc>
      </w:tr>
      <w:tr w:rsidR="00F240BB" w14:paraId="19D934BE" w14:textId="77777777">
        <w:trPr>
          <w:trHeight w:val="3451"/>
        </w:trPr>
        <w:tc>
          <w:tcPr>
            <w:tcW w:w="7259" w:type="dxa"/>
            <w:gridSpan w:val="2"/>
          </w:tcPr>
          <w:p w14:paraId="3F9D8A8E" w14:textId="77777777" w:rsidR="00F240BB" w:rsidRDefault="007C03F9">
            <w:pPr>
              <w:pStyle w:val="TableParagraph"/>
              <w:ind w:left="9"/>
              <w:rPr>
                <w:sz w:val="20"/>
              </w:rPr>
            </w:pPr>
            <w:r>
              <w:rPr>
                <w:noProof/>
                <w:sz w:val="20"/>
                <w:lang w:val="en-GB" w:eastAsia="en-GB"/>
              </w:rPr>
              <w:drawing>
                <wp:inline distT="0" distB="0" distL="0" distR="0" wp14:anchorId="51719C5C" wp14:editId="0E88509D">
                  <wp:extent cx="4553871" cy="2170176"/>
                  <wp:effectExtent l="0" t="0" r="0" b="0"/>
                  <wp:docPr id="1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7.jpeg"/>
                          <pic:cNvPicPr/>
                        </pic:nvPicPr>
                        <pic:blipFill>
                          <a:blip r:embed="rId41" cstate="print"/>
                          <a:stretch>
                            <a:fillRect/>
                          </a:stretch>
                        </pic:blipFill>
                        <pic:spPr>
                          <a:xfrm>
                            <a:off x="0" y="0"/>
                            <a:ext cx="4553871" cy="2170176"/>
                          </a:xfrm>
                          <a:prstGeom prst="rect">
                            <a:avLst/>
                          </a:prstGeom>
                        </pic:spPr>
                      </pic:pic>
                    </a:graphicData>
                  </a:graphic>
                </wp:inline>
              </w:drawing>
            </w:r>
          </w:p>
        </w:tc>
      </w:tr>
      <w:tr w:rsidR="00F240BB" w14:paraId="32B64348" w14:textId="77777777">
        <w:trPr>
          <w:trHeight w:val="3321"/>
        </w:trPr>
        <w:tc>
          <w:tcPr>
            <w:tcW w:w="3692" w:type="dxa"/>
            <w:tcBorders>
              <w:right w:val="single" w:sz="8" w:space="0" w:color="000000"/>
            </w:tcBorders>
          </w:tcPr>
          <w:p w14:paraId="3CC9179E" w14:textId="77777777" w:rsidR="00F240BB" w:rsidRDefault="007C03F9">
            <w:pPr>
              <w:pStyle w:val="TableParagraph"/>
              <w:ind w:left="126"/>
              <w:rPr>
                <w:sz w:val="20"/>
              </w:rPr>
            </w:pPr>
            <w:r>
              <w:rPr>
                <w:noProof/>
                <w:sz w:val="20"/>
                <w:lang w:val="en-GB" w:eastAsia="en-GB"/>
              </w:rPr>
              <w:drawing>
                <wp:inline distT="0" distB="0" distL="0" distR="0" wp14:anchorId="1E894CB0" wp14:editId="144FB184">
                  <wp:extent cx="2024255" cy="2007489"/>
                  <wp:effectExtent l="0" t="0" r="0" b="0"/>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42" cstate="print"/>
                          <a:stretch>
                            <a:fillRect/>
                          </a:stretch>
                        </pic:blipFill>
                        <pic:spPr>
                          <a:xfrm>
                            <a:off x="0" y="0"/>
                            <a:ext cx="2024255" cy="2007489"/>
                          </a:xfrm>
                          <a:prstGeom prst="rect">
                            <a:avLst/>
                          </a:prstGeom>
                        </pic:spPr>
                      </pic:pic>
                    </a:graphicData>
                  </a:graphic>
                </wp:inline>
              </w:drawing>
            </w:r>
          </w:p>
        </w:tc>
        <w:tc>
          <w:tcPr>
            <w:tcW w:w="3567" w:type="dxa"/>
            <w:tcBorders>
              <w:left w:val="single" w:sz="8" w:space="0" w:color="000000"/>
            </w:tcBorders>
          </w:tcPr>
          <w:p w14:paraId="099BE3E4" w14:textId="77777777" w:rsidR="00F240BB" w:rsidRDefault="007C03F9">
            <w:pPr>
              <w:pStyle w:val="TableParagraph"/>
              <w:ind w:left="969"/>
              <w:rPr>
                <w:sz w:val="20"/>
              </w:rPr>
            </w:pPr>
            <w:r>
              <w:rPr>
                <w:noProof/>
                <w:sz w:val="20"/>
                <w:lang w:val="en-GB" w:eastAsia="en-GB"/>
              </w:rPr>
              <w:drawing>
                <wp:inline distT="0" distB="0" distL="0" distR="0" wp14:anchorId="5059C38F" wp14:editId="1EB01E0B">
                  <wp:extent cx="1130931" cy="354615"/>
                  <wp:effectExtent l="0" t="0" r="0" b="0"/>
                  <wp:docPr id="1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43" cstate="print"/>
                          <a:stretch>
                            <a:fillRect/>
                          </a:stretch>
                        </pic:blipFill>
                        <pic:spPr>
                          <a:xfrm>
                            <a:off x="0" y="0"/>
                            <a:ext cx="1130931" cy="354615"/>
                          </a:xfrm>
                          <a:prstGeom prst="rect">
                            <a:avLst/>
                          </a:prstGeom>
                        </pic:spPr>
                      </pic:pic>
                    </a:graphicData>
                  </a:graphic>
                </wp:inline>
              </w:drawing>
            </w:r>
          </w:p>
          <w:p w14:paraId="3C824CFD" w14:textId="77777777" w:rsidR="00F240BB" w:rsidRDefault="007C03F9">
            <w:pPr>
              <w:pStyle w:val="TableParagraph"/>
              <w:spacing w:before="90"/>
              <w:ind w:left="273" w:right="546"/>
              <w:rPr>
                <w:b/>
                <w:sz w:val="18"/>
              </w:rPr>
            </w:pPr>
            <w:r>
              <w:rPr>
                <w:b/>
                <w:sz w:val="18"/>
              </w:rPr>
              <w:t>ALL ASPECTS OF AERIAL AND SATELITE WORK</w:t>
            </w:r>
          </w:p>
          <w:p w14:paraId="6DD0515C" w14:textId="77777777" w:rsidR="00F240BB" w:rsidRDefault="007C03F9">
            <w:pPr>
              <w:pStyle w:val="TableParagraph"/>
              <w:spacing w:before="71"/>
              <w:ind w:left="268" w:firstLine="122"/>
              <w:rPr>
                <w:sz w:val="18"/>
              </w:rPr>
            </w:pPr>
            <w:r>
              <w:rPr>
                <w:sz w:val="18"/>
              </w:rPr>
              <w:t>TELEPHONE/BROADBAND/WIFI</w:t>
            </w:r>
          </w:p>
          <w:p w14:paraId="6BCE3340" w14:textId="77777777" w:rsidR="00F240BB" w:rsidRDefault="007C03F9">
            <w:pPr>
              <w:pStyle w:val="TableParagraph"/>
              <w:spacing w:before="64" w:line="230" w:lineRule="auto"/>
              <w:ind w:left="268" w:right="390"/>
              <w:rPr>
                <w:sz w:val="18"/>
              </w:rPr>
            </w:pPr>
            <w:r>
              <w:rPr>
                <w:sz w:val="18"/>
              </w:rPr>
              <w:t>FRIENDLY AND RELIABLE LOCAL ENGINEER</w:t>
            </w:r>
          </w:p>
          <w:p w14:paraId="60910FC4" w14:textId="77777777" w:rsidR="00F240BB" w:rsidRDefault="007C03F9">
            <w:pPr>
              <w:pStyle w:val="TableParagraph"/>
              <w:spacing w:before="66"/>
              <w:ind w:left="273" w:right="306"/>
              <w:rPr>
                <w:sz w:val="18"/>
              </w:rPr>
            </w:pPr>
            <w:r>
              <w:rPr>
                <w:sz w:val="18"/>
              </w:rPr>
              <w:t>25 YEARS EXPERIENCE REGISTERED WITH TRADING STANDARDS AND CHECKATRADE</w:t>
            </w:r>
          </w:p>
          <w:p w14:paraId="3816B33C" w14:textId="77777777" w:rsidR="00F240BB" w:rsidRDefault="007C03F9">
            <w:pPr>
              <w:pStyle w:val="TableParagraph"/>
              <w:spacing w:before="32"/>
              <w:ind w:left="273"/>
              <w:rPr>
                <w:b/>
                <w:sz w:val="18"/>
              </w:rPr>
            </w:pPr>
            <w:r>
              <w:rPr>
                <w:b/>
                <w:sz w:val="18"/>
              </w:rPr>
              <w:t>CALL STEVE ON 01323 442557</w:t>
            </w:r>
          </w:p>
          <w:p w14:paraId="59E6E740" w14:textId="77777777" w:rsidR="00F240BB" w:rsidRDefault="007C03F9">
            <w:pPr>
              <w:pStyle w:val="TableParagraph"/>
              <w:spacing w:before="4"/>
              <w:ind w:left="268"/>
              <w:rPr>
                <w:b/>
                <w:sz w:val="18"/>
              </w:rPr>
            </w:pPr>
            <w:r>
              <w:rPr>
                <w:b/>
                <w:sz w:val="18"/>
              </w:rPr>
              <w:t>or 07968345409</w:t>
            </w:r>
          </w:p>
          <w:p w14:paraId="0A427605" w14:textId="77777777" w:rsidR="00F240BB" w:rsidRDefault="00391ED8">
            <w:pPr>
              <w:pStyle w:val="TableParagraph"/>
              <w:spacing w:before="110"/>
              <w:ind w:left="955"/>
              <w:rPr>
                <w:b/>
                <w:sz w:val="16"/>
              </w:rPr>
            </w:pPr>
            <w:hyperlink r:id="rId44">
              <w:r w:rsidR="007C03F9">
                <w:rPr>
                  <w:b/>
                  <w:color w:val="0000FF"/>
                  <w:sz w:val="16"/>
                  <w:u w:val="single" w:color="0000FF"/>
                </w:rPr>
                <w:t>www.hdi-aerials.co.uk</w:t>
              </w:r>
            </w:hyperlink>
          </w:p>
        </w:tc>
      </w:tr>
    </w:tbl>
    <w:p w14:paraId="153FF41B" w14:textId="77777777" w:rsidR="00F240BB" w:rsidRDefault="00F240BB">
      <w:pPr>
        <w:rPr>
          <w:sz w:val="16"/>
        </w:rPr>
        <w:sectPr w:rsidR="00F240BB" w:rsidSect="00AE1906">
          <w:footerReference w:type="default" r:id="rId45"/>
          <w:pgSz w:w="8420" w:h="11920"/>
          <w:pgMar w:top="284" w:right="200" w:bottom="340" w:left="160" w:header="0" w:footer="149" w:gutter="0"/>
          <w:pgNumType w:start="15"/>
          <w:cols w:space="720"/>
        </w:sectPr>
      </w:pPr>
    </w:p>
    <w:p w14:paraId="51846635" w14:textId="1B95D6A5" w:rsidR="00F240BB" w:rsidRDefault="00B670F0" w:rsidP="00B670F0">
      <w:pPr>
        <w:pStyle w:val="Heading2"/>
        <w:tabs>
          <w:tab w:val="left" w:pos="7353"/>
        </w:tabs>
        <w:rPr>
          <w:spacing w:val="-5"/>
          <w:u w:val="thick"/>
        </w:rPr>
      </w:pPr>
      <w:r w:rsidRPr="004B1932">
        <w:rPr>
          <w:spacing w:val="-5"/>
          <w:u w:val="thick"/>
        </w:rPr>
        <w:lastRenderedPageBreak/>
        <w:t>Children’s Page</w:t>
      </w:r>
      <w:r>
        <w:rPr>
          <w:spacing w:val="-5"/>
          <w:u w:val="thick"/>
        </w:rPr>
        <w:t xml:space="preserve"> continued…</w:t>
      </w:r>
      <w:r>
        <w:rPr>
          <w:spacing w:val="-5"/>
          <w:u w:val="thick"/>
        </w:rPr>
        <w:tab/>
      </w:r>
    </w:p>
    <w:p w14:paraId="0CD1DE78" w14:textId="77777777" w:rsidR="00B670F0" w:rsidRDefault="00B670F0" w:rsidP="00B670F0">
      <w:pPr>
        <w:pStyle w:val="BodyText"/>
        <w:spacing w:before="1"/>
        <w:ind w:left="120" w:right="122"/>
        <w:jc w:val="both"/>
      </w:pPr>
    </w:p>
    <w:p w14:paraId="2FE59ECC" w14:textId="68292088" w:rsidR="00B670F0" w:rsidRPr="00B670F0" w:rsidRDefault="00B670F0" w:rsidP="00B670F0">
      <w:pPr>
        <w:pStyle w:val="BodyText"/>
        <w:spacing w:before="1"/>
        <w:ind w:left="120" w:right="122"/>
        <w:jc w:val="both"/>
        <w:rPr>
          <w:b/>
        </w:rPr>
      </w:pPr>
      <w:r w:rsidRPr="00B670F0">
        <w:rPr>
          <w:b/>
        </w:rPr>
        <w:t>Hope.</w:t>
      </w:r>
    </w:p>
    <w:p w14:paraId="2A4BFDA4" w14:textId="77777777" w:rsidR="00B670F0" w:rsidRDefault="00B670F0" w:rsidP="00B670F0">
      <w:pPr>
        <w:pStyle w:val="BodyText"/>
        <w:spacing w:before="1"/>
        <w:ind w:left="120" w:right="122"/>
        <w:jc w:val="both"/>
      </w:pPr>
    </w:p>
    <w:p w14:paraId="1709BBD9" w14:textId="6A506BFF" w:rsidR="00B670F0" w:rsidRPr="00B670F0" w:rsidRDefault="00B670F0" w:rsidP="00B670F0">
      <w:pPr>
        <w:pStyle w:val="BodyText"/>
        <w:spacing w:before="1"/>
        <w:ind w:left="120" w:right="122"/>
        <w:jc w:val="both"/>
      </w:pPr>
      <w:r w:rsidRPr="00B670F0">
        <w:t>I don’t normally repeat an assembly outline in the Parish News but this one has some really good messages in it and I am sure that everyone could take something from it. So here is the abridged version.</w:t>
      </w:r>
    </w:p>
    <w:p w14:paraId="1342D300" w14:textId="77777777" w:rsidR="00B670F0" w:rsidRDefault="00B670F0" w:rsidP="00B670F0">
      <w:pPr>
        <w:pStyle w:val="BodyText"/>
        <w:spacing w:before="1"/>
        <w:ind w:left="120" w:right="122"/>
        <w:jc w:val="both"/>
      </w:pPr>
    </w:p>
    <w:p w14:paraId="17BCC1AF" w14:textId="6C5CF5CC" w:rsidR="00B670F0" w:rsidRPr="00B670F0" w:rsidRDefault="00B670F0" w:rsidP="00B670F0">
      <w:pPr>
        <w:pStyle w:val="BodyText"/>
        <w:spacing w:before="1"/>
        <w:ind w:left="120" w:right="122"/>
        <w:jc w:val="both"/>
      </w:pPr>
      <w:r w:rsidRPr="00B670F0">
        <w:t xml:space="preserve">The bible says there are three important things in life, love, </w:t>
      </w:r>
      <w:r w:rsidR="004E5DA9" w:rsidRPr="00B670F0">
        <w:t>trust (</w:t>
      </w:r>
      <w:r w:rsidRPr="00B670F0">
        <w:t>faith) &amp;hope. Hope is a really beautiful thing because we cannot enjoy life unless we have hope.</w:t>
      </w:r>
      <w:r>
        <w:t xml:space="preserve"> </w:t>
      </w:r>
      <w:r w:rsidRPr="00B670F0">
        <w:t>I thought about what hope really could be and came up with:</w:t>
      </w:r>
      <w:r>
        <w:t xml:space="preserve"> </w:t>
      </w:r>
      <w:r w:rsidRPr="00B670F0">
        <w:t>“Hope is believing that good things will happen”.</w:t>
      </w:r>
    </w:p>
    <w:p w14:paraId="0084685B" w14:textId="77777777" w:rsidR="00B670F0" w:rsidRDefault="00B670F0" w:rsidP="00B670F0">
      <w:pPr>
        <w:pStyle w:val="BodyText"/>
        <w:spacing w:before="1"/>
        <w:ind w:left="120" w:right="122"/>
        <w:jc w:val="both"/>
      </w:pPr>
    </w:p>
    <w:p w14:paraId="3C846139" w14:textId="1E7AE0BF" w:rsidR="00B670F0" w:rsidRPr="00B670F0" w:rsidRDefault="00B670F0" w:rsidP="00B670F0">
      <w:pPr>
        <w:pStyle w:val="BodyText"/>
        <w:spacing w:before="1"/>
        <w:ind w:left="120" w:right="122"/>
        <w:jc w:val="both"/>
      </w:pPr>
      <w:r w:rsidRPr="00B670F0">
        <w:t xml:space="preserve">We all have hopes no matter what age you are, as a baby we hope for food and love, growing up hopes are for </w:t>
      </w:r>
      <w:r w:rsidR="004E5DA9" w:rsidRPr="00B670F0">
        <w:t>food (</w:t>
      </w:r>
      <w:r w:rsidRPr="00B670F0">
        <w:t>usually nice things) friends to play with, toys and again love. As adults things are not usually very different except for</w:t>
      </w:r>
      <w:r>
        <w:t xml:space="preserve"> t</w:t>
      </w:r>
      <w:r w:rsidRPr="00B670F0">
        <w:t>he means to look after our families, a nice home and again love.</w:t>
      </w:r>
    </w:p>
    <w:p w14:paraId="03B6C374" w14:textId="77777777" w:rsidR="00B670F0" w:rsidRDefault="00B670F0" w:rsidP="00B670F0">
      <w:pPr>
        <w:pStyle w:val="BodyText"/>
        <w:spacing w:before="1"/>
        <w:ind w:left="120" w:right="122"/>
        <w:jc w:val="both"/>
      </w:pPr>
    </w:p>
    <w:p w14:paraId="3D9295B5" w14:textId="124888DA" w:rsidR="00B670F0" w:rsidRPr="00B670F0" w:rsidRDefault="00B670F0" w:rsidP="00B670F0">
      <w:pPr>
        <w:pStyle w:val="BodyText"/>
        <w:spacing w:before="1"/>
        <w:ind w:left="120" w:right="122"/>
        <w:jc w:val="both"/>
      </w:pPr>
      <w:r w:rsidRPr="00B670F0">
        <w:t>Maybe you hope to be a fantastic footballer or become a popstar or drive a really fabulous car, well it may happen but maybe not in the way you thought of. When something you hope for doesn’t happen don’t be upset just think I will put my hope in God and he will help in the best way for you.</w:t>
      </w:r>
    </w:p>
    <w:p w14:paraId="559B81D2" w14:textId="77777777" w:rsidR="00B670F0" w:rsidRDefault="00B670F0" w:rsidP="00B670F0">
      <w:pPr>
        <w:pStyle w:val="BodyText"/>
        <w:spacing w:before="1"/>
        <w:ind w:left="120" w:right="122"/>
        <w:jc w:val="both"/>
      </w:pPr>
    </w:p>
    <w:p w14:paraId="3B861DF7" w14:textId="24F7E867" w:rsidR="00B670F0" w:rsidRPr="00B670F0" w:rsidRDefault="00B670F0" w:rsidP="00B670F0">
      <w:pPr>
        <w:pStyle w:val="BodyText"/>
        <w:spacing w:before="1"/>
        <w:ind w:left="120" w:right="122"/>
        <w:jc w:val="both"/>
      </w:pPr>
      <w:r w:rsidRPr="00B670F0">
        <w:t>In assembly I told this story:</w:t>
      </w:r>
    </w:p>
    <w:p w14:paraId="54CC1E37" w14:textId="77777777" w:rsidR="00B670F0" w:rsidRDefault="00B670F0" w:rsidP="00B670F0">
      <w:pPr>
        <w:pStyle w:val="BodyText"/>
        <w:spacing w:before="1"/>
        <w:ind w:left="120" w:right="122"/>
        <w:jc w:val="both"/>
      </w:pPr>
    </w:p>
    <w:p w14:paraId="23386513" w14:textId="01AD4608" w:rsidR="00B670F0" w:rsidRPr="00B670F0" w:rsidRDefault="00B670F0" w:rsidP="00B670F0">
      <w:pPr>
        <w:pStyle w:val="BodyText"/>
        <w:spacing w:before="1"/>
        <w:ind w:left="120" w:right="122"/>
        <w:jc w:val="both"/>
      </w:pPr>
      <w:r w:rsidRPr="00B670F0">
        <w:t>One night, a house caught fire and a young boy was forced to flee to the roof. The father stood on the ground below with outstretched arms, calling to his son, “Jump, I’ll catch you!</w:t>
      </w:r>
      <w:r>
        <w:t>”</w:t>
      </w:r>
      <w:r w:rsidRPr="00B670F0">
        <w:t xml:space="preserve"> He knew that the boy had to jump to save his life.</w:t>
      </w:r>
    </w:p>
    <w:p w14:paraId="2DE94FA9" w14:textId="77777777" w:rsidR="00B670F0" w:rsidRDefault="00B670F0" w:rsidP="00B670F0">
      <w:pPr>
        <w:pStyle w:val="BodyText"/>
        <w:spacing w:before="1"/>
        <w:ind w:left="120" w:right="122"/>
        <w:jc w:val="both"/>
      </w:pPr>
    </w:p>
    <w:p w14:paraId="458A434C" w14:textId="6427160F" w:rsidR="00B670F0" w:rsidRPr="00B670F0" w:rsidRDefault="00B670F0" w:rsidP="00B670F0">
      <w:pPr>
        <w:pStyle w:val="BodyText"/>
        <w:spacing w:before="1"/>
        <w:ind w:left="120" w:right="122"/>
        <w:jc w:val="both"/>
      </w:pPr>
      <w:r w:rsidRPr="00B670F0">
        <w:t xml:space="preserve">All the boy could see, however, was flame, smoke and blackness. As you can imagine, he was afraid to leave the roof. But his father kept </w:t>
      </w:r>
      <w:r w:rsidR="00DB5F15" w:rsidRPr="00B670F0">
        <w:t>yelling, “Jump</w:t>
      </w:r>
      <w:r w:rsidRPr="00B670F0">
        <w:t>! Jump! I will catch you.” But the boy protested, “Daddy, I can’t see you,” his father replied “But I can see you and that’s all that matters”.</w:t>
      </w:r>
    </w:p>
    <w:p w14:paraId="5FD0A7B5" w14:textId="77777777" w:rsidR="00B670F0" w:rsidRDefault="00B670F0" w:rsidP="00B670F0">
      <w:pPr>
        <w:pStyle w:val="BodyText"/>
        <w:spacing w:before="1"/>
        <w:ind w:left="120" w:right="122"/>
        <w:jc w:val="both"/>
      </w:pPr>
    </w:p>
    <w:p w14:paraId="644499B1" w14:textId="19B60FD4" w:rsidR="00B670F0" w:rsidRPr="00B670F0" w:rsidRDefault="00B670F0" w:rsidP="00B670F0">
      <w:pPr>
        <w:pStyle w:val="BodyText"/>
        <w:spacing w:before="1"/>
        <w:ind w:left="120" w:right="122"/>
        <w:jc w:val="both"/>
      </w:pPr>
      <w:r w:rsidRPr="00B670F0">
        <w:t xml:space="preserve">That boy hoped that his father would catch him and the father hoped that </w:t>
      </w:r>
      <w:r w:rsidR="00DB5F15" w:rsidRPr="00B670F0">
        <w:t>the</w:t>
      </w:r>
      <w:r w:rsidRPr="00B670F0">
        <w:t xml:space="preserve"> boy would trust him enough to jump.</w:t>
      </w:r>
    </w:p>
    <w:p w14:paraId="49DC48F0" w14:textId="77777777" w:rsidR="00B670F0" w:rsidRDefault="00B670F0" w:rsidP="00B670F0">
      <w:pPr>
        <w:pStyle w:val="BodyText"/>
        <w:spacing w:before="1"/>
        <w:ind w:left="120" w:right="122"/>
        <w:jc w:val="both"/>
      </w:pPr>
    </w:p>
    <w:p w14:paraId="36C90866" w14:textId="62BEB96C" w:rsidR="00B670F0" w:rsidRPr="00B670F0" w:rsidRDefault="00B670F0" w:rsidP="00B670F0">
      <w:pPr>
        <w:pStyle w:val="BodyText"/>
        <w:spacing w:before="1"/>
        <w:ind w:left="120" w:right="122"/>
        <w:jc w:val="both"/>
      </w:pPr>
      <w:r w:rsidRPr="00B670F0">
        <w:t>God can see us. Someone once said, “I don’t know what the future holds, but I know who holds the future” God holds each of our futures and so we can put our hope in him.</w:t>
      </w:r>
    </w:p>
    <w:p w14:paraId="5953F683" w14:textId="77777777" w:rsidR="00B670F0" w:rsidRPr="00B670F0" w:rsidRDefault="00B670F0" w:rsidP="00B670F0">
      <w:pPr>
        <w:pStyle w:val="BodyText"/>
        <w:spacing w:before="1"/>
        <w:ind w:left="120" w:right="122"/>
        <w:jc w:val="both"/>
      </w:pPr>
      <w:r w:rsidRPr="00B670F0">
        <w:t>This is a very grownup thought so ask an adult to explain if you don’t understand.</w:t>
      </w:r>
    </w:p>
    <w:p w14:paraId="12A44AF1" w14:textId="77777777" w:rsidR="00B670F0" w:rsidRDefault="00B670F0" w:rsidP="00B670F0">
      <w:pPr>
        <w:pStyle w:val="BodyText"/>
        <w:spacing w:before="1"/>
        <w:ind w:left="120" w:right="122"/>
        <w:jc w:val="both"/>
      </w:pPr>
    </w:p>
    <w:p w14:paraId="0524E80B" w14:textId="22E6FDD3" w:rsidR="00B670F0" w:rsidRPr="00B670F0" w:rsidRDefault="00B670F0" w:rsidP="00B670F0">
      <w:pPr>
        <w:pStyle w:val="BodyText"/>
        <w:spacing w:before="1"/>
        <w:ind w:left="120" w:right="122"/>
        <w:jc w:val="both"/>
      </w:pPr>
      <w:r w:rsidRPr="00B670F0">
        <w:t>Prayer:</w:t>
      </w:r>
    </w:p>
    <w:p w14:paraId="73E6A969" w14:textId="7889EC3D" w:rsidR="00B670F0" w:rsidRPr="00B670F0" w:rsidRDefault="00B670F0" w:rsidP="00B670F0">
      <w:pPr>
        <w:pStyle w:val="BodyText"/>
        <w:spacing w:before="1"/>
        <w:ind w:left="120" w:right="122"/>
        <w:jc w:val="both"/>
      </w:pPr>
      <w:r w:rsidRPr="00B670F0">
        <w:t>Help us to have true hopes and help us to hope in you. Amen.</w:t>
      </w:r>
    </w:p>
    <w:p w14:paraId="6300EAFC" w14:textId="77777777" w:rsidR="00B670F0" w:rsidRPr="00B670F0" w:rsidRDefault="00B670F0" w:rsidP="00B670F0">
      <w:pPr>
        <w:pStyle w:val="Heading2"/>
        <w:tabs>
          <w:tab w:val="left" w:pos="7353"/>
        </w:tabs>
        <w:rPr>
          <w:spacing w:val="-5"/>
          <w:u w:val="thick"/>
        </w:rPr>
        <w:sectPr w:rsidR="00B670F0" w:rsidRPr="00B670F0">
          <w:pgSz w:w="8420" w:h="11920"/>
          <w:pgMar w:top="700" w:right="200" w:bottom="340" w:left="160" w:header="0" w:footer="149" w:gutter="0"/>
          <w:cols w:space="720"/>
        </w:sectPr>
      </w:pPr>
    </w:p>
    <w:tbl>
      <w:tblPr>
        <w:tblW w:w="0" w:type="auto"/>
        <w:tblInd w:w="5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94"/>
      </w:tblGrid>
      <w:tr w:rsidR="00F240BB" w14:paraId="1D1F6BF0" w14:textId="77777777">
        <w:trPr>
          <w:trHeight w:val="3391"/>
        </w:trPr>
        <w:tc>
          <w:tcPr>
            <w:tcW w:w="7094" w:type="dxa"/>
          </w:tcPr>
          <w:p w14:paraId="5F51D425" w14:textId="007C3094" w:rsidR="00F240BB" w:rsidRDefault="00F240BB">
            <w:pPr>
              <w:pStyle w:val="TableParagraph"/>
              <w:spacing w:before="10"/>
              <w:rPr>
                <w:sz w:val="3"/>
              </w:rPr>
            </w:pPr>
          </w:p>
          <w:p w14:paraId="614487ED" w14:textId="3760615A" w:rsidR="00F240BB" w:rsidRDefault="00947257">
            <w:pPr>
              <w:pStyle w:val="TableParagraph"/>
              <w:ind w:left="176"/>
              <w:rPr>
                <w:sz w:val="20"/>
              </w:rPr>
            </w:pPr>
            <w:r>
              <w:rPr>
                <w:noProof/>
                <w:sz w:val="20"/>
                <w:lang w:val="en-GB" w:eastAsia="en-GB"/>
              </w:rPr>
              <w:drawing>
                <wp:anchor distT="0" distB="0" distL="114300" distR="114300" simplePos="0" relativeHeight="487622144" behindDoc="0" locked="0" layoutInCell="1" allowOverlap="1" wp14:anchorId="543159A9" wp14:editId="48016FF7">
                  <wp:simplePos x="0" y="0"/>
                  <wp:positionH relativeFrom="column">
                    <wp:posOffset>27305</wp:posOffset>
                  </wp:positionH>
                  <wp:positionV relativeFrom="paragraph">
                    <wp:posOffset>102235</wp:posOffset>
                  </wp:positionV>
                  <wp:extent cx="4432794" cy="1924050"/>
                  <wp:effectExtent l="0" t="0" r="6350" b="0"/>
                  <wp:wrapNone/>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rotWithShape="1">
                          <a:blip r:embed="rId46" cstate="print">
                            <a:extLst>
                              <a:ext uri="{28A0092B-C50C-407E-A947-70E740481C1C}">
                                <a14:useLocalDpi xmlns:a14="http://schemas.microsoft.com/office/drawing/2010/main" val="0"/>
                              </a:ext>
                            </a:extLst>
                          </a:blip>
                          <a:srcRect l="3673" t="5395" r="4224" b="9799"/>
                          <a:stretch/>
                        </pic:blipFill>
                        <pic:spPr bwMode="auto">
                          <a:xfrm>
                            <a:off x="0" y="0"/>
                            <a:ext cx="4432794" cy="192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240BB" w14:paraId="33825066" w14:textId="77777777">
        <w:trPr>
          <w:trHeight w:val="3665"/>
        </w:trPr>
        <w:tc>
          <w:tcPr>
            <w:tcW w:w="7094" w:type="dxa"/>
          </w:tcPr>
          <w:p w14:paraId="597C8BAF" w14:textId="3C10470A" w:rsidR="00F240BB" w:rsidRDefault="00947257">
            <w:pPr>
              <w:pStyle w:val="TableParagraph"/>
              <w:spacing w:before="3"/>
              <w:rPr>
                <w:sz w:val="10"/>
              </w:rPr>
            </w:pPr>
            <w:r>
              <w:rPr>
                <w:noProof/>
                <w:sz w:val="20"/>
                <w:lang w:val="en-GB" w:eastAsia="en-GB"/>
              </w:rPr>
              <w:drawing>
                <wp:anchor distT="0" distB="0" distL="114300" distR="114300" simplePos="0" relativeHeight="487623168" behindDoc="0" locked="0" layoutInCell="1" allowOverlap="1" wp14:anchorId="0ABA6E87" wp14:editId="234043EB">
                  <wp:simplePos x="0" y="0"/>
                  <wp:positionH relativeFrom="column">
                    <wp:posOffset>22225</wp:posOffset>
                  </wp:positionH>
                  <wp:positionV relativeFrom="paragraph">
                    <wp:posOffset>31115</wp:posOffset>
                  </wp:positionV>
                  <wp:extent cx="4445000" cy="2222500"/>
                  <wp:effectExtent l="0" t="0" r="0" b="6350"/>
                  <wp:wrapNone/>
                  <wp:docPr id="193" name="Picture 1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45000" cy="2222500"/>
                          </a:xfrm>
                          <a:prstGeom prst="rect">
                            <a:avLst/>
                          </a:prstGeom>
                        </pic:spPr>
                      </pic:pic>
                    </a:graphicData>
                  </a:graphic>
                  <wp14:sizeRelH relativeFrom="margin">
                    <wp14:pctWidth>0</wp14:pctWidth>
                  </wp14:sizeRelH>
                </wp:anchor>
              </w:drawing>
            </w:r>
          </w:p>
          <w:p w14:paraId="1A07ACF1" w14:textId="2997B53A" w:rsidR="00F240BB" w:rsidRDefault="00F240BB">
            <w:pPr>
              <w:pStyle w:val="TableParagraph"/>
              <w:ind w:left="115"/>
              <w:rPr>
                <w:sz w:val="20"/>
              </w:rPr>
            </w:pPr>
          </w:p>
        </w:tc>
      </w:tr>
      <w:tr w:rsidR="00F240BB" w14:paraId="779ACF72" w14:textId="77777777" w:rsidTr="00E02DF0">
        <w:trPr>
          <w:trHeight w:val="3101"/>
        </w:trPr>
        <w:tc>
          <w:tcPr>
            <w:tcW w:w="7094" w:type="dxa"/>
          </w:tcPr>
          <w:p w14:paraId="29533166" w14:textId="77777777" w:rsidR="00F240BB" w:rsidRDefault="00E02DF0">
            <w:pPr>
              <w:pStyle w:val="TableParagraph"/>
              <w:spacing w:before="21" w:line="246" w:lineRule="exact"/>
              <w:ind w:left="1816"/>
              <w:rPr>
                <w:rFonts w:ascii="Trebuchet MS"/>
                <w:b/>
                <w:sz w:val="23"/>
              </w:rPr>
            </w:pPr>
            <w:r>
              <w:rPr>
                <w:rFonts w:ascii="Trebuchet MS"/>
                <w:b/>
                <w:noProof/>
                <w:sz w:val="23"/>
                <w:lang w:val="en-GB" w:eastAsia="en-GB"/>
              </w:rPr>
              <w:drawing>
                <wp:anchor distT="0" distB="0" distL="114300" distR="114300" simplePos="0" relativeHeight="487607808" behindDoc="0" locked="0" layoutInCell="1" allowOverlap="1" wp14:anchorId="084648C0" wp14:editId="0B61A5E0">
                  <wp:simplePos x="0" y="0"/>
                  <wp:positionH relativeFrom="column">
                    <wp:posOffset>26035</wp:posOffset>
                  </wp:positionH>
                  <wp:positionV relativeFrom="paragraph">
                    <wp:posOffset>29845</wp:posOffset>
                  </wp:positionV>
                  <wp:extent cx="4427220" cy="1919605"/>
                  <wp:effectExtent l="0" t="0" r="0" b="444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5.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52425" cy="1973893"/>
                          </a:xfrm>
                          <a:prstGeom prst="rect">
                            <a:avLst/>
                          </a:prstGeom>
                        </pic:spPr>
                      </pic:pic>
                    </a:graphicData>
                  </a:graphic>
                  <wp14:sizeRelH relativeFrom="margin">
                    <wp14:pctWidth>0</wp14:pctWidth>
                  </wp14:sizeRelH>
                  <wp14:sizeRelV relativeFrom="margin">
                    <wp14:pctHeight>0</wp14:pctHeight>
                  </wp14:sizeRelV>
                </wp:anchor>
              </w:drawing>
            </w:r>
          </w:p>
        </w:tc>
      </w:tr>
    </w:tbl>
    <w:p w14:paraId="09154DDD" w14:textId="77777777" w:rsidR="00F240BB" w:rsidRDefault="00F240BB">
      <w:pPr>
        <w:rPr>
          <w:sz w:val="2"/>
          <w:szCs w:val="2"/>
        </w:rPr>
      </w:pPr>
    </w:p>
    <w:p w14:paraId="1158DE18" w14:textId="77777777" w:rsidR="00F240BB" w:rsidRDefault="00F240BB">
      <w:pPr>
        <w:rPr>
          <w:sz w:val="2"/>
          <w:szCs w:val="2"/>
        </w:rPr>
        <w:sectPr w:rsidR="00F240BB">
          <w:pgSz w:w="8420" w:h="11920"/>
          <w:pgMar w:top="760" w:right="200" w:bottom="340" w:left="160" w:header="0" w:footer="149" w:gutter="0"/>
          <w:cols w:space="720"/>
        </w:sectPr>
      </w:pPr>
    </w:p>
    <w:tbl>
      <w:tblPr>
        <w:tblpPr w:leftFromText="180" w:rightFromText="180" w:horzAnchor="margin" w:tblpXSpec="center" w:tblpY="396"/>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094"/>
      </w:tblGrid>
      <w:tr w:rsidR="00756AA9" w14:paraId="20F35DBA" w14:textId="77777777" w:rsidTr="00211C84">
        <w:trPr>
          <w:trHeight w:val="5514"/>
        </w:trPr>
        <w:tc>
          <w:tcPr>
            <w:tcW w:w="7094" w:type="dxa"/>
          </w:tcPr>
          <w:p w14:paraId="194D0B26" w14:textId="77777777" w:rsidR="00756AA9" w:rsidRDefault="00E02DF0" w:rsidP="00756AA9">
            <w:pPr>
              <w:pStyle w:val="TableParagraph"/>
              <w:spacing w:before="10"/>
              <w:rPr>
                <w:sz w:val="3"/>
              </w:rPr>
            </w:pPr>
            <w:r>
              <w:rPr>
                <w:noProof/>
                <w:sz w:val="20"/>
                <w:lang w:val="en-GB" w:eastAsia="en-GB"/>
              </w:rPr>
              <w:lastRenderedPageBreak/>
              <w:drawing>
                <wp:anchor distT="0" distB="0" distL="114300" distR="114300" simplePos="0" relativeHeight="487608832" behindDoc="0" locked="0" layoutInCell="1" allowOverlap="1" wp14:anchorId="3C2537B9" wp14:editId="7AD79AA1">
                  <wp:simplePos x="0" y="0"/>
                  <wp:positionH relativeFrom="column">
                    <wp:posOffset>51435</wp:posOffset>
                  </wp:positionH>
                  <wp:positionV relativeFrom="paragraph">
                    <wp:posOffset>26670</wp:posOffset>
                  </wp:positionV>
                  <wp:extent cx="4389120" cy="3438290"/>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R_Advert_2.png"/>
                          <pic:cNvPicPr/>
                        </pic:nvPicPr>
                        <pic:blipFill rotWithShape="1">
                          <a:blip r:embed="rId49" cstate="print">
                            <a:extLst>
                              <a:ext uri="{28A0092B-C50C-407E-A947-70E740481C1C}">
                                <a14:useLocalDpi xmlns:a14="http://schemas.microsoft.com/office/drawing/2010/main" val="0"/>
                              </a:ext>
                            </a:extLst>
                          </a:blip>
                          <a:srcRect l="8306" r="6597"/>
                          <a:stretch/>
                        </pic:blipFill>
                        <pic:spPr bwMode="auto">
                          <a:xfrm>
                            <a:off x="0" y="0"/>
                            <a:ext cx="4405485" cy="34511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B16EC5" w14:textId="77777777" w:rsidR="00756AA9" w:rsidRDefault="00756AA9" w:rsidP="00756AA9">
            <w:pPr>
              <w:pStyle w:val="TableParagraph"/>
              <w:ind w:left="176"/>
              <w:rPr>
                <w:sz w:val="20"/>
              </w:rPr>
            </w:pPr>
          </w:p>
        </w:tc>
      </w:tr>
      <w:tr w:rsidR="00756AA9" w14:paraId="33C0898A" w14:textId="77777777" w:rsidTr="00211C84">
        <w:trPr>
          <w:trHeight w:val="2398"/>
        </w:trPr>
        <w:tc>
          <w:tcPr>
            <w:tcW w:w="7094" w:type="dxa"/>
          </w:tcPr>
          <w:p w14:paraId="335F5A19" w14:textId="77777777" w:rsidR="00211C84" w:rsidRPr="00211C84" w:rsidRDefault="00211C84" w:rsidP="00211C84">
            <w:pPr>
              <w:pStyle w:val="TableParagraph"/>
              <w:spacing w:before="44"/>
              <w:ind w:left="2659" w:right="817"/>
              <w:jc w:val="center"/>
              <w:rPr>
                <w:rFonts w:ascii="Trebuchet MS"/>
                <w:color w:val="00AF50"/>
                <w:sz w:val="16"/>
                <w:szCs w:val="16"/>
              </w:rPr>
            </w:pPr>
          </w:p>
          <w:p w14:paraId="6C104D64" w14:textId="77777777" w:rsidR="00211C84" w:rsidRDefault="00211C84" w:rsidP="00211C84">
            <w:pPr>
              <w:pStyle w:val="TableParagraph"/>
              <w:spacing w:before="44"/>
              <w:ind w:left="2659" w:right="817"/>
              <w:jc w:val="center"/>
              <w:rPr>
                <w:rFonts w:ascii="Times New Roman"/>
                <w:b/>
                <w:sz w:val="30"/>
              </w:rPr>
            </w:pPr>
            <w:r>
              <w:rPr>
                <w:noProof/>
                <w:lang w:val="en-GB" w:eastAsia="en-GB"/>
              </w:rPr>
              <w:drawing>
                <wp:anchor distT="0" distB="0" distL="0" distR="0" simplePos="0" relativeHeight="486851584" behindDoc="1" locked="0" layoutInCell="1" allowOverlap="1" wp14:anchorId="3C541E4E" wp14:editId="021B6E15">
                  <wp:simplePos x="0" y="0"/>
                  <wp:positionH relativeFrom="page">
                    <wp:posOffset>179705</wp:posOffset>
                  </wp:positionH>
                  <wp:positionV relativeFrom="page">
                    <wp:posOffset>123190</wp:posOffset>
                  </wp:positionV>
                  <wp:extent cx="661668" cy="639127"/>
                  <wp:effectExtent l="0" t="0" r="0" b="0"/>
                  <wp:wrapNone/>
                  <wp:docPr id="2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png"/>
                          <pic:cNvPicPr/>
                        </pic:nvPicPr>
                        <pic:blipFill>
                          <a:blip r:embed="rId50" cstate="print"/>
                          <a:stretch>
                            <a:fillRect/>
                          </a:stretch>
                        </pic:blipFill>
                        <pic:spPr>
                          <a:xfrm>
                            <a:off x="0" y="0"/>
                            <a:ext cx="661668" cy="639127"/>
                          </a:xfrm>
                          <a:prstGeom prst="rect">
                            <a:avLst/>
                          </a:prstGeom>
                        </pic:spPr>
                      </pic:pic>
                    </a:graphicData>
                  </a:graphic>
                </wp:anchor>
              </w:drawing>
            </w:r>
            <w:r>
              <w:rPr>
                <w:rFonts w:ascii="Trebuchet MS"/>
                <w:color w:val="00AF50"/>
                <w:sz w:val="30"/>
              </w:rPr>
              <w:t>M</w:t>
            </w:r>
            <w:r>
              <w:rPr>
                <w:rFonts w:ascii="Times New Roman"/>
                <w:b/>
                <w:color w:val="00AF50"/>
                <w:sz w:val="30"/>
              </w:rPr>
              <w:t>ICHAEL</w:t>
            </w:r>
            <w:r>
              <w:rPr>
                <w:rFonts w:ascii="Times New Roman"/>
                <w:b/>
                <w:color w:val="00AF50"/>
                <w:spacing w:val="60"/>
                <w:sz w:val="30"/>
              </w:rPr>
              <w:t xml:space="preserve"> </w:t>
            </w:r>
            <w:r>
              <w:rPr>
                <w:rFonts w:ascii="Times New Roman"/>
                <w:b/>
                <w:color w:val="00AF50"/>
                <w:spacing w:val="3"/>
                <w:sz w:val="30"/>
              </w:rPr>
              <w:t>SALVAGE</w:t>
            </w:r>
          </w:p>
          <w:p w14:paraId="4875ED23" w14:textId="77777777" w:rsidR="00211C84" w:rsidRDefault="00211C84" w:rsidP="00211C84">
            <w:pPr>
              <w:pStyle w:val="TableParagraph"/>
              <w:spacing w:before="5"/>
              <w:ind w:left="2663" w:right="817"/>
              <w:jc w:val="center"/>
              <w:rPr>
                <w:rFonts w:ascii="Times New Roman"/>
                <w:b/>
                <w:sz w:val="30"/>
              </w:rPr>
            </w:pPr>
            <w:r>
              <w:rPr>
                <w:rFonts w:ascii="Trebuchet MS"/>
                <w:color w:val="00AF50"/>
                <w:sz w:val="30"/>
              </w:rPr>
              <w:t>T</w:t>
            </w:r>
            <w:r>
              <w:rPr>
                <w:rFonts w:ascii="Times New Roman"/>
                <w:b/>
                <w:color w:val="00AF50"/>
                <w:sz w:val="30"/>
              </w:rPr>
              <w:t>REE SURGEON</w:t>
            </w:r>
          </w:p>
          <w:p w14:paraId="6F1742A3" w14:textId="77777777" w:rsidR="00211C84" w:rsidRDefault="00211C84" w:rsidP="00211C84">
            <w:pPr>
              <w:pStyle w:val="TableParagraph"/>
              <w:spacing w:before="30" w:line="242" w:lineRule="auto"/>
              <w:ind w:left="2675" w:right="817"/>
              <w:jc w:val="center"/>
              <w:rPr>
                <w:rFonts w:ascii="Georgia"/>
                <w:i/>
                <w:sz w:val="20"/>
              </w:rPr>
            </w:pPr>
            <w:r>
              <w:rPr>
                <w:rFonts w:ascii="Georgia"/>
                <w:i/>
                <w:color w:val="00AF50"/>
                <w:sz w:val="20"/>
              </w:rPr>
              <w:t>All Aspects of Tree Surgery and Felling. Also, Stump Grinding and Fencing</w:t>
            </w:r>
          </w:p>
          <w:p w14:paraId="6A6448C5" w14:textId="77777777" w:rsidR="00211C84" w:rsidRDefault="00211C84" w:rsidP="00211C84">
            <w:pPr>
              <w:pStyle w:val="TableParagraph"/>
              <w:spacing w:before="50"/>
              <w:ind w:left="109" w:right="75"/>
              <w:jc w:val="center"/>
              <w:rPr>
                <w:rFonts w:ascii="Georgia"/>
                <w:i/>
                <w:sz w:val="20"/>
              </w:rPr>
            </w:pPr>
            <w:r>
              <w:rPr>
                <w:rFonts w:ascii="Georgia"/>
                <w:i/>
                <w:color w:val="00AF50"/>
                <w:sz w:val="20"/>
              </w:rPr>
              <w:t>Fully qualified with over 40 years experience</w:t>
            </w:r>
          </w:p>
          <w:p w14:paraId="24489A97" w14:textId="77777777" w:rsidR="00211C84" w:rsidRDefault="00211C84" w:rsidP="00211C84">
            <w:pPr>
              <w:pStyle w:val="TableParagraph"/>
              <w:spacing w:before="8"/>
              <w:ind w:left="109" w:right="82"/>
              <w:jc w:val="center"/>
              <w:rPr>
                <w:rFonts w:ascii="Georgia" w:hAnsi="Georgia"/>
                <w:i/>
                <w:sz w:val="20"/>
              </w:rPr>
            </w:pPr>
            <w:r>
              <w:rPr>
                <w:rFonts w:ascii="Georgia" w:hAnsi="Georgia"/>
                <w:i/>
                <w:color w:val="00AF50"/>
                <w:sz w:val="20"/>
              </w:rPr>
              <w:t>£10 million public liability insurance.</w:t>
            </w:r>
          </w:p>
          <w:p w14:paraId="105F5159" w14:textId="77777777" w:rsidR="00756AA9" w:rsidRDefault="00211C84" w:rsidP="00211C84">
            <w:pPr>
              <w:pStyle w:val="TableParagraph"/>
              <w:spacing w:before="21" w:line="246" w:lineRule="exact"/>
              <w:ind w:left="1816"/>
              <w:rPr>
                <w:rFonts w:ascii="Trebuchet MS"/>
                <w:b/>
                <w:sz w:val="23"/>
              </w:rPr>
            </w:pPr>
            <w:r>
              <w:rPr>
                <w:rFonts w:ascii="Trebuchet MS"/>
                <w:b/>
                <w:color w:val="00AF50"/>
                <w:w w:val="160"/>
                <w:sz w:val="23"/>
              </w:rPr>
              <w:t>Tel: 01323 442121</w:t>
            </w:r>
          </w:p>
        </w:tc>
      </w:tr>
      <w:tr w:rsidR="00756AA9" w14:paraId="72B7C8E3" w14:textId="77777777" w:rsidTr="00211C84">
        <w:trPr>
          <w:trHeight w:val="2248"/>
        </w:trPr>
        <w:tc>
          <w:tcPr>
            <w:tcW w:w="7094" w:type="dxa"/>
          </w:tcPr>
          <w:p w14:paraId="7C695489" w14:textId="77777777" w:rsidR="00756AA9" w:rsidRDefault="00756AA9" w:rsidP="00756AA9">
            <w:pPr>
              <w:pStyle w:val="TableParagraph"/>
              <w:spacing w:before="6"/>
              <w:rPr>
                <w:sz w:val="15"/>
              </w:rPr>
            </w:pPr>
          </w:p>
          <w:p w14:paraId="6FDD1110" w14:textId="77777777" w:rsidR="00756AA9" w:rsidRDefault="00756AA9" w:rsidP="00756AA9">
            <w:pPr>
              <w:pStyle w:val="TableParagraph"/>
              <w:ind w:left="109" w:right="149"/>
              <w:jc w:val="center"/>
              <w:rPr>
                <w:b/>
                <w:sz w:val="16"/>
              </w:rPr>
            </w:pPr>
            <w:r>
              <w:rPr>
                <w:b/>
                <w:sz w:val="16"/>
              </w:rPr>
              <w:t>PARISH NEWS SUBSCRIPTIONS</w:t>
            </w:r>
          </w:p>
          <w:p w14:paraId="0EE4986A" w14:textId="77777777" w:rsidR="00756AA9" w:rsidRDefault="00756AA9" w:rsidP="00756AA9">
            <w:pPr>
              <w:pStyle w:val="TableParagraph"/>
              <w:spacing w:before="3"/>
              <w:ind w:left="109" w:right="102"/>
              <w:jc w:val="center"/>
              <w:rPr>
                <w:sz w:val="16"/>
              </w:rPr>
            </w:pPr>
            <w:r>
              <w:rPr>
                <w:sz w:val="16"/>
              </w:rPr>
              <w:t>If you would like a copy of the Parish News delivered to your door each month for the discounted rate of £5:50 for the year, then please contact Chris Edwards on 01323 833207 or email</w:t>
            </w:r>
            <w:hyperlink r:id="rId51">
              <w:r>
                <w:rPr>
                  <w:sz w:val="16"/>
                </w:rPr>
                <w:t xml:space="preserve"> hwparishnews_subscriptions@hotmail.com</w:t>
              </w:r>
            </w:hyperlink>
          </w:p>
        </w:tc>
      </w:tr>
    </w:tbl>
    <w:p w14:paraId="0FA29704" w14:textId="77777777" w:rsidR="00F240BB" w:rsidRDefault="00F240BB">
      <w:pPr>
        <w:spacing w:line="229" w:lineRule="exact"/>
        <w:sectPr w:rsidR="00F240BB">
          <w:pgSz w:w="8420" w:h="11920"/>
          <w:pgMar w:top="340" w:right="200" w:bottom="340" w:left="160" w:header="0" w:footer="149" w:gutter="0"/>
          <w:cols w:space="720"/>
        </w:sectPr>
      </w:pPr>
    </w:p>
    <w:p w14:paraId="6B883351" w14:textId="7DC6967D" w:rsidR="00F240BB" w:rsidRPr="00312482" w:rsidRDefault="00B35E38">
      <w:pPr>
        <w:pStyle w:val="Heading2"/>
        <w:tabs>
          <w:tab w:val="left" w:pos="7353"/>
        </w:tabs>
        <w:rPr>
          <w:u w:val="none"/>
        </w:rPr>
      </w:pPr>
      <w:r w:rsidRPr="00312482">
        <w:rPr>
          <w:spacing w:val="-5"/>
          <w:u w:val="thick"/>
        </w:rPr>
        <w:lastRenderedPageBreak/>
        <w:t>Vitality Villages</w:t>
      </w:r>
      <w:r w:rsidR="007C03F9" w:rsidRPr="00312482">
        <w:rPr>
          <w:spacing w:val="-4"/>
          <w:u w:val="thick"/>
        </w:rPr>
        <w:tab/>
      </w:r>
    </w:p>
    <w:p w14:paraId="63259379" w14:textId="77777777" w:rsidR="00F240BB" w:rsidRPr="00312482" w:rsidRDefault="00F240BB"/>
    <w:p w14:paraId="5B156C5C" w14:textId="395ED53E" w:rsidR="00312482" w:rsidRDefault="00312482" w:rsidP="00312482">
      <w:pPr>
        <w:pStyle w:val="BodyText"/>
        <w:spacing w:before="1"/>
        <w:ind w:left="120" w:right="122"/>
        <w:jc w:val="both"/>
        <w:rPr>
          <w:b/>
        </w:rPr>
      </w:pPr>
      <w:r w:rsidRPr="00312482">
        <w:rPr>
          <w:b/>
        </w:rPr>
        <w:t>Vitality Villages Men’s Shed / Community Workshop Open-Day 13 October 2021</w:t>
      </w:r>
    </w:p>
    <w:p w14:paraId="062774BB" w14:textId="77777777" w:rsidR="00312482" w:rsidRPr="00312482" w:rsidRDefault="00312482" w:rsidP="00312482">
      <w:pPr>
        <w:pStyle w:val="BodyText"/>
        <w:spacing w:before="1"/>
        <w:ind w:left="120" w:right="122"/>
        <w:jc w:val="both"/>
        <w:rPr>
          <w:b/>
        </w:rPr>
      </w:pPr>
    </w:p>
    <w:p w14:paraId="5FEAF151" w14:textId="32B5EF2B" w:rsidR="00312482" w:rsidRDefault="00312482" w:rsidP="00312482">
      <w:pPr>
        <w:pStyle w:val="BodyText"/>
        <w:spacing w:before="1"/>
        <w:ind w:left="120" w:right="122"/>
        <w:jc w:val="both"/>
      </w:pPr>
      <w:r w:rsidRPr="00312482">
        <w:t>The Herstmonceux Men’s Shed is in a workshop at Herstmonceux Castle and open on Wednesdays from 10.00 am until 4.30pm. To reflect wider interest in the project the morning session from 10am - 1.00pm, is a Community Workshop which men and women may attend whilst the afternoon retains the original Men’s Shed title.</w:t>
      </w:r>
    </w:p>
    <w:p w14:paraId="08A5182B" w14:textId="77777777" w:rsidR="00312482" w:rsidRPr="00312482" w:rsidRDefault="00312482" w:rsidP="00312482">
      <w:pPr>
        <w:pStyle w:val="BodyText"/>
        <w:spacing w:before="1"/>
        <w:ind w:left="120" w:right="122"/>
        <w:jc w:val="both"/>
      </w:pPr>
    </w:p>
    <w:p w14:paraId="53389FD8" w14:textId="409CF167" w:rsidR="00312482" w:rsidRDefault="00312482" w:rsidP="00312482">
      <w:pPr>
        <w:pStyle w:val="BodyText"/>
        <w:spacing w:before="1"/>
        <w:ind w:left="120" w:right="122"/>
        <w:jc w:val="both"/>
      </w:pPr>
      <w:r w:rsidRPr="00312482">
        <w:t>On Wednesday October 13th we will have an open-day for anyone to pop-in and see what we do without any commitment.</w:t>
      </w:r>
    </w:p>
    <w:p w14:paraId="5FE5D6B4" w14:textId="77777777" w:rsidR="00312482" w:rsidRPr="00312482" w:rsidRDefault="00312482" w:rsidP="00312482">
      <w:pPr>
        <w:pStyle w:val="BodyText"/>
        <w:spacing w:before="1"/>
        <w:ind w:left="120" w:right="122"/>
        <w:jc w:val="both"/>
      </w:pPr>
    </w:p>
    <w:p w14:paraId="3E58FF21" w14:textId="0F6AB2E0" w:rsidR="00312482" w:rsidRDefault="00312482" w:rsidP="00312482">
      <w:pPr>
        <w:pStyle w:val="BodyText"/>
        <w:spacing w:before="1"/>
        <w:ind w:left="120" w:right="122"/>
        <w:jc w:val="both"/>
      </w:pPr>
      <w:r w:rsidRPr="00312482">
        <w:t>At the “Shed” you can bring projects, join in one of our community repair projects or just have a cup of tea and pick up hints and tips. In addition to the workbenches for hand and power tools we have an area with tables and chairs for planning or working on projects and craftwork. You do not have to be expert in a craft, and we encourage members to share their skills with others.</w:t>
      </w:r>
    </w:p>
    <w:p w14:paraId="0B5CFC0B" w14:textId="77777777" w:rsidR="00312482" w:rsidRPr="00312482" w:rsidRDefault="00312482" w:rsidP="00312482">
      <w:pPr>
        <w:pStyle w:val="BodyText"/>
        <w:spacing w:before="1"/>
        <w:ind w:left="120" w:right="122"/>
        <w:jc w:val="both"/>
      </w:pPr>
    </w:p>
    <w:p w14:paraId="774070C6" w14:textId="77777777" w:rsidR="00312482" w:rsidRPr="00312482" w:rsidRDefault="00312482" w:rsidP="00312482">
      <w:pPr>
        <w:pStyle w:val="BodyText"/>
        <w:spacing w:before="1"/>
        <w:ind w:left="120" w:right="122"/>
        <w:jc w:val="both"/>
      </w:pPr>
      <w:r w:rsidRPr="00312482">
        <w:t>Workspaces are 2 metres apart and facemasks are optional for closer working. We have vacancies for both sessions. If you would like to see what we do or want more information, please call me so we spread visits to keep our safe-working rules and book your access via the castle grounds.</w:t>
      </w:r>
    </w:p>
    <w:p w14:paraId="2531D4CC" w14:textId="77777777" w:rsidR="00312482" w:rsidRDefault="00312482" w:rsidP="00312482">
      <w:pPr>
        <w:pStyle w:val="BodyText"/>
        <w:spacing w:before="1"/>
        <w:ind w:left="120" w:right="122"/>
        <w:jc w:val="both"/>
      </w:pPr>
    </w:p>
    <w:p w14:paraId="7E334952" w14:textId="093DDC1C" w:rsidR="00312482" w:rsidRPr="00312482" w:rsidRDefault="00312482" w:rsidP="00312482">
      <w:pPr>
        <w:pStyle w:val="BodyText"/>
        <w:spacing w:before="1"/>
        <w:ind w:left="120" w:right="122"/>
        <w:jc w:val="both"/>
      </w:pPr>
      <w:r w:rsidRPr="00312482">
        <w:t>Alan McInnes 01323 833306</w:t>
      </w:r>
    </w:p>
    <w:p w14:paraId="672941F2" w14:textId="34D3D0A2" w:rsidR="00B35E38" w:rsidRPr="00033DE0" w:rsidRDefault="00B35E38" w:rsidP="00B35E38">
      <w:pPr>
        <w:pStyle w:val="BodyText"/>
        <w:spacing w:before="1"/>
        <w:ind w:left="120" w:right="280"/>
        <w:jc w:val="both"/>
        <w:rPr>
          <w:color w:val="31849B" w:themeColor="accent5" w:themeShade="BF"/>
        </w:rPr>
      </w:pPr>
    </w:p>
    <w:p w14:paraId="3CF7AA06" w14:textId="0442737D" w:rsidR="00B35E38" w:rsidRPr="00033DE0" w:rsidRDefault="00B35E38" w:rsidP="00B35E38">
      <w:pPr>
        <w:pStyle w:val="BodyText"/>
        <w:spacing w:before="1"/>
        <w:ind w:left="120" w:right="280"/>
        <w:jc w:val="both"/>
        <w:rPr>
          <w:color w:val="31849B" w:themeColor="accent5" w:themeShade="BF"/>
        </w:rPr>
      </w:pPr>
    </w:p>
    <w:p w14:paraId="38550DBE" w14:textId="77777777" w:rsidR="00040688" w:rsidRDefault="00040688" w:rsidP="00040688">
      <w:pPr>
        <w:pStyle w:val="Heading2"/>
        <w:tabs>
          <w:tab w:val="left" w:pos="7353"/>
        </w:tabs>
        <w:spacing w:before="0"/>
        <w:jc w:val="both"/>
        <w:rPr>
          <w:spacing w:val="-4"/>
          <w:u w:val="thick"/>
        </w:rPr>
      </w:pPr>
      <w:r>
        <w:rPr>
          <w:spacing w:val="-4"/>
          <w:u w:val="thick"/>
        </w:rPr>
        <w:t>National Garden Scheme</w:t>
      </w:r>
      <w:r>
        <w:rPr>
          <w:spacing w:val="-4"/>
          <w:u w:val="thick"/>
        </w:rPr>
        <w:tab/>
      </w:r>
    </w:p>
    <w:p w14:paraId="31FCFFCD" w14:textId="77777777" w:rsidR="00040688" w:rsidRPr="00040688" w:rsidRDefault="00040688" w:rsidP="00040688">
      <w:pPr>
        <w:pStyle w:val="BodyText"/>
        <w:spacing w:before="1"/>
        <w:ind w:left="120" w:right="280"/>
        <w:jc w:val="both"/>
      </w:pPr>
    </w:p>
    <w:p w14:paraId="51EE23C7" w14:textId="66D9873D" w:rsidR="00040688" w:rsidRPr="00040688" w:rsidRDefault="00040688" w:rsidP="00040688">
      <w:pPr>
        <w:pStyle w:val="BodyText"/>
        <w:spacing w:before="1"/>
        <w:ind w:left="120" w:right="280"/>
        <w:jc w:val="both"/>
      </w:pPr>
      <w:r w:rsidRPr="00040688">
        <w:t xml:space="preserve">The National Garden Scheme (NGS) is a charity which opens gardens and sends the money raised to nursing and caring </w:t>
      </w:r>
      <w:r w:rsidR="004E5DA9" w:rsidRPr="00040688">
        <w:t>charities, including</w:t>
      </w:r>
      <w:r w:rsidRPr="00040688">
        <w:t xml:space="preserve"> Macmillan Cancer Support, Marie Curie, Hospice UK, Carers Trust, Parkinson`s UK, Maggie`s Cancer Centres, ABF The Soldiers Charity and Perennial (who help disabled gardeners)</w:t>
      </w:r>
    </w:p>
    <w:p w14:paraId="37DF6DFF" w14:textId="77777777" w:rsidR="00040688" w:rsidRPr="00040688" w:rsidRDefault="00040688" w:rsidP="00040688">
      <w:pPr>
        <w:pStyle w:val="BodyText"/>
        <w:spacing w:before="1"/>
        <w:ind w:left="120" w:right="280"/>
        <w:jc w:val="both"/>
      </w:pPr>
    </w:p>
    <w:p w14:paraId="118BAE46" w14:textId="32C3C8EC" w:rsidR="00040688" w:rsidRPr="00040688" w:rsidRDefault="00040688" w:rsidP="00040688">
      <w:pPr>
        <w:pStyle w:val="BodyText"/>
        <w:spacing w:before="1"/>
        <w:ind w:left="120" w:right="280"/>
        <w:jc w:val="both"/>
      </w:pPr>
      <w:r w:rsidRPr="00040688">
        <w:t xml:space="preserve">I would like to thank all the visitors and helpers at Butlers Farmhouse for helping us raise the amazing sum of £2441 this year during our NGS openings and private </w:t>
      </w:r>
      <w:r w:rsidR="004E5DA9" w:rsidRPr="00040688">
        <w:t>visits. Teas</w:t>
      </w:r>
      <w:r w:rsidRPr="00040688">
        <w:t xml:space="preserve"> were provided by Family Support Work (FSW) who are a diocesan based Sussex charity who help needy families and they raised £1389 at Butlers.</w:t>
      </w:r>
    </w:p>
    <w:p w14:paraId="36A976B7" w14:textId="77777777" w:rsidR="00040688" w:rsidRPr="00040688" w:rsidRDefault="00040688" w:rsidP="00040688">
      <w:pPr>
        <w:pStyle w:val="BodyText"/>
        <w:spacing w:before="1"/>
        <w:ind w:left="120" w:right="280"/>
        <w:jc w:val="both"/>
      </w:pPr>
      <w:r w:rsidRPr="00040688">
        <w:t>The NGS Herstmonceux Parish Trail raised another £676 and Herstmonceux Castle are also terrific supporters of the NGS whose donation is still to be finalised.</w:t>
      </w:r>
    </w:p>
    <w:p w14:paraId="1E3C28AB" w14:textId="41F75EA9" w:rsidR="00040688" w:rsidRPr="00040688" w:rsidRDefault="00040688" w:rsidP="00040688">
      <w:pPr>
        <w:pStyle w:val="BodyText"/>
        <w:spacing w:before="1"/>
        <w:ind w:left="120" w:right="280"/>
        <w:jc w:val="both"/>
      </w:pPr>
      <w:r w:rsidRPr="00040688">
        <w:t xml:space="preserve">Thank you for all your terrific support- look out for the little </w:t>
      </w:r>
      <w:r w:rsidR="004E5DA9" w:rsidRPr="00040688">
        <w:t>yellow</w:t>
      </w:r>
      <w:r w:rsidRPr="00040688">
        <w:t xml:space="preserve"> booklets from February onwards, and our next opening at Butlers Farmhouse at the end of March 2022.</w:t>
      </w:r>
    </w:p>
    <w:p w14:paraId="04F0E7F7" w14:textId="77777777" w:rsidR="00040688" w:rsidRPr="00040688" w:rsidRDefault="00040688" w:rsidP="00040688">
      <w:pPr>
        <w:pStyle w:val="BodyText"/>
        <w:spacing w:before="1"/>
        <w:ind w:left="120" w:right="280"/>
        <w:jc w:val="both"/>
      </w:pPr>
    </w:p>
    <w:p w14:paraId="28FF98EB" w14:textId="77777777" w:rsidR="00040688" w:rsidRPr="00040688" w:rsidRDefault="00040688" w:rsidP="00040688">
      <w:pPr>
        <w:pStyle w:val="BodyText"/>
        <w:spacing w:before="1"/>
        <w:ind w:left="120" w:right="280"/>
        <w:jc w:val="both"/>
      </w:pPr>
      <w:r w:rsidRPr="00040688">
        <w:t>Irene</w:t>
      </w:r>
    </w:p>
    <w:p w14:paraId="4757E65C" w14:textId="122D4233" w:rsidR="00B35E38" w:rsidRPr="00033DE0" w:rsidRDefault="00B35E38" w:rsidP="00B35E38">
      <w:pPr>
        <w:pStyle w:val="BodyText"/>
        <w:spacing w:before="1"/>
        <w:ind w:left="120" w:right="280"/>
        <w:jc w:val="both"/>
        <w:rPr>
          <w:color w:val="31849B" w:themeColor="accent5" w:themeShade="BF"/>
        </w:rPr>
      </w:pPr>
    </w:p>
    <w:p w14:paraId="6D514BC8" w14:textId="62D52CC4" w:rsidR="00B35E38" w:rsidRPr="00033DE0" w:rsidRDefault="00B35E38" w:rsidP="00B35E38">
      <w:pPr>
        <w:pStyle w:val="BodyText"/>
        <w:spacing w:before="1"/>
        <w:ind w:left="120" w:right="280"/>
        <w:jc w:val="both"/>
        <w:rPr>
          <w:color w:val="31849B" w:themeColor="accent5" w:themeShade="BF"/>
        </w:rPr>
      </w:pPr>
    </w:p>
    <w:p w14:paraId="1221159F" w14:textId="77777777" w:rsidR="00312482" w:rsidRDefault="00312482" w:rsidP="002639F4">
      <w:pPr>
        <w:pStyle w:val="BodyText"/>
        <w:spacing w:before="1"/>
        <w:ind w:left="120" w:right="280"/>
        <w:jc w:val="both"/>
        <w:rPr>
          <w:b/>
          <w:color w:val="31849B" w:themeColor="accent5" w:themeShade="BF"/>
          <w:spacing w:val="-5"/>
          <w:sz w:val="24"/>
          <w:u w:val="thick"/>
          <w:lang w:val="en-GB"/>
        </w:rPr>
      </w:pPr>
    </w:p>
    <w:p w14:paraId="2A9C8BA7" w14:textId="7D8BF2B8" w:rsidR="00897111" w:rsidRPr="00033DE0" w:rsidRDefault="009E27ED" w:rsidP="009E27ED">
      <w:pPr>
        <w:pStyle w:val="BodyText"/>
        <w:spacing w:before="1"/>
        <w:ind w:left="120" w:right="280"/>
        <w:rPr>
          <w:color w:val="31849B" w:themeColor="accent5" w:themeShade="BF"/>
        </w:rPr>
      </w:pPr>
      <w:r>
        <w:rPr>
          <w:noProof/>
          <w:color w:val="4BACC6" w:themeColor="accent5"/>
          <w:lang w:val="en-GB" w:eastAsia="en-GB"/>
        </w:rPr>
        <w:lastRenderedPageBreak/>
        <w:drawing>
          <wp:inline distT="0" distB="0" distL="0" distR="0" wp14:anchorId="7CEB8762" wp14:editId="1E5C9C50">
            <wp:extent cx="4932000" cy="7088519"/>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use-Makes-Storm-on-lake-mono-oct21-dn.jpg"/>
                    <pic:cNvPicPr/>
                  </pic:nvPicPr>
                  <pic:blipFill rotWithShape="1">
                    <a:blip r:embed="rId52" cstate="print">
                      <a:extLst>
                        <a:ext uri="{28A0092B-C50C-407E-A947-70E740481C1C}">
                          <a14:useLocalDpi xmlns:a14="http://schemas.microsoft.com/office/drawing/2010/main" val="0"/>
                        </a:ext>
                      </a:extLst>
                    </a:blip>
                    <a:srcRect l="3605" t="2642" r="3121" b="2869"/>
                    <a:stretch/>
                  </pic:blipFill>
                  <pic:spPr bwMode="auto">
                    <a:xfrm>
                      <a:off x="0" y="0"/>
                      <a:ext cx="4941755" cy="7102540"/>
                    </a:xfrm>
                    <a:prstGeom prst="rect">
                      <a:avLst/>
                    </a:prstGeom>
                    <a:ln>
                      <a:noFill/>
                    </a:ln>
                    <a:extLst>
                      <a:ext uri="{53640926-AAD7-44D8-BBD7-CCE9431645EC}">
                        <a14:shadowObscured xmlns:a14="http://schemas.microsoft.com/office/drawing/2010/main"/>
                      </a:ext>
                    </a:extLst>
                  </pic:spPr>
                </pic:pic>
              </a:graphicData>
            </a:graphic>
          </wp:inline>
        </w:drawing>
      </w:r>
    </w:p>
    <w:p w14:paraId="57F79E32" w14:textId="353F8D50" w:rsidR="00947257" w:rsidRPr="00033DE0" w:rsidRDefault="00947257" w:rsidP="00947257">
      <w:pPr>
        <w:pStyle w:val="Heading2"/>
        <w:tabs>
          <w:tab w:val="left" w:pos="7778"/>
        </w:tabs>
        <w:rPr>
          <w:color w:val="31849B" w:themeColor="accent5" w:themeShade="BF"/>
          <w:u w:val="none"/>
        </w:rPr>
      </w:pPr>
      <w:r w:rsidRPr="00FF7F07">
        <w:rPr>
          <w:spacing w:val="-4"/>
          <w:u w:val="thick"/>
        </w:rPr>
        <w:lastRenderedPageBreak/>
        <w:t xml:space="preserve">Weather in </w:t>
      </w:r>
      <w:r w:rsidR="00FF7F07" w:rsidRPr="00FF7F07">
        <w:rPr>
          <w:spacing w:val="-4"/>
          <w:u w:val="thick"/>
        </w:rPr>
        <w:t>August</w:t>
      </w:r>
      <w:r w:rsidRPr="00FF7F07">
        <w:rPr>
          <w:spacing w:val="-4"/>
          <w:u w:val="thick"/>
        </w:rPr>
        <w:t xml:space="preserve"> – </w:t>
      </w:r>
      <w:r w:rsidR="00FF7F07" w:rsidRPr="00FF7F07">
        <w:rPr>
          <w:spacing w:val="-4"/>
          <w:u w:val="thick"/>
        </w:rPr>
        <w:t>Disappointment Continued</w:t>
      </w:r>
      <w:r w:rsidRPr="00033DE0">
        <w:rPr>
          <w:color w:val="31849B" w:themeColor="accent5" w:themeShade="BF"/>
          <w:spacing w:val="-4"/>
          <w:u w:val="thick"/>
        </w:rPr>
        <w:tab/>
      </w:r>
    </w:p>
    <w:p w14:paraId="517CD215" w14:textId="77777777" w:rsidR="00947257" w:rsidRPr="00033DE0" w:rsidRDefault="00947257" w:rsidP="00947257">
      <w:pPr>
        <w:pStyle w:val="BodyText"/>
        <w:spacing w:before="10"/>
        <w:rPr>
          <w:b/>
          <w:color w:val="31849B" w:themeColor="accent5" w:themeShade="BF"/>
          <w:sz w:val="11"/>
        </w:rPr>
      </w:pPr>
    </w:p>
    <w:p w14:paraId="279BE3AA" w14:textId="69F14891" w:rsidR="00FF7F07" w:rsidRDefault="00FF7F07" w:rsidP="00FF7F07">
      <w:pPr>
        <w:pStyle w:val="BodyText"/>
        <w:spacing w:before="1"/>
        <w:ind w:left="120" w:right="122"/>
        <w:jc w:val="both"/>
      </w:pPr>
      <w:r w:rsidRPr="00FF7F07">
        <w:t>Few of us will remember the summer of 2021 in our part of East Sussex as being memorable for its weather. Cool and dull are the words which perhaps best sum things up. For the first three weeks of the month our weather and winds came off the Atlantic; not too hot nor too cold, not particularly sunny and some decent amounts of rain to satisfy gardeners and to dismay farmers gathering in the harvest and holidaymakers too. We had nearly an inch of rain overnight on the 8th/9th and just over two inches in total.</w:t>
      </w:r>
    </w:p>
    <w:p w14:paraId="6879CBA6" w14:textId="77777777" w:rsidR="00FF7F07" w:rsidRPr="00FF7F07" w:rsidRDefault="00FF7F07" w:rsidP="00FF7F07">
      <w:pPr>
        <w:pStyle w:val="BodyText"/>
        <w:spacing w:before="1"/>
        <w:ind w:left="120" w:right="122"/>
        <w:jc w:val="both"/>
      </w:pPr>
    </w:p>
    <w:p w14:paraId="2279A80F" w14:textId="23868B81" w:rsidR="00FF7F07" w:rsidRDefault="00FF7F07" w:rsidP="00FF7F07">
      <w:pPr>
        <w:pStyle w:val="BodyText"/>
        <w:spacing w:before="1"/>
        <w:ind w:left="120" w:right="122"/>
        <w:jc w:val="both"/>
      </w:pPr>
      <w:r w:rsidRPr="00FF7F07">
        <w:t>The last week of the month was dominated by cool northerly winds laden with layers of grey cloud giving us days of Stygian gloom more reminiscent of November than August.</w:t>
      </w:r>
    </w:p>
    <w:p w14:paraId="7BA2926D" w14:textId="77777777" w:rsidR="00FF7F07" w:rsidRPr="00FF7F07" w:rsidRDefault="00FF7F07" w:rsidP="00FF7F07">
      <w:pPr>
        <w:pStyle w:val="BodyText"/>
        <w:spacing w:before="1"/>
        <w:ind w:left="120" w:right="122"/>
        <w:jc w:val="both"/>
      </w:pPr>
    </w:p>
    <w:p w14:paraId="3030FCE0" w14:textId="26D85324" w:rsidR="00FF7F07" w:rsidRDefault="00FF7F07" w:rsidP="00FF7F07">
      <w:pPr>
        <w:pStyle w:val="BodyText"/>
        <w:spacing w:before="1"/>
        <w:ind w:left="120" w:right="122"/>
        <w:jc w:val="both"/>
      </w:pPr>
      <w:r w:rsidRPr="00FF7F07">
        <w:t>The coolest day of the month was 17º on 17th August and the warmest a mere 23ºC on the 22nd. Overnight temperatures held up well so the mean temperature for the month was not as low as it otherwise might have been but over a degree less than July and only just above that for June. August 2020 was a rather different kettle of fish with the average maximum temperature well over 3ºC higher and 9 days warmer than the top maximum temperature in August 2021. Readers may recall the 6 days with the maximum temperature above 30ºC including one day with a scorching 34ºC.</w:t>
      </w:r>
    </w:p>
    <w:p w14:paraId="53FA4326" w14:textId="77777777" w:rsidR="00FF7F07" w:rsidRPr="00FF7F07" w:rsidRDefault="00FF7F07" w:rsidP="00FF7F07">
      <w:pPr>
        <w:pStyle w:val="BodyText"/>
        <w:spacing w:before="1"/>
        <w:ind w:left="120" w:right="122"/>
        <w:jc w:val="both"/>
      </w:pPr>
    </w:p>
    <w:p w14:paraId="6261E468" w14:textId="42EEF60D" w:rsidR="00FF7F07" w:rsidRDefault="00FF7F07" w:rsidP="00FF7F07">
      <w:pPr>
        <w:pStyle w:val="BodyText"/>
        <w:spacing w:before="1"/>
        <w:ind w:left="120" w:right="122"/>
        <w:jc w:val="both"/>
      </w:pPr>
      <w:r w:rsidRPr="00FF7F07">
        <w:t>Fortunately or unfortunately depending on your view, the really hot weather remained in Southern Europe where at times it became dangerously hot with threats to health and widespread wildfires. It would have drifted our way if our winds had come from between south and east but, for lovers of sun and warmth, August’s weather was a case of winds from the wrong quarter.</w:t>
      </w:r>
    </w:p>
    <w:p w14:paraId="6462241E" w14:textId="77777777" w:rsidR="00FF7F07" w:rsidRPr="00FF7F07" w:rsidRDefault="00FF7F07" w:rsidP="00FF7F07">
      <w:pPr>
        <w:pStyle w:val="BodyText"/>
        <w:spacing w:before="1"/>
        <w:ind w:left="120" w:right="122"/>
        <w:jc w:val="both"/>
      </w:pPr>
    </w:p>
    <w:p w14:paraId="60844B1D" w14:textId="77777777" w:rsidR="00FF7F07" w:rsidRPr="00FF7F07" w:rsidRDefault="00FF7F07" w:rsidP="00FF7F07">
      <w:pPr>
        <w:pStyle w:val="BodyText"/>
        <w:spacing w:before="1"/>
        <w:ind w:left="120" w:right="122"/>
        <w:jc w:val="both"/>
      </w:pPr>
      <w:r w:rsidRPr="00FF7F07">
        <w:t>It will be interesting to see whether September will prove to be warmer than August.</w:t>
      </w:r>
    </w:p>
    <w:p w14:paraId="4E426F80" w14:textId="77777777" w:rsidR="00FF7F07" w:rsidRPr="00FF7F07" w:rsidRDefault="00FF7F07" w:rsidP="00FF7F07">
      <w:pPr>
        <w:pStyle w:val="BodyText"/>
        <w:spacing w:before="1"/>
        <w:ind w:left="120" w:right="122"/>
        <w:jc w:val="both"/>
      </w:pPr>
      <w:r w:rsidRPr="00FF7F07">
        <w:t>Tim Roberts</w:t>
      </w:r>
    </w:p>
    <w:p w14:paraId="6125F12F" w14:textId="332DE727" w:rsidR="00947257" w:rsidRDefault="00947257">
      <w:pPr>
        <w:tabs>
          <w:tab w:val="left" w:pos="7322"/>
        </w:tabs>
        <w:spacing w:before="74"/>
        <w:ind w:left="120"/>
        <w:rPr>
          <w:b/>
          <w:spacing w:val="-5"/>
          <w:sz w:val="24"/>
          <w:u w:val="thick"/>
          <w:lang w:val="en-GB"/>
        </w:rPr>
      </w:pPr>
    </w:p>
    <w:p w14:paraId="0309A1CE" w14:textId="7E8ED00A" w:rsidR="00FF7F07" w:rsidRPr="00FF7F07" w:rsidRDefault="00FF7F07">
      <w:pPr>
        <w:tabs>
          <w:tab w:val="left" w:pos="7322"/>
        </w:tabs>
        <w:spacing w:before="74"/>
        <w:ind w:left="120"/>
        <w:rPr>
          <w:b/>
          <w:bCs/>
          <w:spacing w:val="-4"/>
          <w:sz w:val="24"/>
          <w:szCs w:val="24"/>
          <w:u w:val="thick" w:color="000000"/>
        </w:rPr>
      </w:pPr>
      <w:r>
        <w:rPr>
          <w:b/>
          <w:bCs/>
          <w:spacing w:val="-4"/>
          <w:sz w:val="24"/>
          <w:szCs w:val="24"/>
          <w:u w:val="thick" w:color="000000"/>
        </w:rPr>
        <w:t>The Ray and Sheldon Club</w:t>
      </w:r>
      <w:r w:rsidRPr="00FF7F07">
        <w:rPr>
          <w:b/>
          <w:bCs/>
          <w:spacing w:val="-4"/>
          <w:sz w:val="24"/>
          <w:szCs w:val="24"/>
          <w:u w:val="thick" w:color="000000"/>
        </w:rPr>
        <w:tab/>
      </w:r>
    </w:p>
    <w:p w14:paraId="04B22491" w14:textId="77777777" w:rsidR="00FF7F07" w:rsidRDefault="00FF7F07" w:rsidP="00FF7F07">
      <w:pPr>
        <w:pStyle w:val="BodyText"/>
        <w:spacing w:before="1"/>
        <w:ind w:left="120" w:right="122"/>
        <w:jc w:val="both"/>
      </w:pPr>
    </w:p>
    <w:p w14:paraId="56511557" w14:textId="77777777" w:rsidR="00312482" w:rsidRDefault="00FF7F07" w:rsidP="00FF7F07">
      <w:pPr>
        <w:pStyle w:val="BodyText"/>
        <w:spacing w:before="1"/>
        <w:ind w:left="120" w:right="122"/>
        <w:jc w:val="both"/>
      </w:pPr>
      <w:r w:rsidRPr="00FF7F07">
        <w:t>The Ray and Sheldon over 60's Social Club was started and has been running since the 1950's. It was set up by two Community Nurses for older people who may feel isolated and lonely</w:t>
      </w:r>
    </w:p>
    <w:p w14:paraId="1C053130" w14:textId="77777777" w:rsidR="00312482" w:rsidRDefault="00312482" w:rsidP="00FF7F07">
      <w:pPr>
        <w:pStyle w:val="BodyText"/>
        <w:spacing w:before="1"/>
        <w:ind w:left="120" w:right="122"/>
        <w:jc w:val="both"/>
      </w:pPr>
    </w:p>
    <w:p w14:paraId="6C8E4767" w14:textId="77777777" w:rsidR="00312482" w:rsidRDefault="00312482" w:rsidP="00FF7F07">
      <w:pPr>
        <w:pStyle w:val="BodyText"/>
        <w:spacing w:before="1"/>
        <w:ind w:left="120" w:right="122"/>
        <w:jc w:val="both"/>
      </w:pPr>
      <w:r>
        <w:t>It r</w:t>
      </w:r>
      <w:r w:rsidR="00FF7F07" w:rsidRPr="00FF7F07">
        <w:t>un</w:t>
      </w:r>
      <w:r>
        <w:t>s</w:t>
      </w:r>
      <w:r w:rsidR="00FF7F07" w:rsidRPr="00FF7F07">
        <w:t xml:space="preserve"> on the 2nd and 4th Friday of every month from 2.00 pm to 4.00 p.m. in </w:t>
      </w:r>
      <w:r>
        <w:t xml:space="preserve">the </w:t>
      </w:r>
      <w:r w:rsidR="00FF7F07" w:rsidRPr="00FF7F07">
        <w:t>Herstmonceux</w:t>
      </w:r>
      <w:r w:rsidRPr="00FF7F07">
        <w:t> Big</w:t>
      </w:r>
      <w:r w:rsidR="00FF7F07" w:rsidRPr="00FF7F07">
        <w:t xml:space="preserve"> Village Hall, £3.00 per visit and an Annual Membership of £6.00. There is plenty of free parking right outside. </w:t>
      </w:r>
    </w:p>
    <w:p w14:paraId="68876060" w14:textId="77777777" w:rsidR="00312482" w:rsidRDefault="00312482" w:rsidP="00FF7F07">
      <w:pPr>
        <w:pStyle w:val="BodyText"/>
        <w:spacing w:before="1"/>
        <w:ind w:left="120" w:right="122"/>
        <w:jc w:val="both"/>
      </w:pPr>
    </w:p>
    <w:p w14:paraId="5DB2AB99" w14:textId="295622F2" w:rsidR="00FF7F07" w:rsidRDefault="00FF7F07" w:rsidP="00FF7F07">
      <w:pPr>
        <w:pStyle w:val="BodyText"/>
        <w:spacing w:before="1"/>
        <w:ind w:left="120" w:right="122"/>
        <w:jc w:val="both"/>
      </w:pPr>
      <w:r w:rsidRPr="00FF7F07">
        <w:t>Members enjoy a chinwag, quizzes, speakers, singers, beetle drives, and more. Meetings include a cuppa and biscuits.  It is very friendly</w:t>
      </w:r>
      <w:r w:rsidR="00312482" w:rsidRPr="00FF7F07">
        <w:t> and</w:t>
      </w:r>
      <w:r w:rsidRPr="00FF7F07">
        <w:t xml:space="preserve"> welcomes new members.</w:t>
      </w:r>
    </w:p>
    <w:p w14:paraId="7FFB568D" w14:textId="77777777" w:rsidR="00312482" w:rsidRPr="00FF7F07" w:rsidRDefault="00312482" w:rsidP="00FF7F07">
      <w:pPr>
        <w:pStyle w:val="BodyText"/>
        <w:spacing w:before="1"/>
        <w:ind w:left="120" w:right="122"/>
        <w:jc w:val="both"/>
      </w:pPr>
    </w:p>
    <w:p w14:paraId="2A6E061E" w14:textId="77777777" w:rsidR="00FF7F07" w:rsidRPr="00FF7F07" w:rsidRDefault="00FF7F07" w:rsidP="00FF7F07">
      <w:pPr>
        <w:pStyle w:val="BodyText"/>
        <w:spacing w:before="1"/>
        <w:ind w:left="120" w:right="122"/>
        <w:jc w:val="both"/>
      </w:pPr>
      <w:r w:rsidRPr="00FF7F07">
        <w:t>Any further information please contact Anne 441244.  We meet again on Friday 8th October 2021.</w:t>
      </w:r>
    </w:p>
    <w:p w14:paraId="23C90286" w14:textId="77777777" w:rsidR="00312482" w:rsidRDefault="00312482" w:rsidP="00FF7F07">
      <w:pPr>
        <w:pStyle w:val="BodyText"/>
        <w:spacing w:before="1"/>
        <w:ind w:left="120" w:right="122"/>
        <w:jc w:val="both"/>
      </w:pPr>
    </w:p>
    <w:p w14:paraId="59ED7833" w14:textId="2C892123" w:rsidR="00FF7F07" w:rsidRPr="00FF7F07" w:rsidRDefault="00FF7F07" w:rsidP="00FF7F07">
      <w:pPr>
        <w:pStyle w:val="BodyText"/>
        <w:spacing w:before="1"/>
        <w:ind w:left="120" w:right="122"/>
        <w:jc w:val="both"/>
      </w:pPr>
      <w:r w:rsidRPr="00FF7F07">
        <w:t>A warm welcome awaits you.</w:t>
      </w:r>
    </w:p>
    <w:p w14:paraId="0190C64D" w14:textId="77777777" w:rsidR="00947257" w:rsidRPr="00FF7F07" w:rsidRDefault="00947257">
      <w:pPr>
        <w:tabs>
          <w:tab w:val="left" w:pos="7322"/>
        </w:tabs>
        <w:spacing w:before="74"/>
        <w:ind w:left="120"/>
        <w:rPr>
          <w:b/>
          <w:bCs/>
          <w:spacing w:val="-4"/>
          <w:sz w:val="24"/>
          <w:szCs w:val="24"/>
          <w:u w:val="thick" w:color="000000"/>
        </w:rPr>
      </w:pPr>
    </w:p>
    <w:p w14:paraId="12A56559" w14:textId="2E16B2C6" w:rsidR="00F240BB" w:rsidRPr="00FF7F07" w:rsidRDefault="007C03F9">
      <w:pPr>
        <w:tabs>
          <w:tab w:val="left" w:pos="7322"/>
        </w:tabs>
        <w:spacing w:before="74"/>
        <w:ind w:left="120"/>
        <w:rPr>
          <w:b/>
          <w:sz w:val="24"/>
          <w:lang w:val="en-GB"/>
        </w:rPr>
      </w:pPr>
      <w:r w:rsidRPr="00FF7F07">
        <w:rPr>
          <w:b/>
          <w:spacing w:val="-5"/>
          <w:sz w:val="24"/>
          <w:u w:val="thick"/>
          <w:lang w:val="en-GB"/>
        </w:rPr>
        <w:lastRenderedPageBreak/>
        <w:t xml:space="preserve">Village </w:t>
      </w:r>
      <w:r w:rsidRPr="00FF7F07">
        <w:rPr>
          <w:b/>
          <w:spacing w:val="-4"/>
          <w:sz w:val="24"/>
          <w:u w:val="thick"/>
          <w:lang w:val="en-GB"/>
        </w:rPr>
        <w:t>Information</w:t>
      </w:r>
      <w:r w:rsidRPr="00FF7F07">
        <w:rPr>
          <w:b/>
          <w:spacing w:val="-3"/>
          <w:sz w:val="24"/>
          <w:u w:val="thick"/>
          <w:lang w:val="en-GB"/>
        </w:rPr>
        <w:t xml:space="preserve"> </w:t>
      </w:r>
      <w:r w:rsidRPr="00FF7F07">
        <w:rPr>
          <w:b/>
          <w:spacing w:val="-5"/>
          <w:sz w:val="24"/>
          <w:u w:val="thick"/>
          <w:lang w:val="en-GB"/>
        </w:rPr>
        <w:t>Centre</w:t>
      </w:r>
      <w:r w:rsidRPr="00FF7F07">
        <w:rPr>
          <w:b/>
          <w:spacing w:val="-5"/>
          <w:sz w:val="24"/>
          <w:u w:val="thick"/>
          <w:lang w:val="en-GB"/>
        </w:rPr>
        <w:tab/>
      </w:r>
    </w:p>
    <w:p w14:paraId="6E2DB7E2" w14:textId="77777777" w:rsidR="00F240BB" w:rsidRPr="00033DE0" w:rsidRDefault="00F240BB">
      <w:pPr>
        <w:pStyle w:val="BodyText"/>
        <w:spacing w:before="10"/>
        <w:rPr>
          <w:b/>
          <w:color w:val="31849B" w:themeColor="accent5" w:themeShade="BF"/>
          <w:sz w:val="11"/>
          <w:lang w:val="en-GB"/>
        </w:rPr>
      </w:pPr>
    </w:p>
    <w:p w14:paraId="04C2E91F" w14:textId="77777777" w:rsidR="00FF7F07" w:rsidRDefault="00C25525" w:rsidP="00A02265">
      <w:pPr>
        <w:pStyle w:val="BodyText"/>
        <w:spacing w:before="1"/>
        <w:ind w:left="120" w:right="280"/>
        <w:jc w:val="both"/>
      </w:pPr>
      <w:r w:rsidRPr="00FF7F07">
        <w:t>Opening Hours</w:t>
      </w:r>
      <w:r w:rsidR="00B35E38" w:rsidRPr="00FF7F07">
        <w:tab/>
      </w:r>
      <w:r w:rsidRPr="00FF7F07">
        <w:br/>
      </w:r>
      <w:r w:rsidR="00FF7F07" w:rsidRPr="00FF7F07">
        <w:t>We are open five days a week - Monday to Friday - between 10.00 am and 12.00 noon.</w:t>
      </w:r>
      <w:r w:rsidR="00FF7F07" w:rsidRPr="00FF7F07">
        <w:br/>
      </w:r>
      <w:r w:rsidR="00FF7F07" w:rsidRPr="00FF7F07">
        <w:br/>
        <w:t>If you would like to become a volunteer at the VIC please do contact me - Sheila Charlton - on 01323 833673 when I should be pleased to hear from you.</w:t>
      </w:r>
      <w:r w:rsidR="00FF7F07" w:rsidRPr="00FF7F07">
        <w:br/>
      </w:r>
      <w:r w:rsidR="00FF7F07" w:rsidRPr="00FF7F07">
        <w:br/>
      </w:r>
      <w:r w:rsidR="00FF7F07">
        <w:rPr>
          <w:b/>
          <w:bCs/>
        </w:rPr>
        <w:t>Hearing Resources</w:t>
      </w:r>
      <w:r w:rsidR="00FF7F07">
        <w:rPr>
          <w:b/>
          <w:bCs/>
        </w:rPr>
        <w:tab/>
      </w:r>
      <w:r w:rsidR="00FF7F07" w:rsidRPr="00FF7F07">
        <w:br/>
      </w:r>
    </w:p>
    <w:p w14:paraId="395DEABE" w14:textId="5B7BC17C" w:rsidR="00A02265" w:rsidRPr="00FF7F07" w:rsidRDefault="00FF7F07" w:rsidP="00A02265">
      <w:pPr>
        <w:pStyle w:val="BodyText"/>
        <w:spacing w:before="1"/>
        <w:ind w:left="120" w:right="280"/>
        <w:jc w:val="both"/>
      </w:pPr>
      <w:r w:rsidRPr="00FF7F07">
        <w:t>Sessions will be held on </w:t>
      </w:r>
      <w:r w:rsidRPr="00FF7F07">
        <w:rPr>
          <w:b/>
          <w:bCs/>
        </w:rPr>
        <w:t>Friday 1st October 2021 and Friday</w:t>
      </w:r>
      <w:r>
        <w:rPr>
          <w:b/>
          <w:bCs/>
        </w:rPr>
        <w:t xml:space="preserve"> </w:t>
      </w:r>
      <w:r w:rsidRPr="00FF7F07">
        <w:rPr>
          <w:b/>
          <w:bCs/>
        </w:rPr>
        <w:t>22nd October 2021</w:t>
      </w:r>
      <w:r>
        <w:rPr>
          <w:b/>
          <w:bCs/>
        </w:rPr>
        <w:t xml:space="preserve"> </w:t>
      </w:r>
      <w:r w:rsidRPr="00FF7F07">
        <w:rPr>
          <w:b/>
          <w:bCs/>
        </w:rPr>
        <w:t>between 10.00 am and 11.45 am </w:t>
      </w:r>
      <w:r w:rsidRPr="00FF7F07">
        <w:t>when we are able to offer maintenance of most types of hearing a</w:t>
      </w:r>
      <w:r>
        <w:t>ids and replacement batteries. </w:t>
      </w:r>
      <w:r w:rsidRPr="00FF7F07">
        <w:t>Please remember to bring your book</w:t>
      </w:r>
      <w:r>
        <w:t>.</w:t>
      </w:r>
      <w:r w:rsidR="00C25525" w:rsidRPr="00FF7F07">
        <w:br/>
      </w:r>
    </w:p>
    <w:p w14:paraId="12BBCB42" w14:textId="77777777" w:rsidR="00B35E38" w:rsidRPr="00033DE0" w:rsidRDefault="00B35E38" w:rsidP="00A02265">
      <w:pPr>
        <w:pStyle w:val="BodyText"/>
        <w:spacing w:before="1"/>
        <w:ind w:left="120" w:right="280"/>
        <w:jc w:val="both"/>
        <w:rPr>
          <w:color w:val="31849B" w:themeColor="accent5" w:themeShade="BF"/>
        </w:rPr>
      </w:pPr>
    </w:p>
    <w:p w14:paraId="630341AE" w14:textId="4260D849" w:rsidR="00F240BB" w:rsidRPr="00FF7F07" w:rsidRDefault="00A33B26">
      <w:pPr>
        <w:pStyle w:val="Heading2"/>
        <w:tabs>
          <w:tab w:val="left" w:pos="7353"/>
        </w:tabs>
        <w:spacing w:before="0"/>
        <w:jc w:val="both"/>
        <w:rPr>
          <w:u w:val="none"/>
        </w:rPr>
      </w:pPr>
      <w:r w:rsidRPr="00FF7F07">
        <w:rPr>
          <w:spacing w:val="-4"/>
          <w:u w:val="thick"/>
        </w:rPr>
        <w:t>Windmill Hill Horticultural Society</w:t>
      </w:r>
      <w:r w:rsidR="007C03F9" w:rsidRPr="00FF7F07">
        <w:rPr>
          <w:spacing w:val="-3"/>
          <w:u w:val="thick"/>
        </w:rPr>
        <w:tab/>
      </w:r>
    </w:p>
    <w:p w14:paraId="0EFB9511" w14:textId="77777777" w:rsidR="00F240BB" w:rsidRPr="00FF7F07" w:rsidRDefault="00F240BB">
      <w:pPr>
        <w:pStyle w:val="BodyText"/>
        <w:spacing w:before="10"/>
        <w:rPr>
          <w:sz w:val="11"/>
        </w:rPr>
      </w:pPr>
    </w:p>
    <w:p w14:paraId="67AD5C26" w14:textId="4A82FF41" w:rsidR="00FF7F07" w:rsidRPr="00FF7F07" w:rsidRDefault="00FF7F07" w:rsidP="00FF7F07">
      <w:pPr>
        <w:pStyle w:val="BodyText"/>
        <w:spacing w:before="1"/>
        <w:ind w:left="120" w:right="280"/>
        <w:jc w:val="both"/>
      </w:pPr>
      <w:r w:rsidRPr="00FF7F07">
        <w:t>Since last month, members enjoyed a visit to Butlers Farmhouse. The garden has many different areas and there was still plenty of colour. After admiring the garden we were treated to tea and some particularly scrummy cake.</w:t>
      </w:r>
    </w:p>
    <w:p w14:paraId="00B4FC25" w14:textId="77777777" w:rsidR="00FF7F07" w:rsidRPr="00FF7F07" w:rsidRDefault="00FF7F07" w:rsidP="00FF7F07">
      <w:pPr>
        <w:pStyle w:val="BodyText"/>
        <w:spacing w:before="1"/>
        <w:ind w:left="120" w:right="280"/>
        <w:jc w:val="both"/>
      </w:pPr>
    </w:p>
    <w:p w14:paraId="3A39BEDB" w14:textId="77777777" w:rsidR="00FF7F07" w:rsidRPr="00FF7F07" w:rsidRDefault="00FF7F07" w:rsidP="00FF7F07">
      <w:pPr>
        <w:pStyle w:val="BodyText"/>
        <w:spacing w:before="1"/>
        <w:ind w:left="120" w:right="280"/>
        <w:jc w:val="both"/>
      </w:pPr>
      <w:r w:rsidRPr="00FF7F07">
        <w:t>Thursday 7th October will see our first meeting for such a long time, and we are all looking forward to it. We meet in the Reid Hall, Boreham Street where doors will open at 7pm for a 7.30pm start. The Reid Hall is spacious, with opportunity for opening doors and ensuring good air circulation. The subject for the evening is 'Gardening for Wildlife- how can our gardens help?' We have a variety of things planned including something for you to take away, and we would love to welcome new members.</w:t>
      </w:r>
    </w:p>
    <w:p w14:paraId="545B9FDD" w14:textId="77777777" w:rsidR="00FF7F07" w:rsidRPr="00FF7F07" w:rsidRDefault="00FF7F07" w:rsidP="00FF7F07">
      <w:pPr>
        <w:pStyle w:val="BodyText"/>
        <w:spacing w:before="1"/>
        <w:ind w:left="120" w:right="280"/>
        <w:jc w:val="both"/>
      </w:pPr>
    </w:p>
    <w:p w14:paraId="5A10D174" w14:textId="77777777" w:rsidR="00FF7F07" w:rsidRPr="00FF7F07" w:rsidRDefault="00FF7F07" w:rsidP="00FF7F07">
      <w:pPr>
        <w:pStyle w:val="BodyText"/>
        <w:spacing w:before="1"/>
        <w:ind w:left="120" w:right="280"/>
        <w:jc w:val="both"/>
      </w:pPr>
      <w:r w:rsidRPr="00FF7F07">
        <w:t>Please get in touch if you would like to know more about WHHS activities.</w:t>
      </w:r>
    </w:p>
    <w:p w14:paraId="524025C2" w14:textId="77777777" w:rsidR="00FF7F07" w:rsidRPr="00FF7F07" w:rsidRDefault="00FF7F07" w:rsidP="00FF7F07">
      <w:pPr>
        <w:pStyle w:val="BodyText"/>
        <w:spacing w:before="1"/>
        <w:ind w:left="120" w:right="280"/>
        <w:jc w:val="both"/>
      </w:pPr>
    </w:p>
    <w:p w14:paraId="3CE73FA6" w14:textId="42732342" w:rsidR="00FF7F07" w:rsidRPr="00FF7F07" w:rsidRDefault="00FF7F07" w:rsidP="004E5DA9">
      <w:pPr>
        <w:pStyle w:val="BodyText"/>
        <w:spacing w:before="1"/>
        <w:ind w:left="120" w:right="280"/>
        <w:jc w:val="both"/>
      </w:pPr>
      <w:r w:rsidRPr="00FF7F07">
        <w:t>Penny Vasey</w:t>
      </w:r>
      <w:r w:rsidR="004E5DA9">
        <w:t xml:space="preserve"> – </w:t>
      </w:r>
      <w:r w:rsidRPr="00FF7F07">
        <w:t>p.vasey@btinternet.com</w:t>
      </w:r>
    </w:p>
    <w:p w14:paraId="5EE123D5" w14:textId="77777777" w:rsidR="00E535E4" w:rsidRPr="00FF7F07" w:rsidRDefault="00E535E4" w:rsidP="00E535E4">
      <w:pPr>
        <w:pStyle w:val="BodyText"/>
        <w:spacing w:before="1"/>
        <w:ind w:left="120" w:right="280"/>
        <w:jc w:val="both"/>
      </w:pPr>
    </w:p>
    <w:p w14:paraId="6BFB1E62" w14:textId="77777777" w:rsidR="00040688" w:rsidRDefault="00040688" w:rsidP="00040688">
      <w:pPr>
        <w:pStyle w:val="Heading2"/>
        <w:tabs>
          <w:tab w:val="left" w:pos="7353"/>
        </w:tabs>
        <w:rPr>
          <w:spacing w:val="-5"/>
          <w:u w:val="thick"/>
        </w:rPr>
      </w:pPr>
      <w:r w:rsidRPr="00040688">
        <w:rPr>
          <w:spacing w:val="-5"/>
          <w:u w:val="thick"/>
        </w:rPr>
        <w:t>Herstmonceux Children’s Sunday Activity Morning</w:t>
      </w:r>
      <w:r>
        <w:rPr>
          <w:spacing w:val="-5"/>
          <w:u w:val="thick"/>
        </w:rPr>
        <w:tab/>
      </w:r>
    </w:p>
    <w:p w14:paraId="1BC99355" w14:textId="77777777" w:rsidR="00040688" w:rsidRDefault="00040688" w:rsidP="00040688">
      <w:pPr>
        <w:pStyle w:val="Heading2"/>
        <w:tabs>
          <w:tab w:val="left" w:pos="7353"/>
        </w:tabs>
        <w:rPr>
          <w:spacing w:val="-5"/>
          <w:u w:val="thick"/>
        </w:rPr>
      </w:pPr>
    </w:p>
    <w:p w14:paraId="04D83F4E" w14:textId="73DDE0F5" w:rsidR="00040688" w:rsidRPr="00040688" w:rsidRDefault="00040688" w:rsidP="00040688">
      <w:pPr>
        <w:pStyle w:val="BodyText"/>
        <w:spacing w:before="1"/>
        <w:ind w:left="120" w:right="122"/>
        <w:jc w:val="both"/>
      </w:pPr>
      <w:r w:rsidRPr="00040688">
        <w:t>We are re-starting our Children’s group meeting on Sunday Mornings at Herstmonceux Church.</w:t>
      </w:r>
      <w:r w:rsidR="004E5DA9">
        <w:t xml:space="preserve"> </w:t>
      </w:r>
      <w:r w:rsidRPr="00040688">
        <w:t>The first one is on October 24th at 11.15am until 12.15am.</w:t>
      </w:r>
      <w:r w:rsidR="004E5DA9">
        <w:t xml:space="preserve"> </w:t>
      </w:r>
      <w:r w:rsidRPr="00040688">
        <w:t>All ages welcome. Pre-schoolers with adult</w:t>
      </w:r>
      <w:r w:rsidR="004E5DA9">
        <w:t xml:space="preserve">. </w:t>
      </w:r>
      <w:r w:rsidRPr="00040688">
        <w:t>Over 11’s to help with younger.</w:t>
      </w:r>
    </w:p>
    <w:p w14:paraId="7701453C" w14:textId="77777777" w:rsidR="00040688" w:rsidRDefault="00040688" w:rsidP="00040688">
      <w:pPr>
        <w:pStyle w:val="BodyText"/>
        <w:spacing w:before="1"/>
        <w:ind w:left="120" w:right="122"/>
        <w:jc w:val="both"/>
      </w:pPr>
    </w:p>
    <w:p w14:paraId="06CA0DF4" w14:textId="77777777" w:rsidR="00040688" w:rsidRPr="00040688" w:rsidRDefault="00040688" w:rsidP="00040688">
      <w:pPr>
        <w:pStyle w:val="BodyText"/>
        <w:spacing w:before="1"/>
        <w:ind w:left="120" w:right="122"/>
        <w:jc w:val="both"/>
      </w:pPr>
      <w:r w:rsidRPr="00040688">
        <w:t>For more information please ring Richard 833124 or Pam 833079</w:t>
      </w:r>
    </w:p>
    <w:p w14:paraId="10860690" w14:textId="44DC63C8" w:rsidR="00040688" w:rsidRPr="00040688" w:rsidRDefault="004E5DA9" w:rsidP="00040688">
      <w:pPr>
        <w:pStyle w:val="Heading2"/>
        <w:tabs>
          <w:tab w:val="left" w:pos="7353"/>
        </w:tabs>
        <w:rPr>
          <w:spacing w:val="-5"/>
          <w:u w:val="thick"/>
        </w:rPr>
      </w:pPr>
      <w:r>
        <w:rPr>
          <w:spacing w:val="-5"/>
          <w:u w:val="thick"/>
        </w:rPr>
        <w:t>Shoebox Appeal</w:t>
      </w:r>
      <w:r>
        <w:rPr>
          <w:spacing w:val="-5"/>
          <w:u w:val="thick"/>
        </w:rPr>
        <w:tab/>
      </w:r>
    </w:p>
    <w:p w14:paraId="0D680E59" w14:textId="7593BA7B" w:rsidR="00040688" w:rsidRDefault="00040688" w:rsidP="00040688">
      <w:pPr>
        <w:pStyle w:val="Heading2"/>
        <w:tabs>
          <w:tab w:val="left" w:pos="7353"/>
        </w:tabs>
        <w:spacing w:before="0"/>
        <w:jc w:val="both"/>
        <w:rPr>
          <w:spacing w:val="-4"/>
          <w:u w:val="thick"/>
        </w:rPr>
      </w:pPr>
    </w:p>
    <w:p w14:paraId="2D7356EB" w14:textId="2B345C4F" w:rsidR="004E5DA9" w:rsidRPr="004E5DA9" w:rsidRDefault="004E5DA9" w:rsidP="004E5DA9">
      <w:pPr>
        <w:pStyle w:val="BodyText"/>
        <w:spacing w:before="1"/>
        <w:ind w:left="120" w:right="280"/>
        <w:jc w:val="both"/>
      </w:pPr>
      <w:r w:rsidRPr="004E5DA9">
        <w:t>We are again support</w:t>
      </w:r>
      <w:r>
        <w:t>ing</w:t>
      </w:r>
      <w:r w:rsidRPr="004E5DA9">
        <w:t xml:space="preserve"> the Mustard Seed Mis</w:t>
      </w:r>
      <w:r>
        <w:t>s</w:t>
      </w:r>
      <w:r w:rsidRPr="004E5DA9">
        <w:t>ion to supply filled shoeboxes for children in Eastern Europe</w:t>
      </w:r>
      <w:r>
        <w:t xml:space="preserve">. </w:t>
      </w:r>
      <w:r w:rsidRPr="004E5DA9">
        <w:t>We sent over 50 last year and these were very gratefully recei</w:t>
      </w:r>
      <w:r>
        <w:t>ved. Can we do better this year?</w:t>
      </w:r>
    </w:p>
    <w:p w14:paraId="3D5E7BE4" w14:textId="77777777" w:rsidR="004E5DA9" w:rsidRDefault="004E5DA9" w:rsidP="004E5DA9">
      <w:pPr>
        <w:pStyle w:val="BodyText"/>
        <w:spacing w:before="1"/>
        <w:ind w:left="120" w:right="280"/>
        <w:jc w:val="both"/>
      </w:pPr>
    </w:p>
    <w:p w14:paraId="1BA258DF" w14:textId="321AC949" w:rsidR="004E5DA9" w:rsidRPr="004E5DA9" w:rsidRDefault="004E5DA9" w:rsidP="004E5DA9">
      <w:pPr>
        <w:pStyle w:val="BodyText"/>
        <w:spacing w:before="1"/>
        <w:ind w:left="120" w:right="280"/>
        <w:jc w:val="both"/>
      </w:pPr>
      <w:r w:rsidRPr="004E5DA9">
        <w:t>Shoeboxes must be in by the middle of November. For full details</w:t>
      </w:r>
      <w:r>
        <w:t>,</w:t>
      </w:r>
      <w:r w:rsidRPr="004E5DA9">
        <w:t xml:space="preserve"> leaflets are available in both churches and with me</w:t>
      </w:r>
      <w:r>
        <w:t>,</w:t>
      </w:r>
      <w:r w:rsidRPr="004E5DA9">
        <w:t xml:space="preserve"> or give me a ring on 01323 833079.</w:t>
      </w:r>
    </w:p>
    <w:p w14:paraId="3F65FFFD" w14:textId="77777777" w:rsidR="004E5DA9" w:rsidRPr="00040688" w:rsidRDefault="004E5DA9" w:rsidP="00040688">
      <w:pPr>
        <w:pStyle w:val="Heading2"/>
        <w:tabs>
          <w:tab w:val="left" w:pos="7353"/>
        </w:tabs>
        <w:spacing w:before="0"/>
        <w:jc w:val="both"/>
        <w:rPr>
          <w:spacing w:val="-4"/>
          <w:u w:val="thick"/>
        </w:rPr>
        <w:sectPr w:rsidR="004E5DA9" w:rsidRPr="00040688">
          <w:pgSz w:w="8420" w:h="11920"/>
          <w:pgMar w:top="340" w:right="200" w:bottom="420" w:left="160" w:header="0" w:footer="149" w:gutter="0"/>
          <w:cols w:space="720"/>
        </w:sectPr>
      </w:pPr>
    </w:p>
    <w:tbl>
      <w:tblPr>
        <w:tblW w:w="0" w:type="auto"/>
        <w:tblInd w:w="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39"/>
        <w:gridCol w:w="3649"/>
      </w:tblGrid>
      <w:tr w:rsidR="00F240BB" w14:paraId="46F141CA" w14:textId="77777777">
        <w:trPr>
          <w:trHeight w:val="3389"/>
        </w:trPr>
        <w:tc>
          <w:tcPr>
            <w:tcW w:w="7288" w:type="dxa"/>
            <w:gridSpan w:val="2"/>
          </w:tcPr>
          <w:p w14:paraId="3A007CCA" w14:textId="77777777" w:rsidR="00F240BB" w:rsidRDefault="00F240BB">
            <w:pPr>
              <w:pStyle w:val="TableParagraph"/>
              <w:spacing w:before="2"/>
              <w:rPr>
                <w:sz w:val="5"/>
              </w:rPr>
            </w:pPr>
          </w:p>
          <w:p w14:paraId="3FC014F8" w14:textId="77777777" w:rsidR="00F240BB" w:rsidRDefault="00D65AD0">
            <w:pPr>
              <w:pStyle w:val="TableParagraph"/>
              <w:ind w:left="1166"/>
              <w:rPr>
                <w:sz w:val="20"/>
              </w:rPr>
            </w:pPr>
            <w:r>
              <w:rPr>
                <w:noProof/>
                <w:sz w:val="20"/>
                <w:lang w:val="en-GB" w:eastAsia="en-GB"/>
              </w:rPr>
              <mc:AlternateContent>
                <mc:Choice Requires="wpg">
                  <w:drawing>
                    <wp:inline distT="0" distB="0" distL="0" distR="0" wp14:anchorId="75FB85B7" wp14:editId="4D45B691">
                      <wp:extent cx="3343275" cy="1878965"/>
                      <wp:effectExtent l="3810" t="0" r="0" b="1270"/>
                      <wp:docPr id="119"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3275" cy="1878965"/>
                                <a:chOff x="0" y="0"/>
                                <a:chExt cx="5265" cy="2959"/>
                              </a:xfrm>
                            </wpg:grpSpPr>
                            <pic:pic xmlns:pic="http://schemas.openxmlformats.org/drawingml/2006/picture">
                              <pic:nvPicPr>
                                <pic:cNvPr id="120" name="Picture 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842" y="437"/>
                                  <a:ext cx="3476"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1" name="Picture 8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5"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71CBFB6" id="Group 80" o:spid="_x0000_s1026" style="width:263.25pt;height:147.95pt;mso-position-horizontal-relative:char;mso-position-vertical-relative:line" coordsize="5265,295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">
                      <v:shape id="Picture 82" o:spid="_x0000_s1027" type="#_x0000_t75" style="position:absolute;left:842;top:437;width:3476;height:2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">
                        <v:imagedata r:id="rId61" o:title=""/>
                      </v:shape>
                      <v:shape id="Picture 81" o:spid="_x0000_s1028" type="#_x0000_t75" style="position:absolute;width:5265;height: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">
                        <v:imagedata r:id="rId62" o:title=""/>
                      </v:shape>
                      <w10:anchorlock/>
                    </v:group>
                  </w:pict>
                </mc:Fallback>
              </mc:AlternateContent>
            </w:r>
          </w:p>
        </w:tc>
      </w:tr>
      <w:tr w:rsidR="00F240BB" w14:paraId="29131B3D" w14:textId="77777777">
        <w:trPr>
          <w:trHeight w:val="2056"/>
        </w:trPr>
        <w:tc>
          <w:tcPr>
            <w:tcW w:w="3639" w:type="dxa"/>
            <w:tcBorders>
              <w:right w:val="single" w:sz="8" w:space="0" w:color="000000"/>
            </w:tcBorders>
          </w:tcPr>
          <w:p w14:paraId="3075B81A" w14:textId="77777777" w:rsidR="00F240BB" w:rsidRDefault="00F240BB">
            <w:pPr>
              <w:pStyle w:val="TableParagraph"/>
              <w:spacing w:before="7"/>
              <w:rPr>
                <w:sz w:val="14"/>
              </w:rPr>
            </w:pPr>
          </w:p>
          <w:p w14:paraId="2F248F7E" w14:textId="77777777" w:rsidR="00F240BB" w:rsidRDefault="007C03F9">
            <w:pPr>
              <w:pStyle w:val="TableParagraph"/>
              <w:spacing w:before="1"/>
              <w:ind w:left="578" w:right="606" w:hanging="6"/>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 reach more of the</w:t>
            </w:r>
            <w:r>
              <w:rPr>
                <w:b/>
                <w:spacing w:val="-30"/>
                <w:sz w:val="16"/>
              </w:rPr>
              <w:t xml:space="preserve"> </w:t>
            </w:r>
            <w:r>
              <w:rPr>
                <w:b/>
                <w:spacing w:val="-4"/>
                <w:sz w:val="16"/>
              </w:rPr>
              <w:t xml:space="preserve">Herstmonceux </w:t>
            </w:r>
            <w:r>
              <w:rPr>
                <w:b/>
                <w:spacing w:val="-3"/>
                <w:sz w:val="16"/>
              </w:rPr>
              <w:t xml:space="preserve">and </w:t>
            </w:r>
            <w:r>
              <w:rPr>
                <w:b/>
                <w:sz w:val="16"/>
              </w:rPr>
              <w:t>Wartling</w:t>
            </w:r>
            <w:r>
              <w:rPr>
                <w:b/>
                <w:spacing w:val="-14"/>
                <w:sz w:val="16"/>
              </w:rPr>
              <w:t xml:space="preserve"> </w:t>
            </w:r>
            <w:r>
              <w:rPr>
                <w:b/>
                <w:spacing w:val="-4"/>
                <w:sz w:val="16"/>
              </w:rPr>
              <w:t>community?</w:t>
            </w:r>
          </w:p>
          <w:p w14:paraId="28A1AAA5" w14:textId="77777777" w:rsidR="00F240BB" w:rsidRDefault="007C03F9">
            <w:pPr>
              <w:pStyle w:val="TableParagraph"/>
              <w:spacing w:before="60"/>
              <w:ind w:left="463" w:right="498" w:firstLine="2"/>
              <w:jc w:val="center"/>
              <w:rPr>
                <w:sz w:val="16"/>
              </w:rPr>
            </w:pPr>
            <w:r>
              <w:rPr>
                <w:sz w:val="16"/>
              </w:rPr>
              <w:t>Advertising in the Herstmonceux and Wartling Parish News for the year (12 editions) ranges from £40 to £125 depending on the size of the advert.</w:t>
            </w:r>
          </w:p>
          <w:p w14:paraId="5D1C358F" w14:textId="77777777" w:rsidR="00F240BB" w:rsidRDefault="007C03F9">
            <w:pPr>
              <w:pStyle w:val="TableParagraph"/>
              <w:spacing w:before="1"/>
              <w:ind w:left="249" w:right="445"/>
              <w:rPr>
                <w:b/>
                <w:sz w:val="16"/>
              </w:rPr>
            </w:pPr>
            <w:r>
              <w:rPr>
                <w:b/>
                <w:sz w:val="16"/>
              </w:rPr>
              <w:t xml:space="preserve">Contact Sarah Honeysett, via email on </w:t>
            </w:r>
            <w:hyperlink r:id="rId63">
              <w:r>
                <w:rPr>
                  <w:b/>
                  <w:sz w:val="16"/>
                </w:rPr>
                <w:t>hwparishnews@outlook.com</w:t>
              </w:r>
            </w:hyperlink>
          </w:p>
        </w:tc>
        <w:tc>
          <w:tcPr>
            <w:tcW w:w="3649" w:type="dxa"/>
            <w:vMerge w:val="restart"/>
            <w:tcBorders>
              <w:left w:val="single" w:sz="8" w:space="0" w:color="000000"/>
            </w:tcBorders>
          </w:tcPr>
          <w:p w14:paraId="1E3FA2F1" w14:textId="77777777" w:rsidR="00F240BB" w:rsidRDefault="007C03F9">
            <w:pPr>
              <w:pStyle w:val="TableParagraph"/>
              <w:spacing w:before="291"/>
              <w:ind w:left="317" w:right="176"/>
              <w:jc w:val="center"/>
              <w:rPr>
                <w:rFonts w:ascii="Trebuchet MS"/>
                <w:sz w:val="38"/>
              </w:rPr>
            </w:pPr>
            <w:r>
              <w:rPr>
                <w:rFonts w:ascii="Trebuchet MS"/>
                <w:w w:val="110"/>
                <w:sz w:val="38"/>
              </w:rPr>
              <w:t>S</w:t>
            </w:r>
            <w:r>
              <w:rPr>
                <w:rFonts w:ascii="Trebuchet MS"/>
                <w:spacing w:val="-68"/>
                <w:w w:val="110"/>
                <w:sz w:val="38"/>
              </w:rPr>
              <w:t xml:space="preserve"> </w:t>
            </w:r>
            <w:r>
              <w:rPr>
                <w:rFonts w:ascii="Trebuchet MS"/>
                <w:w w:val="110"/>
                <w:sz w:val="38"/>
              </w:rPr>
              <w:t>R</w:t>
            </w:r>
            <w:r>
              <w:rPr>
                <w:rFonts w:ascii="Trebuchet MS"/>
                <w:spacing w:val="-64"/>
                <w:w w:val="110"/>
                <w:sz w:val="38"/>
              </w:rPr>
              <w:t xml:space="preserve"> </w:t>
            </w:r>
            <w:r>
              <w:rPr>
                <w:rFonts w:ascii="Trebuchet MS"/>
                <w:w w:val="110"/>
                <w:sz w:val="38"/>
              </w:rPr>
              <w:t>WELFARE</w:t>
            </w:r>
            <w:r>
              <w:rPr>
                <w:rFonts w:ascii="Trebuchet MS"/>
                <w:spacing w:val="-61"/>
                <w:w w:val="110"/>
                <w:sz w:val="38"/>
              </w:rPr>
              <w:t xml:space="preserve"> </w:t>
            </w:r>
            <w:r>
              <w:rPr>
                <w:rFonts w:ascii="Trebuchet MS"/>
                <w:spacing w:val="2"/>
                <w:w w:val="110"/>
                <w:sz w:val="38"/>
              </w:rPr>
              <w:t>LTD</w:t>
            </w:r>
          </w:p>
          <w:p w14:paraId="0A5AB1EC" w14:textId="77777777" w:rsidR="00F240BB" w:rsidRDefault="007C03F9">
            <w:pPr>
              <w:pStyle w:val="TableParagraph"/>
              <w:spacing w:before="94" w:line="235" w:lineRule="auto"/>
              <w:ind w:left="233" w:right="189"/>
              <w:jc w:val="center"/>
              <w:rPr>
                <w:rFonts w:ascii="Trebuchet MS"/>
                <w:sz w:val="28"/>
              </w:rPr>
            </w:pPr>
            <w:r>
              <w:rPr>
                <w:rFonts w:ascii="Trebuchet MS"/>
                <w:sz w:val="28"/>
              </w:rPr>
              <w:t>FOR ALL YOUR ELECTRICAL NEEDS INSURED AND CERTIFIED</w:t>
            </w:r>
          </w:p>
          <w:p w14:paraId="54687151" w14:textId="77777777" w:rsidR="00F240BB" w:rsidRDefault="007C03F9">
            <w:pPr>
              <w:pStyle w:val="TableParagraph"/>
              <w:spacing w:before="157" w:line="276" w:lineRule="exact"/>
              <w:ind w:left="231" w:right="189"/>
              <w:jc w:val="center"/>
              <w:rPr>
                <w:rFonts w:ascii="Trebuchet MS"/>
                <w:b/>
                <w:sz w:val="24"/>
              </w:rPr>
            </w:pPr>
            <w:r>
              <w:rPr>
                <w:rFonts w:ascii="Trebuchet MS"/>
                <w:b/>
                <w:sz w:val="24"/>
              </w:rPr>
              <w:t>CALL SEAN</w:t>
            </w:r>
          </w:p>
          <w:p w14:paraId="45D00E50" w14:textId="77777777" w:rsidR="00F240BB" w:rsidRDefault="007C03F9">
            <w:pPr>
              <w:pStyle w:val="TableParagraph"/>
              <w:spacing w:line="369" w:lineRule="exact"/>
              <w:ind w:left="230" w:right="189"/>
              <w:jc w:val="center"/>
              <w:rPr>
                <w:rFonts w:ascii="Trebuchet MS"/>
                <w:sz w:val="32"/>
              </w:rPr>
            </w:pPr>
            <w:r>
              <w:rPr>
                <w:rFonts w:ascii="Trebuchet MS"/>
                <w:w w:val="110"/>
                <w:sz w:val="32"/>
              </w:rPr>
              <w:t>07904330146</w:t>
            </w:r>
          </w:p>
          <w:p w14:paraId="59C1DD64" w14:textId="77777777" w:rsidR="00F240BB" w:rsidRDefault="00F240BB">
            <w:pPr>
              <w:pStyle w:val="TableParagraph"/>
              <w:spacing w:before="3" w:after="1"/>
              <w:rPr>
                <w:sz w:val="13"/>
              </w:rPr>
            </w:pPr>
          </w:p>
          <w:p w14:paraId="7D57265B" w14:textId="77777777" w:rsidR="00F240BB" w:rsidRDefault="007C03F9">
            <w:pPr>
              <w:pStyle w:val="TableParagraph"/>
              <w:ind w:left="369"/>
              <w:rPr>
                <w:sz w:val="20"/>
              </w:rPr>
            </w:pPr>
            <w:r>
              <w:rPr>
                <w:noProof/>
                <w:position w:val="1"/>
                <w:sz w:val="20"/>
                <w:lang w:val="en-GB" w:eastAsia="en-GB"/>
              </w:rPr>
              <w:drawing>
                <wp:inline distT="0" distB="0" distL="0" distR="0" wp14:anchorId="0679AC13" wp14:editId="04CB0EC0">
                  <wp:extent cx="494319" cy="459009"/>
                  <wp:effectExtent l="0" t="0" r="0" b="0"/>
                  <wp:docPr id="31"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9.jpeg"/>
                          <pic:cNvPicPr/>
                        </pic:nvPicPr>
                        <pic:blipFill>
                          <a:blip r:embed="rId64" cstate="print"/>
                          <a:stretch>
                            <a:fillRect/>
                          </a:stretch>
                        </pic:blipFill>
                        <pic:spPr>
                          <a:xfrm>
                            <a:off x="0" y="0"/>
                            <a:ext cx="494319" cy="459009"/>
                          </a:xfrm>
                          <a:prstGeom prst="rect">
                            <a:avLst/>
                          </a:prstGeom>
                        </pic:spPr>
                      </pic:pic>
                    </a:graphicData>
                  </a:graphic>
                </wp:inline>
              </w:drawing>
            </w:r>
            <w:r>
              <w:rPr>
                <w:rFonts w:ascii="Times New Roman"/>
                <w:spacing w:val="137"/>
                <w:position w:val="1"/>
                <w:sz w:val="20"/>
              </w:rPr>
              <w:t xml:space="preserve"> </w:t>
            </w:r>
            <w:r>
              <w:rPr>
                <w:noProof/>
                <w:spacing w:val="137"/>
                <w:sz w:val="20"/>
                <w:lang w:val="en-GB" w:eastAsia="en-GB"/>
              </w:rPr>
              <w:drawing>
                <wp:inline distT="0" distB="0" distL="0" distR="0" wp14:anchorId="7D0197EA" wp14:editId="412DE6BE">
                  <wp:extent cx="598672" cy="393192"/>
                  <wp:effectExtent l="0" t="0" r="0" b="0"/>
                  <wp:docPr id="33"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0.jpeg"/>
                          <pic:cNvPicPr/>
                        </pic:nvPicPr>
                        <pic:blipFill>
                          <a:blip r:embed="rId65" cstate="print"/>
                          <a:stretch>
                            <a:fillRect/>
                          </a:stretch>
                        </pic:blipFill>
                        <pic:spPr>
                          <a:xfrm>
                            <a:off x="0" y="0"/>
                            <a:ext cx="598672" cy="393192"/>
                          </a:xfrm>
                          <a:prstGeom prst="rect">
                            <a:avLst/>
                          </a:prstGeom>
                        </pic:spPr>
                      </pic:pic>
                    </a:graphicData>
                  </a:graphic>
                </wp:inline>
              </w:drawing>
            </w:r>
            <w:r>
              <w:rPr>
                <w:rFonts w:ascii="Times New Roman"/>
                <w:spacing w:val="133"/>
                <w:sz w:val="20"/>
              </w:rPr>
              <w:t xml:space="preserve"> </w:t>
            </w:r>
            <w:r>
              <w:rPr>
                <w:noProof/>
                <w:spacing w:val="133"/>
                <w:sz w:val="20"/>
                <w:lang w:val="en-GB" w:eastAsia="en-GB"/>
              </w:rPr>
              <w:drawing>
                <wp:inline distT="0" distB="0" distL="0" distR="0" wp14:anchorId="18F9CEE2" wp14:editId="42826EFF">
                  <wp:extent cx="449275" cy="485013"/>
                  <wp:effectExtent l="0" t="0" r="0" b="0"/>
                  <wp:docPr id="35"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1.jpeg"/>
                          <pic:cNvPicPr/>
                        </pic:nvPicPr>
                        <pic:blipFill>
                          <a:blip r:embed="rId66" cstate="print"/>
                          <a:stretch>
                            <a:fillRect/>
                          </a:stretch>
                        </pic:blipFill>
                        <pic:spPr>
                          <a:xfrm>
                            <a:off x="0" y="0"/>
                            <a:ext cx="449275" cy="485013"/>
                          </a:xfrm>
                          <a:prstGeom prst="rect">
                            <a:avLst/>
                          </a:prstGeom>
                        </pic:spPr>
                      </pic:pic>
                    </a:graphicData>
                  </a:graphic>
                </wp:inline>
              </w:drawing>
            </w:r>
          </w:p>
          <w:p w14:paraId="136779E1" w14:textId="77777777" w:rsidR="00F240BB" w:rsidRDefault="00F240BB">
            <w:pPr>
              <w:pStyle w:val="TableParagraph"/>
              <w:rPr>
                <w:sz w:val="20"/>
              </w:rPr>
            </w:pPr>
          </w:p>
          <w:p w14:paraId="03BB7A4B" w14:textId="77777777" w:rsidR="00F240BB" w:rsidRDefault="00F240BB">
            <w:pPr>
              <w:pStyle w:val="TableParagraph"/>
              <w:rPr>
                <w:sz w:val="20"/>
              </w:rPr>
            </w:pPr>
          </w:p>
          <w:p w14:paraId="4A4F42A6" w14:textId="77777777" w:rsidR="00F240BB" w:rsidRDefault="00F240BB">
            <w:pPr>
              <w:pStyle w:val="TableParagraph"/>
              <w:rPr>
                <w:sz w:val="20"/>
              </w:rPr>
            </w:pPr>
          </w:p>
          <w:p w14:paraId="5DBCA502" w14:textId="77777777" w:rsidR="00F240BB" w:rsidRDefault="00F240BB">
            <w:pPr>
              <w:pStyle w:val="TableParagraph"/>
              <w:spacing w:before="3"/>
              <w:rPr>
                <w:sz w:val="26"/>
              </w:rPr>
            </w:pPr>
          </w:p>
        </w:tc>
      </w:tr>
      <w:tr w:rsidR="00F240BB" w14:paraId="6814535E" w14:textId="77777777">
        <w:trPr>
          <w:trHeight w:val="406"/>
        </w:trPr>
        <w:tc>
          <w:tcPr>
            <w:tcW w:w="3639" w:type="dxa"/>
            <w:tcBorders>
              <w:bottom w:val="nil"/>
              <w:right w:val="single" w:sz="8" w:space="0" w:color="000000"/>
            </w:tcBorders>
          </w:tcPr>
          <w:p w14:paraId="5D08C102" w14:textId="54B813C3" w:rsidR="00F240BB" w:rsidRDefault="00F240BB">
            <w:pPr>
              <w:pStyle w:val="TableParagraph"/>
              <w:spacing w:before="163"/>
              <w:ind w:left="273" w:right="131"/>
              <w:jc w:val="center"/>
              <w:rPr>
                <w:rFonts w:ascii="Times New Roman"/>
                <w:i/>
                <w:sz w:val="18"/>
              </w:rPr>
            </w:pPr>
          </w:p>
        </w:tc>
        <w:tc>
          <w:tcPr>
            <w:tcW w:w="3649" w:type="dxa"/>
            <w:vMerge/>
            <w:tcBorders>
              <w:top w:val="nil"/>
              <w:left w:val="single" w:sz="8" w:space="0" w:color="000000"/>
            </w:tcBorders>
          </w:tcPr>
          <w:p w14:paraId="33E15F5D" w14:textId="77777777" w:rsidR="00F240BB" w:rsidRDefault="00F240BB">
            <w:pPr>
              <w:rPr>
                <w:sz w:val="2"/>
                <w:szCs w:val="2"/>
              </w:rPr>
            </w:pPr>
          </w:p>
        </w:tc>
      </w:tr>
      <w:tr w:rsidR="00F240BB" w14:paraId="0B23ED0D" w14:textId="77777777">
        <w:trPr>
          <w:trHeight w:val="686"/>
        </w:trPr>
        <w:tc>
          <w:tcPr>
            <w:tcW w:w="3639" w:type="dxa"/>
            <w:tcBorders>
              <w:top w:val="nil"/>
              <w:bottom w:val="nil"/>
              <w:right w:val="single" w:sz="8" w:space="0" w:color="000000"/>
            </w:tcBorders>
          </w:tcPr>
          <w:p w14:paraId="6ECF1C28" w14:textId="6CE1D8F5" w:rsidR="00F240BB" w:rsidRDefault="00F240BB">
            <w:pPr>
              <w:pStyle w:val="TableParagraph"/>
              <w:spacing w:before="28" w:line="320" w:lineRule="atLeast"/>
              <w:ind w:left="1123" w:right="766" w:hanging="279"/>
              <w:rPr>
                <w:i/>
                <w:sz w:val="28"/>
              </w:rPr>
            </w:pPr>
          </w:p>
        </w:tc>
        <w:tc>
          <w:tcPr>
            <w:tcW w:w="3649" w:type="dxa"/>
            <w:vMerge/>
            <w:tcBorders>
              <w:top w:val="nil"/>
              <w:left w:val="single" w:sz="8" w:space="0" w:color="000000"/>
            </w:tcBorders>
          </w:tcPr>
          <w:p w14:paraId="1A7810A9" w14:textId="77777777" w:rsidR="00F240BB" w:rsidRDefault="00F240BB">
            <w:pPr>
              <w:rPr>
                <w:sz w:val="2"/>
                <w:szCs w:val="2"/>
              </w:rPr>
            </w:pPr>
          </w:p>
        </w:tc>
      </w:tr>
      <w:tr w:rsidR="00F240BB" w14:paraId="016658DB" w14:textId="77777777">
        <w:trPr>
          <w:trHeight w:val="592"/>
        </w:trPr>
        <w:tc>
          <w:tcPr>
            <w:tcW w:w="3639" w:type="dxa"/>
            <w:tcBorders>
              <w:top w:val="nil"/>
              <w:bottom w:val="nil"/>
              <w:right w:val="single" w:sz="8" w:space="0" w:color="000000"/>
            </w:tcBorders>
          </w:tcPr>
          <w:p w14:paraId="3766549A" w14:textId="34DB07EB" w:rsidR="00F240BB" w:rsidRDefault="000D2B2D">
            <w:pPr>
              <w:pStyle w:val="TableParagraph"/>
              <w:spacing w:line="275" w:lineRule="exact"/>
              <w:ind w:left="273" w:right="223"/>
              <w:jc w:val="center"/>
              <w:rPr>
                <w:rFonts w:ascii="Times New Roman"/>
                <w:sz w:val="24"/>
              </w:rPr>
            </w:pPr>
            <w:r>
              <w:rPr>
                <w:noProof/>
                <w:lang w:val="en-GB" w:eastAsia="en-GB"/>
              </w:rPr>
              <w:drawing>
                <wp:anchor distT="0" distB="0" distL="114300" distR="114300" simplePos="0" relativeHeight="487625216" behindDoc="0" locked="0" layoutInCell="1" allowOverlap="1" wp14:anchorId="2FCB8212" wp14:editId="52AFC21B">
                  <wp:simplePos x="0" y="0"/>
                  <wp:positionH relativeFrom="column">
                    <wp:posOffset>394970</wp:posOffset>
                  </wp:positionH>
                  <wp:positionV relativeFrom="paragraph">
                    <wp:posOffset>-703580</wp:posOffset>
                  </wp:positionV>
                  <wp:extent cx="1515600" cy="1515600"/>
                  <wp:effectExtent l="0" t="0" r="889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rice Advert .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515600" cy="1515600"/>
                          </a:xfrm>
                          <a:prstGeom prst="rect">
                            <a:avLst/>
                          </a:prstGeom>
                        </pic:spPr>
                      </pic:pic>
                    </a:graphicData>
                  </a:graphic>
                </wp:anchor>
              </w:drawing>
            </w:r>
          </w:p>
        </w:tc>
        <w:tc>
          <w:tcPr>
            <w:tcW w:w="3649" w:type="dxa"/>
            <w:vMerge/>
            <w:tcBorders>
              <w:top w:val="nil"/>
              <w:left w:val="single" w:sz="8" w:space="0" w:color="000000"/>
            </w:tcBorders>
          </w:tcPr>
          <w:p w14:paraId="6BC8620C" w14:textId="77777777" w:rsidR="00F240BB" w:rsidRDefault="00F240BB">
            <w:pPr>
              <w:rPr>
                <w:sz w:val="2"/>
                <w:szCs w:val="2"/>
              </w:rPr>
            </w:pPr>
          </w:p>
        </w:tc>
      </w:tr>
      <w:tr w:rsidR="00F240BB" w14:paraId="4A7072C5" w14:textId="77777777">
        <w:trPr>
          <w:trHeight w:val="271"/>
        </w:trPr>
        <w:tc>
          <w:tcPr>
            <w:tcW w:w="3639" w:type="dxa"/>
            <w:tcBorders>
              <w:top w:val="nil"/>
              <w:bottom w:val="nil"/>
              <w:right w:val="single" w:sz="8" w:space="0" w:color="000000"/>
            </w:tcBorders>
          </w:tcPr>
          <w:p w14:paraId="4E6B6BA7" w14:textId="22C83465" w:rsidR="00F240BB" w:rsidRDefault="00F240BB">
            <w:pPr>
              <w:pStyle w:val="TableParagraph"/>
              <w:spacing w:before="33"/>
              <w:ind w:left="273" w:right="214"/>
              <w:jc w:val="center"/>
              <w:rPr>
                <w:rFonts w:ascii="Times New Roman"/>
                <w:sz w:val="18"/>
              </w:rPr>
            </w:pPr>
          </w:p>
        </w:tc>
        <w:tc>
          <w:tcPr>
            <w:tcW w:w="3649" w:type="dxa"/>
            <w:vMerge/>
            <w:tcBorders>
              <w:top w:val="nil"/>
              <w:left w:val="single" w:sz="8" w:space="0" w:color="000000"/>
            </w:tcBorders>
          </w:tcPr>
          <w:p w14:paraId="0A0DB1F3" w14:textId="77777777" w:rsidR="00F240BB" w:rsidRDefault="00F240BB">
            <w:pPr>
              <w:rPr>
                <w:sz w:val="2"/>
                <w:szCs w:val="2"/>
              </w:rPr>
            </w:pPr>
          </w:p>
        </w:tc>
      </w:tr>
      <w:tr w:rsidR="00F240BB" w14:paraId="07BE9F12" w14:textId="77777777">
        <w:trPr>
          <w:trHeight w:val="404"/>
        </w:trPr>
        <w:tc>
          <w:tcPr>
            <w:tcW w:w="3639" w:type="dxa"/>
            <w:tcBorders>
              <w:top w:val="nil"/>
              <w:right w:val="single" w:sz="8" w:space="0" w:color="000000"/>
            </w:tcBorders>
          </w:tcPr>
          <w:p w14:paraId="56EFD1F2" w14:textId="758EB8E4" w:rsidR="00F240BB" w:rsidRDefault="00F240BB">
            <w:pPr>
              <w:pStyle w:val="TableParagraph"/>
              <w:spacing w:before="22"/>
              <w:ind w:left="273" w:right="206"/>
              <w:jc w:val="center"/>
              <w:rPr>
                <w:rFonts w:ascii="Times New Roman"/>
                <w:b/>
              </w:rPr>
            </w:pPr>
          </w:p>
        </w:tc>
        <w:tc>
          <w:tcPr>
            <w:tcW w:w="3649" w:type="dxa"/>
            <w:vMerge/>
            <w:tcBorders>
              <w:top w:val="nil"/>
              <w:left w:val="single" w:sz="8" w:space="0" w:color="000000"/>
            </w:tcBorders>
          </w:tcPr>
          <w:p w14:paraId="49561DB6" w14:textId="77777777" w:rsidR="00F240BB" w:rsidRDefault="00F240BB">
            <w:pPr>
              <w:rPr>
                <w:sz w:val="2"/>
                <w:szCs w:val="2"/>
              </w:rPr>
            </w:pPr>
          </w:p>
        </w:tc>
      </w:tr>
      <w:tr w:rsidR="00F240BB" w14:paraId="23262E02" w14:textId="77777777">
        <w:trPr>
          <w:trHeight w:val="2745"/>
        </w:trPr>
        <w:tc>
          <w:tcPr>
            <w:tcW w:w="3639" w:type="dxa"/>
            <w:tcBorders>
              <w:right w:val="single" w:sz="8" w:space="0" w:color="000000"/>
            </w:tcBorders>
          </w:tcPr>
          <w:p w14:paraId="36E921BF" w14:textId="77777777" w:rsidR="00F240BB" w:rsidRDefault="00F240BB">
            <w:pPr>
              <w:pStyle w:val="TableParagraph"/>
              <w:spacing w:before="2"/>
              <w:rPr>
                <w:sz w:val="7"/>
              </w:rPr>
            </w:pPr>
          </w:p>
          <w:p w14:paraId="28C07CAC" w14:textId="77777777" w:rsidR="00F240BB" w:rsidRDefault="007C03F9">
            <w:pPr>
              <w:pStyle w:val="TableParagraph"/>
              <w:spacing w:line="235" w:lineRule="exact"/>
              <w:ind w:left="483"/>
              <w:rPr>
                <w:sz w:val="20"/>
              </w:rPr>
            </w:pPr>
            <w:r>
              <w:rPr>
                <w:noProof/>
                <w:position w:val="-4"/>
                <w:sz w:val="20"/>
                <w:lang w:val="en-GB" w:eastAsia="en-GB"/>
              </w:rPr>
              <w:drawing>
                <wp:inline distT="0" distB="0" distL="0" distR="0" wp14:anchorId="20E8FDA3" wp14:editId="25571741">
                  <wp:extent cx="1736677" cy="149351"/>
                  <wp:effectExtent l="0" t="0" r="0" b="0"/>
                  <wp:docPr id="37"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2.png"/>
                          <pic:cNvPicPr/>
                        </pic:nvPicPr>
                        <pic:blipFill>
                          <a:blip r:embed="rId68" cstate="print"/>
                          <a:stretch>
                            <a:fillRect/>
                          </a:stretch>
                        </pic:blipFill>
                        <pic:spPr>
                          <a:xfrm>
                            <a:off x="0" y="0"/>
                            <a:ext cx="1736677" cy="149351"/>
                          </a:xfrm>
                          <a:prstGeom prst="rect">
                            <a:avLst/>
                          </a:prstGeom>
                        </pic:spPr>
                      </pic:pic>
                    </a:graphicData>
                  </a:graphic>
                </wp:inline>
              </w:drawing>
            </w:r>
          </w:p>
          <w:p w14:paraId="7B7B959E" w14:textId="77777777" w:rsidR="00F240BB" w:rsidRDefault="007C03F9">
            <w:pPr>
              <w:pStyle w:val="TableParagraph"/>
              <w:spacing w:before="58"/>
              <w:ind w:left="273" w:right="228"/>
              <w:jc w:val="center"/>
              <w:rPr>
                <w:rFonts w:ascii="Arial Black"/>
                <w:sz w:val="14"/>
              </w:rPr>
            </w:pPr>
            <w:r>
              <w:rPr>
                <w:rFonts w:ascii="Arial Black"/>
                <w:sz w:val="14"/>
              </w:rPr>
              <w:t>SARAH BARTHOLOMEW</w:t>
            </w:r>
          </w:p>
          <w:p w14:paraId="4F27C502" w14:textId="77777777" w:rsidR="00F240BB" w:rsidRDefault="007C03F9">
            <w:pPr>
              <w:pStyle w:val="TableParagraph"/>
              <w:spacing w:before="27" w:line="314" w:lineRule="auto"/>
              <w:ind w:left="292" w:right="227" w:firstLine="9"/>
              <w:jc w:val="center"/>
              <w:rPr>
                <w:sz w:val="14"/>
              </w:rPr>
            </w:pPr>
            <w:r>
              <w:rPr>
                <w:spacing w:val="-4"/>
                <w:sz w:val="14"/>
              </w:rPr>
              <w:t>RHS</w:t>
            </w:r>
            <w:r>
              <w:rPr>
                <w:spacing w:val="-11"/>
                <w:sz w:val="14"/>
              </w:rPr>
              <w:t xml:space="preserve"> </w:t>
            </w:r>
            <w:r>
              <w:rPr>
                <w:spacing w:val="-4"/>
                <w:sz w:val="14"/>
              </w:rPr>
              <w:t>Qualified</w:t>
            </w:r>
            <w:r>
              <w:rPr>
                <w:spacing w:val="-11"/>
                <w:sz w:val="14"/>
              </w:rPr>
              <w:t xml:space="preserve"> </w:t>
            </w:r>
            <w:r>
              <w:rPr>
                <w:spacing w:val="-3"/>
                <w:sz w:val="14"/>
              </w:rPr>
              <w:t>and</w:t>
            </w:r>
            <w:r>
              <w:rPr>
                <w:spacing w:val="-13"/>
                <w:sz w:val="14"/>
              </w:rPr>
              <w:t xml:space="preserve"> </w:t>
            </w:r>
            <w:r>
              <w:rPr>
                <w:sz w:val="14"/>
              </w:rPr>
              <w:t>fully</w:t>
            </w:r>
            <w:r>
              <w:rPr>
                <w:spacing w:val="-8"/>
                <w:sz w:val="14"/>
              </w:rPr>
              <w:t xml:space="preserve"> </w:t>
            </w:r>
            <w:r>
              <w:rPr>
                <w:spacing w:val="-5"/>
                <w:sz w:val="14"/>
              </w:rPr>
              <w:t>equipped</w:t>
            </w:r>
            <w:r>
              <w:rPr>
                <w:spacing w:val="-11"/>
                <w:sz w:val="14"/>
              </w:rPr>
              <w:t xml:space="preserve"> </w:t>
            </w:r>
            <w:r>
              <w:rPr>
                <w:spacing w:val="-5"/>
                <w:sz w:val="14"/>
              </w:rPr>
              <w:t>gardening</w:t>
            </w:r>
            <w:r>
              <w:rPr>
                <w:spacing w:val="-12"/>
                <w:sz w:val="14"/>
              </w:rPr>
              <w:t xml:space="preserve"> </w:t>
            </w:r>
            <w:r>
              <w:rPr>
                <w:spacing w:val="-4"/>
                <w:sz w:val="14"/>
              </w:rPr>
              <w:t xml:space="preserve">service. </w:t>
            </w:r>
            <w:r>
              <w:rPr>
                <w:spacing w:val="-3"/>
                <w:sz w:val="14"/>
              </w:rPr>
              <w:t>For</w:t>
            </w:r>
            <w:r>
              <w:rPr>
                <w:spacing w:val="-17"/>
                <w:sz w:val="14"/>
              </w:rPr>
              <w:t xml:space="preserve"> </w:t>
            </w:r>
            <w:r>
              <w:rPr>
                <w:sz w:val="14"/>
              </w:rPr>
              <w:t>the</w:t>
            </w:r>
            <w:r>
              <w:rPr>
                <w:spacing w:val="-3"/>
                <w:sz w:val="14"/>
              </w:rPr>
              <w:t xml:space="preserve"> </w:t>
            </w:r>
            <w:r>
              <w:rPr>
                <w:spacing w:val="-4"/>
                <w:sz w:val="14"/>
              </w:rPr>
              <w:t>service</w:t>
            </w:r>
            <w:r>
              <w:rPr>
                <w:spacing w:val="-15"/>
                <w:sz w:val="14"/>
              </w:rPr>
              <w:t xml:space="preserve"> </w:t>
            </w:r>
            <w:r>
              <w:rPr>
                <w:sz w:val="14"/>
              </w:rPr>
              <w:t>and</w:t>
            </w:r>
            <w:r>
              <w:rPr>
                <w:spacing w:val="-12"/>
                <w:sz w:val="14"/>
              </w:rPr>
              <w:t xml:space="preserve"> </w:t>
            </w:r>
            <w:r>
              <w:rPr>
                <w:spacing w:val="-4"/>
                <w:sz w:val="14"/>
              </w:rPr>
              <w:t>quality</w:t>
            </w:r>
            <w:r>
              <w:rPr>
                <w:spacing w:val="-19"/>
                <w:sz w:val="14"/>
              </w:rPr>
              <w:t xml:space="preserve"> </w:t>
            </w:r>
            <w:r>
              <w:rPr>
                <w:spacing w:val="-3"/>
                <w:sz w:val="14"/>
              </w:rPr>
              <w:t>you</w:t>
            </w:r>
            <w:r>
              <w:rPr>
                <w:spacing w:val="-4"/>
                <w:sz w:val="14"/>
              </w:rPr>
              <w:t xml:space="preserve"> have</w:t>
            </w:r>
            <w:r>
              <w:rPr>
                <w:spacing w:val="-6"/>
                <w:sz w:val="14"/>
              </w:rPr>
              <w:t xml:space="preserve"> </w:t>
            </w:r>
            <w:r>
              <w:rPr>
                <w:spacing w:val="-4"/>
                <w:sz w:val="14"/>
              </w:rPr>
              <w:t>been</w:t>
            </w:r>
            <w:r>
              <w:rPr>
                <w:spacing w:val="-17"/>
                <w:sz w:val="14"/>
              </w:rPr>
              <w:t xml:space="preserve"> </w:t>
            </w:r>
            <w:r>
              <w:rPr>
                <w:spacing w:val="-5"/>
                <w:sz w:val="14"/>
              </w:rPr>
              <w:t>looking</w:t>
            </w:r>
            <w:r>
              <w:rPr>
                <w:spacing w:val="-16"/>
                <w:sz w:val="14"/>
              </w:rPr>
              <w:t xml:space="preserve"> </w:t>
            </w:r>
            <w:r>
              <w:rPr>
                <w:sz w:val="14"/>
              </w:rPr>
              <w:t>for.</w:t>
            </w:r>
          </w:p>
          <w:p w14:paraId="43BDCC3F" w14:textId="77777777" w:rsidR="00F240BB" w:rsidRDefault="007C03F9">
            <w:pPr>
              <w:pStyle w:val="TableParagraph"/>
              <w:spacing w:line="164" w:lineRule="exact"/>
              <w:ind w:left="273" w:right="176"/>
              <w:jc w:val="center"/>
              <w:rPr>
                <w:b/>
                <w:sz w:val="15"/>
              </w:rPr>
            </w:pPr>
            <w:r>
              <w:rPr>
                <w:b/>
                <w:sz w:val="15"/>
              </w:rPr>
              <w:t>Lawns, Hedges, Trees, Shrubs</w:t>
            </w:r>
          </w:p>
          <w:p w14:paraId="635163A7" w14:textId="77777777" w:rsidR="00F240BB" w:rsidRDefault="007C03F9">
            <w:pPr>
              <w:pStyle w:val="TableParagraph"/>
              <w:ind w:left="47" w:right="234"/>
              <w:jc w:val="center"/>
              <w:rPr>
                <w:sz w:val="15"/>
              </w:rPr>
            </w:pPr>
            <w:r>
              <w:rPr>
                <w:sz w:val="15"/>
              </w:rPr>
              <w:t>The way you want</w:t>
            </w:r>
            <w:r>
              <w:rPr>
                <w:spacing w:val="-12"/>
                <w:sz w:val="15"/>
              </w:rPr>
              <w:t xml:space="preserve"> </w:t>
            </w:r>
            <w:r>
              <w:rPr>
                <w:spacing w:val="-3"/>
                <w:sz w:val="15"/>
              </w:rPr>
              <w:t>them</w:t>
            </w:r>
          </w:p>
          <w:p w14:paraId="4468E48B" w14:textId="77777777" w:rsidR="00F240BB" w:rsidRDefault="007C03F9">
            <w:pPr>
              <w:pStyle w:val="TableParagraph"/>
              <w:spacing w:before="42" w:line="247" w:lineRule="auto"/>
              <w:ind w:left="429" w:right="359" w:firstLine="38"/>
              <w:jc w:val="center"/>
              <w:rPr>
                <w:b/>
                <w:sz w:val="14"/>
              </w:rPr>
            </w:pPr>
            <w:r>
              <w:rPr>
                <w:b/>
                <w:sz w:val="15"/>
              </w:rPr>
              <w:t xml:space="preserve">Flower Beds, Pots, Troughs, Baskets </w:t>
            </w:r>
            <w:r>
              <w:rPr>
                <w:sz w:val="15"/>
              </w:rPr>
              <w:t>Weeded,</w:t>
            </w:r>
            <w:r>
              <w:rPr>
                <w:spacing w:val="-3"/>
                <w:sz w:val="15"/>
              </w:rPr>
              <w:t xml:space="preserve"> </w:t>
            </w:r>
            <w:r>
              <w:rPr>
                <w:sz w:val="15"/>
              </w:rPr>
              <w:t>planted</w:t>
            </w:r>
            <w:r>
              <w:rPr>
                <w:spacing w:val="-4"/>
                <w:sz w:val="15"/>
              </w:rPr>
              <w:t xml:space="preserve"> </w:t>
            </w:r>
            <w:r>
              <w:rPr>
                <w:sz w:val="15"/>
              </w:rPr>
              <w:t>and</w:t>
            </w:r>
            <w:r>
              <w:rPr>
                <w:spacing w:val="-9"/>
                <w:sz w:val="15"/>
              </w:rPr>
              <w:t xml:space="preserve"> </w:t>
            </w:r>
            <w:r>
              <w:rPr>
                <w:sz w:val="15"/>
              </w:rPr>
              <w:t>made</w:t>
            </w:r>
            <w:r>
              <w:rPr>
                <w:spacing w:val="-10"/>
                <w:sz w:val="15"/>
              </w:rPr>
              <w:t xml:space="preserve"> </w:t>
            </w:r>
            <w:r>
              <w:rPr>
                <w:sz w:val="15"/>
              </w:rPr>
              <w:t>beautiful</w:t>
            </w:r>
            <w:r>
              <w:rPr>
                <w:spacing w:val="-13"/>
                <w:sz w:val="15"/>
              </w:rPr>
              <w:t xml:space="preserve"> </w:t>
            </w:r>
            <w:r>
              <w:rPr>
                <w:sz w:val="15"/>
              </w:rPr>
              <w:t xml:space="preserve">again </w:t>
            </w:r>
            <w:r>
              <w:rPr>
                <w:b/>
                <w:sz w:val="14"/>
              </w:rPr>
              <w:t>ALL this and</w:t>
            </w:r>
            <w:r>
              <w:rPr>
                <w:b/>
                <w:spacing w:val="-6"/>
                <w:sz w:val="14"/>
              </w:rPr>
              <w:t xml:space="preserve"> </w:t>
            </w:r>
            <w:r>
              <w:rPr>
                <w:b/>
                <w:sz w:val="14"/>
              </w:rPr>
              <w:t>more.</w:t>
            </w:r>
          </w:p>
          <w:p w14:paraId="07149166" w14:textId="77777777" w:rsidR="00F240BB" w:rsidRDefault="007C03F9">
            <w:pPr>
              <w:pStyle w:val="TableParagraph"/>
              <w:spacing w:before="19"/>
              <w:ind w:left="273" w:right="224"/>
              <w:jc w:val="center"/>
              <w:rPr>
                <w:b/>
                <w:sz w:val="16"/>
              </w:rPr>
            </w:pPr>
            <w:r>
              <w:rPr>
                <w:b/>
                <w:sz w:val="16"/>
              </w:rPr>
              <w:t xml:space="preserve">01323 847338 </w:t>
            </w:r>
            <w:r>
              <w:rPr>
                <w:sz w:val="12"/>
              </w:rPr>
              <w:t xml:space="preserve">home or mobile </w:t>
            </w:r>
            <w:r>
              <w:rPr>
                <w:b/>
                <w:sz w:val="16"/>
              </w:rPr>
              <w:t>07780 681878</w:t>
            </w:r>
          </w:p>
          <w:p w14:paraId="3B1AB4EC" w14:textId="77777777" w:rsidR="00F240BB" w:rsidRDefault="007C03F9">
            <w:pPr>
              <w:pStyle w:val="TableParagraph"/>
              <w:spacing w:before="12"/>
              <w:ind w:left="273" w:right="234"/>
              <w:jc w:val="center"/>
              <w:rPr>
                <w:b/>
                <w:sz w:val="14"/>
              </w:rPr>
            </w:pPr>
            <w:r>
              <w:rPr>
                <w:b/>
                <w:sz w:val="14"/>
              </w:rPr>
              <w:t>For a prompt reliable and professional service</w:t>
            </w:r>
          </w:p>
        </w:tc>
        <w:tc>
          <w:tcPr>
            <w:tcW w:w="3649" w:type="dxa"/>
            <w:tcBorders>
              <w:left w:val="single" w:sz="8" w:space="0" w:color="000000"/>
            </w:tcBorders>
          </w:tcPr>
          <w:p w14:paraId="0A9B846D" w14:textId="77777777" w:rsidR="00F240BB" w:rsidRDefault="007C03F9">
            <w:pPr>
              <w:pStyle w:val="TableParagraph"/>
              <w:spacing w:before="109"/>
              <w:ind w:left="418"/>
              <w:rPr>
                <w:b/>
                <w:sz w:val="28"/>
              </w:rPr>
            </w:pPr>
            <w:r>
              <w:rPr>
                <w:b/>
                <w:sz w:val="28"/>
              </w:rPr>
              <w:t>Bit of this, Bit of that.</w:t>
            </w:r>
          </w:p>
          <w:p w14:paraId="0B33F00A" w14:textId="77777777" w:rsidR="00F240BB" w:rsidRDefault="007C03F9">
            <w:pPr>
              <w:pStyle w:val="TableParagraph"/>
              <w:spacing w:before="269"/>
              <w:ind w:left="864" w:right="150" w:hanging="697"/>
            </w:pPr>
            <w:r>
              <w:t xml:space="preserve">Property and garden </w:t>
            </w:r>
            <w:r>
              <w:rPr>
                <w:spacing w:val="-3"/>
              </w:rPr>
              <w:t xml:space="preserve">maintenance </w:t>
            </w:r>
            <w:r>
              <w:t>and improvements General handy</w:t>
            </w:r>
            <w:r>
              <w:rPr>
                <w:spacing w:val="-11"/>
              </w:rPr>
              <w:t xml:space="preserve"> </w:t>
            </w:r>
            <w:r>
              <w:t>man</w:t>
            </w:r>
          </w:p>
          <w:p w14:paraId="628C6A13" w14:textId="77777777" w:rsidR="00F240BB" w:rsidRDefault="00F240BB">
            <w:pPr>
              <w:pStyle w:val="TableParagraph"/>
              <w:spacing w:before="1"/>
            </w:pPr>
          </w:p>
          <w:p w14:paraId="3FCE4ED1" w14:textId="77777777" w:rsidR="00F240BB" w:rsidRDefault="007C03F9">
            <w:pPr>
              <w:pStyle w:val="TableParagraph"/>
              <w:spacing w:before="1"/>
              <w:ind w:left="586" w:right="556" w:firstLine="667"/>
            </w:pPr>
            <w:r>
              <w:t>Derek Willis Email:</w:t>
            </w:r>
            <w:r>
              <w:rPr>
                <w:spacing w:val="-18"/>
              </w:rPr>
              <w:t xml:space="preserve"> </w:t>
            </w:r>
            <w:hyperlink r:id="rId69">
              <w:r>
                <w:t>bitotbitot@aol.com</w:t>
              </w:r>
            </w:hyperlink>
          </w:p>
          <w:p w14:paraId="68B281B0" w14:textId="77777777" w:rsidR="00F240BB" w:rsidRDefault="007C03F9">
            <w:pPr>
              <w:pStyle w:val="TableParagraph"/>
              <w:spacing w:before="2"/>
              <w:ind w:left="269"/>
            </w:pPr>
            <w:r>
              <w:t>07977 196304 or 01323 833304</w:t>
            </w:r>
          </w:p>
        </w:tc>
      </w:tr>
    </w:tbl>
    <w:p w14:paraId="0ABFB9E1" w14:textId="77777777" w:rsidR="00F240BB" w:rsidRDefault="00F240BB">
      <w:pPr>
        <w:sectPr w:rsidR="00F240BB">
          <w:pgSz w:w="8420" w:h="11920"/>
          <w:pgMar w:top="760" w:right="200" w:bottom="340" w:left="160" w:header="0" w:footer="149" w:gutter="0"/>
          <w:cols w:space="720"/>
        </w:sectPr>
      </w:pPr>
    </w:p>
    <w:tbl>
      <w:tblPr>
        <w:tblW w:w="0" w:type="auto"/>
        <w:tblInd w:w="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73"/>
        <w:gridCol w:w="3611"/>
      </w:tblGrid>
      <w:tr w:rsidR="00F240BB" w14:paraId="2B9D6102" w14:textId="77777777">
        <w:trPr>
          <w:trHeight w:val="2015"/>
        </w:trPr>
        <w:tc>
          <w:tcPr>
            <w:tcW w:w="3673" w:type="dxa"/>
            <w:tcBorders>
              <w:right w:val="single" w:sz="8" w:space="0" w:color="000000"/>
            </w:tcBorders>
          </w:tcPr>
          <w:p w14:paraId="784A9439" w14:textId="77777777" w:rsidR="00F240BB" w:rsidRDefault="007C03F9">
            <w:pPr>
              <w:pStyle w:val="TableParagraph"/>
              <w:spacing w:before="15"/>
              <w:ind w:left="222" w:right="76"/>
              <w:jc w:val="center"/>
              <w:rPr>
                <w:b/>
                <w:sz w:val="32"/>
              </w:rPr>
            </w:pPr>
            <w:r>
              <w:rPr>
                <w:rFonts w:ascii="Arial Black" w:hAnsi="Arial Black"/>
                <w:w w:val="110"/>
                <w:sz w:val="32"/>
              </w:rPr>
              <w:lastRenderedPageBreak/>
              <w:t>P</w:t>
            </w:r>
            <w:r>
              <w:rPr>
                <w:b/>
                <w:w w:val="110"/>
                <w:sz w:val="32"/>
              </w:rPr>
              <w:t>at’s Flowers</w:t>
            </w:r>
          </w:p>
          <w:p w14:paraId="60254458" w14:textId="77777777" w:rsidR="00F240BB" w:rsidRDefault="007C03F9">
            <w:pPr>
              <w:pStyle w:val="TableParagraph"/>
              <w:spacing w:before="30"/>
              <w:ind w:left="222" w:right="140"/>
              <w:jc w:val="center"/>
              <w:rPr>
                <w:b/>
                <w:i/>
              </w:rPr>
            </w:pPr>
            <w:r>
              <w:rPr>
                <w:b/>
                <w:i/>
              </w:rPr>
              <w:t>For all your Wedding Flowers and Funeral Tributes</w:t>
            </w:r>
          </w:p>
          <w:p w14:paraId="10BBC4B4" w14:textId="77777777" w:rsidR="00F240BB" w:rsidRDefault="007C03F9">
            <w:pPr>
              <w:pStyle w:val="TableParagraph"/>
              <w:spacing w:before="41" w:line="256" w:lineRule="auto"/>
              <w:ind w:left="222" w:right="149"/>
              <w:jc w:val="center"/>
              <w:rPr>
                <w:sz w:val="18"/>
              </w:rPr>
            </w:pPr>
            <w:r>
              <w:rPr>
                <w:sz w:val="18"/>
              </w:rPr>
              <w:t>2 Amberstone Cottages, Amberstone, Hailsham, East Sussex, BN27 1PG</w:t>
            </w:r>
          </w:p>
          <w:p w14:paraId="0E75F3FA" w14:textId="77777777" w:rsidR="00F240BB" w:rsidRDefault="007C03F9">
            <w:pPr>
              <w:pStyle w:val="TableParagraph"/>
              <w:spacing w:before="20"/>
              <w:ind w:left="222" w:right="154"/>
              <w:jc w:val="center"/>
              <w:rPr>
                <w:b/>
                <w:sz w:val="20"/>
              </w:rPr>
            </w:pPr>
            <w:r>
              <w:rPr>
                <w:b/>
                <w:sz w:val="18"/>
              </w:rPr>
              <w:t xml:space="preserve">Call Pat on </w:t>
            </w:r>
            <w:r>
              <w:rPr>
                <w:b/>
                <w:sz w:val="20"/>
              </w:rPr>
              <w:t>01323 848217 or 441853</w:t>
            </w:r>
          </w:p>
          <w:p w14:paraId="5E1D7557" w14:textId="77777777" w:rsidR="00F240BB" w:rsidRDefault="00391ED8">
            <w:pPr>
              <w:pStyle w:val="TableParagraph"/>
              <w:spacing w:before="5"/>
              <w:ind w:left="208" w:right="154"/>
              <w:jc w:val="center"/>
              <w:rPr>
                <w:sz w:val="18"/>
              </w:rPr>
            </w:pPr>
            <w:hyperlink r:id="rId70">
              <w:r w:rsidR="007C03F9">
                <w:rPr>
                  <w:sz w:val="18"/>
                </w:rPr>
                <w:t>patsflowers1@outlook.com</w:t>
              </w:r>
            </w:hyperlink>
          </w:p>
        </w:tc>
        <w:tc>
          <w:tcPr>
            <w:tcW w:w="3611" w:type="dxa"/>
            <w:tcBorders>
              <w:left w:val="single" w:sz="8" w:space="0" w:color="000000"/>
            </w:tcBorders>
          </w:tcPr>
          <w:p w14:paraId="2B2B7B4D" w14:textId="77777777" w:rsidR="00F240BB" w:rsidRDefault="007C03F9">
            <w:pPr>
              <w:pStyle w:val="TableParagraph"/>
              <w:spacing w:before="78"/>
              <w:ind w:left="249"/>
              <w:rPr>
                <w:rFonts w:ascii="Comic Sans MS"/>
                <w:b/>
                <w:sz w:val="26"/>
              </w:rPr>
            </w:pPr>
            <w:r>
              <w:rPr>
                <w:rFonts w:ascii="Comic Sans MS"/>
                <w:b/>
                <w:w w:val="120"/>
                <w:sz w:val="26"/>
              </w:rPr>
              <w:t xml:space="preserve">TAI </w:t>
            </w:r>
            <w:r>
              <w:rPr>
                <w:rFonts w:ascii="Comic Sans MS"/>
                <w:b/>
                <w:spacing w:val="2"/>
                <w:w w:val="120"/>
                <w:sz w:val="26"/>
              </w:rPr>
              <w:t xml:space="preserve">CHI </w:t>
            </w:r>
            <w:r>
              <w:rPr>
                <w:rFonts w:ascii="Comic Sans MS"/>
                <w:b/>
                <w:w w:val="120"/>
                <w:sz w:val="26"/>
              </w:rPr>
              <w:t>&amp;</w:t>
            </w:r>
            <w:r>
              <w:rPr>
                <w:rFonts w:ascii="Comic Sans MS"/>
                <w:b/>
                <w:spacing w:val="-25"/>
                <w:w w:val="120"/>
                <w:sz w:val="26"/>
              </w:rPr>
              <w:t xml:space="preserve"> </w:t>
            </w:r>
            <w:r>
              <w:rPr>
                <w:rFonts w:ascii="Comic Sans MS"/>
                <w:b/>
                <w:w w:val="120"/>
                <w:sz w:val="26"/>
              </w:rPr>
              <w:t>QIGONG</w:t>
            </w:r>
          </w:p>
          <w:p w14:paraId="3E25F3A4" w14:textId="77777777" w:rsidR="00F240BB" w:rsidRDefault="007C03F9">
            <w:pPr>
              <w:pStyle w:val="TableParagraph"/>
              <w:spacing w:before="255" w:line="262" w:lineRule="exact"/>
              <w:ind w:left="247"/>
              <w:rPr>
                <w:rFonts w:ascii="Comic Sans MS"/>
                <w:b/>
                <w:sz w:val="19"/>
              </w:rPr>
            </w:pPr>
            <w:r>
              <w:rPr>
                <w:rFonts w:ascii="Comic Sans MS"/>
                <w:b/>
                <w:w w:val="120"/>
                <w:sz w:val="19"/>
              </w:rPr>
              <w:t>For current class</w:t>
            </w:r>
            <w:r>
              <w:rPr>
                <w:rFonts w:ascii="Comic Sans MS"/>
                <w:b/>
                <w:spacing w:val="-24"/>
                <w:w w:val="120"/>
                <w:sz w:val="19"/>
              </w:rPr>
              <w:t xml:space="preserve"> </w:t>
            </w:r>
            <w:r>
              <w:rPr>
                <w:rFonts w:ascii="Comic Sans MS"/>
                <w:b/>
                <w:w w:val="120"/>
                <w:sz w:val="19"/>
              </w:rPr>
              <w:t>information</w:t>
            </w:r>
          </w:p>
          <w:p w14:paraId="5100BD08" w14:textId="77777777" w:rsidR="00F240BB" w:rsidRDefault="007C03F9">
            <w:pPr>
              <w:pStyle w:val="TableParagraph"/>
              <w:spacing w:line="272" w:lineRule="exact"/>
              <w:ind w:right="752"/>
              <w:jc w:val="right"/>
              <w:rPr>
                <w:rFonts w:ascii="Comic Sans MS"/>
                <w:b/>
                <w:sz w:val="20"/>
              </w:rPr>
            </w:pPr>
            <w:r>
              <w:rPr>
                <w:rFonts w:ascii="Comic Sans MS"/>
                <w:b/>
                <w:w w:val="120"/>
                <w:sz w:val="20"/>
              </w:rPr>
              <w:t>Please</w:t>
            </w:r>
            <w:r>
              <w:rPr>
                <w:rFonts w:ascii="Comic Sans MS"/>
                <w:b/>
                <w:spacing w:val="-10"/>
                <w:w w:val="120"/>
                <w:sz w:val="20"/>
              </w:rPr>
              <w:t xml:space="preserve"> </w:t>
            </w:r>
            <w:r>
              <w:rPr>
                <w:rFonts w:ascii="Comic Sans MS"/>
                <w:b/>
                <w:w w:val="120"/>
                <w:sz w:val="20"/>
              </w:rPr>
              <w:t>contact</w:t>
            </w:r>
          </w:p>
          <w:p w14:paraId="2460CFAC" w14:textId="77777777" w:rsidR="00F240BB" w:rsidRDefault="007C03F9">
            <w:pPr>
              <w:pStyle w:val="TableParagraph"/>
              <w:spacing w:line="237" w:lineRule="exact"/>
              <w:ind w:right="792"/>
              <w:jc w:val="right"/>
              <w:rPr>
                <w:rFonts w:ascii="Comic Sans MS"/>
                <w:b/>
                <w:sz w:val="18"/>
              </w:rPr>
            </w:pPr>
            <w:r>
              <w:rPr>
                <w:rFonts w:ascii="Comic Sans MS"/>
                <w:b/>
                <w:w w:val="115"/>
                <w:sz w:val="18"/>
              </w:rPr>
              <w:t>Tel: 07752</w:t>
            </w:r>
            <w:r>
              <w:rPr>
                <w:rFonts w:ascii="Comic Sans MS"/>
                <w:b/>
                <w:spacing w:val="-13"/>
                <w:w w:val="115"/>
                <w:sz w:val="18"/>
              </w:rPr>
              <w:t xml:space="preserve"> </w:t>
            </w:r>
            <w:r>
              <w:rPr>
                <w:rFonts w:ascii="Comic Sans MS"/>
                <w:b/>
                <w:w w:val="115"/>
                <w:sz w:val="18"/>
              </w:rPr>
              <w:t>012438</w:t>
            </w:r>
          </w:p>
          <w:p w14:paraId="310BC550" w14:textId="77777777" w:rsidR="00F240BB" w:rsidRDefault="007C03F9">
            <w:pPr>
              <w:pStyle w:val="TableParagraph"/>
              <w:spacing w:line="269" w:lineRule="exact"/>
              <w:ind w:left="179"/>
              <w:rPr>
                <w:rFonts w:ascii="Comic Sans MS"/>
                <w:b/>
                <w:sz w:val="20"/>
              </w:rPr>
            </w:pPr>
            <w:r>
              <w:rPr>
                <w:rFonts w:ascii="Comic Sans MS"/>
                <w:b/>
                <w:w w:val="120"/>
                <w:sz w:val="20"/>
              </w:rPr>
              <w:t xml:space="preserve">Email: </w:t>
            </w:r>
            <w:hyperlink r:id="rId71">
              <w:r>
                <w:rPr>
                  <w:rFonts w:ascii="Comic Sans MS"/>
                  <w:b/>
                  <w:w w:val="120"/>
                  <w:sz w:val="20"/>
                </w:rPr>
                <w:t>LynneNwood@aol.com</w:t>
              </w:r>
            </w:hyperlink>
          </w:p>
        </w:tc>
      </w:tr>
      <w:tr w:rsidR="00F240BB" w:rsidRPr="00EC498E" w14:paraId="262EAF77" w14:textId="77777777">
        <w:trPr>
          <w:trHeight w:val="1920"/>
        </w:trPr>
        <w:tc>
          <w:tcPr>
            <w:tcW w:w="7284" w:type="dxa"/>
            <w:gridSpan w:val="2"/>
          </w:tcPr>
          <w:p w14:paraId="4F9F667D" w14:textId="77777777" w:rsidR="00F240BB" w:rsidRDefault="007C03F9">
            <w:pPr>
              <w:pStyle w:val="TableParagraph"/>
              <w:spacing w:before="63"/>
              <w:ind w:left="530" w:right="495"/>
              <w:jc w:val="center"/>
              <w:rPr>
                <w:rFonts w:ascii="Trebuchet MS"/>
                <w:sz w:val="28"/>
              </w:rPr>
            </w:pPr>
            <w:r>
              <w:rPr>
                <w:rFonts w:ascii="Trebuchet MS"/>
                <w:w w:val="155"/>
                <w:sz w:val="28"/>
              </w:rPr>
              <w:t>ATTWOOD MOTOR</w:t>
            </w:r>
            <w:r>
              <w:rPr>
                <w:rFonts w:ascii="Trebuchet MS"/>
                <w:spacing w:val="-72"/>
                <w:w w:val="155"/>
                <w:sz w:val="28"/>
              </w:rPr>
              <w:t xml:space="preserve"> </w:t>
            </w:r>
            <w:r>
              <w:rPr>
                <w:rFonts w:ascii="Trebuchet MS"/>
                <w:w w:val="155"/>
                <w:sz w:val="28"/>
              </w:rPr>
              <w:t>SERVICES</w:t>
            </w:r>
          </w:p>
          <w:p w14:paraId="312B9E4E" w14:textId="77777777" w:rsidR="00F240BB" w:rsidRDefault="007C03F9">
            <w:pPr>
              <w:pStyle w:val="TableParagraph"/>
              <w:spacing w:before="13" w:line="254" w:lineRule="auto"/>
              <w:ind w:left="1790" w:right="742" w:firstLine="413"/>
            </w:pPr>
            <w:r>
              <w:t xml:space="preserve">SERVICING . REPAIRS . TYRES </w:t>
            </w:r>
            <w:r>
              <w:rPr>
                <w:w w:val="90"/>
              </w:rPr>
              <w:t>EXHAUSTS . MOT’S . CAR COLLECTION</w:t>
            </w:r>
          </w:p>
          <w:p w14:paraId="7164E874" w14:textId="77777777" w:rsidR="00F240BB" w:rsidRDefault="007C03F9">
            <w:pPr>
              <w:pStyle w:val="TableParagraph"/>
              <w:spacing w:before="53"/>
              <w:ind w:left="530" w:right="469"/>
              <w:jc w:val="center"/>
              <w:rPr>
                <w:rFonts w:ascii="Times New Roman"/>
                <w:b/>
                <w:sz w:val="23"/>
              </w:rPr>
            </w:pPr>
            <w:r>
              <w:t xml:space="preserve">Ring Billy </w:t>
            </w:r>
            <w:r>
              <w:rPr>
                <w:rFonts w:ascii="Times New Roman"/>
                <w:b/>
                <w:sz w:val="23"/>
              </w:rPr>
              <w:t>07801563009 or01323 833893</w:t>
            </w:r>
          </w:p>
          <w:p w14:paraId="4736AD57" w14:textId="77777777" w:rsidR="00F240BB" w:rsidRPr="00EC498E" w:rsidRDefault="007C03F9">
            <w:pPr>
              <w:pStyle w:val="TableParagraph"/>
              <w:spacing w:before="74"/>
              <w:ind w:left="530" w:right="470"/>
              <w:jc w:val="center"/>
              <w:rPr>
                <w:sz w:val="20"/>
                <w:lang w:val="it-IT"/>
              </w:rPr>
            </w:pPr>
            <w:r w:rsidRPr="00EC498E">
              <w:rPr>
                <w:sz w:val="20"/>
                <w:lang w:val="it-IT"/>
              </w:rPr>
              <w:t>ALLCREDIT CARDSACCEPTED</w:t>
            </w:r>
          </w:p>
          <w:p w14:paraId="17A4BE8C" w14:textId="77777777" w:rsidR="00F240BB" w:rsidRPr="00EC498E" w:rsidRDefault="00391ED8">
            <w:pPr>
              <w:pStyle w:val="TableParagraph"/>
              <w:spacing w:before="19"/>
              <w:ind w:left="530" w:right="479"/>
              <w:jc w:val="center"/>
              <w:rPr>
                <w:sz w:val="18"/>
                <w:lang w:val="it-IT"/>
              </w:rPr>
            </w:pPr>
            <w:hyperlink r:id="rId72">
              <w:r w:rsidR="007C03F9" w:rsidRPr="00EC498E">
                <w:rPr>
                  <w:sz w:val="18"/>
                  <w:lang w:val="it-IT"/>
                </w:rPr>
                <w:t>billinghurst.b@yahoo.com</w:t>
              </w:r>
            </w:hyperlink>
          </w:p>
        </w:tc>
      </w:tr>
      <w:tr w:rsidR="00F240BB" w14:paraId="532C9269" w14:textId="77777777">
        <w:trPr>
          <w:trHeight w:val="2174"/>
        </w:trPr>
        <w:tc>
          <w:tcPr>
            <w:tcW w:w="3673" w:type="dxa"/>
            <w:tcBorders>
              <w:right w:val="single" w:sz="8" w:space="0" w:color="000000"/>
            </w:tcBorders>
          </w:tcPr>
          <w:p w14:paraId="680E4151" w14:textId="77777777" w:rsidR="00F240BB" w:rsidRDefault="007C03F9">
            <w:pPr>
              <w:pStyle w:val="TableParagraph"/>
              <w:spacing w:before="112"/>
              <w:ind w:left="460"/>
              <w:rPr>
                <w:rFonts w:ascii="Georgia"/>
                <w:sz w:val="28"/>
              </w:rPr>
            </w:pPr>
            <w:r>
              <w:rPr>
                <w:rFonts w:ascii="Georgia"/>
                <w:w w:val="135"/>
                <w:sz w:val="28"/>
                <w:u w:val="single"/>
              </w:rPr>
              <w:t>CORDLESS LTD</w:t>
            </w:r>
          </w:p>
          <w:p w14:paraId="05ECBF82" w14:textId="77777777" w:rsidR="00F240BB" w:rsidRDefault="007C03F9">
            <w:pPr>
              <w:pStyle w:val="TableParagraph"/>
              <w:spacing w:before="170"/>
              <w:ind w:left="523" w:hanging="149"/>
              <w:rPr>
                <w:rFonts w:ascii="Georgia"/>
                <w:sz w:val="24"/>
              </w:rPr>
            </w:pPr>
            <w:r>
              <w:rPr>
                <w:rFonts w:ascii="Georgia"/>
                <w:w w:val="150"/>
                <w:sz w:val="24"/>
              </w:rPr>
              <w:t>Carpentry &amp; All Building WORK</w:t>
            </w:r>
          </w:p>
          <w:p w14:paraId="667B9419" w14:textId="77777777" w:rsidR="00F240BB" w:rsidRDefault="00391ED8">
            <w:pPr>
              <w:pStyle w:val="TableParagraph"/>
              <w:spacing w:before="120"/>
              <w:ind w:left="222" w:right="144"/>
              <w:jc w:val="center"/>
              <w:rPr>
                <w:rFonts w:ascii="Times New Roman"/>
              </w:rPr>
            </w:pPr>
            <w:hyperlink r:id="rId73">
              <w:r w:rsidR="007C03F9">
                <w:rPr>
                  <w:rFonts w:ascii="Times New Roman"/>
                  <w:u w:val="single"/>
                </w:rPr>
                <w:t>www.cordlessltd.co.uk</w:t>
              </w:r>
            </w:hyperlink>
          </w:p>
          <w:p w14:paraId="2DED73ED" w14:textId="77777777" w:rsidR="00F240BB" w:rsidRDefault="007C03F9">
            <w:pPr>
              <w:pStyle w:val="TableParagraph"/>
              <w:spacing w:before="122"/>
              <w:ind w:left="222" w:right="148"/>
              <w:jc w:val="center"/>
              <w:rPr>
                <w:rFonts w:ascii="Times New Roman"/>
                <w:sz w:val="24"/>
              </w:rPr>
            </w:pPr>
            <w:r>
              <w:rPr>
                <w:rFonts w:ascii="Times New Roman"/>
                <w:sz w:val="24"/>
              </w:rPr>
              <w:t>01323 832942 or 07957201565</w:t>
            </w:r>
          </w:p>
        </w:tc>
        <w:tc>
          <w:tcPr>
            <w:tcW w:w="3611" w:type="dxa"/>
            <w:tcBorders>
              <w:left w:val="single" w:sz="8" w:space="0" w:color="000000"/>
            </w:tcBorders>
          </w:tcPr>
          <w:p w14:paraId="098513B5" w14:textId="77777777" w:rsidR="00F240BB" w:rsidRDefault="007C03F9">
            <w:pPr>
              <w:pStyle w:val="TableParagraph"/>
              <w:spacing w:before="79"/>
              <w:ind w:left="224" w:right="182"/>
              <w:jc w:val="center"/>
              <w:rPr>
                <w:b/>
                <w:sz w:val="24"/>
              </w:rPr>
            </w:pPr>
            <w:r>
              <w:rPr>
                <w:b/>
                <w:sz w:val="24"/>
              </w:rPr>
              <w:t>FLOWERS GREEN PLANTS</w:t>
            </w:r>
          </w:p>
          <w:p w14:paraId="5151BA9B" w14:textId="77777777" w:rsidR="00F240BB" w:rsidRDefault="007C03F9">
            <w:pPr>
              <w:pStyle w:val="TableParagraph"/>
              <w:spacing w:before="16"/>
              <w:ind w:left="224" w:right="168"/>
              <w:jc w:val="center"/>
              <w:rPr>
                <w:b/>
                <w:sz w:val="18"/>
              </w:rPr>
            </w:pPr>
            <w:r>
              <w:rPr>
                <w:sz w:val="18"/>
              </w:rPr>
              <w:t xml:space="preserve">ChurchRoad, Herstmonceux </w:t>
            </w:r>
            <w:r>
              <w:rPr>
                <w:b/>
                <w:sz w:val="18"/>
              </w:rPr>
              <w:t>01323</w:t>
            </w:r>
          </w:p>
          <w:p w14:paraId="47709A75" w14:textId="77777777" w:rsidR="00F240BB" w:rsidRDefault="007C03F9">
            <w:pPr>
              <w:pStyle w:val="TableParagraph"/>
              <w:spacing w:before="4" w:line="204" w:lineRule="exact"/>
              <w:ind w:left="224" w:right="169"/>
              <w:jc w:val="center"/>
              <w:rPr>
                <w:b/>
                <w:sz w:val="18"/>
              </w:rPr>
            </w:pPr>
            <w:r>
              <w:rPr>
                <w:b/>
                <w:sz w:val="18"/>
              </w:rPr>
              <w:t>833256</w:t>
            </w:r>
          </w:p>
          <w:p w14:paraId="45E265A7" w14:textId="77777777" w:rsidR="00F240BB" w:rsidRDefault="00391ED8">
            <w:pPr>
              <w:pStyle w:val="TableParagraph"/>
              <w:spacing w:line="204" w:lineRule="exact"/>
              <w:ind w:left="209" w:right="182"/>
              <w:jc w:val="center"/>
              <w:rPr>
                <w:sz w:val="18"/>
              </w:rPr>
            </w:pPr>
            <w:hyperlink r:id="rId74">
              <w:r w:rsidR="007C03F9">
                <w:rPr>
                  <w:sz w:val="18"/>
                  <w:u w:val="single"/>
                </w:rPr>
                <w:t>www.flowersgreen.co.uk</w:t>
              </w:r>
            </w:hyperlink>
          </w:p>
          <w:p w14:paraId="196287C5" w14:textId="77777777" w:rsidR="00F240BB" w:rsidRDefault="007C03F9">
            <w:pPr>
              <w:pStyle w:val="TableParagraph"/>
              <w:spacing w:before="49" w:line="170" w:lineRule="exact"/>
              <w:ind w:left="224" w:right="177"/>
              <w:jc w:val="center"/>
              <w:rPr>
                <w:i/>
                <w:sz w:val="15"/>
              </w:rPr>
            </w:pPr>
            <w:r>
              <w:rPr>
                <w:i/>
                <w:sz w:val="15"/>
              </w:rPr>
              <w:t>For all your bedding plant requirements.</w:t>
            </w:r>
          </w:p>
          <w:p w14:paraId="73FF4AB5" w14:textId="77777777" w:rsidR="00F240BB" w:rsidRDefault="007C03F9">
            <w:pPr>
              <w:pStyle w:val="TableParagraph"/>
              <w:spacing w:before="9" w:line="220" w:lineRule="auto"/>
              <w:ind w:left="224" w:right="161"/>
              <w:jc w:val="center"/>
              <w:rPr>
                <w:i/>
                <w:sz w:val="15"/>
              </w:rPr>
            </w:pPr>
            <w:r>
              <w:rPr>
                <w:i/>
                <w:sz w:val="15"/>
              </w:rPr>
              <w:t>Alsoherbs,</w:t>
            </w:r>
            <w:r>
              <w:rPr>
                <w:i/>
                <w:spacing w:val="-22"/>
                <w:sz w:val="15"/>
              </w:rPr>
              <w:t xml:space="preserve"> </w:t>
            </w:r>
            <w:r>
              <w:rPr>
                <w:i/>
                <w:sz w:val="15"/>
              </w:rPr>
              <w:t>perennials,</w:t>
            </w:r>
            <w:r>
              <w:rPr>
                <w:i/>
                <w:spacing w:val="-23"/>
                <w:sz w:val="15"/>
              </w:rPr>
              <w:t xml:space="preserve"> </w:t>
            </w:r>
            <w:r>
              <w:rPr>
                <w:i/>
                <w:sz w:val="15"/>
              </w:rPr>
              <w:t>alpines,</w:t>
            </w:r>
            <w:r>
              <w:rPr>
                <w:i/>
                <w:spacing w:val="-21"/>
                <w:sz w:val="15"/>
              </w:rPr>
              <w:t xml:space="preserve"> </w:t>
            </w:r>
            <w:r>
              <w:rPr>
                <w:i/>
                <w:sz w:val="15"/>
              </w:rPr>
              <w:t>patioand</w:t>
            </w:r>
            <w:r>
              <w:rPr>
                <w:i/>
                <w:spacing w:val="-20"/>
                <w:sz w:val="15"/>
              </w:rPr>
              <w:t xml:space="preserve"> </w:t>
            </w:r>
            <w:r>
              <w:rPr>
                <w:i/>
                <w:sz w:val="15"/>
              </w:rPr>
              <w:t>basket plants,</w:t>
            </w:r>
            <w:r>
              <w:rPr>
                <w:i/>
                <w:spacing w:val="-29"/>
                <w:sz w:val="15"/>
              </w:rPr>
              <w:t xml:space="preserve"> </w:t>
            </w:r>
            <w:r>
              <w:rPr>
                <w:i/>
                <w:sz w:val="15"/>
              </w:rPr>
              <w:t>vegplants,</w:t>
            </w:r>
            <w:r>
              <w:rPr>
                <w:i/>
                <w:spacing w:val="-25"/>
                <w:sz w:val="15"/>
              </w:rPr>
              <w:t xml:space="preserve"> </w:t>
            </w:r>
            <w:r>
              <w:rPr>
                <w:i/>
                <w:sz w:val="15"/>
              </w:rPr>
              <w:t>hangingbaskets</w:t>
            </w:r>
            <w:r>
              <w:rPr>
                <w:i/>
                <w:spacing w:val="-21"/>
                <w:sz w:val="15"/>
              </w:rPr>
              <w:t xml:space="preserve"> </w:t>
            </w:r>
            <w:r>
              <w:rPr>
                <w:i/>
                <w:sz w:val="15"/>
              </w:rPr>
              <w:t>and</w:t>
            </w:r>
            <w:r>
              <w:rPr>
                <w:i/>
                <w:spacing w:val="-25"/>
                <w:sz w:val="15"/>
              </w:rPr>
              <w:t xml:space="preserve"> </w:t>
            </w:r>
            <w:r>
              <w:rPr>
                <w:i/>
                <w:sz w:val="15"/>
              </w:rPr>
              <w:t>patiopots.</w:t>
            </w:r>
          </w:p>
          <w:p w14:paraId="23E20029" w14:textId="77777777" w:rsidR="00F240BB" w:rsidRDefault="007C03F9">
            <w:pPr>
              <w:pStyle w:val="TableParagraph"/>
              <w:spacing w:before="79"/>
              <w:ind w:left="218" w:right="182"/>
              <w:jc w:val="center"/>
              <w:rPr>
                <w:sz w:val="15"/>
              </w:rPr>
            </w:pPr>
            <w:r>
              <w:rPr>
                <w:w w:val="120"/>
                <w:sz w:val="15"/>
              </w:rPr>
              <w:t>RETAIL &amp; WHOLESALE</w:t>
            </w:r>
          </w:p>
          <w:p w14:paraId="302CE8DB" w14:textId="77777777" w:rsidR="00F240BB" w:rsidRDefault="007C03F9">
            <w:pPr>
              <w:pStyle w:val="TableParagraph"/>
              <w:spacing w:before="29" w:line="169" w:lineRule="exact"/>
              <w:ind w:left="224" w:right="158"/>
              <w:jc w:val="center"/>
              <w:rPr>
                <w:rFonts w:ascii="Trebuchet MS"/>
                <w:sz w:val="15"/>
              </w:rPr>
            </w:pPr>
            <w:r>
              <w:rPr>
                <w:rFonts w:ascii="Trebuchet MS"/>
                <w:sz w:val="15"/>
              </w:rPr>
              <w:t>Open 9am to 4pm Mon-Fri &amp; Sat 9am to 1pm.</w:t>
            </w:r>
          </w:p>
          <w:p w14:paraId="45EDE9BB" w14:textId="77777777" w:rsidR="00F240BB" w:rsidRDefault="007C03F9">
            <w:pPr>
              <w:pStyle w:val="TableParagraph"/>
              <w:spacing w:line="167" w:lineRule="exact"/>
              <w:ind w:left="224" w:right="108"/>
              <w:jc w:val="center"/>
              <w:rPr>
                <w:sz w:val="15"/>
              </w:rPr>
            </w:pPr>
            <w:r>
              <w:rPr>
                <w:sz w:val="15"/>
              </w:rPr>
              <w:t>Sundays - Closed</w:t>
            </w:r>
          </w:p>
        </w:tc>
      </w:tr>
      <w:tr w:rsidR="00F240BB" w14:paraId="3C22DB2F" w14:textId="77777777">
        <w:trPr>
          <w:trHeight w:val="2174"/>
        </w:trPr>
        <w:tc>
          <w:tcPr>
            <w:tcW w:w="3673" w:type="dxa"/>
            <w:tcBorders>
              <w:right w:val="single" w:sz="8" w:space="0" w:color="000000"/>
            </w:tcBorders>
          </w:tcPr>
          <w:p w14:paraId="6FF99A10" w14:textId="77777777" w:rsidR="00F240BB" w:rsidRDefault="007C03F9">
            <w:pPr>
              <w:pStyle w:val="TableParagraph"/>
              <w:spacing w:before="63"/>
              <w:ind w:left="355"/>
              <w:jc w:val="both"/>
              <w:rPr>
                <w:rFonts w:ascii="Times New Roman"/>
                <w:b/>
                <w:sz w:val="32"/>
              </w:rPr>
            </w:pPr>
            <w:r>
              <w:rPr>
                <w:rFonts w:ascii="Times New Roman"/>
                <w:b/>
                <w:sz w:val="32"/>
                <w:u w:val="thick"/>
              </w:rPr>
              <w:t>RICHARD WHALE</w:t>
            </w:r>
          </w:p>
          <w:p w14:paraId="5598426F" w14:textId="77777777" w:rsidR="00F240BB" w:rsidRDefault="007C03F9">
            <w:pPr>
              <w:pStyle w:val="TableParagraph"/>
              <w:spacing w:before="46"/>
              <w:ind w:left="410"/>
              <w:jc w:val="both"/>
              <w:rPr>
                <w:rFonts w:ascii="Times New Roman"/>
                <w:b/>
                <w:sz w:val="18"/>
              </w:rPr>
            </w:pPr>
            <w:r>
              <w:rPr>
                <w:rFonts w:ascii="Times New Roman"/>
                <w:b/>
                <w:sz w:val="18"/>
              </w:rPr>
              <w:t>DOMESTIC APPLIANCE REPAIRS</w:t>
            </w:r>
          </w:p>
          <w:p w14:paraId="4D398872" w14:textId="77777777" w:rsidR="00F240BB" w:rsidRDefault="007C03F9">
            <w:pPr>
              <w:pStyle w:val="TableParagraph"/>
              <w:spacing w:before="3" w:line="242" w:lineRule="auto"/>
              <w:ind w:left="307" w:right="269" w:firstLine="96"/>
              <w:jc w:val="both"/>
              <w:rPr>
                <w:rFonts w:ascii="Georgia" w:hAnsi="Georgia"/>
                <w:b/>
                <w:i/>
                <w:sz w:val="18"/>
              </w:rPr>
            </w:pPr>
            <w:r>
              <w:rPr>
                <w:rFonts w:ascii="Georgia" w:hAnsi="Georgia"/>
                <w:b/>
                <w:i/>
                <w:sz w:val="18"/>
              </w:rPr>
              <w:t xml:space="preserve">Microwaves </w:t>
            </w:r>
            <w:r>
              <w:rPr>
                <w:rFonts w:ascii="Trebuchet MS" w:hAnsi="Trebuchet MS"/>
                <w:b/>
                <w:i/>
                <w:sz w:val="18"/>
              </w:rPr>
              <w:t xml:space="preserve">– </w:t>
            </w:r>
            <w:r>
              <w:rPr>
                <w:rFonts w:ascii="Georgia" w:hAnsi="Georgia"/>
                <w:b/>
                <w:i/>
                <w:sz w:val="18"/>
              </w:rPr>
              <w:t xml:space="preserve">Vacuum Cleaners Dish Washers </w:t>
            </w:r>
            <w:r>
              <w:rPr>
                <w:rFonts w:ascii="Trebuchet MS" w:hAnsi="Trebuchet MS"/>
                <w:b/>
                <w:i/>
                <w:sz w:val="18"/>
              </w:rPr>
              <w:t xml:space="preserve">– </w:t>
            </w:r>
            <w:r>
              <w:rPr>
                <w:rFonts w:ascii="Georgia" w:hAnsi="Georgia"/>
                <w:b/>
                <w:i/>
                <w:sz w:val="18"/>
              </w:rPr>
              <w:t xml:space="preserve">Electric Cookers </w:t>
            </w:r>
            <w:r>
              <w:rPr>
                <w:rFonts w:ascii="Georgia" w:hAnsi="Georgia"/>
                <w:b/>
                <w:i/>
                <w:w w:val="95"/>
                <w:sz w:val="18"/>
              </w:rPr>
              <w:t xml:space="preserve">TumbleDryers </w:t>
            </w:r>
            <w:r>
              <w:rPr>
                <w:rFonts w:ascii="Trebuchet MS" w:hAnsi="Trebuchet MS"/>
                <w:b/>
                <w:i/>
                <w:w w:val="95"/>
                <w:sz w:val="18"/>
              </w:rPr>
              <w:t>–</w:t>
            </w:r>
            <w:r>
              <w:rPr>
                <w:rFonts w:ascii="Georgia" w:hAnsi="Georgia"/>
                <w:b/>
                <w:i/>
                <w:w w:val="95"/>
                <w:sz w:val="18"/>
              </w:rPr>
              <w:t>WashingMachines</w:t>
            </w:r>
          </w:p>
          <w:p w14:paraId="33345B60" w14:textId="77777777" w:rsidR="00F240BB" w:rsidRDefault="007C03F9">
            <w:pPr>
              <w:pStyle w:val="TableParagraph"/>
              <w:spacing w:before="34"/>
              <w:ind w:left="122" w:right="154"/>
              <w:jc w:val="center"/>
              <w:rPr>
                <w:rFonts w:ascii="Times New Roman"/>
                <w:b/>
                <w:sz w:val="20"/>
              </w:rPr>
            </w:pPr>
            <w:r>
              <w:rPr>
                <w:rFonts w:ascii="Times New Roman"/>
                <w:b/>
                <w:sz w:val="20"/>
              </w:rPr>
              <w:t>COMPETITIVE PRICES</w:t>
            </w:r>
          </w:p>
          <w:p w14:paraId="7AA2432B" w14:textId="77777777" w:rsidR="00F240BB" w:rsidRDefault="007C03F9">
            <w:pPr>
              <w:pStyle w:val="TableParagraph"/>
              <w:spacing w:before="43"/>
              <w:ind w:left="187" w:right="154"/>
              <w:jc w:val="center"/>
              <w:rPr>
                <w:rFonts w:ascii="Times New Roman"/>
                <w:b/>
                <w:sz w:val="18"/>
              </w:rPr>
            </w:pPr>
            <w:r>
              <w:rPr>
                <w:rFonts w:ascii="Times New Roman"/>
                <w:b/>
                <w:w w:val="110"/>
                <w:sz w:val="18"/>
              </w:rPr>
              <w:t>TEL: 01323 507043</w:t>
            </w:r>
          </w:p>
          <w:p w14:paraId="3DF7CBE5" w14:textId="77777777" w:rsidR="00F240BB" w:rsidRDefault="007C03F9">
            <w:pPr>
              <w:pStyle w:val="TableParagraph"/>
              <w:spacing w:before="115" w:line="205" w:lineRule="exact"/>
              <w:ind w:left="203" w:right="154"/>
              <w:jc w:val="center"/>
              <w:rPr>
                <w:rFonts w:ascii="Times New Roman"/>
                <w:b/>
                <w:sz w:val="18"/>
              </w:rPr>
            </w:pPr>
            <w:r>
              <w:rPr>
                <w:rFonts w:ascii="Times New Roman"/>
                <w:b/>
                <w:sz w:val="18"/>
              </w:rPr>
              <w:t>24 HOUR ANSWERING SERVICE</w:t>
            </w:r>
          </w:p>
        </w:tc>
        <w:tc>
          <w:tcPr>
            <w:tcW w:w="3611" w:type="dxa"/>
            <w:tcBorders>
              <w:left w:val="single" w:sz="8" w:space="0" w:color="000000"/>
            </w:tcBorders>
          </w:tcPr>
          <w:p w14:paraId="6655F305" w14:textId="77777777" w:rsidR="00F240BB" w:rsidRDefault="007C03F9">
            <w:pPr>
              <w:pStyle w:val="TableParagraph"/>
              <w:spacing w:before="141"/>
              <w:ind w:left="206" w:right="182"/>
              <w:jc w:val="center"/>
              <w:rPr>
                <w:rFonts w:ascii="Times New Roman"/>
                <w:b/>
                <w:sz w:val="28"/>
              </w:rPr>
            </w:pPr>
            <w:r>
              <w:rPr>
                <w:rFonts w:ascii="Times New Roman"/>
                <w:b/>
                <w:sz w:val="28"/>
              </w:rPr>
              <w:t>CHRISTOPHER REED</w:t>
            </w:r>
          </w:p>
          <w:p w14:paraId="0A58F710" w14:textId="77777777" w:rsidR="00F240BB" w:rsidRDefault="007C03F9">
            <w:pPr>
              <w:pStyle w:val="TableParagraph"/>
              <w:spacing w:before="39" w:line="230" w:lineRule="auto"/>
              <w:ind w:left="224" w:right="178"/>
              <w:jc w:val="center"/>
              <w:rPr>
                <w:rFonts w:ascii="Times New Roman"/>
                <w:b/>
                <w:sz w:val="24"/>
              </w:rPr>
            </w:pPr>
            <w:r>
              <w:rPr>
                <w:rFonts w:ascii="Times New Roman"/>
                <w:b/>
                <w:sz w:val="24"/>
              </w:rPr>
              <w:t>Interior &amp; Exterior DECORATING</w:t>
            </w:r>
          </w:p>
          <w:p w14:paraId="120AD80A" w14:textId="77777777" w:rsidR="00F240BB" w:rsidRDefault="007C03F9">
            <w:pPr>
              <w:pStyle w:val="TableParagraph"/>
              <w:spacing w:before="62" w:line="247" w:lineRule="auto"/>
              <w:ind w:left="499" w:right="448" w:firstLine="295"/>
              <w:rPr>
                <w:rFonts w:ascii="Times New Roman"/>
                <w:b/>
                <w:sz w:val="17"/>
              </w:rPr>
            </w:pPr>
            <w:r>
              <w:rPr>
                <w:rFonts w:ascii="Times New Roman"/>
                <w:b/>
                <w:sz w:val="17"/>
              </w:rPr>
              <w:t>PROFFESSIONAL WORK ALL ASPECTS, FULLY INSURED</w:t>
            </w:r>
          </w:p>
          <w:p w14:paraId="450EA617" w14:textId="77777777" w:rsidR="00F240BB" w:rsidRDefault="007C03F9">
            <w:pPr>
              <w:pStyle w:val="TableParagraph"/>
              <w:spacing w:before="1"/>
              <w:ind w:left="1104"/>
              <w:rPr>
                <w:rFonts w:ascii="Times New Roman"/>
                <w:b/>
                <w:sz w:val="17"/>
              </w:rPr>
            </w:pPr>
            <w:r>
              <w:rPr>
                <w:rFonts w:ascii="Times New Roman"/>
                <w:b/>
                <w:sz w:val="17"/>
              </w:rPr>
              <w:t>FREE ESTIMATES</w:t>
            </w:r>
          </w:p>
          <w:p w14:paraId="5E068B82" w14:textId="77777777" w:rsidR="00F240BB" w:rsidRDefault="007C03F9">
            <w:pPr>
              <w:pStyle w:val="TableParagraph"/>
              <w:spacing w:before="79"/>
              <w:ind w:left="223" w:right="182"/>
              <w:jc w:val="center"/>
              <w:rPr>
                <w:rFonts w:ascii="Times New Roman"/>
                <w:b/>
                <w:sz w:val="21"/>
              </w:rPr>
            </w:pPr>
            <w:r>
              <w:rPr>
                <w:rFonts w:ascii="Times New Roman"/>
                <w:b/>
                <w:sz w:val="21"/>
              </w:rPr>
              <w:t>PLEASE CALL 01323 833179</w:t>
            </w:r>
          </w:p>
        </w:tc>
      </w:tr>
      <w:tr w:rsidR="00F240BB" w14:paraId="546633A1" w14:textId="77777777">
        <w:trPr>
          <w:trHeight w:val="2378"/>
        </w:trPr>
        <w:tc>
          <w:tcPr>
            <w:tcW w:w="3673" w:type="dxa"/>
            <w:tcBorders>
              <w:right w:val="single" w:sz="8" w:space="0" w:color="000000"/>
            </w:tcBorders>
          </w:tcPr>
          <w:p w14:paraId="203F7590" w14:textId="77777777" w:rsidR="00F240BB" w:rsidRDefault="00756AA9">
            <w:pPr>
              <w:pStyle w:val="TableParagraph"/>
              <w:spacing w:before="9"/>
              <w:rPr>
                <w:sz w:val="5"/>
              </w:rPr>
            </w:pPr>
            <w:r>
              <w:rPr>
                <w:noProof/>
                <w:sz w:val="20"/>
                <w:lang w:val="en-GB" w:eastAsia="en-GB"/>
              </w:rPr>
              <w:drawing>
                <wp:anchor distT="0" distB="0" distL="114300" distR="114300" simplePos="0" relativeHeight="487603712" behindDoc="0" locked="0" layoutInCell="1" allowOverlap="1" wp14:anchorId="1923E591" wp14:editId="112AB40F">
                  <wp:simplePos x="0" y="0"/>
                  <wp:positionH relativeFrom="column">
                    <wp:posOffset>10160</wp:posOffset>
                  </wp:positionH>
                  <wp:positionV relativeFrom="paragraph">
                    <wp:posOffset>13970</wp:posOffset>
                  </wp:positionV>
                  <wp:extent cx="2293620" cy="147193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erial.png"/>
                          <pic:cNvPicPr/>
                        </pic:nvPicPr>
                        <pic:blipFill>
                          <a:blip r:embed="rId75">
                            <a:extLst>
                              <a:ext uri="{28A0092B-C50C-407E-A947-70E740481C1C}">
                                <a14:useLocalDpi xmlns:a14="http://schemas.microsoft.com/office/drawing/2010/main" val="0"/>
                              </a:ext>
                            </a:extLst>
                          </a:blip>
                          <a:stretch>
                            <a:fillRect/>
                          </a:stretch>
                        </pic:blipFill>
                        <pic:spPr>
                          <a:xfrm>
                            <a:off x="0" y="0"/>
                            <a:ext cx="2294466" cy="1472473"/>
                          </a:xfrm>
                          <a:prstGeom prst="rect">
                            <a:avLst/>
                          </a:prstGeom>
                        </pic:spPr>
                      </pic:pic>
                    </a:graphicData>
                  </a:graphic>
                  <wp14:sizeRelH relativeFrom="margin">
                    <wp14:pctWidth>0</wp14:pctWidth>
                  </wp14:sizeRelH>
                  <wp14:sizeRelV relativeFrom="margin">
                    <wp14:pctHeight>0</wp14:pctHeight>
                  </wp14:sizeRelV>
                </wp:anchor>
              </w:drawing>
            </w:r>
          </w:p>
          <w:p w14:paraId="3D8DE6D6" w14:textId="77777777" w:rsidR="00F240BB" w:rsidRDefault="00F240BB">
            <w:pPr>
              <w:pStyle w:val="TableParagraph"/>
              <w:ind w:left="181"/>
              <w:rPr>
                <w:sz w:val="20"/>
              </w:rPr>
            </w:pPr>
          </w:p>
        </w:tc>
        <w:tc>
          <w:tcPr>
            <w:tcW w:w="3611" w:type="dxa"/>
            <w:tcBorders>
              <w:left w:val="single" w:sz="8" w:space="0" w:color="000000"/>
            </w:tcBorders>
          </w:tcPr>
          <w:p w14:paraId="07DD6B33" w14:textId="77777777" w:rsidR="00F240BB" w:rsidRDefault="007C03F9">
            <w:pPr>
              <w:pStyle w:val="TableParagraph"/>
              <w:ind w:left="5" w:right="-58"/>
              <w:rPr>
                <w:sz w:val="20"/>
              </w:rPr>
            </w:pPr>
            <w:r>
              <w:rPr>
                <w:noProof/>
                <w:sz w:val="20"/>
                <w:lang w:val="en-GB" w:eastAsia="en-GB"/>
              </w:rPr>
              <w:drawing>
                <wp:inline distT="0" distB="0" distL="0" distR="0" wp14:anchorId="2E4A68C2" wp14:editId="77A1B4FD">
                  <wp:extent cx="2282019" cy="1471041"/>
                  <wp:effectExtent l="0" t="0" r="0" b="0"/>
                  <wp:docPr id="41"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4.jpeg"/>
                          <pic:cNvPicPr/>
                        </pic:nvPicPr>
                        <pic:blipFill>
                          <a:blip r:embed="rId76" cstate="print"/>
                          <a:stretch>
                            <a:fillRect/>
                          </a:stretch>
                        </pic:blipFill>
                        <pic:spPr>
                          <a:xfrm>
                            <a:off x="0" y="0"/>
                            <a:ext cx="2282019" cy="1471041"/>
                          </a:xfrm>
                          <a:prstGeom prst="rect">
                            <a:avLst/>
                          </a:prstGeom>
                        </pic:spPr>
                      </pic:pic>
                    </a:graphicData>
                  </a:graphic>
                </wp:inline>
              </w:drawing>
            </w:r>
          </w:p>
        </w:tc>
      </w:tr>
    </w:tbl>
    <w:p w14:paraId="6FD798DA" w14:textId="77777777" w:rsidR="00F240BB" w:rsidRDefault="00F240BB">
      <w:pPr>
        <w:rPr>
          <w:sz w:val="20"/>
        </w:rPr>
        <w:sectPr w:rsidR="00F240BB">
          <w:pgSz w:w="8420" w:h="11920"/>
          <w:pgMar w:top="680" w:right="200" w:bottom="340" w:left="160" w:header="0" w:footer="149" w:gutter="0"/>
          <w:cols w:space="720"/>
        </w:sectPr>
      </w:pPr>
    </w:p>
    <w:tbl>
      <w:tblPr>
        <w:tblW w:w="0" w:type="auto"/>
        <w:tblInd w:w="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73"/>
        <w:gridCol w:w="3611"/>
      </w:tblGrid>
      <w:tr w:rsidR="00F240BB" w:rsidRPr="00EC498E" w14:paraId="0F6A90DE" w14:textId="77777777">
        <w:trPr>
          <w:trHeight w:val="2419"/>
        </w:trPr>
        <w:tc>
          <w:tcPr>
            <w:tcW w:w="7284" w:type="dxa"/>
            <w:gridSpan w:val="2"/>
          </w:tcPr>
          <w:p w14:paraId="3D0FDC94" w14:textId="77777777" w:rsidR="00F240BB" w:rsidRDefault="007C03F9">
            <w:pPr>
              <w:pStyle w:val="TableParagraph"/>
              <w:spacing w:before="68"/>
              <w:ind w:left="224" w:right="509"/>
              <w:jc w:val="center"/>
              <w:rPr>
                <w:rFonts w:ascii="Times New Roman"/>
                <w:b/>
                <w:i/>
                <w:sz w:val="32"/>
              </w:rPr>
            </w:pPr>
            <w:r>
              <w:rPr>
                <w:rFonts w:ascii="Times New Roman"/>
                <w:b/>
                <w:sz w:val="32"/>
              </w:rPr>
              <w:lastRenderedPageBreak/>
              <w:t>THOMPSON &amp; CO -</w:t>
            </w:r>
            <w:r>
              <w:rPr>
                <w:rFonts w:ascii="Times New Roman"/>
                <w:b/>
                <w:spacing w:val="75"/>
                <w:sz w:val="32"/>
              </w:rPr>
              <w:t xml:space="preserve"> </w:t>
            </w:r>
            <w:r>
              <w:rPr>
                <w:rFonts w:ascii="Times New Roman"/>
                <w:b/>
                <w:i/>
                <w:spacing w:val="3"/>
                <w:sz w:val="32"/>
              </w:rPr>
              <w:t>Builders</w:t>
            </w:r>
          </w:p>
          <w:p w14:paraId="248DFD7F" w14:textId="77777777" w:rsidR="00F240BB" w:rsidRDefault="007C03F9">
            <w:pPr>
              <w:pStyle w:val="TableParagraph"/>
              <w:spacing w:before="53"/>
              <w:ind w:left="231" w:right="509"/>
              <w:jc w:val="center"/>
              <w:rPr>
                <w:rFonts w:ascii="Times New Roman"/>
                <w:i/>
                <w:sz w:val="24"/>
              </w:rPr>
            </w:pPr>
            <w:r>
              <w:rPr>
                <w:rFonts w:ascii="Times New Roman"/>
                <w:i/>
                <w:sz w:val="24"/>
              </w:rPr>
              <w:t>Family run business in Herstmonceux for 45 years</w:t>
            </w:r>
          </w:p>
          <w:p w14:paraId="7642C1E8" w14:textId="77777777" w:rsidR="00F240BB" w:rsidRDefault="007C03F9">
            <w:pPr>
              <w:pStyle w:val="TableParagraph"/>
              <w:tabs>
                <w:tab w:val="left" w:pos="3031"/>
                <w:tab w:val="left" w:pos="5158"/>
              </w:tabs>
              <w:spacing w:before="131"/>
              <w:ind w:left="148"/>
              <w:rPr>
                <w:sz w:val="16"/>
              </w:rPr>
            </w:pPr>
            <w:r>
              <w:rPr>
                <w:w w:val="120"/>
                <w:sz w:val="16"/>
              </w:rPr>
              <w:t>Extensions</w:t>
            </w:r>
            <w:r>
              <w:rPr>
                <w:w w:val="120"/>
                <w:sz w:val="16"/>
              </w:rPr>
              <w:tab/>
              <w:t>Drives</w:t>
            </w:r>
            <w:r>
              <w:rPr>
                <w:w w:val="120"/>
                <w:sz w:val="16"/>
              </w:rPr>
              <w:tab/>
              <w:t>Re-pointing</w:t>
            </w:r>
          </w:p>
          <w:p w14:paraId="7A15DA23" w14:textId="77777777" w:rsidR="00F240BB" w:rsidRDefault="007C03F9">
            <w:pPr>
              <w:pStyle w:val="TableParagraph"/>
              <w:tabs>
                <w:tab w:val="left" w:pos="3039"/>
                <w:tab w:val="left" w:pos="5158"/>
              </w:tabs>
              <w:spacing w:before="75"/>
              <w:ind w:left="148"/>
              <w:rPr>
                <w:sz w:val="16"/>
              </w:rPr>
            </w:pPr>
            <w:r>
              <w:rPr>
                <w:w w:val="120"/>
                <w:sz w:val="16"/>
              </w:rPr>
              <w:t>Re-roofing</w:t>
            </w:r>
            <w:r>
              <w:rPr>
                <w:w w:val="120"/>
                <w:sz w:val="16"/>
              </w:rPr>
              <w:tab/>
              <w:t>Alterations</w:t>
            </w:r>
            <w:r>
              <w:rPr>
                <w:w w:val="120"/>
                <w:sz w:val="16"/>
              </w:rPr>
              <w:tab/>
              <w:t>Patios</w:t>
            </w:r>
          </w:p>
          <w:p w14:paraId="335E7078" w14:textId="77777777" w:rsidR="00F240BB" w:rsidRDefault="007C03F9">
            <w:pPr>
              <w:pStyle w:val="TableParagraph"/>
              <w:spacing w:before="84"/>
              <w:ind w:left="233" w:right="509"/>
              <w:jc w:val="center"/>
              <w:rPr>
                <w:rFonts w:ascii="Times New Roman"/>
                <w:i/>
                <w:sz w:val="28"/>
              </w:rPr>
            </w:pPr>
            <w:r>
              <w:rPr>
                <w:rFonts w:ascii="Times New Roman"/>
                <w:i/>
                <w:sz w:val="28"/>
              </w:rPr>
              <w:t>and all General</w:t>
            </w:r>
            <w:r>
              <w:rPr>
                <w:rFonts w:ascii="Times New Roman"/>
                <w:i/>
                <w:spacing w:val="-3"/>
                <w:sz w:val="28"/>
              </w:rPr>
              <w:t xml:space="preserve"> </w:t>
            </w:r>
            <w:r>
              <w:rPr>
                <w:rFonts w:ascii="Times New Roman"/>
                <w:i/>
                <w:sz w:val="28"/>
              </w:rPr>
              <w:t>building</w:t>
            </w:r>
          </w:p>
          <w:p w14:paraId="490D79E5" w14:textId="77777777" w:rsidR="00F240BB" w:rsidRPr="00EC498E" w:rsidRDefault="007C03F9">
            <w:pPr>
              <w:pStyle w:val="TableParagraph"/>
              <w:tabs>
                <w:tab w:val="left" w:pos="2755"/>
                <w:tab w:val="left" w:pos="4966"/>
                <w:tab w:val="left" w:pos="5317"/>
              </w:tabs>
              <w:spacing w:before="62"/>
              <w:ind w:left="148"/>
              <w:rPr>
                <w:b/>
                <w:sz w:val="20"/>
                <w:lang w:val="it-IT"/>
              </w:rPr>
            </w:pPr>
            <w:r w:rsidRPr="00EC498E">
              <w:rPr>
                <w:b/>
                <w:sz w:val="20"/>
                <w:lang w:val="it-IT"/>
              </w:rPr>
              <w:t>Tel:</w:t>
            </w:r>
            <w:r w:rsidRPr="00EC498E">
              <w:rPr>
                <w:b/>
                <w:spacing w:val="-2"/>
                <w:sz w:val="20"/>
                <w:lang w:val="it-IT"/>
              </w:rPr>
              <w:t xml:space="preserve"> </w:t>
            </w:r>
            <w:r w:rsidRPr="00EC498E">
              <w:rPr>
                <w:b/>
                <w:sz w:val="20"/>
                <w:lang w:val="it-IT"/>
              </w:rPr>
              <w:t>01435</w:t>
            </w:r>
            <w:r w:rsidRPr="00EC498E">
              <w:rPr>
                <w:b/>
                <w:spacing w:val="-2"/>
                <w:sz w:val="20"/>
                <w:lang w:val="it-IT"/>
              </w:rPr>
              <w:t xml:space="preserve"> </w:t>
            </w:r>
            <w:r w:rsidRPr="00EC498E">
              <w:rPr>
                <w:b/>
                <w:sz w:val="20"/>
                <w:lang w:val="it-IT"/>
              </w:rPr>
              <w:t>865009</w:t>
            </w:r>
            <w:r w:rsidRPr="00EC498E">
              <w:rPr>
                <w:b/>
                <w:sz w:val="20"/>
                <w:lang w:val="it-IT"/>
              </w:rPr>
              <w:tab/>
              <w:t xml:space="preserve">- </w:t>
            </w:r>
            <w:r w:rsidRPr="00EC498E">
              <w:rPr>
                <w:b/>
                <w:spacing w:val="44"/>
                <w:sz w:val="20"/>
                <w:lang w:val="it-IT"/>
              </w:rPr>
              <w:t xml:space="preserve"> </w:t>
            </w:r>
            <w:r w:rsidRPr="00EC498E">
              <w:rPr>
                <w:b/>
                <w:sz w:val="20"/>
                <w:lang w:val="it-IT"/>
              </w:rPr>
              <w:t>Mob:</w:t>
            </w:r>
            <w:r w:rsidRPr="00EC498E">
              <w:rPr>
                <w:b/>
                <w:spacing w:val="-6"/>
                <w:sz w:val="20"/>
                <w:lang w:val="it-IT"/>
              </w:rPr>
              <w:t xml:space="preserve"> </w:t>
            </w:r>
            <w:r w:rsidRPr="00EC498E">
              <w:rPr>
                <w:b/>
                <w:sz w:val="20"/>
                <w:lang w:val="it-IT"/>
              </w:rPr>
              <w:t>07704723216</w:t>
            </w:r>
            <w:r w:rsidRPr="00EC498E">
              <w:rPr>
                <w:b/>
                <w:sz w:val="20"/>
                <w:lang w:val="it-IT"/>
              </w:rPr>
              <w:tab/>
              <w:t>-</w:t>
            </w:r>
            <w:r w:rsidRPr="00EC498E">
              <w:rPr>
                <w:b/>
                <w:sz w:val="20"/>
                <w:lang w:val="it-IT"/>
              </w:rPr>
              <w:tab/>
              <w:t>01323</w:t>
            </w:r>
            <w:r w:rsidRPr="00EC498E">
              <w:rPr>
                <w:b/>
                <w:spacing w:val="-1"/>
                <w:sz w:val="20"/>
                <w:lang w:val="it-IT"/>
              </w:rPr>
              <w:t xml:space="preserve"> </w:t>
            </w:r>
            <w:r w:rsidRPr="00EC498E">
              <w:rPr>
                <w:b/>
                <w:sz w:val="20"/>
                <w:lang w:val="it-IT"/>
              </w:rPr>
              <w:t>832304</w:t>
            </w:r>
          </w:p>
          <w:p w14:paraId="250A18EA" w14:textId="77777777" w:rsidR="00F240BB" w:rsidRPr="00EC498E" w:rsidRDefault="007C03F9">
            <w:pPr>
              <w:pStyle w:val="TableParagraph"/>
              <w:spacing w:before="131"/>
              <w:ind w:left="232" w:right="509"/>
              <w:jc w:val="center"/>
              <w:rPr>
                <w:sz w:val="16"/>
                <w:lang w:val="it-IT"/>
              </w:rPr>
            </w:pPr>
            <w:r w:rsidRPr="00EC498E">
              <w:rPr>
                <w:sz w:val="16"/>
                <w:lang w:val="it-IT"/>
              </w:rPr>
              <w:t>e-mail:</w:t>
            </w:r>
            <w:r w:rsidRPr="00EC498E">
              <w:rPr>
                <w:spacing w:val="-1"/>
                <w:sz w:val="16"/>
                <w:lang w:val="it-IT"/>
              </w:rPr>
              <w:t xml:space="preserve"> </w:t>
            </w:r>
            <w:hyperlink r:id="rId77">
              <w:r w:rsidRPr="00EC498E">
                <w:rPr>
                  <w:sz w:val="16"/>
                  <w:lang w:val="it-IT"/>
                </w:rPr>
                <w:t>thompsonco@talktalk.net</w:t>
              </w:r>
            </w:hyperlink>
          </w:p>
        </w:tc>
      </w:tr>
      <w:tr w:rsidR="00F240BB" w14:paraId="5AE3FE88" w14:textId="77777777">
        <w:trPr>
          <w:trHeight w:val="3389"/>
        </w:trPr>
        <w:tc>
          <w:tcPr>
            <w:tcW w:w="7284" w:type="dxa"/>
            <w:gridSpan w:val="2"/>
            <w:tcBorders>
              <w:bottom w:val="single" w:sz="4" w:space="0" w:color="000000"/>
            </w:tcBorders>
          </w:tcPr>
          <w:p w14:paraId="06444F8C" w14:textId="77777777" w:rsidR="00F240BB" w:rsidRDefault="007C03F9">
            <w:pPr>
              <w:pStyle w:val="TableParagraph"/>
              <w:spacing w:before="161"/>
              <w:ind w:left="148"/>
              <w:rPr>
                <w:b/>
                <w:sz w:val="32"/>
              </w:rPr>
            </w:pPr>
            <w:r>
              <w:rPr>
                <w:b/>
                <w:w w:val="110"/>
                <w:sz w:val="32"/>
                <w:u w:val="thick"/>
              </w:rPr>
              <w:t>Kate Short Complementary Therapies</w:t>
            </w:r>
          </w:p>
          <w:p w14:paraId="05AC587F" w14:textId="77777777" w:rsidR="00F240BB" w:rsidRDefault="007C03F9">
            <w:pPr>
              <w:pStyle w:val="TableParagraph"/>
              <w:spacing w:before="126"/>
              <w:ind w:left="76"/>
              <w:rPr>
                <w:b/>
                <w:sz w:val="20"/>
              </w:rPr>
            </w:pPr>
            <w:r>
              <w:rPr>
                <w:b/>
                <w:w w:val="115"/>
                <w:sz w:val="18"/>
              </w:rPr>
              <w:t>Soothing, Effective Treatments in a Tranquil &amp; Restorative Setting</w:t>
            </w:r>
            <w:r>
              <w:rPr>
                <w:b/>
                <w:w w:val="115"/>
                <w:sz w:val="20"/>
              </w:rPr>
              <w:t>.</w:t>
            </w:r>
          </w:p>
          <w:p w14:paraId="3FCBC12D" w14:textId="77777777" w:rsidR="00F240BB" w:rsidRDefault="007C03F9">
            <w:pPr>
              <w:pStyle w:val="TableParagraph"/>
              <w:spacing w:before="184" w:line="338" w:lineRule="auto"/>
              <w:ind w:left="268" w:right="543" w:hanging="1"/>
              <w:jc w:val="center"/>
              <w:rPr>
                <w:sz w:val="16"/>
              </w:rPr>
            </w:pPr>
            <w:r>
              <w:rPr>
                <w:sz w:val="16"/>
              </w:rPr>
              <w:t>Ibelieve</w:t>
            </w:r>
            <w:r>
              <w:rPr>
                <w:spacing w:val="-21"/>
                <w:sz w:val="16"/>
              </w:rPr>
              <w:t xml:space="preserve"> </w:t>
            </w:r>
            <w:r>
              <w:rPr>
                <w:sz w:val="16"/>
              </w:rPr>
              <w:t>that</w:t>
            </w:r>
            <w:r>
              <w:rPr>
                <w:spacing w:val="-22"/>
                <w:sz w:val="16"/>
              </w:rPr>
              <w:t xml:space="preserve"> </w:t>
            </w:r>
            <w:r>
              <w:rPr>
                <w:sz w:val="16"/>
              </w:rPr>
              <w:t>‘time</w:t>
            </w:r>
            <w:r>
              <w:rPr>
                <w:spacing w:val="-24"/>
                <w:sz w:val="16"/>
              </w:rPr>
              <w:t xml:space="preserve"> </w:t>
            </w:r>
            <w:r>
              <w:rPr>
                <w:sz w:val="16"/>
              </w:rPr>
              <w:t>out’,</w:t>
            </w:r>
            <w:r>
              <w:rPr>
                <w:spacing w:val="-22"/>
                <w:sz w:val="16"/>
              </w:rPr>
              <w:t xml:space="preserve"> </w:t>
            </w:r>
            <w:r>
              <w:rPr>
                <w:sz w:val="16"/>
              </w:rPr>
              <w:t>relaxation</w:t>
            </w:r>
            <w:r>
              <w:rPr>
                <w:spacing w:val="-26"/>
                <w:sz w:val="16"/>
              </w:rPr>
              <w:t xml:space="preserve"> </w:t>
            </w:r>
            <w:r>
              <w:rPr>
                <w:sz w:val="16"/>
              </w:rPr>
              <w:t>&amp;</w:t>
            </w:r>
            <w:r>
              <w:rPr>
                <w:spacing w:val="-20"/>
                <w:sz w:val="16"/>
              </w:rPr>
              <w:t xml:space="preserve"> </w:t>
            </w:r>
            <w:r>
              <w:rPr>
                <w:sz w:val="16"/>
              </w:rPr>
              <w:t>massage</w:t>
            </w:r>
            <w:r>
              <w:rPr>
                <w:spacing w:val="-24"/>
                <w:sz w:val="16"/>
              </w:rPr>
              <w:t xml:space="preserve"> </w:t>
            </w:r>
            <w:r>
              <w:rPr>
                <w:sz w:val="16"/>
              </w:rPr>
              <w:t>are</w:t>
            </w:r>
            <w:r>
              <w:rPr>
                <w:spacing w:val="-26"/>
                <w:sz w:val="16"/>
              </w:rPr>
              <w:t xml:space="preserve"> </w:t>
            </w:r>
            <w:r>
              <w:rPr>
                <w:sz w:val="16"/>
              </w:rPr>
              <w:t>the</w:t>
            </w:r>
            <w:r>
              <w:rPr>
                <w:spacing w:val="-23"/>
                <w:sz w:val="16"/>
              </w:rPr>
              <w:t xml:space="preserve"> </w:t>
            </w:r>
            <w:r>
              <w:rPr>
                <w:sz w:val="16"/>
              </w:rPr>
              <w:t>gateway</w:t>
            </w:r>
            <w:r>
              <w:rPr>
                <w:spacing w:val="-19"/>
                <w:sz w:val="16"/>
              </w:rPr>
              <w:t xml:space="preserve"> </w:t>
            </w:r>
            <w:r>
              <w:rPr>
                <w:sz w:val="16"/>
              </w:rPr>
              <w:t>to</w:t>
            </w:r>
            <w:r>
              <w:rPr>
                <w:spacing w:val="2"/>
                <w:sz w:val="16"/>
              </w:rPr>
              <w:t xml:space="preserve"> </w:t>
            </w:r>
            <w:r>
              <w:rPr>
                <w:sz w:val="16"/>
              </w:rPr>
              <w:t>improved</w:t>
            </w:r>
            <w:r>
              <w:rPr>
                <w:spacing w:val="-21"/>
                <w:sz w:val="16"/>
              </w:rPr>
              <w:t xml:space="preserve"> </w:t>
            </w:r>
            <w:r>
              <w:rPr>
                <w:sz w:val="16"/>
              </w:rPr>
              <w:t>health</w:t>
            </w:r>
            <w:r>
              <w:rPr>
                <w:spacing w:val="-25"/>
                <w:sz w:val="16"/>
              </w:rPr>
              <w:t xml:space="preserve"> </w:t>
            </w:r>
            <w:r>
              <w:rPr>
                <w:sz w:val="16"/>
              </w:rPr>
              <w:t>&amp;</w:t>
            </w:r>
            <w:r>
              <w:rPr>
                <w:spacing w:val="-18"/>
                <w:sz w:val="16"/>
              </w:rPr>
              <w:t xml:space="preserve"> </w:t>
            </w:r>
            <w:r>
              <w:rPr>
                <w:sz w:val="16"/>
              </w:rPr>
              <w:t xml:space="preserve">well-being </w:t>
            </w:r>
            <w:r>
              <w:rPr>
                <w:spacing w:val="4"/>
                <w:w w:val="90"/>
                <w:sz w:val="16"/>
              </w:rPr>
              <w:t>A</w:t>
            </w:r>
            <w:r>
              <w:rPr>
                <w:spacing w:val="3"/>
                <w:w w:val="90"/>
                <w:sz w:val="16"/>
              </w:rPr>
              <w:t>n</w:t>
            </w:r>
            <w:r>
              <w:rPr>
                <w:spacing w:val="5"/>
                <w:w w:val="83"/>
                <w:sz w:val="16"/>
              </w:rPr>
              <w:t>y</w:t>
            </w:r>
            <w:r>
              <w:rPr>
                <w:spacing w:val="4"/>
                <w:w w:val="83"/>
                <w:sz w:val="16"/>
              </w:rPr>
              <w:t>o</w:t>
            </w:r>
            <w:r>
              <w:rPr>
                <w:spacing w:val="2"/>
                <w:w w:val="83"/>
                <w:sz w:val="16"/>
              </w:rPr>
              <w:t>n</w:t>
            </w:r>
            <w:r>
              <w:rPr>
                <w:w w:val="83"/>
                <w:sz w:val="16"/>
              </w:rPr>
              <w:t>e</w:t>
            </w:r>
            <w:r>
              <w:rPr>
                <w:spacing w:val="-7"/>
                <w:sz w:val="16"/>
              </w:rPr>
              <w:t xml:space="preserve"> </w:t>
            </w:r>
            <w:r>
              <w:rPr>
                <w:spacing w:val="5"/>
                <w:w w:val="90"/>
                <w:sz w:val="16"/>
              </w:rPr>
              <w:t>un</w:t>
            </w:r>
            <w:r>
              <w:rPr>
                <w:spacing w:val="10"/>
                <w:w w:val="90"/>
                <w:sz w:val="16"/>
              </w:rPr>
              <w:t>d</w:t>
            </w:r>
            <w:r>
              <w:rPr>
                <w:spacing w:val="1"/>
                <w:w w:val="77"/>
                <w:sz w:val="16"/>
              </w:rPr>
              <w:t>e</w:t>
            </w:r>
            <w:r>
              <w:rPr>
                <w:spacing w:val="5"/>
                <w:w w:val="97"/>
                <w:sz w:val="16"/>
              </w:rPr>
              <w:t>r</w:t>
            </w:r>
            <w:r>
              <w:rPr>
                <w:spacing w:val="4"/>
                <w:w w:val="83"/>
                <w:sz w:val="16"/>
              </w:rPr>
              <w:t>g</w:t>
            </w:r>
            <w:r>
              <w:rPr>
                <w:spacing w:val="-1"/>
                <w:w w:val="83"/>
                <w:sz w:val="16"/>
              </w:rPr>
              <w:t>o</w:t>
            </w:r>
            <w:r>
              <w:rPr>
                <w:spacing w:val="8"/>
                <w:w w:val="90"/>
                <w:sz w:val="16"/>
              </w:rPr>
              <w:t>i</w:t>
            </w:r>
            <w:r>
              <w:rPr>
                <w:spacing w:val="4"/>
                <w:w w:val="83"/>
                <w:sz w:val="16"/>
              </w:rPr>
              <w:t>n</w:t>
            </w:r>
            <w:r>
              <w:rPr>
                <w:w w:val="83"/>
                <w:sz w:val="16"/>
              </w:rPr>
              <w:t>g</w:t>
            </w:r>
            <w:r>
              <w:rPr>
                <w:spacing w:val="1"/>
                <w:sz w:val="16"/>
              </w:rPr>
              <w:t xml:space="preserve"> </w:t>
            </w:r>
            <w:r>
              <w:rPr>
                <w:spacing w:val="5"/>
                <w:w w:val="117"/>
                <w:sz w:val="16"/>
              </w:rPr>
              <w:t>t</w:t>
            </w:r>
            <w:r>
              <w:rPr>
                <w:spacing w:val="8"/>
                <w:w w:val="90"/>
                <w:sz w:val="16"/>
              </w:rPr>
              <w:t>i</w:t>
            </w:r>
            <w:r>
              <w:rPr>
                <w:spacing w:val="-3"/>
                <w:w w:val="97"/>
                <w:sz w:val="16"/>
              </w:rPr>
              <w:t>m</w:t>
            </w:r>
            <w:r>
              <w:rPr>
                <w:spacing w:val="5"/>
                <w:w w:val="77"/>
                <w:sz w:val="16"/>
              </w:rPr>
              <w:t>e</w:t>
            </w:r>
            <w:r>
              <w:rPr>
                <w:w w:val="50"/>
                <w:sz w:val="16"/>
              </w:rPr>
              <w:t>s</w:t>
            </w:r>
            <w:r>
              <w:rPr>
                <w:spacing w:val="1"/>
                <w:sz w:val="16"/>
              </w:rPr>
              <w:t xml:space="preserve"> </w:t>
            </w:r>
            <w:r>
              <w:rPr>
                <w:w w:val="83"/>
                <w:sz w:val="16"/>
              </w:rPr>
              <w:t>o</w:t>
            </w:r>
            <w:r>
              <w:rPr>
                <w:w w:val="97"/>
                <w:sz w:val="16"/>
              </w:rPr>
              <w:t>f</w:t>
            </w:r>
            <w:r>
              <w:rPr>
                <w:spacing w:val="-2"/>
                <w:sz w:val="16"/>
              </w:rPr>
              <w:t xml:space="preserve"> </w:t>
            </w:r>
            <w:r>
              <w:rPr>
                <w:spacing w:val="3"/>
                <w:w w:val="77"/>
                <w:sz w:val="16"/>
              </w:rPr>
              <w:t>s</w:t>
            </w:r>
            <w:r>
              <w:rPr>
                <w:spacing w:val="4"/>
                <w:w w:val="77"/>
                <w:sz w:val="16"/>
              </w:rPr>
              <w:t>t</w:t>
            </w:r>
            <w:r>
              <w:rPr>
                <w:spacing w:val="1"/>
                <w:w w:val="97"/>
                <w:sz w:val="16"/>
              </w:rPr>
              <w:t>r</w:t>
            </w:r>
            <w:r>
              <w:rPr>
                <w:spacing w:val="1"/>
                <w:w w:val="77"/>
                <w:sz w:val="16"/>
              </w:rPr>
              <w:t>e</w:t>
            </w:r>
            <w:r>
              <w:rPr>
                <w:spacing w:val="5"/>
                <w:w w:val="50"/>
                <w:sz w:val="16"/>
              </w:rPr>
              <w:t>s</w:t>
            </w:r>
            <w:r>
              <w:rPr>
                <w:w w:val="50"/>
                <w:sz w:val="16"/>
              </w:rPr>
              <w:t>s</w:t>
            </w:r>
            <w:r>
              <w:rPr>
                <w:spacing w:val="1"/>
                <w:sz w:val="16"/>
              </w:rPr>
              <w:t xml:space="preserve"> </w:t>
            </w:r>
            <w:r>
              <w:rPr>
                <w:spacing w:val="2"/>
                <w:w w:val="83"/>
                <w:sz w:val="16"/>
              </w:rPr>
              <w:t>o</w:t>
            </w:r>
            <w:r>
              <w:rPr>
                <w:w w:val="97"/>
                <w:sz w:val="16"/>
              </w:rPr>
              <w:t>r</w:t>
            </w:r>
            <w:r>
              <w:rPr>
                <w:spacing w:val="-6"/>
                <w:sz w:val="16"/>
              </w:rPr>
              <w:t xml:space="preserve"> </w:t>
            </w:r>
            <w:r>
              <w:rPr>
                <w:spacing w:val="7"/>
                <w:w w:val="83"/>
                <w:sz w:val="16"/>
              </w:rPr>
              <w:t>c</w:t>
            </w:r>
            <w:r>
              <w:rPr>
                <w:spacing w:val="4"/>
                <w:w w:val="83"/>
                <w:sz w:val="16"/>
              </w:rPr>
              <w:t>h</w:t>
            </w:r>
            <w:r>
              <w:rPr>
                <w:spacing w:val="6"/>
                <w:w w:val="83"/>
                <w:sz w:val="16"/>
              </w:rPr>
              <w:t>a</w:t>
            </w:r>
            <w:r>
              <w:rPr>
                <w:spacing w:val="4"/>
                <w:w w:val="83"/>
                <w:sz w:val="16"/>
              </w:rPr>
              <w:t>n</w:t>
            </w:r>
            <w:r>
              <w:rPr>
                <w:spacing w:val="9"/>
                <w:w w:val="83"/>
                <w:sz w:val="16"/>
              </w:rPr>
              <w:t>g</w:t>
            </w:r>
            <w:r>
              <w:rPr>
                <w:w w:val="77"/>
                <w:sz w:val="16"/>
              </w:rPr>
              <w:t>e</w:t>
            </w:r>
            <w:r>
              <w:rPr>
                <w:spacing w:val="-1"/>
                <w:sz w:val="16"/>
              </w:rPr>
              <w:t xml:space="preserve"> </w:t>
            </w:r>
            <w:r>
              <w:rPr>
                <w:spacing w:val="2"/>
                <w:w w:val="83"/>
                <w:sz w:val="16"/>
              </w:rPr>
              <w:t>o</w:t>
            </w:r>
            <w:r>
              <w:rPr>
                <w:w w:val="97"/>
                <w:sz w:val="16"/>
              </w:rPr>
              <w:t>r</w:t>
            </w:r>
            <w:r>
              <w:rPr>
                <w:spacing w:val="-6"/>
                <w:sz w:val="16"/>
              </w:rPr>
              <w:t xml:space="preserve"> </w:t>
            </w:r>
            <w:r>
              <w:rPr>
                <w:spacing w:val="3"/>
                <w:w w:val="90"/>
                <w:sz w:val="16"/>
              </w:rPr>
              <w:t>w</w:t>
            </w:r>
            <w:r>
              <w:rPr>
                <w:spacing w:val="5"/>
                <w:w w:val="90"/>
                <w:sz w:val="16"/>
              </w:rPr>
              <w:t>h</w:t>
            </w:r>
            <w:r>
              <w:rPr>
                <w:w w:val="90"/>
                <w:sz w:val="16"/>
              </w:rPr>
              <w:t>o</w:t>
            </w:r>
            <w:r>
              <w:rPr>
                <w:spacing w:val="-1"/>
                <w:sz w:val="16"/>
              </w:rPr>
              <w:t xml:space="preserve"> </w:t>
            </w:r>
            <w:r>
              <w:rPr>
                <w:spacing w:val="2"/>
                <w:w w:val="83"/>
                <w:sz w:val="16"/>
              </w:rPr>
              <w:t>s</w:t>
            </w:r>
            <w:r>
              <w:rPr>
                <w:spacing w:val="-1"/>
                <w:w w:val="83"/>
                <w:sz w:val="16"/>
              </w:rPr>
              <w:t>i</w:t>
            </w:r>
            <w:r>
              <w:rPr>
                <w:spacing w:val="5"/>
                <w:w w:val="83"/>
                <w:sz w:val="16"/>
              </w:rPr>
              <w:t>m</w:t>
            </w:r>
            <w:r>
              <w:rPr>
                <w:spacing w:val="-3"/>
                <w:w w:val="97"/>
                <w:sz w:val="16"/>
              </w:rPr>
              <w:t>p</w:t>
            </w:r>
            <w:r>
              <w:rPr>
                <w:spacing w:val="1"/>
                <w:w w:val="90"/>
                <w:sz w:val="16"/>
              </w:rPr>
              <w:t>l</w:t>
            </w:r>
            <w:r>
              <w:rPr>
                <w:w w:val="90"/>
                <w:sz w:val="16"/>
              </w:rPr>
              <w:t>y</w:t>
            </w:r>
            <w:r>
              <w:rPr>
                <w:sz w:val="16"/>
              </w:rPr>
              <w:t xml:space="preserve"> </w:t>
            </w:r>
            <w:r>
              <w:rPr>
                <w:spacing w:val="-2"/>
                <w:w w:val="97"/>
                <w:sz w:val="16"/>
              </w:rPr>
              <w:t>w</w:t>
            </w:r>
            <w:r>
              <w:rPr>
                <w:spacing w:val="-1"/>
                <w:w w:val="97"/>
                <w:sz w:val="16"/>
              </w:rPr>
              <w:t>a</w:t>
            </w:r>
            <w:r>
              <w:rPr>
                <w:spacing w:val="2"/>
                <w:w w:val="97"/>
                <w:sz w:val="16"/>
              </w:rPr>
              <w:t>n</w:t>
            </w:r>
            <w:r>
              <w:rPr>
                <w:spacing w:val="4"/>
                <w:w w:val="97"/>
                <w:sz w:val="16"/>
              </w:rPr>
              <w:t>t</w:t>
            </w:r>
            <w:r>
              <w:rPr>
                <w:w w:val="50"/>
                <w:sz w:val="16"/>
              </w:rPr>
              <w:t>s</w:t>
            </w:r>
            <w:r>
              <w:rPr>
                <w:spacing w:val="-6"/>
                <w:sz w:val="16"/>
              </w:rPr>
              <w:t xml:space="preserve"> </w:t>
            </w:r>
            <w:r>
              <w:rPr>
                <w:spacing w:val="5"/>
                <w:w w:val="117"/>
                <w:sz w:val="16"/>
              </w:rPr>
              <w:t>t</w:t>
            </w:r>
            <w:r>
              <w:rPr>
                <w:w w:val="83"/>
                <w:sz w:val="16"/>
              </w:rPr>
              <w:t>o</w:t>
            </w:r>
            <w:r>
              <w:rPr>
                <w:spacing w:val="-4"/>
                <w:sz w:val="16"/>
              </w:rPr>
              <w:t xml:space="preserve"> </w:t>
            </w:r>
            <w:r>
              <w:rPr>
                <w:spacing w:val="1"/>
                <w:w w:val="97"/>
                <w:sz w:val="16"/>
              </w:rPr>
              <w:t>r</w:t>
            </w:r>
            <w:r>
              <w:rPr>
                <w:spacing w:val="-2"/>
                <w:w w:val="77"/>
                <w:sz w:val="16"/>
              </w:rPr>
              <w:t>e</w:t>
            </w:r>
            <w:r>
              <w:rPr>
                <w:spacing w:val="3"/>
                <w:w w:val="90"/>
                <w:sz w:val="16"/>
              </w:rPr>
              <w:t>la</w:t>
            </w:r>
            <w:r>
              <w:rPr>
                <w:spacing w:val="4"/>
                <w:w w:val="90"/>
                <w:sz w:val="16"/>
              </w:rPr>
              <w:t>x</w:t>
            </w:r>
            <w:r>
              <w:rPr>
                <w:w w:val="70"/>
                <w:sz w:val="16"/>
              </w:rPr>
              <w:t>,</w:t>
            </w:r>
            <w:r>
              <w:rPr>
                <w:spacing w:val="-4"/>
                <w:sz w:val="16"/>
              </w:rPr>
              <w:t xml:space="preserve"> </w:t>
            </w:r>
            <w:r>
              <w:rPr>
                <w:spacing w:val="7"/>
                <w:w w:val="50"/>
                <w:sz w:val="16"/>
              </w:rPr>
              <w:t>s</w:t>
            </w:r>
            <w:r>
              <w:rPr>
                <w:spacing w:val="-2"/>
                <w:w w:val="77"/>
                <w:sz w:val="16"/>
              </w:rPr>
              <w:t>e</w:t>
            </w:r>
            <w:r>
              <w:rPr>
                <w:spacing w:val="5"/>
                <w:w w:val="117"/>
                <w:sz w:val="16"/>
              </w:rPr>
              <w:t>t</w:t>
            </w:r>
            <w:r>
              <w:rPr>
                <w:w w:val="117"/>
                <w:sz w:val="16"/>
              </w:rPr>
              <w:t>t</w:t>
            </w:r>
            <w:r>
              <w:rPr>
                <w:spacing w:val="6"/>
                <w:w w:val="90"/>
                <w:sz w:val="16"/>
              </w:rPr>
              <w:t>l</w:t>
            </w:r>
            <w:r>
              <w:rPr>
                <w:w w:val="77"/>
                <w:sz w:val="16"/>
              </w:rPr>
              <w:t>e</w:t>
            </w:r>
            <w:r>
              <w:rPr>
                <w:spacing w:val="-1"/>
                <w:sz w:val="16"/>
              </w:rPr>
              <w:t xml:space="preserve"> </w:t>
            </w:r>
            <w:r>
              <w:rPr>
                <w:spacing w:val="5"/>
                <w:w w:val="117"/>
                <w:sz w:val="16"/>
              </w:rPr>
              <w:t>t</w:t>
            </w:r>
            <w:r>
              <w:rPr>
                <w:spacing w:val="-1"/>
                <w:w w:val="83"/>
                <w:sz w:val="16"/>
              </w:rPr>
              <w:t>h</w:t>
            </w:r>
            <w:r>
              <w:rPr>
                <w:spacing w:val="5"/>
                <w:w w:val="77"/>
                <w:sz w:val="16"/>
              </w:rPr>
              <w:t>e</w:t>
            </w:r>
            <w:r>
              <w:rPr>
                <w:spacing w:val="3"/>
                <w:w w:val="90"/>
                <w:sz w:val="16"/>
              </w:rPr>
              <w:t>i</w:t>
            </w:r>
            <w:r>
              <w:rPr>
                <w:w w:val="97"/>
                <w:sz w:val="16"/>
              </w:rPr>
              <w:t>r</w:t>
            </w:r>
            <w:r>
              <w:rPr>
                <w:spacing w:val="-3"/>
                <w:sz w:val="16"/>
              </w:rPr>
              <w:t xml:space="preserve"> </w:t>
            </w:r>
            <w:r>
              <w:rPr>
                <w:spacing w:val="-3"/>
                <w:w w:val="97"/>
                <w:sz w:val="16"/>
              </w:rPr>
              <w:t>m</w:t>
            </w:r>
            <w:r>
              <w:rPr>
                <w:spacing w:val="6"/>
                <w:w w:val="90"/>
                <w:sz w:val="16"/>
              </w:rPr>
              <w:t>i</w:t>
            </w:r>
            <w:r>
              <w:rPr>
                <w:spacing w:val="4"/>
                <w:w w:val="83"/>
                <w:sz w:val="16"/>
              </w:rPr>
              <w:t>nd</w:t>
            </w:r>
            <w:r>
              <w:rPr>
                <w:w w:val="83"/>
                <w:sz w:val="16"/>
              </w:rPr>
              <w:t>,</w:t>
            </w:r>
            <w:r>
              <w:rPr>
                <w:spacing w:val="-5"/>
                <w:sz w:val="16"/>
              </w:rPr>
              <w:t xml:space="preserve"> </w:t>
            </w:r>
            <w:r>
              <w:rPr>
                <w:spacing w:val="-1"/>
                <w:w w:val="97"/>
                <w:sz w:val="16"/>
              </w:rPr>
              <w:t>i</w:t>
            </w:r>
            <w:r>
              <w:rPr>
                <w:spacing w:val="2"/>
                <w:w w:val="97"/>
                <w:sz w:val="16"/>
              </w:rPr>
              <w:t>m</w:t>
            </w:r>
            <w:r>
              <w:rPr>
                <w:spacing w:val="-1"/>
                <w:w w:val="97"/>
                <w:sz w:val="16"/>
              </w:rPr>
              <w:t>p</w:t>
            </w:r>
            <w:r>
              <w:rPr>
                <w:spacing w:val="1"/>
                <w:w w:val="97"/>
                <w:sz w:val="16"/>
              </w:rPr>
              <w:t>r</w:t>
            </w:r>
            <w:r>
              <w:rPr>
                <w:spacing w:val="4"/>
                <w:w w:val="83"/>
                <w:sz w:val="16"/>
              </w:rPr>
              <w:t>o</w:t>
            </w:r>
            <w:r>
              <w:rPr>
                <w:spacing w:val="1"/>
                <w:w w:val="97"/>
                <w:sz w:val="16"/>
              </w:rPr>
              <w:t>v</w:t>
            </w:r>
            <w:r>
              <w:rPr>
                <w:w w:val="77"/>
                <w:sz w:val="16"/>
              </w:rPr>
              <w:t xml:space="preserve">e </w:t>
            </w:r>
            <w:r>
              <w:rPr>
                <w:spacing w:val="1"/>
                <w:w w:val="70"/>
                <w:sz w:val="16"/>
              </w:rPr>
              <w:t>s</w:t>
            </w:r>
            <w:r>
              <w:rPr>
                <w:spacing w:val="3"/>
                <w:w w:val="70"/>
                <w:sz w:val="16"/>
              </w:rPr>
              <w:t>l</w:t>
            </w:r>
            <w:r>
              <w:rPr>
                <w:spacing w:val="2"/>
                <w:w w:val="70"/>
                <w:sz w:val="16"/>
              </w:rPr>
              <w:t>e</w:t>
            </w:r>
            <w:r>
              <w:rPr>
                <w:spacing w:val="5"/>
                <w:w w:val="77"/>
                <w:sz w:val="16"/>
              </w:rPr>
              <w:t>e</w:t>
            </w:r>
            <w:r>
              <w:rPr>
                <w:w w:val="97"/>
                <w:sz w:val="16"/>
              </w:rPr>
              <w:t>p</w:t>
            </w:r>
            <w:r>
              <w:rPr>
                <w:spacing w:val="3"/>
                <w:sz w:val="16"/>
              </w:rPr>
              <w:t xml:space="preserve"> </w:t>
            </w:r>
            <w:r>
              <w:rPr>
                <w:spacing w:val="-1"/>
                <w:w w:val="97"/>
                <w:sz w:val="16"/>
              </w:rPr>
              <w:t>p</w:t>
            </w:r>
            <w:r>
              <w:rPr>
                <w:spacing w:val="3"/>
                <w:w w:val="90"/>
                <w:sz w:val="16"/>
              </w:rPr>
              <w:t>a</w:t>
            </w:r>
            <w:r>
              <w:rPr>
                <w:spacing w:val="5"/>
                <w:w w:val="117"/>
                <w:sz w:val="16"/>
              </w:rPr>
              <w:t>t</w:t>
            </w:r>
            <w:r>
              <w:rPr>
                <w:spacing w:val="1"/>
                <w:w w:val="117"/>
                <w:sz w:val="16"/>
              </w:rPr>
              <w:t>t</w:t>
            </w:r>
            <w:r>
              <w:rPr>
                <w:spacing w:val="1"/>
                <w:w w:val="77"/>
                <w:sz w:val="16"/>
              </w:rPr>
              <w:t>e</w:t>
            </w:r>
            <w:r>
              <w:rPr>
                <w:spacing w:val="1"/>
                <w:w w:val="97"/>
                <w:sz w:val="16"/>
              </w:rPr>
              <w:t>r</w:t>
            </w:r>
            <w:r>
              <w:rPr>
                <w:spacing w:val="3"/>
                <w:w w:val="90"/>
                <w:sz w:val="16"/>
              </w:rPr>
              <w:t>n</w:t>
            </w:r>
            <w:r>
              <w:rPr>
                <w:w w:val="50"/>
                <w:sz w:val="16"/>
              </w:rPr>
              <w:t>s</w:t>
            </w:r>
            <w:r>
              <w:rPr>
                <w:spacing w:val="1"/>
                <w:sz w:val="16"/>
              </w:rPr>
              <w:t xml:space="preserve"> </w:t>
            </w:r>
            <w:r>
              <w:rPr>
                <w:spacing w:val="-1"/>
                <w:w w:val="83"/>
                <w:sz w:val="16"/>
              </w:rPr>
              <w:t>o</w:t>
            </w:r>
            <w:r>
              <w:rPr>
                <w:w w:val="97"/>
                <w:sz w:val="16"/>
              </w:rPr>
              <w:t>r</w:t>
            </w:r>
            <w:r>
              <w:rPr>
                <w:spacing w:val="-6"/>
                <w:sz w:val="16"/>
              </w:rPr>
              <w:t xml:space="preserve"> </w:t>
            </w:r>
            <w:r>
              <w:rPr>
                <w:spacing w:val="5"/>
                <w:w w:val="90"/>
                <w:sz w:val="16"/>
              </w:rPr>
              <w:t>b</w:t>
            </w:r>
            <w:r>
              <w:rPr>
                <w:spacing w:val="3"/>
                <w:w w:val="90"/>
                <w:sz w:val="16"/>
              </w:rPr>
              <w:t>o</w:t>
            </w:r>
            <w:r>
              <w:rPr>
                <w:spacing w:val="2"/>
                <w:w w:val="83"/>
                <w:sz w:val="16"/>
              </w:rPr>
              <w:t>o</w:t>
            </w:r>
            <w:r>
              <w:rPr>
                <w:w w:val="50"/>
                <w:sz w:val="16"/>
              </w:rPr>
              <w:t>s</w:t>
            </w:r>
            <w:r>
              <w:rPr>
                <w:w w:val="117"/>
                <w:sz w:val="16"/>
              </w:rPr>
              <w:t>t</w:t>
            </w:r>
            <w:r>
              <w:rPr>
                <w:spacing w:val="4"/>
                <w:sz w:val="16"/>
              </w:rPr>
              <w:t xml:space="preserve"> </w:t>
            </w:r>
            <w:r>
              <w:rPr>
                <w:spacing w:val="5"/>
                <w:w w:val="117"/>
                <w:sz w:val="16"/>
              </w:rPr>
              <w:t>t</w:t>
            </w:r>
            <w:r>
              <w:rPr>
                <w:spacing w:val="7"/>
                <w:w w:val="83"/>
                <w:sz w:val="16"/>
              </w:rPr>
              <w:t>h</w:t>
            </w:r>
            <w:r>
              <w:rPr>
                <w:spacing w:val="-2"/>
                <w:w w:val="77"/>
                <w:sz w:val="16"/>
              </w:rPr>
              <w:t>e</w:t>
            </w:r>
            <w:r>
              <w:rPr>
                <w:spacing w:val="3"/>
                <w:w w:val="90"/>
                <w:sz w:val="16"/>
              </w:rPr>
              <w:t>i</w:t>
            </w:r>
            <w:r>
              <w:rPr>
                <w:w w:val="97"/>
                <w:sz w:val="16"/>
              </w:rPr>
              <w:t>r</w:t>
            </w:r>
            <w:r>
              <w:rPr>
                <w:spacing w:val="-3"/>
                <w:sz w:val="16"/>
              </w:rPr>
              <w:t xml:space="preserve"> </w:t>
            </w:r>
            <w:r>
              <w:rPr>
                <w:spacing w:val="3"/>
                <w:w w:val="97"/>
                <w:sz w:val="16"/>
              </w:rPr>
              <w:t>i</w:t>
            </w:r>
            <w:r>
              <w:rPr>
                <w:spacing w:val="2"/>
                <w:w w:val="97"/>
                <w:sz w:val="16"/>
              </w:rPr>
              <w:t>m</w:t>
            </w:r>
            <w:r>
              <w:rPr>
                <w:w w:val="97"/>
                <w:sz w:val="16"/>
              </w:rPr>
              <w:t>m</w:t>
            </w:r>
            <w:r>
              <w:rPr>
                <w:spacing w:val="8"/>
                <w:w w:val="90"/>
                <w:sz w:val="16"/>
              </w:rPr>
              <w:t>u</w:t>
            </w:r>
            <w:r>
              <w:rPr>
                <w:spacing w:val="2"/>
                <w:w w:val="83"/>
                <w:sz w:val="16"/>
              </w:rPr>
              <w:t>n</w:t>
            </w:r>
            <w:r>
              <w:rPr>
                <w:w w:val="83"/>
                <w:sz w:val="16"/>
              </w:rPr>
              <w:t>e</w:t>
            </w:r>
            <w:r>
              <w:rPr>
                <w:spacing w:val="1"/>
                <w:sz w:val="16"/>
              </w:rPr>
              <w:t xml:space="preserve"> </w:t>
            </w:r>
            <w:r>
              <w:rPr>
                <w:spacing w:val="6"/>
                <w:w w:val="70"/>
                <w:sz w:val="16"/>
              </w:rPr>
              <w:t>sys</w:t>
            </w:r>
            <w:r>
              <w:rPr>
                <w:spacing w:val="7"/>
                <w:w w:val="70"/>
                <w:sz w:val="16"/>
              </w:rPr>
              <w:t>t</w:t>
            </w:r>
            <w:r>
              <w:rPr>
                <w:spacing w:val="5"/>
                <w:w w:val="77"/>
                <w:sz w:val="16"/>
              </w:rPr>
              <w:t>e</w:t>
            </w:r>
            <w:r>
              <w:rPr>
                <w:spacing w:val="-3"/>
                <w:w w:val="97"/>
                <w:sz w:val="16"/>
              </w:rPr>
              <w:t>m</w:t>
            </w:r>
            <w:r>
              <w:rPr>
                <w:w w:val="70"/>
                <w:sz w:val="16"/>
              </w:rPr>
              <w:t>,</w:t>
            </w:r>
            <w:r>
              <w:rPr>
                <w:spacing w:val="-4"/>
                <w:sz w:val="16"/>
              </w:rPr>
              <w:t xml:space="preserve"> </w:t>
            </w:r>
            <w:r>
              <w:rPr>
                <w:spacing w:val="10"/>
                <w:w w:val="77"/>
                <w:sz w:val="16"/>
              </w:rPr>
              <w:t>c</w:t>
            </w:r>
            <w:r>
              <w:rPr>
                <w:spacing w:val="1"/>
                <w:w w:val="77"/>
                <w:sz w:val="16"/>
              </w:rPr>
              <w:t>o</w:t>
            </w:r>
            <w:r>
              <w:rPr>
                <w:spacing w:val="3"/>
                <w:w w:val="90"/>
                <w:sz w:val="16"/>
              </w:rPr>
              <w:t>u</w:t>
            </w:r>
            <w:r>
              <w:rPr>
                <w:spacing w:val="1"/>
                <w:w w:val="90"/>
                <w:sz w:val="16"/>
              </w:rPr>
              <w:t>l</w:t>
            </w:r>
            <w:r>
              <w:rPr>
                <w:w w:val="90"/>
                <w:sz w:val="16"/>
              </w:rPr>
              <w:t>d</w:t>
            </w:r>
            <w:r>
              <w:rPr>
                <w:spacing w:val="-3"/>
                <w:sz w:val="16"/>
              </w:rPr>
              <w:t xml:space="preserve"> </w:t>
            </w:r>
            <w:r>
              <w:rPr>
                <w:spacing w:val="7"/>
                <w:w w:val="90"/>
                <w:sz w:val="16"/>
              </w:rPr>
              <w:t>f</w:t>
            </w:r>
            <w:r>
              <w:rPr>
                <w:spacing w:val="1"/>
                <w:w w:val="90"/>
                <w:sz w:val="16"/>
              </w:rPr>
              <w:t>i</w:t>
            </w:r>
            <w:r>
              <w:rPr>
                <w:spacing w:val="5"/>
                <w:w w:val="90"/>
                <w:sz w:val="16"/>
              </w:rPr>
              <w:t>n</w:t>
            </w:r>
            <w:r>
              <w:rPr>
                <w:w w:val="90"/>
                <w:sz w:val="16"/>
              </w:rPr>
              <w:t>d</w:t>
            </w:r>
            <w:r>
              <w:rPr>
                <w:spacing w:val="2"/>
                <w:sz w:val="16"/>
              </w:rPr>
              <w:t xml:space="preserve"> </w:t>
            </w:r>
            <w:r>
              <w:rPr>
                <w:spacing w:val="7"/>
                <w:w w:val="83"/>
                <w:sz w:val="16"/>
              </w:rPr>
              <w:t>b</w:t>
            </w:r>
            <w:r>
              <w:rPr>
                <w:spacing w:val="-1"/>
                <w:w w:val="83"/>
                <w:sz w:val="16"/>
              </w:rPr>
              <w:t>e</w:t>
            </w:r>
            <w:r>
              <w:rPr>
                <w:spacing w:val="5"/>
                <w:w w:val="90"/>
                <w:sz w:val="16"/>
              </w:rPr>
              <w:t>n</w:t>
            </w:r>
            <w:r>
              <w:rPr>
                <w:spacing w:val="8"/>
                <w:w w:val="90"/>
                <w:sz w:val="16"/>
              </w:rPr>
              <w:t>e</w:t>
            </w:r>
            <w:r>
              <w:rPr>
                <w:w w:val="90"/>
                <w:sz w:val="16"/>
              </w:rPr>
              <w:t>f</w:t>
            </w:r>
            <w:r>
              <w:rPr>
                <w:spacing w:val="1"/>
                <w:w w:val="90"/>
                <w:sz w:val="16"/>
              </w:rPr>
              <w:t>i</w:t>
            </w:r>
            <w:r>
              <w:rPr>
                <w:spacing w:val="7"/>
                <w:w w:val="90"/>
                <w:sz w:val="16"/>
              </w:rPr>
              <w:t>t</w:t>
            </w:r>
            <w:r>
              <w:rPr>
                <w:w w:val="50"/>
                <w:sz w:val="16"/>
              </w:rPr>
              <w:t>s</w:t>
            </w:r>
            <w:r>
              <w:rPr>
                <w:spacing w:val="-6"/>
                <w:sz w:val="16"/>
              </w:rPr>
              <w:t xml:space="preserve"> </w:t>
            </w:r>
            <w:r>
              <w:rPr>
                <w:spacing w:val="6"/>
                <w:w w:val="83"/>
                <w:sz w:val="16"/>
              </w:rPr>
              <w:t>i</w:t>
            </w:r>
            <w:r>
              <w:rPr>
                <w:spacing w:val="-1"/>
                <w:w w:val="83"/>
                <w:sz w:val="16"/>
              </w:rPr>
              <w:t>n:</w:t>
            </w:r>
          </w:p>
          <w:p w14:paraId="06BEA84E" w14:textId="77777777" w:rsidR="00F240BB" w:rsidRDefault="007C03F9">
            <w:pPr>
              <w:pStyle w:val="TableParagraph"/>
              <w:spacing w:before="3"/>
              <w:ind w:left="148"/>
            </w:pPr>
            <w:r>
              <w:rPr>
                <w:u w:val="single"/>
              </w:rPr>
              <w:t>Reflexology, Seated Head-Neck-Shoulder Massage or Reiki Healing</w:t>
            </w:r>
          </w:p>
          <w:p w14:paraId="5B4B5A5A" w14:textId="77777777" w:rsidR="00F240BB" w:rsidRDefault="007C03F9">
            <w:pPr>
              <w:pStyle w:val="TableParagraph"/>
              <w:spacing w:before="25"/>
              <w:ind w:left="945"/>
              <w:rPr>
                <w:sz w:val="20"/>
              </w:rPr>
            </w:pPr>
            <w:r>
              <w:rPr>
                <w:sz w:val="20"/>
              </w:rPr>
              <w:t>and you’ll be back on your feet in no time!</w:t>
            </w:r>
          </w:p>
          <w:p w14:paraId="74D61A5D" w14:textId="77777777" w:rsidR="00F240BB" w:rsidRDefault="007C03F9">
            <w:pPr>
              <w:pStyle w:val="TableParagraph"/>
              <w:spacing w:before="53"/>
              <w:ind w:left="945"/>
              <w:rPr>
                <w:sz w:val="18"/>
              </w:rPr>
            </w:pPr>
            <w:r>
              <w:rPr>
                <w:spacing w:val="-1"/>
                <w:w w:val="75"/>
                <w:sz w:val="18"/>
              </w:rPr>
              <w:t>C</w:t>
            </w:r>
            <w:r>
              <w:rPr>
                <w:spacing w:val="8"/>
                <w:w w:val="87"/>
                <w:sz w:val="18"/>
              </w:rPr>
              <w:t>o</w:t>
            </w:r>
            <w:r>
              <w:rPr>
                <w:spacing w:val="3"/>
                <w:w w:val="87"/>
                <w:sz w:val="18"/>
              </w:rPr>
              <w:t>n</w:t>
            </w:r>
            <w:r>
              <w:rPr>
                <w:spacing w:val="3"/>
                <w:w w:val="118"/>
                <w:sz w:val="18"/>
              </w:rPr>
              <w:t>t</w:t>
            </w:r>
            <w:r>
              <w:rPr>
                <w:spacing w:val="-1"/>
                <w:w w:val="93"/>
                <w:sz w:val="18"/>
              </w:rPr>
              <w:t>a</w:t>
            </w:r>
            <w:r>
              <w:rPr>
                <w:spacing w:val="3"/>
                <w:w w:val="75"/>
                <w:sz w:val="18"/>
              </w:rPr>
              <w:t>c</w:t>
            </w:r>
            <w:r>
              <w:rPr>
                <w:w w:val="118"/>
                <w:sz w:val="18"/>
              </w:rPr>
              <w:t>t</w:t>
            </w:r>
            <w:r>
              <w:rPr>
                <w:spacing w:val="8"/>
                <w:sz w:val="18"/>
              </w:rPr>
              <w:t xml:space="preserve"> </w:t>
            </w:r>
            <w:r>
              <w:rPr>
                <w:spacing w:val="1"/>
                <w:sz w:val="18"/>
              </w:rPr>
              <w:t>m</w:t>
            </w:r>
            <w:r>
              <w:rPr>
                <w:w w:val="81"/>
                <w:sz w:val="18"/>
              </w:rPr>
              <w:t>e</w:t>
            </w:r>
            <w:r>
              <w:rPr>
                <w:sz w:val="18"/>
              </w:rPr>
              <w:t xml:space="preserve"> </w:t>
            </w:r>
            <w:r>
              <w:rPr>
                <w:spacing w:val="2"/>
                <w:sz w:val="18"/>
              </w:rPr>
              <w:t>t</w:t>
            </w:r>
            <w:r>
              <w:rPr>
                <w:w w:val="99"/>
                <w:sz w:val="18"/>
              </w:rPr>
              <w:t>o</w:t>
            </w:r>
            <w:r>
              <w:rPr>
                <w:spacing w:val="11"/>
                <w:sz w:val="18"/>
              </w:rPr>
              <w:t xml:space="preserve"> </w:t>
            </w:r>
            <w:r>
              <w:rPr>
                <w:spacing w:val="7"/>
                <w:sz w:val="18"/>
              </w:rPr>
              <w:t>f</w:t>
            </w:r>
            <w:r>
              <w:rPr>
                <w:spacing w:val="-4"/>
                <w:w w:val="93"/>
                <w:sz w:val="18"/>
              </w:rPr>
              <w:t>i</w:t>
            </w:r>
            <w:r>
              <w:rPr>
                <w:w w:val="87"/>
                <w:sz w:val="18"/>
              </w:rPr>
              <w:t>n</w:t>
            </w:r>
            <w:r>
              <w:rPr>
                <w:w w:val="99"/>
                <w:sz w:val="18"/>
              </w:rPr>
              <w:t>d</w:t>
            </w:r>
            <w:r>
              <w:rPr>
                <w:spacing w:val="10"/>
                <w:sz w:val="18"/>
              </w:rPr>
              <w:t xml:space="preserve"> </w:t>
            </w:r>
            <w:r>
              <w:rPr>
                <w:w w:val="87"/>
                <w:sz w:val="18"/>
              </w:rPr>
              <w:t>o</w:t>
            </w:r>
            <w:r>
              <w:rPr>
                <w:spacing w:val="-1"/>
                <w:w w:val="93"/>
                <w:sz w:val="18"/>
              </w:rPr>
              <w:t>u</w:t>
            </w:r>
            <w:r>
              <w:rPr>
                <w:w w:val="118"/>
                <w:sz w:val="18"/>
              </w:rPr>
              <w:t>t</w:t>
            </w:r>
            <w:r>
              <w:rPr>
                <w:spacing w:val="8"/>
                <w:sz w:val="18"/>
              </w:rPr>
              <w:t xml:space="preserve"> </w:t>
            </w:r>
            <w:r>
              <w:rPr>
                <w:spacing w:val="-2"/>
                <w:sz w:val="18"/>
              </w:rPr>
              <w:t>m</w:t>
            </w:r>
            <w:r>
              <w:rPr>
                <w:spacing w:val="-4"/>
                <w:w w:val="87"/>
                <w:sz w:val="18"/>
              </w:rPr>
              <w:t>o</w:t>
            </w:r>
            <w:r>
              <w:rPr>
                <w:w w:val="99"/>
                <w:sz w:val="18"/>
              </w:rPr>
              <w:t>r</w:t>
            </w:r>
            <w:r>
              <w:rPr>
                <w:w w:val="81"/>
                <w:sz w:val="18"/>
              </w:rPr>
              <w:t>e</w:t>
            </w:r>
            <w:r>
              <w:rPr>
                <w:spacing w:val="7"/>
                <w:sz w:val="18"/>
              </w:rPr>
              <w:t xml:space="preserve"> </w:t>
            </w:r>
            <w:r>
              <w:rPr>
                <w:spacing w:val="3"/>
                <w:w w:val="87"/>
                <w:sz w:val="18"/>
              </w:rPr>
              <w:t>o</w:t>
            </w:r>
            <w:r>
              <w:rPr>
                <w:w w:val="99"/>
                <w:sz w:val="18"/>
              </w:rPr>
              <w:t xml:space="preserve">r </w:t>
            </w:r>
            <w:r>
              <w:rPr>
                <w:spacing w:val="2"/>
                <w:sz w:val="18"/>
              </w:rPr>
              <w:t>t</w:t>
            </w:r>
            <w:r>
              <w:rPr>
                <w:w w:val="99"/>
                <w:sz w:val="18"/>
              </w:rPr>
              <w:t>o</w:t>
            </w:r>
            <w:r>
              <w:rPr>
                <w:spacing w:val="10"/>
                <w:sz w:val="18"/>
              </w:rPr>
              <w:t xml:space="preserve"> </w:t>
            </w:r>
            <w:r>
              <w:rPr>
                <w:spacing w:val="-1"/>
                <w:w w:val="106"/>
                <w:sz w:val="18"/>
              </w:rPr>
              <w:t>t</w:t>
            </w:r>
            <w:r>
              <w:rPr>
                <w:spacing w:val="3"/>
                <w:w w:val="106"/>
                <w:sz w:val="18"/>
              </w:rPr>
              <w:t>r</w:t>
            </w:r>
            <w:r>
              <w:rPr>
                <w:w w:val="93"/>
                <w:sz w:val="18"/>
              </w:rPr>
              <w:t>y</w:t>
            </w:r>
            <w:r>
              <w:rPr>
                <w:spacing w:val="4"/>
                <w:sz w:val="18"/>
              </w:rPr>
              <w:t xml:space="preserve"> </w:t>
            </w:r>
            <w:r>
              <w:rPr>
                <w:w w:val="93"/>
                <w:sz w:val="18"/>
              </w:rPr>
              <w:t>a</w:t>
            </w:r>
            <w:r>
              <w:rPr>
                <w:spacing w:val="2"/>
                <w:sz w:val="18"/>
              </w:rPr>
              <w:t xml:space="preserve"> </w:t>
            </w:r>
            <w:r>
              <w:rPr>
                <w:spacing w:val="-3"/>
                <w:sz w:val="18"/>
              </w:rPr>
              <w:t>f</w:t>
            </w:r>
            <w:r>
              <w:rPr>
                <w:w w:val="99"/>
                <w:sz w:val="18"/>
              </w:rPr>
              <w:t>r</w:t>
            </w:r>
            <w:r>
              <w:rPr>
                <w:spacing w:val="4"/>
                <w:w w:val="81"/>
                <w:sz w:val="18"/>
              </w:rPr>
              <w:t>e</w:t>
            </w:r>
            <w:r>
              <w:rPr>
                <w:w w:val="81"/>
                <w:sz w:val="18"/>
              </w:rPr>
              <w:t>e</w:t>
            </w:r>
            <w:r>
              <w:rPr>
                <w:spacing w:val="12"/>
                <w:sz w:val="18"/>
              </w:rPr>
              <w:t xml:space="preserve"> </w:t>
            </w:r>
            <w:r>
              <w:rPr>
                <w:w w:val="45"/>
                <w:sz w:val="18"/>
              </w:rPr>
              <w:t>1</w:t>
            </w:r>
            <w:r>
              <w:rPr>
                <w:spacing w:val="9"/>
                <w:w w:val="106"/>
                <w:sz w:val="18"/>
              </w:rPr>
              <w:t>0</w:t>
            </w:r>
            <w:r>
              <w:rPr>
                <w:spacing w:val="-3"/>
                <w:w w:val="99"/>
                <w:sz w:val="18"/>
              </w:rPr>
              <w:t>-</w:t>
            </w:r>
            <w:r>
              <w:rPr>
                <w:spacing w:val="8"/>
                <w:w w:val="99"/>
                <w:sz w:val="18"/>
              </w:rPr>
              <w:t>m</w:t>
            </w:r>
            <w:r>
              <w:rPr>
                <w:spacing w:val="-4"/>
                <w:w w:val="93"/>
                <w:sz w:val="18"/>
              </w:rPr>
              <w:t>i</w:t>
            </w:r>
            <w:r>
              <w:rPr>
                <w:w w:val="87"/>
                <w:sz w:val="18"/>
              </w:rPr>
              <w:t>n</w:t>
            </w:r>
            <w:r>
              <w:rPr>
                <w:spacing w:val="-1"/>
                <w:w w:val="93"/>
                <w:sz w:val="18"/>
              </w:rPr>
              <w:t>u</w:t>
            </w:r>
            <w:r>
              <w:rPr>
                <w:spacing w:val="3"/>
                <w:w w:val="118"/>
                <w:sz w:val="18"/>
              </w:rPr>
              <w:t>t</w:t>
            </w:r>
            <w:r>
              <w:rPr>
                <w:w w:val="81"/>
                <w:sz w:val="18"/>
              </w:rPr>
              <w:t>e</w:t>
            </w:r>
            <w:r>
              <w:rPr>
                <w:spacing w:val="21"/>
                <w:sz w:val="18"/>
              </w:rPr>
              <w:t xml:space="preserve"> </w:t>
            </w:r>
            <w:r>
              <w:rPr>
                <w:spacing w:val="-8"/>
                <w:w w:val="106"/>
                <w:sz w:val="18"/>
              </w:rPr>
              <w:t>t</w:t>
            </w:r>
            <w:r>
              <w:rPr>
                <w:spacing w:val="4"/>
                <w:w w:val="106"/>
                <w:sz w:val="18"/>
              </w:rPr>
              <w:t>a</w:t>
            </w:r>
            <w:r>
              <w:rPr>
                <w:spacing w:val="-2"/>
                <w:w w:val="81"/>
                <w:sz w:val="18"/>
              </w:rPr>
              <w:t>s</w:t>
            </w:r>
            <w:r>
              <w:rPr>
                <w:spacing w:val="-1"/>
                <w:w w:val="81"/>
                <w:sz w:val="18"/>
              </w:rPr>
              <w:t>te</w:t>
            </w:r>
            <w:r>
              <w:rPr>
                <w:w w:val="99"/>
                <w:sz w:val="18"/>
              </w:rPr>
              <w:t>r</w:t>
            </w:r>
            <w:r>
              <w:rPr>
                <w:spacing w:val="5"/>
                <w:w w:val="99"/>
                <w:sz w:val="18"/>
              </w:rPr>
              <w:t xml:space="preserve"> </w:t>
            </w:r>
            <w:r>
              <w:rPr>
                <w:spacing w:val="2"/>
                <w:w w:val="69"/>
                <w:sz w:val="18"/>
              </w:rPr>
              <w:t>s</w:t>
            </w:r>
            <w:r>
              <w:rPr>
                <w:spacing w:val="-1"/>
                <w:w w:val="69"/>
                <w:sz w:val="18"/>
              </w:rPr>
              <w:t>e</w:t>
            </w:r>
            <w:r>
              <w:rPr>
                <w:w w:val="57"/>
                <w:sz w:val="18"/>
              </w:rPr>
              <w:t>s</w:t>
            </w:r>
            <w:r>
              <w:rPr>
                <w:spacing w:val="1"/>
                <w:w w:val="57"/>
                <w:sz w:val="18"/>
              </w:rPr>
              <w:t>s</w:t>
            </w:r>
            <w:r>
              <w:rPr>
                <w:spacing w:val="-2"/>
                <w:w w:val="93"/>
                <w:sz w:val="18"/>
              </w:rPr>
              <w:t>i</w:t>
            </w:r>
            <w:r>
              <w:rPr>
                <w:w w:val="87"/>
                <w:sz w:val="18"/>
              </w:rPr>
              <w:t>on</w:t>
            </w:r>
            <w:r>
              <w:rPr>
                <w:w w:val="75"/>
                <w:sz w:val="18"/>
              </w:rPr>
              <w:t>.</w:t>
            </w:r>
          </w:p>
          <w:p w14:paraId="54BE62A9" w14:textId="77777777" w:rsidR="00F240BB" w:rsidRDefault="007C03F9">
            <w:pPr>
              <w:pStyle w:val="TableParagraph"/>
              <w:spacing w:before="20"/>
              <w:ind w:left="945"/>
              <w:rPr>
                <w:i/>
                <w:sz w:val="21"/>
              </w:rPr>
            </w:pPr>
            <w:r>
              <w:rPr>
                <w:i/>
                <w:w w:val="90"/>
                <w:sz w:val="21"/>
              </w:rPr>
              <w:t>Kate</w:t>
            </w:r>
            <w:r>
              <w:rPr>
                <w:i/>
                <w:spacing w:val="-39"/>
                <w:sz w:val="21"/>
              </w:rPr>
              <w:t xml:space="preserve"> </w:t>
            </w:r>
            <w:r>
              <w:rPr>
                <w:i/>
                <w:w w:val="90"/>
                <w:sz w:val="21"/>
              </w:rPr>
              <w:t>Short,</w:t>
            </w:r>
            <w:r>
              <w:rPr>
                <w:i/>
                <w:spacing w:val="-35"/>
                <w:sz w:val="21"/>
              </w:rPr>
              <w:t xml:space="preserve"> </w:t>
            </w:r>
            <w:r>
              <w:rPr>
                <w:i/>
                <w:w w:val="90"/>
                <w:sz w:val="21"/>
              </w:rPr>
              <w:t>Co</w:t>
            </w:r>
            <w:r>
              <w:rPr>
                <w:i/>
                <w:spacing w:val="-3"/>
                <w:w w:val="90"/>
                <w:sz w:val="21"/>
              </w:rPr>
              <w:t>n</w:t>
            </w:r>
            <w:r>
              <w:rPr>
                <w:i/>
                <w:w w:val="90"/>
                <w:sz w:val="21"/>
              </w:rPr>
              <w:t>que</w:t>
            </w:r>
            <w:r>
              <w:rPr>
                <w:i/>
                <w:spacing w:val="-1"/>
                <w:w w:val="90"/>
                <w:sz w:val="21"/>
              </w:rPr>
              <w:t>r</w:t>
            </w:r>
            <w:r>
              <w:rPr>
                <w:i/>
                <w:w w:val="90"/>
                <w:sz w:val="21"/>
              </w:rPr>
              <w:t>or</w:t>
            </w:r>
            <w:r>
              <w:rPr>
                <w:i/>
                <w:spacing w:val="-2"/>
                <w:w w:val="90"/>
                <w:sz w:val="21"/>
              </w:rPr>
              <w:t>s</w:t>
            </w:r>
            <w:r>
              <w:rPr>
                <w:i/>
                <w:w w:val="90"/>
                <w:sz w:val="21"/>
              </w:rPr>
              <w:t>,</w:t>
            </w:r>
            <w:r>
              <w:rPr>
                <w:i/>
                <w:spacing w:val="-39"/>
                <w:sz w:val="21"/>
              </w:rPr>
              <w:t xml:space="preserve"> </w:t>
            </w:r>
            <w:r>
              <w:rPr>
                <w:i/>
                <w:w w:val="90"/>
                <w:sz w:val="21"/>
              </w:rPr>
              <w:t>Stu</w:t>
            </w:r>
            <w:r>
              <w:rPr>
                <w:i/>
                <w:spacing w:val="-2"/>
                <w:w w:val="90"/>
                <w:sz w:val="21"/>
              </w:rPr>
              <w:t>n</w:t>
            </w:r>
            <w:r>
              <w:rPr>
                <w:i/>
                <w:spacing w:val="-3"/>
                <w:w w:val="90"/>
                <w:sz w:val="21"/>
              </w:rPr>
              <w:t>t</w:t>
            </w:r>
            <w:r>
              <w:rPr>
                <w:i/>
                <w:w w:val="90"/>
                <w:sz w:val="21"/>
              </w:rPr>
              <w:t>s</w:t>
            </w:r>
            <w:r>
              <w:rPr>
                <w:i/>
                <w:spacing w:val="-36"/>
                <w:sz w:val="21"/>
              </w:rPr>
              <w:t xml:space="preserve"> </w:t>
            </w:r>
            <w:r>
              <w:rPr>
                <w:i/>
                <w:spacing w:val="-2"/>
                <w:w w:val="90"/>
                <w:sz w:val="21"/>
              </w:rPr>
              <w:t>G</w:t>
            </w:r>
            <w:r>
              <w:rPr>
                <w:i/>
                <w:spacing w:val="-1"/>
                <w:w w:val="90"/>
                <w:sz w:val="21"/>
              </w:rPr>
              <w:t>r</w:t>
            </w:r>
            <w:r>
              <w:rPr>
                <w:i/>
                <w:w w:val="90"/>
                <w:sz w:val="21"/>
              </w:rPr>
              <w:t>een,</w:t>
            </w:r>
            <w:r>
              <w:rPr>
                <w:i/>
                <w:spacing w:val="-36"/>
                <w:sz w:val="21"/>
              </w:rPr>
              <w:t xml:space="preserve"> </w:t>
            </w:r>
            <w:r>
              <w:rPr>
                <w:i/>
                <w:spacing w:val="-2"/>
                <w:w w:val="90"/>
                <w:sz w:val="21"/>
              </w:rPr>
              <w:t>B</w:t>
            </w:r>
            <w:r>
              <w:rPr>
                <w:i/>
                <w:w w:val="90"/>
                <w:sz w:val="21"/>
              </w:rPr>
              <w:t>N27</w:t>
            </w:r>
            <w:r>
              <w:rPr>
                <w:i/>
                <w:spacing w:val="-34"/>
                <w:sz w:val="21"/>
              </w:rPr>
              <w:t xml:space="preserve"> </w:t>
            </w:r>
            <w:r>
              <w:rPr>
                <w:i/>
                <w:spacing w:val="-5"/>
                <w:w w:val="90"/>
                <w:sz w:val="21"/>
              </w:rPr>
              <w:t>4</w:t>
            </w:r>
            <w:r>
              <w:rPr>
                <w:i/>
                <w:spacing w:val="-2"/>
                <w:w w:val="90"/>
                <w:sz w:val="21"/>
              </w:rPr>
              <w:t>P</w:t>
            </w:r>
            <w:r>
              <w:rPr>
                <w:i/>
                <w:w w:val="90"/>
                <w:sz w:val="21"/>
              </w:rPr>
              <w:t>R</w:t>
            </w:r>
            <w:r>
              <w:rPr>
                <w:i/>
                <w:spacing w:val="-16"/>
                <w:sz w:val="21"/>
              </w:rPr>
              <w:t xml:space="preserve"> </w:t>
            </w:r>
            <w:r>
              <w:rPr>
                <w:i/>
                <w:spacing w:val="2"/>
                <w:sz w:val="21"/>
              </w:rPr>
              <w:t>0</w:t>
            </w:r>
            <w:r>
              <w:rPr>
                <w:i/>
                <w:spacing w:val="2"/>
                <w:w w:val="41"/>
                <w:sz w:val="21"/>
              </w:rPr>
              <w:t>1</w:t>
            </w:r>
            <w:r>
              <w:rPr>
                <w:i/>
                <w:spacing w:val="3"/>
                <w:w w:val="77"/>
                <w:sz w:val="21"/>
              </w:rPr>
              <w:t>3</w:t>
            </w:r>
            <w:r>
              <w:rPr>
                <w:i/>
                <w:w w:val="77"/>
                <w:sz w:val="21"/>
              </w:rPr>
              <w:t>23</w:t>
            </w:r>
            <w:r>
              <w:rPr>
                <w:i/>
                <w:spacing w:val="-5"/>
                <w:sz w:val="21"/>
              </w:rPr>
              <w:t xml:space="preserve"> </w:t>
            </w:r>
            <w:r>
              <w:rPr>
                <w:i/>
                <w:spacing w:val="2"/>
                <w:w w:val="72"/>
                <w:sz w:val="21"/>
              </w:rPr>
              <w:t>8</w:t>
            </w:r>
            <w:r>
              <w:rPr>
                <w:i/>
                <w:spacing w:val="5"/>
                <w:w w:val="77"/>
                <w:sz w:val="21"/>
              </w:rPr>
              <w:t>3</w:t>
            </w:r>
            <w:r>
              <w:rPr>
                <w:i/>
                <w:spacing w:val="1"/>
                <w:w w:val="77"/>
                <w:sz w:val="21"/>
              </w:rPr>
              <w:t>2</w:t>
            </w:r>
            <w:r>
              <w:rPr>
                <w:i/>
                <w:spacing w:val="2"/>
                <w:w w:val="82"/>
                <w:sz w:val="21"/>
              </w:rPr>
              <w:t>4</w:t>
            </w:r>
            <w:r>
              <w:rPr>
                <w:i/>
                <w:spacing w:val="4"/>
                <w:w w:val="82"/>
                <w:sz w:val="21"/>
              </w:rPr>
              <w:t>4</w:t>
            </w:r>
            <w:r>
              <w:rPr>
                <w:i/>
                <w:w w:val="82"/>
                <w:sz w:val="21"/>
              </w:rPr>
              <w:t>6</w:t>
            </w:r>
          </w:p>
          <w:p w14:paraId="26DBD76C" w14:textId="77777777" w:rsidR="00F240BB" w:rsidRDefault="007C03F9">
            <w:pPr>
              <w:pStyle w:val="TableParagraph"/>
              <w:spacing w:before="17"/>
              <w:ind w:left="945"/>
              <w:rPr>
                <w:i/>
                <w:sz w:val="21"/>
              </w:rPr>
            </w:pPr>
            <w:r>
              <w:rPr>
                <w:i/>
                <w:w w:val="95"/>
                <w:sz w:val="21"/>
              </w:rPr>
              <w:t xml:space="preserve">– </w:t>
            </w:r>
            <w:hyperlink r:id="rId78">
              <w:r>
                <w:rPr>
                  <w:i/>
                  <w:w w:val="95"/>
                  <w:sz w:val="21"/>
                </w:rPr>
                <w:t>kate@inkyspot.plus.com</w:t>
              </w:r>
            </w:hyperlink>
          </w:p>
        </w:tc>
      </w:tr>
      <w:tr w:rsidR="00F240BB" w14:paraId="0420D264" w14:textId="77777777">
        <w:trPr>
          <w:trHeight w:val="2388"/>
        </w:trPr>
        <w:tc>
          <w:tcPr>
            <w:tcW w:w="7284" w:type="dxa"/>
            <w:gridSpan w:val="2"/>
            <w:tcBorders>
              <w:top w:val="single" w:sz="4" w:space="0" w:color="000000"/>
            </w:tcBorders>
          </w:tcPr>
          <w:p w14:paraId="77A89F5D" w14:textId="77777777" w:rsidR="00F240BB" w:rsidRDefault="00F240BB">
            <w:pPr>
              <w:pStyle w:val="TableParagraph"/>
              <w:spacing w:before="9" w:after="1"/>
              <w:rPr>
                <w:sz w:val="9"/>
              </w:rPr>
            </w:pPr>
          </w:p>
          <w:p w14:paraId="1AF6AB92" w14:textId="77777777" w:rsidR="00F240BB" w:rsidRDefault="007C03F9">
            <w:pPr>
              <w:pStyle w:val="TableParagraph"/>
              <w:ind w:left="148" w:right="-87"/>
              <w:rPr>
                <w:sz w:val="20"/>
              </w:rPr>
            </w:pPr>
            <w:r>
              <w:rPr>
                <w:noProof/>
                <w:sz w:val="20"/>
                <w:lang w:val="en-GB" w:eastAsia="en-GB"/>
              </w:rPr>
              <w:drawing>
                <wp:inline distT="0" distB="0" distL="0" distR="0" wp14:anchorId="11A937F0" wp14:editId="23D3A690">
                  <wp:extent cx="4548476" cy="1418844"/>
                  <wp:effectExtent l="0" t="0" r="0" b="0"/>
                  <wp:docPr id="43"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5.jpeg"/>
                          <pic:cNvPicPr/>
                        </pic:nvPicPr>
                        <pic:blipFill>
                          <a:blip r:embed="rId79" cstate="print"/>
                          <a:stretch>
                            <a:fillRect/>
                          </a:stretch>
                        </pic:blipFill>
                        <pic:spPr>
                          <a:xfrm>
                            <a:off x="0" y="0"/>
                            <a:ext cx="4548476" cy="1418844"/>
                          </a:xfrm>
                          <a:prstGeom prst="rect">
                            <a:avLst/>
                          </a:prstGeom>
                        </pic:spPr>
                      </pic:pic>
                    </a:graphicData>
                  </a:graphic>
                </wp:inline>
              </w:drawing>
            </w:r>
          </w:p>
        </w:tc>
      </w:tr>
      <w:tr w:rsidR="00F240BB" w14:paraId="01DFC6ED" w14:textId="77777777">
        <w:trPr>
          <w:trHeight w:val="2323"/>
        </w:trPr>
        <w:tc>
          <w:tcPr>
            <w:tcW w:w="3673" w:type="dxa"/>
            <w:tcBorders>
              <w:right w:val="single" w:sz="8" w:space="0" w:color="000000"/>
            </w:tcBorders>
          </w:tcPr>
          <w:p w14:paraId="7A33EB57" w14:textId="77777777" w:rsidR="00F240BB" w:rsidRDefault="00F240BB">
            <w:pPr>
              <w:pStyle w:val="TableParagraph"/>
              <w:spacing w:before="1"/>
              <w:rPr>
                <w:sz w:val="5"/>
              </w:rPr>
            </w:pPr>
          </w:p>
          <w:p w14:paraId="34D85E78" w14:textId="77777777" w:rsidR="00F240BB" w:rsidRDefault="007C03F9">
            <w:pPr>
              <w:pStyle w:val="TableParagraph"/>
              <w:ind w:left="40" w:right="-15"/>
              <w:rPr>
                <w:sz w:val="20"/>
              </w:rPr>
            </w:pPr>
            <w:r>
              <w:rPr>
                <w:noProof/>
                <w:sz w:val="20"/>
                <w:lang w:val="en-GB" w:eastAsia="en-GB"/>
              </w:rPr>
              <w:drawing>
                <wp:inline distT="0" distB="0" distL="0" distR="0" wp14:anchorId="09A9BAE2" wp14:editId="4F73180A">
                  <wp:extent cx="2272707" cy="1378839"/>
                  <wp:effectExtent l="0" t="0" r="0" b="0"/>
                  <wp:docPr id="45"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6.jpeg"/>
                          <pic:cNvPicPr/>
                        </pic:nvPicPr>
                        <pic:blipFill>
                          <a:blip r:embed="rId80" cstate="print"/>
                          <a:stretch>
                            <a:fillRect/>
                          </a:stretch>
                        </pic:blipFill>
                        <pic:spPr>
                          <a:xfrm>
                            <a:off x="0" y="0"/>
                            <a:ext cx="2272707" cy="1378839"/>
                          </a:xfrm>
                          <a:prstGeom prst="rect">
                            <a:avLst/>
                          </a:prstGeom>
                        </pic:spPr>
                      </pic:pic>
                    </a:graphicData>
                  </a:graphic>
                </wp:inline>
              </w:drawing>
            </w:r>
          </w:p>
        </w:tc>
        <w:tc>
          <w:tcPr>
            <w:tcW w:w="3611" w:type="dxa"/>
            <w:tcBorders>
              <w:left w:val="single" w:sz="8" w:space="0" w:color="000000"/>
            </w:tcBorders>
          </w:tcPr>
          <w:p w14:paraId="6BACF0CA" w14:textId="77777777" w:rsidR="00F240BB" w:rsidRDefault="00F240BB">
            <w:pPr>
              <w:pStyle w:val="TableParagraph"/>
              <w:rPr>
                <w:sz w:val="18"/>
              </w:rPr>
            </w:pPr>
          </w:p>
          <w:p w14:paraId="649E755C" w14:textId="77777777" w:rsidR="00F240BB" w:rsidRDefault="007C03F9">
            <w:pPr>
              <w:pStyle w:val="TableParagraph"/>
              <w:spacing w:before="110"/>
              <w:ind w:left="595" w:right="562" w:hanging="6"/>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 reach more of the</w:t>
            </w:r>
            <w:r>
              <w:rPr>
                <w:b/>
                <w:spacing w:val="-30"/>
                <w:sz w:val="16"/>
              </w:rPr>
              <w:t xml:space="preserve"> </w:t>
            </w:r>
            <w:r>
              <w:rPr>
                <w:b/>
                <w:spacing w:val="-4"/>
                <w:sz w:val="16"/>
              </w:rPr>
              <w:t xml:space="preserve">Herstmonceux </w:t>
            </w:r>
            <w:r>
              <w:rPr>
                <w:b/>
                <w:spacing w:val="-3"/>
                <w:sz w:val="16"/>
              </w:rPr>
              <w:t xml:space="preserve">and </w:t>
            </w:r>
            <w:r>
              <w:rPr>
                <w:b/>
                <w:sz w:val="16"/>
              </w:rPr>
              <w:t>Wartling</w:t>
            </w:r>
            <w:r>
              <w:rPr>
                <w:b/>
                <w:spacing w:val="-14"/>
                <w:sz w:val="16"/>
              </w:rPr>
              <w:t xml:space="preserve"> </w:t>
            </w:r>
            <w:r>
              <w:rPr>
                <w:b/>
                <w:spacing w:val="-4"/>
                <w:sz w:val="16"/>
              </w:rPr>
              <w:t>community?</w:t>
            </w:r>
          </w:p>
          <w:p w14:paraId="2E092D8E" w14:textId="77777777" w:rsidR="00F240BB" w:rsidRDefault="007C03F9">
            <w:pPr>
              <w:pStyle w:val="TableParagraph"/>
              <w:spacing w:before="61"/>
              <w:ind w:left="480" w:right="454" w:firstLine="2"/>
              <w:jc w:val="center"/>
              <w:rPr>
                <w:sz w:val="16"/>
              </w:rPr>
            </w:pPr>
            <w:r>
              <w:rPr>
                <w:sz w:val="16"/>
              </w:rPr>
              <w:t>Advertising in the Herstmonceux and Wartling Parish News for the year (12 editions) ranges from £40 to £125 depending on the size of the advert.</w:t>
            </w:r>
          </w:p>
          <w:p w14:paraId="31255FFA" w14:textId="77777777" w:rsidR="00F240BB" w:rsidRDefault="007C03F9">
            <w:pPr>
              <w:pStyle w:val="TableParagraph"/>
              <w:spacing w:before="1"/>
              <w:ind w:left="266" w:right="400"/>
              <w:rPr>
                <w:b/>
                <w:sz w:val="16"/>
              </w:rPr>
            </w:pPr>
            <w:r>
              <w:rPr>
                <w:b/>
                <w:sz w:val="16"/>
              </w:rPr>
              <w:t xml:space="preserve">Contact Sarah Honeysett, via email on </w:t>
            </w:r>
            <w:hyperlink r:id="rId81">
              <w:r>
                <w:rPr>
                  <w:b/>
                  <w:sz w:val="16"/>
                </w:rPr>
                <w:t>hwparishnews@outlook.com</w:t>
              </w:r>
            </w:hyperlink>
          </w:p>
        </w:tc>
      </w:tr>
    </w:tbl>
    <w:p w14:paraId="00DF220E" w14:textId="77777777" w:rsidR="00F240BB" w:rsidRDefault="00D65AD0">
      <w:pPr>
        <w:rPr>
          <w:sz w:val="2"/>
          <w:szCs w:val="2"/>
        </w:rPr>
      </w:pPr>
      <w:r>
        <w:rPr>
          <w:noProof/>
          <w:lang w:val="en-GB" w:eastAsia="en-GB"/>
        </w:rPr>
        <mc:AlternateContent>
          <mc:Choice Requires="wpg">
            <w:drawing>
              <wp:anchor distT="0" distB="0" distL="114300" distR="114300" simplePos="0" relativeHeight="486854144" behindDoc="1" locked="0" layoutInCell="1" allowOverlap="1" wp14:anchorId="0D6E0A5B" wp14:editId="51900CEA">
                <wp:simplePos x="0" y="0"/>
                <wp:positionH relativeFrom="page">
                  <wp:posOffset>551180</wp:posOffset>
                </wp:positionH>
                <wp:positionV relativeFrom="page">
                  <wp:posOffset>3475990</wp:posOffset>
                </wp:positionV>
                <wp:extent cx="457200" cy="481965"/>
                <wp:effectExtent l="0" t="0" r="0" b="0"/>
                <wp:wrapNone/>
                <wp:docPr id="11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481965"/>
                          <a:chOff x="868" y="5474"/>
                          <a:chExt cx="720" cy="759"/>
                        </a:xfrm>
                      </wpg:grpSpPr>
                      <pic:pic xmlns:pic="http://schemas.openxmlformats.org/drawingml/2006/picture">
                        <pic:nvPicPr>
                          <pic:cNvPr id="117" name="Picture 7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868" y="5512"/>
                            <a:ext cx="604"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8" name="Picture 7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869" y="5474"/>
                            <a:ext cx="719"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EE8BFFA" id="Group 77" o:spid="_x0000_s1026" style="position:absolute;margin-left:43.4pt;margin-top:273.7pt;width:36pt;height:37.95pt;z-index:-16462336;mso-position-horizontal-relative:page;mso-position-vertical-relative:page" coordorigin="868,5474" coordsize="720,75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">
                <v:shape id="Picture 79" o:spid="_x0000_s1027" type="#_x0000_t75" style="position:absolute;left:868;top:5512;width:604;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">
                  <v:imagedata r:id="rId84" o:title=""/>
                </v:shape>
                <v:shape id="Picture 78" o:spid="_x0000_s1028" type="#_x0000_t75" style="position:absolute;left:869;top:5474;width:719;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">
                  <v:imagedata r:id="rId85" o:title=""/>
                </v:shape>
                <w10:wrap anchorx="page" anchory="page"/>
              </v:group>
            </w:pict>
          </mc:Fallback>
        </mc:AlternateContent>
      </w:r>
      <w:r>
        <w:rPr>
          <w:noProof/>
          <w:lang w:val="en-GB" w:eastAsia="en-GB"/>
        </w:rPr>
        <mc:AlternateContent>
          <mc:Choice Requires="wpg">
            <w:drawing>
              <wp:anchor distT="0" distB="0" distL="114300" distR="114300" simplePos="0" relativeHeight="486854656" behindDoc="1" locked="0" layoutInCell="1" allowOverlap="1" wp14:anchorId="1E4C4E44" wp14:editId="706357B3">
                <wp:simplePos x="0" y="0"/>
                <wp:positionH relativeFrom="page">
                  <wp:posOffset>4321810</wp:posOffset>
                </wp:positionH>
                <wp:positionV relativeFrom="page">
                  <wp:posOffset>3472815</wp:posOffset>
                </wp:positionV>
                <wp:extent cx="461010" cy="658495"/>
                <wp:effectExtent l="0" t="0" r="0" b="0"/>
                <wp:wrapNone/>
                <wp:docPr id="112"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010" cy="658495"/>
                          <a:chOff x="6806" y="5469"/>
                          <a:chExt cx="726" cy="1037"/>
                        </a:xfrm>
                      </wpg:grpSpPr>
                      <pic:pic xmlns:pic="http://schemas.openxmlformats.org/drawingml/2006/picture">
                        <pic:nvPicPr>
                          <pic:cNvPr id="113" name="Picture 7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6829" y="5846"/>
                            <a:ext cx="545" cy="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Picture 7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7133" y="5469"/>
                            <a:ext cx="399"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Picture 7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6806" y="5907"/>
                            <a:ext cx="604" cy="5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7949F72" id="Group 73" o:spid="_x0000_s1026" style="position:absolute;margin-left:340.3pt;margin-top:273.45pt;width:36.3pt;height:51.85pt;z-index:-16461824;mso-position-horizontal-relative:page;mso-position-vertical-relative:page" coordorigin="6806,5469" coordsize="726,103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">
                <v:shape id="Picture 76" o:spid="_x0000_s1027" type="#_x0000_t75" style="position:absolute;left:6829;top:5846;width:545;height: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">
                  <v:imagedata r:id="rId88" o:title=""/>
                </v:shape>
                <v:shape id="Picture 75" o:spid="_x0000_s1028" type="#_x0000_t75" style="position:absolute;left:7133;top:5469;width:399;height: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">
                  <v:imagedata r:id="rId89" o:title=""/>
                </v:shape>
                <v:shape id="Picture 74" o:spid="_x0000_s1029" type="#_x0000_t75" style="position:absolute;left:6806;top:5907;width:604;height: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">
                  <v:imagedata r:id="rId85" o:title=""/>
                </v:shape>
                <w10:wrap anchorx="page" anchory="page"/>
              </v:group>
            </w:pict>
          </mc:Fallback>
        </mc:AlternateContent>
      </w:r>
    </w:p>
    <w:p w14:paraId="0B2A3029" w14:textId="77777777" w:rsidR="00F240BB" w:rsidRDefault="00F240BB">
      <w:pPr>
        <w:rPr>
          <w:sz w:val="2"/>
          <w:szCs w:val="2"/>
        </w:rPr>
        <w:sectPr w:rsidR="00F240BB">
          <w:pgSz w:w="8420" w:h="11920"/>
          <w:pgMar w:top="760" w:right="200" w:bottom="340" w:left="160" w:header="0" w:footer="149" w:gutter="0"/>
          <w:cols w:space="720"/>
        </w:sectPr>
      </w:pPr>
    </w:p>
    <w:tbl>
      <w:tblPr>
        <w:tblW w:w="0" w:type="auto"/>
        <w:tblInd w:w="1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87"/>
        <w:gridCol w:w="3544"/>
      </w:tblGrid>
      <w:tr w:rsidR="00F240BB" w14:paraId="397E3F05" w14:textId="77777777">
        <w:trPr>
          <w:trHeight w:val="2265"/>
        </w:trPr>
        <w:tc>
          <w:tcPr>
            <w:tcW w:w="3587" w:type="dxa"/>
            <w:tcBorders>
              <w:top w:val="nil"/>
              <w:bottom w:val="single" w:sz="4" w:space="0" w:color="000000"/>
            </w:tcBorders>
          </w:tcPr>
          <w:p w14:paraId="6C863A6D" w14:textId="77777777" w:rsidR="00F240BB" w:rsidRDefault="007C03F9">
            <w:pPr>
              <w:pStyle w:val="TableParagraph"/>
              <w:spacing w:before="39" w:line="288" w:lineRule="auto"/>
              <w:ind w:left="1176" w:right="450" w:hanging="173"/>
              <w:rPr>
                <w:b/>
                <w:sz w:val="16"/>
              </w:rPr>
            </w:pPr>
            <w:r>
              <w:rPr>
                <w:b/>
                <w:color w:val="FFFFFF"/>
                <w:sz w:val="16"/>
              </w:rPr>
              <w:lastRenderedPageBreak/>
              <w:t>Locked Out? Faulty Locks? Call Altkey Locksmiths</w:t>
            </w:r>
          </w:p>
          <w:p w14:paraId="747C54BF" w14:textId="77777777" w:rsidR="00F240BB" w:rsidRDefault="00F240BB">
            <w:pPr>
              <w:pStyle w:val="TableParagraph"/>
              <w:spacing w:before="4"/>
              <w:rPr>
                <w:sz w:val="14"/>
              </w:rPr>
            </w:pPr>
          </w:p>
          <w:p w14:paraId="60CC1E0B" w14:textId="77777777" w:rsidR="00F240BB" w:rsidRDefault="007C03F9">
            <w:pPr>
              <w:pStyle w:val="TableParagraph"/>
              <w:numPr>
                <w:ilvl w:val="0"/>
                <w:numId w:val="1"/>
              </w:numPr>
              <w:tabs>
                <w:tab w:val="left" w:pos="197"/>
                <w:tab w:val="left" w:pos="1843"/>
              </w:tabs>
              <w:ind w:left="196"/>
              <w:rPr>
                <w:b/>
                <w:sz w:val="12"/>
              </w:rPr>
            </w:pPr>
            <w:r>
              <w:rPr>
                <w:b/>
                <w:sz w:val="12"/>
              </w:rPr>
              <w:t>Lock Opening</w:t>
            </w:r>
            <w:r>
              <w:rPr>
                <w:b/>
                <w:spacing w:val="-19"/>
                <w:sz w:val="12"/>
              </w:rPr>
              <w:t xml:space="preserve"> </w:t>
            </w:r>
            <w:r>
              <w:rPr>
                <w:b/>
                <w:sz w:val="12"/>
              </w:rPr>
              <w:t>&amp;</w:t>
            </w:r>
            <w:r>
              <w:rPr>
                <w:b/>
                <w:spacing w:val="-4"/>
                <w:sz w:val="12"/>
              </w:rPr>
              <w:t xml:space="preserve"> </w:t>
            </w:r>
            <w:r>
              <w:rPr>
                <w:b/>
                <w:sz w:val="12"/>
              </w:rPr>
              <w:t>Fitting</w:t>
            </w:r>
            <w:r>
              <w:rPr>
                <w:b/>
                <w:sz w:val="12"/>
              </w:rPr>
              <w:tab/>
              <w:t>• Fully</w:t>
            </w:r>
            <w:r>
              <w:rPr>
                <w:b/>
                <w:spacing w:val="-4"/>
                <w:sz w:val="12"/>
              </w:rPr>
              <w:t xml:space="preserve"> </w:t>
            </w:r>
            <w:r>
              <w:rPr>
                <w:b/>
                <w:sz w:val="12"/>
              </w:rPr>
              <w:t>Insured</w:t>
            </w:r>
          </w:p>
          <w:p w14:paraId="11A9732D" w14:textId="77777777" w:rsidR="00F240BB" w:rsidRDefault="007C03F9">
            <w:pPr>
              <w:pStyle w:val="TableParagraph"/>
              <w:numPr>
                <w:ilvl w:val="0"/>
                <w:numId w:val="1"/>
              </w:numPr>
              <w:tabs>
                <w:tab w:val="left" w:pos="197"/>
                <w:tab w:val="left" w:pos="1843"/>
              </w:tabs>
              <w:spacing w:before="27" w:line="230" w:lineRule="auto"/>
              <w:ind w:right="210" w:firstLine="0"/>
              <w:rPr>
                <w:b/>
                <w:sz w:val="12"/>
              </w:rPr>
            </w:pPr>
            <w:r>
              <w:rPr>
                <w:b/>
                <w:sz w:val="12"/>
              </w:rPr>
              <w:t>Upvc Door</w:t>
            </w:r>
            <w:r>
              <w:rPr>
                <w:b/>
                <w:spacing w:val="-9"/>
                <w:sz w:val="12"/>
              </w:rPr>
              <w:t xml:space="preserve"> </w:t>
            </w:r>
            <w:r>
              <w:rPr>
                <w:b/>
                <w:sz w:val="12"/>
              </w:rPr>
              <w:t>&amp;</w:t>
            </w:r>
            <w:r>
              <w:rPr>
                <w:b/>
                <w:spacing w:val="-4"/>
                <w:sz w:val="12"/>
              </w:rPr>
              <w:t xml:space="preserve"> </w:t>
            </w:r>
            <w:r>
              <w:rPr>
                <w:b/>
                <w:sz w:val="12"/>
              </w:rPr>
              <w:t>Window</w:t>
            </w:r>
            <w:r>
              <w:rPr>
                <w:b/>
                <w:sz w:val="12"/>
              </w:rPr>
              <w:tab/>
            </w:r>
            <w:r>
              <w:rPr>
                <w:b/>
                <w:position w:val="1"/>
                <w:sz w:val="12"/>
              </w:rPr>
              <w:t>• Domestic &amp; Commercial</w:t>
            </w:r>
            <w:r>
              <w:rPr>
                <w:b/>
                <w:sz w:val="12"/>
              </w:rPr>
              <w:t xml:space="preserve"> Repair</w:t>
            </w:r>
            <w:r>
              <w:rPr>
                <w:b/>
                <w:sz w:val="12"/>
              </w:rPr>
              <w:tab/>
              <w:t>• 24 Hr Emergency</w:t>
            </w:r>
            <w:r>
              <w:rPr>
                <w:b/>
                <w:spacing w:val="-22"/>
                <w:sz w:val="12"/>
              </w:rPr>
              <w:t xml:space="preserve"> </w:t>
            </w:r>
            <w:r>
              <w:rPr>
                <w:b/>
                <w:sz w:val="12"/>
              </w:rPr>
              <w:t>Repairs</w:t>
            </w:r>
          </w:p>
          <w:p w14:paraId="2CB43D65" w14:textId="77777777" w:rsidR="00F240BB" w:rsidRDefault="007C03F9">
            <w:pPr>
              <w:pStyle w:val="TableParagraph"/>
              <w:numPr>
                <w:ilvl w:val="0"/>
                <w:numId w:val="1"/>
              </w:numPr>
              <w:tabs>
                <w:tab w:val="left" w:pos="197"/>
                <w:tab w:val="left" w:pos="1843"/>
              </w:tabs>
              <w:spacing w:before="16"/>
              <w:ind w:left="196"/>
              <w:rPr>
                <w:b/>
                <w:sz w:val="12"/>
              </w:rPr>
            </w:pPr>
            <w:r>
              <w:rPr>
                <w:b/>
                <w:sz w:val="12"/>
              </w:rPr>
              <w:t>Independent</w:t>
            </w:r>
            <w:r>
              <w:rPr>
                <w:b/>
                <w:spacing w:val="-11"/>
                <w:sz w:val="12"/>
              </w:rPr>
              <w:t xml:space="preserve"> </w:t>
            </w:r>
            <w:r>
              <w:rPr>
                <w:b/>
                <w:sz w:val="12"/>
              </w:rPr>
              <w:t>Locksmiths</w:t>
            </w:r>
            <w:r>
              <w:rPr>
                <w:b/>
                <w:sz w:val="12"/>
              </w:rPr>
              <w:tab/>
              <w:t>• No Call-Out</w:t>
            </w:r>
            <w:r>
              <w:rPr>
                <w:b/>
                <w:spacing w:val="-8"/>
                <w:sz w:val="12"/>
              </w:rPr>
              <w:t xml:space="preserve"> </w:t>
            </w:r>
            <w:r>
              <w:rPr>
                <w:b/>
                <w:sz w:val="12"/>
              </w:rPr>
              <w:t>Charge</w:t>
            </w:r>
          </w:p>
          <w:p w14:paraId="19A42070" w14:textId="77777777" w:rsidR="00F240BB" w:rsidRDefault="007C03F9">
            <w:pPr>
              <w:pStyle w:val="TableParagraph"/>
              <w:numPr>
                <w:ilvl w:val="0"/>
                <w:numId w:val="1"/>
              </w:numPr>
              <w:tabs>
                <w:tab w:val="left" w:pos="197"/>
              </w:tabs>
              <w:spacing w:before="16"/>
              <w:ind w:left="196"/>
              <w:rPr>
                <w:b/>
                <w:sz w:val="12"/>
              </w:rPr>
            </w:pPr>
            <w:r>
              <w:rPr>
                <w:b/>
                <w:sz w:val="12"/>
              </w:rPr>
              <w:t>Free</w:t>
            </w:r>
            <w:r>
              <w:rPr>
                <w:b/>
                <w:spacing w:val="-1"/>
                <w:sz w:val="12"/>
              </w:rPr>
              <w:t xml:space="preserve"> </w:t>
            </w:r>
            <w:r>
              <w:rPr>
                <w:b/>
                <w:sz w:val="12"/>
              </w:rPr>
              <w:t>Surveys</w:t>
            </w:r>
          </w:p>
          <w:p w14:paraId="487D2CDF" w14:textId="77777777" w:rsidR="00F240BB" w:rsidRDefault="007C03F9">
            <w:pPr>
              <w:pStyle w:val="TableParagraph"/>
              <w:spacing w:before="90"/>
              <w:ind w:left="253" w:right="199"/>
              <w:jc w:val="center"/>
              <w:rPr>
                <w:b/>
                <w:sz w:val="13"/>
              </w:rPr>
            </w:pPr>
            <w:r>
              <w:rPr>
                <w:b/>
                <w:sz w:val="13"/>
              </w:rPr>
              <w:t>Modern Services, Traditional Values</w:t>
            </w:r>
          </w:p>
          <w:p w14:paraId="052F4C18" w14:textId="77777777" w:rsidR="00F240BB" w:rsidRDefault="007C03F9">
            <w:pPr>
              <w:pStyle w:val="TableParagraph"/>
              <w:spacing w:before="9"/>
              <w:ind w:left="253" w:right="216"/>
              <w:jc w:val="center"/>
              <w:rPr>
                <w:b/>
                <w:sz w:val="14"/>
              </w:rPr>
            </w:pPr>
            <w:r>
              <w:rPr>
                <w:b/>
                <w:sz w:val="14"/>
              </w:rPr>
              <w:t>01435 812730 I 07557 476699</w:t>
            </w:r>
          </w:p>
          <w:p w14:paraId="0286E979" w14:textId="77777777" w:rsidR="00F240BB" w:rsidRDefault="007C03F9">
            <w:pPr>
              <w:pStyle w:val="TableParagraph"/>
              <w:spacing w:before="7" w:line="247" w:lineRule="auto"/>
              <w:ind w:left="436" w:right="421" w:hanging="29"/>
              <w:jc w:val="center"/>
              <w:rPr>
                <w:b/>
                <w:sz w:val="15"/>
              </w:rPr>
            </w:pPr>
            <w:r>
              <w:rPr>
                <w:b/>
                <w:sz w:val="15"/>
              </w:rPr>
              <w:t xml:space="preserve">Email: </w:t>
            </w:r>
            <w:hyperlink r:id="rId90">
              <w:r>
                <w:rPr>
                  <w:b/>
                  <w:sz w:val="15"/>
                </w:rPr>
                <w:t>Steve@altkeylocksmiths.co.uk</w:t>
              </w:r>
            </w:hyperlink>
            <w:r>
              <w:rPr>
                <w:b/>
                <w:sz w:val="15"/>
              </w:rPr>
              <w:t xml:space="preserve"> Website: </w:t>
            </w:r>
            <w:hyperlink r:id="rId91">
              <w:r>
                <w:rPr>
                  <w:b/>
                  <w:sz w:val="15"/>
                </w:rPr>
                <w:t>www.altkeylocksmiths.co.uk</w:t>
              </w:r>
            </w:hyperlink>
          </w:p>
        </w:tc>
        <w:tc>
          <w:tcPr>
            <w:tcW w:w="3544" w:type="dxa"/>
          </w:tcPr>
          <w:p w14:paraId="0CB775A4" w14:textId="77777777" w:rsidR="00F240BB" w:rsidRDefault="00F240BB">
            <w:pPr>
              <w:pStyle w:val="TableParagraph"/>
              <w:spacing w:before="6"/>
              <w:rPr>
                <w:sz w:val="5"/>
              </w:rPr>
            </w:pPr>
          </w:p>
          <w:p w14:paraId="7528CE46" w14:textId="77777777" w:rsidR="00F240BB" w:rsidRDefault="007C03F9">
            <w:pPr>
              <w:pStyle w:val="TableParagraph"/>
              <w:ind w:left="208"/>
              <w:rPr>
                <w:sz w:val="20"/>
              </w:rPr>
            </w:pPr>
            <w:r>
              <w:rPr>
                <w:noProof/>
                <w:sz w:val="20"/>
                <w:lang w:val="en-GB" w:eastAsia="en-GB"/>
              </w:rPr>
              <w:drawing>
                <wp:inline distT="0" distB="0" distL="0" distR="0" wp14:anchorId="2E28556E" wp14:editId="5C6229E9">
                  <wp:extent cx="2018325" cy="1377314"/>
                  <wp:effectExtent l="0" t="0" r="0" b="0"/>
                  <wp:docPr id="47"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1.jpeg"/>
                          <pic:cNvPicPr/>
                        </pic:nvPicPr>
                        <pic:blipFill>
                          <a:blip r:embed="rId92" cstate="print"/>
                          <a:stretch>
                            <a:fillRect/>
                          </a:stretch>
                        </pic:blipFill>
                        <pic:spPr>
                          <a:xfrm>
                            <a:off x="0" y="0"/>
                            <a:ext cx="2018325" cy="1377314"/>
                          </a:xfrm>
                          <a:prstGeom prst="rect">
                            <a:avLst/>
                          </a:prstGeom>
                        </pic:spPr>
                      </pic:pic>
                    </a:graphicData>
                  </a:graphic>
                </wp:inline>
              </w:drawing>
            </w:r>
          </w:p>
        </w:tc>
      </w:tr>
      <w:tr w:rsidR="00F240BB" w14:paraId="27C97912" w14:textId="77777777">
        <w:trPr>
          <w:trHeight w:val="1970"/>
        </w:trPr>
        <w:tc>
          <w:tcPr>
            <w:tcW w:w="3587" w:type="dxa"/>
            <w:tcBorders>
              <w:top w:val="single" w:sz="4" w:space="0" w:color="000000"/>
              <w:bottom w:val="single" w:sz="4" w:space="0" w:color="000000"/>
            </w:tcBorders>
          </w:tcPr>
          <w:p w14:paraId="3B44673A" w14:textId="77777777" w:rsidR="00F240BB" w:rsidRDefault="00F240BB">
            <w:pPr>
              <w:pStyle w:val="TableParagraph"/>
              <w:spacing w:before="6"/>
              <w:rPr>
                <w:sz w:val="6"/>
              </w:rPr>
            </w:pPr>
          </w:p>
          <w:p w14:paraId="4A38EFB1" w14:textId="77777777" w:rsidR="00F240BB" w:rsidRDefault="007C03F9">
            <w:pPr>
              <w:pStyle w:val="TableParagraph"/>
              <w:ind w:left="271"/>
              <w:rPr>
                <w:sz w:val="20"/>
              </w:rPr>
            </w:pPr>
            <w:r>
              <w:rPr>
                <w:noProof/>
                <w:sz w:val="20"/>
                <w:lang w:val="en-GB" w:eastAsia="en-GB"/>
              </w:rPr>
              <w:drawing>
                <wp:inline distT="0" distB="0" distL="0" distR="0" wp14:anchorId="3CEEBE64" wp14:editId="2E0AC7A3">
                  <wp:extent cx="1942457" cy="1179576"/>
                  <wp:effectExtent l="0" t="0" r="0" b="0"/>
                  <wp:docPr id="49"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2.jpeg"/>
                          <pic:cNvPicPr/>
                        </pic:nvPicPr>
                        <pic:blipFill>
                          <a:blip r:embed="rId93" cstate="print"/>
                          <a:stretch>
                            <a:fillRect/>
                          </a:stretch>
                        </pic:blipFill>
                        <pic:spPr>
                          <a:xfrm>
                            <a:off x="0" y="0"/>
                            <a:ext cx="1942457" cy="1179576"/>
                          </a:xfrm>
                          <a:prstGeom prst="rect">
                            <a:avLst/>
                          </a:prstGeom>
                        </pic:spPr>
                      </pic:pic>
                    </a:graphicData>
                  </a:graphic>
                </wp:inline>
              </w:drawing>
            </w:r>
          </w:p>
        </w:tc>
        <w:tc>
          <w:tcPr>
            <w:tcW w:w="3544" w:type="dxa"/>
          </w:tcPr>
          <w:p w14:paraId="0550280E" w14:textId="77777777" w:rsidR="00F240BB" w:rsidRDefault="007C03F9">
            <w:pPr>
              <w:pStyle w:val="TableParagraph"/>
              <w:spacing w:before="115"/>
              <w:ind w:left="192" w:right="147"/>
              <w:jc w:val="center"/>
              <w:rPr>
                <w:rFonts w:ascii="Times New Roman"/>
                <w:b/>
                <w:sz w:val="20"/>
              </w:rPr>
            </w:pPr>
            <w:r>
              <w:rPr>
                <w:rFonts w:ascii="Times New Roman"/>
                <w:b/>
                <w:sz w:val="20"/>
              </w:rPr>
              <w:t>Oil Appliance Service, &amp; Installation</w:t>
            </w:r>
          </w:p>
          <w:p w14:paraId="6F1D50E3" w14:textId="77777777" w:rsidR="00F240BB" w:rsidRDefault="007C03F9">
            <w:pPr>
              <w:pStyle w:val="TableParagraph"/>
              <w:spacing w:before="3"/>
              <w:ind w:left="183" w:right="147"/>
              <w:jc w:val="center"/>
              <w:rPr>
                <w:rFonts w:ascii="Times New Roman"/>
                <w:b/>
                <w:sz w:val="26"/>
              </w:rPr>
            </w:pPr>
            <w:r>
              <w:rPr>
                <w:rFonts w:ascii="Times New Roman"/>
                <w:b/>
                <w:sz w:val="26"/>
              </w:rPr>
              <w:t>Michael Lucioni</w:t>
            </w:r>
          </w:p>
          <w:p w14:paraId="52B51052" w14:textId="77777777" w:rsidR="00F240BB" w:rsidRDefault="007C03F9">
            <w:pPr>
              <w:pStyle w:val="TableParagraph"/>
              <w:spacing w:before="38" w:line="229" w:lineRule="exact"/>
              <w:ind w:left="187" w:right="147"/>
              <w:jc w:val="center"/>
              <w:rPr>
                <w:rFonts w:ascii="Times New Roman"/>
                <w:sz w:val="20"/>
              </w:rPr>
            </w:pPr>
            <w:r>
              <w:rPr>
                <w:rFonts w:ascii="Times New Roman"/>
                <w:sz w:val="20"/>
              </w:rPr>
              <w:t>OFTEC Registered Technician</w:t>
            </w:r>
          </w:p>
          <w:p w14:paraId="073FFD5F" w14:textId="77777777" w:rsidR="00F240BB" w:rsidRDefault="007C03F9">
            <w:pPr>
              <w:pStyle w:val="TableParagraph"/>
              <w:ind w:left="162" w:right="112" w:hanging="10"/>
              <w:jc w:val="center"/>
              <w:rPr>
                <w:rFonts w:ascii="Times New Roman"/>
                <w:i/>
                <w:sz w:val="20"/>
              </w:rPr>
            </w:pPr>
            <w:r>
              <w:rPr>
                <w:rFonts w:ascii="Times New Roman"/>
                <w:i/>
                <w:sz w:val="20"/>
              </w:rPr>
              <w:t xml:space="preserve">Oil Boiler Servicing &amp; Repairs, AGA/Rayburn, New Boilers &amp; Oil </w:t>
            </w:r>
            <w:r>
              <w:rPr>
                <w:rFonts w:ascii="Times New Roman"/>
                <w:i/>
                <w:spacing w:val="-3"/>
                <w:sz w:val="20"/>
              </w:rPr>
              <w:t xml:space="preserve">Tanks </w:t>
            </w:r>
            <w:r>
              <w:rPr>
                <w:rFonts w:ascii="Times New Roman"/>
                <w:i/>
                <w:sz w:val="20"/>
              </w:rPr>
              <w:t>System Upgrades &amp; General Plumbing</w:t>
            </w:r>
          </w:p>
          <w:p w14:paraId="3CE7E859" w14:textId="77777777" w:rsidR="00F240BB" w:rsidRDefault="007C03F9">
            <w:pPr>
              <w:pStyle w:val="TableParagraph"/>
              <w:spacing w:before="113"/>
              <w:ind w:left="192" w:right="145"/>
              <w:jc w:val="center"/>
              <w:rPr>
                <w:rFonts w:ascii="Times New Roman"/>
                <w:b/>
                <w:sz w:val="20"/>
              </w:rPr>
            </w:pPr>
            <w:r>
              <w:rPr>
                <w:rFonts w:ascii="Times New Roman"/>
                <w:b/>
                <w:sz w:val="20"/>
              </w:rPr>
              <w:t>Tel. 07817 933015</w:t>
            </w:r>
          </w:p>
        </w:tc>
      </w:tr>
      <w:tr w:rsidR="00F240BB" w14:paraId="363616EC" w14:textId="77777777">
        <w:trPr>
          <w:trHeight w:val="568"/>
        </w:trPr>
        <w:tc>
          <w:tcPr>
            <w:tcW w:w="3587" w:type="dxa"/>
            <w:tcBorders>
              <w:top w:val="single" w:sz="4" w:space="0" w:color="000000"/>
              <w:bottom w:val="nil"/>
            </w:tcBorders>
          </w:tcPr>
          <w:p w14:paraId="7736801A" w14:textId="77777777" w:rsidR="00F240BB" w:rsidRDefault="00F240BB">
            <w:pPr>
              <w:pStyle w:val="TableParagraph"/>
              <w:rPr>
                <w:rFonts w:ascii="Times New Roman"/>
                <w:sz w:val="16"/>
              </w:rPr>
            </w:pPr>
          </w:p>
        </w:tc>
        <w:tc>
          <w:tcPr>
            <w:tcW w:w="3544" w:type="dxa"/>
            <w:tcBorders>
              <w:bottom w:val="nil"/>
            </w:tcBorders>
          </w:tcPr>
          <w:p w14:paraId="00DD5A1D" w14:textId="77777777" w:rsidR="00F240BB" w:rsidRDefault="00F240BB">
            <w:pPr>
              <w:pStyle w:val="TableParagraph"/>
              <w:spacing w:before="5"/>
              <w:rPr>
                <w:sz w:val="24"/>
              </w:rPr>
            </w:pPr>
          </w:p>
          <w:p w14:paraId="46D6B6F8" w14:textId="77777777" w:rsidR="00F240BB" w:rsidRDefault="007C03F9">
            <w:pPr>
              <w:pStyle w:val="TableParagraph"/>
              <w:spacing w:line="267" w:lineRule="exact"/>
              <w:ind w:left="299"/>
              <w:rPr>
                <w:b/>
                <w:sz w:val="24"/>
              </w:rPr>
            </w:pPr>
            <w:r>
              <w:rPr>
                <w:b/>
                <w:sz w:val="24"/>
              </w:rPr>
              <w:t>Bargain Carpets &amp; Floors</w:t>
            </w:r>
          </w:p>
        </w:tc>
      </w:tr>
      <w:tr w:rsidR="00F240BB" w14:paraId="71CD6F99" w14:textId="77777777">
        <w:trPr>
          <w:trHeight w:val="491"/>
        </w:trPr>
        <w:tc>
          <w:tcPr>
            <w:tcW w:w="3587" w:type="dxa"/>
            <w:tcBorders>
              <w:top w:val="nil"/>
              <w:bottom w:val="nil"/>
            </w:tcBorders>
          </w:tcPr>
          <w:p w14:paraId="541A1DF8" w14:textId="77777777" w:rsidR="00F240BB" w:rsidRDefault="007C03F9">
            <w:pPr>
              <w:pStyle w:val="TableParagraph"/>
              <w:spacing w:line="472" w:lineRule="exact"/>
              <w:ind w:left="253" w:right="237"/>
              <w:jc w:val="center"/>
              <w:rPr>
                <w:b/>
                <w:sz w:val="44"/>
              </w:rPr>
            </w:pPr>
            <w:r>
              <w:rPr>
                <w:w w:val="95"/>
                <w:sz w:val="44"/>
              </w:rPr>
              <w:t>W</w:t>
            </w:r>
            <w:r>
              <w:rPr>
                <w:b/>
                <w:w w:val="95"/>
                <w:sz w:val="44"/>
              </w:rPr>
              <w:t>INDMILL</w:t>
            </w:r>
            <w:r>
              <w:rPr>
                <w:b/>
                <w:spacing w:val="-93"/>
                <w:w w:val="95"/>
                <w:sz w:val="44"/>
              </w:rPr>
              <w:t xml:space="preserve"> </w:t>
            </w:r>
            <w:r>
              <w:rPr>
                <w:b/>
                <w:w w:val="95"/>
                <w:sz w:val="44"/>
              </w:rPr>
              <w:t>HILL</w:t>
            </w:r>
          </w:p>
        </w:tc>
        <w:tc>
          <w:tcPr>
            <w:tcW w:w="3544" w:type="dxa"/>
            <w:tcBorders>
              <w:top w:val="nil"/>
              <w:bottom w:val="nil"/>
            </w:tcBorders>
          </w:tcPr>
          <w:p w14:paraId="08FCA2D1" w14:textId="77777777" w:rsidR="00F240BB" w:rsidRDefault="00F240BB">
            <w:pPr>
              <w:pStyle w:val="TableParagraph"/>
              <w:spacing w:before="7"/>
              <w:rPr>
                <w:sz w:val="12"/>
              </w:rPr>
            </w:pPr>
          </w:p>
          <w:p w14:paraId="5EFED8BB" w14:textId="77777777" w:rsidR="00F240BB" w:rsidRDefault="007C03F9">
            <w:pPr>
              <w:pStyle w:val="TableParagraph"/>
              <w:spacing w:line="170" w:lineRule="atLeast"/>
              <w:ind w:left="172" w:right="135" w:firstLine="103"/>
              <w:rPr>
                <w:sz w:val="15"/>
              </w:rPr>
            </w:pPr>
            <w:r>
              <w:rPr>
                <w:sz w:val="15"/>
              </w:rPr>
              <w:t>Carpet and Vinyl Flooring supplied and fitted. Same choice as any shop but at up to half price.</w:t>
            </w:r>
          </w:p>
        </w:tc>
      </w:tr>
      <w:tr w:rsidR="00F240BB" w14:paraId="6AF81F90" w14:textId="77777777">
        <w:trPr>
          <w:trHeight w:val="1050"/>
        </w:trPr>
        <w:tc>
          <w:tcPr>
            <w:tcW w:w="3587" w:type="dxa"/>
            <w:tcBorders>
              <w:top w:val="nil"/>
              <w:bottom w:val="nil"/>
            </w:tcBorders>
          </w:tcPr>
          <w:p w14:paraId="713F2F79" w14:textId="77777777" w:rsidR="00F240BB" w:rsidRDefault="007C03F9">
            <w:pPr>
              <w:pStyle w:val="TableParagraph"/>
              <w:spacing w:line="481" w:lineRule="exact"/>
              <w:ind w:left="828"/>
              <w:rPr>
                <w:b/>
                <w:sz w:val="44"/>
              </w:rPr>
            </w:pPr>
            <w:r>
              <w:rPr>
                <w:sz w:val="44"/>
              </w:rPr>
              <w:t>G</w:t>
            </w:r>
            <w:r>
              <w:rPr>
                <w:b/>
                <w:sz w:val="44"/>
              </w:rPr>
              <w:t>ARAGE</w:t>
            </w:r>
          </w:p>
          <w:p w14:paraId="200D2E91" w14:textId="77777777" w:rsidR="00F240BB" w:rsidRDefault="007C03F9">
            <w:pPr>
              <w:pStyle w:val="TableParagraph"/>
              <w:spacing w:before="98"/>
              <w:ind w:left="840"/>
              <w:rPr>
                <w:sz w:val="20"/>
              </w:rPr>
            </w:pPr>
            <w:r>
              <w:rPr>
                <w:sz w:val="20"/>
              </w:rPr>
              <w:t>B. P. &amp; N. K. RODEMARK</w:t>
            </w:r>
          </w:p>
        </w:tc>
        <w:tc>
          <w:tcPr>
            <w:tcW w:w="3544" w:type="dxa"/>
            <w:tcBorders>
              <w:top w:val="nil"/>
              <w:bottom w:val="nil"/>
            </w:tcBorders>
          </w:tcPr>
          <w:p w14:paraId="34C04306" w14:textId="77777777" w:rsidR="00F240BB" w:rsidRDefault="00F240BB">
            <w:pPr>
              <w:pStyle w:val="TableParagraph"/>
              <w:rPr>
                <w:sz w:val="16"/>
              </w:rPr>
            </w:pPr>
          </w:p>
          <w:p w14:paraId="4ED8088F" w14:textId="77777777" w:rsidR="00F240BB" w:rsidRDefault="00F240BB">
            <w:pPr>
              <w:pStyle w:val="TableParagraph"/>
              <w:spacing w:before="9"/>
              <w:rPr>
                <w:sz w:val="23"/>
              </w:rPr>
            </w:pPr>
          </w:p>
          <w:p w14:paraId="50CD2573" w14:textId="77777777" w:rsidR="00F240BB" w:rsidRDefault="007C03F9">
            <w:pPr>
              <w:pStyle w:val="TableParagraph"/>
              <w:ind w:left="1641" w:right="633"/>
              <w:jc w:val="center"/>
              <w:rPr>
                <w:sz w:val="15"/>
              </w:rPr>
            </w:pPr>
            <w:r>
              <w:rPr>
                <w:sz w:val="15"/>
              </w:rPr>
              <w:t>We can move your furniture for you</w:t>
            </w:r>
          </w:p>
          <w:p w14:paraId="69227BE6" w14:textId="77777777" w:rsidR="00F240BB" w:rsidRDefault="007C03F9">
            <w:pPr>
              <w:pStyle w:val="TableParagraph"/>
              <w:spacing w:before="1"/>
              <w:ind w:left="1152" w:right="147"/>
              <w:jc w:val="center"/>
              <w:rPr>
                <w:sz w:val="15"/>
              </w:rPr>
            </w:pPr>
            <w:r>
              <w:rPr>
                <w:sz w:val="15"/>
              </w:rPr>
              <w:t>and take away your old flooring</w:t>
            </w:r>
          </w:p>
        </w:tc>
      </w:tr>
      <w:tr w:rsidR="00F240BB" w14:paraId="189B39AB" w14:textId="77777777">
        <w:trPr>
          <w:trHeight w:val="290"/>
        </w:trPr>
        <w:tc>
          <w:tcPr>
            <w:tcW w:w="3587" w:type="dxa"/>
            <w:tcBorders>
              <w:top w:val="nil"/>
              <w:bottom w:val="nil"/>
            </w:tcBorders>
          </w:tcPr>
          <w:p w14:paraId="4BDFBE90" w14:textId="77777777" w:rsidR="00F240BB" w:rsidRDefault="007C03F9">
            <w:pPr>
              <w:pStyle w:val="TableParagraph"/>
              <w:spacing w:before="74" w:line="195" w:lineRule="exact"/>
              <w:ind w:left="253" w:right="229"/>
              <w:jc w:val="center"/>
              <w:rPr>
                <w:rFonts w:ascii="Trebuchet MS"/>
                <w:b/>
                <w:sz w:val="17"/>
              </w:rPr>
            </w:pPr>
            <w:r>
              <w:rPr>
                <w:rFonts w:ascii="Trebuchet MS"/>
                <w:b/>
                <w:w w:val="145"/>
                <w:sz w:val="17"/>
              </w:rPr>
              <w:t>SALES AND SERVICE</w:t>
            </w:r>
          </w:p>
        </w:tc>
        <w:tc>
          <w:tcPr>
            <w:tcW w:w="3544" w:type="dxa"/>
            <w:tcBorders>
              <w:top w:val="nil"/>
              <w:bottom w:val="nil"/>
            </w:tcBorders>
          </w:tcPr>
          <w:p w14:paraId="619E7FD7" w14:textId="77777777" w:rsidR="00F240BB" w:rsidRDefault="00F240BB">
            <w:pPr>
              <w:pStyle w:val="TableParagraph"/>
              <w:rPr>
                <w:rFonts w:ascii="Times New Roman"/>
                <w:sz w:val="16"/>
              </w:rPr>
            </w:pPr>
          </w:p>
        </w:tc>
      </w:tr>
      <w:tr w:rsidR="00F240BB" w14:paraId="122CE685" w14:textId="77777777">
        <w:trPr>
          <w:trHeight w:val="878"/>
        </w:trPr>
        <w:tc>
          <w:tcPr>
            <w:tcW w:w="3587" w:type="dxa"/>
            <w:tcBorders>
              <w:top w:val="nil"/>
              <w:bottom w:val="nil"/>
            </w:tcBorders>
          </w:tcPr>
          <w:p w14:paraId="16001171" w14:textId="77777777" w:rsidR="00F240BB" w:rsidRDefault="007C03F9">
            <w:pPr>
              <w:pStyle w:val="TableParagraph"/>
              <w:spacing w:before="18" w:line="288" w:lineRule="auto"/>
              <w:ind w:left="355" w:right="214" w:hanging="87"/>
              <w:rPr>
                <w:rFonts w:ascii="Trebuchet MS"/>
              </w:rPr>
            </w:pPr>
            <w:r>
              <w:rPr>
                <w:rFonts w:ascii="Trebuchet MS"/>
                <w:w w:val="150"/>
              </w:rPr>
              <w:t>NEW AND USED CARS SPECIALIST REPAIRS</w:t>
            </w:r>
          </w:p>
        </w:tc>
        <w:tc>
          <w:tcPr>
            <w:tcW w:w="3544" w:type="dxa"/>
            <w:tcBorders>
              <w:top w:val="nil"/>
              <w:bottom w:val="nil"/>
            </w:tcBorders>
          </w:tcPr>
          <w:p w14:paraId="1BA9D7FF" w14:textId="77777777" w:rsidR="00F240BB" w:rsidRDefault="007C03F9">
            <w:pPr>
              <w:pStyle w:val="TableParagraph"/>
              <w:spacing w:before="53"/>
              <w:ind w:left="192" w:right="258"/>
              <w:jc w:val="center"/>
              <w:rPr>
                <w:sz w:val="14"/>
              </w:rPr>
            </w:pPr>
            <w:r>
              <w:rPr>
                <w:sz w:val="15"/>
              </w:rPr>
              <w:t xml:space="preserve">For free home sample viewing and estimates </w:t>
            </w:r>
            <w:r>
              <w:rPr>
                <w:sz w:val="14"/>
              </w:rPr>
              <w:t>Please call Stuart or Lisa on 01424 855882 / 07734 659834</w:t>
            </w:r>
          </w:p>
          <w:p w14:paraId="5DD01119" w14:textId="77777777" w:rsidR="00F240BB" w:rsidRDefault="00391ED8">
            <w:pPr>
              <w:pStyle w:val="TableParagraph"/>
              <w:ind w:left="78" w:right="147"/>
              <w:jc w:val="center"/>
              <w:rPr>
                <w:sz w:val="14"/>
              </w:rPr>
            </w:pPr>
            <w:hyperlink r:id="rId94">
              <w:r w:rsidR="007C03F9">
                <w:rPr>
                  <w:sz w:val="14"/>
                </w:rPr>
                <w:t>www.bargainfloors.co.uk</w:t>
              </w:r>
            </w:hyperlink>
          </w:p>
        </w:tc>
      </w:tr>
      <w:tr w:rsidR="00F240BB" w14:paraId="1151CDE3" w14:textId="77777777">
        <w:trPr>
          <w:trHeight w:val="882"/>
        </w:trPr>
        <w:tc>
          <w:tcPr>
            <w:tcW w:w="3587" w:type="dxa"/>
            <w:tcBorders>
              <w:top w:val="nil"/>
            </w:tcBorders>
          </w:tcPr>
          <w:p w14:paraId="5F942826" w14:textId="77777777" w:rsidR="00F240BB" w:rsidRDefault="007C03F9">
            <w:pPr>
              <w:pStyle w:val="TableParagraph"/>
              <w:spacing w:before="211"/>
              <w:ind w:left="253" w:right="196"/>
              <w:jc w:val="center"/>
            </w:pPr>
            <w:r>
              <w:t>TEL: 01323 833311</w:t>
            </w:r>
          </w:p>
        </w:tc>
        <w:tc>
          <w:tcPr>
            <w:tcW w:w="3544" w:type="dxa"/>
            <w:tcBorders>
              <w:top w:val="nil"/>
            </w:tcBorders>
          </w:tcPr>
          <w:p w14:paraId="51D51D9C" w14:textId="77777777" w:rsidR="00F240BB" w:rsidRDefault="00F240BB">
            <w:pPr>
              <w:pStyle w:val="TableParagraph"/>
              <w:spacing w:before="9"/>
              <w:rPr>
                <w:sz w:val="14"/>
              </w:rPr>
            </w:pPr>
          </w:p>
          <w:p w14:paraId="77DDC169" w14:textId="77777777" w:rsidR="00F240BB" w:rsidRDefault="007C03F9">
            <w:pPr>
              <w:pStyle w:val="TableParagraph"/>
              <w:ind w:left="319"/>
              <w:rPr>
                <w:sz w:val="20"/>
              </w:rPr>
            </w:pPr>
            <w:r>
              <w:rPr>
                <w:noProof/>
                <w:sz w:val="20"/>
                <w:lang w:val="en-GB" w:eastAsia="en-GB"/>
              </w:rPr>
              <w:drawing>
                <wp:inline distT="0" distB="0" distL="0" distR="0" wp14:anchorId="6E9992BA" wp14:editId="149ED399">
                  <wp:extent cx="1770791" cy="327660"/>
                  <wp:effectExtent l="0" t="0" r="0" b="0"/>
                  <wp:docPr id="51"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3.jpeg"/>
                          <pic:cNvPicPr/>
                        </pic:nvPicPr>
                        <pic:blipFill>
                          <a:blip r:embed="rId95" cstate="print"/>
                          <a:stretch>
                            <a:fillRect/>
                          </a:stretch>
                        </pic:blipFill>
                        <pic:spPr>
                          <a:xfrm>
                            <a:off x="0" y="0"/>
                            <a:ext cx="1770791" cy="327660"/>
                          </a:xfrm>
                          <a:prstGeom prst="rect">
                            <a:avLst/>
                          </a:prstGeom>
                        </pic:spPr>
                      </pic:pic>
                    </a:graphicData>
                  </a:graphic>
                </wp:inline>
              </w:drawing>
            </w:r>
          </w:p>
        </w:tc>
      </w:tr>
      <w:tr w:rsidR="00F240BB" w14:paraId="2C5E3432" w14:textId="77777777">
        <w:trPr>
          <w:trHeight w:val="2392"/>
        </w:trPr>
        <w:tc>
          <w:tcPr>
            <w:tcW w:w="3587" w:type="dxa"/>
          </w:tcPr>
          <w:p w14:paraId="0A5430F2" w14:textId="77777777" w:rsidR="00F240BB" w:rsidRDefault="007C03F9">
            <w:pPr>
              <w:pStyle w:val="TableParagraph"/>
              <w:spacing w:before="49"/>
              <w:ind w:left="854"/>
              <w:rPr>
                <w:rFonts w:ascii="Times New Roman"/>
                <w:b/>
                <w:sz w:val="16"/>
              </w:rPr>
            </w:pPr>
            <w:r>
              <w:rPr>
                <w:rFonts w:ascii="Times New Roman"/>
                <w:b/>
                <w:sz w:val="16"/>
              </w:rPr>
              <w:t>Contemporary &amp;</w:t>
            </w:r>
            <w:r>
              <w:rPr>
                <w:rFonts w:ascii="Times New Roman"/>
                <w:b/>
                <w:spacing w:val="-30"/>
                <w:sz w:val="16"/>
              </w:rPr>
              <w:t xml:space="preserve"> </w:t>
            </w:r>
            <w:r>
              <w:rPr>
                <w:rFonts w:ascii="Times New Roman"/>
                <w:b/>
                <w:sz w:val="16"/>
              </w:rPr>
              <w:t>Traditional</w:t>
            </w:r>
          </w:p>
          <w:p w14:paraId="5AE65F39" w14:textId="77777777" w:rsidR="00F240BB" w:rsidRDefault="007C03F9">
            <w:pPr>
              <w:pStyle w:val="TableParagraph"/>
              <w:ind w:left="253" w:right="230"/>
              <w:jc w:val="center"/>
              <w:rPr>
                <w:sz w:val="27"/>
              </w:rPr>
            </w:pPr>
            <w:r>
              <w:rPr>
                <w:spacing w:val="-2"/>
                <w:w w:val="140"/>
                <w:sz w:val="27"/>
              </w:rPr>
              <w:t xml:space="preserve">PEBBLESTONE </w:t>
            </w:r>
            <w:r>
              <w:rPr>
                <w:spacing w:val="2"/>
                <w:w w:val="145"/>
                <w:sz w:val="27"/>
              </w:rPr>
              <w:t>KITCHENS</w:t>
            </w:r>
          </w:p>
          <w:p w14:paraId="52DFE718" w14:textId="77777777" w:rsidR="00F240BB" w:rsidRDefault="007C03F9">
            <w:pPr>
              <w:pStyle w:val="TableParagraph"/>
              <w:spacing w:before="2"/>
              <w:ind w:left="1315"/>
              <w:rPr>
                <w:rFonts w:ascii="Times New Roman"/>
                <w:sz w:val="18"/>
              </w:rPr>
            </w:pPr>
            <w:r>
              <w:rPr>
                <w:rFonts w:ascii="Times New Roman"/>
                <w:sz w:val="18"/>
              </w:rPr>
              <w:t>Gavin Holden</w:t>
            </w:r>
          </w:p>
          <w:p w14:paraId="72B1784E" w14:textId="77777777" w:rsidR="00F240BB" w:rsidRDefault="007C03F9">
            <w:pPr>
              <w:pStyle w:val="TableParagraph"/>
              <w:spacing w:before="9" w:line="312" w:lineRule="auto"/>
              <w:ind w:left="528" w:right="490" w:firstLine="379"/>
              <w:rPr>
                <w:rFonts w:ascii="Times New Roman"/>
                <w:b/>
                <w:sz w:val="16"/>
              </w:rPr>
            </w:pPr>
            <w:r>
              <w:rPr>
                <w:rFonts w:ascii="Times New Roman"/>
                <w:b/>
                <w:sz w:val="16"/>
              </w:rPr>
              <w:t>Fully fitted or supply only Quality Kitchens at affordable prices</w:t>
            </w:r>
          </w:p>
          <w:p w14:paraId="1D613A74" w14:textId="77777777" w:rsidR="00F240BB" w:rsidRDefault="007C03F9">
            <w:pPr>
              <w:pStyle w:val="TableParagraph"/>
              <w:spacing w:line="194" w:lineRule="exact"/>
              <w:ind w:left="253" w:right="205"/>
              <w:jc w:val="center"/>
              <w:rPr>
                <w:rFonts w:ascii="Times New Roman"/>
                <w:b/>
              </w:rPr>
            </w:pPr>
            <w:r>
              <w:rPr>
                <w:rFonts w:ascii="Times New Roman"/>
                <w:b/>
              </w:rPr>
              <w:t>Telephone: 01424</w:t>
            </w:r>
            <w:r>
              <w:rPr>
                <w:rFonts w:ascii="Times New Roman"/>
                <w:b/>
                <w:spacing w:val="-8"/>
              </w:rPr>
              <w:t xml:space="preserve"> </w:t>
            </w:r>
            <w:r>
              <w:rPr>
                <w:rFonts w:ascii="Times New Roman"/>
                <w:b/>
              </w:rPr>
              <w:t>844522</w:t>
            </w:r>
          </w:p>
          <w:p w14:paraId="360C4032" w14:textId="77777777" w:rsidR="00F240BB" w:rsidRDefault="007C03F9">
            <w:pPr>
              <w:pStyle w:val="TableParagraph"/>
              <w:spacing w:before="2"/>
              <w:ind w:left="253" w:right="228"/>
              <w:jc w:val="center"/>
              <w:rPr>
                <w:rFonts w:ascii="Times New Roman"/>
                <w:sz w:val="16"/>
              </w:rPr>
            </w:pPr>
            <w:r>
              <w:rPr>
                <w:rFonts w:ascii="Times New Roman"/>
                <w:sz w:val="16"/>
              </w:rPr>
              <w:t>25 Cooden Sea Road,</w:t>
            </w:r>
            <w:r>
              <w:rPr>
                <w:rFonts w:ascii="Times New Roman"/>
                <w:spacing w:val="-8"/>
                <w:sz w:val="16"/>
              </w:rPr>
              <w:t xml:space="preserve"> </w:t>
            </w:r>
            <w:r>
              <w:rPr>
                <w:rFonts w:ascii="Times New Roman"/>
                <w:sz w:val="16"/>
              </w:rPr>
              <w:t>LittleCommon</w:t>
            </w:r>
          </w:p>
        </w:tc>
        <w:tc>
          <w:tcPr>
            <w:tcW w:w="3544" w:type="dxa"/>
          </w:tcPr>
          <w:p w14:paraId="0F077FA8" w14:textId="77777777" w:rsidR="00F240BB" w:rsidRDefault="00F240BB">
            <w:pPr>
              <w:pStyle w:val="TableParagraph"/>
              <w:spacing w:before="3"/>
              <w:rPr>
                <w:sz w:val="3"/>
              </w:rPr>
            </w:pPr>
          </w:p>
          <w:p w14:paraId="2DB8FA11" w14:textId="77777777" w:rsidR="00F240BB" w:rsidRDefault="007C03F9">
            <w:pPr>
              <w:pStyle w:val="TableParagraph"/>
              <w:ind w:left="785"/>
              <w:rPr>
                <w:sz w:val="20"/>
              </w:rPr>
            </w:pPr>
            <w:r>
              <w:rPr>
                <w:noProof/>
                <w:sz w:val="20"/>
                <w:lang w:val="en-GB" w:eastAsia="en-GB"/>
              </w:rPr>
              <w:drawing>
                <wp:inline distT="0" distB="0" distL="0" distR="0" wp14:anchorId="2C2848F5" wp14:editId="2083B792">
                  <wp:extent cx="1152269" cy="1490472"/>
                  <wp:effectExtent l="0" t="0" r="0" b="0"/>
                  <wp:docPr id="53"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4.png"/>
                          <pic:cNvPicPr/>
                        </pic:nvPicPr>
                        <pic:blipFill>
                          <a:blip r:embed="rId96" cstate="print"/>
                          <a:stretch>
                            <a:fillRect/>
                          </a:stretch>
                        </pic:blipFill>
                        <pic:spPr>
                          <a:xfrm>
                            <a:off x="0" y="0"/>
                            <a:ext cx="1152269" cy="1490472"/>
                          </a:xfrm>
                          <a:prstGeom prst="rect">
                            <a:avLst/>
                          </a:prstGeom>
                        </pic:spPr>
                      </pic:pic>
                    </a:graphicData>
                  </a:graphic>
                </wp:inline>
              </w:drawing>
            </w:r>
          </w:p>
        </w:tc>
      </w:tr>
    </w:tbl>
    <w:p w14:paraId="350529B9" w14:textId="77777777" w:rsidR="00F240BB" w:rsidRDefault="00D65AD0">
      <w:pPr>
        <w:rPr>
          <w:sz w:val="2"/>
          <w:szCs w:val="2"/>
        </w:rPr>
      </w:pPr>
      <w:r>
        <w:rPr>
          <w:noProof/>
          <w:lang w:val="en-GB" w:eastAsia="en-GB"/>
        </w:rPr>
        <mc:AlternateContent>
          <mc:Choice Requires="wpg">
            <w:drawing>
              <wp:anchor distT="0" distB="0" distL="114300" distR="114300" simplePos="0" relativeHeight="486855168" behindDoc="1" locked="0" layoutInCell="1" allowOverlap="1" wp14:anchorId="78262A56" wp14:editId="6B331E53">
                <wp:simplePos x="0" y="0"/>
                <wp:positionH relativeFrom="page">
                  <wp:posOffset>418465</wp:posOffset>
                </wp:positionH>
                <wp:positionV relativeFrom="page">
                  <wp:posOffset>371475</wp:posOffset>
                </wp:positionV>
                <wp:extent cx="2266950" cy="395605"/>
                <wp:effectExtent l="0" t="0" r="0" b="0"/>
                <wp:wrapNone/>
                <wp:docPr id="10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0" cy="395605"/>
                          <a:chOff x="659" y="585"/>
                          <a:chExt cx="3570" cy="623"/>
                        </a:xfrm>
                      </wpg:grpSpPr>
                      <wps:wsp>
                        <wps:cNvPr id="110" name="Rectangle 72"/>
                        <wps:cNvSpPr>
                          <a:spLocks noChangeArrowheads="1"/>
                        </wps:cNvSpPr>
                        <wps:spPr bwMode="auto">
                          <a:xfrm>
                            <a:off x="1499" y="585"/>
                            <a:ext cx="2730" cy="62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7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59" y="585"/>
                            <a:ext cx="872" cy="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7998E4A" id="Group 70" o:spid="_x0000_s1026" style="position:absolute;margin-left:32.95pt;margin-top:29.25pt;width:178.5pt;height:31.15pt;z-index:-16461312;mso-position-horizontal-relative:page;mso-position-vertical-relative:page" coordorigin="659,585" coordsize="3570,6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">
                <v:rect id="Rectangle 72" o:spid="_x0000_s1027" style="position:absolute;left:1499;top:585;width:2730;height: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" fillcolor="black" stroked="f"/>
                <v:shape id="Picture 71" o:spid="_x0000_s1028" type="#_x0000_t75" style="position:absolute;left:659;top:585;width:872;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">
                  <v:imagedata r:id="rId98" o:title=""/>
                </v:shape>
                <w10:wrap anchorx="page" anchory="page"/>
              </v:group>
            </w:pict>
          </mc:Fallback>
        </mc:AlternateContent>
      </w:r>
      <w:r w:rsidR="007C03F9">
        <w:rPr>
          <w:noProof/>
          <w:lang w:val="en-GB" w:eastAsia="en-GB"/>
        </w:rPr>
        <w:drawing>
          <wp:anchor distT="0" distB="0" distL="0" distR="0" simplePos="0" relativeHeight="486855680" behindDoc="1" locked="0" layoutInCell="1" allowOverlap="1" wp14:anchorId="231F4460" wp14:editId="018ED1D9">
            <wp:simplePos x="0" y="0"/>
            <wp:positionH relativeFrom="page">
              <wp:posOffset>2700654</wp:posOffset>
            </wp:positionH>
            <wp:positionV relativeFrom="page">
              <wp:posOffset>4015595</wp:posOffset>
            </wp:positionV>
            <wp:extent cx="532721" cy="502919"/>
            <wp:effectExtent l="0" t="0" r="0" b="0"/>
            <wp:wrapNone/>
            <wp:docPr id="55"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6.jpeg"/>
                    <pic:cNvPicPr/>
                  </pic:nvPicPr>
                  <pic:blipFill>
                    <a:blip r:embed="rId99" cstate="print"/>
                    <a:stretch>
                      <a:fillRect/>
                    </a:stretch>
                  </pic:blipFill>
                  <pic:spPr>
                    <a:xfrm>
                      <a:off x="0" y="0"/>
                      <a:ext cx="532721" cy="502919"/>
                    </a:xfrm>
                    <a:prstGeom prst="rect">
                      <a:avLst/>
                    </a:prstGeom>
                  </pic:spPr>
                </pic:pic>
              </a:graphicData>
            </a:graphic>
          </wp:anchor>
        </w:drawing>
      </w:r>
    </w:p>
    <w:p w14:paraId="221E6398" w14:textId="77777777" w:rsidR="00F240BB" w:rsidRDefault="00F240BB">
      <w:pPr>
        <w:rPr>
          <w:sz w:val="2"/>
          <w:szCs w:val="2"/>
        </w:rPr>
        <w:sectPr w:rsidR="00F240BB">
          <w:footerReference w:type="default" r:id="rId100"/>
          <w:pgSz w:w="8400" w:h="11920"/>
          <w:pgMar w:top="540" w:right="160" w:bottom="340" w:left="480" w:header="0" w:footer="149" w:gutter="0"/>
          <w:pgNumType w:start="26"/>
          <w:cols w:space="720"/>
        </w:sect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2"/>
        <w:gridCol w:w="3690"/>
      </w:tblGrid>
      <w:tr w:rsidR="00F240BB" w14:paraId="684880A1" w14:textId="77777777">
        <w:trPr>
          <w:trHeight w:val="3722"/>
        </w:trPr>
        <w:tc>
          <w:tcPr>
            <w:tcW w:w="7352" w:type="dxa"/>
            <w:gridSpan w:val="2"/>
          </w:tcPr>
          <w:p w14:paraId="02DF7957" w14:textId="77777777" w:rsidR="00F240BB" w:rsidRDefault="00F240BB">
            <w:pPr>
              <w:pStyle w:val="TableParagraph"/>
              <w:spacing w:before="7"/>
              <w:rPr>
                <w:sz w:val="2"/>
              </w:rPr>
            </w:pPr>
          </w:p>
          <w:p w14:paraId="523EBE25" w14:textId="77777777" w:rsidR="00F240BB" w:rsidRDefault="007C03F9">
            <w:pPr>
              <w:pStyle w:val="TableParagraph"/>
              <w:ind w:left="750"/>
              <w:rPr>
                <w:sz w:val="20"/>
              </w:rPr>
            </w:pPr>
            <w:r>
              <w:rPr>
                <w:noProof/>
                <w:sz w:val="20"/>
                <w:lang w:val="en-GB" w:eastAsia="en-GB"/>
              </w:rPr>
              <w:drawing>
                <wp:inline distT="0" distB="0" distL="0" distR="0" wp14:anchorId="5F15236F" wp14:editId="48FD3C9B">
                  <wp:extent cx="3723618" cy="885063"/>
                  <wp:effectExtent l="0" t="0" r="0" b="0"/>
                  <wp:docPr id="57"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7.jpeg"/>
                          <pic:cNvPicPr/>
                        </pic:nvPicPr>
                        <pic:blipFill>
                          <a:blip r:embed="rId101" cstate="print"/>
                          <a:stretch>
                            <a:fillRect/>
                          </a:stretch>
                        </pic:blipFill>
                        <pic:spPr>
                          <a:xfrm>
                            <a:off x="0" y="0"/>
                            <a:ext cx="3723618" cy="885063"/>
                          </a:xfrm>
                          <a:prstGeom prst="rect">
                            <a:avLst/>
                          </a:prstGeom>
                        </pic:spPr>
                      </pic:pic>
                    </a:graphicData>
                  </a:graphic>
                </wp:inline>
              </w:drawing>
            </w:r>
          </w:p>
          <w:p w14:paraId="4C116C7B" w14:textId="77777777" w:rsidR="00F240BB" w:rsidRDefault="007C03F9">
            <w:pPr>
              <w:pStyle w:val="TableParagraph"/>
              <w:spacing w:before="176" w:line="333" w:lineRule="auto"/>
              <w:ind w:left="1276" w:right="924" w:hanging="308"/>
              <w:rPr>
                <w:b/>
                <w:sz w:val="28"/>
              </w:rPr>
            </w:pPr>
            <w:r>
              <w:rPr>
                <w:b/>
                <w:sz w:val="28"/>
              </w:rPr>
              <w:t>Fencing, Patios &amp; Landscaping, Mowing, Hedgecutting, Mole &amp; Wasp control</w:t>
            </w:r>
          </w:p>
          <w:p w14:paraId="537B8FC3" w14:textId="77777777" w:rsidR="00F240BB" w:rsidRDefault="007C03F9">
            <w:pPr>
              <w:pStyle w:val="TableParagraph"/>
              <w:spacing w:before="1" w:line="235" w:lineRule="auto"/>
              <w:ind w:left="2052" w:right="2133" w:firstLine="405"/>
              <w:rPr>
                <w:sz w:val="24"/>
              </w:rPr>
            </w:pPr>
            <w:r>
              <w:rPr>
                <w:sz w:val="24"/>
              </w:rPr>
              <w:t>Contact Tim Honeysett 07733 388968 01323 833057</w:t>
            </w:r>
          </w:p>
          <w:p w14:paraId="464706F4" w14:textId="77777777" w:rsidR="00F240BB" w:rsidRDefault="00391ED8">
            <w:pPr>
              <w:pStyle w:val="TableParagraph"/>
              <w:spacing w:before="5"/>
              <w:ind w:left="1781"/>
              <w:rPr>
                <w:sz w:val="24"/>
              </w:rPr>
            </w:pPr>
            <w:hyperlink r:id="rId102">
              <w:r w:rsidR="007C03F9">
                <w:rPr>
                  <w:sz w:val="24"/>
                </w:rPr>
                <w:t>honeysettgroundcare@yahoo.co.uk</w:t>
              </w:r>
            </w:hyperlink>
          </w:p>
          <w:p w14:paraId="2DE293B0" w14:textId="77777777" w:rsidR="00F240BB" w:rsidRDefault="007C03F9">
            <w:pPr>
              <w:pStyle w:val="TableParagraph"/>
              <w:tabs>
                <w:tab w:val="left" w:pos="5321"/>
              </w:tabs>
              <w:spacing w:before="124"/>
              <w:ind w:left="278"/>
            </w:pPr>
            <w:r>
              <w:t>NPTC</w:t>
            </w:r>
            <w:r>
              <w:rPr>
                <w:spacing w:val="-10"/>
              </w:rPr>
              <w:t xml:space="preserve"> </w:t>
            </w:r>
            <w:r>
              <w:t>qualified</w:t>
            </w:r>
            <w:r>
              <w:tab/>
              <w:t>Fully</w:t>
            </w:r>
            <w:r>
              <w:rPr>
                <w:spacing w:val="2"/>
              </w:rPr>
              <w:t xml:space="preserve"> </w:t>
            </w:r>
            <w:r>
              <w:t>insured</w:t>
            </w:r>
          </w:p>
        </w:tc>
      </w:tr>
      <w:tr w:rsidR="00F240BB" w14:paraId="29F27FB6" w14:textId="77777777">
        <w:trPr>
          <w:trHeight w:val="3386"/>
        </w:trPr>
        <w:tc>
          <w:tcPr>
            <w:tcW w:w="7352" w:type="dxa"/>
            <w:gridSpan w:val="2"/>
            <w:tcBorders>
              <w:bottom w:val="single" w:sz="6" w:space="0" w:color="000000"/>
            </w:tcBorders>
          </w:tcPr>
          <w:p w14:paraId="407B9B72" w14:textId="77777777" w:rsidR="00F240BB" w:rsidRDefault="00F240BB">
            <w:pPr>
              <w:pStyle w:val="TableParagraph"/>
              <w:spacing w:before="3"/>
              <w:rPr>
                <w:sz w:val="21"/>
              </w:rPr>
            </w:pPr>
          </w:p>
          <w:p w14:paraId="61074106" w14:textId="77777777" w:rsidR="00F240BB" w:rsidRDefault="007C03F9">
            <w:pPr>
              <w:pStyle w:val="TableParagraph"/>
              <w:spacing w:line="251" w:lineRule="exact"/>
              <w:ind w:left="153" w:right="137"/>
              <w:jc w:val="center"/>
              <w:rPr>
                <w:b/>
                <w:i/>
              </w:rPr>
            </w:pPr>
            <w:r>
              <w:rPr>
                <w:b/>
                <w:i/>
              </w:rPr>
              <w:t>DISPUTES? SOME QUESTIONS FOR YOU….</w:t>
            </w:r>
          </w:p>
          <w:p w14:paraId="6E56707F" w14:textId="77777777" w:rsidR="00F240BB" w:rsidRDefault="007C03F9">
            <w:pPr>
              <w:pStyle w:val="TableParagraph"/>
              <w:spacing w:line="251" w:lineRule="exact"/>
              <w:ind w:left="299" w:right="137"/>
              <w:jc w:val="center"/>
              <w:rPr>
                <w:i/>
              </w:rPr>
            </w:pPr>
            <w:r>
              <w:rPr>
                <w:i/>
              </w:rPr>
              <w:t>Is your own home your castle? Have you got plans?</w:t>
            </w:r>
          </w:p>
          <w:p w14:paraId="0526B8DE" w14:textId="77777777" w:rsidR="00F240BB" w:rsidRDefault="007C03F9">
            <w:pPr>
              <w:pStyle w:val="TableParagraph"/>
              <w:spacing w:before="4"/>
              <w:ind w:left="307" w:right="120" w:hanging="8"/>
              <w:jc w:val="center"/>
              <w:rPr>
                <w:i/>
              </w:rPr>
            </w:pPr>
            <w:r>
              <w:rPr>
                <w:i/>
              </w:rPr>
              <w:t>Thinking of a little (or BIG!) extension? Boundary-fence a problem? With years of experience we are at your disposal for careful advice. Why not call us on the number below? WE ARE HERE TO HELP</w:t>
            </w:r>
            <w:r>
              <w:rPr>
                <w:i/>
                <w:spacing w:val="-36"/>
              </w:rPr>
              <w:t xml:space="preserve"> </w:t>
            </w:r>
            <w:r>
              <w:rPr>
                <w:i/>
              </w:rPr>
              <w:t>YOU!</w:t>
            </w:r>
          </w:p>
          <w:p w14:paraId="398ED286" w14:textId="77777777" w:rsidR="00F240BB" w:rsidRDefault="00F240BB">
            <w:pPr>
              <w:pStyle w:val="TableParagraph"/>
              <w:spacing w:before="10"/>
              <w:rPr>
                <w:sz w:val="21"/>
              </w:rPr>
            </w:pPr>
          </w:p>
          <w:p w14:paraId="372F2929" w14:textId="77777777" w:rsidR="00F240BB" w:rsidRDefault="007C03F9">
            <w:pPr>
              <w:pStyle w:val="TableParagraph"/>
              <w:ind w:left="147" w:right="137"/>
              <w:jc w:val="center"/>
              <w:rPr>
                <w:b/>
              </w:rPr>
            </w:pPr>
            <w:r>
              <w:rPr>
                <w:b/>
                <w:u w:val="thick"/>
              </w:rPr>
              <w:t>Fiona Duff is a Solicitor Advocate, local, and has 20 yrs</w:t>
            </w:r>
            <w:r>
              <w:rPr>
                <w:b/>
                <w:spacing w:val="-38"/>
                <w:u w:val="thick"/>
              </w:rPr>
              <w:t xml:space="preserve"> </w:t>
            </w:r>
            <w:r>
              <w:rPr>
                <w:b/>
                <w:u w:val="thick"/>
              </w:rPr>
              <w:t>experience.</w:t>
            </w:r>
          </w:p>
          <w:p w14:paraId="274AD280" w14:textId="77777777" w:rsidR="00F240BB" w:rsidRDefault="007C03F9">
            <w:pPr>
              <w:pStyle w:val="TableParagraph"/>
              <w:spacing w:before="4" w:line="252" w:lineRule="exact"/>
              <w:ind w:left="151" w:right="137"/>
              <w:jc w:val="center"/>
              <w:rPr>
                <w:b/>
              </w:rPr>
            </w:pPr>
            <w:r>
              <w:rPr>
                <w:b/>
              </w:rPr>
              <w:t>A discrete chat could be just what you need!</w:t>
            </w:r>
          </w:p>
          <w:p w14:paraId="7C7A52B6" w14:textId="77777777" w:rsidR="00F240BB" w:rsidRDefault="007C03F9">
            <w:pPr>
              <w:pStyle w:val="TableParagraph"/>
              <w:spacing w:before="1" w:line="237" w:lineRule="auto"/>
              <w:ind w:left="689" w:right="684"/>
              <w:jc w:val="center"/>
              <w:rPr>
                <w:b/>
              </w:rPr>
            </w:pPr>
            <w:r>
              <w:rPr>
                <w:b/>
              </w:rPr>
              <w:t xml:space="preserve">Call her on 01424893210. (Anytime Answerphone Option) Email: </w:t>
            </w:r>
            <w:hyperlink r:id="rId103">
              <w:r>
                <w:rPr>
                  <w:b/>
                  <w:color w:val="0000FF"/>
                  <w:u w:val="thick" w:color="0000FF"/>
                </w:rPr>
                <w:t xml:space="preserve">fiona.duff@lkllegal.com </w:t>
              </w:r>
            </w:hyperlink>
          </w:p>
          <w:p w14:paraId="7BC404A1" w14:textId="77777777" w:rsidR="00F240BB" w:rsidRDefault="007C03F9">
            <w:pPr>
              <w:pStyle w:val="TableParagraph"/>
              <w:spacing w:before="2"/>
              <w:ind w:left="153" w:right="137"/>
              <w:jc w:val="center"/>
              <w:rPr>
                <w:b/>
              </w:rPr>
            </w:pPr>
            <w:r>
              <w:rPr>
                <w:b/>
              </w:rPr>
              <w:t xml:space="preserve">More details of her work: </w:t>
            </w:r>
            <w:hyperlink r:id="rId104">
              <w:r>
                <w:rPr>
                  <w:b/>
                  <w:color w:val="0000FF"/>
                  <w:u w:val="thick" w:color="0000FF"/>
                </w:rPr>
                <w:t>www.legalknowledge.net</w:t>
              </w:r>
            </w:hyperlink>
          </w:p>
        </w:tc>
      </w:tr>
      <w:tr w:rsidR="00F240BB" w14:paraId="6536CC1A" w14:textId="77777777">
        <w:trPr>
          <w:trHeight w:val="3547"/>
        </w:trPr>
        <w:tc>
          <w:tcPr>
            <w:tcW w:w="3662" w:type="dxa"/>
            <w:tcBorders>
              <w:top w:val="single" w:sz="6" w:space="0" w:color="000000"/>
              <w:right w:val="single" w:sz="6" w:space="0" w:color="000000"/>
            </w:tcBorders>
          </w:tcPr>
          <w:p w14:paraId="571A4042" w14:textId="77777777" w:rsidR="00F240BB" w:rsidRDefault="007C03F9">
            <w:pPr>
              <w:pStyle w:val="TableParagraph"/>
              <w:spacing w:before="103"/>
              <w:ind w:left="288" w:right="272" w:firstLine="556"/>
              <w:rPr>
                <w:b/>
              </w:rPr>
            </w:pPr>
            <w:r>
              <w:rPr>
                <w:b/>
              </w:rPr>
              <w:t>Orchard View Park Victoria Road, Herstmonceux</w:t>
            </w:r>
          </w:p>
          <w:p w14:paraId="25200755" w14:textId="77777777" w:rsidR="00F240BB" w:rsidRDefault="00F240BB">
            <w:pPr>
              <w:pStyle w:val="TableParagraph"/>
            </w:pPr>
          </w:p>
          <w:p w14:paraId="58C61C2C" w14:textId="77777777" w:rsidR="00F240BB" w:rsidRDefault="007C03F9">
            <w:pPr>
              <w:pStyle w:val="TableParagraph"/>
              <w:spacing w:line="252" w:lineRule="exact"/>
              <w:ind w:left="221" w:right="221"/>
              <w:jc w:val="center"/>
            </w:pPr>
            <w:r>
              <w:t>Tel: 01323 832335</w:t>
            </w:r>
          </w:p>
          <w:p w14:paraId="4333AB16" w14:textId="77777777" w:rsidR="00F240BB" w:rsidRDefault="007C03F9">
            <w:pPr>
              <w:pStyle w:val="TableParagraph"/>
              <w:ind w:left="588" w:right="589" w:firstLine="2"/>
              <w:jc w:val="center"/>
            </w:pPr>
            <w:r>
              <w:t>Park homes for sale Holiday caravans for sale</w:t>
            </w:r>
          </w:p>
          <w:p w14:paraId="3037426F" w14:textId="77777777" w:rsidR="00F240BB" w:rsidRDefault="007C03F9">
            <w:pPr>
              <w:pStyle w:val="TableParagraph"/>
              <w:ind w:left="221" w:right="221"/>
              <w:jc w:val="center"/>
            </w:pPr>
            <w:r>
              <w:t>New park homes for sale coming soon</w:t>
            </w:r>
          </w:p>
          <w:p w14:paraId="52FC7530" w14:textId="77777777" w:rsidR="00F240BB" w:rsidRDefault="007C03F9">
            <w:pPr>
              <w:pStyle w:val="TableParagraph"/>
              <w:ind w:left="221" w:right="221"/>
              <w:jc w:val="center"/>
            </w:pPr>
            <w:r>
              <w:t>Calor gas stockist</w:t>
            </w:r>
          </w:p>
          <w:p w14:paraId="3A289C9D" w14:textId="77777777" w:rsidR="00F240BB" w:rsidRDefault="00F240BB">
            <w:pPr>
              <w:pStyle w:val="TableParagraph"/>
              <w:spacing w:before="1"/>
            </w:pPr>
          </w:p>
          <w:p w14:paraId="430CF546" w14:textId="77777777" w:rsidR="00F240BB" w:rsidRDefault="007C03F9">
            <w:pPr>
              <w:pStyle w:val="TableParagraph"/>
              <w:ind w:left="218" w:right="221"/>
              <w:jc w:val="center"/>
            </w:pPr>
            <w:r>
              <w:t>Open Mon, Tues, Thurs, Fri, Sat &amp; Sun 10am – 12pm</w:t>
            </w:r>
          </w:p>
        </w:tc>
        <w:tc>
          <w:tcPr>
            <w:tcW w:w="3690" w:type="dxa"/>
            <w:tcBorders>
              <w:top w:val="single" w:sz="6" w:space="0" w:color="000000"/>
              <w:left w:val="single" w:sz="6" w:space="0" w:color="000000"/>
            </w:tcBorders>
          </w:tcPr>
          <w:p w14:paraId="632A47C8" w14:textId="77777777" w:rsidR="00F240BB" w:rsidRDefault="00F240BB">
            <w:pPr>
              <w:pStyle w:val="TableParagraph"/>
              <w:spacing w:before="2"/>
              <w:rPr>
                <w:sz w:val="3"/>
              </w:rPr>
            </w:pPr>
          </w:p>
          <w:p w14:paraId="6E1D0ACA" w14:textId="77777777" w:rsidR="000D2B2D" w:rsidRDefault="000D2B2D" w:rsidP="000D2B2D">
            <w:pPr>
              <w:pStyle w:val="TableParagraph"/>
              <w:ind w:left="180" w:right="199"/>
              <w:jc w:val="center"/>
              <w:rPr>
                <w:b/>
                <w:sz w:val="16"/>
              </w:rPr>
            </w:pPr>
          </w:p>
          <w:p w14:paraId="3F4E4E00" w14:textId="77777777" w:rsidR="000D2B2D" w:rsidRDefault="000D2B2D" w:rsidP="000D2B2D">
            <w:pPr>
              <w:pStyle w:val="TableParagraph"/>
              <w:ind w:left="180" w:right="199"/>
              <w:jc w:val="center"/>
              <w:rPr>
                <w:b/>
                <w:sz w:val="16"/>
              </w:rPr>
            </w:pPr>
          </w:p>
          <w:p w14:paraId="0D92179C" w14:textId="77777777" w:rsidR="000D2B2D" w:rsidRDefault="000D2B2D" w:rsidP="000D2B2D">
            <w:pPr>
              <w:pStyle w:val="TableParagraph"/>
              <w:ind w:left="180" w:right="199"/>
              <w:jc w:val="center"/>
              <w:rPr>
                <w:b/>
                <w:sz w:val="16"/>
              </w:rPr>
            </w:pPr>
          </w:p>
          <w:p w14:paraId="7C0EAAE8" w14:textId="77777777" w:rsidR="000D2B2D" w:rsidRDefault="000D2B2D" w:rsidP="000D2B2D">
            <w:pPr>
              <w:pStyle w:val="TableParagraph"/>
              <w:ind w:left="180" w:right="199"/>
              <w:jc w:val="center"/>
              <w:rPr>
                <w:b/>
                <w:sz w:val="16"/>
              </w:rPr>
            </w:pPr>
          </w:p>
          <w:p w14:paraId="7D25CFB9" w14:textId="38A0634F" w:rsidR="000D2B2D" w:rsidRDefault="000D2B2D" w:rsidP="000D2B2D">
            <w:pPr>
              <w:pStyle w:val="TableParagraph"/>
              <w:ind w:left="180" w:right="199"/>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w:t>
            </w:r>
            <w:r>
              <w:rPr>
                <w:b/>
                <w:spacing w:val="-10"/>
                <w:sz w:val="16"/>
              </w:rPr>
              <w:t xml:space="preserve"> </w:t>
            </w:r>
            <w:r>
              <w:rPr>
                <w:b/>
                <w:sz w:val="16"/>
              </w:rPr>
              <w:t>reach</w:t>
            </w:r>
            <w:r>
              <w:rPr>
                <w:b/>
                <w:spacing w:val="-14"/>
                <w:sz w:val="16"/>
              </w:rPr>
              <w:t xml:space="preserve"> </w:t>
            </w:r>
            <w:r>
              <w:rPr>
                <w:b/>
                <w:sz w:val="16"/>
              </w:rPr>
              <w:t>more</w:t>
            </w:r>
            <w:r>
              <w:rPr>
                <w:b/>
                <w:spacing w:val="-6"/>
                <w:sz w:val="16"/>
              </w:rPr>
              <w:t xml:space="preserve"> </w:t>
            </w:r>
            <w:r>
              <w:rPr>
                <w:b/>
                <w:sz w:val="16"/>
              </w:rPr>
              <w:t>of</w:t>
            </w:r>
            <w:r>
              <w:rPr>
                <w:b/>
                <w:spacing w:val="-9"/>
                <w:sz w:val="16"/>
              </w:rPr>
              <w:t xml:space="preserve"> </w:t>
            </w:r>
            <w:r>
              <w:rPr>
                <w:b/>
                <w:sz w:val="16"/>
              </w:rPr>
              <w:t>the</w:t>
            </w:r>
            <w:r>
              <w:rPr>
                <w:b/>
                <w:spacing w:val="-5"/>
                <w:sz w:val="16"/>
              </w:rPr>
              <w:t xml:space="preserve"> </w:t>
            </w:r>
            <w:r>
              <w:rPr>
                <w:b/>
                <w:spacing w:val="-4"/>
                <w:sz w:val="16"/>
              </w:rPr>
              <w:t>Herstmonceux</w:t>
            </w:r>
            <w:r>
              <w:rPr>
                <w:b/>
                <w:spacing w:val="-16"/>
                <w:sz w:val="16"/>
              </w:rPr>
              <w:t xml:space="preserve"> </w:t>
            </w:r>
            <w:r>
              <w:rPr>
                <w:b/>
                <w:spacing w:val="-3"/>
                <w:sz w:val="16"/>
              </w:rPr>
              <w:t>and</w:t>
            </w:r>
            <w:r>
              <w:rPr>
                <w:b/>
                <w:spacing w:val="-14"/>
                <w:sz w:val="16"/>
              </w:rPr>
              <w:t xml:space="preserve"> </w:t>
            </w:r>
            <w:r>
              <w:rPr>
                <w:b/>
                <w:sz w:val="16"/>
              </w:rPr>
              <w:t xml:space="preserve">Wartling </w:t>
            </w:r>
            <w:r>
              <w:rPr>
                <w:b/>
                <w:spacing w:val="-4"/>
                <w:sz w:val="16"/>
              </w:rPr>
              <w:t>community?</w:t>
            </w:r>
          </w:p>
          <w:p w14:paraId="2E9ED9AE" w14:textId="77777777" w:rsidR="000D2B2D" w:rsidRDefault="000D2B2D" w:rsidP="000D2B2D">
            <w:pPr>
              <w:pStyle w:val="TableParagraph"/>
              <w:spacing w:before="61"/>
              <w:ind w:left="180" w:right="204"/>
              <w:jc w:val="center"/>
              <w:rPr>
                <w:sz w:val="16"/>
              </w:rPr>
            </w:pPr>
            <w:r>
              <w:rPr>
                <w:sz w:val="16"/>
              </w:rPr>
              <w:t>Advertising in the Herstmonceux and Wartling Parish News for the year (12 editions) ranges from £40 to £125 depending on the size of the advert.</w:t>
            </w:r>
          </w:p>
          <w:p w14:paraId="6810BD30" w14:textId="1F11AA3A" w:rsidR="00F240BB" w:rsidRDefault="000D2B2D" w:rsidP="000D2B2D">
            <w:pPr>
              <w:pStyle w:val="TableParagraph"/>
              <w:ind w:left="610"/>
              <w:rPr>
                <w:sz w:val="20"/>
              </w:rPr>
            </w:pPr>
            <w:r>
              <w:rPr>
                <w:b/>
                <w:sz w:val="16"/>
              </w:rPr>
              <w:t xml:space="preserve">Contact Sarah Honeysett, via email on </w:t>
            </w:r>
            <w:hyperlink r:id="rId105">
              <w:r>
                <w:rPr>
                  <w:b/>
                  <w:sz w:val="16"/>
                </w:rPr>
                <w:t>hwparishnews@outlook.com</w:t>
              </w:r>
            </w:hyperlink>
          </w:p>
        </w:tc>
      </w:tr>
    </w:tbl>
    <w:p w14:paraId="0240F058" w14:textId="77777777" w:rsidR="00F240BB" w:rsidRDefault="00F240BB">
      <w:pPr>
        <w:rPr>
          <w:sz w:val="20"/>
        </w:rPr>
        <w:sectPr w:rsidR="00F240BB">
          <w:pgSz w:w="8400" w:h="11920"/>
          <w:pgMar w:top="540" w:right="160" w:bottom="340" w:left="480" w:header="0" w:footer="149" w:gutter="0"/>
          <w:cols w:space="720"/>
        </w:sectPr>
      </w:pPr>
    </w:p>
    <w:tbl>
      <w:tblPr>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3"/>
      </w:tblGrid>
      <w:tr w:rsidR="00F240BB" w14:paraId="2B82AE0F" w14:textId="77777777">
        <w:trPr>
          <w:trHeight w:val="3403"/>
        </w:trPr>
        <w:tc>
          <w:tcPr>
            <w:tcW w:w="7113" w:type="dxa"/>
          </w:tcPr>
          <w:p w14:paraId="10510CDB" w14:textId="77777777" w:rsidR="00F240BB" w:rsidRDefault="007C03F9">
            <w:pPr>
              <w:pStyle w:val="TableParagraph"/>
              <w:spacing w:before="28"/>
              <w:ind w:left="629" w:right="593"/>
              <w:jc w:val="center"/>
              <w:rPr>
                <w:rFonts w:ascii="Georgia"/>
                <w:b/>
                <w:i/>
                <w:sz w:val="36"/>
              </w:rPr>
            </w:pPr>
            <w:r>
              <w:rPr>
                <w:rFonts w:ascii="Georgia"/>
                <w:b/>
                <w:i/>
                <w:sz w:val="36"/>
              </w:rPr>
              <w:lastRenderedPageBreak/>
              <w:t xml:space="preserve">The Reid Hall </w:t>
            </w:r>
            <w:r>
              <w:rPr>
                <w:rFonts w:ascii="Arial Black"/>
                <w:sz w:val="36"/>
              </w:rPr>
              <w:t xml:space="preserve">- </w:t>
            </w:r>
            <w:r>
              <w:rPr>
                <w:rFonts w:ascii="Georgia"/>
                <w:b/>
                <w:i/>
                <w:sz w:val="36"/>
              </w:rPr>
              <w:t>Boreham Street</w:t>
            </w:r>
          </w:p>
          <w:p w14:paraId="1066D979" w14:textId="77777777" w:rsidR="00F240BB" w:rsidRDefault="00D65AD0">
            <w:pPr>
              <w:pStyle w:val="TableParagraph"/>
              <w:ind w:left="580"/>
              <w:rPr>
                <w:sz w:val="20"/>
              </w:rPr>
            </w:pPr>
            <w:r>
              <w:rPr>
                <w:noProof/>
                <w:sz w:val="20"/>
                <w:lang w:val="en-GB" w:eastAsia="en-GB"/>
              </w:rPr>
              <mc:AlternateContent>
                <mc:Choice Requires="wpg">
                  <w:drawing>
                    <wp:inline distT="0" distB="0" distL="0" distR="0" wp14:anchorId="3E5ACE3E" wp14:editId="3CA6E981">
                      <wp:extent cx="3996690" cy="421005"/>
                      <wp:effectExtent l="3175" t="0" r="635" b="635"/>
                      <wp:docPr id="10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6690" cy="421005"/>
                                <a:chOff x="0" y="0"/>
                                <a:chExt cx="6294" cy="663"/>
                              </a:xfrm>
                            </wpg:grpSpPr>
                            <pic:pic xmlns:pic="http://schemas.openxmlformats.org/drawingml/2006/picture">
                              <pic:nvPicPr>
                                <pic:cNvPr id="106" name="Picture 6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434"/>
                                  <a:ext cx="6294" cy="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7" name="Picture 6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1562" y="60"/>
                                  <a:ext cx="2231" cy="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Picture 6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787" y="0"/>
                                  <a:ext cx="1203"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E679A4D" id="Group 66" o:spid="_x0000_s1026" style="width:314.7pt;height:33.15pt;mso-position-horizontal-relative:char;mso-position-vertical-relative:line" coordsize="6294,66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">
                      <v:shape id="Picture 69" o:spid="_x0000_s1027" type="#_x0000_t75" style="position:absolute;top:434;width:6294;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">
                        <v:imagedata r:id="rId109" o:title=""/>
                      </v:shape>
                      <v:shape id="Picture 68" o:spid="_x0000_s1028" type="#_x0000_t75" style="position:absolute;left:1562;top:60;width:2231;height: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">
                        <v:imagedata r:id="rId110" o:title=""/>
                      </v:shape>
                      <v:shape id="Picture 67" o:spid="_x0000_s1029" type="#_x0000_t75" style="position:absolute;left:3787;width:1203;height: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">
                        <v:imagedata r:id="rId111" o:title=""/>
                      </v:shape>
                      <w10:anchorlock/>
                    </v:group>
                  </w:pict>
                </mc:Fallback>
              </mc:AlternateContent>
            </w:r>
          </w:p>
          <w:p w14:paraId="54B1AC01" w14:textId="77777777" w:rsidR="00F240BB" w:rsidRDefault="00F240BB">
            <w:pPr>
              <w:pStyle w:val="TableParagraph"/>
              <w:spacing w:before="4"/>
              <w:rPr>
                <w:sz w:val="2"/>
              </w:rPr>
            </w:pPr>
          </w:p>
          <w:p w14:paraId="3F209348" w14:textId="77777777" w:rsidR="00F240BB" w:rsidRDefault="007C03F9">
            <w:pPr>
              <w:pStyle w:val="TableParagraph"/>
              <w:spacing w:line="227" w:lineRule="exact"/>
              <w:ind w:left="764"/>
              <w:rPr>
                <w:sz w:val="20"/>
              </w:rPr>
            </w:pPr>
            <w:r>
              <w:rPr>
                <w:noProof/>
                <w:position w:val="-4"/>
                <w:sz w:val="20"/>
                <w:lang w:val="en-GB" w:eastAsia="en-GB"/>
              </w:rPr>
              <w:drawing>
                <wp:inline distT="0" distB="0" distL="0" distR="0" wp14:anchorId="6A58D08E" wp14:editId="6C45B77E">
                  <wp:extent cx="3767922" cy="144684"/>
                  <wp:effectExtent l="0" t="0" r="0" b="0"/>
                  <wp:docPr id="61" name="image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2.jpeg"/>
                          <pic:cNvPicPr/>
                        </pic:nvPicPr>
                        <pic:blipFill>
                          <a:blip r:embed="rId112" cstate="print"/>
                          <a:stretch>
                            <a:fillRect/>
                          </a:stretch>
                        </pic:blipFill>
                        <pic:spPr>
                          <a:xfrm>
                            <a:off x="0" y="0"/>
                            <a:ext cx="3767922" cy="144684"/>
                          </a:xfrm>
                          <a:prstGeom prst="rect">
                            <a:avLst/>
                          </a:prstGeom>
                        </pic:spPr>
                      </pic:pic>
                    </a:graphicData>
                  </a:graphic>
                </wp:inline>
              </w:drawing>
            </w:r>
          </w:p>
          <w:p w14:paraId="5FBF00BA" w14:textId="77777777" w:rsidR="00F240BB" w:rsidRDefault="00F240BB">
            <w:pPr>
              <w:pStyle w:val="TableParagraph"/>
              <w:spacing w:before="9"/>
              <w:rPr>
                <w:sz w:val="11"/>
              </w:rPr>
            </w:pPr>
          </w:p>
          <w:p w14:paraId="3D8BDC07" w14:textId="77777777" w:rsidR="00F240BB" w:rsidRDefault="00D65AD0">
            <w:pPr>
              <w:pStyle w:val="TableParagraph"/>
              <w:ind w:left="605"/>
              <w:rPr>
                <w:sz w:val="20"/>
              </w:rPr>
            </w:pPr>
            <w:r>
              <w:rPr>
                <w:noProof/>
                <w:sz w:val="20"/>
                <w:lang w:val="en-GB" w:eastAsia="en-GB"/>
              </w:rPr>
              <mc:AlternateContent>
                <mc:Choice Requires="wpg">
                  <w:drawing>
                    <wp:inline distT="0" distB="0" distL="0" distR="0" wp14:anchorId="499D49CB" wp14:editId="3224D5AD">
                      <wp:extent cx="4042410" cy="316865"/>
                      <wp:effectExtent l="0" t="0" r="5715" b="0"/>
                      <wp:docPr id="100"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42410" cy="316865"/>
                                <a:chOff x="0" y="0"/>
                                <a:chExt cx="6366" cy="499"/>
                              </a:xfrm>
                            </wpg:grpSpPr>
                            <pic:pic xmlns:pic="http://schemas.openxmlformats.org/drawingml/2006/picture">
                              <pic:nvPicPr>
                                <pic:cNvPr id="101" name="Picture 6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1041" y="270"/>
                                  <a:ext cx="5276" cy="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 name="Picture 6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38"/>
                                  <a:ext cx="61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Picture 6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6094" y="0"/>
                                  <a:ext cx="16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4" name="Picture 6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6174" y="0"/>
                                  <a:ext cx="192"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7522971" id="Group 61" o:spid="_x0000_s1026" style="width:318.3pt;height:24.95pt;mso-position-horizontal-relative:char;mso-position-vertical-relative:line" coordsize="6366,49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">
                      <v:shape id="Picture 65" o:spid="_x0000_s1027" type="#_x0000_t75" style="position:absolute;left:1041;top:270;width:5276;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">
                        <v:imagedata r:id="rId117" o:title=""/>
                      </v:shape>
                      <v:shape id="Picture 64" o:spid="_x0000_s1028" type="#_x0000_t75" style="position:absolute;top:38;width:6101;height: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">
                        <v:imagedata r:id="rId118" o:title=""/>
                      </v:shape>
                      <v:shape id="Picture 63" o:spid="_x0000_s1029" type="#_x0000_t75" style="position:absolute;left:6094;width:160;height: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">
                        <v:imagedata r:id="rId119" o:title=""/>
                      </v:shape>
                      <v:shape id="Picture 62" o:spid="_x0000_s1030" type="#_x0000_t75" style="position:absolute;left:6174;width:192;height: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">
                        <v:imagedata r:id="rId120" o:title=""/>
                      </v:shape>
                      <w10:anchorlock/>
                    </v:group>
                  </w:pict>
                </mc:Fallback>
              </mc:AlternateContent>
            </w:r>
          </w:p>
          <w:p w14:paraId="3984C712" w14:textId="77777777" w:rsidR="00F240BB" w:rsidRDefault="00F240BB">
            <w:pPr>
              <w:pStyle w:val="TableParagraph"/>
              <w:spacing w:before="4"/>
              <w:rPr>
                <w:sz w:val="3"/>
              </w:rPr>
            </w:pPr>
          </w:p>
          <w:p w14:paraId="35D5BECD" w14:textId="77777777" w:rsidR="00F240BB" w:rsidRDefault="007C03F9">
            <w:pPr>
              <w:pStyle w:val="TableParagraph"/>
              <w:spacing w:line="227" w:lineRule="exact"/>
              <w:ind w:left="808"/>
              <w:rPr>
                <w:sz w:val="20"/>
              </w:rPr>
            </w:pPr>
            <w:r>
              <w:rPr>
                <w:noProof/>
                <w:position w:val="-4"/>
                <w:sz w:val="20"/>
                <w:lang w:val="en-GB" w:eastAsia="en-GB"/>
              </w:rPr>
              <w:drawing>
                <wp:inline distT="0" distB="0" distL="0" distR="0" wp14:anchorId="4A261B06" wp14:editId="32E79277">
                  <wp:extent cx="3758361" cy="144684"/>
                  <wp:effectExtent l="0" t="0" r="0" b="0"/>
                  <wp:docPr id="63" name="image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57.jpeg"/>
                          <pic:cNvPicPr/>
                        </pic:nvPicPr>
                        <pic:blipFill>
                          <a:blip r:embed="rId121" cstate="print"/>
                          <a:stretch>
                            <a:fillRect/>
                          </a:stretch>
                        </pic:blipFill>
                        <pic:spPr>
                          <a:xfrm>
                            <a:off x="0" y="0"/>
                            <a:ext cx="3758361" cy="144684"/>
                          </a:xfrm>
                          <a:prstGeom prst="rect">
                            <a:avLst/>
                          </a:prstGeom>
                        </pic:spPr>
                      </pic:pic>
                    </a:graphicData>
                  </a:graphic>
                </wp:inline>
              </w:drawing>
            </w:r>
          </w:p>
          <w:p w14:paraId="6405A054" w14:textId="77777777" w:rsidR="00F240BB" w:rsidRDefault="00F240BB">
            <w:pPr>
              <w:pStyle w:val="TableParagraph"/>
              <w:spacing w:before="6"/>
              <w:rPr>
                <w:sz w:val="13"/>
              </w:rPr>
            </w:pPr>
          </w:p>
          <w:p w14:paraId="46E498E5" w14:textId="77777777" w:rsidR="00F240BB" w:rsidRDefault="007C03F9">
            <w:pPr>
              <w:pStyle w:val="TableParagraph"/>
              <w:spacing w:line="208" w:lineRule="exact"/>
              <w:ind w:left="2763"/>
              <w:rPr>
                <w:sz w:val="20"/>
              </w:rPr>
            </w:pPr>
            <w:r>
              <w:rPr>
                <w:noProof/>
                <w:position w:val="-3"/>
                <w:sz w:val="20"/>
                <w:lang w:val="en-GB" w:eastAsia="en-GB"/>
              </w:rPr>
              <w:drawing>
                <wp:inline distT="0" distB="0" distL="0" distR="0" wp14:anchorId="78EABE89" wp14:editId="609C8FC5">
                  <wp:extent cx="1258145" cy="132587"/>
                  <wp:effectExtent l="0" t="0" r="0" b="0"/>
                  <wp:docPr id="65" name="image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58.jpeg"/>
                          <pic:cNvPicPr/>
                        </pic:nvPicPr>
                        <pic:blipFill>
                          <a:blip r:embed="rId122" cstate="print"/>
                          <a:stretch>
                            <a:fillRect/>
                          </a:stretch>
                        </pic:blipFill>
                        <pic:spPr>
                          <a:xfrm>
                            <a:off x="0" y="0"/>
                            <a:ext cx="1258145" cy="132587"/>
                          </a:xfrm>
                          <a:prstGeom prst="rect">
                            <a:avLst/>
                          </a:prstGeom>
                        </pic:spPr>
                      </pic:pic>
                    </a:graphicData>
                  </a:graphic>
                </wp:inline>
              </w:drawing>
            </w:r>
          </w:p>
          <w:p w14:paraId="4ACA75FD" w14:textId="77777777" w:rsidR="00F240BB" w:rsidRDefault="00F240BB">
            <w:pPr>
              <w:pStyle w:val="TableParagraph"/>
              <w:spacing w:before="4"/>
              <w:rPr>
                <w:sz w:val="5"/>
              </w:rPr>
            </w:pPr>
          </w:p>
          <w:p w14:paraId="541D3ADC" w14:textId="77777777" w:rsidR="00F240BB" w:rsidRDefault="007C03F9">
            <w:pPr>
              <w:pStyle w:val="TableParagraph"/>
              <w:spacing w:line="223" w:lineRule="exact"/>
              <w:ind w:left="1700"/>
              <w:rPr>
                <w:sz w:val="20"/>
              </w:rPr>
            </w:pPr>
            <w:r>
              <w:rPr>
                <w:noProof/>
                <w:position w:val="-3"/>
                <w:sz w:val="20"/>
                <w:lang w:val="en-GB" w:eastAsia="en-GB"/>
              </w:rPr>
              <w:drawing>
                <wp:inline distT="0" distB="0" distL="0" distR="0" wp14:anchorId="71445819" wp14:editId="65F4A79F">
                  <wp:extent cx="2615368" cy="141732"/>
                  <wp:effectExtent l="0" t="0" r="0" b="0"/>
                  <wp:docPr id="67" name="image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59.jpeg"/>
                          <pic:cNvPicPr/>
                        </pic:nvPicPr>
                        <pic:blipFill>
                          <a:blip r:embed="rId123" cstate="print"/>
                          <a:stretch>
                            <a:fillRect/>
                          </a:stretch>
                        </pic:blipFill>
                        <pic:spPr>
                          <a:xfrm>
                            <a:off x="0" y="0"/>
                            <a:ext cx="2615368" cy="141732"/>
                          </a:xfrm>
                          <a:prstGeom prst="rect">
                            <a:avLst/>
                          </a:prstGeom>
                        </pic:spPr>
                      </pic:pic>
                    </a:graphicData>
                  </a:graphic>
                </wp:inline>
              </w:drawing>
            </w:r>
          </w:p>
          <w:p w14:paraId="0067DC7F" w14:textId="77777777" w:rsidR="00F240BB" w:rsidRDefault="00391ED8">
            <w:pPr>
              <w:pStyle w:val="TableParagraph"/>
              <w:spacing w:before="24"/>
              <w:ind w:left="623" w:right="593"/>
              <w:jc w:val="center"/>
              <w:rPr>
                <w:rFonts w:ascii="Trebuchet MS"/>
              </w:rPr>
            </w:pPr>
            <w:hyperlink r:id="rId124">
              <w:r w:rsidR="007C03F9">
                <w:rPr>
                  <w:rFonts w:ascii="Trebuchet MS"/>
                </w:rPr>
                <w:t>www.reidhallborehamstreet.co.uk</w:t>
              </w:r>
            </w:hyperlink>
          </w:p>
        </w:tc>
      </w:tr>
      <w:tr w:rsidR="00F240BB" w14:paraId="15F00AB6" w14:textId="77777777">
        <w:trPr>
          <w:trHeight w:val="3400"/>
        </w:trPr>
        <w:tc>
          <w:tcPr>
            <w:tcW w:w="7113" w:type="dxa"/>
            <w:tcBorders>
              <w:bottom w:val="single" w:sz="12" w:space="0" w:color="211F1F"/>
            </w:tcBorders>
          </w:tcPr>
          <w:p w14:paraId="4F5C3896" w14:textId="77777777" w:rsidR="00F240BB" w:rsidRDefault="007C03F9">
            <w:pPr>
              <w:pStyle w:val="TableParagraph"/>
              <w:spacing w:before="131"/>
              <w:ind w:left="396"/>
              <w:rPr>
                <w:rFonts w:ascii="Times New Roman"/>
                <w:b/>
                <w:sz w:val="44"/>
              </w:rPr>
            </w:pPr>
            <w:r>
              <w:rPr>
                <w:rFonts w:ascii="Times New Roman"/>
                <w:b/>
                <w:w w:val="90"/>
                <w:sz w:val="44"/>
              </w:rPr>
              <w:t>HERSTMONCEUX VILLAGE HALL</w:t>
            </w:r>
          </w:p>
          <w:p w14:paraId="1FF3B121" w14:textId="77777777" w:rsidR="00F240BB" w:rsidRDefault="007C03F9">
            <w:pPr>
              <w:pStyle w:val="TableParagraph"/>
              <w:spacing w:before="37"/>
              <w:ind w:left="629" w:right="155"/>
              <w:jc w:val="center"/>
              <w:rPr>
                <w:rFonts w:ascii="Times New Roman"/>
                <w:i/>
                <w:sz w:val="36"/>
              </w:rPr>
            </w:pPr>
            <w:r>
              <w:rPr>
                <w:rFonts w:ascii="Times New Roman"/>
                <w:i/>
                <w:sz w:val="36"/>
              </w:rPr>
              <w:t>A purpose built hall in a rural setting</w:t>
            </w:r>
          </w:p>
          <w:p w14:paraId="62DF0246" w14:textId="77777777" w:rsidR="00F240BB" w:rsidRDefault="007C03F9">
            <w:pPr>
              <w:pStyle w:val="TableParagraph"/>
              <w:spacing w:before="44" w:line="261" w:lineRule="auto"/>
              <w:ind w:left="463" w:right="477"/>
              <w:rPr>
                <w:rFonts w:ascii="Times New Roman" w:hAnsi="Times New Roman"/>
                <w:sz w:val="25"/>
              </w:rPr>
            </w:pPr>
            <w:r>
              <w:rPr>
                <w:rFonts w:ascii="Times New Roman" w:hAnsi="Times New Roman"/>
                <w:w w:val="95"/>
                <w:sz w:val="25"/>
              </w:rPr>
              <w:t>Available</w:t>
            </w:r>
            <w:r>
              <w:rPr>
                <w:rFonts w:ascii="Times New Roman" w:hAnsi="Times New Roman"/>
                <w:spacing w:val="-38"/>
                <w:w w:val="95"/>
                <w:sz w:val="25"/>
              </w:rPr>
              <w:t xml:space="preserve"> </w:t>
            </w:r>
            <w:r>
              <w:rPr>
                <w:rFonts w:ascii="Times New Roman" w:hAnsi="Times New Roman"/>
                <w:w w:val="95"/>
                <w:sz w:val="25"/>
              </w:rPr>
              <w:t>to</w:t>
            </w:r>
            <w:r>
              <w:rPr>
                <w:rFonts w:ascii="Times New Roman" w:hAnsi="Times New Roman"/>
                <w:spacing w:val="-37"/>
                <w:w w:val="95"/>
                <w:sz w:val="25"/>
              </w:rPr>
              <w:t xml:space="preserve"> </w:t>
            </w:r>
            <w:r>
              <w:rPr>
                <w:rFonts w:ascii="Times New Roman" w:hAnsi="Times New Roman"/>
                <w:w w:val="95"/>
                <w:sz w:val="25"/>
              </w:rPr>
              <w:t>hire</w:t>
            </w:r>
            <w:r>
              <w:rPr>
                <w:rFonts w:ascii="Times New Roman" w:hAnsi="Times New Roman"/>
                <w:spacing w:val="-36"/>
                <w:w w:val="95"/>
                <w:sz w:val="25"/>
              </w:rPr>
              <w:t xml:space="preserve"> </w:t>
            </w:r>
            <w:r>
              <w:rPr>
                <w:rFonts w:ascii="Times New Roman" w:hAnsi="Times New Roman"/>
                <w:w w:val="95"/>
                <w:sz w:val="25"/>
              </w:rPr>
              <w:t>for</w:t>
            </w:r>
            <w:r>
              <w:rPr>
                <w:rFonts w:ascii="Times New Roman" w:hAnsi="Times New Roman"/>
                <w:spacing w:val="-38"/>
                <w:w w:val="95"/>
                <w:sz w:val="25"/>
              </w:rPr>
              <w:t xml:space="preserve"> </w:t>
            </w:r>
            <w:r>
              <w:rPr>
                <w:rFonts w:ascii="Times New Roman" w:hAnsi="Times New Roman"/>
                <w:w w:val="95"/>
                <w:sz w:val="25"/>
              </w:rPr>
              <w:t>clubs,</w:t>
            </w:r>
            <w:r>
              <w:rPr>
                <w:rFonts w:ascii="Times New Roman" w:hAnsi="Times New Roman"/>
                <w:spacing w:val="-36"/>
                <w:w w:val="95"/>
                <w:sz w:val="25"/>
              </w:rPr>
              <w:t xml:space="preserve"> </w:t>
            </w:r>
            <w:r>
              <w:rPr>
                <w:rFonts w:ascii="Times New Roman" w:hAnsi="Times New Roman"/>
                <w:w w:val="95"/>
                <w:sz w:val="25"/>
              </w:rPr>
              <w:t>meetings,</w:t>
            </w:r>
            <w:r>
              <w:rPr>
                <w:rFonts w:ascii="Times New Roman" w:hAnsi="Times New Roman"/>
                <w:spacing w:val="-38"/>
                <w:w w:val="95"/>
                <w:sz w:val="25"/>
              </w:rPr>
              <w:t xml:space="preserve"> </w:t>
            </w:r>
            <w:r>
              <w:rPr>
                <w:rFonts w:ascii="Times New Roman" w:hAnsi="Times New Roman"/>
                <w:w w:val="95"/>
                <w:sz w:val="25"/>
              </w:rPr>
              <w:t>indoor</w:t>
            </w:r>
            <w:r>
              <w:rPr>
                <w:rFonts w:ascii="Times New Roman" w:hAnsi="Times New Roman"/>
                <w:spacing w:val="-38"/>
                <w:w w:val="95"/>
                <w:sz w:val="25"/>
              </w:rPr>
              <w:t xml:space="preserve"> </w:t>
            </w:r>
            <w:r>
              <w:rPr>
                <w:rFonts w:ascii="Times New Roman" w:hAnsi="Times New Roman"/>
                <w:w w:val="95"/>
                <w:sz w:val="25"/>
              </w:rPr>
              <w:t>sports</w:t>
            </w:r>
            <w:r>
              <w:rPr>
                <w:rFonts w:ascii="Times New Roman" w:hAnsi="Times New Roman"/>
                <w:spacing w:val="-38"/>
                <w:w w:val="95"/>
                <w:sz w:val="25"/>
              </w:rPr>
              <w:t xml:space="preserve"> </w:t>
            </w:r>
            <w:r>
              <w:rPr>
                <w:rFonts w:ascii="Times New Roman" w:hAnsi="Times New Roman"/>
                <w:w w:val="95"/>
                <w:sz w:val="25"/>
              </w:rPr>
              <w:t>and</w:t>
            </w:r>
            <w:r>
              <w:rPr>
                <w:rFonts w:ascii="Times New Roman" w:hAnsi="Times New Roman"/>
                <w:spacing w:val="-37"/>
                <w:w w:val="95"/>
                <w:sz w:val="25"/>
              </w:rPr>
              <w:t xml:space="preserve"> </w:t>
            </w:r>
            <w:r>
              <w:rPr>
                <w:rFonts w:ascii="Times New Roman" w:hAnsi="Times New Roman"/>
                <w:w w:val="95"/>
                <w:sz w:val="25"/>
              </w:rPr>
              <w:t>social</w:t>
            </w:r>
            <w:r>
              <w:rPr>
                <w:rFonts w:ascii="Times New Roman" w:hAnsi="Times New Roman"/>
                <w:spacing w:val="-38"/>
                <w:w w:val="95"/>
                <w:sz w:val="25"/>
              </w:rPr>
              <w:t xml:space="preserve"> </w:t>
            </w:r>
            <w:r>
              <w:rPr>
                <w:rFonts w:ascii="Times New Roman" w:hAnsi="Times New Roman"/>
                <w:w w:val="95"/>
                <w:sz w:val="25"/>
              </w:rPr>
              <w:t xml:space="preserve">events </w:t>
            </w:r>
            <w:r>
              <w:rPr>
                <w:rFonts w:ascii="Times New Roman" w:hAnsi="Times New Roman"/>
                <w:sz w:val="25"/>
              </w:rPr>
              <w:t xml:space="preserve">Ideal for wedding receptions and parties </w:t>
            </w:r>
            <w:r>
              <w:rPr>
                <w:sz w:val="25"/>
              </w:rPr>
              <w:t xml:space="preserve">– </w:t>
            </w:r>
            <w:r>
              <w:rPr>
                <w:rFonts w:ascii="Times New Roman" w:hAnsi="Times New Roman"/>
                <w:sz w:val="25"/>
              </w:rPr>
              <w:t>Excellent</w:t>
            </w:r>
            <w:r>
              <w:rPr>
                <w:rFonts w:ascii="Times New Roman" w:hAnsi="Times New Roman"/>
                <w:spacing w:val="-14"/>
                <w:sz w:val="25"/>
              </w:rPr>
              <w:t xml:space="preserve"> </w:t>
            </w:r>
            <w:r>
              <w:rPr>
                <w:rFonts w:ascii="Times New Roman" w:hAnsi="Times New Roman"/>
                <w:sz w:val="25"/>
              </w:rPr>
              <w:t>Parking</w:t>
            </w:r>
          </w:p>
          <w:p w14:paraId="2067159E" w14:textId="77777777" w:rsidR="00F240BB" w:rsidRDefault="007C03F9">
            <w:pPr>
              <w:pStyle w:val="TableParagraph"/>
              <w:spacing w:before="13"/>
              <w:ind w:left="809"/>
              <w:rPr>
                <w:rFonts w:ascii="Times New Roman"/>
                <w:sz w:val="25"/>
              </w:rPr>
            </w:pPr>
            <w:r>
              <w:rPr>
                <w:rFonts w:ascii="Times New Roman"/>
                <w:sz w:val="25"/>
              </w:rPr>
              <w:t>Large and small halls, lounge, stage. Fully equipped kitchen.</w:t>
            </w:r>
          </w:p>
          <w:p w14:paraId="2DB50E3D" w14:textId="77777777" w:rsidR="00F240BB" w:rsidRDefault="007C03F9">
            <w:pPr>
              <w:pStyle w:val="TableParagraph"/>
              <w:spacing w:before="63" w:line="237" w:lineRule="auto"/>
              <w:ind w:left="924" w:right="793" w:firstLine="820"/>
              <w:rPr>
                <w:rFonts w:ascii="Times New Roman"/>
                <w:sz w:val="24"/>
              </w:rPr>
            </w:pPr>
            <w:r>
              <w:rPr>
                <w:rFonts w:ascii="Times New Roman"/>
                <w:sz w:val="24"/>
              </w:rPr>
              <w:t xml:space="preserve">To discuss your booking or arrange a visit </w:t>
            </w:r>
            <w:r>
              <w:rPr>
                <w:rFonts w:ascii="Times New Roman"/>
                <w:w w:val="90"/>
                <w:sz w:val="24"/>
              </w:rPr>
              <w:t xml:space="preserve">email: </w:t>
            </w:r>
            <w:hyperlink r:id="rId125">
              <w:r>
                <w:rPr>
                  <w:rFonts w:ascii="Times New Roman"/>
                  <w:w w:val="90"/>
                  <w:sz w:val="24"/>
                </w:rPr>
                <w:t xml:space="preserve">hxvillagehall@btconnect.com </w:t>
              </w:r>
            </w:hyperlink>
            <w:r>
              <w:rPr>
                <w:rFonts w:ascii="Times New Roman"/>
                <w:w w:val="90"/>
                <w:sz w:val="24"/>
              </w:rPr>
              <w:t xml:space="preserve">or phone 01323 831854 Full details and pictures at </w:t>
            </w:r>
            <w:hyperlink r:id="rId126">
              <w:r>
                <w:rPr>
                  <w:rFonts w:ascii="Times New Roman"/>
                  <w:w w:val="90"/>
                  <w:sz w:val="24"/>
                </w:rPr>
                <w:t>www.herstmonceuxparish.org.uk</w:t>
              </w:r>
            </w:hyperlink>
          </w:p>
        </w:tc>
      </w:tr>
      <w:tr w:rsidR="00F240BB" w14:paraId="6DEB0D3E" w14:textId="77777777">
        <w:trPr>
          <w:trHeight w:val="3371"/>
        </w:trPr>
        <w:tc>
          <w:tcPr>
            <w:tcW w:w="7113" w:type="dxa"/>
            <w:tcBorders>
              <w:top w:val="single" w:sz="12" w:space="0" w:color="211F1F"/>
              <w:left w:val="single" w:sz="8" w:space="0" w:color="211F1F"/>
              <w:bottom w:val="thinThickMediumGap" w:sz="1" w:space="0" w:color="211F1F"/>
              <w:right w:val="thickThinMediumGap" w:sz="1" w:space="0" w:color="211F1F"/>
            </w:tcBorders>
          </w:tcPr>
          <w:p w14:paraId="34D7A5B6" w14:textId="77777777" w:rsidR="00F240BB" w:rsidRDefault="00F240BB">
            <w:pPr>
              <w:pStyle w:val="TableParagraph"/>
              <w:spacing w:before="10"/>
              <w:rPr>
                <w:sz w:val="37"/>
              </w:rPr>
            </w:pPr>
          </w:p>
          <w:p w14:paraId="4FFCF66E" w14:textId="77777777" w:rsidR="00F240BB" w:rsidRDefault="007C03F9">
            <w:pPr>
              <w:pStyle w:val="TableParagraph"/>
              <w:ind w:left="615" w:right="963"/>
              <w:jc w:val="center"/>
              <w:rPr>
                <w:b/>
                <w:sz w:val="30"/>
              </w:rPr>
            </w:pPr>
            <w:r>
              <w:rPr>
                <w:b/>
                <w:color w:val="211F1F"/>
                <w:sz w:val="30"/>
              </w:rPr>
              <w:t>VILLAGE INFORMATION</w:t>
            </w:r>
            <w:r>
              <w:rPr>
                <w:b/>
                <w:color w:val="211F1F"/>
                <w:spacing w:val="78"/>
                <w:sz w:val="30"/>
              </w:rPr>
              <w:t xml:space="preserve"> </w:t>
            </w:r>
            <w:r>
              <w:rPr>
                <w:b/>
                <w:color w:val="211F1F"/>
                <w:sz w:val="30"/>
              </w:rPr>
              <w:t>CENTRE</w:t>
            </w:r>
          </w:p>
          <w:p w14:paraId="3686C675" w14:textId="77777777" w:rsidR="00F240BB" w:rsidRDefault="007C03F9">
            <w:pPr>
              <w:pStyle w:val="TableParagraph"/>
              <w:spacing w:before="64"/>
              <w:ind w:left="672" w:right="963"/>
              <w:jc w:val="center"/>
              <w:rPr>
                <w:rFonts w:ascii="Times New Roman"/>
                <w:i/>
                <w:sz w:val="19"/>
              </w:rPr>
            </w:pPr>
            <w:r>
              <w:rPr>
                <w:rFonts w:ascii="Times New Roman"/>
                <w:i/>
                <w:color w:val="211F1F"/>
                <w:spacing w:val="1"/>
                <w:w w:val="112"/>
                <w:sz w:val="19"/>
              </w:rPr>
              <w:t>P</w:t>
            </w:r>
            <w:r>
              <w:rPr>
                <w:rFonts w:ascii="Times New Roman"/>
                <w:i/>
                <w:color w:val="211F1F"/>
                <w:spacing w:val="2"/>
                <w:w w:val="162"/>
                <w:sz w:val="19"/>
              </w:rPr>
              <w:t>r</w:t>
            </w:r>
            <w:r>
              <w:rPr>
                <w:rFonts w:ascii="Times New Roman"/>
                <w:i/>
                <w:color w:val="211F1F"/>
                <w:w w:val="130"/>
                <w:sz w:val="19"/>
              </w:rPr>
              <w:t>o</w:t>
            </w:r>
            <w:r>
              <w:rPr>
                <w:rFonts w:ascii="Times New Roman"/>
                <w:i/>
                <w:color w:val="211F1F"/>
                <w:spacing w:val="2"/>
                <w:w w:val="130"/>
                <w:sz w:val="19"/>
              </w:rPr>
              <w:t>v</w:t>
            </w:r>
            <w:r>
              <w:rPr>
                <w:rFonts w:ascii="Times New Roman"/>
                <w:i/>
                <w:color w:val="211F1F"/>
                <w:spacing w:val="-1"/>
                <w:w w:val="118"/>
                <w:sz w:val="19"/>
              </w:rPr>
              <w:t>i</w:t>
            </w:r>
            <w:r>
              <w:rPr>
                <w:rFonts w:ascii="Times New Roman"/>
                <w:i/>
                <w:color w:val="211F1F"/>
                <w:spacing w:val="7"/>
                <w:w w:val="118"/>
                <w:sz w:val="19"/>
              </w:rPr>
              <w:t>d</w:t>
            </w:r>
            <w:r>
              <w:rPr>
                <w:rFonts w:ascii="Times New Roman"/>
                <w:i/>
                <w:color w:val="211F1F"/>
                <w:spacing w:val="-1"/>
                <w:w w:val="118"/>
                <w:sz w:val="19"/>
              </w:rPr>
              <w:t>i</w:t>
            </w:r>
            <w:r>
              <w:rPr>
                <w:rFonts w:ascii="Times New Roman"/>
                <w:i/>
                <w:color w:val="211F1F"/>
                <w:spacing w:val="9"/>
                <w:w w:val="118"/>
                <w:sz w:val="19"/>
              </w:rPr>
              <w:t>n</w:t>
            </w:r>
            <w:r>
              <w:rPr>
                <w:rFonts w:ascii="Times New Roman"/>
                <w:i/>
                <w:color w:val="211F1F"/>
                <w:w w:val="130"/>
                <w:sz w:val="19"/>
              </w:rPr>
              <w:t>g</w:t>
            </w:r>
            <w:r>
              <w:rPr>
                <w:rFonts w:ascii="Times New Roman"/>
                <w:i/>
                <w:color w:val="211F1F"/>
                <w:spacing w:val="-4"/>
                <w:sz w:val="19"/>
              </w:rPr>
              <w:t xml:space="preserve"> </w:t>
            </w:r>
            <w:r>
              <w:rPr>
                <w:rFonts w:ascii="Times New Roman"/>
                <w:i/>
                <w:color w:val="211F1F"/>
                <w:spacing w:val="4"/>
                <w:w w:val="87"/>
                <w:sz w:val="19"/>
              </w:rPr>
              <w:t>I</w:t>
            </w:r>
            <w:r>
              <w:rPr>
                <w:rFonts w:ascii="Times New Roman"/>
                <w:i/>
                <w:color w:val="211F1F"/>
                <w:spacing w:val="-1"/>
                <w:w w:val="137"/>
                <w:sz w:val="19"/>
              </w:rPr>
              <w:t>n</w:t>
            </w:r>
            <w:r>
              <w:rPr>
                <w:rFonts w:ascii="Times New Roman"/>
                <w:i/>
                <w:color w:val="211F1F"/>
                <w:spacing w:val="-1"/>
                <w:w w:val="205"/>
                <w:sz w:val="19"/>
              </w:rPr>
              <w:t>f</w:t>
            </w:r>
            <w:r>
              <w:rPr>
                <w:rFonts w:ascii="Times New Roman"/>
                <w:i/>
                <w:color w:val="211F1F"/>
                <w:spacing w:val="5"/>
                <w:w w:val="130"/>
                <w:sz w:val="19"/>
              </w:rPr>
              <w:t>o</w:t>
            </w:r>
            <w:r>
              <w:rPr>
                <w:rFonts w:ascii="Times New Roman"/>
                <w:i/>
                <w:color w:val="211F1F"/>
                <w:spacing w:val="3"/>
                <w:w w:val="124"/>
                <w:sz w:val="19"/>
              </w:rPr>
              <w:t>r</w:t>
            </w:r>
            <w:r>
              <w:rPr>
                <w:rFonts w:ascii="Times New Roman"/>
                <w:i/>
                <w:color w:val="211F1F"/>
                <w:spacing w:val="-1"/>
                <w:w w:val="124"/>
                <w:sz w:val="19"/>
              </w:rPr>
              <w:t>m</w:t>
            </w:r>
            <w:r>
              <w:rPr>
                <w:rFonts w:ascii="Times New Roman"/>
                <w:i/>
                <w:color w:val="211F1F"/>
                <w:spacing w:val="1"/>
                <w:w w:val="124"/>
                <w:sz w:val="19"/>
              </w:rPr>
              <w:t>a</w:t>
            </w:r>
            <w:r>
              <w:rPr>
                <w:rFonts w:ascii="Times New Roman"/>
                <w:i/>
                <w:color w:val="211F1F"/>
                <w:spacing w:val="-1"/>
                <w:w w:val="187"/>
                <w:sz w:val="19"/>
              </w:rPr>
              <w:t>t</w:t>
            </w:r>
            <w:r>
              <w:rPr>
                <w:rFonts w:ascii="Times New Roman"/>
                <w:i/>
                <w:color w:val="211F1F"/>
                <w:spacing w:val="6"/>
                <w:w w:val="124"/>
                <w:sz w:val="19"/>
              </w:rPr>
              <w:t>i</w:t>
            </w:r>
            <w:r>
              <w:rPr>
                <w:rFonts w:ascii="Times New Roman"/>
                <w:i/>
                <w:color w:val="211F1F"/>
                <w:spacing w:val="1"/>
                <w:w w:val="124"/>
                <w:sz w:val="19"/>
              </w:rPr>
              <w:t>o</w:t>
            </w:r>
            <w:r>
              <w:rPr>
                <w:rFonts w:ascii="Times New Roman"/>
                <w:i/>
                <w:color w:val="211F1F"/>
                <w:w w:val="124"/>
                <w:sz w:val="19"/>
              </w:rPr>
              <w:t>n</w:t>
            </w:r>
            <w:r>
              <w:rPr>
                <w:rFonts w:ascii="Times New Roman"/>
                <w:i/>
                <w:color w:val="211F1F"/>
                <w:spacing w:val="6"/>
                <w:sz w:val="19"/>
              </w:rPr>
              <w:t xml:space="preserve"> </w:t>
            </w:r>
            <w:r>
              <w:rPr>
                <w:rFonts w:ascii="Times New Roman"/>
                <w:i/>
                <w:color w:val="211F1F"/>
                <w:spacing w:val="-1"/>
                <w:w w:val="124"/>
                <w:sz w:val="19"/>
              </w:rPr>
              <w:t>a</w:t>
            </w:r>
            <w:r>
              <w:rPr>
                <w:rFonts w:ascii="Times New Roman"/>
                <w:i/>
                <w:color w:val="211F1F"/>
                <w:spacing w:val="-1"/>
                <w:w w:val="137"/>
                <w:sz w:val="19"/>
              </w:rPr>
              <w:t>n</w:t>
            </w:r>
            <w:r>
              <w:rPr>
                <w:rFonts w:ascii="Times New Roman"/>
                <w:i/>
                <w:color w:val="211F1F"/>
                <w:w w:val="130"/>
                <w:sz w:val="19"/>
              </w:rPr>
              <w:t>d</w:t>
            </w:r>
            <w:r>
              <w:rPr>
                <w:rFonts w:ascii="Times New Roman"/>
                <w:i/>
                <w:color w:val="211F1F"/>
                <w:spacing w:val="3"/>
                <w:sz w:val="19"/>
              </w:rPr>
              <w:t xml:space="preserve"> </w:t>
            </w:r>
            <w:r>
              <w:rPr>
                <w:rFonts w:ascii="Times New Roman"/>
                <w:i/>
                <w:color w:val="211F1F"/>
                <w:w w:val="130"/>
                <w:sz w:val="19"/>
              </w:rPr>
              <w:t>S</w:t>
            </w:r>
            <w:r>
              <w:rPr>
                <w:rFonts w:ascii="Times New Roman"/>
                <w:i/>
                <w:color w:val="211F1F"/>
                <w:spacing w:val="1"/>
                <w:w w:val="124"/>
                <w:sz w:val="19"/>
              </w:rPr>
              <w:t>u</w:t>
            </w:r>
            <w:r>
              <w:rPr>
                <w:rFonts w:ascii="Times New Roman"/>
                <w:i/>
                <w:color w:val="211F1F"/>
                <w:w w:val="118"/>
                <w:sz w:val="19"/>
              </w:rPr>
              <w:t>p</w:t>
            </w:r>
            <w:r>
              <w:rPr>
                <w:rFonts w:ascii="Times New Roman"/>
                <w:i/>
                <w:color w:val="211F1F"/>
                <w:spacing w:val="7"/>
                <w:w w:val="118"/>
                <w:sz w:val="19"/>
              </w:rPr>
              <w:t>p</w:t>
            </w:r>
            <w:r>
              <w:rPr>
                <w:rFonts w:ascii="Times New Roman"/>
                <w:i/>
                <w:color w:val="211F1F"/>
                <w:w w:val="155"/>
                <w:sz w:val="19"/>
              </w:rPr>
              <w:t>o</w:t>
            </w:r>
            <w:r>
              <w:rPr>
                <w:rFonts w:ascii="Times New Roman"/>
                <w:i/>
                <w:color w:val="211F1F"/>
                <w:spacing w:val="2"/>
                <w:w w:val="155"/>
                <w:sz w:val="19"/>
              </w:rPr>
              <w:t>r</w:t>
            </w:r>
            <w:r>
              <w:rPr>
                <w:rFonts w:ascii="Times New Roman"/>
                <w:i/>
                <w:color w:val="211F1F"/>
                <w:w w:val="155"/>
                <w:sz w:val="19"/>
              </w:rPr>
              <w:t>t</w:t>
            </w:r>
            <w:r>
              <w:rPr>
                <w:rFonts w:ascii="Times New Roman"/>
                <w:i/>
                <w:color w:val="211F1F"/>
                <w:spacing w:val="-5"/>
                <w:sz w:val="19"/>
              </w:rPr>
              <w:t xml:space="preserve"> </w:t>
            </w:r>
            <w:r>
              <w:rPr>
                <w:rFonts w:ascii="Times New Roman"/>
                <w:i/>
                <w:color w:val="211F1F"/>
                <w:spacing w:val="4"/>
                <w:w w:val="187"/>
                <w:sz w:val="19"/>
              </w:rPr>
              <w:t>t</w:t>
            </w:r>
            <w:r>
              <w:rPr>
                <w:rFonts w:ascii="Times New Roman"/>
                <w:i/>
                <w:color w:val="211F1F"/>
                <w:w w:val="130"/>
                <w:sz w:val="19"/>
              </w:rPr>
              <w:t>o</w:t>
            </w:r>
            <w:r>
              <w:rPr>
                <w:rFonts w:ascii="Times New Roman"/>
                <w:i/>
                <w:color w:val="211F1F"/>
                <w:spacing w:val="-2"/>
                <w:sz w:val="19"/>
              </w:rPr>
              <w:t xml:space="preserve"> </w:t>
            </w:r>
            <w:r>
              <w:rPr>
                <w:rFonts w:ascii="Times New Roman"/>
                <w:i/>
                <w:color w:val="211F1F"/>
                <w:spacing w:val="9"/>
                <w:w w:val="187"/>
                <w:sz w:val="19"/>
              </w:rPr>
              <w:t>t</w:t>
            </w:r>
            <w:r>
              <w:rPr>
                <w:rFonts w:ascii="Times New Roman"/>
                <w:i/>
                <w:color w:val="211F1F"/>
                <w:spacing w:val="5"/>
                <w:w w:val="130"/>
                <w:sz w:val="19"/>
              </w:rPr>
              <w:t>h</w:t>
            </w:r>
            <w:r>
              <w:rPr>
                <w:rFonts w:ascii="Times New Roman"/>
                <w:i/>
                <w:color w:val="211F1F"/>
                <w:w w:val="130"/>
                <w:sz w:val="19"/>
              </w:rPr>
              <w:t>e</w:t>
            </w:r>
            <w:r>
              <w:rPr>
                <w:rFonts w:ascii="Times New Roman"/>
                <w:i/>
                <w:color w:val="211F1F"/>
                <w:spacing w:val="2"/>
                <w:sz w:val="19"/>
              </w:rPr>
              <w:t xml:space="preserve"> </w:t>
            </w:r>
            <w:r>
              <w:rPr>
                <w:rFonts w:ascii="Times New Roman"/>
                <w:i/>
                <w:color w:val="211F1F"/>
                <w:spacing w:val="1"/>
                <w:w w:val="118"/>
                <w:sz w:val="19"/>
              </w:rPr>
              <w:t>C</w:t>
            </w:r>
            <w:r>
              <w:rPr>
                <w:rFonts w:ascii="Times New Roman"/>
                <w:i/>
                <w:color w:val="211F1F"/>
                <w:spacing w:val="2"/>
                <w:w w:val="118"/>
                <w:sz w:val="19"/>
              </w:rPr>
              <w:t>o</w:t>
            </w:r>
            <w:r>
              <w:rPr>
                <w:rFonts w:ascii="Times New Roman"/>
                <w:i/>
                <w:color w:val="211F1F"/>
                <w:spacing w:val="-2"/>
                <w:w w:val="118"/>
                <w:sz w:val="19"/>
              </w:rPr>
              <w:t>m</w:t>
            </w:r>
            <w:r>
              <w:rPr>
                <w:rFonts w:ascii="Times New Roman"/>
                <w:i/>
                <w:color w:val="211F1F"/>
                <w:spacing w:val="5"/>
                <w:w w:val="118"/>
                <w:sz w:val="19"/>
              </w:rPr>
              <w:t>mu</w:t>
            </w:r>
            <w:r>
              <w:rPr>
                <w:rFonts w:ascii="Times New Roman"/>
                <w:i/>
                <w:color w:val="211F1F"/>
                <w:spacing w:val="2"/>
                <w:w w:val="118"/>
                <w:sz w:val="19"/>
              </w:rPr>
              <w:t>n</w:t>
            </w:r>
            <w:r>
              <w:rPr>
                <w:rFonts w:ascii="Times New Roman"/>
                <w:i/>
                <w:color w:val="211F1F"/>
                <w:spacing w:val="1"/>
                <w:w w:val="143"/>
                <w:sz w:val="19"/>
              </w:rPr>
              <w:t>it</w:t>
            </w:r>
            <w:r>
              <w:rPr>
                <w:rFonts w:ascii="Times New Roman"/>
                <w:i/>
                <w:color w:val="211F1F"/>
                <w:w w:val="124"/>
                <w:sz w:val="19"/>
              </w:rPr>
              <w:t>y</w:t>
            </w:r>
          </w:p>
          <w:p w14:paraId="6B7850F1" w14:textId="77777777" w:rsidR="00F240BB" w:rsidRDefault="007C03F9">
            <w:pPr>
              <w:pStyle w:val="TableParagraph"/>
              <w:spacing w:before="93" w:line="292" w:lineRule="auto"/>
              <w:ind w:left="985" w:right="963"/>
              <w:jc w:val="center"/>
              <w:rPr>
                <w:sz w:val="17"/>
              </w:rPr>
            </w:pPr>
            <w:r>
              <w:rPr>
                <w:color w:val="211F1F"/>
                <w:sz w:val="17"/>
              </w:rPr>
              <w:t>Free countywide information on local events; tourism; travel; supporting organisations; benefits, etc.</w:t>
            </w:r>
          </w:p>
          <w:p w14:paraId="01C6109C" w14:textId="77777777" w:rsidR="00F240BB" w:rsidRDefault="007C03F9">
            <w:pPr>
              <w:pStyle w:val="TableParagraph"/>
              <w:spacing w:line="184" w:lineRule="exact"/>
              <w:ind w:left="692" w:right="963"/>
              <w:jc w:val="center"/>
              <w:rPr>
                <w:b/>
                <w:sz w:val="17"/>
              </w:rPr>
            </w:pPr>
            <w:r>
              <w:rPr>
                <w:color w:val="211F1F"/>
                <w:sz w:val="17"/>
              </w:rPr>
              <w:t>Computers, photocopier and laminator available</w:t>
            </w:r>
            <w:r>
              <w:rPr>
                <w:b/>
                <w:color w:val="211F1F"/>
                <w:sz w:val="17"/>
              </w:rPr>
              <w:t>.</w:t>
            </w:r>
          </w:p>
          <w:p w14:paraId="2677E93F" w14:textId="77777777" w:rsidR="00F240BB" w:rsidRDefault="00F240BB">
            <w:pPr>
              <w:pStyle w:val="TableParagraph"/>
              <w:spacing w:before="8"/>
              <w:rPr>
                <w:sz w:val="14"/>
              </w:rPr>
            </w:pPr>
          </w:p>
          <w:p w14:paraId="613BCEAF" w14:textId="77777777" w:rsidR="00F240BB" w:rsidRDefault="007C03F9">
            <w:pPr>
              <w:pStyle w:val="TableParagraph"/>
              <w:ind w:left="644" w:right="963"/>
              <w:jc w:val="center"/>
              <w:rPr>
                <w:b/>
                <w:i/>
                <w:sz w:val="18"/>
              </w:rPr>
            </w:pPr>
            <w:r>
              <w:rPr>
                <w:b/>
                <w:i/>
                <w:color w:val="211F1F"/>
                <w:sz w:val="18"/>
              </w:rPr>
              <w:t>Do come and see us. Always a warm welcome.</w:t>
            </w:r>
          </w:p>
          <w:p w14:paraId="4E74F447" w14:textId="77777777" w:rsidR="00F240BB" w:rsidRDefault="007C03F9">
            <w:pPr>
              <w:pStyle w:val="TableParagraph"/>
              <w:spacing w:before="101"/>
              <w:ind w:left="651" w:right="963"/>
              <w:jc w:val="center"/>
              <w:rPr>
                <w:b/>
                <w:sz w:val="18"/>
              </w:rPr>
            </w:pPr>
            <w:r>
              <w:rPr>
                <w:b/>
                <w:color w:val="211F1F"/>
                <w:sz w:val="18"/>
              </w:rPr>
              <w:t xml:space="preserve">OPEN: Mornings, Mon-Fri </w:t>
            </w:r>
            <w:r w:rsidR="00066671">
              <w:rPr>
                <w:b/>
                <w:color w:val="211F1F"/>
                <w:sz w:val="18"/>
              </w:rPr>
              <w:t>10.00</w:t>
            </w:r>
            <w:r>
              <w:rPr>
                <w:b/>
                <w:color w:val="211F1F"/>
                <w:sz w:val="18"/>
              </w:rPr>
              <w:t>am-12.</w:t>
            </w:r>
            <w:r w:rsidR="00066671">
              <w:rPr>
                <w:b/>
                <w:color w:val="211F1F"/>
                <w:sz w:val="18"/>
              </w:rPr>
              <w:t>0</w:t>
            </w:r>
            <w:r>
              <w:rPr>
                <w:b/>
                <w:color w:val="211F1F"/>
                <w:sz w:val="18"/>
              </w:rPr>
              <w:t>0</w:t>
            </w:r>
            <w:r w:rsidR="00066671">
              <w:rPr>
                <w:b/>
                <w:color w:val="211F1F"/>
                <w:sz w:val="18"/>
              </w:rPr>
              <w:t xml:space="preserve"> noon</w:t>
            </w:r>
            <w:r>
              <w:rPr>
                <w:b/>
                <w:color w:val="211F1F"/>
                <w:sz w:val="18"/>
              </w:rPr>
              <w:t xml:space="preserve">. </w:t>
            </w:r>
          </w:p>
          <w:p w14:paraId="77CC266D" w14:textId="77777777" w:rsidR="00F240BB" w:rsidRDefault="007C03F9">
            <w:pPr>
              <w:pStyle w:val="TableParagraph"/>
              <w:spacing w:before="78" w:line="283" w:lineRule="auto"/>
              <w:ind w:left="715" w:right="722"/>
              <w:jc w:val="center"/>
              <w:rPr>
                <w:sz w:val="18"/>
              </w:rPr>
            </w:pPr>
            <w:r>
              <w:rPr>
                <w:color w:val="211F1F"/>
                <w:w w:val="110"/>
                <w:sz w:val="18"/>
              </w:rPr>
              <w:t>2&amp; 3 THE OLD FORGE . GARDNER STREET . BN27 4LE TELEPHONE: (01323) 833961</w:t>
            </w:r>
          </w:p>
        </w:tc>
      </w:tr>
    </w:tbl>
    <w:p w14:paraId="6D680838" w14:textId="77777777" w:rsidR="00F240BB" w:rsidRDefault="00F240BB">
      <w:pPr>
        <w:spacing w:line="283" w:lineRule="auto"/>
        <w:jc w:val="center"/>
        <w:rPr>
          <w:sz w:val="18"/>
        </w:rPr>
        <w:sectPr w:rsidR="00F240BB">
          <w:pgSz w:w="8400" w:h="11920"/>
          <w:pgMar w:top="800" w:right="160" w:bottom="340" w:left="480" w:header="0" w:footer="149" w:gutter="0"/>
          <w:cols w:space="720"/>
        </w:sectPr>
      </w:pPr>
    </w:p>
    <w:tbl>
      <w:tblPr>
        <w:tblW w:w="0" w:type="auto"/>
        <w:tblInd w:w="1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4"/>
      </w:tblGrid>
      <w:tr w:rsidR="00F240BB" w14:paraId="3A98B429" w14:textId="77777777">
        <w:trPr>
          <w:trHeight w:val="2258"/>
        </w:trPr>
        <w:tc>
          <w:tcPr>
            <w:tcW w:w="7104" w:type="dxa"/>
          </w:tcPr>
          <w:p w14:paraId="4B10408F" w14:textId="77777777" w:rsidR="00F240BB" w:rsidRDefault="00F240BB">
            <w:pPr>
              <w:pStyle w:val="TableParagraph"/>
              <w:spacing w:before="1"/>
              <w:rPr>
                <w:sz w:val="3"/>
              </w:rPr>
            </w:pPr>
          </w:p>
          <w:p w14:paraId="49897D4C" w14:textId="77777777" w:rsidR="00F240BB" w:rsidRDefault="007C03F9">
            <w:pPr>
              <w:pStyle w:val="TableParagraph"/>
              <w:ind w:left="6"/>
              <w:rPr>
                <w:sz w:val="20"/>
              </w:rPr>
            </w:pPr>
            <w:r>
              <w:rPr>
                <w:noProof/>
                <w:sz w:val="20"/>
                <w:lang w:val="en-GB" w:eastAsia="en-GB"/>
              </w:rPr>
              <w:drawing>
                <wp:inline distT="0" distB="0" distL="0" distR="0" wp14:anchorId="75CF785E" wp14:editId="3349A6C9">
                  <wp:extent cx="4468004" cy="1322451"/>
                  <wp:effectExtent l="0" t="0" r="0" b="0"/>
                  <wp:docPr id="69" name="image6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0.jpeg"/>
                          <pic:cNvPicPr/>
                        </pic:nvPicPr>
                        <pic:blipFill>
                          <a:blip r:embed="rId127" cstate="print"/>
                          <a:stretch>
                            <a:fillRect/>
                          </a:stretch>
                        </pic:blipFill>
                        <pic:spPr>
                          <a:xfrm>
                            <a:off x="0" y="0"/>
                            <a:ext cx="4468004" cy="1322451"/>
                          </a:xfrm>
                          <a:prstGeom prst="rect">
                            <a:avLst/>
                          </a:prstGeom>
                        </pic:spPr>
                      </pic:pic>
                    </a:graphicData>
                  </a:graphic>
                </wp:inline>
              </w:drawing>
            </w:r>
          </w:p>
        </w:tc>
      </w:tr>
      <w:tr w:rsidR="00F240BB" w14:paraId="6EC66C1C" w14:textId="77777777">
        <w:trPr>
          <w:trHeight w:val="2883"/>
        </w:trPr>
        <w:tc>
          <w:tcPr>
            <w:tcW w:w="7104" w:type="dxa"/>
          </w:tcPr>
          <w:p w14:paraId="0F4463C9" w14:textId="77777777" w:rsidR="00F240BB" w:rsidRDefault="00F240BB">
            <w:pPr>
              <w:pStyle w:val="TableParagraph"/>
              <w:rPr>
                <w:sz w:val="20"/>
              </w:rPr>
            </w:pPr>
          </w:p>
          <w:p w14:paraId="4DB4D628" w14:textId="77777777" w:rsidR="00F240BB" w:rsidRDefault="00F240BB">
            <w:pPr>
              <w:pStyle w:val="TableParagraph"/>
              <w:spacing w:before="9"/>
              <w:rPr>
                <w:sz w:val="12"/>
              </w:rPr>
            </w:pPr>
          </w:p>
          <w:p w14:paraId="2D88A8F4" w14:textId="77777777" w:rsidR="00F240BB" w:rsidRDefault="007C03F9">
            <w:pPr>
              <w:pStyle w:val="TableParagraph"/>
              <w:ind w:left="153"/>
              <w:rPr>
                <w:sz w:val="20"/>
              </w:rPr>
            </w:pPr>
            <w:r>
              <w:rPr>
                <w:noProof/>
                <w:sz w:val="20"/>
                <w:lang w:val="en-GB" w:eastAsia="en-GB"/>
              </w:rPr>
              <w:drawing>
                <wp:inline distT="0" distB="0" distL="0" distR="0" wp14:anchorId="2B903195" wp14:editId="55CADC52">
                  <wp:extent cx="4130433" cy="1386649"/>
                  <wp:effectExtent l="0" t="0" r="0" b="0"/>
                  <wp:docPr id="71" name="image6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1.jpeg"/>
                          <pic:cNvPicPr/>
                        </pic:nvPicPr>
                        <pic:blipFill>
                          <a:blip r:embed="rId128" cstate="print"/>
                          <a:stretch>
                            <a:fillRect/>
                          </a:stretch>
                        </pic:blipFill>
                        <pic:spPr>
                          <a:xfrm>
                            <a:off x="0" y="0"/>
                            <a:ext cx="4130433" cy="1386649"/>
                          </a:xfrm>
                          <a:prstGeom prst="rect">
                            <a:avLst/>
                          </a:prstGeom>
                        </pic:spPr>
                      </pic:pic>
                    </a:graphicData>
                  </a:graphic>
                </wp:inline>
              </w:drawing>
            </w:r>
          </w:p>
        </w:tc>
      </w:tr>
    </w:tbl>
    <w:p w14:paraId="4D2E5559" w14:textId="77777777" w:rsidR="00F240BB" w:rsidRDefault="007C03F9">
      <w:pPr>
        <w:pStyle w:val="Heading2"/>
        <w:spacing w:before="71"/>
        <w:ind w:left="156"/>
        <w:rPr>
          <w:u w:val="none"/>
        </w:rPr>
      </w:pPr>
      <w:r>
        <w:rPr>
          <w:u w:val="thick"/>
        </w:rPr>
        <w:t>Herstmonceux Free Church News</w:t>
      </w:r>
    </w:p>
    <w:p w14:paraId="058D15D2" w14:textId="1E73204B" w:rsidR="00F240BB" w:rsidRDefault="00B35E38">
      <w:pPr>
        <w:pStyle w:val="BodyText"/>
        <w:spacing w:before="6"/>
        <w:rPr>
          <w:b/>
        </w:rPr>
      </w:pPr>
      <w:r>
        <w:rPr>
          <w:noProof/>
          <w:lang w:val="en-GB" w:eastAsia="en-GB"/>
        </w:rPr>
        <mc:AlternateContent>
          <mc:Choice Requires="wps">
            <w:drawing>
              <wp:anchor distT="0" distB="0" distL="0" distR="0" simplePos="0" relativeHeight="487596032" behindDoc="1" locked="0" layoutInCell="1" allowOverlap="1" wp14:anchorId="627322A8" wp14:editId="3F389C2E">
                <wp:simplePos x="0" y="0"/>
                <wp:positionH relativeFrom="page">
                  <wp:posOffset>476250</wp:posOffset>
                </wp:positionH>
                <wp:positionV relativeFrom="paragraph">
                  <wp:posOffset>182245</wp:posOffset>
                </wp:positionV>
                <wp:extent cx="4407535" cy="2362200"/>
                <wp:effectExtent l="0" t="0" r="12065" b="19050"/>
                <wp:wrapTopAndBottom/>
                <wp:docPr id="9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7535" cy="2362200"/>
                        </a:xfrm>
                        <a:prstGeom prst="rect">
                          <a:avLst/>
                        </a:prstGeom>
                        <a:solidFill>
                          <a:srgbClr val="DAECF3"/>
                        </a:solidFill>
                        <a:ln w="6096">
                          <a:solidFill>
                            <a:srgbClr val="000000"/>
                          </a:solidFill>
                          <a:prstDash val="solid"/>
                          <a:miter lim="800000"/>
                          <a:headEnd/>
                          <a:tailEnd/>
                        </a:ln>
                      </wps:spPr>
                      <wps:txbx>
                        <w:txbxContent>
                          <w:p w14:paraId="4DC8FDA2" w14:textId="77777777" w:rsidR="00844CCC" w:rsidRPr="00FF7F07" w:rsidRDefault="00844CCC" w:rsidP="00FF7F07">
                            <w:pPr>
                              <w:pStyle w:val="BodyText"/>
                              <w:spacing w:before="1"/>
                              <w:ind w:left="120" w:right="280"/>
                              <w:jc w:val="both"/>
                              <w:rPr>
                                <w:b/>
                                <w:u w:val="single"/>
                              </w:rPr>
                            </w:pPr>
                            <w:r w:rsidRPr="00FF7F07">
                              <w:rPr>
                                <w:b/>
                                <w:u w:val="single"/>
                              </w:rPr>
                              <w:t xml:space="preserve">Sunday 3rd October 10am – 12 midday </w:t>
                            </w:r>
                          </w:p>
                          <w:p w14:paraId="33D05367" w14:textId="77777777" w:rsidR="00844CCC" w:rsidRDefault="00844CCC" w:rsidP="00FF7F07">
                            <w:pPr>
                              <w:pStyle w:val="BodyText"/>
                              <w:spacing w:before="1"/>
                              <w:ind w:left="120" w:right="280"/>
                              <w:jc w:val="both"/>
                            </w:pPr>
                          </w:p>
                          <w:p w14:paraId="76645249" w14:textId="32B70F3D" w:rsidR="00844CCC" w:rsidRPr="00FF7F07" w:rsidRDefault="00844CCC" w:rsidP="00FF7F07">
                            <w:pPr>
                              <w:pStyle w:val="BodyText"/>
                              <w:spacing w:before="1"/>
                              <w:ind w:left="120" w:right="280"/>
                              <w:jc w:val="both"/>
                            </w:pPr>
                            <w:r w:rsidRPr="00FF7F07">
                              <w:t>First Sunday at the Village Hall We warmly welcome everyone to join us for our first breakfast event this year. Come for a chat. Catch up with old friends or make new ones and enjoy a relaxed buffet style, free breakfast or simply a cup of tea or coffee. (No service at the Free Church)</w:t>
                            </w:r>
                          </w:p>
                          <w:p w14:paraId="607F4851" w14:textId="77777777" w:rsidR="00844CCC" w:rsidRDefault="00844CCC" w:rsidP="00FF7F07">
                            <w:pPr>
                              <w:pStyle w:val="BodyText"/>
                              <w:spacing w:before="1"/>
                              <w:ind w:left="120" w:right="280"/>
                              <w:jc w:val="both"/>
                            </w:pPr>
                          </w:p>
                          <w:p w14:paraId="1D3DAE77" w14:textId="77777777" w:rsidR="00844CCC" w:rsidRDefault="00844CCC" w:rsidP="00FF7F07">
                            <w:pPr>
                              <w:pStyle w:val="BodyText"/>
                              <w:spacing w:before="1"/>
                              <w:ind w:left="120" w:right="280"/>
                              <w:jc w:val="both"/>
                            </w:pPr>
                          </w:p>
                          <w:p w14:paraId="01B5B482" w14:textId="5A1C71C1" w:rsidR="00844CCC" w:rsidRDefault="00844CCC" w:rsidP="00FF7F07">
                            <w:pPr>
                              <w:pStyle w:val="BodyText"/>
                              <w:spacing w:before="1"/>
                              <w:ind w:left="120" w:right="280"/>
                              <w:jc w:val="both"/>
                              <w:rPr>
                                <w:b/>
                                <w:u w:val="single"/>
                              </w:rPr>
                            </w:pPr>
                            <w:r w:rsidRPr="00FF7F07">
                              <w:rPr>
                                <w:b/>
                                <w:u w:val="single"/>
                              </w:rPr>
                              <w:t>Services at Herstmonceux Free Church in October</w:t>
                            </w:r>
                          </w:p>
                          <w:p w14:paraId="1044E311" w14:textId="77777777" w:rsidR="00844CCC" w:rsidRPr="00FF7F07" w:rsidRDefault="00844CCC" w:rsidP="00FF7F07">
                            <w:pPr>
                              <w:pStyle w:val="BodyText"/>
                              <w:spacing w:before="1"/>
                              <w:ind w:left="120" w:right="280"/>
                              <w:jc w:val="both"/>
                              <w:rPr>
                                <w:b/>
                                <w:u w:val="single"/>
                              </w:rPr>
                            </w:pPr>
                          </w:p>
                          <w:p w14:paraId="32DA879D" w14:textId="77777777" w:rsidR="00844CCC" w:rsidRPr="00FF7F07" w:rsidRDefault="00844CCC" w:rsidP="00FF7F07">
                            <w:pPr>
                              <w:pStyle w:val="BodyText"/>
                              <w:spacing w:before="1"/>
                              <w:ind w:left="120" w:right="280"/>
                              <w:jc w:val="both"/>
                            </w:pPr>
                            <w:r w:rsidRPr="00FF7F07">
                              <w:t>3rd NO SERVICE AT THE CHURCH - first Sunday in the month (see above).</w:t>
                            </w:r>
                          </w:p>
                          <w:p w14:paraId="04916836" w14:textId="77777777" w:rsidR="00844CCC" w:rsidRPr="00FF7F07" w:rsidRDefault="00844CCC" w:rsidP="00FF7F07">
                            <w:pPr>
                              <w:pStyle w:val="BodyText"/>
                              <w:spacing w:before="1"/>
                              <w:ind w:left="120" w:right="280"/>
                              <w:jc w:val="both"/>
                            </w:pPr>
                            <w:r w:rsidRPr="00FF7F07">
                              <w:t>17th October 10.45am, Harvest Service. Please do join us for our harvest</w:t>
                            </w:r>
                          </w:p>
                          <w:p w14:paraId="59577F63" w14:textId="77777777" w:rsidR="00844CCC" w:rsidRPr="00FF7F07" w:rsidRDefault="00844CCC" w:rsidP="00FF7F07">
                            <w:pPr>
                              <w:pStyle w:val="BodyText"/>
                              <w:spacing w:before="1"/>
                              <w:ind w:left="120" w:right="280"/>
                              <w:jc w:val="both"/>
                            </w:pPr>
                            <w:r w:rsidRPr="00FF7F07">
                              <w:t>celebration.</w:t>
                            </w:r>
                          </w:p>
                          <w:p w14:paraId="0CBED368" w14:textId="77777777" w:rsidR="00844CCC" w:rsidRPr="00FF7F07" w:rsidRDefault="00844CCC" w:rsidP="00FF7F07">
                            <w:pPr>
                              <w:pStyle w:val="BodyText"/>
                              <w:spacing w:before="1"/>
                              <w:ind w:left="120" w:right="280"/>
                              <w:jc w:val="both"/>
                            </w:pPr>
                            <w:r w:rsidRPr="00FF7F07">
                              <w:t>10th, 24th, 31st, Sunday morning 10.45am</w:t>
                            </w:r>
                          </w:p>
                          <w:p w14:paraId="7714F3EF" w14:textId="26070555" w:rsidR="00844CCC" w:rsidRPr="00B35E38" w:rsidRDefault="00844CCC" w:rsidP="00A33B26">
                            <w:pPr>
                              <w:widowControl/>
                              <w:autoSpaceDE/>
                              <w:autoSpaceDN/>
                              <w:spacing w:before="100" w:beforeAutospacing="1" w:after="100" w:afterAutospacing="1"/>
                              <w:ind w:left="142" w:right="126"/>
                              <w:jc w:val="both"/>
                              <w:rPr>
                                <w:rFonts w:eastAsia="Times New Roman"/>
                                <w:color w:val="000000"/>
                                <w:sz w:val="20"/>
                                <w:szCs w:val="20"/>
                                <w:lang w:val="en-GB" w:eastAsia="en-GB"/>
                              </w:rPr>
                            </w:pPr>
                            <w:r w:rsidRPr="00B35E38">
                              <w:rPr>
                                <w:rFonts w:eastAsia="Times New Roman"/>
                                <w:color w:val="000000"/>
                                <w:sz w:val="20"/>
                                <w:szCs w:val="20"/>
                                <w:lang w:val="en-GB" w:eastAsia="en-GB"/>
                              </w:rPr>
                              <w:t>.</w:t>
                            </w:r>
                          </w:p>
                          <w:p w14:paraId="3D99B7F1" w14:textId="77777777" w:rsidR="00844CCC" w:rsidRPr="00B35E38" w:rsidRDefault="00844CCC">
                            <w:pPr>
                              <w:spacing w:before="1"/>
                              <w:ind w:left="1"/>
                              <w:rPr>
                                <w:sz w:val="16"/>
                                <w:szCs w:val="16"/>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322A8" id="Text Box 60" o:spid="_x0000_s1029" type="#_x0000_t202" style="position:absolute;margin-left:37.5pt;margin-top:14.35pt;width:347.05pt;height:186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" fillcolor="#daecf3" strokeweight=".48pt">
                <v:textbox inset="0,0,0,0">
                  <w:txbxContent>
                    <w:p w14:paraId="4DC8FDA2" w14:textId="77777777" w:rsidR="00844CCC" w:rsidRPr="00FF7F07" w:rsidRDefault="00844CCC" w:rsidP="00FF7F07">
                      <w:pPr>
                        <w:pStyle w:val="BodyText"/>
                        <w:spacing w:before="1"/>
                        <w:ind w:left="120" w:right="280"/>
                        <w:jc w:val="both"/>
                        <w:rPr>
                          <w:b/>
                          <w:u w:val="single"/>
                        </w:rPr>
                      </w:pPr>
                      <w:r w:rsidRPr="00FF7F07">
                        <w:rPr>
                          <w:b/>
                          <w:u w:val="single"/>
                        </w:rPr>
                        <w:t xml:space="preserve">Sunday 3rd October 10am – 12 midday </w:t>
                      </w:r>
                    </w:p>
                    <w:p w14:paraId="33D05367" w14:textId="77777777" w:rsidR="00844CCC" w:rsidRDefault="00844CCC" w:rsidP="00FF7F07">
                      <w:pPr>
                        <w:pStyle w:val="BodyText"/>
                        <w:spacing w:before="1"/>
                        <w:ind w:left="120" w:right="280"/>
                        <w:jc w:val="both"/>
                      </w:pPr>
                    </w:p>
                    <w:p w14:paraId="76645249" w14:textId="32B70F3D" w:rsidR="00844CCC" w:rsidRPr="00FF7F07" w:rsidRDefault="00844CCC" w:rsidP="00FF7F07">
                      <w:pPr>
                        <w:pStyle w:val="BodyText"/>
                        <w:spacing w:before="1"/>
                        <w:ind w:left="120" w:right="280"/>
                        <w:jc w:val="both"/>
                      </w:pPr>
                      <w:r w:rsidRPr="00FF7F07">
                        <w:t>First Sunday at the Village Hall We warmly welcome everyone to join us for our first breakfast event this year. Come for a chat. Catch up with old friends or make new ones and enjoy a relaxed buffet style, free breakfast or simply a cup of tea or coffee. (No service at the Free Church)</w:t>
                      </w:r>
                    </w:p>
                    <w:p w14:paraId="607F4851" w14:textId="77777777" w:rsidR="00844CCC" w:rsidRDefault="00844CCC" w:rsidP="00FF7F07">
                      <w:pPr>
                        <w:pStyle w:val="BodyText"/>
                        <w:spacing w:before="1"/>
                        <w:ind w:left="120" w:right="280"/>
                        <w:jc w:val="both"/>
                      </w:pPr>
                    </w:p>
                    <w:p w14:paraId="1D3DAE77" w14:textId="77777777" w:rsidR="00844CCC" w:rsidRDefault="00844CCC" w:rsidP="00FF7F07">
                      <w:pPr>
                        <w:pStyle w:val="BodyText"/>
                        <w:spacing w:before="1"/>
                        <w:ind w:left="120" w:right="280"/>
                        <w:jc w:val="both"/>
                      </w:pPr>
                    </w:p>
                    <w:p w14:paraId="01B5B482" w14:textId="5A1C71C1" w:rsidR="00844CCC" w:rsidRDefault="00844CCC" w:rsidP="00FF7F07">
                      <w:pPr>
                        <w:pStyle w:val="BodyText"/>
                        <w:spacing w:before="1"/>
                        <w:ind w:left="120" w:right="280"/>
                        <w:jc w:val="both"/>
                        <w:rPr>
                          <w:b/>
                          <w:u w:val="single"/>
                        </w:rPr>
                      </w:pPr>
                      <w:r w:rsidRPr="00FF7F07">
                        <w:rPr>
                          <w:b/>
                          <w:u w:val="single"/>
                        </w:rPr>
                        <w:t>Services at Herstmonceux Free Church in October</w:t>
                      </w:r>
                    </w:p>
                    <w:p w14:paraId="1044E311" w14:textId="77777777" w:rsidR="00844CCC" w:rsidRPr="00FF7F07" w:rsidRDefault="00844CCC" w:rsidP="00FF7F07">
                      <w:pPr>
                        <w:pStyle w:val="BodyText"/>
                        <w:spacing w:before="1"/>
                        <w:ind w:left="120" w:right="280"/>
                        <w:jc w:val="both"/>
                        <w:rPr>
                          <w:b/>
                          <w:u w:val="single"/>
                        </w:rPr>
                      </w:pPr>
                    </w:p>
                    <w:p w14:paraId="32DA879D" w14:textId="77777777" w:rsidR="00844CCC" w:rsidRPr="00FF7F07" w:rsidRDefault="00844CCC" w:rsidP="00FF7F07">
                      <w:pPr>
                        <w:pStyle w:val="BodyText"/>
                        <w:spacing w:before="1"/>
                        <w:ind w:left="120" w:right="280"/>
                        <w:jc w:val="both"/>
                      </w:pPr>
                      <w:r w:rsidRPr="00FF7F07">
                        <w:t>3rd NO SERVICE AT THE CHURCH - first Sunday in the month (see above).</w:t>
                      </w:r>
                    </w:p>
                    <w:p w14:paraId="04916836" w14:textId="77777777" w:rsidR="00844CCC" w:rsidRPr="00FF7F07" w:rsidRDefault="00844CCC" w:rsidP="00FF7F07">
                      <w:pPr>
                        <w:pStyle w:val="BodyText"/>
                        <w:spacing w:before="1"/>
                        <w:ind w:left="120" w:right="280"/>
                        <w:jc w:val="both"/>
                      </w:pPr>
                      <w:r w:rsidRPr="00FF7F07">
                        <w:t>17th October 10.45am, Harvest Service. Please do join us for our harvest</w:t>
                      </w:r>
                    </w:p>
                    <w:p w14:paraId="59577F63" w14:textId="77777777" w:rsidR="00844CCC" w:rsidRPr="00FF7F07" w:rsidRDefault="00844CCC" w:rsidP="00FF7F07">
                      <w:pPr>
                        <w:pStyle w:val="BodyText"/>
                        <w:spacing w:before="1"/>
                        <w:ind w:left="120" w:right="280"/>
                        <w:jc w:val="both"/>
                      </w:pPr>
                      <w:r w:rsidRPr="00FF7F07">
                        <w:t>celebration.</w:t>
                      </w:r>
                    </w:p>
                    <w:p w14:paraId="0CBED368" w14:textId="77777777" w:rsidR="00844CCC" w:rsidRPr="00FF7F07" w:rsidRDefault="00844CCC" w:rsidP="00FF7F07">
                      <w:pPr>
                        <w:pStyle w:val="BodyText"/>
                        <w:spacing w:before="1"/>
                        <w:ind w:left="120" w:right="280"/>
                        <w:jc w:val="both"/>
                      </w:pPr>
                      <w:r w:rsidRPr="00FF7F07">
                        <w:t>10th, 24th, 31st, Sunday morning 10.45am</w:t>
                      </w:r>
                    </w:p>
                    <w:p w14:paraId="7714F3EF" w14:textId="26070555" w:rsidR="00844CCC" w:rsidRPr="00B35E38" w:rsidRDefault="00844CCC" w:rsidP="00A33B26">
                      <w:pPr>
                        <w:widowControl/>
                        <w:autoSpaceDE/>
                        <w:autoSpaceDN/>
                        <w:spacing w:before="100" w:beforeAutospacing="1" w:after="100" w:afterAutospacing="1"/>
                        <w:ind w:left="142" w:right="126"/>
                        <w:jc w:val="both"/>
                        <w:rPr>
                          <w:rFonts w:eastAsia="Times New Roman"/>
                          <w:color w:val="000000"/>
                          <w:sz w:val="20"/>
                          <w:szCs w:val="20"/>
                          <w:lang w:val="en-GB" w:eastAsia="en-GB"/>
                        </w:rPr>
                      </w:pPr>
                      <w:r w:rsidRPr="00B35E38">
                        <w:rPr>
                          <w:rFonts w:eastAsia="Times New Roman"/>
                          <w:color w:val="000000"/>
                          <w:sz w:val="20"/>
                          <w:szCs w:val="20"/>
                          <w:lang w:val="en-GB" w:eastAsia="en-GB"/>
                        </w:rPr>
                        <w:t>.</w:t>
                      </w:r>
                    </w:p>
                    <w:p w14:paraId="3D99B7F1" w14:textId="77777777" w:rsidR="00844CCC" w:rsidRPr="00B35E38" w:rsidRDefault="00844CCC">
                      <w:pPr>
                        <w:spacing w:before="1"/>
                        <w:ind w:left="1"/>
                        <w:rPr>
                          <w:sz w:val="16"/>
                          <w:szCs w:val="16"/>
                          <w:lang w:val="en-GB"/>
                        </w:rPr>
                      </w:pPr>
                    </w:p>
                  </w:txbxContent>
                </v:textbox>
                <w10:wrap type="topAndBottom" anchorx="page"/>
              </v:shape>
            </w:pict>
          </mc:Fallback>
        </mc:AlternateContent>
      </w:r>
    </w:p>
    <w:p w14:paraId="108ACEA4" w14:textId="77777777" w:rsidR="00F240BB" w:rsidRDefault="00F240BB">
      <w:pPr>
        <w:pStyle w:val="BodyText"/>
        <w:rPr>
          <w:b/>
        </w:rPr>
      </w:pPr>
    </w:p>
    <w:p w14:paraId="382629A5" w14:textId="548AFD3F" w:rsidR="00F240BB" w:rsidRDefault="00F240BB">
      <w:pPr>
        <w:pStyle w:val="BodyText"/>
        <w:spacing w:before="3"/>
        <w:rPr>
          <w:b/>
          <w:sz w:val="18"/>
        </w:rPr>
      </w:pPr>
    </w:p>
    <w:p w14:paraId="2B185E08" w14:textId="30CB40F2" w:rsidR="00F240BB" w:rsidRDefault="007C03F9">
      <w:pPr>
        <w:pStyle w:val="BodyText"/>
        <w:ind w:left="156" w:right="503"/>
      </w:pPr>
      <w:r>
        <w:t xml:space="preserve">For further information see our website: </w:t>
      </w:r>
      <w:hyperlink r:id="rId129">
        <w:r>
          <w:t xml:space="preserve">www.herstmonceuxfreechurch.org.uk </w:t>
        </w:r>
      </w:hyperlink>
      <w:r>
        <w:t>or contact our Family and Community Worker, Sylvia Catt 07909 644762</w:t>
      </w:r>
      <w:r w:rsidR="00FF7F07">
        <w:t>.</w:t>
      </w:r>
    </w:p>
    <w:p w14:paraId="60DC307F" w14:textId="77777777" w:rsidR="00F240BB" w:rsidRDefault="00F240BB">
      <w:pPr>
        <w:sectPr w:rsidR="00F240BB">
          <w:pgSz w:w="8400" w:h="11920"/>
          <w:pgMar w:top="840" w:right="160" w:bottom="340" w:left="480" w:header="0" w:footer="149" w:gutter="0"/>
          <w:cols w:space="720"/>
        </w:sectPr>
      </w:pPr>
    </w:p>
    <w:p w14:paraId="7A3D5EEF" w14:textId="77777777" w:rsidR="00F240BB" w:rsidRDefault="007C03F9">
      <w:pPr>
        <w:pStyle w:val="Heading5"/>
        <w:spacing w:before="82"/>
        <w:ind w:left="1256" w:right="1561"/>
        <w:jc w:val="center"/>
      </w:pPr>
      <w:r>
        <w:rPr>
          <w:color w:val="211F1F"/>
        </w:rPr>
        <w:lastRenderedPageBreak/>
        <w:t>RELIGIOUS SOCIETY OF FRIENDS (QUAKERS) HERSTMONCEUX LOCAL MEETING</w:t>
      </w:r>
    </w:p>
    <w:p w14:paraId="1F6FFF1F" w14:textId="77777777" w:rsidR="00F240BB" w:rsidRDefault="007C03F9">
      <w:pPr>
        <w:pStyle w:val="BodyText"/>
        <w:spacing w:before="15"/>
        <w:ind w:left="156" w:right="469"/>
        <w:jc w:val="both"/>
      </w:pPr>
      <w:r>
        <w:rPr>
          <w:color w:val="211F1F"/>
        </w:rPr>
        <w:t xml:space="preserve">We </w:t>
      </w:r>
      <w:r>
        <w:rPr>
          <w:color w:val="211F1F"/>
          <w:spacing w:val="-3"/>
        </w:rPr>
        <w:t xml:space="preserve">meet at 10.45 </w:t>
      </w:r>
      <w:r>
        <w:rPr>
          <w:color w:val="211F1F"/>
        </w:rPr>
        <w:t xml:space="preserve">on the first and third </w:t>
      </w:r>
      <w:r>
        <w:rPr>
          <w:color w:val="211F1F"/>
          <w:spacing w:val="-3"/>
        </w:rPr>
        <w:t xml:space="preserve">Sunday of </w:t>
      </w:r>
      <w:r>
        <w:rPr>
          <w:color w:val="211F1F"/>
        </w:rPr>
        <w:t xml:space="preserve">every </w:t>
      </w:r>
      <w:r>
        <w:rPr>
          <w:color w:val="211F1F"/>
          <w:spacing w:val="-3"/>
        </w:rPr>
        <w:t xml:space="preserve">month. </w:t>
      </w:r>
      <w:r>
        <w:rPr>
          <w:color w:val="211F1F"/>
        </w:rPr>
        <w:t xml:space="preserve">Join us for a quiet hour of </w:t>
      </w:r>
      <w:r>
        <w:rPr>
          <w:color w:val="211F1F"/>
          <w:spacing w:val="-4"/>
        </w:rPr>
        <w:t xml:space="preserve">worship </w:t>
      </w:r>
      <w:r>
        <w:rPr>
          <w:color w:val="211F1F"/>
        </w:rPr>
        <w:t xml:space="preserve">and </w:t>
      </w:r>
      <w:r>
        <w:rPr>
          <w:color w:val="211F1F"/>
          <w:spacing w:val="-3"/>
        </w:rPr>
        <w:t xml:space="preserve">reflection </w:t>
      </w:r>
      <w:r>
        <w:rPr>
          <w:color w:val="211F1F"/>
        </w:rPr>
        <w:t xml:space="preserve">at the </w:t>
      </w:r>
      <w:r>
        <w:rPr>
          <w:color w:val="211F1F"/>
          <w:spacing w:val="-3"/>
        </w:rPr>
        <w:t xml:space="preserve">Friends’ Meeting House, </w:t>
      </w:r>
      <w:r>
        <w:rPr>
          <w:color w:val="211F1F"/>
        </w:rPr>
        <w:t xml:space="preserve">West </w:t>
      </w:r>
      <w:r>
        <w:rPr>
          <w:color w:val="211F1F"/>
          <w:spacing w:val="-3"/>
        </w:rPr>
        <w:t xml:space="preserve">End, Herstmonceux </w:t>
      </w:r>
      <w:r>
        <w:rPr>
          <w:color w:val="211F1F"/>
        </w:rPr>
        <w:t xml:space="preserve">BN27 4NR or </w:t>
      </w:r>
      <w:r>
        <w:rPr>
          <w:color w:val="211F1F"/>
          <w:spacing w:val="-3"/>
        </w:rPr>
        <w:t xml:space="preserve">call 01323 844269 </w:t>
      </w:r>
      <w:r>
        <w:rPr>
          <w:color w:val="211F1F"/>
        </w:rPr>
        <w:t xml:space="preserve">for more </w:t>
      </w:r>
      <w:r>
        <w:rPr>
          <w:color w:val="211F1F"/>
          <w:spacing w:val="-3"/>
        </w:rPr>
        <w:t xml:space="preserve">details. </w:t>
      </w:r>
      <w:hyperlink r:id="rId130">
        <w:r>
          <w:rPr>
            <w:color w:val="211F1F"/>
            <w:spacing w:val="-5"/>
          </w:rPr>
          <w:t>www.quaker.org.uk</w:t>
        </w:r>
      </w:hyperlink>
    </w:p>
    <w:p w14:paraId="269B0B53" w14:textId="77777777" w:rsidR="00F240BB" w:rsidRDefault="00F240BB">
      <w:pPr>
        <w:pStyle w:val="BodyText"/>
        <w:rPr>
          <w:sz w:val="22"/>
        </w:rPr>
      </w:pPr>
    </w:p>
    <w:p w14:paraId="250E386F" w14:textId="77777777" w:rsidR="00F240BB" w:rsidRDefault="00F240BB">
      <w:pPr>
        <w:pStyle w:val="BodyText"/>
        <w:spacing w:before="3"/>
        <w:rPr>
          <w:sz w:val="18"/>
        </w:rPr>
      </w:pPr>
    </w:p>
    <w:p w14:paraId="2D97C687" w14:textId="77777777" w:rsidR="00F240BB" w:rsidRDefault="007C03F9">
      <w:pPr>
        <w:pStyle w:val="Heading5"/>
        <w:ind w:left="1259" w:right="1561"/>
        <w:jc w:val="center"/>
      </w:pPr>
      <w:r>
        <w:rPr>
          <w:color w:val="211F1F"/>
        </w:rPr>
        <w:t>HAILSHAM and POLEGATE CATHOLIC CHURCHES</w:t>
      </w:r>
    </w:p>
    <w:p w14:paraId="32A7F878" w14:textId="77777777" w:rsidR="00F240BB" w:rsidRDefault="007C03F9">
      <w:pPr>
        <w:ind w:left="312"/>
        <w:rPr>
          <w:i/>
          <w:sz w:val="20"/>
        </w:rPr>
      </w:pPr>
      <w:r>
        <w:rPr>
          <w:i/>
          <w:color w:val="211F1F"/>
          <w:sz w:val="20"/>
        </w:rPr>
        <w:t>Sunday Masses</w:t>
      </w:r>
    </w:p>
    <w:p w14:paraId="70F3DBBF" w14:textId="77777777" w:rsidR="00F240BB" w:rsidRDefault="007C03F9">
      <w:pPr>
        <w:pStyle w:val="BodyText"/>
        <w:spacing w:before="11" w:line="249" w:lineRule="auto"/>
        <w:ind w:left="1032" w:right="2390"/>
      </w:pPr>
      <w:r>
        <w:rPr>
          <w:color w:val="211F1F"/>
        </w:rPr>
        <w:t>Sunday 10:30am at St. Wilfrid’s Hailsham Sunday 9:00am, at St. George’s Polegate</w:t>
      </w:r>
    </w:p>
    <w:p w14:paraId="56422B84" w14:textId="77777777" w:rsidR="00F240BB" w:rsidRDefault="007C03F9">
      <w:pPr>
        <w:spacing w:line="217" w:lineRule="exact"/>
        <w:ind w:left="312"/>
        <w:rPr>
          <w:i/>
          <w:sz w:val="20"/>
        </w:rPr>
      </w:pPr>
      <w:r>
        <w:rPr>
          <w:i/>
          <w:color w:val="211F1F"/>
          <w:sz w:val="20"/>
        </w:rPr>
        <w:t>Holy Days</w:t>
      </w:r>
    </w:p>
    <w:p w14:paraId="438C4DFB" w14:textId="77777777" w:rsidR="00F240BB" w:rsidRDefault="007C03F9">
      <w:pPr>
        <w:pStyle w:val="BodyText"/>
        <w:ind w:left="1032"/>
      </w:pPr>
      <w:r>
        <w:rPr>
          <w:color w:val="211F1F"/>
        </w:rPr>
        <w:t>10:00am at St. George’s, Polegate; 7:00pm at St. Wilfrid’s, Hailsham</w:t>
      </w:r>
    </w:p>
    <w:p w14:paraId="789866A7" w14:textId="77777777" w:rsidR="00F240BB" w:rsidRDefault="00F240BB">
      <w:pPr>
        <w:pStyle w:val="BodyText"/>
      </w:pPr>
    </w:p>
    <w:p w14:paraId="09A71805" w14:textId="77777777" w:rsidR="00F240BB" w:rsidRDefault="00F240BB">
      <w:pPr>
        <w:pStyle w:val="BodyText"/>
      </w:pPr>
    </w:p>
    <w:p w14:paraId="6A513B53" w14:textId="77777777" w:rsidR="00F240BB" w:rsidRDefault="00F240BB">
      <w:pPr>
        <w:pStyle w:val="BodyText"/>
      </w:pPr>
    </w:p>
    <w:p w14:paraId="495DD23E" w14:textId="77777777" w:rsidR="00F240BB" w:rsidRDefault="00F240BB">
      <w:pPr>
        <w:pStyle w:val="BodyText"/>
      </w:pPr>
    </w:p>
    <w:p w14:paraId="2F576E5D" w14:textId="77777777" w:rsidR="00F240BB" w:rsidRDefault="00F240BB">
      <w:pPr>
        <w:pStyle w:val="BodyText"/>
      </w:pPr>
    </w:p>
    <w:p w14:paraId="4831B775" w14:textId="77777777" w:rsidR="00F240BB" w:rsidRDefault="00F240BB">
      <w:pPr>
        <w:pStyle w:val="BodyText"/>
      </w:pPr>
    </w:p>
    <w:p w14:paraId="3657DCE5" w14:textId="77777777" w:rsidR="00F240BB" w:rsidRDefault="00F240BB">
      <w:pPr>
        <w:pStyle w:val="BodyText"/>
      </w:pPr>
    </w:p>
    <w:p w14:paraId="63C20B6A" w14:textId="77777777" w:rsidR="00F240BB" w:rsidRDefault="00F240BB">
      <w:pPr>
        <w:pStyle w:val="BodyText"/>
        <w:spacing w:before="6"/>
        <w:rPr>
          <w:sz w:val="28"/>
        </w:rPr>
      </w:pPr>
    </w:p>
    <w:tbl>
      <w:tblPr>
        <w:tblW w:w="0" w:type="auto"/>
        <w:tblInd w:w="330" w:type="dxa"/>
        <w:tblBorders>
          <w:top w:val="single" w:sz="18" w:space="0" w:color="211F1F"/>
          <w:left w:val="single" w:sz="18" w:space="0" w:color="211F1F"/>
          <w:bottom w:val="single" w:sz="18" w:space="0" w:color="211F1F"/>
          <w:right w:val="single" w:sz="18" w:space="0" w:color="211F1F"/>
          <w:insideH w:val="single" w:sz="18" w:space="0" w:color="211F1F"/>
          <w:insideV w:val="single" w:sz="18" w:space="0" w:color="211F1F"/>
        </w:tblBorders>
        <w:tblLayout w:type="fixed"/>
        <w:tblCellMar>
          <w:left w:w="0" w:type="dxa"/>
          <w:right w:w="0" w:type="dxa"/>
        </w:tblCellMar>
        <w:tblLook w:val="01E0" w:firstRow="1" w:lastRow="1" w:firstColumn="1" w:lastColumn="1" w:noHBand="0" w:noVBand="0"/>
      </w:tblPr>
      <w:tblGrid>
        <w:gridCol w:w="6955"/>
      </w:tblGrid>
      <w:tr w:rsidR="00F240BB" w14:paraId="1A7AA4EA" w14:textId="77777777">
        <w:trPr>
          <w:trHeight w:val="1364"/>
        </w:trPr>
        <w:tc>
          <w:tcPr>
            <w:tcW w:w="6955" w:type="dxa"/>
            <w:tcBorders>
              <w:left w:val="single" w:sz="12" w:space="0" w:color="211F1F"/>
              <w:bottom w:val="single" w:sz="6" w:space="0" w:color="000000"/>
              <w:right w:val="single" w:sz="12" w:space="0" w:color="211F1F"/>
            </w:tcBorders>
          </w:tcPr>
          <w:p w14:paraId="263CD3A0" w14:textId="77777777" w:rsidR="00F240BB" w:rsidRDefault="00F240BB">
            <w:pPr>
              <w:pStyle w:val="TableParagraph"/>
              <w:spacing w:before="1"/>
              <w:rPr>
                <w:sz w:val="16"/>
              </w:rPr>
            </w:pPr>
          </w:p>
          <w:p w14:paraId="068F6D1B" w14:textId="77777777" w:rsidR="00F240BB" w:rsidRDefault="007C03F9">
            <w:pPr>
              <w:pStyle w:val="TableParagraph"/>
              <w:ind w:left="180" w:right="199"/>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w:t>
            </w:r>
            <w:r>
              <w:rPr>
                <w:b/>
                <w:spacing w:val="-10"/>
                <w:sz w:val="16"/>
              </w:rPr>
              <w:t xml:space="preserve"> </w:t>
            </w:r>
            <w:r>
              <w:rPr>
                <w:b/>
                <w:sz w:val="16"/>
              </w:rPr>
              <w:t>reach</w:t>
            </w:r>
            <w:r>
              <w:rPr>
                <w:b/>
                <w:spacing w:val="-14"/>
                <w:sz w:val="16"/>
              </w:rPr>
              <w:t xml:space="preserve"> </w:t>
            </w:r>
            <w:r>
              <w:rPr>
                <w:b/>
                <w:sz w:val="16"/>
              </w:rPr>
              <w:t>more</w:t>
            </w:r>
            <w:r>
              <w:rPr>
                <w:b/>
                <w:spacing w:val="-6"/>
                <w:sz w:val="16"/>
              </w:rPr>
              <w:t xml:space="preserve"> </w:t>
            </w:r>
            <w:r>
              <w:rPr>
                <w:b/>
                <w:sz w:val="16"/>
              </w:rPr>
              <w:t>of</w:t>
            </w:r>
            <w:r>
              <w:rPr>
                <w:b/>
                <w:spacing w:val="-9"/>
                <w:sz w:val="16"/>
              </w:rPr>
              <w:t xml:space="preserve"> </w:t>
            </w:r>
            <w:r>
              <w:rPr>
                <w:b/>
                <w:sz w:val="16"/>
              </w:rPr>
              <w:t>the</w:t>
            </w:r>
            <w:r>
              <w:rPr>
                <w:b/>
                <w:spacing w:val="-5"/>
                <w:sz w:val="16"/>
              </w:rPr>
              <w:t xml:space="preserve"> </w:t>
            </w:r>
            <w:r>
              <w:rPr>
                <w:b/>
                <w:spacing w:val="-4"/>
                <w:sz w:val="16"/>
              </w:rPr>
              <w:t>Herstmonceux</w:t>
            </w:r>
            <w:r>
              <w:rPr>
                <w:b/>
                <w:spacing w:val="-16"/>
                <w:sz w:val="16"/>
              </w:rPr>
              <w:t xml:space="preserve"> </w:t>
            </w:r>
            <w:r>
              <w:rPr>
                <w:b/>
                <w:spacing w:val="-3"/>
                <w:sz w:val="16"/>
              </w:rPr>
              <w:t>and</w:t>
            </w:r>
            <w:r>
              <w:rPr>
                <w:b/>
                <w:spacing w:val="-14"/>
                <w:sz w:val="16"/>
              </w:rPr>
              <w:t xml:space="preserve"> </w:t>
            </w:r>
            <w:r>
              <w:rPr>
                <w:b/>
                <w:sz w:val="16"/>
              </w:rPr>
              <w:t xml:space="preserve">Wartling </w:t>
            </w:r>
            <w:r>
              <w:rPr>
                <w:b/>
                <w:spacing w:val="-4"/>
                <w:sz w:val="16"/>
              </w:rPr>
              <w:t>community?</w:t>
            </w:r>
          </w:p>
          <w:p w14:paraId="47595F54" w14:textId="77777777" w:rsidR="00F240BB" w:rsidRDefault="007C03F9">
            <w:pPr>
              <w:pStyle w:val="TableParagraph"/>
              <w:spacing w:before="61"/>
              <w:ind w:left="180" w:right="204"/>
              <w:jc w:val="center"/>
              <w:rPr>
                <w:sz w:val="16"/>
              </w:rPr>
            </w:pPr>
            <w:r>
              <w:rPr>
                <w:sz w:val="16"/>
              </w:rPr>
              <w:t>Advertising in the Herstmonceux and Wartling Parish News for the year (12 editions) ranges from £40 to £125 depending on the size of the advert.</w:t>
            </w:r>
          </w:p>
          <w:p w14:paraId="4AAAEE09" w14:textId="77777777" w:rsidR="00F240BB" w:rsidRDefault="007C03F9">
            <w:pPr>
              <w:pStyle w:val="TableParagraph"/>
              <w:spacing w:line="176" w:lineRule="exact"/>
              <w:ind w:left="180" w:right="196"/>
              <w:jc w:val="center"/>
              <w:rPr>
                <w:b/>
                <w:sz w:val="16"/>
              </w:rPr>
            </w:pPr>
            <w:r>
              <w:rPr>
                <w:b/>
                <w:sz w:val="16"/>
              </w:rPr>
              <w:t xml:space="preserve">Contact Sarah Honeysett, via email on </w:t>
            </w:r>
            <w:hyperlink r:id="rId131">
              <w:r>
                <w:rPr>
                  <w:b/>
                  <w:sz w:val="16"/>
                </w:rPr>
                <w:t>hwparishnews@outlook.com</w:t>
              </w:r>
            </w:hyperlink>
          </w:p>
        </w:tc>
      </w:tr>
      <w:tr w:rsidR="00F240BB" w14:paraId="76D665C3" w14:textId="77777777">
        <w:trPr>
          <w:trHeight w:val="1425"/>
        </w:trPr>
        <w:tc>
          <w:tcPr>
            <w:tcW w:w="6955" w:type="dxa"/>
            <w:tcBorders>
              <w:top w:val="single" w:sz="6" w:space="0" w:color="000000"/>
              <w:left w:val="single" w:sz="12" w:space="0" w:color="211F1F"/>
              <w:bottom w:val="single" w:sz="6" w:space="0" w:color="000000"/>
              <w:right w:val="single" w:sz="12" w:space="0" w:color="211F1F"/>
            </w:tcBorders>
          </w:tcPr>
          <w:p w14:paraId="6E157015" w14:textId="77777777" w:rsidR="00F240BB" w:rsidRDefault="007C03F9">
            <w:pPr>
              <w:pStyle w:val="TableParagraph"/>
              <w:spacing w:before="152"/>
              <w:ind w:left="180" w:right="81"/>
              <w:jc w:val="center"/>
              <w:rPr>
                <w:b/>
                <w:sz w:val="16"/>
              </w:rPr>
            </w:pPr>
            <w:r>
              <w:rPr>
                <w:b/>
                <w:sz w:val="16"/>
              </w:rPr>
              <w:t>PARISH NEWS</w:t>
            </w:r>
          </w:p>
          <w:p w14:paraId="4779D5FB" w14:textId="77777777" w:rsidR="00F240BB" w:rsidRDefault="007C03F9">
            <w:pPr>
              <w:pStyle w:val="TableParagraph"/>
              <w:spacing w:before="23" w:line="264" w:lineRule="auto"/>
              <w:ind w:left="400" w:right="302" w:hanging="13"/>
              <w:jc w:val="center"/>
              <w:rPr>
                <w:sz w:val="16"/>
              </w:rPr>
            </w:pPr>
            <w:r>
              <w:rPr>
                <w:sz w:val="16"/>
              </w:rPr>
              <w:t>Please send text copy email (together with your name and phone number) to Miss Katherine</w:t>
            </w:r>
            <w:r>
              <w:rPr>
                <w:spacing w:val="-7"/>
                <w:sz w:val="16"/>
              </w:rPr>
              <w:t xml:space="preserve"> </w:t>
            </w:r>
            <w:r>
              <w:rPr>
                <w:sz w:val="16"/>
              </w:rPr>
              <w:t>Blake,</w:t>
            </w:r>
            <w:r>
              <w:rPr>
                <w:spacing w:val="-3"/>
                <w:sz w:val="16"/>
              </w:rPr>
              <w:t xml:space="preserve"> </w:t>
            </w:r>
            <w:hyperlink r:id="rId132">
              <w:r>
                <w:rPr>
                  <w:sz w:val="16"/>
                </w:rPr>
                <w:t>theparishnews@hotmail.com</w:t>
              </w:r>
              <w:r>
                <w:rPr>
                  <w:spacing w:val="-1"/>
                  <w:sz w:val="16"/>
                </w:rPr>
                <w:t xml:space="preserve"> </w:t>
              </w:r>
              <w:r>
                <w:rPr>
                  <w:sz w:val="16"/>
                </w:rPr>
                <w:t>(</w:t>
              </w:r>
            </w:hyperlink>
            <w:r>
              <w:rPr>
                <w:sz w:val="16"/>
              </w:rPr>
              <w:t>c/o</w:t>
            </w:r>
            <w:r>
              <w:rPr>
                <w:spacing w:val="-5"/>
                <w:sz w:val="16"/>
              </w:rPr>
              <w:t xml:space="preserve"> </w:t>
            </w:r>
            <w:r>
              <w:rPr>
                <w:sz w:val="16"/>
              </w:rPr>
              <w:t>Parish</w:t>
            </w:r>
            <w:r>
              <w:rPr>
                <w:spacing w:val="-3"/>
                <w:sz w:val="16"/>
              </w:rPr>
              <w:t xml:space="preserve"> </w:t>
            </w:r>
            <w:r>
              <w:rPr>
                <w:sz w:val="16"/>
              </w:rPr>
              <w:t>News).</w:t>
            </w:r>
            <w:r>
              <w:rPr>
                <w:spacing w:val="-5"/>
                <w:sz w:val="16"/>
              </w:rPr>
              <w:t xml:space="preserve"> </w:t>
            </w:r>
            <w:r>
              <w:rPr>
                <w:sz w:val="16"/>
              </w:rPr>
              <w:t>Deadline</w:t>
            </w:r>
            <w:r>
              <w:rPr>
                <w:spacing w:val="-3"/>
                <w:sz w:val="16"/>
              </w:rPr>
              <w:t xml:space="preserve"> </w:t>
            </w:r>
            <w:r>
              <w:rPr>
                <w:sz w:val="16"/>
              </w:rPr>
              <w:t>is</w:t>
            </w:r>
            <w:r>
              <w:rPr>
                <w:spacing w:val="-3"/>
                <w:sz w:val="16"/>
              </w:rPr>
              <w:t xml:space="preserve"> </w:t>
            </w:r>
            <w:r>
              <w:rPr>
                <w:sz w:val="16"/>
              </w:rPr>
              <w:t>midday</w:t>
            </w:r>
            <w:r>
              <w:rPr>
                <w:spacing w:val="-26"/>
                <w:sz w:val="16"/>
              </w:rPr>
              <w:t xml:space="preserve"> </w:t>
            </w:r>
            <w:r>
              <w:rPr>
                <w:sz w:val="16"/>
              </w:rPr>
              <w:t xml:space="preserve">on the 15th </w:t>
            </w:r>
            <w:r>
              <w:rPr>
                <w:spacing w:val="-3"/>
                <w:sz w:val="16"/>
              </w:rPr>
              <w:t xml:space="preserve">of </w:t>
            </w:r>
            <w:r>
              <w:rPr>
                <w:sz w:val="16"/>
              </w:rPr>
              <w:t>the month prior to</w:t>
            </w:r>
            <w:r>
              <w:rPr>
                <w:spacing w:val="-11"/>
                <w:sz w:val="16"/>
              </w:rPr>
              <w:t xml:space="preserve"> </w:t>
            </w:r>
            <w:r>
              <w:rPr>
                <w:sz w:val="16"/>
              </w:rPr>
              <w:t>publication.</w:t>
            </w:r>
          </w:p>
          <w:p w14:paraId="2812DDDE" w14:textId="77777777" w:rsidR="00F240BB" w:rsidRDefault="007C03F9">
            <w:pPr>
              <w:pStyle w:val="TableParagraph"/>
              <w:spacing w:line="179" w:lineRule="exact"/>
              <w:ind w:left="1259"/>
              <w:rPr>
                <w:sz w:val="16"/>
              </w:rPr>
            </w:pPr>
            <w:r>
              <w:rPr>
                <w:sz w:val="16"/>
              </w:rPr>
              <w:t>N.B. due to new arrangements no copy can be accepted later.</w:t>
            </w:r>
          </w:p>
        </w:tc>
      </w:tr>
      <w:tr w:rsidR="00F240BB" w14:paraId="24F52728" w14:textId="77777777">
        <w:trPr>
          <w:trHeight w:val="1576"/>
        </w:trPr>
        <w:tc>
          <w:tcPr>
            <w:tcW w:w="6955" w:type="dxa"/>
            <w:tcBorders>
              <w:top w:val="single" w:sz="6" w:space="0" w:color="000000"/>
              <w:left w:val="single" w:sz="12" w:space="0" w:color="211F1F"/>
              <w:bottom w:val="single" w:sz="12" w:space="0" w:color="211F1F"/>
              <w:right w:val="single" w:sz="12" w:space="0" w:color="211F1F"/>
            </w:tcBorders>
          </w:tcPr>
          <w:p w14:paraId="1A0ADB0F" w14:textId="77777777" w:rsidR="00F240BB" w:rsidRDefault="00F240BB">
            <w:pPr>
              <w:pStyle w:val="TableParagraph"/>
              <w:spacing w:before="4"/>
            </w:pPr>
          </w:p>
          <w:p w14:paraId="2D82939C" w14:textId="77777777" w:rsidR="00F240BB" w:rsidRDefault="007C03F9">
            <w:pPr>
              <w:pStyle w:val="TableParagraph"/>
              <w:ind w:left="180" w:right="201"/>
              <w:jc w:val="center"/>
              <w:rPr>
                <w:b/>
                <w:sz w:val="16"/>
              </w:rPr>
            </w:pPr>
            <w:r>
              <w:rPr>
                <w:b/>
                <w:sz w:val="16"/>
              </w:rPr>
              <w:t>PARISH NEWS SUBSCRIPTIONS</w:t>
            </w:r>
          </w:p>
          <w:p w14:paraId="05659441" w14:textId="77777777" w:rsidR="00F240BB" w:rsidRDefault="007C03F9">
            <w:pPr>
              <w:pStyle w:val="TableParagraph"/>
              <w:spacing w:before="4"/>
              <w:ind w:left="247" w:right="266" w:firstLine="1"/>
              <w:jc w:val="center"/>
              <w:rPr>
                <w:sz w:val="16"/>
              </w:rPr>
            </w:pPr>
            <w:r>
              <w:rPr>
                <w:sz w:val="16"/>
              </w:rPr>
              <w:t xml:space="preserve">If you would like a copy </w:t>
            </w:r>
            <w:r>
              <w:rPr>
                <w:spacing w:val="-3"/>
                <w:sz w:val="16"/>
              </w:rPr>
              <w:t xml:space="preserve">of </w:t>
            </w:r>
            <w:r>
              <w:rPr>
                <w:sz w:val="16"/>
              </w:rPr>
              <w:t>the Parish News delivered to your door each month for the discounted rate</w:t>
            </w:r>
            <w:r>
              <w:rPr>
                <w:spacing w:val="-3"/>
                <w:sz w:val="16"/>
              </w:rPr>
              <w:t xml:space="preserve"> of </w:t>
            </w:r>
            <w:r>
              <w:rPr>
                <w:sz w:val="16"/>
              </w:rPr>
              <w:t xml:space="preserve">£5:50 for the year, then please contact Chris Edwards on 01323 833207 or email </w:t>
            </w:r>
            <w:hyperlink r:id="rId133">
              <w:r>
                <w:rPr>
                  <w:sz w:val="16"/>
                </w:rPr>
                <w:t>hwparishnews_subscriptions@hotmail.com</w:t>
              </w:r>
            </w:hyperlink>
          </w:p>
        </w:tc>
      </w:tr>
    </w:tbl>
    <w:p w14:paraId="6BEBDD14" w14:textId="77777777" w:rsidR="00F240BB" w:rsidRDefault="00F240BB">
      <w:pPr>
        <w:jc w:val="center"/>
        <w:rPr>
          <w:sz w:val="16"/>
        </w:rPr>
        <w:sectPr w:rsidR="00F240BB">
          <w:pgSz w:w="8400" w:h="11920"/>
          <w:pgMar w:top="780" w:right="160" w:bottom="420" w:left="480" w:header="0" w:footer="149" w:gutter="0"/>
          <w:cols w:space="720"/>
        </w:sectPr>
      </w:pPr>
    </w:p>
    <w:p w14:paraId="528D4745" w14:textId="77777777" w:rsidR="00F240BB" w:rsidRDefault="007C03F9">
      <w:pPr>
        <w:pStyle w:val="Heading1"/>
      </w:pPr>
      <w:r>
        <w:rPr>
          <w:color w:val="211F1F"/>
          <w:w w:val="105"/>
        </w:rPr>
        <w:lastRenderedPageBreak/>
        <w:t>All S</w:t>
      </w:r>
      <w:r>
        <w:rPr>
          <w:color w:val="211F1F"/>
          <w:w w:val="105"/>
          <w:sz w:val="21"/>
        </w:rPr>
        <w:t>A</w:t>
      </w:r>
      <w:r>
        <w:rPr>
          <w:color w:val="211F1F"/>
          <w:w w:val="105"/>
        </w:rPr>
        <w:t>ints</w:t>
      </w:r>
      <w:r>
        <w:rPr>
          <w:rFonts w:ascii="Arial" w:hAnsi="Arial"/>
          <w:color w:val="211F1F"/>
          <w:w w:val="105"/>
        </w:rPr>
        <w:t>’</w:t>
      </w:r>
      <w:r>
        <w:rPr>
          <w:color w:val="211F1F"/>
          <w:w w:val="105"/>
        </w:rPr>
        <w:t>, Herstmonceux</w:t>
      </w:r>
    </w:p>
    <w:p w14:paraId="10F3F76A" w14:textId="77777777" w:rsidR="00F240BB" w:rsidRDefault="007C03F9">
      <w:pPr>
        <w:spacing w:before="104"/>
        <w:ind w:left="597" w:right="1561"/>
        <w:jc w:val="center"/>
        <w:rPr>
          <w:rFonts w:ascii="Times New Roman"/>
          <w:sz w:val="26"/>
        </w:rPr>
      </w:pPr>
      <w:r>
        <w:rPr>
          <w:rFonts w:ascii="Times New Roman"/>
          <w:color w:val="211F1F"/>
          <w:w w:val="105"/>
          <w:sz w:val="26"/>
        </w:rPr>
        <w:t>St. M</w:t>
      </w:r>
      <w:r>
        <w:rPr>
          <w:rFonts w:ascii="Times New Roman"/>
          <w:color w:val="211F1F"/>
          <w:w w:val="105"/>
          <w:sz w:val="21"/>
        </w:rPr>
        <w:t>A</w:t>
      </w:r>
      <w:r>
        <w:rPr>
          <w:rFonts w:ascii="Times New Roman"/>
          <w:color w:val="211F1F"/>
          <w:w w:val="105"/>
          <w:sz w:val="26"/>
        </w:rPr>
        <w:t>ry M</w:t>
      </w:r>
      <w:r>
        <w:rPr>
          <w:rFonts w:ascii="Times New Roman"/>
          <w:color w:val="211F1F"/>
          <w:w w:val="105"/>
          <w:sz w:val="21"/>
        </w:rPr>
        <w:t>A</w:t>
      </w:r>
      <w:r>
        <w:rPr>
          <w:rFonts w:ascii="Times New Roman"/>
          <w:color w:val="211F1F"/>
          <w:w w:val="105"/>
          <w:sz w:val="26"/>
        </w:rPr>
        <w:t>gd</w:t>
      </w:r>
      <w:r>
        <w:rPr>
          <w:rFonts w:ascii="Times New Roman"/>
          <w:color w:val="211F1F"/>
          <w:w w:val="105"/>
          <w:sz w:val="21"/>
        </w:rPr>
        <w:t>A</w:t>
      </w:r>
      <w:r>
        <w:rPr>
          <w:rFonts w:ascii="Times New Roman"/>
          <w:color w:val="211F1F"/>
          <w:w w:val="105"/>
          <w:sz w:val="26"/>
        </w:rPr>
        <w:t>lene, W</w:t>
      </w:r>
      <w:r>
        <w:rPr>
          <w:rFonts w:ascii="Times New Roman"/>
          <w:color w:val="211F1F"/>
          <w:w w:val="105"/>
          <w:sz w:val="21"/>
        </w:rPr>
        <w:t>A</w:t>
      </w:r>
      <w:r>
        <w:rPr>
          <w:rFonts w:ascii="Times New Roman"/>
          <w:color w:val="211F1F"/>
          <w:w w:val="105"/>
          <w:sz w:val="26"/>
        </w:rPr>
        <w:t>rtling</w:t>
      </w:r>
    </w:p>
    <w:p w14:paraId="7A674CB6" w14:textId="77777777" w:rsidR="00F240BB" w:rsidRDefault="00391ED8">
      <w:pPr>
        <w:pStyle w:val="Heading5"/>
        <w:spacing w:before="119"/>
        <w:ind w:left="1257" w:right="1561"/>
        <w:jc w:val="center"/>
      </w:pPr>
      <w:hyperlink r:id="rId134">
        <w:r w:rsidR="007C03F9">
          <w:rPr>
            <w:color w:val="211F1F"/>
          </w:rPr>
          <w:t>www.herstmonceuxandwartlingchurches.com</w:t>
        </w:r>
      </w:hyperlink>
    </w:p>
    <w:p w14:paraId="67F6CC97" w14:textId="77777777" w:rsidR="00F240BB" w:rsidRDefault="00F240BB">
      <w:pPr>
        <w:pStyle w:val="BodyText"/>
        <w:spacing w:before="11"/>
        <w:rPr>
          <w:b/>
          <w:sz w:val="30"/>
        </w:rPr>
      </w:pPr>
    </w:p>
    <w:p w14:paraId="02139B0B" w14:textId="77777777" w:rsidR="00F240BB" w:rsidRDefault="007C03F9">
      <w:pPr>
        <w:tabs>
          <w:tab w:val="left" w:pos="5326"/>
        </w:tabs>
        <w:ind w:left="312"/>
        <w:rPr>
          <w:rFonts w:ascii="Georgia"/>
        </w:rPr>
      </w:pPr>
      <w:r>
        <w:rPr>
          <w:rFonts w:ascii="Georgia"/>
          <w:b/>
          <w:color w:val="211F1F"/>
          <w:spacing w:val="-1"/>
        </w:rPr>
        <w:t>PR</w:t>
      </w:r>
      <w:r>
        <w:rPr>
          <w:rFonts w:ascii="Georgia"/>
          <w:b/>
          <w:color w:val="211F1F"/>
          <w:spacing w:val="2"/>
        </w:rPr>
        <w:t>I</w:t>
      </w:r>
      <w:r>
        <w:rPr>
          <w:rFonts w:ascii="Georgia"/>
          <w:b/>
          <w:color w:val="211F1F"/>
          <w:spacing w:val="-1"/>
        </w:rPr>
        <w:t>E</w:t>
      </w:r>
      <w:r>
        <w:rPr>
          <w:rFonts w:ascii="Georgia"/>
          <w:b/>
          <w:color w:val="211F1F"/>
        </w:rPr>
        <w:t>S</w:t>
      </w:r>
      <w:r>
        <w:rPr>
          <w:rFonts w:ascii="Georgia"/>
          <w:b/>
          <w:color w:val="211F1F"/>
          <w:spacing w:val="-5"/>
        </w:rPr>
        <w:t>T</w:t>
      </w:r>
      <w:r>
        <w:rPr>
          <w:rFonts w:ascii="Georgia"/>
          <w:b/>
          <w:color w:val="211F1F"/>
          <w:spacing w:val="-3"/>
        </w:rPr>
        <w:t>-I</w:t>
      </w:r>
      <w:r>
        <w:rPr>
          <w:rFonts w:ascii="Georgia"/>
          <w:b/>
          <w:color w:val="211F1F"/>
          <w:spacing w:val="-1"/>
        </w:rPr>
        <w:t>N</w:t>
      </w:r>
      <w:r>
        <w:rPr>
          <w:rFonts w:ascii="Georgia"/>
          <w:b/>
          <w:color w:val="211F1F"/>
          <w:spacing w:val="-5"/>
        </w:rPr>
        <w:t>-</w:t>
      </w:r>
      <w:r>
        <w:rPr>
          <w:rFonts w:ascii="Georgia"/>
          <w:b/>
          <w:color w:val="211F1F"/>
        </w:rPr>
        <w:t>C</w:t>
      </w:r>
      <w:r>
        <w:rPr>
          <w:rFonts w:ascii="Georgia"/>
          <w:b/>
          <w:color w:val="211F1F"/>
          <w:spacing w:val="-3"/>
        </w:rPr>
        <w:t>H</w:t>
      </w:r>
      <w:r>
        <w:rPr>
          <w:rFonts w:ascii="Georgia"/>
          <w:b/>
          <w:color w:val="211F1F"/>
        </w:rPr>
        <w:t>A</w:t>
      </w:r>
      <w:r>
        <w:rPr>
          <w:rFonts w:ascii="Georgia"/>
          <w:b/>
          <w:color w:val="211F1F"/>
          <w:spacing w:val="-1"/>
        </w:rPr>
        <w:t>RG</w:t>
      </w:r>
      <w:r>
        <w:rPr>
          <w:rFonts w:ascii="Georgia"/>
          <w:b/>
          <w:color w:val="211F1F"/>
        </w:rPr>
        <w:t xml:space="preserve">E  </w:t>
      </w:r>
      <w:r>
        <w:rPr>
          <w:rFonts w:ascii="Georgia"/>
          <w:b/>
          <w:color w:val="211F1F"/>
          <w:spacing w:val="-3"/>
        </w:rPr>
        <w:t xml:space="preserve"> </w:t>
      </w:r>
      <w:r>
        <w:rPr>
          <w:rFonts w:ascii="Georgia"/>
          <w:color w:val="211F1F"/>
          <w:spacing w:val="-2"/>
        </w:rPr>
        <w:t>Re</w:t>
      </w:r>
      <w:r>
        <w:rPr>
          <w:rFonts w:ascii="Georgia"/>
          <w:color w:val="211F1F"/>
        </w:rPr>
        <w:t>v.</w:t>
      </w:r>
      <w:r>
        <w:rPr>
          <w:rFonts w:ascii="Georgia"/>
          <w:color w:val="211F1F"/>
          <w:spacing w:val="12"/>
        </w:rPr>
        <w:t xml:space="preserve"> </w:t>
      </w:r>
      <w:r>
        <w:rPr>
          <w:rFonts w:ascii="Georgia"/>
          <w:color w:val="211F1F"/>
          <w:spacing w:val="-4"/>
        </w:rPr>
        <w:t>R</w:t>
      </w:r>
      <w:r>
        <w:rPr>
          <w:rFonts w:ascii="Georgia"/>
          <w:color w:val="211F1F"/>
          <w:spacing w:val="-3"/>
        </w:rPr>
        <w:t>i</w:t>
      </w:r>
      <w:r>
        <w:rPr>
          <w:rFonts w:ascii="Georgia"/>
          <w:color w:val="211F1F"/>
          <w:spacing w:val="-2"/>
        </w:rPr>
        <w:t>c</w:t>
      </w:r>
      <w:r>
        <w:rPr>
          <w:rFonts w:ascii="Georgia"/>
          <w:color w:val="211F1F"/>
          <w:spacing w:val="1"/>
        </w:rPr>
        <w:t>h</w:t>
      </w:r>
      <w:r>
        <w:rPr>
          <w:rFonts w:ascii="Georgia"/>
          <w:color w:val="211F1F"/>
          <w:spacing w:val="-1"/>
        </w:rPr>
        <w:t>a</w:t>
      </w:r>
      <w:r>
        <w:rPr>
          <w:rFonts w:ascii="Georgia"/>
          <w:color w:val="211F1F"/>
          <w:spacing w:val="-2"/>
        </w:rPr>
        <w:t>r</w:t>
      </w:r>
      <w:r>
        <w:rPr>
          <w:rFonts w:ascii="Georgia"/>
          <w:color w:val="211F1F"/>
        </w:rPr>
        <w:t>d</w:t>
      </w:r>
      <w:r>
        <w:rPr>
          <w:rFonts w:ascii="Georgia"/>
          <w:color w:val="211F1F"/>
          <w:spacing w:val="-7"/>
        </w:rPr>
        <w:t xml:space="preserve"> </w:t>
      </w:r>
      <w:r>
        <w:rPr>
          <w:rFonts w:ascii="Georgia"/>
          <w:color w:val="211F1F"/>
          <w:spacing w:val="-2"/>
        </w:rPr>
        <w:t>Stev</w:t>
      </w:r>
      <w:r>
        <w:rPr>
          <w:rFonts w:ascii="Georgia"/>
          <w:color w:val="211F1F"/>
          <w:spacing w:val="1"/>
        </w:rPr>
        <w:t>e</w:t>
      </w:r>
      <w:r>
        <w:rPr>
          <w:rFonts w:ascii="Georgia"/>
          <w:color w:val="211F1F"/>
        </w:rPr>
        <w:t>n</w:t>
      </w:r>
      <w:r>
        <w:rPr>
          <w:rFonts w:ascii="Georgia"/>
          <w:color w:val="211F1F"/>
        </w:rPr>
        <w:tab/>
      </w: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3"/>
        </w:rPr>
        <w:t xml:space="preserve"> </w:t>
      </w:r>
      <w:r>
        <w:rPr>
          <w:rFonts w:ascii="Georgia"/>
          <w:color w:val="211F1F"/>
          <w:spacing w:val="-1"/>
        </w:rPr>
        <w:t>0</w:t>
      </w:r>
      <w:r>
        <w:rPr>
          <w:rFonts w:ascii="Georgia"/>
          <w:smallCaps/>
          <w:color w:val="211F1F"/>
          <w:spacing w:val="-2"/>
        </w:rPr>
        <w:t>1</w:t>
      </w:r>
      <w:r>
        <w:rPr>
          <w:rFonts w:ascii="Georgia"/>
          <w:color w:val="211F1F"/>
          <w:spacing w:val="-2"/>
        </w:rPr>
        <w:t>3</w:t>
      </w:r>
      <w:r>
        <w:rPr>
          <w:rFonts w:ascii="Georgia"/>
          <w:smallCaps/>
          <w:color w:val="211F1F"/>
          <w:spacing w:val="-1"/>
        </w:rPr>
        <w:t>2</w:t>
      </w:r>
      <w:r>
        <w:rPr>
          <w:rFonts w:ascii="Georgia"/>
          <w:color w:val="211F1F"/>
        </w:rPr>
        <w:t xml:space="preserve">3 </w:t>
      </w:r>
      <w:r>
        <w:rPr>
          <w:rFonts w:ascii="Georgia"/>
          <w:color w:val="211F1F"/>
          <w:spacing w:val="-5"/>
        </w:rPr>
        <w:t>8</w:t>
      </w:r>
      <w:r>
        <w:rPr>
          <w:rFonts w:ascii="Georgia"/>
          <w:color w:val="211F1F"/>
          <w:spacing w:val="-2"/>
        </w:rPr>
        <w:t>3</w:t>
      </w:r>
      <w:r>
        <w:rPr>
          <w:rFonts w:ascii="Georgia"/>
          <w:color w:val="211F1F"/>
          <w:spacing w:val="-5"/>
        </w:rPr>
        <w:t>3</w:t>
      </w:r>
      <w:r>
        <w:rPr>
          <w:rFonts w:ascii="Georgia"/>
          <w:smallCaps/>
          <w:color w:val="211F1F"/>
          <w:spacing w:val="1"/>
        </w:rPr>
        <w:t>1</w:t>
      </w:r>
      <w:r>
        <w:rPr>
          <w:rFonts w:ascii="Georgia"/>
          <w:smallCaps/>
          <w:color w:val="211F1F"/>
          <w:spacing w:val="-1"/>
        </w:rPr>
        <w:t>2</w:t>
      </w:r>
      <w:r>
        <w:rPr>
          <w:rFonts w:ascii="Georgia"/>
          <w:color w:val="211F1F"/>
        </w:rPr>
        <w:t>4</w:t>
      </w:r>
    </w:p>
    <w:p w14:paraId="452FB4D6" w14:textId="77777777" w:rsidR="00F240BB" w:rsidRDefault="007C03F9">
      <w:pPr>
        <w:tabs>
          <w:tab w:val="left" w:pos="2866"/>
          <w:tab w:val="left" w:pos="5355"/>
        </w:tabs>
        <w:spacing w:before="112"/>
        <w:ind w:left="312"/>
        <w:rPr>
          <w:rFonts w:ascii="Georgia"/>
        </w:rPr>
      </w:pPr>
      <w:r>
        <w:rPr>
          <w:rFonts w:ascii="Georgia"/>
          <w:b/>
          <w:color w:val="211F1F"/>
          <w:spacing w:val="1"/>
        </w:rPr>
        <w:t>A</w:t>
      </w:r>
      <w:r>
        <w:rPr>
          <w:rFonts w:ascii="Georgia"/>
          <w:b/>
          <w:color w:val="211F1F"/>
          <w:spacing w:val="-2"/>
        </w:rPr>
        <w:t>S</w:t>
      </w:r>
      <w:r>
        <w:rPr>
          <w:rFonts w:ascii="Georgia"/>
          <w:b/>
          <w:color w:val="211F1F"/>
        </w:rPr>
        <w:t>S</w:t>
      </w:r>
      <w:r>
        <w:rPr>
          <w:rFonts w:ascii="Georgia"/>
          <w:b/>
          <w:color w:val="211F1F"/>
          <w:spacing w:val="-3"/>
        </w:rPr>
        <w:t>I</w:t>
      </w:r>
      <w:r>
        <w:rPr>
          <w:rFonts w:ascii="Georgia"/>
          <w:b/>
          <w:color w:val="211F1F"/>
          <w:spacing w:val="-2"/>
        </w:rPr>
        <w:t>S</w:t>
      </w:r>
      <w:r>
        <w:rPr>
          <w:rFonts w:ascii="Georgia"/>
          <w:b/>
          <w:color w:val="211F1F"/>
          <w:spacing w:val="-5"/>
        </w:rPr>
        <w:t>T</w:t>
      </w:r>
      <w:r>
        <w:rPr>
          <w:rFonts w:ascii="Georgia"/>
          <w:b/>
          <w:color w:val="211F1F"/>
        </w:rPr>
        <w:t>A</w:t>
      </w:r>
      <w:r>
        <w:rPr>
          <w:rFonts w:ascii="Georgia"/>
          <w:b/>
          <w:color w:val="211F1F"/>
          <w:spacing w:val="1"/>
        </w:rPr>
        <w:t>N</w:t>
      </w:r>
      <w:r>
        <w:rPr>
          <w:rFonts w:ascii="Georgia"/>
          <w:b/>
          <w:color w:val="211F1F"/>
        </w:rPr>
        <w:t>T</w:t>
      </w:r>
      <w:r>
        <w:rPr>
          <w:rFonts w:ascii="Georgia"/>
          <w:b/>
          <w:color w:val="211F1F"/>
          <w:spacing w:val="-3"/>
        </w:rPr>
        <w:t xml:space="preserve"> </w:t>
      </w:r>
      <w:r>
        <w:rPr>
          <w:rFonts w:ascii="Georgia"/>
          <w:b/>
          <w:color w:val="211F1F"/>
          <w:spacing w:val="-2"/>
        </w:rPr>
        <w:t>P</w:t>
      </w:r>
      <w:r>
        <w:rPr>
          <w:rFonts w:ascii="Georgia"/>
          <w:b/>
          <w:color w:val="211F1F"/>
          <w:spacing w:val="-6"/>
        </w:rPr>
        <w:t>R</w:t>
      </w:r>
      <w:r>
        <w:rPr>
          <w:rFonts w:ascii="Georgia"/>
          <w:b/>
          <w:color w:val="211F1F"/>
          <w:spacing w:val="2"/>
        </w:rPr>
        <w:t>I</w:t>
      </w:r>
      <w:r>
        <w:rPr>
          <w:rFonts w:ascii="Georgia"/>
          <w:b/>
          <w:color w:val="211F1F"/>
          <w:spacing w:val="-3"/>
        </w:rPr>
        <w:t>E</w:t>
      </w:r>
      <w:r>
        <w:rPr>
          <w:rFonts w:ascii="Georgia"/>
          <w:b/>
          <w:color w:val="211F1F"/>
        </w:rPr>
        <w:t>ST</w:t>
      </w:r>
      <w:r>
        <w:rPr>
          <w:rFonts w:ascii="Georgia"/>
          <w:b/>
          <w:color w:val="211F1F"/>
        </w:rPr>
        <w:tab/>
      </w:r>
      <w:r>
        <w:rPr>
          <w:rFonts w:ascii="Georgia"/>
          <w:color w:val="211F1F"/>
          <w:spacing w:val="-2"/>
        </w:rPr>
        <w:t>R</w:t>
      </w:r>
      <w:r>
        <w:rPr>
          <w:rFonts w:ascii="Georgia"/>
          <w:color w:val="211F1F"/>
          <w:spacing w:val="-4"/>
        </w:rPr>
        <w:t>e</w:t>
      </w:r>
      <w:r>
        <w:rPr>
          <w:rFonts w:ascii="Georgia"/>
          <w:color w:val="211F1F"/>
        </w:rPr>
        <w:t>v.</w:t>
      </w:r>
      <w:r>
        <w:rPr>
          <w:rFonts w:ascii="Georgia"/>
          <w:color w:val="211F1F"/>
          <w:spacing w:val="-3"/>
        </w:rPr>
        <w:t xml:space="preserve"> </w:t>
      </w:r>
      <w:r>
        <w:rPr>
          <w:rFonts w:ascii="Georgia"/>
          <w:color w:val="211F1F"/>
          <w:spacing w:val="-1"/>
        </w:rPr>
        <w:t>P</w:t>
      </w:r>
      <w:r>
        <w:rPr>
          <w:rFonts w:ascii="Georgia"/>
          <w:color w:val="211F1F"/>
          <w:spacing w:val="-4"/>
        </w:rPr>
        <w:t>e</w:t>
      </w:r>
      <w:r>
        <w:rPr>
          <w:rFonts w:ascii="Georgia"/>
          <w:color w:val="211F1F"/>
          <w:spacing w:val="-2"/>
        </w:rPr>
        <w:t>t</w:t>
      </w:r>
      <w:r>
        <w:rPr>
          <w:rFonts w:ascii="Georgia"/>
          <w:color w:val="211F1F"/>
          <w:spacing w:val="1"/>
        </w:rPr>
        <w:t>e</w:t>
      </w:r>
      <w:r>
        <w:rPr>
          <w:rFonts w:ascii="Georgia"/>
          <w:color w:val="211F1F"/>
        </w:rPr>
        <w:t>r</w:t>
      </w:r>
      <w:r>
        <w:rPr>
          <w:rFonts w:ascii="Georgia"/>
          <w:color w:val="211F1F"/>
          <w:spacing w:val="-2"/>
        </w:rPr>
        <w:t xml:space="preserve"> Dood</w:t>
      </w:r>
      <w:r>
        <w:rPr>
          <w:rFonts w:ascii="Georgia"/>
          <w:color w:val="211F1F"/>
          <w:spacing w:val="-4"/>
        </w:rPr>
        <w:t>e</w:t>
      </w:r>
      <w:r>
        <w:rPr>
          <w:rFonts w:ascii="Georgia"/>
          <w:color w:val="211F1F"/>
        </w:rPr>
        <w:t>s</w:t>
      </w:r>
      <w:r>
        <w:rPr>
          <w:rFonts w:ascii="Georgia"/>
          <w:color w:val="211F1F"/>
        </w:rPr>
        <w:tab/>
      </w:r>
      <w:r>
        <w:rPr>
          <w:rFonts w:ascii="Georgia"/>
          <w:color w:val="211F1F"/>
          <w:spacing w:val="-7"/>
        </w:rPr>
        <w:t>T</w:t>
      </w:r>
      <w:r>
        <w:rPr>
          <w:rFonts w:ascii="Georgia"/>
          <w:color w:val="211F1F"/>
          <w:spacing w:val="-2"/>
        </w:rPr>
        <w:t>e</w:t>
      </w:r>
      <w:r>
        <w:rPr>
          <w:rFonts w:ascii="Georgia"/>
          <w:color w:val="211F1F"/>
          <w:spacing w:val="-8"/>
        </w:rPr>
        <w:t>l</w:t>
      </w:r>
      <w:r>
        <w:rPr>
          <w:rFonts w:ascii="Georgia"/>
          <w:color w:val="211F1F"/>
        </w:rPr>
        <w:t>:</w:t>
      </w:r>
      <w:r>
        <w:rPr>
          <w:rFonts w:ascii="Georgia"/>
          <w:color w:val="211F1F"/>
          <w:spacing w:val="-7"/>
        </w:rPr>
        <w:t xml:space="preserve"> </w:t>
      </w:r>
      <w:r>
        <w:rPr>
          <w:rFonts w:ascii="Georgia"/>
          <w:color w:val="211F1F"/>
          <w:spacing w:val="-6"/>
        </w:rPr>
        <w:t>0</w:t>
      </w:r>
      <w:r>
        <w:rPr>
          <w:rFonts w:ascii="Georgia"/>
          <w:smallCaps/>
          <w:color w:val="211F1F"/>
          <w:spacing w:val="-2"/>
        </w:rPr>
        <w:t>1</w:t>
      </w:r>
      <w:r>
        <w:rPr>
          <w:rFonts w:ascii="Georgia"/>
          <w:color w:val="211F1F"/>
          <w:spacing w:val="-5"/>
        </w:rPr>
        <w:t>4</w:t>
      </w:r>
      <w:r>
        <w:rPr>
          <w:rFonts w:ascii="Georgia"/>
          <w:smallCaps/>
          <w:color w:val="211F1F"/>
          <w:spacing w:val="-6"/>
        </w:rPr>
        <w:t>2</w:t>
      </w:r>
      <w:r>
        <w:rPr>
          <w:rFonts w:ascii="Georgia"/>
          <w:color w:val="211F1F"/>
        </w:rPr>
        <w:t>4</w:t>
      </w:r>
      <w:r>
        <w:rPr>
          <w:rFonts w:ascii="Georgia"/>
          <w:color w:val="211F1F"/>
          <w:spacing w:val="-15"/>
        </w:rPr>
        <w:t xml:space="preserve"> </w:t>
      </w:r>
      <w:r>
        <w:rPr>
          <w:rFonts w:ascii="Georgia"/>
          <w:color w:val="211F1F"/>
          <w:spacing w:val="-7"/>
        </w:rPr>
        <w:t>8</w:t>
      </w:r>
      <w:r>
        <w:rPr>
          <w:rFonts w:ascii="Georgia"/>
          <w:color w:val="211F1F"/>
          <w:spacing w:val="-8"/>
        </w:rPr>
        <w:t>9</w:t>
      </w:r>
      <w:r>
        <w:rPr>
          <w:rFonts w:ascii="Georgia"/>
          <w:smallCaps/>
          <w:color w:val="211F1F"/>
          <w:spacing w:val="-6"/>
        </w:rPr>
        <w:t>2</w:t>
      </w:r>
      <w:r>
        <w:rPr>
          <w:rFonts w:ascii="Georgia"/>
          <w:color w:val="211F1F"/>
          <w:spacing w:val="-7"/>
        </w:rPr>
        <w:t>3</w:t>
      </w:r>
      <w:r>
        <w:rPr>
          <w:rFonts w:ascii="Georgia"/>
          <w:smallCaps/>
          <w:color w:val="211F1F"/>
          <w:spacing w:val="-6"/>
        </w:rPr>
        <w:t>2</w:t>
      </w:r>
      <w:r>
        <w:rPr>
          <w:rFonts w:ascii="Georgia"/>
          <w:color w:val="211F1F"/>
        </w:rPr>
        <w:t>9</w:t>
      </w:r>
    </w:p>
    <w:p w14:paraId="5239464B" w14:textId="77777777" w:rsidR="00F240BB" w:rsidRDefault="007C03F9">
      <w:pPr>
        <w:tabs>
          <w:tab w:val="left" w:pos="2866"/>
        </w:tabs>
        <w:spacing w:before="110"/>
        <w:ind w:left="312"/>
        <w:rPr>
          <w:rFonts w:ascii="Georgia"/>
        </w:rPr>
      </w:pPr>
      <w:r>
        <w:rPr>
          <w:rFonts w:ascii="Georgia"/>
          <w:b/>
          <w:color w:val="211F1F"/>
        </w:rPr>
        <w:t>LAY</w:t>
      </w:r>
      <w:r>
        <w:rPr>
          <w:rFonts w:ascii="Georgia"/>
          <w:b/>
          <w:color w:val="211F1F"/>
          <w:spacing w:val="-8"/>
        </w:rPr>
        <w:t xml:space="preserve"> </w:t>
      </w:r>
      <w:r>
        <w:rPr>
          <w:rFonts w:ascii="Georgia"/>
          <w:b/>
          <w:color w:val="211F1F"/>
        </w:rPr>
        <w:t>READER</w:t>
      </w:r>
      <w:r>
        <w:rPr>
          <w:rFonts w:ascii="Georgia"/>
          <w:b/>
          <w:color w:val="211F1F"/>
        </w:rPr>
        <w:tab/>
      </w:r>
      <w:r>
        <w:rPr>
          <w:rFonts w:ascii="Georgia"/>
          <w:color w:val="211F1F"/>
        </w:rPr>
        <w:t>Mr. John King, Camelot, Boreham</w:t>
      </w:r>
      <w:r>
        <w:rPr>
          <w:rFonts w:ascii="Georgia"/>
          <w:color w:val="211F1F"/>
          <w:spacing w:val="-17"/>
        </w:rPr>
        <w:t xml:space="preserve"> </w:t>
      </w:r>
      <w:r>
        <w:rPr>
          <w:rFonts w:ascii="Georgia"/>
          <w:color w:val="211F1F"/>
        </w:rPr>
        <w:t>Street</w:t>
      </w:r>
    </w:p>
    <w:p w14:paraId="7A4A7FD6" w14:textId="77777777" w:rsidR="00F240BB" w:rsidRDefault="007C03F9">
      <w:pPr>
        <w:spacing w:before="9"/>
        <w:ind w:right="618"/>
        <w:jc w:val="right"/>
        <w:rPr>
          <w:rFonts w:ascii="Georgia"/>
        </w:rPr>
      </w:pP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3"/>
        </w:rPr>
        <w:t xml:space="preserve"> </w:t>
      </w:r>
      <w:r>
        <w:rPr>
          <w:rFonts w:ascii="Georgia"/>
          <w:color w:val="211F1F"/>
          <w:spacing w:val="2"/>
        </w:rPr>
        <w:t>8</w:t>
      </w:r>
      <w:r>
        <w:rPr>
          <w:rFonts w:ascii="Georgia"/>
          <w:color w:val="211F1F"/>
          <w:spacing w:val="-2"/>
        </w:rPr>
        <w:t>3</w:t>
      </w:r>
      <w:r>
        <w:rPr>
          <w:rFonts w:ascii="Georgia"/>
          <w:smallCaps/>
          <w:color w:val="211F1F"/>
          <w:spacing w:val="-1"/>
        </w:rPr>
        <w:t>2</w:t>
      </w:r>
      <w:r>
        <w:rPr>
          <w:rFonts w:ascii="Georgia"/>
          <w:color w:val="211F1F"/>
          <w:spacing w:val="-1"/>
        </w:rPr>
        <w:t>997</w:t>
      </w:r>
    </w:p>
    <w:p w14:paraId="171737B8" w14:textId="77777777" w:rsidR="00F240BB" w:rsidRDefault="007C03F9">
      <w:pPr>
        <w:spacing w:before="116"/>
        <w:ind w:left="312"/>
        <w:rPr>
          <w:rFonts w:ascii="Georgia"/>
          <w:b/>
        </w:rPr>
      </w:pPr>
      <w:r>
        <w:rPr>
          <w:rFonts w:ascii="Georgia"/>
          <w:b/>
          <w:color w:val="211F1F"/>
        </w:rPr>
        <w:t>CHURCHWARDENS</w:t>
      </w:r>
    </w:p>
    <w:p w14:paraId="70C154CC" w14:textId="6172D8C9" w:rsidR="00F240BB" w:rsidRDefault="007C03F9">
      <w:pPr>
        <w:tabs>
          <w:tab w:val="left" w:pos="2556"/>
          <w:tab w:val="left" w:pos="5637"/>
        </w:tabs>
        <w:spacing w:before="110"/>
        <w:ind w:right="685"/>
        <w:jc w:val="right"/>
        <w:rPr>
          <w:rFonts w:ascii="Georgia"/>
        </w:rPr>
      </w:pPr>
      <w:r>
        <w:rPr>
          <w:rFonts w:ascii="Georgia"/>
          <w:b/>
          <w:color w:val="211F1F"/>
          <w:spacing w:val="-1"/>
        </w:rPr>
        <w:t>H</w:t>
      </w:r>
      <w:r>
        <w:rPr>
          <w:rFonts w:ascii="Georgia"/>
          <w:b/>
          <w:color w:val="211F1F"/>
        </w:rPr>
        <w:t>erst</w:t>
      </w:r>
      <w:r>
        <w:rPr>
          <w:rFonts w:ascii="Georgia"/>
          <w:b/>
          <w:color w:val="211F1F"/>
          <w:spacing w:val="-2"/>
        </w:rPr>
        <w:t>mo</w:t>
      </w:r>
      <w:r>
        <w:rPr>
          <w:rFonts w:ascii="Georgia"/>
          <w:b/>
          <w:color w:val="211F1F"/>
          <w:spacing w:val="1"/>
        </w:rPr>
        <w:t>n</w:t>
      </w:r>
      <w:r>
        <w:rPr>
          <w:rFonts w:ascii="Georgia"/>
          <w:b/>
          <w:color w:val="211F1F"/>
          <w:spacing w:val="-3"/>
        </w:rPr>
        <w:t>c</w:t>
      </w:r>
      <w:r>
        <w:rPr>
          <w:rFonts w:ascii="Georgia"/>
          <w:b/>
          <w:color w:val="211F1F"/>
        </w:rPr>
        <w:t>e</w:t>
      </w:r>
      <w:r>
        <w:rPr>
          <w:rFonts w:ascii="Georgia"/>
          <w:b/>
          <w:color w:val="211F1F"/>
          <w:spacing w:val="-1"/>
        </w:rPr>
        <w:t>u</w:t>
      </w:r>
      <w:r>
        <w:rPr>
          <w:rFonts w:ascii="Georgia"/>
          <w:b/>
          <w:color w:val="211F1F"/>
        </w:rPr>
        <w:t>x</w:t>
      </w:r>
      <w:r>
        <w:rPr>
          <w:rFonts w:ascii="Georgia"/>
          <w:b/>
          <w:color w:val="211F1F"/>
        </w:rPr>
        <w:tab/>
      </w:r>
      <w:r w:rsidR="000D2B2D">
        <w:rPr>
          <w:rFonts w:ascii="Georgia"/>
          <w:b/>
          <w:color w:val="211F1F"/>
        </w:rPr>
        <w:t xml:space="preserve"> </w:t>
      </w:r>
      <w:r>
        <w:rPr>
          <w:rFonts w:ascii="Georgia"/>
          <w:color w:val="211F1F"/>
          <w:spacing w:val="-1"/>
        </w:rPr>
        <w:t>M</w:t>
      </w:r>
      <w:r>
        <w:rPr>
          <w:rFonts w:ascii="Georgia"/>
          <w:color w:val="211F1F"/>
        </w:rPr>
        <w:t>rs.</w:t>
      </w:r>
      <w:r>
        <w:rPr>
          <w:rFonts w:ascii="Georgia"/>
          <w:color w:val="211F1F"/>
          <w:spacing w:val="-7"/>
        </w:rPr>
        <w:t xml:space="preserve"> </w:t>
      </w:r>
      <w:r w:rsidR="000D2B2D">
        <w:rPr>
          <w:rFonts w:ascii="Georgia"/>
          <w:color w:val="211F1F"/>
          <w:spacing w:val="-7"/>
        </w:rPr>
        <w:t>Pam Kendall</w:t>
      </w:r>
      <w:r>
        <w:rPr>
          <w:rFonts w:ascii="Georgia"/>
          <w:color w:val="211F1F"/>
        </w:rPr>
        <w:tab/>
        <w:t>T</w:t>
      </w:r>
      <w:r>
        <w:rPr>
          <w:rFonts w:ascii="Georgia"/>
          <w:color w:val="211F1F"/>
          <w:spacing w:val="1"/>
        </w:rPr>
        <w:t>e</w:t>
      </w:r>
      <w:r>
        <w:rPr>
          <w:rFonts w:ascii="Georgia"/>
          <w:color w:val="211F1F"/>
          <w:spacing w:val="-1"/>
        </w:rPr>
        <w:t>l</w:t>
      </w:r>
      <w:r>
        <w:rPr>
          <w:rFonts w:ascii="Georgia"/>
          <w:color w:val="211F1F"/>
        </w:rPr>
        <w:t>:</w:t>
      </w:r>
      <w:r>
        <w:rPr>
          <w:rFonts w:ascii="Georgia"/>
          <w:color w:val="211F1F"/>
          <w:spacing w:val="-12"/>
        </w:rPr>
        <w:t xml:space="preserve"> </w:t>
      </w:r>
      <w:r w:rsidR="000D2B2D">
        <w:rPr>
          <w:color w:val="211F1F"/>
        </w:rPr>
        <w:t>833079</w:t>
      </w:r>
    </w:p>
    <w:p w14:paraId="607BEBFA" w14:textId="77777777" w:rsidR="00F240BB" w:rsidRDefault="007C03F9">
      <w:pPr>
        <w:tabs>
          <w:tab w:val="left" w:pos="2892"/>
          <w:tab w:val="left" w:pos="5937"/>
          <w:tab w:val="left" w:pos="5997"/>
        </w:tabs>
        <w:spacing w:before="110" w:line="343" w:lineRule="auto"/>
        <w:ind w:left="2890" w:right="636" w:hanging="2555"/>
        <w:jc w:val="right"/>
        <w:rPr>
          <w:rFonts w:ascii="Georgia"/>
        </w:rPr>
      </w:pPr>
      <w:r>
        <w:rPr>
          <w:rFonts w:ascii="Georgia"/>
          <w:b/>
          <w:color w:val="211F1F"/>
          <w:spacing w:val="1"/>
        </w:rPr>
        <w:t>W</w:t>
      </w:r>
      <w:r>
        <w:rPr>
          <w:rFonts w:ascii="Georgia"/>
          <w:b/>
          <w:color w:val="211F1F"/>
          <w:spacing w:val="-2"/>
        </w:rPr>
        <w:t>a</w:t>
      </w:r>
      <w:r>
        <w:rPr>
          <w:rFonts w:ascii="Georgia"/>
          <w:b/>
          <w:color w:val="211F1F"/>
          <w:spacing w:val="-3"/>
        </w:rPr>
        <w:t>r</w:t>
      </w:r>
      <w:r>
        <w:rPr>
          <w:rFonts w:ascii="Georgia"/>
          <w:b/>
          <w:color w:val="211F1F"/>
          <w:spacing w:val="-2"/>
        </w:rPr>
        <w:t>t</w:t>
      </w:r>
      <w:r>
        <w:rPr>
          <w:rFonts w:ascii="Georgia"/>
          <w:b/>
          <w:color w:val="211F1F"/>
        </w:rPr>
        <w:t>l</w:t>
      </w:r>
      <w:r>
        <w:rPr>
          <w:rFonts w:ascii="Georgia"/>
          <w:b/>
          <w:color w:val="211F1F"/>
          <w:spacing w:val="-2"/>
        </w:rPr>
        <w:t>in</w:t>
      </w:r>
      <w:r>
        <w:rPr>
          <w:rFonts w:ascii="Georgia"/>
          <w:b/>
          <w:color w:val="211F1F"/>
        </w:rPr>
        <w:t>g</w:t>
      </w:r>
      <w:r>
        <w:rPr>
          <w:rFonts w:ascii="Georgia"/>
          <w:b/>
          <w:color w:val="211F1F"/>
        </w:rPr>
        <w:tab/>
      </w:r>
      <w:r>
        <w:rPr>
          <w:rFonts w:ascii="Georgia"/>
          <w:b/>
          <w:color w:val="211F1F"/>
        </w:rPr>
        <w:tab/>
      </w:r>
      <w:r>
        <w:rPr>
          <w:rFonts w:ascii="Georgia"/>
          <w:color w:val="211F1F"/>
          <w:spacing w:val="-1"/>
        </w:rPr>
        <w:t>M</w:t>
      </w:r>
      <w:r>
        <w:rPr>
          <w:rFonts w:ascii="Georgia"/>
          <w:color w:val="211F1F"/>
        </w:rPr>
        <w:t>r.</w:t>
      </w:r>
      <w:r>
        <w:rPr>
          <w:rFonts w:ascii="Georgia"/>
          <w:color w:val="211F1F"/>
          <w:spacing w:val="-7"/>
        </w:rPr>
        <w:t xml:space="preserve"> </w:t>
      </w:r>
      <w:r>
        <w:rPr>
          <w:rFonts w:ascii="Georgia"/>
          <w:color w:val="211F1F"/>
          <w:spacing w:val="-3"/>
        </w:rPr>
        <w:t>D</w:t>
      </w:r>
      <w:r>
        <w:rPr>
          <w:rFonts w:ascii="Georgia"/>
          <w:color w:val="211F1F"/>
          <w:spacing w:val="-1"/>
        </w:rPr>
        <w:t>a</w:t>
      </w:r>
      <w:r>
        <w:rPr>
          <w:rFonts w:ascii="Georgia"/>
          <w:color w:val="211F1F"/>
        </w:rPr>
        <w:t>v</w:t>
      </w:r>
      <w:r>
        <w:rPr>
          <w:rFonts w:ascii="Georgia"/>
          <w:color w:val="211F1F"/>
          <w:spacing w:val="-5"/>
        </w:rPr>
        <w:t>i</w:t>
      </w:r>
      <w:r>
        <w:rPr>
          <w:rFonts w:ascii="Georgia"/>
          <w:color w:val="211F1F"/>
        </w:rPr>
        <w:t>d</w:t>
      </w:r>
      <w:r>
        <w:rPr>
          <w:rFonts w:ascii="Georgia"/>
          <w:color w:val="211F1F"/>
          <w:spacing w:val="-3"/>
        </w:rPr>
        <w:t xml:space="preserve"> </w:t>
      </w:r>
      <w:r>
        <w:rPr>
          <w:rFonts w:ascii="Georgia"/>
          <w:color w:val="211F1F"/>
          <w:spacing w:val="-2"/>
        </w:rPr>
        <w:t>H</w:t>
      </w:r>
      <w:r>
        <w:rPr>
          <w:rFonts w:ascii="Georgia"/>
          <w:color w:val="211F1F"/>
          <w:spacing w:val="-4"/>
        </w:rPr>
        <w:t>a</w:t>
      </w:r>
      <w:r>
        <w:rPr>
          <w:rFonts w:ascii="Georgia"/>
          <w:color w:val="211F1F"/>
        </w:rPr>
        <w:t>rd</w:t>
      </w:r>
      <w:r>
        <w:rPr>
          <w:rFonts w:ascii="Georgia"/>
          <w:color w:val="211F1F"/>
          <w:spacing w:val="-3"/>
        </w:rPr>
        <w:t>i</w:t>
      </w:r>
      <w:r>
        <w:rPr>
          <w:rFonts w:ascii="Georgia"/>
          <w:color w:val="211F1F"/>
          <w:spacing w:val="-1"/>
        </w:rPr>
        <w:t>n</w:t>
      </w:r>
      <w:r>
        <w:rPr>
          <w:rFonts w:ascii="Georgia"/>
          <w:color w:val="211F1F"/>
        </w:rPr>
        <w:t>g</w:t>
      </w:r>
      <w:r>
        <w:rPr>
          <w:rFonts w:ascii="Georgia"/>
          <w:color w:val="211F1F"/>
        </w:rPr>
        <w:tab/>
      </w:r>
      <w:r>
        <w:rPr>
          <w:rFonts w:ascii="Georgia"/>
          <w:color w:val="211F1F"/>
        </w:rPr>
        <w:tab/>
      </w: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3"/>
        </w:rPr>
        <w:t xml:space="preserve"> </w:t>
      </w:r>
      <w:r>
        <w:rPr>
          <w:rFonts w:ascii="Georgia"/>
          <w:color w:val="211F1F"/>
          <w:spacing w:val="-5"/>
        </w:rPr>
        <w:t>8</w:t>
      </w:r>
      <w:r>
        <w:rPr>
          <w:rFonts w:ascii="Georgia"/>
          <w:color w:val="211F1F"/>
          <w:spacing w:val="-7"/>
        </w:rPr>
        <w:t>3</w:t>
      </w:r>
      <w:r>
        <w:rPr>
          <w:rFonts w:ascii="Georgia"/>
          <w:smallCaps/>
          <w:color w:val="211F1F"/>
          <w:spacing w:val="-6"/>
        </w:rPr>
        <w:t>21</w:t>
      </w:r>
      <w:r>
        <w:rPr>
          <w:rFonts w:ascii="Georgia"/>
          <w:color w:val="211F1F"/>
          <w:spacing w:val="-9"/>
        </w:rPr>
        <w:t>5</w:t>
      </w:r>
      <w:r>
        <w:rPr>
          <w:rFonts w:ascii="Georgia"/>
          <w:color w:val="211F1F"/>
          <w:spacing w:val="-2"/>
        </w:rPr>
        <w:t>0</w:t>
      </w:r>
      <w:r>
        <w:rPr>
          <w:rFonts w:ascii="Georgia"/>
          <w:color w:val="211F1F"/>
        </w:rPr>
        <w:t xml:space="preserve"> </w:t>
      </w:r>
      <w:r>
        <w:rPr>
          <w:rFonts w:ascii="Georgia"/>
          <w:color w:val="211F1F"/>
          <w:spacing w:val="-1"/>
        </w:rPr>
        <w:t>M</w:t>
      </w:r>
      <w:r>
        <w:rPr>
          <w:rFonts w:ascii="Georgia"/>
          <w:color w:val="211F1F"/>
        </w:rPr>
        <w:t>r.</w:t>
      </w:r>
      <w:r>
        <w:rPr>
          <w:rFonts w:ascii="Georgia"/>
          <w:color w:val="211F1F"/>
          <w:spacing w:val="-3"/>
        </w:rPr>
        <w:t xml:space="preserve"> </w:t>
      </w:r>
      <w:r>
        <w:rPr>
          <w:rFonts w:ascii="Georgia"/>
          <w:color w:val="211F1F"/>
          <w:spacing w:val="-1"/>
        </w:rPr>
        <w:t>P</w:t>
      </w:r>
      <w:r>
        <w:rPr>
          <w:rFonts w:ascii="Georgia"/>
          <w:color w:val="211F1F"/>
          <w:spacing w:val="-4"/>
        </w:rPr>
        <w:t>a</w:t>
      </w:r>
      <w:r>
        <w:rPr>
          <w:rFonts w:ascii="Georgia"/>
          <w:color w:val="211F1F"/>
          <w:spacing w:val="-3"/>
        </w:rPr>
        <w:t>u</w:t>
      </w:r>
      <w:r>
        <w:rPr>
          <w:rFonts w:ascii="Georgia"/>
          <w:color w:val="211F1F"/>
        </w:rPr>
        <w:t>l</w:t>
      </w:r>
      <w:r>
        <w:rPr>
          <w:rFonts w:ascii="Georgia"/>
          <w:color w:val="211F1F"/>
          <w:spacing w:val="-4"/>
        </w:rPr>
        <w:t xml:space="preserve"> </w:t>
      </w:r>
      <w:r>
        <w:rPr>
          <w:rFonts w:ascii="Georgia"/>
          <w:color w:val="211F1F"/>
          <w:spacing w:val="-3"/>
        </w:rPr>
        <w:t>H</w:t>
      </w:r>
      <w:r>
        <w:rPr>
          <w:rFonts w:ascii="Georgia"/>
          <w:color w:val="211F1F"/>
          <w:spacing w:val="-2"/>
        </w:rPr>
        <w:t>u</w:t>
      </w:r>
      <w:r>
        <w:rPr>
          <w:rFonts w:ascii="Georgia"/>
          <w:color w:val="211F1F"/>
        </w:rPr>
        <w:t>r</w:t>
      </w:r>
      <w:r>
        <w:rPr>
          <w:rFonts w:ascii="Georgia"/>
          <w:color w:val="211F1F"/>
          <w:spacing w:val="-4"/>
        </w:rPr>
        <w:t>l</w:t>
      </w:r>
      <w:r>
        <w:rPr>
          <w:rFonts w:ascii="Georgia"/>
          <w:color w:val="211F1F"/>
        </w:rPr>
        <w:t>e</w:t>
      </w:r>
      <w:r>
        <w:rPr>
          <w:rFonts w:ascii="Georgia"/>
          <w:color w:val="211F1F"/>
        </w:rPr>
        <w:tab/>
      </w:r>
      <w:r>
        <w:rPr>
          <w:rFonts w:ascii="Georgia"/>
          <w:color w:val="211F1F"/>
          <w:spacing w:val="-3"/>
        </w:rPr>
        <w:t>T</w:t>
      </w:r>
      <w:r>
        <w:rPr>
          <w:rFonts w:ascii="Georgia"/>
          <w:color w:val="211F1F"/>
          <w:spacing w:val="-2"/>
        </w:rPr>
        <w:t>e</w:t>
      </w:r>
      <w:r>
        <w:rPr>
          <w:rFonts w:ascii="Georgia"/>
          <w:color w:val="211F1F"/>
          <w:spacing w:val="1"/>
        </w:rPr>
        <w:t>l</w:t>
      </w:r>
      <w:r>
        <w:rPr>
          <w:rFonts w:ascii="Georgia"/>
          <w:color w:val="211F1F"/>
        </w:rPr>
        <w:t>:</w:t>
      </w:r>
      <w:r>
        <w:rPr>
          <w:rFonts w:ascii="Georgia"/>
          <w:color w:val="211F1F"/>
          <w:spacing w:val="-3"/>
        </w:rPr>
        <w:t xml:space="preserve"> </w:t>
      </w:r>
      <w:r>
        <w:rPr>
          <w:rFonts w:ascii="Georgia"/>
          <w:color w:val="211F1F"/>
          <w:spacing w:val="-5"/>
        </w:rPr>
        <w:t>8</w:t>
      </w:r>
      <w:r>
        <w:rPr>
          <w:rFonts w:ascii="Georgia"/>
          <w:color w:val="211F1F"/>
          <w:spacing w:val="-4"/>
        </w:rPr>
        <w:t>3</w:t>
      </w:r>
      <w:r>
        <w:rPr>
          <w:rFonts w:ascii="Georgia"/>
          <w:smallCaps/>
          <w:color w:val="211F1F"/>
          <w:spacing w:val="-3"/>
        </w:rPr>
        <w:t>2</w:t>
      </w:r>
      <w:r>
        <w:rPr>
          <w:rFonts w:ascii="Georgia"/>
          <w:color w:val="211F1F"/>
          <w:spacing w:val="-5"/>
        </w:rPr>
        <w:t>98</w:t>
      </w:r>
      <w:r>
        <w:rPr>
          <w:rFonts w:ascii="Georgia"/>
          <w:color w:val="211F1F"/>
          <w:spacing w:val="-2"/>
        </w:rPr>
        <w:t>0</w:t>
      </w:r>
    </w:p>
    <w:p w14:paraId="0D18C6AA" w14:textId="77777777" w:rsidR="00F240BB" w:rsidRDefault="007C03F9">
      <w:pPr>
        <w:spacing w:line="248" w:lineRule="exact"/>
        <w:ind w:left="312"/>
        <w:rPr>
          <w:rFonts w:ascii="Georgia"/>
          <w:b/>
        </w:rPr>
      </w:pPr>
      <w:r>
        <w:rPr>
          <w:rFonts w:ascii="Georgia"/>
          <w:b/>
          <w:color w:val="211F1F"/>
        </w:rPr>
        <w:t>ASSISTANT CHURCHWARDENS</w:t>
      </w:r>
    </w:p>
    <w:p w14:paraId="0A8A305E" w14:textId="77777777" w:rsidR="00F240BB" w:rsidRDefault="00F240BB">
      <w:pPr>
        <w:pStyle w:val="BodyText"/>
        <w:spacing w:before="7"/>
        <w:rPr>
          <w:rFonts w:ascii="Georgia"/>
          <w:b/>
          <w:sz w:val="9"/>
        </w:rPr>
      </w:pPr>
    </w:p>
    <w:tbl>
      <w:tblPr>
        <w:tblW w:w="0" w:type="auto"/>
        <w:tblInd w:w="126" w:type="dxa"/>
        <w:tblLayout w:type="fixed"/>
        <w:tblCellMar>
          <w:left w:w="0" w:type="dxa"/>
          <w:right w:w="0" w:type="dxa"/>
        </w:tblCellMar>
        <w:tblLook w:val="01E0" w:firstRow="1" w:lastRow="1" w:firstColumn="1" w:lastColumn="1" w:noHBand="0" w:noVBand="0"/>
      </w:tblPr>
      <w:tblGrid>
        <w:gridCol w:w="2315"/>
        <w:gridCol w:w="3004"/>
        <w:gridCol w:w="1918"/>
      </w:tblGrid>
      <w:tr w:rsidR="00F240BB" w14:paraId="3EB9CC9C" w14:textId="77777777">
        <w:trPr>
          <w:trHeight w:val="305"/>
        </w:trPr>
        <w:tc>
          <w:tcPr>
            <w:tcW w:w="2315" w:type="dxa"/>
          </w:tcPr>
          <w:p w14:paraId="726E39FF" w14:textId="77777777" w:rsidR="00F240BB" w:rsidRDefault="007C03F9">
            <w:pPr>
              <w:pStyle w:val="TableParagraph"/>
              <w:ind w:left="200"/>
              <w:rPr>
                <w:rFonts w:ascii="Georgia"/>
                <w:b/>
              </w:rPr>
            </w:pPr>
            <w:r>
              <w:rPr>
                <w:rFonts w:ascii="Georgia"/>
                <w:b/>
                <w:color w:val="211F1F"/>
              </w:rPr>
              <w:t>Herstmonceux</w:t>
            </w:r>
          </w:p>
        </w:tc>
        <w:tc>
          <w:tcPr>
            <w:tcW w:w="3004" w:type="dxa"/>
          </w:tcPr>
          <w:p w14:paraId="09B3E027" w14:textId="77777777" w:rsidR="00F240BB" w:rsidRDefault="007C03F9">
            <w:pPr>
              <w:pStyle w:val="TableParagraph"/>
              <w:ind w:left="439"/>
              <w:rPr>
                <w:rFonts w:ascii="Georgia"/>
              </w:rPr>
            </w:pPr>
            <w:r>
              <w:rPr>
                <w:rFonts w:ascii="Georgia"/>
                <w:color w:val="211F1F"/>
              </w:rPr>
              <w:t>Mr. Mick Bridges</w:t>
            </w:r>
          </w:p>
        </w:tc>
        <w:tc>
          <w:tcPr>
            <w:tcW w:w="1918" w:type="dxa"/>
          </w:tcPr>
          <w:p w14:paraId="54AAFD07" w14:textId="77777777" w:rsidR="00F240BB" w:rsidRDefault="007C03F9">
            <w:pPr>
              <w:pStyle w:val="TableParagraph"/>
              <w:ind w:right="230"/>
              <w:jc w:val="right"/>
              <w:rPr>
                <w:rFonts w:ascii="Georgia"/>
              </w:rPr>
            </w:pP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7"/>
              </w:rPr>
              <w:t xml:space="preserve"> </w:t>
            </w:r>
            <w:r>
              <w:rPr>
                <w:rFonts w:ascii="Georgia"/>
                <w:color w:val="211F1F"/>
                <w:spacing w:val="2"/>
              </w:rPr>
              <w:t>8</w:t>
            </w:r>
            <w:r>
              <w:rPr>
                <w:rFonts w:ascii="Georgia"/>
                <w:color w:val="211F1F"/>
                <w:spacing w:val="-2"/>
              </w:rPr>
              <w:t>3</w:t>
            </w:r>
            <w:r>
              <w:rPr>
                <w:rFonts w:ascii="Georgia"/>
                <w:color w:val="211F1F"/>
                <w:spacing w:val="-5"/>
              </w:rPr>
              <w:t>3</w:t>
            </w:r>
            <w:r>
              <w:rPr>
                <w:rFonts w:ascii="Georgia"/>
                <w:color w:val="211F1F"/>
                <w:spacing w:val="2"/>
              </w:rPr>
              <w:t>8</w:t>
            </w:r>
            <w:r>
              <w:rPr>
                <w:rFonts w:ascii="Georgia"/>
                <w:color w:val="211F1F"/>
                <w:spacing w:val="-5"/>
              </w:rPr>
              <w:t>3</w:t>
            </w:r>
            <w:r>
              <w:rPr>
                <w:rFonts w:ascii="Georgia"/>
                <w:smallCaps/>
                <w:color w:val="211F1F"/>
              </w:rPr>
              <w:t>1</w:t>
            </w:r>
          </w:p>
        </w:tc>
      </w:tr>
      <w:tr w:rsidR="00F240BB" w14:paraId="77C46CDD" w14:textId="77777777">
        <w:trPr>
          <w:trHeight w:val="360"/>
        </w:trPr>
        <w:tc>
          <w:tcPr>
            <w:tcW w:w="7237" w:type="dxa"/>
            <w:gridSpan w:val="3"/>
          </w:tcPr>
          <w:p w14:paraId="78EB590E" w14:textId="77777777" w:rsidR="00F240BB" w:rsidRDefault="007C03F9">
            <w:pPr>
              <w:pStyle w:val="TableParagraph"/>
              <w:spacing w:before="55"/>
              <w:ind w:left="200"/>
              <w:rPr>
                <w:rFonts w:ascii="Georgia"/>
                <w:b/>
              </w:rPr>
            </w:pPr>
            <w:r>
              <w:rPr>
                <w:rFonts w:ascii="Georgia"/>
                <w:b/>
                <w:color w:val="211F1F"/>
              </w:rPr>
              <w:t>PCC SECRETARIES</w:t>
            </w:r>
          </w:p>
        </w:tc>
      </w:tr>
      <w:tr w:rsidR="00F240BB" w14:paraId="3EA88D24" w14:textId="77777777">
        <w:trPr>
          <w:trHeight w:val="351"/>
        </w:trPr>
        <w:tc>
          <w:tcPr>
            <w:tcW w:w="2315" w:type="dxa"/>
          </w:tcPr>
          <w:p w14:paraId="45914103" w14:textId="77777777" w:rsidR="00F240BB" w:rsidRDefault="007C03F9">
            <w:pPr>
              <w:pStyle w:val="TableParagraph"/>
              <w:spacing w:before="55"/>
              <w:ind w:left="200"/>
              <w:rPr>
                <w:rFonts w:ascii="Georgia"/>
                <w:b/>
              </w:rPr>
            </w:pPr>
            <w:r>
              <w:rPr>
                <w:rFonts w:ascii="Georgia"/>
                <w:b/>
                <w:color w:val="211F1F"/>
              </w:rPr>
              <w:t>Herstmonceux</w:t>
            </w:r>
          </w:p>
        </w:tc>
        <w:tc>
          <w:tcPr>
            <w:tcW w:w="3004" w:type="dxa"/>
          </w:tcPr>
          <w:p w14:paraId="7077EB20" w14:textId="77777777" w:rsidR="00F240BB" w:rsidRDefault="007C03F9">
            <w:pPr>
              <w:pStyle w:val="TableParagraph"/>
              <w:spacing w:before="55"/>
              <w:ind w:left="439"/>
              <w:rPr>
                <w:rFonts w:ascii="Georgia"/>
              </w:rPr>
            </w:pPr>
            <w:r>
              <w:rPr>
                <w:rFonts w:ascii="Georgia"/>
                <w:color w:val="211F1F"/>
              </w:rPr>
              <w:t>Mrs. Melinda Stone</w:t>
            </w:r>
          </w:p>
        </w:tc>
        <w:tc>
          <w:tcPr>
            <w:tcW w:w="1918" w:type="dxa"/>
          </w:tcPr>
          <w:p w14:paraId="43841F10" w14:textId="77777777" w:rsidR="00F240BB" w:rsidRDefault="007C03F9">
            <w:pPr>
              <w:pStyle w:val="TableParagraph"/>
              <w:spacing w:before="55"/>
              <w:ind w:right="211"/>
              <w:jc w:val="right"/>
              <w:rPr>
                <w:rFonts w:ascii="Georgia"/>
              </w:rPr>
            </w:pPr>
            <w:r>
              <w:rPr>
                <w:rFonts w:ascii="Georgia"/>
                <w:color w:val="211F1F"/>
              </w:rPr>
              <w:t>Tel: 833976</w:t>
            </w:r>
          </w:p>
        </w:tc>
      </w:tr>
      <w:tr w:rsidR="00F240BB" w14:paraId="04CDF1B3" w14:textId="77777777">
        <w:trPr>
          <w:trHeight w:val="360"/>
        </w:trPr>
        <w:tc>
          <w:tcPr>
            <w:tcW w:w="2315" w:type="dxa"/>
          </w:tcPr>
          <w:p w14:paraId="633B803B" w14:textId="77777777" w:rsidR="00F240BB" w:rsidRDefault="007C03F9">
            <w:pPr>
              <w:pStyle w:val="TableParagraph"/>
              <w:spacing w:before="47"/>
              <w:ind w:left="200"/>
              <w:rPr>
                <w:rFonts w:ascii="Georgia"/>
                <w:b/>
              </w:rPr>
            </w:pPr>
            <w:r>
              <w:rPr>
                <w:rFonts w:ascii="Georgia"/>
                <w:b/>
                <w:color w:val="211F1F"/>
              </w:rPr>
              <w:t>Wartling</w:t>
            </w:r>
          </w:p>
        </w:tc>
        <w:tc>
          <w:tcPr>
            <w:tcW w:w="3004" w:type="dxa"/>
          </w:tcPr>
          <w:p w14:paraId="7CB355AF" w14:textId="77777777" w:rsidR="00F240BB" w:rsidRDefault="007C03F9">
            <w:pPr>
              <w:pStyle w:val="TableParagraph"/>
              <w:spacing w:before="47"/>
              <w:ind w:left="439"/>
              <w:rPr>
                <w:rFonts w:ascii="Georgia"/>
              </w:rPr>
            </w:pPr>
            <w:r>
              <w:rPr>
                <w:rFonts w:ascii="Georgia"/>
                <w:color w:val="211F1F"/>
              </w:rPr>
              <w:t>Mrs. Penny Vasey</w:t>
            </w:r>
          </w:p>
        </w:tc>
        <w:tc>
          <w:tcPr>
            <w:tcW w:w="1918" w:type="dxa"/>
          </w:tcPr>
          <w:p w14:paraId="06EB1D41" w14:textId="77777777" w:rsidR="00F240BB" w:rsidRDefault="007C03F9">
            <w:pPr>
              <w:pStyle w:val="TableParagraph"/>
              <w:spacing w:before="47"/>
              <w:ind w:right="212"/>
              <w:jc w:val="right"/>
              <w:rPr>
                <w:rFonts w:ascii="Georgia"/>
              </w:rPr>
            </w:pPr>
            <w:r>
              <w:rPr>
                <w:rFonts w:ascii="Georgia"/>
                <w:color w:val="211F1F"/>
              </w:rPr>
              <w:t>Tel: 833603</w:t>
            </w:r>
          </w:p>
        </w:tc>
      </w:tr>
      <w:tr w:rsidR="00F240BB" w14:paraId="788B902D" w14:textId="77777777">
        <w:trPr>
          <w:trHeight w:val="368"/>
        </w:trPr>
        <w:tc>
          <w:tcPr>
            <w:tcW w:w="7237" w:type="dxa"/>
            <w:gridSpan w:val="3"/>
          </w:tcPr>
          <w:p w14:paraId="6BBE2482" w14:textId="77777777" w:rsidR="00F240BB" w:rsidRDefault="007C03F9">
            <w:pPr>
              <w:pStyle w:val="TableParagraph"/>
              <w:spacing w:before="63"/>
              <w:ind w:left="200"/>
              <w:rPr>
                <w:rFonts w:ascii="Georgia"/>
                <w:b/>
              </w:rPr>
            </w:pPr>
            <w:r>
              <w:rPr>
                <w:rFonts w:ascii="Georgia"/>
                <w:b/>
                <w:color w:val="211F1F"/>
              </w:rPr>
              <w:t>PCC TREASURER for both Herstmonceux and Wartling</w:t>
            </w:r>
          </w:p>
        </w:tc>
      </w:tr>
      <w:tr w:rsidR="00F240BB" w14:paraId="5994CD49" w14:textId="77777777">
        <w:trPr>
          <w:trHeight w:val="360"/>
        </w:trPr>
        <w:tc>
          <w:tcPr>
            <w:tcW w:w="2315" w:type="dxa"/>
          </w:tcPr>
          <w:p w14:paraId="1D26FF6B" w14:textId="77777777" w:rsidR="00F240BB" w:rsidRDefault="00F240BB">
            <w:pPr>
              <w:pStyle w:val="TableParagraph"/>
              <w:rPr>
                <w:rFonts w:ascii="Times New Roman"/>
              </w:rPr>
            </w:pPr>
          </w:p>
        </w:tc>
        <w:tc>
          <w:tcPr>
            <w:tcW w:w="3004" w:type="dxa"/>
          </w:tcPr>
          <w:p w14:paraId="7C216317" w14:textId="77777777" w:rsidR="00F240BB" w:rsidRDefault="007C03F9">
            <w:pPr>
              <w:pStyle w:val="TableParagraph"/>
              <w:spacing w:before="55"/>
              <w:ind w:left="434"/>
              <w:rPr>
                <w:rFonts w:ascii="Georgia"/>
              </w:rPr>
            </w:pPr>
            <w:r>
              <w:rPr>
                <w:rFonts w:ascii="Georgia"/>
                <w:color w:val="211F1F"/>
              </w:rPr>
              <w:t>Mr. Andrew Phillips</w:t>
            </w:r>
          </w:p>
        </w:tc>
        <w:tc>
          <w:tcPr>
            <w:tcW w:w="1918" w:type="dxa"/>
          </w:tcPr>
          <w:p w14:paraId="27E3648A" w14:textId="77777777" w:rsidR="00F240BB" w:rsidRDefault="007C03F9">
            <w:pPr>
              <w:pStyle w:val="TableParagraph"/>
              <w:spacing w:before="55"/>
              <w:ind w:right="226"/>
              <w:jc w:val="right"/>
              <w:rPr>
                <w:rFonts w:ascii="Georgia"/>
              </w:rPr>
            </w:pP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3"/>
              </w:rPr>
              <w:t xml:space="preserve"> 8</w:t>
            </w:r>
            <w:r>
              <w:rPr>
                <w:rFonts w:ascii="Georgia"/>
                <w:color w:val="211F1F"/>
                <w:spacing w:val="-2"/>
              </w:rPr>
              <w:t>3</w:t>
            </w:r>
            <w:r>
              <w:rPr>
                <w:rFonts w:ascii="Georgia"/>
                <w:smallCaps/>
                <w:color w:val="211F1F"/>
                <w:spacing w:val="-1"/>
              </w:rPr>
              <w:t>26</w:t>
            </w:r>
            <w:r>
              <w:rPr>
                <w:rFonts w:ascii="Georgia"/>
                <w:smallCaps/>
                <w:color w:val="211F1F"/>
                <w:spacing w:val="1"/>
              </w:rPr>
              <w:t>1</w:t>
            </w:r>
            <w:r>
              <w:rPr>
                <w:rFonts w:ascii="Georgia"/>
                <w:color w:val="211F1F"/>
              </w:rPr>
              <w:t>9</w:t>
            </w:r>
          </w:p>
        </w:tc>
      </w:tr>
      <w:tr w:rsidR="00F240BB" w14:paraId="67D82FA8" w14:textId="77777777">
        <w:trPr>
          <w:trHeight w:val="360"/>
        </w:trPr>
        <w:tc>
          <w:tcPr>
            <w:tcW w:w="2315" w:type="dxa"/>
          </w:tcPr>
          <w:p w14:paraId="3C944A7A" w14:textId="77777777" w:rsidR="00F240BB" w:rsidRDefault="007C03F9">
            <w:pPr>
              <w:pStyle w:val="TableParagraph"/>
              <w:spacing w:before="55"/>
              <w:ind w:left="200"/>
              <w:rPr>
                <w:rFonts w:ascii="Georgia"/>
                <w:b/>
              </w:rPr>
            </w:pPr>
            <w:r>
              <w:rPr>
                <w:rFonts w:ascii="Georgia"/>
                <w:b/>
                <w:color w:val="211F1F"/>
              </w:rPr>
              <w:t>ORGANISTS</w:t>
            </w:r>
          </w:p>
        </w:tc>
        <w:tc>
          <w:tcPr>
            <w:tcW w:w="3004" w:type="dxa"/>
          </w:tcPr>
          <w:p w14:paraId="1FFA05CF" w14:textId="77777777" w:rsidR="00F240BB" w:rsidRDefault="00F240BB">
            <w:pPr>
              <w:pStyle w:val="TableParagraph"/>
              <w:rPr>
                <w:rFonts w:ascii="Times New Roman"/>
              </w:rPr>
            </w:pPr>
          </w:p>
        </w:tc>
        <w:tc>
          <w:tcPr>
            <w:tcW w:w="1918" w:type="dxa"/>
          </w:tcPr>
          <w:p w14:paraId="55BDA7B8" w14:textId="77777777" w:rsidR="00F240BB" w:rsidRDefault="00F240BB">
            <w:pPr>
              <w:pStyle w:val="TableParagraph"/>
              <w:rPr>
                <w:rFonts w:ascii="Times New Roman"/>
              </w:rPr>
            </w:pPr>
          </w:p>
        </w:tc>
      </w:tr>
      <w:tr w:rsidR="00F240BB" w14:paraId="57B72384" w14:textId="77777777">
        <w:trPr>
          <w:trHeight w:val="360"/>
        </w:trPr>
        <w:tc>
          <w:tcPr>
            <w:tcW w:w="2315" w:type="dxa"/>
          </w:tcPr>
          <w:p w14:paraId="6BA93CDC" w14:textId="77777777" w:rsidR="00F240BB" w:rsidRDefault="007C03F9">
            <w:pPr>
              <w:pStyle w:val="TableParagraph"/>
              <w:spacing w:before="55"/>
              <w:ind w:left="200"/>
              <w:rPr>
                <w:rFonts w:ascii="Georgia"/>
                <w:b/>
              </w:rPr>
            </w:pPr>
            <w:r>
              <w:rPr>
                <w:rFonts w:ascii="Georgia"/>
                <w:b/>
                <w:color w:val="211F1F"/>
              </w:rPr>
              <w:t>Herstmonceux</w:t>
            </w:r>
          </w:p>
        </w:tc>
        <w:tc>
          <w:tcPr>
            <w:tcW w:w="3004" w:type="dxa"/>
          </w:tcPr>
          <w:p w14:paraId="5690B54A" w14:textId="77777777" w:rsidR="00F240BB" w:rsidRDefault="007C03F9">
            <w:pPr>
              <w:pStyle w:val="TableParagraph"/>
              <w:spacing w:before="55"/>
              <w:ind w:left="439"/>
              <w:rPr>
                <w:rFonts w:ascii="Georgia"/>
              </w:rPr>
            </w:pPr>
            <w:r>
              <w:rPr>
                <w:rFonts w:ascii="Georgia"/>
                <w:color w:val="211F1F"/>
              </w:rPr>
              <w:t>Mrs. Anne Kenward</w:t>
            </w:r>
          </w:p>
        </w:tc>
        <w:tc>
          <w:tcPr>
            <w:tcW w:w="1918" w:type="dxa"/>
          </w:tcPr>
          <w:p w14:paraId="0887AAFB" w14:textId="77777777" w:rsidR="00F240BB" w:rsidRDefault="007C03F9">
            <w:pPr>
              <w:pStyle w:val="TableParagraph"/>
              <w:spacing w:before="55"/>
              <w:ind w:right="200"/>
              <w:jc w:val="right"/>
              <w:rPr>
                <w:rFonts w:ascii="Georgia"/>
              </w:rPr>
            </w:pP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 xml:space="preserve">: </w:t>
            </w:r>
            <w:r>
              <w:rPr>
                <w:rFonts w:ascii="Georgia"/>
                <w:color w:val="211F1F"/>
                <w:spacing w:val="-20"/>
              </w:rPr>
              <w:t xml:space="preserve"> </w:t>
            </w:r>
            <w:r>
              <w:rPr>
                <w:rFonts w:ascii="Georgia"/>
                <w:smallCaps/>
                <w:color w:val="211F1F"/>
              </w:rPr>
              <w:t>44</w:t>
            </w:r>
            <w:r>
              <w:rPr>
                <w:rFonts w:ascii="Georgia"/>
                <w:smallCaps/>
                <w:color w:val="211F1F"/>
                <w:spacing w:val="1"/>
              </w:rPr>
              <w:t>1</w:t>
            </w:r>
            <w:r>
              <w:rPr>
                <w:rFonts w:ascii="Georgia"/>
                <w:smallCaps/>
                <w:color w:val="211F1F"/>
                <w:spacing w:val="-1"/>
              </w:rPr>
              <w:t>2</w:t>
            </w:r>
            <w:r>
              <w:rPr>
                <w:rFonts w:ascii="Georgia"/>
                <w:color w:val="211F1F"/>
              </w:rPr>
              <w:t>44</w:t>
            </w:r>
          </w:p>
        </w:tc>
      </w:tr>
      <w:tr w:rsidR="00F240BB" w14:paraId="3A49D3B3" w14:textId="77777777">
        <w:trPr>
          <w:trHeight w:val="360"/>
        </w:trPr>
        <w:tc>
          <w:tcPr>
            <w:tcW w:w="2315" w:type="dxa"/>
          </w:tcPr>
          <w:p w14:paraId="27DA71F8" w14:textId="77777777" w:rsidR="00F240BB" w:rsidRDefault="007C03F9">
            <w:pPr>
              <w:pStyle w:val="TableParagraph"/>
              <w:spacing w:before="55"/>
              <w:ind w:left="200"/>
              <w:rPr>
                <w:rFonts w:ascii="Georgia"/>
                <w:b/>
              </w:rPr>
            </w:pPr>
            <w:r>
              <w:rPr>
                <w:rFonts w:ascii="Georgia"/>
                <w:b/>
                <w:color w:val="211F1F"/>
              </w:rPr>
              <w:t>Wartling</w:t>
            </w:r>
          </w:p>
        </w:tc>
        <w:tc>
          <w:tcPr>
            <w:tcW w:w="3004" w:type="dxa"/>
          </w:tcPr>
          <w:p w14:paraId="025309F8" w14:textId="77777777" w:rsidR="00F240BB" w:rsidRDefault="007C03F9">
            <w:pPr>
              <w:pStyle w:val="TableParagraph"/>
              <w:spacing w:before="55"/>
              <w:ind w:left="439"/>
              <w:rPr>
                <w:rFonts w:ascii="Georgia"/>
              </w:rPr>
            </w:pPr>
            <w:r>
              <w:rPr>
                <w:rFonts w:ascii="Georgia"/>
                <w:color w:val="211F1F"/>
              </w:rPr>
              <w:t>Mr. David Oakenfold</w:t>
            </w:r>
          </w:p>
        </w:tc>
        <w:tc>
          <w:tcPr>
            <w:tcW w:w="1918" w:type="dxa"/>
          </w:tcPr>
          <w:p w14:paraId="46B21E86" w14:textId="77777777" w:rsidR="00F240BB" w:rsidRDefault="007C03F9">
            <w:pPr>
              <w:pStyle w:val="TableParagraph"/>
              <w:spacing w:before="55"/>
              <w:ind w:right="204"/>
              <w:jc w:val="right"/>
              <w:rPr>
                <w:rFonts w:ascii="Georgia"/>
              </w:rPr>
            </w:pPr>
            <w:r>
              <w:rPr>
                <w:rFonts w:ascii="Georgia"/>
              </w:rPr>
              <w:t>T</w:t>
            </w:r>
            <w:r>
              <w:rPr>
                <w:rFonts w:ascii="Georgia"/>
                <w:spacing w:val="1"/>
              </w:rPr>
              <w:t>e</w:t>
            </w:r>
            <w:r>
              <w:rPr>
                <w:rFonts w:ascii="Georgia"/>
                <w:spacing w:val="-1"/>
              </w:rPr>
              <w:t>l</w:t>
            </w:r>
            <w:r>
              <w:rPr>
                <w:rFonts w:ascii="Georgia"/>
              </w:rPr>
              <w:t xml:space="preserve">: </w:t>
            </w:r>
            <w:r>
              <w:rPr>
                <w:rFonts w:ascii="Georgia"/>
                <w:smallCaps/>
                <w:color w:val="211F1F"/>
                <w:spacing w:val="-1"/>
              </w:rPr>
              <w:t>7</w:t>
            </w:r>
            <w:r>
              <w:rPr>
                <w:rFonts w:ascii="Georgia"/>
                <w:smallCaps/>
                <w:color w:val="211F1F"/>
                <w:spacing w:val="-2"/>
              </w:rPr>
              <w:t>2</w:t>
            </w:r>
            <w:r>
              <w:rPr>
                <w:rFonts w:ascii="Georgia"/>
                <w:color w:val="211F1F"/>
              </w:rPr>
              <w:t>4676</w:t>
            </w:r>
          </w:p>
        </w:tc>
      </w:tr>
      <w:tr w:rsidR="00F240BB" w14:paraId="61D73F78" w14:textId="77777777">
        <w:trPr>
          <w:trHeight w:val="360"/>
        </w:trPr>
        <w:tc>
          <w:tcPr>
            <w:tcW w:w="2315" w:type="dxa"/>
          </w:tcPr>
          <w:p w14:paraId="3D4B3C6A" w14:textId="77777777" w:rsidR="00F240BB" w:rsidRDefault="007C03F9">
            <w:pPr>
              <w:pStyle w:val="TableParagraph"/>
              <w:spacing w:before="55"/>
              <w:ind w:left="200"/>
              <w:rPr>
                <w:rFonts w:ascii="Georgia"/>
                <w:b/>
              </w:rPr>
            </w:pPr>
            <w:r>
              <w:rPr>
                <w:rFonts w:ascii="Georgia"/>
                <w:b/>
                <w:color w:val="211F1F"/>
              </w:rPr>
              <w:t>VERGERS</w:t>
            </w:r>
          </w:p>
        </w:tc>
        <w:tc>
          <w:tcPr>
            <w:tcW w:w="3004" w:type="dxa"/>
          </w:tcPr>
          <w:p w14:paraId="0A5985CE" w14:textId="77777777" w:rsidR="00F240BB" w:rsidRDefault="00F240BB">
            <w:pPr>
              <w:pStyle w:val="TableParagraph"/>
              <w:rPr>
                <w:rFonts w:ascii="Times New Roman"/>
              </w:rPr>
            </w:pPr>
          </w:p>
        </w:tc>
        <w:tc>
          <w:tcPr>
            <w:tcW w:w="1918" w:type="dxa"/>
          </w:tcPr>
          <w:p w14:paraId="276ED467" w14:textId="77777777" w:rsidR="00F240BB" w:rsidRDefault="00F240BB">
            <w:pPr>
              <w:pStyle w:val="TableParagraph"/>
              <w:rPr>
                <w:rFonts w:ascii="Times New Roman"/>
              </w:rPr>
            </w:pPr>
          </w:p>
        </w:tc>
      </w:tr>
      <w:tr w:rsidR="00F240BB" w14:paraId="56D523AF" w14:textId="77777777">
        <w:trPr>
          <w:trHeight w:val="350"/>
        </w:trPr>
        <w:tc>
          <w:tcPr>
            <w:tcW w:w="2315" w:type="dxa"/>
          </w:tcPr>
          <w:p w14:paraId="19AAC672" w14:textId="77777777" w:rsidR="00F240BB" w:rsidRDefault="007C03F9">
            <w:pPr>
              <w:pStyle w:val="TableParagraph"/>
              <w:spacing w:before="55"/>
              <w:ind w:left="200"/>
              <w:rPr>
                <w:rFonts w:ascii="Georgia"/>
                <w:b/>
              </w:rPr>
            </w:pPr>
            <w:r>
              <w:rPr>
                <w:rFonts w:ascii="Georgia"/>
                <w:b/>
                <w:color w:val="211F1F"/>
              </w:rPr>
              <w:t>Herstmonceux</w:t>
            </w:r>
          </w:p>
        </w:tc>
        <w:tc>
          <w:tcPr>
            <w:tcW w:w="3004" w:type="dxa"/>
          </w:tcPr>
          <w:p w14:paraId="478BD3D0" w14:textId="77777777" w:rsidR="00F240BB" w:rsidRDefault="007C03F9">
            <w:pPr>
              <w:pStyle w:val="TableParagraph"/>
              <w:spacing w:before="55"/>
              <w:ind w:left="434"/>
              <w:rPr>
                <w:rFonts w:ascii="Georgia"/>
              </w:rPr>
            </w:pPr>
            <w:r>
              <w:rPr>
                <w:rFonts w:ascii="Georgia"/>
                <w:color w:val="211F1F"/>
              </w:rPr>
              <w:t>Mrs. Pam Kendall</w:t>
            </w:r>
          </w:p>
        </w:tc>
        <w:tc>
          <w:tcPr>
            <w:tcW w:w="1918" w:type="dxa"/>
          </w:tcPr>
          <w:p w14:paraId="5A49A894" w14:textId="77777777" w:rsidR="00F240BB" w:rsidRDefault="007C03F9">
            <w:pPr>
              <w:pStyle w:val="TableParagraph"/>
              <w:spacing w:before="55"/>
              <w:ind w:right="211"/>
              <w:jc w:val="right"/>
              <w:rPr>
                <w:rFonts w:ascii="Georgia"/>
              </w:rPr>
            </w:pPr>
            <w:r>
              <w:rPr>
                <w:rFonts w:ascii="Georgia"/>
                <w:color w:val="211F1F"/>
              </w:rPr>
              <w:t>Tel: 833079</w:t>
            </w:r>
          </w:p>
        </w:tc>
      </w:tr>
      <w:tr w:rsidR="00F240BB" w14:paraId="76CEE021" w14:textId="77777777">
        <w:trPr>
          <w:trHeight w:val="350"/>
        </w:trPr>
        <w:tc>
          <w:tcPr>
            <w:tcW w:w="2315" w:type="dxa"/>
          </w:tcPr>
          <w:p w14:paraId="49C6DC52" w14:textId="77777777" w:rsidR="00F240BB" w:rsidRDefault="007C03F9">
            <w:pPr>
              <w:pStyle w:val="TableParagraph"/>
              <w:spacing w:before="45"/>
              <w:ind w:left="200"/>
              <w:rPr>
                <w:rFonts w:ascii="Georgia"/>
                <w:b/>
              </w:rPr>
            </w:pPr>
            <w:r>
              <w:rPr>
                <w:rFonts w:ascii="Georgia"/>
                <w:b/>
                <w:color w:val="211F1F"/>
              </w:rPr>
              <w:t>Wartling</w:t>
            </w:r>
          </w:p>
        </w:tc>
        <w:tc>
          <w:tcPr>
            <w:tcW w:w="3004" w:type="dxa"/>
          </w:tcPr>
          <w:p w14:paraId="6CFF1745" w14:textId="77777777" w:rsidR="00F240BB" w:rsidRDefault="007C03F9">
            <w:pPr>
              <w:pStyle w:val="TableParagraph"/>
              <w:spacing w:before="45"/>
              <w:ind w:left="434"/>
              <w:rPr>
                <w:rFonts w:ascii="Georgia"/>
              </w:rPr>
            </w:pPr>
            <w:r>
              <w:rPr>
                <w:rFonts w:ascii="Georgia"/>
                <w:color w:val="211F1F"/>
              </w:rPr>
              <w:t>Mr. Paul Hurle</w:t>
            </w:r>
          </w:p>
        </w:tc>
        <w:tc>
          <w:tcPr>
            <w:tcW w:w="1918" w:type="dxa"/>
          </w:tcPr>
          <w:p w14:paraId="112C97F9" w14:textId="77777777" w:rsidR="00F240BB" w:rsidRDefault="007C03F9">
            <w:pPr>
              <w:pStyle w:val="TableParagraph"/>
              <w:spacing w:before="45"/>
              <w:ind w:right="213"/>
              <w:jc w:val="right"/>
              <w:rPr>
                <w:rFonts w:ascii="Georgia"/>
              </w:rPr>
            </w:pP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7"/>
              </w:rPr>
              <w:t xml:space="preserve"> </w:t>
            </w:r>
            <w:r>
              <w:rPr>
                <w:rFonts w:ascii="Georgia"/>
                <w:color w:val="211F1F"/>
                <w:spacing w:val="-5"/>
              </w:rPr>
              <w:t>8</w:t>
            </w:r>
            <w:r>
              <w:rPr>
                <w:rFonts w:ascii="Georgia"/>
                <w:color w:val="211F1F"/>
                <w:spacing w:val="-2"/>
              </w:rPr>
              <w:t>3</w:t>
            </w:r>
            <w:r>
              <w:rPr>
                <w:rFonts w:ascii="Georgia"/>
                <w:smallCaps/>
                <w:color w:val="211F1F"/>
                <w:spacing w:val="-1"/>
              </w:rPr>
              <w:t>2</w:t>
            </w:r>
            <w:r>
              <w:rPr>
                <w:rFonts w:ascii="Georgia"/>
                <w:color w:val="211F1F"/>
                <w:spacing w:val="-1"/>
              </w:rPr>
              <w:t>9</w:t>
            </w:r>
            <w:r>
              <w:rPr>
                <w:rFonts w:ascii="Georgia"/>
                <w:color w:val="211F1F"/>
                <w:spacing w:val="-3"/>
              </w:rPr>
              <w:t>8</w:t>
            </w:r>
            <w:r>
              <w:rPr>
                <w:rFonts w:ascii="Georgia"/>
                <w:color w:val="211F1F"/>
              </w:rPr>
              <w:t>0</w:t>
            </w:r>
          </w:p>
        </w:tc>
      </w:tr>
      <w:tr w:rsidR="00F240BB" w14:paraId="6E2A1153" w14:textId="77777777">
        <w:trPr>
          <w:trHeight w:val="305"/>
        </w:trPr>
        <w:tc>
          <w:tcPr>
            <w:tcW w:w="5319" w:type="dxa"/>
            <w:gridSpan w:val="2"/>
          </w:tcPr>
          <w:p w14:paraId="7979466C" w14:textId="77777777" w:rsidR="00F240BB" w:rsidRDefault="007C03F9">
            <w:pPr>
              <w:pStyle w:val="TableParagraph"/>
              <w:spacing w:before="55" w:line="230" w:lineRule="exact"/>
              <w:ind w:left="200"/>
              <w:rPr>
                <w:rFonts w:ascii="Georgia" w:hAnsi="Georgia"/>
                <w:b/>
              </w:rPr>
            </w:pPr>
            <w:r>
              <w:rPr>
                <w:rFonts w:ascii="Georgia" w:hAnsi="Georgia"/>
                <w:b/>
                <w:color w:val="211F1F"/>
              </w:rPr>
              <w:t>FRIENDS OF ALL SAINTS’</w:t>
            </w:r>
          </w:p>
        </w:tc>
        <w:tc>
          <w:tcPr>
            <w:tcW w:w="1918" w:type="dxa"/>
          </w:tcPr>
          <w:p w14:paraId="3C8FA7ED" w14:textId="77777777" w:rsidR="00F240BB" w:rsidRDefault="00F240BB">
            <w:pPr>
              <w:pStyle w:val="TableParagraph"/>
              <w:rPr>
                <w:rFonts w:ascii="Times New Roman"/>
              </w:rPr>
            </w:pPr>
          </w:p>
        </w:tc>
      </w:tr>
    </w:tbl>
    <w:p w14:paraId="5EE7A260" w14:textId="77777777" w:rsidR="00F240BB" w:rsidRDefault="007C03F9">
      <w:pPr>
        <w:tabs>
          <w:tab w:val="left" w:pos="2552"/>
          <w:tab w:val="left" w:pos="5610"/>
        </w:tabs>
        <w:spacing w:before="122"/>
        <w:ind w:right="638"/>
        <w:jc w:val="right"/>
        <w:rPr>
          <w:rFonts w:ascii="Georgia"/>
        </w:rPr>
      </w:pPr>
      <w:r>
        <w:rPr>
          <w:rFonts w:ascii="Georgia"/>
          <w:b/>
          <w:color w:val="211F1F"/>
          <w:spacing w:val="-2"/>
        </w:rPr>
        <w:t>T</w:t>
      </w:r>
      <w:r>
        <w:rPr>
          <w:rFonts w:ascii="Georgia"/>
          <w:b/>
          <w:color w:val="211F1F"/>
        </w:rPr>
        <w:t>r</w:t>
      </w:r>
      <w:r>
        <w:rPr>
          <w:rFonts w:ascii="Georgia"/>
          <w:b/>
          <w:color w:val="211F1F"/>
          <w:spacing w:val="-4"/>
        </w:rPr>
        <w:t>e</w:t>
      </w:r>
      <w:r>
        <w:rPr>
          <w:rFonts w:ascii="Georgia"/>
          <w:b/>
          <w:color w:val="211F1F"/>
          <w:spacing w:val="-2"/>
        </w:rPr>
        <w:t>a</w:t>
      </w:r>
      <w:r>
        <w:rPr>
          <w:rFonts w:ascii="Georgia"/>
          <w:b/>
          <w:color w:val="211F1F"/>
          <w:spacing w:val="-1"/>
        </w:rPr>
        <w:t>su</w:t>
      </w:r>
      <w:r>
        <w:rPr>
          <w:rFonts w:ascii="Georgia"/>
          <w:b/>
          <w:color w:val="211F1F"/>
        </w:rPr>
        <w:t>r</w:t>
      </w:r>
      <w:r>
        <w:rPr>
          <w:rFonts w:ascii="Georgia"/>
          <w:b/>
          <w:color w:val="211F1F"/>
          <w:spacing w:val="-4"/>
        </w:rPr>
        <w:t>e</w:t>
      </w:r>
      <w:r>
        <w:rPr>
          <w:rFonts w:ascii="Georgia"/>
          <w:b/>
          <w:color w:val="211F1F"/>
        </w:rPr>
        <w:t>r</w:t>
      </w:r>
      <w:r>
        <w:rPr>
          <w:rFonts w:ascii="Georgia"/>
          <w:b/>
          <w:color w:val="211F1F"/>
        </w:rPr>
        <w:tab/>
      </w:r>
      <w:r>
        <w:rPr>
          <w:rFonts w:ascii="Georgia"/>
          <w:color w:val="211F1F"/>
          <w:spacing w:val="-1"/>
        </w:rPr>
        <w:t>M</w:t>
      </w:r>
      <w:r>
        <w:rPr>
          <w:rFonts w:ascii="Georgia"/>
          <w:color w:val="211F1F"/>
        </w:rPr>
        <w:t>r.</w:t>
      </w:r>
      <w:r>
        <w:rPr>
          <w:rFonts w:ascii="Georgia"/>
          <w:color w:val="211F1F"/>
          <w:spacing w:val="-3"/>
        </w:rPr>
        <w:t xml:space="preserve"> Ti</w:t>
      </w:r>
      <w:r>
        <w:rPr>
          <w:rFonts w:ascii="Georgia"/>
          <w:color w:val="211F1F"/>
        </w:rPr>
        <w:t>m</w:t>
      </w:r>
      <w:r>
        <w:rPr>
          <w:rFonts w:ascii="Georgia"/>
          <w:color w:val="211F1F"/>
          <w:spacing w:val="-6"/>
        </w:rPr>
        <w:t xml:space="preserve"> </w:t>
      </w:r>
      <w:r>
        <w:rPr>
          <w:rFonts w:ascii="Georgia"/>
          <w:color w:val="211F1F"/>
          <w:spacing w:val="-2"/>
        </w:rPr>
        <w:t>Ro</w:t>
      </w:r>
      <w:r>
        <w:rPr>
          <w:rFonts w:ascii="Georgia"/>
          <w:color w:val="211F1F"/>
          <w:spacing w:val="-1"/>
        </w:rPr>
        <w:t>b</w:t>
      </w:r>
      <w:r>
        <w:rPr>
          <w:rFonts w:ascii="Georgia"/>
          <w:color w:val="211F1F"/>
          <w:spacing w:val="-2"/>
        </w:rPr>
        <w:t>er</w:t>
      </w:r>
      <w:r>
        <w:rPr>
          <w:rFonts w:ascii="Georgia"/>
          <w:color w:val="211F1F"/>
        </w:rPr>
        <w:t>ts</w:t>
      </w:r>
      <w:r>
        <w:rPr>
          <w:rFonts w:ascii="Georgia"/>
          <w:color w:val="211F1F"/>
        </w:rPr>
        <w:tab/>
      </w:r>
      <w:r>
        <w:rPr>
          <w:rFonts w:ascii="Georgia"/>
          <w:color w:val="211F1F"/>
          <w:spacing w:val="-3"/>
        </w:rPr>
        <w:t>T</w:t>
      </w:r>
      <w:r>
        <w:rPr>
          <w:rFonts w:ascii="Georgia"/>
          <w:color w:val="211F1F"/>
          <w:spacing w:val="-2"/>
        </w:rPr>
        <w:t>e</w:t>
      </w:r>
      <w:r>
        <w:rPr>
          <w:rFonts w:ascii="Georgia"/>
          <w:color w:val="211F1F"/>
          <w:spacing w:val="-4"/>
        </w:rPr>
        <w:t>l</w:t>
      </w:r>
      <w:r>
        <w:rPr>
          <w:rFonts w:ascii="Georgia"/>
          <w:color w:val="211F1F"/>
        </w:rPr>
        <w:t>:</w:t>
      </w:r>
      <w:r>
        <w:rPr>
          <w:rFonts w:ascii="Georgia"/>
          <w:color w:val="211F1F"/>
          <w:spacing w:val="-3"/>
        </w:rPr>
        <w:t xml:space="preserve"> 8</w:t>
      </w:r>
      <w:r>
        <w:rPr>
          <w:rFonts w:ascii="Georgia"/>
          <w:color w:val="211F1F"/>
          <w:spacing w:val="-2"/>
        </w:rPr>
        <w:t>3</w:t>
      </w:r>
      <w:r>
        <w:rPr>
          <w:rFonts w:ascii="Georgia"/>
          <w:smallCaps/>
          <w:color w:val="211F1F"/>
          <w:spacing w:val="-1"/>
        </w:rPr>
        <w:t>2</w:t>
      </w:r>
      <w:r>
        <w:rPr>
          <w:rFonts w:ascii="Georgia"/>
          <w:color w:val="211F1F"/>
        </w:rPr>
        <w:t>4</w:t>
      </w:r>
      <w:r>
        <w:rPr>
          <w:rFonts w:ascii="Georgia"/>
          <w:color w:val="211F1F"/>
          <w:spacing w:val="-4"/>
        </w:rPr>
        <w:t>0</w:t>
      </w:r>
      <w:r>
        <w:rPr>
          <w:rFonts w:ascii="Georgia"/>
          <w:color w:val="211F1F"/>
        </w:rPr>
        <w:t>0</w:t>
      </w:r>
    </w:p>
    <w:p w14:paraId="774D1536" w14:textId="77777777" w:rsidR="00F240BB" w:rsidRDefault="007C03F9">
      <w:pPr>
        <w:spacing w:before="114"/>
        <w:ind w:left="312"/>
        <w:rPr>
          <w:rFonts w:ascii="Georgia"/>
          <w:b/>
        </w:rPr>
      </w:pPr>
      <w:r>
        <w:rPr>
          <w:rFonts w:ascii="Georgia"/>
          <w:b/>
          <w:color w:val="211F1F"/>
        </w:rPr>
        <w:t>GIFT AID SECRETARY for Herstmonceux and Wartling</w:t>
      </w:r>
    </w:p>
    <w:p w14:paraId="6333BEBD" w14:textId="77777777" w:rsidR="00F240BB" w:rsidRDefault="007C03F9">
      <w:pPr>
        <w:pStyle w:val="Heading4"/>
        <w:tabs>
          <w:tab w:val="left" w:pos="3108"/>
        </w:tabs>
        <w:ind w:right="639"/>
      </w:pPr>
      <w:r>
        <w:rPr>
          <w:color w:val="211F1F"/>
          <w:spacing w:val="-1"/>
        </w:rPr>
        <w:t>M</w:t>
      </w:r>
      <w:r>
        <w:rPr>
          <w:color w:val="211F1F"/>
        </w:rPr>
        <w:t>r.</w:t>
      </w:r>
      <w:r>
        <w:rPr>
          <w:color w:val="211F1F"/>
          <w:spacing w:val="-7"/>
        </w:rPr>
        <w:t xml:space="preserve"> </w:t>
      </w:r>
      <w:r>
        <w:rPr>
          <w:color w:val="211F1F"/>
        </w:rPr>
        <w:t>A</w:t>
      </w:r>
      <w:r>
        <w:rPr>
          <w:color w:val="211F1F"/>
          <w:spacing w:val="-1"/>
        </w:rPr>
        <w:t>n</w:t>
      </w:r>
      <w:r>
        <w:rPr>
          <w:color w:val="211F1F"/>
          <w:spacing w:val="-5"/>
        </w:rPr>
        <w:t>d</w:t>
      </w:r>
      <w:r>
        <w:rPr>
          <w:color w:val="211F1F"/>
        </w:rPr>
        <w:t>r</w:t>
      </w:r>
      <w:r>
        <w:rPr>
          <w:color w:val="211F1F"/>
          <w:spacing w:val="-2"/>
        </w:rPr>
        <w:t>e</w:t>
      </w:r>
      <w:r>
        <w:rPr>
          <w:color w:val="211F1F"/>
        </w:rPr>
        <w:t xml:space="preserve">w </w:t>
      </w:r>
      <w:r>
        <w:rPr>
          <w:color w:val="211F1F"/>
          <w:spacing w:val="-3"/>
        </w:rPr>
        <w:t>P</w:t>
      </w:r>
      <w:r>
        <w:rPr>
          <w:color w:val="211F1F"/>
          <w:spacing w:val="1"/>
        </w:rPr>
        <w:t>h</w:t>
      </w:r>
      <w:r>
        <w:rPr>
          <w:color w:val="211F1F"/>
          <w:spacing w:val="-5"/>
        </w:rPr>
        <w:t>i</w:t>
      </w:r>
      <w:r>
        <w:rPr>
          <w:color w:val="211F1F"/>
          <w:spacing w:val="-1"/>
        </w:rPr>
        <w:t>ll</w:t>
      </w:r>
      <w:r>
        <w:rPr>
          <w:color w:val="211F1F"/>
          <w:spacing w:val="-5"/>
        </w:rPr>
        <w:t>i</w:t>
      </w:r>
      <w:r>
        <w:rPr>
          <w:color w:val="211F1F"/>
          <w:spacing w:val="-2"/>
        </w:rPr>
        <w:t>p</w:t>
      </w:r>
      <w:r>
        <w:rPr>
          <w:color w:val="211F1F"/>
        </w:rPr>
        <w:t>s</w:t>
      </w:r>
      <w:r>
        <w:rPr>
          <w:color w:val="211F1F"/>
        </w:rPr>
        <w:tab/>
      </w:r>
      <w:r>
        <w:rPr>
          <w:color w:val="211F1F"/>
          <w:spacing w:val="-3"/>
        </w:rPr>
        <w:t>T</w:t>
      </w:r>
      <w:r>
        <w:rPr>
          <w:color w:val="211F1F"/>
          <w:spacing w:val="-2"/>
        </w:rPr>
        <w:t>e</w:t>
      </w:r>
      <w:r>
        <w:rPr>
          <w:color w:val="211F1F"/>
          <w:spacing w:val="-4"/>
        </w:rPr>
        <w:t>l</w:t>
      </w:r>
      <w:r>
        <w:rPr>
          <w:color w:val="211F1F"/>
        </w:rPr>
        <w:t>:</w:t>
      </w:r>
      <w:r>
        <w:rPr>
          <w:color w:val="211F1F"/>
          <w:spacing w:val="-3"/>
        </w:rPr>
        <w:t xml:space="preserve"> 8</w:t>
      </w:r>
      <w:r>
        <w:rPr>
          <w:color w:val="211F1F"/>
          <w:spacing w:val="-2"/>
        </w:rPr>
        <w:t>3</w:t>
      </w:r>
      <w:r>
        <w:rPr>
          <w:smallCaps/>
          <w:color w:val="211F1F"/>
          <w:spacing w:val="-1"/>
        </w:rPr>
        <w:t>26</w:t>
      </w:r>
      <w:r>
        <w:rPr>
          <w:smallCaps/>
          <w:color w:val="211F1F"/>
          <w:spacing w:val="1"/>
        </w:rPr>
        <w:t>1</w:t>
      </w:r>
      <w:r>
        <w:rPr>
          <w:color w:val="211F1F"/>
        </w:rPr>
        <w:t>9</w:t>
      </w:r>
    </w:p>
    <w:p w14:paraId="532937E5" w14:textId="77777777" w:rsidR="00F240BB" w:rsidRDefault="00F240BB">
      <w:pPr>
        <w:sectPr w:rsidR="00F240BB">
          <w:pgSz w:w="8400" w:h="11920"/>
          <w:pgMar w:top="640" w:right="160" w:bottom="420" w:left="480" w:header="0" w:footer="149" w:gutter="0"/>
          <w:cols w:space="720"/>
        </w:sectPr>
      </w:pPr>
    </w:p>
    <w:p w14:paraId="6F5220DC" w14:textId="77777777" w:rsidR="00F240BB" w:rsidRDefault="00756AA9">
      <w:pPr>
        <w:pStyle w:val="BodyText"/>
        <w:rPr>
          <w:rFonts w:ascii="Georgia"/>
        </w:rPr>
      </w:pPr>
      <w:r>
        <w:rPr>
          <w:rFonts w:ascii="Georgia"/>
          <w:noProof/>
          <w:lang w:val="en-GB" w:eastAsia="en-GB"/>
        </w:rPr>
        <w:lastRenderedPageBreak/>
        <w:drawing>
          <wp:anchor distT="0" distB="0" distL="114300" distR="114300" simplePos="0" relativeHeight="487606784" behindDoc="0" locked="0" layoutInCell="1" allowOverlap="1" wp14:anchorId="4CB1BF83" wp14:editId="5A0CE552">
            <wp:simplePos x="0" y="0"/>
            <wp:positionH relativeFrom="column">
              <wp:posOffset>2392680</wp:posOffset>
            </wp:positionH>
            <wp:positionV relativeFrom="paragraph">
              <wp:posOffset>25400</wp:posOffset>
            </wp:positionV>
            <wp:extent cx="2200910" cy="2190115"/>
            <wp:effectExtent l="0" t="0" r="8890" b="63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arker and Son Groundworks ad_V3 copy-page-001.jp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200910" cy="2190115"/>
                    </a:xfrm>
                    <a:prstGeom prst="rect">
                      <a:avLst/>
                    </a:prstGeom>
                  </pic:spPr>
                </pic:pic>
              </a:graphicData>
            </a:graphic>
            <wp14:sizeRelH relativeFrom="margin">
              <wp14:pctWidth>0</wp14:pctWidth>
            </wp14:sizeRelH>
            <wp14:sizeRelV relativeFrom="margin">
              <wp14:pctHeight>0</wp14:pctHeight>
            </wp14:sizeRelV>
          </wp:anchor>
        </w:drawing>
      </w:r>
      <w:r w:rsidR="00D65AD0">
        <w:rPr>
          <w:noProof/>
          <w:lang w:val="en-GB" w:eastAsia="en-GB"/>
        </w:rPr>
        <mc:AlternateContent>
          <mc:Choice Requires="wpg">
            <w:drawing>
              <wp:anchor distT="0" distB="0" distL="114300" distR="114300" simplePos="0" relativeHeight="486858240" behindDoc="1" locked="0" layoutInCell="1" allowOverlap="1" wp14:anchorId="3BC667BC" wp14:editId="4586752F">
                <wp:simplePos x="0" y="0"/>
                <wp:positionH relativeFrom="page">
                  <wp:posOffset>487680</wp:posOffset>
                </wp:positionH>
                <wp:positionV relativeFrom="page">
                  <wp:posOffset>480060</wp:posOffset>
                </wp:positionV>
                <wp:extent cx="4380865" cy="6680200"/>
                <wp:effectExtent l="0" t="0" r="19685" b="6350"/>
                <wp:wrapNone/>
                <wp:docPr id="6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0865" cy="6680200"/>
                          <a:chOff x="765" y="760"/>
                          <a:chExt cx="6899" cy="10520"/>
                        </a:xfrm>
                      </wpg:grpSpPr>
                      <pic:pic xmlns:pic="http://schemas.openxmlformats.org/drawingml/2006/picture">
                        <pic:nvPicPr>
                          <pic:cNvPr id="68" name="Picture 5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793" y="760"/>
                            <a:ext cx="3388" cy="3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 name="Line 57"/>
                        <wps:cNvCnPr>
                          <a:cxnSpLocks noChangeShapeType="1"/>
                        </wps:cNvCnPr>
                        <wps:spPr bwMode="auto">
                          <a:xfrm>
                            <a:off x="4259" y="4191"/>
                            <a:ext cx="3402" cy="0"/>
                          </a:xfrm>
                          <a:prstGeom prst="line">
                            <a:avLst/>
                          </a:prstGeom>
                          <a:noFill/>
                          <a:ln w="1651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73" name="Rectangle 56"/>
                        <wps:cNvSpPr>
                          <a:spLocks noChangeArrowheads="1"/>
                        </wps:cNvSpPr>
                        <wps:spPr bwMode="auto">
                          <a:xfrm>
                            <a:off x="4259" y="4154"/>
                            <a:ext cx="26" cy="24"/>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Line 55"/>
                        <wps:cNvCnPr>
                          <a:cxnSpLocks noChangeShapeType="1"/>
                        </wps:cNvCnPr>
                        <wps:spPr bwMode="auto">
                          <a:xfrm>
                            <a:off x="4284" y="852"/>
                            <a:ext cx="0" cy="3302"/>
                          </a:xfrm>
                          <a:prstGeom prst="line">
                            <a:avLst/>
                          </a:prstGeom>
                          <a:noFill/>
                          <a:ln w="317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75" name="Rectangle 54"/>
                        <wps:cNvSpPr>
                          <a:spLocks noChangeArrowheads="1"/>
                        </wps:cNvSpPr>
                        <wps:spPr bwMode="auto">
                          <a:xfrm>
                            <a:off x="4259" y="828"/>
                            <a:ext cx="25" cy="24"/>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52"/>
                        <wps:cNvSpPr>
                          <a:spLocks noChangeArrowheads="1"/>
                        </wps:cNvSpPr>
                        <wps:spPr bwMode="auto">
                          <a:xfrm>
                            <a:off x="4284" y="4153"/>
                            <a:ext cx="25" cy="26"/>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Line 51"/>
                        <wps:cNvCnPr>
                          <a:cxnSpLocks noChangeShapeType="1"/>
                        </wps:cNvCnPr>
                        <wps:spPr bwMode="auto">
                          <a:xfrm>
                            <a:off x="4309" y="4166"/>
                            <a:ext cx="3302" cy="0"/>
                          </a:xfrm>
                          <a:prstGeom prst="line">
                            <a:avLst/>
                          </a:prstGeom>
                          <a:noFill/>
                          <a:ln w="15888">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79" name="Freeform 50"/>
                        <wps:cNvSpPr>
                          <a:spLocks/>
                        </wps:cNvSpPr>
                        <wps:spPr bwMode="auto">
                          <a:xfrm>
                            <a:off x="7610" y="4153"/>
                            <a:ext cx="50" cy="25"/>
                          </a:xfrm>
                          <a:custGeom>
                            <a:avLst/>
                            <a:gdLst>
                              <a:gd name="T0" fmla="+- 0 7660 7610"/>
                              <a:gd name="T1" fmla="*/ T0 w 50"/>
                              <a:gd name="T2" fmla="+- 0 4154 4153"/>
                              <a:gd name="T3" fmla="*/ 4154 h 25"/>
                              <a:gd name="T4" fmla="+- 0 7635 7610"/>
                              <a:gd name="T5" fmla="*/ T4 w 50"/>
                              <a:gd name="T6" fmla="+- 0 4154 4153"/>
                              <a:gd name="T7" fmla="*/ 4154 h 25"/>
                              <a:gd name="T8" fmla="+- 0 7635 7610"/>
                              <a:gd name="T9" fmla="*/ T8 w 50"/>
                              <a:gd name="T10" fmla="+- 0 4153 4153"/>
                              <a:gd name="T11" fmla="*/ 4153 h 25"/>
                              <a:gd name="T12" fmla="+- 0 7610 7610"/>
                              <a:gd name="T13" fmla="*/ T12 w 50"/>
                              <a:gd name="T14" fmla="+- 0 4153 4153"/>
                              <a:gd name="T15" fmla="*/ 4153 h 25"/>
                              <a:gd name="T16" fmla="+- 0 7610 7610"/>
                              <a:gd name="T17" fmla="*/ T16 w 50"/>
                              <a:gd name="T18" fmla="+- 0 4178 4153"/>
                              <a:gd name="T19" fmla="*/ 4178 h 25"/>
                              <a:gd name="T20" fmla="+- 0 7635 7610"/>
                              <a:gd name="T21" fmla="*/ T20 w 50"/>
                              <a:gd name="T22" fmla="+- 0 4178 4153"/>
                              <a:gd name="T23" fmla="*/ 4178 h 25"/>
                              <a:gd name="T24" fmla="+- 0 7660 7610"/>
                              <a:gd name="T25" fmla="*/ T24 w 50"/>
                              <a:gd name="T26" fmla="+- 0 4178 4153"/>
                              <a:gd name="T27" fmla="*/ 4178 h 25"/>
                              <a:gd name="T28" fmla="+- 0 7660 7610"/>
                              <a:gd name="T29" fmla="*/ T28 w 50"/>
                              <a:gd name="T30" fmla="+- 0 4154 4153"/>
                              <a:gd name="T31" fmla="*/ 4154 h 2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0" h="25">
                                <a:moveTo>
                                  <a:pt x="50" y="1"/>
                                </a:moveTo>
                                <a:lnTo>
                                  <a:pt x="25" y="1"/>
                                </a:lnTo>
                                <a:lnTo>
                                  <a:pt x="25" y="0"/>
                                </a:lnTo>
                                <a:lnTo>
                                  <a:pt x="0" y="0"/>
                                </a:lnTo>
                                <a:lnTo>
                                  <a:pt x="0" y="25"/>
                                </a:lnTo>
                                <a:lnTo>
                                  <a:pt x="25" y="25"/>
                                </a:lnTo>
                                <a:lnTo>
                                  <a:pt x="50" y="25"/>
                                </a:lnTo>
                                <a:lnTo>
                                  <a:pt x="50" y="1"/>
                                </a:lnTo>
                                <a:close/>
                              </a:path>
                            </a:pathLst>
                          </a:custGeom>
                          <a:solidFill>
                            <a:srgbClr val="2340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Line 49"/>
                        <wps:cNvCnPr>
                          <a:cxnSpLocks noChangeShapeType="1"/>
                        </wps:cNvCnPr>
                        <wps:spPr bwMode="auto">
                          <a:xfrm>
                            <a:off x="7636" y="852"/>
                            <a:ext cx="0" cy="3302"/>
                          </a:xfrm>
                          <a:prstGeom prst="line">
                            <a:avLst/>
                          </a:prstGeom>
                          <a:noFill/>
                          <a:ln w="317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81" name="AutoShape 48"/>
                        <wps:cNvSpPr>
                          <a:spLocks/>
                        </wps:cNvSpPr>
                        <wps:spPr bwMode="auto">
                          <a:xfrm>
                            <a:off x="4284" y="827"/>
                            <a:ext cx="3351" cy="25"/>
                          </a:xfrm>
                          <a:custGeom>
                            <a:avLst/>
                            <a:gdLst>
                              <a:gd name="T0" fmla="+- 0 4309 4284"/>
                              <a:gd name="T1" fmla="*/ T0 w 3351"/>
                              <a:gd name="T2" fmla="+- 0 827 827"/>
                              <a:gd name="T3" fmla="*/ 827 h 25"/>
                              <a:gd name="T4" fmla="+- 0 4284 4284"/>
                              <a:gd name="T5" fmla="*/ T4 w 3351"/>
                              <a:gd name="T6" fmla="+- 0 827 827"/>
                              <a:gd name="T7" fmla="*/ 827 h 25"/>
                              <a:gd name="T8" fmla="+- 0 4284 4284"/>
                              <a:gd name="T9" fmla="*/ T8 w 3351"/>
                              <a:gd name="T10" fmla="+- 0 852 827"/>
                              <a:gd name="T11" fmla="*/ 852 h 25"/>
                              <a:gd name="T12" fmla="+- 0 4309 4284"/>
                              <a:gd name="T13" fmla="*/ T12 w 3351"/>
                              <a:gd name="T14" fmla="+- 0 852 827"/>
                              <a:gd name="T15" fmla="*/ 852 h 25"/>
                              <a:gd name="T16" fmla="+- 0 4309 4284"/>
                              <a:gd name="T17" fmla="*/ T16 w 3351"/>
                              <a:gd name="T18" fmla="+- 0 827 827"/>
                              <a:gd name="T19" fmla="*/ 827 h 25"/>
                              <a:gd name="T20" fmla="+- 0 7635 4284"/>
                              <a:gd name="T21" fmla="*/ T20 w 3351"/>
                              <a:gd name="T22" fmla="+- 0 828 827"/>
                              <a:gd name="T23" fmla="*/ 828 h 25"/>
                              <a:gd name="T24" fmla="+- 0 7610 4284"/>
                              <a:gd name="T25" fmla="*/ T24 w 3351"/>
                              <a:gd name="T26" fmla="+- 0 828 827"/>
                              <a:gd name="T27" fmla="*/ 828 h 25"/>
                              <a:gd name="T28" fmla="+- 0 7610 4284"/>
                              <a:gd name="T29" fmla="*/ T28 w 3351"/>
                              <a:gd name="T30" fmla="+- 0 852 827"/>
                              <a:gd name="T31" fmla="*/ 852 h 25"/>
                              <a:gd name="T32" fmla="+- 0 7635 4284"/>
                              <a:gd name="T33" fmla="*/ T32 w 3351"/>
                              <a:gd name="T34" fmla="+- 0 852 827"/>
                              <a:gd name="T35" fmla="*/ 852 h 25"/>
                              <a:gd name="T36" fmla="+- 0 7635 4284"/>
                              <a:gd name="T37" fmla="*/ T36 w 3351"/>
                              <a:gd name="T38" fmla="+- 0 828 827"/>
                              <a:gd name="T39" fmla="*/ 828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351" h="25">
                                <a:moveTo>
                                  <a:pt x="25" y="0"/>
                                </a:moveTo>
                                <a:lnTo>
                                  <a:pt x="0" y="0"/>
                                </a:lnTo>
                                <a:lnTo>
                                  <a:pt x="0" y="25"/>
                                </a:lnTo>
                                <a:lnTo>
                                  <a:pt x="25" y="25"/>
                                </a:lnTo>
                                <a:lnTo>
                                  <a:pt x="25" y="0"/>
                                </a:lnTo>
                                <a:close/>
                                <a:moveTo>
                                  <a:pt x="3351" y="1"/>
                                </a:moveTo>
                                <a:lnTo>
                                  <a:pt x="3326" y="1"/>
                                </a:lnTo>
                                <a:lnTo>
                                  <a:pt x="3326" y="25"/>
                                </a:lnTo>
                                <a:lnTo>
                                  <a:pt x="3351" y="25"/>
                                </a:lnTo>
                                <a:lnTo>
                                  <a:pt x="3351" y="1"/>
                                </a:lnTo>
                                <a:close/>
                              </a:path>
                            </a:pathLst>
                          </a:custGeom>
                          <a:solidFill>
                            <a:srgbClr val="2340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Rectangle 46"/>
                        <wps:cNvSpPr>
                          <a:spLocks noChangeArrowheads="1"/>
                        </wps:cNvSpPr>
                        <wps:spPr bwMode="auto">
                          <a:xfrm>
                            <a:off x="7635" y="827"/>
                            <a:ext cx="25" cy="25"/>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Line 45"/>
                        <wps:cNvCnPr>
                          <a:cxnSpLocks noChangeShapeType="1"/>
                        </wps:cNvCnPr>
                        <wps:spPr bwMode="auto">
                          <a:xfrm>
                            <a:off x="4342" y="4116"/>
                            <a:ext cx="3235" cy="0"/>
                          </a:xfrm>
                          <a:prstGeom prst="line">
                            <a:avLst/>
                          </a:prstGeom>
                          <a:noFill/>
                          <a:ln w="508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85" name="Rectangle 44"/>
                        <wps:cNvSpPr>
                          <a:spLocks noChangeArrowheads="1"/>
                        </wps:cNvSpPr>
                        <wps:spPr bwMode="auto">
                          <a:xfrm>
                            <a:off x="4342" y="4103"/>
                            <a:ext cx="9" cy="8"/>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Line 43"/>
                        <wps:cNvCnPr>
                          <a:cxnSpLocks noChangeShapeType="1"/>
                        </wps:cNvCnPr>
                        <wps:spPr bwMode="auto">
                          <a:xfrm>
                            <a:off x="4351" y="902"/>
                            <a:ext cx="0" cy="3202"/>
                          </a:xfrm>
                          <a:prstGeom prst="line">
                            <a:avLst/>
                          </a:prstGeom>
                          <a:noFill/>
                          <a:ln w="10605">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87" name="Rectangle 42"/>
                        <wps:cNvSpPr>
                          <a:spLocks noChangeArrowheads="1"/>
                        </wps:cNvSpPr>
                        <wps:spPr bwMode="auto">
                          <a:xfrm>
                            <a:off x="4342" y="893"/>
                            <a:ext cx="9" cy="8"/>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40"/>
                        <wps:cNvSpPr>
                          <a:spLocks noChangeArrowheads="1"/>
                        </wps:cNvSpPr>
                        <wps:spPr bwMode="auto">
                          <a:xfrm>
                            <a:off x="4350" y="4103"/>
                            <a:ext cx="9" cy="9"/>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Line 39"/>
                        <wps:cNvCnPr>
                          <a:cxnSpLocks noChangeShapeType="1"/>
                        </wps:cNvCnPr>
                        <wps:spPr bwMode="auto">
                          <a:xfrm>
                            <a:off x="4359" y="4108"/>
                            <a:ext cx="3202" cy="0"/>
                          </a:xfrm>
                          <a:prstGeom prst="line">
                            <a:avLst/>
                          </a:prstGeom>
                          <a:noFill/>
                          <a:ln w="5309">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91" name="Rectangle 38"/>
                        <wps:cNvSpPr>
                          <a:spLocks noChangeArrowheads="1"/>
                        </wps:cNvSpPr>
                        <wps:spPr bwMode="auto">
                          <a:xfrm>
                            <a:off x="7560" y="4103"/>
                            <a:ext cx="9" cy="8"/>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Line 37"/>
                        <wps:cNvCnPr>
                          <a:cxnSpLocks noChangeShapeType="1"/>
                        </wps:cNvCnPr>
                        <wps:spPr bwMode="auto">
                          <a:xfrm>
                            <a:off x="7569" y="902"/>
                            <a:ext cx="0" cy="3202"/>
                          </a:xfrm>
                          <a:prstGeom prst="line">
                            <a:avLst/>
                          </a:prstGeom>
                          <a:noFill/>
                          <a:ln w="10605">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93" name="AutoShape 36"/>
                        <wps:cNvSpPr>
                          <a:spLocks/>
                        </wps:cNvSpPr>
                        <wps:spPr bwMode="auto">
                          <a:xfrm>
                            <a:off x="4350" y="893"/>
                            <a:ext cx="3227" cy="3219"/>
                          </a:xfrm>
                          <a:custGeom>
                            <a:avLst/>
                            <a:gdLst>
                              <a:gd name="T0" fmla="+- 0 4359 4350"/>
                              <a:gd name="T1" fmla="*/ T0 w 3227"/>
                              <a:gd name="T2" fmla="+- 0 893 893"/>
                              <a:gd name="T3" fmla="*/ 893 h 3219"/>
                              <a:gd name="T4" fmla="+- 0 4350 4350"/>
                              <a:gd name="T5" fmla="*/ T4 w 3227"/>
                              <a:gd name="T6" fmla="+- 0 893 893"/>
                              <a:gd name="T7" fmla="*/ 893 h 3219"/>
                              <a:gd name="T8" fmla="+- 0 4350 4350"/>
                              <a:gd name="T9" fmla="*/ T8 w 3227"/>
                              <a:gd name="T10" fmla="+- 0 902 893"/>
                              <a:gd name="T11" fmla="*/ 902 h 3219"/>
                              <a:gd name="T12" fmla="+- 0 4359 4350"/>
                              <a:gd name="T13" fmla="*/ T12 w 3227"/>
                              <a:gd name="T14" fmla="+- 0 902 893"/>
                              <a:gd name="T15" fmla="*/ 902 h 3219"/>
                              <a:gd name="T16" fmla="+- 0 4359 4350"/>
                              <a:gd name="T17" fmla="*/ T16 w 3227"/>
                              <a:gd name="T18" fmla="+- 0 893 893"/>
                              <a:gd name="T19" fmla="*/ 893 h 3219"/>
                              <a:gd name="T20" fmla="+- 0 7569 4350"/>
                              <a:gd name="T21" fmla="*/ T20 w 3227"/>
                              <a:gd name="T22" fmla="+- 0 893 893"/>
                              <a:gd name="T23" fmla="*/ 893 h 3219"/>
                              <a:gd name="T24" fmla="+- 0 7560 4350"/>
                              <a:gd name="T25" fmla="*/ T24 w 3227"/>
                              <a:gd name="T26" fmla="+- 0 893 893"/>
                              <a:gd name="T27" fmla="*/ 893 h 3219"/>
                              <a:gd name="T28" fmla="+- 0 7560 4350"/>
                              <a:gd name="T29" fmla="*/ T28 w 3227"/>
                              <a:gd name="T30" fmla="+- 0 901 893"/>
                              <a:gd name="T31" fmla="*/ 901 h 3219"/>
                              <a:gd name="T32" fmla="+- 0 7569 4350"/>
                              <a:gd name="T33" fmla="*/ T32 w 3227"/>
                              <a:gd name="T34" fmla="+- 0 901 893"/>
                              <a:gd name="T35" fmla="*/ 901 h 3219"/>
                              <a:gd name="T36" fmla="+- 0 7569 4350"/>
                              <a:gd name="T37" fmla="*/ T36 w 3227"/>
                              <a:gd name="T38" fmla="+- 0 893 893"/>
                              <a:gd name="T39" fmla="*/ 893 h 3219"/>
                              <a:gd name="T40" fmla="+- 0 7577 4350"/>
                              <a:gd name="T41" fmla="*/ T40 w 3227"/>
                              <a:gd name="T42" fmla="+- 0 4103 893"/>
                              <a:gd name="T43" fmla="*/ 4103 h 3219"/>
                              <a:gd name="T44" fmla="+- 0 7568 4350"/>
                              <a:gd name="T45" fmla="*/ T44 w 3227"/>
                              <a:gd name="T46" fmla="+- 0 4103 893"/>
                              <a:gd name="T47" fmla="*/ 4103 h 3219"/>
                              <a:gd name="T48" fmla="+- 0 7568 4350"/>
                              <a:gd name="T49" fmla="*/ T48 w 3227"/>
                              <a:gd name="T50" fmla="+- 0 4112 893"/>
                              <a:gd name="T51" fmla="*/ 4112 h 3219"/>
                              <a:gd name="T52" fmla="+- 0 7577 4350"/>
                              <a:gd name="T53" fmla="*/ T52 w 3227"/>
                              <a:gd name="T54" fmla="+- 0 4112 893"/>
                              <a:gd name="T55" fmla="*/ 4112 h 3219"/>
                              <a:gd name="T56" fmla="+- 0 7577 4350"/>
                              <a:gd name="T57" fmla="*/ T56 w 3227"/>
                              <a:gd name="T58" fmla="+- 0 4103 893"/>
                              <a:gd name="T59" fmla="*/ 4103 h 3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7" h="3219">
                                <a:moveTo>
                                  <a:pt x="9" y="0"/>
                                </a:moveTo>
                                <a:lnTo>
                                  <a:pt x="0" y="0"/>
                                </a:lnTo>
                                <a:lnTo>
                                  <a:pt x="0" y="9"/>
                                </a:lnTo>
                                <a:lnTo>
                                  <a:pt x="9" y="9"/>
                                </a:lnTo>
                                <a:lnTo>
                                  <a:pt x="9" y="0"/>
                                </a:lnTo>
                                <a:close/>
                                <a:moveTo>
                                  <a:pt x="3219" y="0"/>
                                </a:moveTo>
                                <a:lnTo>
                                  <a:pt x="3210" y="0"/>
                                </a:lnTo>
                                <a:lnTo>
                                  <a:pt x="3210" y="8"/>
                                </a:lnTo>
                                <a:lnTo>
                                  <a:pt x="3219" y="8"/>
                                </a:lnTo>
                                <a:lnTo>
                                  <a:pt x="3219" y="0"/>
                                </a:lnTo>
                                <a:close/>
                                <a:moveTo>
                                  <a:pt x="3227" y="3210"/>
                                </a:moveTo>
                                <a:lnTo>
                                  <a:pt x="3218" y="3210"/>
                                </a:lnTo>
                                <a:lnTo>
                                  <a:pt x="3218" y="3219"/>
                                </a:lnTo>
                                <a:lnTo>
                                  <a:pt x="3227" y="3219"/>
                                </a:lnTo>
                                <a:lnTo>
                                  <a:pt x="3227" y="3210"/>
                                </a:lnTo>
                                <a:close/>
                              </a:path>
                            </a:pathLst>
                          </a:custGeom>
                          <a:solidFill>
                            <a:srgbClr val="2340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Rectangle 34"/>
                        <wps:cNvSpPr>
                          <a:spLocks noChangeArrowheads="1"/>
                        </wps:cNvSpPr>
                        <wps:spPr bwMode="auto">
                          <a:xfrm>
                            <a:off x="7568" y="893"/>
                            <a:ext cx="9" cy="9"/>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33"/>
                        <wps:cNvSpPr>
                          <a:spLocks noChangeArrowheads="1"/>
                        </wps:cNvSpPr>
                        <wps:spPr bwMode="auto">
                          <a:xfrm>
                            <a:off x="790" y="840"/>
                            <a:ext cx="3420" cy="3344"/>
                          </a:xfrm>
                          <a:prstGeom prst="rect">
                            <a:avLst/>
                          </a:prstGeom>
                          <a:noFill/>
                          <a:ln w="25400">
                            <a:solidFill>
                              <a:srgbClr val="385D8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7" name="Picture 32"/>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4163" y="7876"/>
                            <a:ext cx="3474" cy="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8" name="Picture 3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765" y="4229"/>
                            <a:ext cx="6899" cy="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45CD056" id="Group 30" o:spid="_x0000_s1026" style="position:absolute;margin-left:38.4pt;margin-top:37.8pt;width:344.95pt;height:526pt;z-index:-16458240;mso-position-horizontal-relative:page;mso-position-vertical-relative:page" coordorigin="765,760" coordsize="6899,105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">
                <v:shape id="Picture 59" o:spid="_x0000_s1027" type="#_x0000_t75" style="position:absolute;left:793;top:760;width:3388;height:3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">
                  <v:imagedata r:id="rId139" o:title=""/>
                </v:shape>
                <v:line id="Line 57" o:spid="_x0000_s1028" style="position:absolute;visibility:visible;mso-wrap-style:square" from="4259,4191" to="7661,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" strokecolor="#23408e" strokeweight="1.3pt"/>
                <v:rect id="Rectangle 56" o:spid="_x0000_s1029" style="position:absolute;left:4259;top:4154;width: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" fillcolor="#23408e" stroked="f"/>
                <v:line id="Line 55" o:spid="_x0000_s1030" style="position:absolute;visibility:visible;mso-wrap-style:square" from="4284,852" to="4284,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" strokecolor="#23408e" strokeweight="2.5pt"/>
                <v:rect id="Rectangle 54" o:spid="_x0000_s1031" style="position:absolute;left:4259;top:828;width:25;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" fillcolor="#23408e" stroked="f"/>
                <v:rect id="Rectangle 52" o:spid="_x0000_s1032" style="position:absolute;left:4284;top:4153;width:25;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" fillcolor="#23408e" stroked="f"/>
                <v:line id="Line 51" o:spid="_x0000_s1033" style="position:absolute;visibility:visible;mso-wrap-style:square" from="4309,4166" to="7611,4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" strokecolor="#23408e" strokeweight=".44133mm"/>
                <v:shape id="Freeform 50" o:spid="_x0000_s1034" style="position:absolute;left:7610;top:4153;width:50;height:25;visibility:visible;mso-wrap-style:square;v-text-anchor:top" coordsize="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" path="m50,1l25,1,25,,,,,25r25,l50,25,50,1xe" fillcolor="#23408e" stroked="f">
                  <v:path arrowok="t" o:connecttype="custom" o:connectlocs="50,4154;25,4154;25,4153;0,4153;0,4178;25,4178;50,4178;50,4154" o:connectangles="0,0,0,0,0,0,0,0"/>
                </v:shape>
                <v:line id="Line 49" o:spid="_x0000_s1035" style="position:absolute;visibility:visible;mso-wrap-style:square" from="7636,852" to="7636,4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" strokecolor="#23408e" strokeweight="2.5pt"/>
                <v:shape id="AutoShape 48" o:spid="_x0000_s1036" style="position:absolute;left:4284;top:827;width:3351;height:25;visibility:visible;mso-wrap-style:square;v-text-anchor:top" coordsize="33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" path="m25,l,,,25r25,l25,xm3351,1r-25,l3326,25r25,l3351,1xe" fillcolor="#23408e" stroked="f">
                  <v:path arrowok="t" o:connecttype="custom" o:connectlocs="25,827;0,827;0,852;25,852;25,827;3351,828;3326,828;3326,852;3351,852;3351,828" o:connectangles="0,0,0,0,0,0,0,0,0,0"/>
                </v:shape>
                <v:rect id="Rectangle 46" o:spid="_x0000_s1037" style="position:absolute;left:7635;top:827;width:2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" fillcolor="#23408e" stroked="f"/>
                <v:line id="Line 45" o:spid="_x0000_s1038" style="position:absolute;visibility:visible;mso-wrap-style:square" from="4342,4116" to="7577,4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" strokecolor="#23408e" strokeweight=".4pt"/>
                <v:rect id="Rectangle 44" o:spid="_x0000_s1039" style="position:absolute;left:4342;top:4103;width: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" fillcolor="#23408e" stroked="f"/>
                <v:line id="Line 43" o:spid="_x0000_s1040" style="position:absolute;visibility:visible;mso-wrap-style:square" from="4351,902" to="4351,4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" strokecolor="#23408e" strokeweight=".29458mm"/>
                <v:rect id="Rectangle 42" o:spid="_x0000_s1041" style="position:absolute;left:4342;top:893;width: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" fillcolor="#23408e" stroked="f"/>
                <v:rect id="Rectangle 40" o:spid="_x0000_s1042" style="position:absolute;left:4350;top:4103;width:9;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" fillcolor="#23408e" stroked="f"/>
                <v:line id="Line 39" o:spid="_x0000_s1043" style="position:absolute;visibility:visible;mso-wrap-style:square" from="4359,4108" to="7561,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" strokecolor="#23408e" strokeweight=".14747mm"/>
                <v:rect id="Rectangle 38" o:spid="_x0000_s1044" style="position:absolute;left:7560;top:4103;width: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" fillcolor="#23408e" stroked="f"/>
                <v:line id="Line 37" o:spid="_x0000_s1045" style="position:absolute;visibility:visible;mso-wrap-style:square" from="7569,902" to="7569,4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" strokecolor="#23408e" strokeweight=".29458mm"/>
                <v:shape id="AutoShape 36" o:spid="_x0000_s1046" style="position:absolute;left:4350;top:893;width:3227;height:3219;visibility:visible;mso-wrap-style:square;v-text-anchor:top" coordsize="3227,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" path="m9,l,,,9r9,l9,xm3219,r-9,l3210,8r9,l3219,xm3227,3210r-9,l3218,3219r9,l3227,3210xe" fillcolor="#23408e" stroked="f">
                  <v:path arrowok="t" o:connecttype="custom" o:connectlocs="9,893;0,893;0,902;9,902;9,893;3219,893;3210,893;3210,901;3219,901;3219,893;3227,4103;3218,4103;3218,4112;3227,4112;3227,4103" o:connectangles="0,0,0,0,0,0,0,0,0,0,0,0,0,0,0"/>
                </v:shape>
                <v:rect id="Rectangle 34" o:spid="_x0000_s1047" style="position:absolute;left:7568;top:893;width:9;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" fillcolor="#23408e" stroked="f"/>
                <v:rect id="Rectangle 33" o:spid="_x0000_s1048" style="position:absolute;left:790;top:840;width:3420;height:3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" filled="f" strokecolor="#385d88" strokeweight="2pt"/>
                <v:shape id="Picture 32" o:spid="_x0000_s1049" type="#_x0000_t75" style="position:absolute;left:4163;top:7876;width:3474;height:3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">
                  <v:imagedata r:id="rId140" o:title=""/>
                </v:shape>
                <v:shape id="Picture 31" o:spid="_x0000_s1050" type="#_x0000_t75" style="position:absolute;left:765;top:4229;width:6899;height:3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">
                  <v:imagedata r:id="rId141" o:title=""/>
                </v:shape>
                <w10:wrap anchorx="page" anchory="page"/>
              </v:group>
            </w:pict>
          </mc:Fallback>
        </mc:AlternateContent>
      </w:r>
    </w:p>
    <w:p w14:paraId="3CC37B81" w14:textId="77777777" w:rsidR="00F240BB" w:rsidRDefault="00F240BB" w:rsidP="00756AA9">
      <w:pPr>
        <w:pStyle w:val="BodyText"/>
        <w:jc w:val="center"/>
        <w:rPr>
          <w:rFonts w:ascii="Georgia"/>
        </w:rPr>
      </w:pPr>
    </w:p>
    <w:p w14:paraId="3265C6C7" w14:textId="77777777" w:rsidR="00F240BB" w:rsidRDefault="00F240BB">
      <w:pPr>
        <w:pStyle w:val="BodyText"/>
        <w:rPr>
          <w:rFonts w:ascii="Georgia"/>
        </w:rPr>
      </w:pPr>
    </w:p>
    <w:p w14:paraId="05877BA4" w14:textId="77777777" w:rsidR="00F240BB" w:rsidRDefault="00F240BB">
      <w:pPr>
        <w:pStyle w:val="BodyText"/>
        <w:rPr>
          <w:rFonts w:ascii="Georgia"/>
        </w:rPr>
      </w:pPr>
    </w:p>
    <w:p w14:paraId="399EF0A9" w14:textId="77777777" w:rsidR="00F240BB" w:rsidRDefault="00F240BB">
      <w:pPr>
        <w:pStyle w:val="BodyText"/>
        <w:rPr>
          <w:rFonts w:ascii="Georgia"/>
        </w:rPr>
      </w:pPr>
    </w:p>
    <w:p w14:paraId="21835212" w14:textId="77777777" w:rsidR="00F240BB" w:rsidRDefault="00F240BB">
      <w:pPr>
        <w:pStyle w:val="BodyText"/>
        <w:rPr>
          <w:rFonts w:ascii="Georgia"/>
        </w:rPr>
      </w:pPr>
    </w:p>
    <w:p w14:paraId="45F04BBD" w14:textId="77777777" w:rsidR="00F240BB" w:rsidRDefault="00F240BB">
      <w:pPr>
        <w:pStyle w:val="BodyText"/>
        <w:rPr>
          <w:rFonts w:ascii="Georgia"/>
        </w:rPr>
      </w:pPr>
    </w:p>
    <w:p w14:paraId="2E966B47" w14:textId="77777777" w:rsidR="00F240BB" w:rsidRDefault="00756AA9" w:rsidP="00756AA9">
      <w:pPr>
        <w:pStyle w:val="BodyText"/>
        <w:tabs>
          <w:tab w:val="left" w:pos="5268"/>
        </w:tabs>
        <w:rPr>
          <w:rFonts w:ascii="Georgia"/>
        </w:rPr>
      </w:pPr>
      <w:r>
        <w:rPr>
          <w:rFonts w:ascii="Georgia"/>
        </w:rPr>
        <w:tab/>
      </w:r>
    </w:p>
    <w:p w14:paraId="5B9E3F8F" w14:textId="77777777" w:rsidR="00F240BB" w:rsidRDefault="00756AA9" w:rsidP="00756AA9">
      <w:pPr>
        <w:pStyle w:val="BodyText"/>
        <w:tabs>
          <w:tab w:val="left" w:pos="5352"/>
          <w:tab w:val="left" w:pos="6144"/>
        </w:tabs>
        <w:rPr>
          <w:rFonts w:ascii="Georgia"/>
        </w:rPr>
      </w:pPr>
      <w:r>
        <w:rPr>
          <w:rFonts w:ascii="Georgia"/>
        </w:rPr>
        <w:tab/>
      </w:r>
      <w:r>
        <w:rPr>
          <w:rFonts w:ascii="Georgia"/>
        </w:rPr>
        <w:tab/>
      </w:r>
    </w:p>
    <w:p w14:paraId="60F936B3" w14:textId="77777777" w:rsidR="00F240BB" w:rsidRDefault="00F240BB">
      <w:pPr>
        <w:pStyle w:val="BodyText"/>
        <w:rPr>
          <w:rFonts w:ascii="Georgia"/>
        </w:rPr>
      </w:pPr>
    </w:p>
    <w:p w14:paraId="53B4647E" w14:textId="77777777" w:rsidR="00F240BB" w:rsidRDefault="00F240BB">
      <w:pPr>
        <w:pStyle w:val="BodyText"/>
        <w:rPr>
          <w:rFonts w:ascii="Georgia"/>
        </w:rPr>
      </w:pPr>
    </w:p>
    <w:p w14:paraId="4A800C17" w14:textId="77777777" w:rsidR="00F240BB" w:rsidRDefault="00F240BB">
      <w:pPr>
        <w:pStyle w:val="BodyText"/>
        <w:rPr>
          <w:rFonts w:ascii="Georgia"/>
        </w:rPr>
      </w:pPr>
    </w:p>
    <w:p w14:paraId="2D5CB1C9" w14:textId="77777777" w:rsidR="00F240BB" w:rsidRDefault="00F240BB">
      <w:pPr>
        <w:pStyle w:val="BodyText"/>
        <w:rPr>
          <w:rFonts w:ascii="Georgia"/>
        </w:rPr>
      </w:pPr>
    </w:p>
    <w:p w14:paraId="581D4748" w14:textId="77777777" w:rsidR="00F240BB" w:rsidRDefault="00756AA9" w:rsidP="00756AA9">
      <w:pPr>
        <w:pStyle w:val="BodyText"/>
        <w:tabs>
          <w:tab w:val="left" w:pos="6972"/>
        </w:tabs>
        <w:rPr>
          <w:rFonts w:ascii="Georgia"/>
        </w:rPr>
      </w:pPr>
      <w:r>
        <w:rPr>
          <w:rFonts w:ascii="Georgia"/>
        </w:rPr>
        <w:tab/>
      </w:r>
    </w:p>
    <w:p w14:paraId="76447822" w14:textId="77777777" w:rsidR="00F240BB" w:rsidRDefault="00F240BB">
      <w:pPr>
        <w:pStyle w:val="BodyText"/>
        <w:rPr>
          <w:rFonts w:ascii="Georgia"/>
        </w:rPr>
      </w:pPr>
    </w:p>
    <w:p w14:paraId="3BC1AE88" w14:textId="77777777" w:rsidR="00F240BB" w:rsidRDefault="00F240BB">
      <w:pPr>
        <w:pStyle w:val="BodyText"/>
        <w:rPr>
          <w:rFonts w:ascii="Georgia"/>
        </w:rPr>
      </w:pPr>
    </w:p>
    <w:p w14:paraId="10516CC1" w14:textId="77777777" w:rsidR="00F240BB" w:rsidRDefault="00F240BB">
      <w:pPr>
        <w:pStyle w:val="BodyText"/>
        <w:rPr>
          <w:rFonts w:ascii="Georgia"/>
        </w:rPr>
      </w:pPr>
    </w:p>
    <w:p w14:paraId="1EC5D752" w14:textId="77777777" w:rsidR="00F240BB" w:rsidRDefault="00F240BB">
      <w:pPr>
        <w:pStyle w:val="BodyText"/>
        <w:rPr>
          <w:rFonts w:ascii="Georgia"/>
        </w:rPr>
      </w:pPr>
    </w:p>
    <w:p w14:paraId="26E228E7" w14:textId="77777777" w:rsidR="00F240BB" w:rsidRDefault="00F240BB">
      <w:pPr>
        <w:pStyle w:val="BodyText"/>
        <w:rPr>
          <w:rFonts w:ascii="Georgia"/>
        </w:rPr>
      </w:pPr>
    </w:p>
    <w:p w14:paraId="4D47DDAA" w14:textId="77777777" w:rsidR="00F240BB" w:rsidRDefault="00F240BB">
      <w:pPr>
        <w:pStyle w:val="BodyText"/>
        <w:rPr>
          <w:rFonts w:ascii="Georgia"/>
        </w:rPr>
      </w:pPr>
    </w:p>
    <w:p w14:paraId="590FA1FE" w14:textId="77777777" w:rsidR="00F240BB" w:rsidRDefault="00F240BB">
      <w:pPr>
        <w:pStyle w:val="BodyText"/>
        <w:rPr>
          <w:rFonts w:ascii="Georgia"/>
        </w:rPr>
      </w:pPr>
    </w:p>
    <w:p w14:paraId="47C661F1" w14:textId="77777777" w:rsidR="00F240BB" w:rsidRDefault="00F240BB">
      <w:pPr>
        <w:pStyle w:val="BodyText"/>
        <w:rPr>
          <w:rFonts w:ascii="Georgia"/>
        </w:rPr>
      </w:pPr>
    </w:p>
    <w:p w14:paraId="20A83E22" w14:textId="77777777" w:rsidR="00F240BB" w:rsidRDefault="00F240BB">
      <w:pPr>
        <w:pStyle w:val="BodyText"/>
        <w:rPr>
          <w:rFonts w:ascii="Georgia"/>
        </w:rPr>
      </w:pPr>
    </w:p>
    <w:p w14:paraId="7164612F" w14:textId="77777777" w:rsidR="00F240BB" w:rsidRDefault="00F240BB">
      <w:pPr>
        <w:pStyle w:val="BodyText"/>
        <w:rPr>
          <w:rFonts w:ascii="Georgia"/>
        </w:rPr>
      </w:pPr>
    </w:p>
    <w:p w14:paraId="32F1492D" w14:textId="77777777" w:rsidR="00F240BB" w:rsidRDefault="00F240BB">
      <w:pPr>
        <w:pStyle w:val="BodyText"/>
        <w:rPr>
          <w:rFonts w:ascii="Georgia"/>
        </w:rPr>
      </w:pPr>
    </w:p>
    <w:p w14:paraId="6D911BFC" w14:textId="77777777" w:rsidR="00F240BB" w:rsidRDefault="00F240BB">
      <w:pPr>
        <w:pStyle w:val="BodyText"/>
        <w:rPr>
          <w:rFonts w:ascii="Georgia"/>
        </w:rPr>
      </w:pPr>
    </w:p>
    <w:p w14:paraId="72EB8E2D" w14:textId="77777777" w:rsidR="00F240BB" w:rsidRDefault="00F240BB">
      <w:pPr>
        <w:pStyle w:val="BodyText"/>
        <w:rPr>
          <w:rFonts w:ascii="Georgia"/>
        </w:rPr>
      </w:pPr>
    </w:p>
    <w:p w14:paraId="51BA4976" w14:textId="77777777" w:rsidR="00F240BB" w:rsidRDefault="00F240BB">
      <w:pPr>
        <w:pStyle w:val="BodyText"/>
        <w:rPr>
          <w:rFonts w:ascii="Georgia"/>
        </w:rPr>
      </w:pPr>
    </w:p>
    <w:p w14:paraId="72A10A1B" w14:textId="77777777" w:rsidR="00F240BB" w:rsidRDefault="00F240BB">
      <w:pPr>
        <w:pStyle w:val="BodyText"/>
        <w:rPr>
          <w:rFonts w:ascii="Georgia"/>
        </w:rPr>
      </w:pPr>
    </w:p>
    <w:p w14:paraId="270DB0A3" w14:textId="77777777" w:rsidR="00F240BB" w:rsidRDefault="00F240BB">
      <w:pPr>
        <w:pStyle w:val="BodyText"/>
        <w:rPr>
          <w:rFonts w:ascii="Georgia"/>
        </w:rPr>
      </w:pPr>
    </w:p>
    <w:p w14:paraId="533E1662" w14:textId="77777777" w:rsidR="00F240BB" w:rsidRDefault="00F240BB">
      <w:pPr>
        <w:pStyle w:val="BodyText"/>
        <w:spacing w:before="2"/>
        <w:rPr>
          <w:rFonts w:ascii="Georgia"/>
          <w:sz w:val="26"/>
        </w:rPr>
      </w:pPr>
    </w:p>
    <w:p w14:paraId="0FED9E26" w14:textId="77777777" w:rsidR="00F240BB" w:rsidRDefault="00D65AD0">
      <w:pPr>
        <w:pStyle w:val="BodyText"/>
        <w:ind w:left="320"/>
        <w:rPr>
          <w:rFonts w:ascii="Georgia"/>
        </w:rPr>
      </w:pPr>
      <w:r>
        <w:rPr>
          <w:rFonts w:ascii="Georgia"/>
          <w:noProof/>
          <w:lang w:val="en-GB" w:eastAsia="en-GB"/>
        </w:rPr>
        <mc:AlternateContent>
          <mc:Choice Requires="wps">
            <w:drawing>
              <wp:inline distT="0" distB="0" distL="0" distR="0" wp14:anchorId="524A5667" wp14:editId="08E18E74">
                <wp:extent cx="4343400" cy="2161540"/>
                <wp:effectExtent l="12700" t="6350" r="6350" b="13335"/>
                <wp:docPr id="6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1615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01F080" w14:textId="77777777" w:rsidR="00844CCC" w:rsidRDefault="00844CCC">
                            <w:pPr>
                              <w:pStyle w:val="BodyText"/>
                              <w:rPr>
                                <w:rFonts w:ascii="Georgia"/>
                                <w:sz w:val="18"/>
                              </w:rPr>
                            </w:pPr>
                          </w:p>
                          <w:p w14:paraId="79742F0B" w14:textId="77777777" w:rsidR="00844CCC" w:rsidRDefault="00844CCC">
                            <w:pPr>
                              <w:spacing w:before="149"/>
                              <w:ind w:left="454" w:right="3929" w:hanging="6"/>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 reach more of the</w:t>
                            </w:r>
                            <w:r>
                              <w:rPr>
                                <w:b/>
                                <w:spacing w:val="-30"/>
                                <w:sz w:val="16"/>
                              </w:rPr>
                              <w:t xml:space="preserve"> </w:t>
                            </w:r>
                            <w:r>
                              <w:rPr>
                                <w:b/>
                                <w:spacing w:val="-4"/>
                                <w:sz w:val="16"/>
                              </w:rPr>
                              <w:t xml:space="preserve">Herstmonceux </w:t>
                            </w:r>
                            <w:r>
                              <w:rPr>
                                <w:b/>
                                <w:spacing w:val="-3"/>
                                <w:sz w:val="16"/>
                              </w:rPr>
                              <w:t xml:space="preserve">and </w:t>
                            </w:r>
                            <w:r>
                              <w:rPr>
                                <w:b/>
                                <w:sz w:val="16"/>
                              </w:rPr>
                              <w:t>Wartling</w:t>
                            </w:r>
                            <w:r>
                              <w:rPr>
                                <w:b/>
                                <w:spacing w:val="-14"/>
                                <w:sz w:val="16"/>
                              </w:rPr>
                              <w:t xml:space="preserve"> </w:t>
                            </w:r>
                            <w:r>
                              <w:rPr>
                                <w:b/>
                                <w:spacing w:val="-4"/>
                                <w:sz w:val="16"/>
                              </w:rPr>
                              <w:t>community?</w:t>
                            </w:r>
                          </w:p>
                          <w:p w14:paraId="793DC350" w14:textId="77777777" w:rsidR="00844CCC" w:rsidRDefault="00844CCC">
                            <w:pPr>
                              <w:spacing w:before="60"/>
                              <w:ind w:left="447" w:right="3923" w:hanging="3"/>
                              <w:jc w:val="center"/>
                              <w:rPr>
                                <w:sz w:val="16"/>
                              </w:rPr>
                            </w:pPr>
                            <w:r>
                              <w:rPr>
                                <w:sz w:val="16"/>
                              </w:rPr>
                              <w:t>Advertising in the Herstmonceux and Wartling Parish News for the year (12 editions) ranges from £40 to £125 depending on the size of the advert.</w:t>
                            </w:r>
                          </w:p>
                          <w:p w14:paraId="517AB9E4" w14:textId="77777777" w:rsidR="00844CCC" w:rsidRDefault="00844CCC">
                            <w:pPr>
                              <w:ind w:left="260" w:right="3872"/>
                              <w:rPr>
                                <w:b/>
                                <w:sz w:val="16"/>
                              </w:rPr>
                            </w:pPr>
                            <w:r>
                              <w:rPr>
                                <w:b/>
                                <w:sz w:val="16"/>
                              </w:rPr>
                              <w:t xml:space="preserve">Contact Sarah Honeysett, via email on </w:t>
                            </w:r>
                            <w:hyperlink r:id="rId142">
                              <w:r>
                                <w:rPr>
                                  <w:b/>
                                  <w:sz w:val="16"/>
                                </w:rPr>
                                <w:t>hwparishnews@outlook.com</w:t>
                              </w:r>
                            </w:hyperlink>
                          </w:p>
                        </w:txbxContent>
                      </wps:txbx>
                      <wps:bodyPr rot="0" vert="horz" wrap="square" lIns="0" tIns="0" rIns="0" bIns="0" anchor="t" anchorCtr="0" upright="1">
                        <a:noAutofit/>
                      </wps:bodyPr>
                    </wps:wsp>
                  </a:graphicData>
                </a:graphic>
              </wp:inline>
            </w:drawing>
          </mc:Choice>
          <mc:Fallback>
            <w:pict>
              <v:shape w14:anchorId="524A5667" id="Text Box 29" o:spid="_x0000_s1030" type="#_x0000_t202" style="width:342pt;height:17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" filled="f" strokeweight="1pt">
                <v:textbox inset="0,0,0,0">
                  <w:txbxContent>
                    <w:p w14:paraId="2401F080" w14:textId="77777777" w:rsidR="00844CCC" w:rsidRDefault="00844CCC">
                      <w:pPr>
                        <w:pStyle w:val="BodyText"/>
                        <w:rPr>
                          <w:rFonts w:ascii="Georgia"/>
                          <w:sz w:val="18"/>
                        </w:rPr>
                      </w:pPr>
                    </w:p>
                    <w:p w14:paraId="79742F0B" w14:textId="77777777" w:rsidR="00844CCC" w:rsidRDefault="00844CCC">
                      <w:pPr>
                        <w:spacing w:before="149"/>
                        <w:ind w:left="454" w:right="3929" w:hanging="6"/>
                        <w:jc w:val="center"/>
                        <w:rPr>
                          <w:b/>
                          <w:sz w:val="16"/>
                        </w:rPr>
                      </w:pPr>
                      <w:r>
                        <w:rPr>
                          <w:b/>
                          <w:sz w:val="16"/>
                        </w:rPr>
                        <w:t>Would</w:t>
                      </w:r>
                      <w:r>
                        <w:rPr>
                          <w:b/>
                          <w:spacing w:val="-15"/>
                          <w:sz w:val="16"/>
                        </w:rPr>
                        <w:t xml:space="preserve"> </w:t>
                      </w:r>
                      <w:r>
                        <w:rPr>
                          <w:b/>
                          <w:sz w:val="16"/>
                        </w:rPr>
                        <w:t>you</w:t>
                      </w:r>
                      <w:r>
                        <w:rPr>
                          <w:b/>
                          <w:spacing w:val="-10"/>
                          <w:sz w:val="16"/>
                        </w:rPr>
                        <w:t xml:space="preserve"> </w:t>
                      </w:r>
                      <w:r>
                        <w:rPr>
                          <w:b/>
                          <w:spacing w:val="-3"/>
                          <w:sz w:val="16"/>
                        </w:rPr>
                        <w:t>like</w:t>
                      </w:r>
                      <w:r>
                        <w:rPr>
                          <w:b/>
                          <w:spacing w:val="-13"/>
                          <w:sz w:val="16"/>
                        </w:rPr>
                        <w:t xml:space="preserve"> </w:t>
                      </w:r>
                      <w:r>
                        <w:rPr>
                          <w:b/>
                          <w:sz w:val="16"/>
                        </w:rPr>
                        <w:t>your</w:t>
                      </w:r>
                      <w:r>
                        <w:rPr>
                          <w:b/>
                          <w:spacing w:val="-6"/>
                          <w:sz w:val="16"/>
                        </w:rPr>
                        <w:t xml:space="preserve"> </w:t>
                      </w:r>
                      <w:r>
                        <w:rPr>
                          <w:b/>
                          <w:spacing w:val="-4"/>
                          <w:sz w:val="16"/>
                        </w:rPr>
                        <w:t>business</w:t>
                      </w:r>
                      <w:r>
                        <w:rPr>
                          <w:b/>
                          <w:spacing w:val="-13"/>
                          <w:sz w:val="16"/>
                        </w:rPr>
                        <w:t xml:space="preserve"> </w:t>
                      </w:r>
                      <w:r>
                        <w:rPr>
                          <w:b/>
                          <w:sz w:val="16"/>
                        </w:rPr>
                        <w:t>to reach more of the</w:t>
                      </w:r>
                      <w:r>
                        <w:rPr>
                          <w:b/>
                          <w:spacing w:val="-30"/>
                          <w:sz w:val="16"/>
                        </w:rPr>
                        <w:t xml:space="preserve"> </w:t>
                      </w:r>
                      <w:r>
                        <w:rPr>
                          <w:b/>
                          <w:spacing w:val="-4"/>
                          <w:sz w:val="16"/>
                        </w:rPr>
                        <w:t xml:space="preserve">Herstmonceux </w:t>
                      </w:r>
                      <w:r>
                        <w:rPr>
                          <w:b/>
                          <w:spacing w:val="-3"/>
                          <w:sz w:val="16"/>
                        </w:rPr>
                        <w:t xml:space="preserve">and </w:t>
                      </w:r>
                      <w:r>
                        <w:rPr>
                          <w:b/>
                          <w:sz w:val="16"/>
                        </w:rPr>
                        <w:t>Wartling</w:t>
                      </w:r>
                      <w:r>
                        <w:rPr>
                          <w:b/>
                          <w:spacing w:val="-14"/>
                          <w:sz w:val="16"/>
                        </w:rPr>
                        <w:t xml:space="preserve"> </w:t>
                      </w:r>
                      <w:r>
                        <w:rPr>
                          <w:b/>
                          <w:spacing w:val="-4"/>
                          <w:sz w:val="16"/>
                        </w:rPr>
                        <w:t>community?</w:t>
                      </w:r>
                    </w:p>
                    <w:p w14:paraId="793DC350" w14:textId="77777777" w:rsidR="00844CCC" w:rsidRDefault="00844CCC">
                      <w:pPr>
                        <w:spacing w:before="60"/>
                        <w:ind w:left="447" w:right="3923" w:hanging="3"/>
                        <w:jc w:val="center"/>
                        <w:rPr>
                          <w:sz w:val="16"/>
                        </w:rPr>
                      </w:pPr>
                      <w:r>
                        <w:rPr>
                          <w:sz w:val="16"/>
                        </w:rPr>
                        <w:t>Advertising in the Herstmonceux and Wartling Parish News for the year (12 editions) ranges from £40 to £125 depending on the size of the advert.</w:t>
                      </w:r>
                    </w:p>
                    <w:p w14:paraId="517AB9E4" w14:textId="77777777" w:rsidR="00844CCC" w:rsidRDefault="00844CCC">
                      <w:pPr>
                        <w:ind w:left="260" w:right="3872"/>
                        <w:rPr>
                          <w:b/>
                          <w:sz w:val="16"/>
                        </w:rPr>
                      </w:pPr>
                      <w:r>
                        <w:rPr>
                          <w:b/>
                          <w:sz w:val="16"/>
                        </w:rPr>
                        <w:t xml:space="preserve">Contact Sarah Honeysett, via email on </w:t>
                      </w:r>
                      <w:hyperlink r:id="rId143">
                        <w:r>
                          <w:rPr>
                            <w:b/>
                            <w:sz w:val="16"/>
                          </w:rPr>
                          <w:t>hwparishnews@outlook.com</w:t>
                        </w:r>
                      </w:hyperlink>
                    </w:p>
                  </w:txbxContent>
                </v:textbox>
                <w10:anchorlock/>
              </v:shape>
            </w:pict>
          </mc:Fallback>
        </mc:AlternateContent>
      </w:r>
    </w:p>
    <w:p w14:paraId="29D8C48A" w14:textId="77777777" w:rsidR="00F240BB" w:rsidRDefault="00F240BB">
      <w:pPr>
        <w:rPr>
          <w:rFonts w:ascii="Georgia"/>
        </w:rPr>
        <w:sectPr w:rsidR="00F240BB">
          <w:pgSz w:w="8400" w:h="11920"/>
          <w:pgMar w:top="740" w:right="160" w:bottom="420" w:left="480" w:header="0" w:footer="149" w:gutter="0"/>
          <w:cols w:space="720"/>
        </w:sectPr>
      </w:pPr>
    </w:p>
    <w:p w14:paraId="7BF8A677" w14:textId="77777777" w:rsidR="00F240BB" w:rsidRDefault="00D65AD0">
      <w:pPr>
        <w:pStyle w:val="BodyText"/>
        <w:ind w:left="286"/>
        <w:rPr>
          <w:rFonts w:ascii="Georgia"/>
        </w:rPr>
      </w:pPr>
      <w:r>
        <w:rPr>
          <w:noProof/>
          <w:lang w:val="en-GB" w:eastAsia="en-GB"/>
        </w:rPr>
        <w:lastRenderedPageBreak/>
        <mc:AlternateContent>
          <mc:Choice Requires="wpg">
            <w:drawing>
              <wp:anchor distT="0" distB="0" distL="0" distR="0" simplePos="0" relativeHeight="487598592" behindDoc="1" locked="0" layoutInCell="1" allowOverlap="1" wp14:anchorId="5022B43C" wp14:editId="5E692F32">
                <wp:simplePos x="0" y="0"/>
                <wp:positionH relativeFrom="page">
                  <wp:posOffset>491490</wp:posOffset>
                </wp:positionH>
                <wp:positionV relativeFrom="paragraph">
                  <wp:posOffset>2228215</wp:posOffset>
                </wp:positionV>
                <wp:extent cx="4342765" cy="4543425"/>
                <wp:effectExtent l="0" t="0" r="0" b="0"/>
                <wp:wrapTopAndBottom/>
                <wp:docPr id="4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42765" cy="4543425"/>
                          <a:chOff x="774" y="3509"/>
                          <a:chExt cx="6839" cy="7155"/>
                        </a:xfrm>
                      </wpg:grpSpPr>
                      <wps:wsp>
                        <wps:cNvPr id="42" name="Rectangle 28"/>
                        <wps:cNvSpPr>
                          <a:spLocks noChangeArrowheads="1"/>
                        </wps:cNvSpPr>
                        <wps:spPr bwMode="auto">
                          <a:xfrm>
                            <a:off x="788" y="3509"/>
                            <a:ext cx="6814" cy="3392"/>
                          </a:xfrm>
                          <a:prstGeom prst="rect">
                            <a:avLst/>
                          </a:prstGeom>
                          <a:solidFill>
                            <a:srgbClr val="211F1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2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788" y="3509"/>
                            <a:ext cx="6814"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788" y="4184"/>
                            <a:ext cx="683" cy="2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2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5556" y="4184"/>
                            <a:ext cx="2046" cy="2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2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466" y="5880"/>
                            <a:ext cx="4096" cy="1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2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920" y="3669"/>
                            <a:ext cx="5085" cy="22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4" name="AutoShape 22"/>
                        <wps:cNvSpPr>
                          <a:spLocks/>
                        </wps:cNvSpPr>
                        <wps:spPr bwMode="auto">
                          <a:xfrm>
                            <a:off x="3336" y="5147"/>
                            <a:ext cx="1456" cy="229"/>
                          </a:xfrm>
                          <a:custGeom>
                            <a:avLst/>
                            <a:gdLst>
                              <a:gd name="T0" fmla="+- 0 3437 3336"/>
                              <a:gd name="T1" fmla="*/ T0 w 1456"/>
                              <a:gd name="T2" fmla="+- 0 5283 5147"/>
                              <a:gd name="T3" fmla="*/ 5283 h 229"/>
                              <a:gd name="T4" fmla="+- 0 3378 3336"/>
                              <a:gd name="T5" fmla="*/ T4 w 1456"/>
                              <a:gd name="T6" fmla="+- 0 5190 5147"/>
                              <a:gd name="T7" fmla="*/ 5190 h 229"/>
                              <a:gd name="T8" fmla="+- 0 3391 3336"/>
                              <a:gd name="T9" fmla="*/ T8 w 1456"/>
                              <a:gd name="T10" fmla="+- 0 5284 5147"/>
                              <a:gd name="T11" fmla="*/ 5284 h 229"/>
                              <a:gd name="T12" fmla="+- 0 3422 3336"/>
                              <a:gd name="T13" fmla="*/ T12 w 1456"/>
                              <a:gd name="T14" fmla="+- 0 5196 5147"/>
                              <a:gd name="T15" fmla="*/ 5196 h 229"/>
                              <a:gd name="T16" fmla="+- 0 3462 3336"/>
                              <a:gd name="T17" fmla="*/ T16 w 1456"/>
                              <a:gd name="T18" fmla="+- 0 5251 5147"/>
                              <a:gd name="T19" fmla="*/ 5251 h 229"/>
                              <a:gd name="T20" fmla="+- 0 3543 3336"/>
                              <a:gd name="T21" fmla="*/ T20 w 1456"/>
                              <a:gd name="T22" fmla="+- 0 5218 5147"/>
                              <a:gd name="T23" fmla="*/ 5218 h 229"/>
                              <a:gd name="T24" fmla="+- 0 3502 3336"/>
                              <a:gd name="T25" fmla="*/ T24 w 1456"/>
                              <a:gd name="T26" fmla="+- 0 5330 5147"/>
                              <a:gd name="T27" fmla="*/ 5330 h 229"/>
                              <a:gd name="T28" fmla="+- 0 3603 3336"/>
                              <a:gd name="T29" fmla="*/ T28 w 1456"/>
                              <a:gd name="T30" fmla="+- 0 5372 5147"/>
                              <a:gd name="T31" fmla="*/ 5372 h 229"/>
                              <a:gd name="T32" fmla="+- 0 3533 3336"/>
                              <a:gd name="T33" fmla="*/ T32 w 1456"/>
                              <a:gd name="T34" fmla="+- 0 5305 5147"/>
                              <a:gd name="T35" fmla="*/ 5305 h 229"/>
                              <a:gd name="T36" fmla="+- 0 3558 3336"/>
                              <a:gd name="T37" fmla="*/ T36 w 1456"/>
                              <a:gd name="T38" fmla="+- 0 5245 5147"/>
                              <a:gd name="T39" fmla="*/ 5245 h 229"/>
                              <a:gd name="T40" fmla="+- 0 3613 3336"/>
                              <a:gd name="T41" fmla="*/ T40 w 1456"/>
                              <a:gd name="T42" fmla="+- 0 5332 5147"/>
                              <a:gd name="T43" fmla="*/ 5332 h 229"/>
                              <a:gd name="T44" fmla="+- 0 3597 3336"/>
                              <a:gd name="T45" fmla="*/ T44 w 1456"/>
                              <a:gd name="T46" fmla="+- 0 5252 5147"/>
                              <a:gd name="T47" fmla="*/ 5252 h 229"/>
                              <a:gd name="T48" fmla="+- 0 3712 3336"/>
                              <a:gd name="T49" fmla="*/ T48 w 1456"/>
                              <a:gd name="T50" fmla="+- 0 5245 5147"/>
                              <a:gd name="T51" fmla="*/ 5245 h 229"/>
                              <a:gd name="T52" fmla="+- 0 3743 3336"/>
                              <a:gd name="T53" fmla="*/ T52 w 1456"/>
                              <a:gd name="T54" fmla="+- 0 5245 5147"/>
                              <a:gd name="T55" fmla="*/ 5245 h 229"/>
                              <a:gd name="T56" fmla="+- 0 3687 3336"/>
                              <a:gd name="T57" fmla="*/ T56 w 1456"/>
                              <a:gd name="T58" fmla="+- 0 5178 5147"/>
                              <a:gd name="T59" fmla="*/ 5178 h 229"/>
                              <a:gd name="T60" fmla="+- 0 3723 3336"/>
                              <a:gd name="T61" fmla="*/ T60 w 1456"/>
                              <a:gd name="T62" fmla="+- 0 5183 5147"/>
                              <a:gd name="T63" fmla="*/ 5183 h 229"/>
                              <a:gd name="T64" fmla="+- 0 3746 3336"/>
                              <a:gd name="T65" fmla="*/ T64 w 1456"/>
                              <a:gd name="T66" fmla="+- 0 5181 5147"/>
                              <a:gd name="T67" fmla="*/ 5181 h 229"/>
                              <a:gd name="T68" fmla="+- 0 3795 3336"/>
                              <a:gd name="T69" fmla="*/ T68 w 1456"/>
                              <a:gd name="T70" fmla="+- 0 5374 5147"/>
                              <a:gd name="T71" fmla="*/ 5374 h 229"/>
                              <a:gd name="T72" fmla="+- 0 3922 3336"/>
                              <a:gd name="T73" fmla="*/ T72 w 1456"/>
                              <a:gd name="T74" fmla="+- 0 5212 5147"/>
                              <a:gd name="T75" fmla="*/ 5212 h 229"/>
                              <a:gd name="T76" fmla="+- 0 3847 3336"/>
                              <a:gd name="T77" fmla="*/ T76 w 1456"/>
                              <a:gd name="T78" fmla="+- 0 5296 5147"/>
                              <a:gd name="T79" fmla="*/ 5296 h 229"/>
                              <a:gd name="T80" fmla="+- 0 3921 3336"/>
                              <a:gd name="T81" fmla="*/ T80 w 1456"/>
                              <a:gd name="T82" fmla="+- 0 5376 5147"/>
                              <a:gd name="T83" fmla="*/ 5376 h 229"/>
                              <a:gd name="T84" fmla="+- 0 3888 3336"/>
                              <a:gd name="T85" fmla="*/ T84 w 1456"/>
                              <a:gd name="T86" fmla="+- 0 5328 5147"/>
                              <a:gd name="T87" fmla="*/ 5328 h 229"/>
                              <a:gd name="T88" fmla="+- 0 3885 3336"/>
                              <a:gd name="T89" fmla="*/ T88 w 1456"/>
                              <a:gd name="T90" fmla="+- 0 5278 5147"/>
                              <a:gd name="T91" fmla="*/ 5278 h 229"/>
                              <a:gd name="T92" fmla="+- 0 3951 3336"/>
                              <a:gd name="T93" fmla="*/ T92 w 1456"/>
                              <a:gd name="T94" fmla="+- 0 5217 5147"/>
                              <a:gd name="T95" fmla="*/ 5217 h 229"/>
                              <a:gd name="T96" fmla="+- 0 3982 3336"/>
                              <a:gd name="T97" fmla="*/ T96 w 1456"/>
                              <a:gd name="T98" fmla="+- 0 5243 5147"/>
                              <a:gd name="T99" fmla="*/ 5243 h 229"/>
                              <a:gd name="T100" fmla="+- 0 3989 3336"/>
                              <a:gd name="T101" fmla="*/ T100 w 1456"/>
                              <a:gd name="T102" fmla="+- 0 5256 5147"/>
                              <a:gd name="T103" fmla="*/ 5256 h 229"/>
                              <a:gd name="T104" fmla="+- 0 4022 3336"/>
                              <a:gd name="T105" fmla="*/ T104 w 1456"/>
                              <a:gd name="T106" fmla="+- 0 5248 5147"/>
                              <a:gd name="T107" fmla="*/ 5248 h 229"/>
                              <a:gd name="T108" fmla="+- 0 4041 3336"/>
                              <a:gd name="T109" fmla="*/ T108 w 1456"/>
                              <a:gd name="T110" fmla="+- 0 5364 5147"/>
                              <a:gd name="T111" fmla="*/ 5364 h 229"/>
                              <a:gd name="T112" fmla="+- 0 4129 3336"/>
                              <a:gd name="T113" fmla="*/ T112 w 1456"/>
                              <a:gd name="T114" fmla="+- 0 5367 5147"/>
                              <a:gd name="T115" fmla="*/ 5367 h 229"/>
                              <a:gd name="T116" fmla="+- 0 4047 3336"/>
                              <a:gd name="T117" fmla="*/ T116 w 1456"/>
                              <a:gd name="T118" fmla="+- 0 5284 5147"/>
                              <a:gd name="T119" fmla="*/ 5284 h 229"/>
                              <a:gd name="T120" fmla="+- 0 4128 3336"/>
                              <a:gd name="T121" fmla="*/ T120 w 1456"/>
                              <a:gd name="T122" fmla="+- 0 5221 5147"/>
                              <a:gd name="T123" fmla="*/ 5221 h 229"/>
                              <a:gd name="T124" fmla="+- 0 4126 3336"/>
                              <a:gd name="T125" fmla="*/ T124 w 1456"/>
                              <a:gd name="T126" fmla="+- 0 5332 5147"/>
                              <a:gd name="T127" fmla="*/ 5332 h 229"/>
                              <a:gd name="T128" fmla="+- 0 4174 3336"/>
                              <a:gd name="T129" fmla="*/ T128 w 1456"/>
                              <a:gd name="T130" fmla="+- 0 5341 5147"/>
                              <a:gd name="T131" fmla="*/ 5341 h 229"/>
                              <a:gd name="T132" fmla="+- 0 4223 3336"/>
                              <a:gd name="T133" fmla="*/ T132 w 1456"/>
                              <a:gd name="T134" fmla="+- 0 5345 5147"/>
                              <a:gd name="T135" fmla="*/ 5345 h 229"/>
                              <a:gd name="T136" fmla="+- 0 4255 3336"/>
                              <a:gd name="T137" fmla="*/ T136 w 1456"/>
                              <a:gd name="T138" fmla="+- 0 5345 5147"/>
                              <a:gd name="T139" fmla="*/ 5345 h 229"/>
                              <a:gd name="T140" fmla="+- 0 4174 3336"/>
                              <a:gd name="T141" fmla="*/ T140 w 1456"/>
                              <a:gd name="T142" fmla="+- 0 5183 5147"/>
                              <a:gd name="T143" fmla="*/ 5183 h 229"/>
                              <a:gd name="T144" fmla="+- 0 4286 3336"/>
                              <a:gd name="T145" fmla="*/ T144 w 1456"/>
                              <a:gd name="T146" fmla="+- 0 5169 5147"/>
                              <a:gd name="T147" fmla="*/ 5169 h 229"/>
                              <a:gd name="T148" fmla="+- 0 4327 3336"/>
                              <a:gd name="T149" fmla="*/ T148 w 1456"/>
                              <a:gd name="T150" fmla="+- 0 5181 5147"/>
                              <a:gd name="T151" fmla="*/ 5181 h 229"/>
                              <a:gd name="T152" fmla="+- 0 4289 3336"/>
                              <a:gd name="T153" fmla="*/ T152 w 1456"/>
                              <a:gd name="T154" fmla="+- 0 5245 5147"/>
                              <a:gd name="T155" fmla="*/ 5245 h 229"/>
                              <a:gd name="T156" fmla="+- 0 4376 3336"/>
                              <a:gd name="T157" fmla="*/ T156 w 1456"/>
                              <a:gd name="T158" fmla="+- 0 5235 5147"/>
                              <a:gd name="T159" fmla="*/ 5235 h 229"/>
                              <a:gd name="T160" fmla="+- 0 4366 3336"/>
                              <a:gd name="T161" fmla="*/ T160 w 1456"/>
                              <a:gd name="T162" fmla="+- 0 5341 5147"/>
                              <a:gd name="T163" fmla="*/ 5341 h 229"/>
                              <a:gd name="T164" fmla="+- 0 4470 3336"/>
                              <a:gd name="T165" fmla="*/ T164 w 1456"/>
                              <a:gd name="T166" fmla="+- 0 5364 5147"/>
                              <a:gd name="T167" fmla="*/ 5364 h 229"/>
                              <a:gd name="T168" fmla="+- 0 4392 3336"/>
                              <a:gd name="T169" fmla="*/ T168 w 1456"/>
                              <a:gd name="T170" fmla="+- 0 5278 5147"/>
                              <a:gd name="T171" fmla="*/ 5278 h 229"/>
                              <a:gd name="T172" fmla="+- 0 4458 3336"/>
                              <a:gd name="T173" fmla="*/ T172 w 1456"/>
                              <a:gd name="T174" fmla="+- 0 5218 5147"/>
                              <a:gd name="T175" fmla="*/ 5218 h 229"/>
                              <a:gd name="T176" fmla="+- 0 4464 3336"/>
                              <a:gd name="T177" fmla="*/ T176 w 1456"/>
                              <a:gd name="T178" fmla="+- 0 5294 5147"/>
                              <a:gd name="T179" fmla="*/ 5294 h 229"/>
                              <a:gd name="T180" fmla="+- 0 4495 3336"/>
                              <a:gd name="T181" fmla="*/ T180 w 1456"/>
                              <a:gd name="T182" fmla="+- 0 5328 5147"/>
                              <a:gd name="T183" fmla="*/ 5328 h 229"/>
                              <a:gd name="T184" fmla="+- 0 4524 3336"/>
                              <a:gd name="T185" fmla="*/ T184 w 1456"/>
                              <a:gd name="T186" fmla="+- 0 5215 5147"/>
                              <a:gd name="T187" fmla="*/ 5215 h 229"/>
                              <a:gd name="T188" fmla="+- 0 4584 3336"/>
                              <a:gd name="T189" fmla="*/ T188 w 1456"/>
                              <a:gd name="T190" fmla="+- 0 5243 5147"/>
                              <a:gd name="T191" fmla="*/ 5243 h 229"/>
                              <a:gd name="T192" fmla="+- 0 4608 3336"/>
                              <a:gd name="T193" fmla="*/ T192 w 1456"/>
                              <a:gd name="T194" fmla="+- 0 5246 5147"/>
                              <a:gd name="T195" fmla="*/ 5246 h 229"/>
                              <a:gd name="T196" fmla="+- 0 4649 3336"/>
                              <a:gd name="T197" fmla="*/ T196 w 1456"/>
                              <a:gd name="T198" fmla="+- 0 5243 5147"/>
                              <a:gd name="T199" fmla="*/ 5243 h 229"/>
                              <a:gd name="T200" fmla="+- 0 4632 3336"/>
                              <a:gd name="T201" fmla="*/ T200 w 1456"/>
                              <a:gd name="T202" fmla="+- 0 5222 5147"/>
                              <a:gd name="T203" fmla="*/ 5222 h 229"/>
                              <a:gd name="T204" fmla="+- 0 4717 3336"/>
                              <a:gd name="T205" fmla="*/ T204 w 1456"/>
                              <a:gd name="T206" fmla="+- 0 5375 5147"/>
                              <a:gd name="T207" fmla="*/ 5375 h 229"/>
                              <a:gd name="T208" fmla="+- 0 4791 3336"/>
                              <a:gd name="T209" fmla="*/ T208 w 1456"/>
                              <a:gd name="T210" fmla="+- 0 5347 5147"/>
                              <a:gd name="T211" fmla="*/ 5347 h 229"/>
                              <a:gd name="T212" fmla="+- 0 4692 3336"/>
                              <a:gd name="T213" fmla="*/ T212 w 1456"/>
                              <a:gd name="T214" fmla="+- 0 5231 5147"/>
                              <a:gd name="T215" fmla="*/ 5231 h 229"/>
                              <a:gd name="T216" fmla="+- 0 4746 3336"/>
                              <a:gd name="T217" fmla="*/ T216 w 1456"/>
                              <a:gd name="T218" fmla="+- 0 5313 5147"/>
                              <a:gd name="T219" fmla="*/ 5313 h 229"/>
                              <a:gd name="T220" fmla="+- 0 4792 3336"/>
                              <a:gd name="T221" fmla="*/ T220 w 1456"/>
                              <a:gd name="T222" fmla="+- 0 5317 5147"/>
                              <a:gd name="T223" fmla="*/ 5317 h 229"/>
                              <a:gd name="T224" fmla="+- 0 4725 3336"/>
                              <a:gd name="T225" fmla="*/ T224 w 1456"/>
                              <a:gd name="T226" fmla="+- 0 5265 5147"/>
                              <a:gd name="T227" fmla="*/ 5265 h 229"/>
                              <a:gd name="T228" fmla="+- 0 4751 3336"/>
                              <a:gd name="T229" fmla="*/ T228 w 1456"/>
                              <a:gd name="T230" fmla="+- 0 5213 5147"/>
                              <a:gd name="T231" fmla="*/ 5213 h 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456" h="229">
                                <a:moveTo>
                                  <a:pt x="57" y="8"/>
                                </a:moveTo>
                                <a:lnTo>
                                  <a:pt x="37" y="8"/>
                                </a:lnTo>
                                <a:lnTo>
                                  <a:pt x="10" y="10"/>
                                </a:lnTo>
                                <a:lnTo>
                                  <a:pt x="0" y="10"/>
                                </a:lnTo>
                                <a:lnTo>
                                  <a:pt x="0" y="226"/>
                                </a:lnTo>
                                <a:lnTo>
                                  <a:pt x="38" y="226"/>
                                </a:lnTo>
                                <a:lnTo>
                                  <a:pt x="38" y="136"/>
                                </a:lnTo>
                                <a:lnTo>
                                  <a:pt x="101" y="136"/>
                                </a:lnTo>
                                <a:lnTo>
                                  <a:pt x="97" y="129"/>
                                </a:lnTo>
                                <a:lnTo>
                                  <a:pt x="108" y="124"/>
                                </a:lnTo>
                                <a:lnTo>
                                  <a:pt x="117" y="117"/>
                                </a:lnTo>
                                <a:lnTo>
                                  <a:pt x="126" y="104"/>
                                </a:lnTo>
                                <a:lnTo>
                                  <a:pt x="44" y="104"/>
                                </a:lnTo>
                                <a:lnTo>
                                  <a:pt x="38" y="103"/>
                                </a:lnTo>
                                <a:lnTo>
                                  <a:pt x="38" y="43"/>
                                </a:lnTo>
                                <a:lnTo>
                                  <a:pt x="42" y="43"/>
                                </a:lnTo>
                                <a:lnTo>
                                  <a:pt x="46" y="42"/>
                                </a:lnTo>
                                <a:lnTo>
                                  <a:pt x="129" y="42"/>
                                </a:lnTo>
                                <a:lnTo>
                                  <a:pt x="115" y="24"/>
                                </a:lnTo>
                                <a:lnTo>
                                  <a:pt x="91" y="12"/>
                                </a:lnTo>
                                <a:lnTo>
                                  <a:pt x="57" y="8"/>
                                </a:lnTo>
                                <a:close/>
                                <a:moveTo>
                                  <a:pt x="101" y="136"/>
                                </a:moveTo>
                                <a:lnTo>
                                  <a:pt x="38" y="136"/>
                                </a:lnTo>
                                <a:lnTo>
                                  <a:pt x="55" y="137"/>
                                </a:lnTo>
                                <a:lnTo>
                                  <a:pt x="61" y="137"/>
                                </a:lnTo>
                                <a:lnTo>
                                  <a:pt x="116" y="226"/>
                                </a:lnTo>
                                <a:lnTo>
                                  <a:pt x="158" y="226"/>
                                </a:lnTo>
                                <a:lnTo>
                                  <a:pt x="101" y="136"/>
                                </a:lnTo>
                                <a:close/>
                                <a:moveTo>
                                  <a:pt x="129" y="42"/>
                                </a:moveTo>
                                <a:lnTo>
                                  <a:pt x="66" y="42"/>
                                </a:lnTo>
                                <a:lnTo>
                                  <a:pt x="78" y="44"/>
                                </a:lnTo>
                                <a:lnTo>
                                  <a:pt x="86" y="49"/>
                                </a:lnTo>
                                <a:lnTo>
                                  <a:pt x="93" y="53"/>
                                </a:lnTo>
                                <a:lnTo>
                                  <a:pt x="97" y="60"/>
                                </a:lnTo>
                                <a:lnTo>
                                  <a:pt x="97" y="84"/>
                                </a:lnTo>
                                <a:lnTo>
                                  <a:pt x="93" y="93"/>
                                </a:lnTo>
                                <a:lnTo>
                                  <a:pt x="86" y="97"/>
                                </a:lnTo>
                                <a:lnTo>
                                  <a:pt x="79" y="102"/>
                                </a:lnTo>
                                <a:lnTo>
                                  <a:pt x="68" y="104"/>
                                </a:lnTo>
                                <a:lnTo>
                                  <a:pt x="126" y="104"/>
                                </a:lnTo>
                                <a:lnTo>
                                  <a:pt x="131" y="96"/>
                                </a:lnTo>
                                <a:lnTo>
                                  <a:pt x="135" y="84"/>
                                </a:lnTo>
                                <a:lnTo>
                                  <a:pt x="135" y="71"/>
                                </a:lnTo>
                                <a:lnTo>
                                  <a:pt x="130" y="44"/>
                                </a:lnTo>
                                <a:lnTo>
                                  <a:pt x="129" y="42"/>
                                </a:lnTo>
                                <a:close/>
                                <a:moveTo>
                                  <a:pt x="235" y="65"/>
                                </a:moveTo>
                                <a:lnTo>
                                  <a:pt x="220" y="67"/>
                                </a:lnTo>
                                <a:lnTo>
                                  <a:pt x="207" y="71"/>
                                </a:lnTo>
                                <a:lnTo>
                                  <a:pt x="194" y="78"/>
                                </a:lnTo>
                                <a:lnTo>
                                  <a:pt x="182" y="88"/>
                                </a:lnTo>
                                <a:lnTo>
                                  <a:pt x="173" y="101"/>
                                </a:lnTo>
                                <a:lnTo>
                                  <a:pt x="166" y="115"/>
                                </a:lnTo>
                                <a:lnTo>
                                  <a:pt x="162" y="131"/>
                                </a:lnTo>
                                <a:lnTo>
                                  <a:pt x="161" y="149"/>
                                </a:lnTo>
                                <a:lnTo>
                                  <a:pt x="162" y="167"/>
                                </a:lnTo>
                                <a:lnTo>
                                  <a:pt x="166" y="183"/>
                                </a:lnTo>
                                <a:lnTo>
                                  <a:pt x="172" y="196"/>
                                </a:lnTo>
                                <a:lnTo>
                                  <a:pt x="181" y="208"/>
                                </a:lnTo>
                                <a:lnTo>
                                  <a:pt x="191" y="217"/>
                                </a:lnTo>
                                <a:lnTo>
                                  <a:pt x="204" y="224"/>
                                </a:lnTo>
                                <a:lnTo>
                                  <a:pt x="219" y="228"/>
                                </a:lnTo>
                                <a:lnTo>
                                  <a:pt x="235" y="229"/>
                                </a:lnTo>
                                <a:lnTo>
                                  <a:pt x="252" y="228"/>
                                </a:lnTo>
                                <a:lnTo>
                                  <a:pt x="267" y="225"/>
                                </a:lnTo>
                                <a:lnTo>
                                  <a:pt x="280" y="220"/>
                                </a:lnTo>
                                <a:lnTo>
                                  <a:pt x="290" y="213"/>
                                </a:lnTo>
                                <a:lnTo>
                                  <a:pt x="283" y="198"/>
                                </a:lnTo>
                                <a:lnTo>
                                  <a:pt x="227" y="198"/>
                                </a:lnTo>
                                <a:lnTo>
                                  <a:pt x="217" y="195"/>
                                </a:lnTo>
                                <a:lnTo>
                                  <a:pt x="202" y="181"/>
                                </a:lnTo>
                                <a:lnTo>
                                  <a:pt x="198" y="171"/>
                                </a:lnTo>
                                <a:lnTo>
                                  <a:pt x="197" y="158"/>
                                </a:lnTo>
                                <a:lnTo>
                                  <a:pt x="304" y="158"/>
                                </a:lnTo>
                                <a:lnTo>
                                  <a:pt x="306" y="149"/>
                                </a:lnTo>
                                <a:lnTo>
                                  <a:pt x="307" y="142"/>
                                </a:lnTo>
                                <a:lnTo>
                                  <a:pt x="307" y="131"/>
                                </a:lnTo>
                                <a:lnTo>
                                  <a:pt x="198" y="131"/>
                                </a:lnTo>
                                <a:lnTo>
                                  <a:pt x="203" y="115"/>
                                </a:lnTo>
                                <a:lnTo>
                                  <a:pt x="211" y="105"/>
                                </a:lnTo>
                                <a:lnTo>
                                  <a:pt x="222" y="98"/>
                                </a:lnTo>
                                <a:lnTo>
                                  <a:pt x="236" y="96"/>
                                </a:lnTo>
                                <a:lnTo>
                                  <a:pt x="296" y="96"/>
                                </a:lnTo>
                                <a:lnTo>
                                  <a:pt x="288" y="86"/>
                                </a:lnTo>
                                <a:lnTo>
                                  <a:pt x="277" y="77"/>
                                </a:lnTo>
                                <a:lnTo>
                                  <a:pt x="265" y="70"/>
                                </a:lnTo>
                                <a:lnTo>
                                  <a:pt x="251" y="66"/>
                                </a:lnTo>
                                <a:lnTo>
                                  <a:pt x="235" y="65"/>
                                </a:lnTo>
                                <a:close/>
                                <a:moveTo>
                                  <a:pt x="277" y="185"/>
                                </a:moveTo>
                                <a:lnTo>
                                  <a:pt x="268" y="194"/>
                                </a:lnTo>
                                <a:lnTo>
                                  <a:pt x="256" y="198"/>
                                </a:lnTo>
                                <a:lnTo>
                                  <a:pt x="283" y="198"/>
                                </a:lnTo>
                                <a:lnTo>
                                  <a:pt x="277" y="185"/>
                                </a:lnTo>
                                <a:close/>
                                <a:moveTo>
                                  <a:pt x="296" y="96"/>
                                </a:moveTo>
                                <a:lnTo>
                                  <a:pt x="236" y="96"/>
                                </a:lnTo>
                                <a:lnTo>
                                  <a:pt x="250" y="98"/>
                                </a:lnTo>
                                <a:lnTo>
                                  <a:pt x="261" y="105"/>
                                </a:lnTo>
                                <a:lnTo>
                                  <a:pt x="269" y="115"/>
                                </a:lnTo>
                                <a:lnTo>
                                  <a:pt x="272" y="131"/>
                                </a:lnTo>
                                <a:lnTo>
                                  <a:pt x="307" y="131"/>
                                </a:lnTo>
                                <a:lnTo>
                                  <a:pt x="306" y="123"/>
                                </a:lnTo>
                                <a:lnTo>
                                  <a:pt x="302" y="109"/>
                                </a:lnTo>
                                <a:lnTo>
                                  <a:pt x="296" y="97"/>
                                </a:lnTo>
                                <a:lnTo>
                                  <a:pt x="296" y="96"/>
                                </a:lnTo>
                                <a:close/>
                                <a:moveTo>
                                  <a:pt x="376" y="98"/>
                                </a:moveTo>
                                <a:lnTo>
                                  <a:pt x="341" y="98"/>
                                </a:lnTo>
                                <a:lnTo>
                                  <a:pt x="341" y="226"/>
                                </a:lnTo>
                                <a:lnTo>
                                  <a:pt x="376" y="226"/>
                                </a:lnTo>
                                <a:lnTo>
                                  <a:pt x="376" y="98"/>
                                </a:lnTo>
                                <a:close/>
                                <a:moveTo>
                                  <a:pt x="407" y="68"/>
                                </a:moveTo>
                                <a:lnTo>
                                  <a:pt x="320" y="68"/>
                                </a:lnTo>
                                <a:lnTo>
                                  <a:pt x="320" y="98"/>
                                </a:lnTo>
                                <a:lnTo>
                                  <a:pt x="407" y="98"/>
                                </a:lnTo>
                                <a:lnTo>
                                  <a:pt x="407" y="68"/>
                                </a:lnTo>
                                <a:close/>
                                <a:moveTo>
                                  <a:pt x="406" y="3"/>
                                </a:moveTo>
                                <a:lnTo>
                                  <a:pt x="397" y="3"/>
                                </a:lnTo>
                                <a:lnTo>
                                  <a:pt x="386" y="4"/>
                                </a:lnTo>
                                <a:lnTo>
                                  <a:pt x="375" y="8"/>
                                </a:lnTo>
                                <a:lnTo>
                                  <a:pt x="366" y="13"/>
                                </a:lnTo>
                                <a:lnTo>
                                  <a:pt x="358" y="21"/>
                                </a:lnTo>
                                <a:lnTo>
                                  <a:pt x="351" y="31"/>
                                </a:lnTo>
                                <a:lnTo>
                                  <a:pt x="346" y="42"/>
                                </a:lnTo>
                                <a:lnTo>
                                  <a:pt x="343" y="54"/>
                                </a:lnTo>
                                <a:lnTo>
                                  <a:pt x="342" y="68"/>
                                </a:lnTo>
                                <a:lnTo>
                                  <a:pt x="376" y="68"/>
                                </a:lnTo>
                                <a:lnTo>
                                  <a:pt x="376" y="55"/>
                                </a:lnTo>
                                <a:lnTo>
                                  <a:pt x="378" y="48"/>
                                </a:lnTo>
                                <a:lnTo>
                                  <a:pt x="383" y="42"/>
                                </a:lnTo>
                                <a:lnTo>
                                  <a:pt x="387" y="36"/>
                                </a:lnTo>
                                <a:lnTo>
                                  <a:pt x="393" y="33"/>
                                </a:lnTo>
                                <a:lnTo>
                                  <a:pt x="419" y="33"/>
                                </a:lnTo>
                                <a:lnTo>
                                  <a:pt x="428" y="9"/>
                                </a:lnTo>
                                <a:lnTo>
                                  <a:pt x="416" y="5"/>
                                </a:lnTo>
                                <a:lnTo>
                                  <a:pt x="406" y="3"/>
                                </a:lnTo>
                                <a:close/>
                                <a:moveTo>
                                  <a:pt x="419" y="33"/>
                                </a:moveTo>
                                <a:lnTo>
                                  <a:pt x="404" y="33"/>
                                </a:lnTo>
                                <a:lnTo>
                                  <a:pt x="410" y="34"/>
                                </a:lnTo>
                                <a:lnTo>
                                  <a:pt x="417" y="37"/>
                                </a:lnTo>
                                <a:lnTo>
                                  <a:pt x="419" y="33"/>
                                </a:lnTo>
                                <a:close/>
                                <a:moveTo>
                                  <a:pt x="480" y="0"/>
                                </a:moveTo>
                                <a:lnTo>
                                  <a:pt x="445" y="9"/>
                                </a:lnTo>
                                <a:lnTo>
                                  <a:pt x="445" y="194"/>
                                </a:lnTo>
                                <a:lnTo>
                                  <a:pt x="447" y="210"/>
                                </a:lnTo>
                                <a:lnTo>
                                  <a:pt x="451" y="221"/>
                                </a:lnTo>
                                <a:lnTo>
                                  <a:pt x="459" y="227"/>
                                </a:lnTo>
                                <a:lnTo>
                                  <a:pt x="469" y="229"/>
                                </a:lnTo>
                                <a:lnTo>
                                  <a:pt x="482" y="229"/>
                                </a:lnTo>
                                <a:lnTo>
                                  <a:pt x="491" y="224"/>
                                </a:lnTo>
                                <a:lnTo>
                                  <a:pt x="497" y="213"/>
                                </a:lnTo>
                                <a:lnTo>
                                  <a:pt x="486" y="209"/>
                                </a:lnTo>
                                <a:lnTo>
                                  <a:pt x="480" y="198"/>
                                </a:lnTo>
                                <a:lnTo>
                                  <a:pt x="480" y="0"/>
                                </a:lnTo>
                                <a:close/>
                                <a:moveTo>
                                  <a:pt x="586" y="65"/>
                                </a:moveTo>
                                <a:lnTo>
                                  <a:pt x="571" y="67"/>
                                </a:lnTo>
                                <a:lnTo>
                                  <a:pt x="557" y="71"/>
                                </a:lnTo>
                                <a:lnTo>
                                  <a:pt x="544" y="78"/>
                                </a:lnTo>
                                <a:lnTo>
                                  <a:pt x="533" y="88"/>
                                </a:lnTo>
                                <a:lnTo>
                                  <a:pt x="523" y="101"/>
                                </a:lnTo>
                                <a:lnTo>
                                  <a:pt x="516" y="115"/>
                                </a:lnTo>
                                <a:lnTo>
                                  <a:pt x="512" y="131"/>
                                </a:lnTo>
                                <a:lnTo>
                                  <a:pt x="511" y="149"/>
                                </a:lnTo>
                                <a:lnTo>
                                  <a:pt x="512" y="167"/>
                                </a:lnTo>
                                <a:lnTo>
                                  <a:pt x="516" y="183"/>
                                </a:lnTo>
                                <a:lnTo>
                                  <a:pt x="522" y="196"/>
                                </a:lnTo>
                                <a:lnTo>
                                  <a:pt x="531" y="208"/>
                                </a:lnTo>
                                <a:lnTo>
                                  <a:pt x="542" y="217"/>
                                </a:lnTo>
                                <a:lnTo>
                                  <a:pt x="555" y="224"/>
                                </a:lnTo>
                                <a:lnTo>
                                  <a:pt x="569" y="228"/>
                                </a:lnTo>
                                <a:lnTo>
                                  <a:pt x="585" y="229"/>
                                </a:lnTo>
                                <a:lnTo>
                                  <a:pt x="602" y="228"/>
                                </a:lnTo>
                                <a:lnTo>
                                  <a:pt x="617" y="225"/>
                                </a:lnTo>
                                <a:lnTo>
                                  <a:pt x="630" y="220"/>
                                </a:lnTo>
                                <a:lnTo>
                                  <a:pt x="641" y="213"/>
                                </a:lnTo>
                                <a:lnTo>
                                  <a:pt x="633" y="198"/>
                                </a:lnTo>
                                <a:lnTo>
                                  <a:pt x="578" y="198"/>
                                </a:lnTo>
                                <a:lnTo>
                                  <a:pt x="567" y="195"/>
                                </a:lnTo>
                                <a:lnTo>
                                  <a:pt x="552" y="181"/>
                                </a:lnTo>
                                <a:lnTo>
                                  <a:pt x="548" y="171"/>
                                </a:lnTo>
                                <a:lnTo>
                                  <a:pt x="548" y="158"/>
                                </a:lnTo>
                                <a:lnTo>
                                  <a:pt x="655" y="158"/>
                                </a:lnTo>
                                <a:lnTo>
                                  <a:pt x="657" y="149"/>
                                </a:lnTo>
                                <a:lnTo>
                                  <a:pt x="658" y="142"/>
                                </a:lnTo>
                                <a:lnTo>
                                  <a:pt x="658" y="138"/>
                                </a:lnTo>
                                <a:lnTo>
                                  <a:pt x="657" y="131"/>
                                </a:lnTo>
                                <a:lnTo>
                                  <a:pt x="549" y="131"/>
                                </a:lnTo>
                                <a:lnTo>
                                  <a:pt x="554" y="115"/>
                                </a:lnTo>
                                <a:lnTo>
                                  <a:pt x="562" y="105"/>
                                </a:lnTo>
                                <a:lnTo>
                                  <a:pt x="573" y="98"/>
                                </a:lnTo>
                                <a:lnTo>
                                  <a:pt x="586" y="96"/>
                                </a:lnTo>
                                <a:lnTo>
                                  <a:pt x="646" y="96"/>
                                </a:lnTo>
                                <a:lnTo>
                                  <a:pt x="638" y="86"/>
                                </a:lnTo>
                                <a:lnTo>
                                  <a:pt x="627" y="77"/>
                                </a:lnTo>
                                <a:lnTo>
                                  <a:pt x="615" y="70"/>
                                </a:lnTo>
                                <a:lnTo>
                                  <a:pt x="601" y="66"/>
                                </a:lnTo>
                                <a:lnTo>
                                  <a:pt x="586" y="65"/>
                                </a:lnTo>
                                <a:close/>
                                <a:moveTo>
                                  <a:pt x="627" y="185"/>
                                </a:moveTo>
                                <a:lnTo>
                                  <a:pt x="619" y="194"/>
                                </a:lnTo>
                                <a:lnTo>
                                  <a:pt x="606" y="198"/>
                                </a:lnTo>
                                <a:lnTo>
                                  <a:pt x="633" y="198"/>
                                </a:lnTo>
                                <a:lnTo>
                                  <a:pt x="627" y="185"/>
                                </a:lnTo>
                                <a:close/>
                                <a:moveTo>
                                  <a:pt x="646" y="96"/>
                                </a:moveTo>
                                <a:lnTo>
                                  <a:pt x="586" y="96"/>
                                </a:lnTo>
                                <a:lnTo>
                                  <a:pt x="601" y="98"/>
                                </a:lnTo>
                                <a:lnTo>
                                  <a:pt x="612" y="105"/>
                                </a:lnTo>
                                <a:lnTo>
                                  <a:pt x="619" y="115"/>
                                </a:lnTo>
                                <a:lnTo>
                                  <a:pt x="623" y="131"/>
                                </a:lnTo>
                                <a:lnTo>
                                  <a:pt x="657" y="131"/>
                                </a:lnTo>
                                <a:lnTo>
                                  <a:pt x="657" y="123"/>
                                </a:lnTo>
                                <a:lnTo>
                                  <a:pt x="653" y="109"/>
                                </a:lnTo>
                                <a:lnTo>
                                  <a:pt x="647" y="97"/>
                                </a:lnTo>
                                <a:lnTo>
                                  <a:pt x="646" y="96"/>
                                </a:lnTo>
                                <a:close/>
                                <a:moveTo>
                                  <a:pt x="756" y="65"/>
                                </a:moveTo>
                                <a:lnTo>
                                  <a:pt x="738" y="67"/>
                                </a:lnTo>
                                <a:lnTo>
                                  <a:pt x="722" y="71"/>
                                </a:lnTo>
                                <a:lnTo>
                                  <a:pt x="708" y="78"/>
                                </a:lnTo>
                                <a:lnTo>
                                  <a:pt x="696" y="88"/>
                                </a:lnTo>
                                <a:lnTo>
                                  <a:pt x="686" y="101"/>
                                </a:lnTo>
                                <a:lnTo>
                                  <a:pt x="680" y="115"/>
                                </a:lnTo>
                                <a:lnTo>
                                  <a:pt x="676" y="131"/>
                                </a:lnTo>
                                <a:lnTo>
                                  <a:pt x="674" y="149"/>
                                </a:lnTo>
                                <a:lnTo>
                                  <a:pt x="675" y="166"/>
                                </a:lnTo>
                                <a:lnTo>
                                  <a:pt x="679" y="182"/>
                                </a:lnTo>
                                <a:lnTo>
                                  <a:pt x="685" y="196"/>
                                </a:lnTo>
                                <a:lnTo>
                                  <a:pt x="694" y="208"/>
                                </a:lnTo>
                                <a:lnTo>
                                  <a:pt x="705" y="217"/>
                                </a:lnTo>
                                <a:lnTo>
                                  <a:pt x="718" y="224"/>
                                </a:lnTo>
                                <a:lnTo>
                                  <a:pt x="733" y="228"/>
                                </a:lnTo>
                                <a:lnTo>
                                  <a:pt x="749" y="229"/>
                                </a:lnTo>
                                <a:lnTo>
                                  <a:pt x="760" y="229"/>
                                </a:lnTo>
                                <a:lnTo>
                                  <a:pt x="769" y="228"/>
                                </a:lnTo>
                                <a:lnTo>
                                  <a:pt x="776" y="226"/>
                                </a:lnTo>
                                <a:lnTo>
                                  <a:pt x="784" y="225"/>
                                </a:lnTo>
                                <a:lnTo>
                                  <a:pt x="793" y="220"/>
                                </a:lnTo>
                                <a:lnTo>
                                  <a:pt x="803" y="214"/>
                                </a:lnTo>
                                <a:lnTo>
                                  <a:pt x="796" y="198"/>
                                </a:lnTo>
                                <a:lnTo>
                                  <a:pt x="756" y="198"/>
                                </a:lnTo>
                                <a:lnTo>
                                  <a:pt x="736" y="195"/>
                                </a:lnTo>
                                <a:lnTo>
                                  <a:pt x="722" y="186"/>
                                </a:lnTo>
                                <a:lnTo>
                                  <a:pt x="713" y="170"/>
                                </a:lnTo>
                                <a:lnTo>
                                  <a:pt x="711" y="149"/>
                                </a:lnTo>
                                <a:lnTo>
                                  <a:pt x="711" y="137"/>
                                </a:lnTo>
                                <a:lnTo>
                                  <a:pt x="713" y="127"/>
                                </a:lnTo>
                                <a:lnTo>
                                  <a:pt x="717" y="118"/>
                                </a:lnTo>
                                <a:lnTo>
                                  <a:pt x="722" y="110"/>
                                </a:lnTo>
                                <a:lnTo>
                                  <a:pt x="730" y="101"/>
                                </a:lnTo>
                                <a:lnTo>
                                  <a:pt x="740" y="96"/>
                                </a:lnTo>
                                <a:lnTo>
                                  <a:pt x="793" y="96"/>
                                </a:lnTo>
                                <a:lnTo>
                                  <a:pt x="802" y="81"/>
                                </a:lnTo>
                                <a:lnTo>
                                  <a:pt x="792" y="74"/>
                                </a:lnTo>
                                <a:lnTo>
                                  <a:pt x="781" y="69"/>
                                </a:lnTo>
                                <a:lnTo>
                                  <a:pt x="769" y="66"/>
                                </a:lnTo>
                                <a:lnTo>
                                  <a:pt x="756" y="65"/>
                                </a:lnTo>
                                <a:close/>
                                <a:moveTo>
                                  <a:pt x="790" y="185"/>
                                </a:moveTo>
                                <a:lnTo>
                                  <a:pt x="780" y="194"/>
                                </a:lnTo>
                                <a:lnTo>
                                  <a:pt x="769" y="198"/>
                                </a:lnTo>
                                <a:lnTo>
                                  <a:pt x="796" y="198"/>
                                </a:lnTo>
                                <a:lnTo>
                                  <a:pt x="790" y="185"/>
                                </a:lnTo>
                                <a:close/>
                                <a:moveTo>
                                  <a:pt x="793" y="96"/>
                                </a:moveTo>
                                <a:lnTo>
                                  <a:pt x="767" y="96"/>
                                </a:lnTo>
                                <a:lnTo>
                                  <a:pt x="779" y="100"/>
                                </a:lnTo>
                                <a:lnTo>
                                  <a:pt x="787" y="108"/>
                                </a:lnTo>
                                <a:lnTo>
                                  <a:pt x="793" y="96"/>
                                </a:lnTo>
                                <a:close/>
                                <a:moveTo>
                                  <a:pt x="873" y="98"/>
                                </a:moveTo>
                                <a:lnTo>
                                  <a:pt x="838" y="98"/>
                                </a:lnTo>
                                <a:lnTo>
                                  <a:pt x="838" y="194"/>
                                </a:lnTo>
                                <a:lnTo>
                                  <a:pt x="842" y="207"/>
                                </a:lnTo>
                                <a:lnTo>
                                  <a:pt x="858" y="225"/>
                                </a:lnTo>
                                <a:lnTo>
                                  <a:pt x="870" y="229"/>
                                </a:lnTo>
                                <a:lnTo>
                                  <a:pt x="900" y="229"/>
                                </a:lnTo>
                                <a:lnTo>
                                  <a:pt x="911" y="228"/>
                                </a:lnTo>
                                <a:lnTo>
                                  <a:pt x="919" y="225"/>
                                </a:lnTo>
                                <a:lnTo>
                                  <a:pt x="919" y="198"/>
                                </a:lnTo>
                                <a:lnTo>
                                  <a:pt x="887" y="198"/>
                                </a:lnTo>
                                <a:lnTo>
                                  <a:pt x="882" y="196"/>
                                </a:lnTo>
                                <a:lnTo>
                                  <a:pt x="875" y="186"/>
                                </a:lnTo>
                                <a:lnTo>
                                  <a:pt x="873" y="178"/>
                                </a:lnTo>
                                <a:lnTo>
                                  <a:pt x="873" y="98"/>
                                </a:lnTo>
                                <a:close/>
                                <a:moveTo>
                                  <a:pt x="919" y="191"/>
                                </a:moveTo>
                                <a:lnTo>
                                  <a:pt x="912" y="196"/>
                                </a:lnTo>
                                <a:lnTo>
                                  <a:pt x="904" y="198"/>
                                </a:lnTo>
                                <a:lnTo>
                                  <a:pt x="919" y="198"/>
                                </a:lnTo>
                                <a:lnTo>
                                  <a:pt x="919" y="191"/>
                                </a:lnTo>
                                <a:close/>
                                <a:moveTo>
                                  <a:pt x="914" y="68"/>
                                </a:moveTo>
                                <a:lnTo>
                                  <a:pt x="821" y="68"/>
                                </a:lnTo>
                                <a:lnTo>
                                  <a:pt x="821" y="98"/>
                                </a:lnTo>
                                <a:lnTo>
                                  <a:pt x="914" y="98"/>
                                </a:lnTo>
                                <a:lnTo>
                                  <a:pt x="914" y="68"/>
                                </a:lnTo>
                                <a:close/>
                                <a:moveTo>
                                  <a:pt x="873" y="22"/>
                                </a:moveTo>
                                <a:lnTo>
                                  <a:pt x="838" y="36"/>
                                </a:lnTo>
                                <a:lnTo>
                                  <a:pt x="838" y="68"/>
                                </a:lnTo>
                                <a:lnTo>
                                  <a:pt x="873" y="68"/>
                                </a:lnTo>
                                <a:lnTo>
                                  <a:pt x="873" y="22"/>
                                </a:lnTo>
                                <a:close/>
                                <a:moveTo>
                                  <a:pt x="976" y="7"/>
                                </a:moveTo>
                                <a:lnTo>
                                  <a:pt x="965" y="7"/>
                                </a:lnTo>
                                <a:lnTo>
                                  <a:pt x="960" y="9"/>
                                </a:lnTo>
                                <a:lnTo>
                                  <a:pt x="952" y="17"/>
                                </a:lnTo>
                                <a:lnTo>
                                  <a:pt x="950" y="22"/>
                                </a:lnTo>
                                <a:lnTo>
                                  <a:pt x="950" y="34"/>
                                </a:lnTo>
                                <a:lnTo>
                                  <a:pt x="952" y="39"/>
                                </a:lnTo>
                                <a:lnTo>
                                  <a:pt x="960" y="48"/>
                                </a:lnTo>
                                <a:lnTo>
                                  <a:pt x="965" y="50"/>
                                </a:lnTo>
                                <a:lnTo>
                                  <a:pt x="976" y="50"/>
                                </a:lnTo>
                                <a:lnTo>
                                  <a:pt x="981" y="48"/>
                                </a:lnTo>
                                <a:lnTo>
                                  <a:pt x="989" y="39"/>
                                </a:lnTo>
                                <a:lnTo>
                                  <a:pt x="991" y="34"/>
                                </a:lnTo>
                                <a:lnTo>
                                  <a:pt x="991" y="22"/>
                                </a:lnTo>
                                <a:lnTo>
                                  <a:pt x="989" y="17"/>
                                </a:lnTo>
                                <a:lnTo>
                                  <a:pt x="981" y="9"/>
                                </a:lnTo>
                                <a:lnTo>
                                  <a:pt x="976" y="7"/>
                                </a:lnTo>
                                <a:close/>
                                <a:moveTo>
                                  <a:pt x="988" y="68"/>
                                </a:moveTo>
                                <a:lnTo>
                                  <a:pt x="933" y="68"/>
                                </a:lnTo>
                                <a:lnTo>
                                  <a:pt x="933" y="98"/>
                                </a:lnTo>
                                <a:lnTo>
                                  <a:pt x="953" y="98"/>
                                </a:lnTo>
                                <a:lnTo>
                                  <a:pt x="953" y="226"/>
                                </a:lnTo>
                                <a:lnTo>
                                  <a:pt x="988" y="226"/>
                                </a:lnTo>
                                <a:lnTo>
                                  <a:pt x="988" y="68"/>
                                </a:lnTo>
                                <a:close/>
                                <a:moveTo>
                                  <a:pt x="1092" y="65"/>
                                </a:moveTo>
                                <a:lnTo>
                                  <a:pt x="1076" y="67"/>
                                </a:lnTo>
                                <a:lnTo>
                                  <a:pt x="1063" y="71"/>
                                </a:lnTo>
                                <a:lnTo>
                                  <a:pt x="1050" y="78"/>
                                </a:lnTo>
                                <a:lnTo>
                                  <a:pt x="1040" y="88"/>
                                </a:lnTo>
                                <a:lnTo>
                                  <a:pt x="1031" y="100"/>
                                </a:lnTo>
                                <a:lnTo>
                                  <a:pt x="1025" y="114"/>
                                </a:lnTo>
                                <a:lnTo>
                                  <a:pt x="1021" y="130"/>
                                </a:lnTo>
                                <a:lnTo>
                                  <a:pt x="1020" y="147"/>
                                </a:lnTo>
                                <a:lnTo>
                                  <a:pt x="1021" y="163"/>
                                </a:lnTo>
                                <a:lnTo>
                                  <a:pt x="1021" y="165"/>
                                </a:lnTo>
                                <a:lnTo>
                                  <a:pt x="1025" y="180"/>
                                </a:lnTo>
                                <a:lnTo>
                                  <a:pt x="1030" y="194"/>
                                </a:lnTo>
                                <a:lnTo>
                                  <a:pt x="1039" y="207"/>
                                </a:lnTo>
                                <a:lnTo>
                                  <a:pt x="1049" y="216"/>
                                </a:lnTo>
                                <a:lnTo>
                                  <a:pt x="1062" y="224"/>
                                </a:lnTo>
                                <a:lnTo>
                                  <a:pt x="1076" y="228"/>
                                </a:lnTo>
                                <a:lnTo>
                                  <a:pt x="1092" y="229"/>
                                </a:lnTo>
                                <a:lnTo>
                                  <a:pt x="1108" y="228"/>
                                </a:lnTo>
                                <a:lnTo>
                                  <a:pt x="1122" y="224"/>
                                </a:lnTo>
                                <a:lnTo>
                                  <a:pt x="1134" y="217"/>
                                </a:lnTo>
                                <a:lnTo>
                                  <a:pt x="1145" y="207"/>
                                </a:lnTo>
                                <a:lnTo>
                                  <a:pt x="1150" y="199"/>
                                </a:lnTo>
                                <a:lnTo>
                                  <a:pt x="1092" y="199"/>
                                </a:lnTo>
                                <a:lnTo>
                                  <a:pt x="1076" y="196"/>
                                </a:lnTo>
                                <a:lnTo>
                                  <a:pt x="1065" y="186"/>
                                </a:lnTo>
                                <a:lnTo>
                                  <a:pt x="1058" y="170"/>
                                </a:lnTo>
                                <a:lnTo>
                                  <a:pt x="1056" y="147"/>
                                </a:lnTo>
                                <a:lnTo>
                                  <a:pt x="1056" y="131"/>
                                </a:lnTo>
                                <a:lnTo>
                                  <a:pt x="1059" y="118"/>
                                </a:lnTo>
                                <a:lnTo>
                                  <a:pt x="1066" y="109"/>
                                </a:lnTo>
                                <a:lnTo>
                                  <a:pt x="1072" y="100"/>
                                </a:lnTo>
                                <a:lnTo>
                                  <a:pt x="1081" y="95"/>
                                </a:lnTo>
                                <a:lnTo>
                                  <a:pt x="1151" y="95"/>
                                </a:lnTo>
                                <a:lnTo>
                                  <a:pt x="1145" y="87"/>
                                </a:lnTo>
                                <a:lnTo>
                                  <a:pt x="1135" y="77"/>
                                </a:lnTo>
                                <a:lnTo>
                                  <a:pt x="1122" y="71"/>
                                </a:lnTo>
                                <a:lnTo>
                                  <a:pt x="1108" y="67"/>
                                </a:lnTo>
                                <a:lnTo>
                                  <a:pt x="1092" y="65"/>
                                </a:lnTo>
                                <a:close/>
                                <a:moveTo>
                                  <a:pt x="1151" y="95"/>
                                </a:moveTo>
                                <a:lnTo>
                                  <a:pt x="1092" y="95"/>
                                </a:lnTo>
                                <a:lnTo>
                                  <a:pt x="1108" y="98"/>
                                </a:lnTo>
                                <a:lnTo>
                                  <a:pt x="1119" y="108"/>
                                </a:lnTo>
                                <a:lnTo>
                                  <a:pt x="1125" y="124"/>
                                </a:lnTo>
                                <a:lnTo>
                                  <a:pt x="1128" y="147"/>
                                </a:lnTo>
                                <a:lnTo>
                                  <a:pt x="1128" y="163"/>
                                </a:lnTo>
                                <a:lnTo>
                                  <a:pt x="1124" y="176"/>
                                </a:lnTo>
                                <a:lnTo>
                                  <a:pt x="1118" y="185"/>
                                </a:lnTo>
                                <a:lnTo>
                                  <a:pt x="1112" y="195"/>
                                </a:lnTo>
                                <a:lnTo>
                                  <a:pt x="1103" y="199"/>
                                </a:lnTo>
                                <a:lnTo>
                                  <a:pt x="1150" y="199"/>
                                </a:lnTo>
                                <a:lnTo>
                                  <a:pt x="1153" y="195"/>
                                </a:lnTo>
                                <a:lnTo>
                                  <a:pt x="1159" y="181"/>
                                </a:lnTo>
                                <a:lnTo>
                                  <a:pt x="1163" y="165"/>
                                </a:lnTo>
                                <a:lnTo>
                                  <a:pt x="1164" y="147"/>
                                </a:lnTo>
                                <a:lnTo>
                                  <a:pt x="1163" y="129"/>
                                </a:lnTo>
                                <a:lnTo>
                                  <a:pt x="1159" y="113"/>
                                </a:lnTo>
                                <a:lnTo>
                                  <a:pt x="1153" y="99"/>
                                </a:lnTo>
                                <a:lnTo>
                                  <a:pt x="1151" y="95"/>
                                </a:lnTo>
                                <a:close/>
                                <a:moveTo>
                                  <a:pt x="1213" y="68"/>
                                </a:moveTo>
                                <a:lnTo>
                                  <a:pt x="1188" y="68"/>
                                </a:lnTo>
                                <a:lnTo>
                                  <a:pt x="1188" y="226"/>
                                </a:lnTo>
                                <a:lnTo>
                                  <a:pt x="1223" y="226"/>
                                </a:lnTo>
                                <a:lnTo>
                                  <a:pt x="1223" y="112"/>
                                </a:lnTo>
                                <a:lnTo>
                                  <a:pt x="1226" y="107"/>
                                </a:lnTo>
                                <a:lnTo>
                                  <a:pt x="1231" y="104"/>
                                </a:lnTo>
                                <a:lnTo>
                                  <a:pt x="1237" y="101"/>
                                </a:lnTo>
                                <a:lnTo>
                                  <a:pt x="1243" y="97"/>
                                </a:lnTo>
                                <a:lnTo>
                                  <a:pt x="1248" y="96"/>
                                </a:lnTo>
                                <a:lnTo>
                                  <a:pt x="1313" y="96"/>
                                </a:lnTo>
                                <a:lnTo>
                                  <a:pt x="1311" y="91"/>
                                </a:lnTo>
                                <a:lnTo>
                                  <a:pt x="1305" y="83"/>
                                </a:lnTo>
                                <a:lnTo>
                                  <a:pt x="1220" y="83"/>
                                </a:lnTo>
                                <a:lnTo>
                                  <a:pt x="1213" y="68"/>
                                </a:lnTo>
                                <a:close/>
                                <a:moveTo>
                                  <a:pt x="1313" y="96"/>
                                </a:moveTo>
                                <a:lnTo>
                                  <a:pt x="1264" y="96"/>
                                </a:lnTo>
                                <a:lnTo>
                                  <a:pt x="1272" y="99"/>
                                </a:lnTo>
                                <a:lnTo>
                                  <a:pt x="1282" y="111"/>
                                </a:lnTo>
                                <a:lnTo>
                                  <a:pt x="1285" y="121"/>
                                </a:lnTo>
                                <a:lnTo>
                                  <a:pt x="1285" y="226"/>
                                </a:lnTo>
                                <a:lnTo>
                                  <a:pt x="1320" y="226"/>
                                </a:lnTo>
                                <a:lnTo>
                                  <a:pt x="1320" y="129"/>
                                </a:lnTo>
                                <a:lnTo>
                                  <a:pt x="1319" y="115"/>
                                </a:lnTo>
                                <a:lnTo>
                                  <a:pt x="1316" y="102"/>
                                </a:lnTo>
                                <a:lnTo>
                                  <a:pt x="1313" y="96"/>
                                </a:lnTo>
                                <a:close/>
                                <a:moveTo>
                                  <a:pt x="1262" y="65"/>
                                </a:moveTo>
                                <a:lnTo>
                                  <a:pt x="1249" y="66"/>
                                </a:lnTo>
                                <a:lnTo>
                                  <a:pt x="1237" y="70"/>
                                </a:lnTo>
                                <a:lnTo>
                                  <a:pt x="1228" y="75"/>
                                </a:lnTo>
                                <a:lnTo>
                                  <a:pt x="1220" y="83"/>
                                </a:lnTo>
                                <a:lnTo>
                                  <a:pt x="1305" y="83"/>
                                </a:lnTo>
                                <a:lnTo>
                                  <a:pt x="1304" y="82"/>
                                </a:lnTo>
                                <a:lnTo>
                                  <a:pt x="1296" y="75"/>
                                </a:lnTo>
                                <a:lnTo>
                                  <a:pt x="1286" y="69"/>
                                </a:lnTo>
                                <a:lnTo>
                                  <a:pt x="1275" y="66"/>
                                </a:lnTo>
                                <a:lnTo>
                                  <a:pt x="1262" y="65"/>
                                </a:lnTo>
                                <a:close/>
                                <a:moveTo>
                                  <a:pt x="1364" y="187"/>
                                </a:moveTo>
                                <a:lnTo>
                                  <a:pt x="1351" y="216"/>
                                </a:lnTo>
                                <a:lnTo>
                                  <a:pt x="1369" y="225"/>
                                </a:lnTo>
                                <a:lnTo>
                                  <a:pt x="1375" y="227"/>
                                </a:lnTo>
                                <a:lnTo>
                                  <a:pt x="1381" y="228"/>
                                </a:lnTo>
                                <a:lnTo>
                                  <a:pt x="1389" y="229"/>
                                </a:lnTo>
                                <a:lnTo>
                                  <a:pt x="1399" y="229"/>
                                </a:lnTo>
                                <a:lnTo>
                                  <a:pt x="1411" y="228"/>
                                </a:lnTo>
                                <a:lnTo>
                                  <a:pt x="1423" y="226"/>
                                </a:lnTo>
                                <a:lnTo>
                                  <a:pt x="1433" y="222"/>
                                </a:lnTo>
                                <a:lnTo>
                                  <a:pt x="1441" y="217"/>
                                </a:lnTo>
                                <a:lnTo>
                                  <a:pt x="1451" y="208"/>
                                </a:lnTo>
                                <a:lnTo>
                                  <a:pt x="1455" y="200"/>
                                </a:lnTo>
                                <a:lnTo>
                                  <a:pt x="1386" y="200"/>
                                </a:lnTo>
                                <a:lnTo>
                                  <a:pt x="1374" y="195"/>
                                </a:lnTo>
                                <a:lnTo>
                                  <a:pt x="1364" y="187"/>
                                </a:lnTo>
                                <a:close/>
                                <a:moveTo>
                                  <a:pt x="1404" y="65"/>
                                </a:moveTo>
                                <a:lnTo>
                                  <a:pt x="1388" y="65"/>
                                </a:lnTo>
                                <a:lnTo>
                                  <a:pt x="1376" y="69"/>
                                </a:lnTo>
                                <a:lnTo>
                                  <a:pt x="1366" y="77"/>
                                </a:lnTo>
                                <a:lnTo>
                                  <a:pt x="1356" y="84"/>
                                </a:lnTo>
                                <a:lnTo>
                                  <a:pt x="1351" y="94"/>
                                </a:lnTo>
                                <a:lnTo>
                                  <a:pt x="1351" y="109"/>
                                </a:lnTo>
                                <a:lnTo>
                                  <a:pt x="1353" y="123"/>
                                </a:lnTo>
                                <a:lnTo>
                                  <a:pt x="1361" y="136"/>
                                </a:lnTo>
                                <a:lnTo>
                                  <a:pt x="1373" y="147"/>
                                </a:lnTo>
                                <a:lnTo>
                                  <a:pt x="1390" y="156"/>
                                </a:lnTo>
                                <a:lnTo>
                                  <a:pt x="1402" y="161"/>
                                </a:lnTo>
                                <a:lnTo>
                                  <a:pt x="1410" y="166"/>
                                </a:lnTo>
                                <a:lnTo>
                                  <a:pt x="1414" y="170"/>
                                </a:lnTo>
                                <a:lnTo>
                                  <a:pt x="1418" y="173"/>
                                </a:lnTo>
                                <a:lnTo>
                                  <a:pt x="1420" y="178"/>
                                </a:lnTo>
                                <a:lnTo>
                                  <a:pt x="1420" y="195"/>
                                </a:lnTo>
                                <a:lnTo>
                                  <a:pt x="1413" y="200"/>
                                </a:lnTo>
                                <a:lnTo>
                                  <a:pt x="1455" y="200"/>
                                </a:lnTo>
                                <a:lnTo>
                                  <a:pt x="1456" y="197"/>
                                </a:lnTo>
                                <a:lnTo>
                                  <a:pt x="1456" y="170"/>
                                </a:lnTo>
                                <a:lnTo>
                                  <a:pt x="1454" y="161"/>
                                </a:lnTo>
                                <a:lnTo>
                                  <a:pt x="1448" y="154"/>
                                </a:lnTo>
                                <a:lnTo>
                                  <a:pt x="1442" y="146"/>
                                </a:lnTo>
                                <a:lnTo>
                                  <a:pt x="1432" y="139"/>
                                </a:lnTo>
                                <a:lnTo>
                                  <a:pt x="1419" y="134"/>
                                </a:lnTo>
                                <a:lnTo>
                                  <a:pt x="1406" y="128"/>
                                </a:lnTo>
                                <a:lnTo>
                                  <a:pt x="1397" y="124"/>
                                </a:lnTo>
                                <a:lnTo>
                                  <a:pt x="1389" y="118"/>
                                </a:lnTo>
                                <a:lnTo>
                                  <a:pt x="1387" y="114"/>
                                </a:lnTo>
                                <a:lnTo>
                                  <a:pt x="1387" y="100"/>
                                </a:lnTo>
                                <a:lnTo>
                                  <a:pt x="1394" y="94"/>
                                </a:lnTo>
                                <a:lnTo>
                                  <a:pt x="1441" y="94"/>
                                </a:lnTo>
                                <a:lnTo>
                                  <a:pt x="1448" y="76"/>
                                </a:lnTo>
                                <a:lnTo>
                                  <a:pt x="1437" y="71"/>
                                </a:lnTo>
                                <a:lnTo>
                                  <a:pt x="1426" y="68"/>
                                </a:lnTo>
                                <a:lnTo>
                                  <a:pt x="1415" y="66"/>
                                </a:lnTo>
                                <a:lnTo>
                                  <a:pt x="1404" y="65"/>
                                </a:lnTo>
                                <a:close/>
                                <a:moveTo>
                                  <a:pt x="1441" y="94"/>
                                </a:moveTo>
                                <a:lnTo>
                                  <a:pt x="1419" y="94"/>
                                </a:lnTo>
                                <a:lnTo>
                                  <a:pt x="1430" y="98"/>
                                </a:lnTo>
                                <a:lnTo>
                                  <a:pt x="1438" y="105"/>
                                </a:lnTo>
                                <a:lnTo>
                                  <a:pt x="1441" y="94"/>
                                </a:lnTo>
                                <a:close/>
                              </a:path>
                            </a:pathLst>
                          </a:custGeom>
                          <a:solidFill>
                            <a:srgbClr val="E31B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2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4904" y="5147"/>
                            <a:ext cx="2352" cy="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2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3378" y="5462"/>
                            <a:ext cx="3817" cy="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1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774" y="6941"/>
                            <a:ext cx="6839" cy="3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Text Box 18"/>
                        <wps:cNvSpPr txBox="1">
                          <a:spLocks noChangeArrowheads="1"/>
                        </wps:cNvSpPr>
                        <wps:spPr bwMode="auto">
                          <a:xfrm>
                            <a:off x="788" y="3509"/>
                            <a:ext cx="6814" cy="3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8B0A0" w14:textId="77777777" w:rsidR="00844CCC" w:rsidRDefault="00844CCC">
                              <w:pPr>
                                <w:rPr>
                                  <w:rFonts w:ascii="Georgia"/>
                                  <w:sz w:val="28"/>
                                </w:rPr>
                              </w:pPr>
                            </w:p>
                            <w:p w14:paraId="6CCCA398" w14:textId="77777777" w:rsidR="00844CCC" w:rsidRDefault="00844CCC">
                              <w:pPr>
                                <w:rPr>
                                  <w:rFonts w:ascii="Georgia"/>
                                  <w:sz w:val="28"/>
                                </w:rPr>
                              </w:pPr>
                            </w:p>
                            <w:p w14:paraId="01ACE446" w14:textId="77777777" w:rsidR="00844CCC" w:rsidRDefault="00844CCC">
                              <w:pPr>
                                <w:rPr>
                                  <w:rFonts w:ascii="Georgia"/>
                                  <w:sz w:val="28"/>
                                </w:rPr>
                              </w:pPr>
                            </w:p>
                            <w:p w14:paraId="60BE1430" w14:textId="77777777" w:rsidR="00844CCC" w:rsidRDefault="00844CCC">
                              <w:pPr>
                                <w:rPr>
                                  <w:rFonts w:ascii="Georgia"/>
                                  <w:sz w:val="28"/>
                                </w:rPr>
                              </w:pPr>
                            </w:p>
                            <w:p w14:paraId="77196F92" w14:textId="77777777" w:rsidR="00844CCC" w:rsidRDefault="00844CCC">
                              <w:pPr>
                                <w:rPr>
                                  <w:rFonts w:ascii="Georgia"/>
                                  <w:sz w:val="28"/>
                                </w:rPr>
                              </w:pPr>
                            </w:p>
                            <w:p w14:paraId="25DA27BB" w14:textId="77777777" w:rsidR="00844CCC" w:rsidRDefault="00844CCC">
                              <w:pPr>
                                <w:rPr>
                                  <w:rFonts w:ascii="Georgia"/>
                                  <w:sz w:val="28"/>
                                </w:rPr>
                              </w:pPr>
                            </w:p>
                            <w:p w14:paraId="3D32F5CB" w14:textId="77777777" w:rsidR="00844CCC" w:rsidRDefault="00844CCC">
                              <w:pPr>
                                <w:rPr>
                                  <w:rFonts w:ascii="Georgia"/>
                                  <w:sz w:val="28"/>
                                </w:rPr>
                              </w:pPr>
                            </w:p>
                            <w:p w14:paraId="670C43D0" w14:textId="77777777" w:rsidR="00844CCC" w:rsidRDefault="00844CCC">
                              <w:pPr>
                                <w:spacing w:before="2"/>
                                <w:rPr>
                                  <w:rFonts w:ascii="Georgia"/>
                                  <w:sz w:val="24"/>
                                </w:rPr>
                              </w:pPr>
                            </w:p>
                            <w:p w14:paraId="5C925EF3" w14:textId="77777777" w:rsidR="00844CCC" w:rsidRDefault="00844CCC">
                              <w:pPr>
                                <w:spacing w:before="1"/>
                                <w:ind w:left="107"/>
                                <w:rPr>
                                  <w:rFonts w:ascii="Trebuchet MS"/>
                                  <w:b/>
                                  <w:sz w:val="24"/>
                                </w:rPr>
                              </w:pPr>
                              <w:r>
                                <w:rPr>
                                  <w:rFonts w:ascii="Trebuchet MS"/>
                                  <w:b/>
                                  <w:color w:val="6CCFF6"/>
                                  <w:spacing w:val="-3"/>
                                  <w:sz w:val="24"/>
                                </w:rPr>
                                <w:t xml:space="preserve">Tel: </w:t>
                              </w:r>
                              <w:r>
                                <w:rPr>
                                  <w:rFonts w:ascii="Trebuchet MS"/>
                                  <w:b/>
                                  <w:color w:val="6CCFF6"/>
                                  <w:sz w:val="24"/>
                                </w:rPr>
                                <w:t>01323 831555 Follow us on Facebook and inst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22B43C" id="Group 17" o:spid="_x0000_s1031" style="position:absolute;left:0;text-align:left;margin-left:38.7pt;margin-top:175.45pt;width:341.95pt;height:357.75pt;z-index:-15717888;mso-wrap-distance-left:0;mso-wrap-distance-right:0;mso-position-horizontal-relative:page;mso-position-vertical-relative:text" coordorigin="774,3509" coordsize="6839,715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">
                <v:rect id="Rectangle 28" o:spid="_x0000_s1032" style="position:absolute;left:788;top:3509;width:6814;height:3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" fillcolor="#211f1f"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3" type="#_x0000_t75" style="position:absolute;left:788;top:3509;width:6814;height: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">
                  <v:imagedata r:id="rId152" o:title=""/>
                </v:shape>
                <v:shape id="Picture 26" o:spid="_x0000_s1034" type="#_x0000_t75" style="position:absolute;left:788;top:4184;width:683;height:2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">
                  <v:imagedata r:id="rId153" o:title=""/>
                </v:shape>
                <v:shape id="Picture 25" o:spid="_x0000_s1035" type="#_x0000_t75" style="position:absolute;left:5556;top:4184;width:2046;height:2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">
                  <v:imagedata r:id="rId154" o:title=""/>
                </v:shape>
                <v:shape id="Picture 24" o:spid="_x0000_s1036" type="#_x0000_t75" style="position:absolute;left:1466;top:5880;width:4096;height:1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">
                  <v:imagedata r:id="rId155" o:title=""/>
                </v:shape>
                <v:shape id="Picture 23" o:spid="_x0000_s1037" type="#_x0000_t75" style="position:absolute;left:920;top:3669;width:5085;height:2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">
                  <v:imagedata r:id="rId156" o:title=""/>
                </v:shape>
                <v:shape id="AutoShape 22" o:spid="_x0000_s1038" style="position:absolute;left:3336;top:5147;width:1456;height:229;visibility:visible;mso-wrap-style:square;v-text-anchor:top" coordsize="1456,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" path="m57,8l37,8,10,10,,10,,226r38,l38,136r63,l97,129r11,-5l117,117r9,-13l44,104r-6,-1l38,43r4,l46,42r83,l115,24,91,12,57,8xm101,136r-63,l55,137r6,l116,226r42,l101,136xm129,42r-63,l78,44r8,5l93,53r4,7l97,84r-4,9l86,97r-7,5l68,104r58,l131,96r4,-12l135,71,130,44r-1,-2xm235,65r-15,2l207,71r-13,7l182,88r-9,13l166,115r-4,16l161,149r1,18l166,183r6,13l181,208r10,9l204,224r15,4l235,229r17,-1l267,225r13,-5l290,213r-7,-15l227,198r-10,-3l202,181r-4,-10l197,158r107,l306,149r1,-7l307,131r-109,l203,115r8,-10l222,98r14,-2l296,96,288,86,277,77,265,70,251,66,235,65xm277,185r-9,9l256,198r27,l277,185xm296,96r-60,l250,98r11,7l269,115r3,16l307,131r-1,-8l302,109,296,97r,-1xm376,98r-35,l341,226r35,l376,98xm407,68r-87,l320,98r87,l407,68xm406,3r-9,l386,4,375,8r-9,5l358,21r-7,10l346,42r-3,12l342,68r34,l376,55r2,-7l383,42r4,-6l393,33r26,l428,9,416,5,406,3xm419,33r-15,l410,34r7,3l419,33xm480,l445,9r,185l447,210r4,11l459,227r10,2l482,229r9,-5l497,213r-11,-4l480,198,480,xm586,65r-15,2l557,71r-13,7l533,88r-10,13l516,115r-4,16l511,149r1,18l516,183r6,13l531,208r11,9l555,224r14,4l585,229r17,-1l617,225r13,-5l641,213r-8,-15l578,198r-11,-3l552,181r-4,-10l548,158r107,l657,149r1,-7l658,138r-1,-7l549,131r5,-16l562,105r11,-7l586,96r60,l638,86,627,77,615,70,601,66,586,65xm627,185r-8,9l606,198r27,l627,185xm646,96r-60,l601,98r11,7l619,115r4,16l657,131r,-8l653,109,647,97r-1,-1xm756,65r-18,2l722,71r-14,7l696,88r-10,13l680,115r-4,16l674,149r1,17l679,182r6,14l694,208r11,9l718,224r15,4l749,229r11,l769,228r7,-2l784,225r9,-5l803,214r-7,-16l756,198r-20,-3l722,186r-9,-16l711,149r,-12l713,127r4,-9l722,110r8,-9l740,96r53,l802,81,792,74,781,69,769,66,756,65xm790,185r-10,9l769,198r27,l790,185xm793,96r-26,l779,100r8,8l793,96xm873,98r-35,l838,194r4,13l858,225r12,4l900,229r11,-1l919,225r,-27l887,198r-5,-2l875,186r-2,-8l873,98xm919,191r-7,5l904,198r15,l919,191xm914,68r-93,l821,98r93,l914,68xm873,22l838,36r,32l873,68r,-46xm976,7r-11,l960,9r-8,8l950,22r,12l952,39r8,9l965,50r11,l981,48r8,-9l991,34r,-12l989,17,981,9,976,7xm988,68r-55,l933,98r20,l953,226r35,l988,68xm1092,65r-16,2l1063,71r-13,7l1040,88r-9,12l1025,114r-4,16l1020,147r1,16l1021,165r4,15l1030,194r9,13l1049,216r13,8l1076,228r16,1l1108,228r14,-4l1134,217r11,-10l1150,199r-58,l1076,196r-11,-10l1058,170r-2,-23l1056,131r3,-13l1066,109r6,-9l1081,95r70,l1145,87,1135,77r-13,-6l1108,67r-16,-2xm1151,95r-59,l1108,98r11,10l1125,124r3,23l1128,163r-4,13l1118,185r-6,10l1103,199r47,l1153,195r6,-14l1163,165r1,-18l1163,129r-4,-16l1153,99r-2,-4xm1213,68r-25,l1188,226r35,l1223,112r3,-5l1231,104r6,-3l1243,97r5,-1l1313,96r-2,-5l1305,83r-85,l1213,68xm1313,96r-49,l1272,99r10,12l1285,121r,105l1320,226r,-97l1319,115r-3,-13l1313,96xm1262,65r-13,1l1237,70r-9,5l1220,83r85,l1304,82r-8,-7l1286,69r-11,-3l1262,65xm1364,187r-13,29l1369,225r6,2l1381,228r8,1l1399,229r12,-1l1423,226r10,-4l1441,217r10,-9l1455,200r-69,l1374,195r-10,-8xm1404,65r-16,l1376,69r-10,8l1356,84r-5,10l1351,109r2,14l1361,136r12,11l1390,156r12,5l1410,166r4,4l1418,173r2,5l1420,195r-7,5l1455,200r1,-3l1456,170r-2,-9l1448,154r-6,-8l1432,139r-13,-5l1406,128r-9,-4l1389,118r-2,-4l1387,100r7,-6l1441,94r7,-18l1437,71r-11,-3l1415,66r-11,-1xm1441,94r-22,l1430,98r8,7l1441,94xe" fillcolor="#e31b20" stroked="f">
                  <v:path arrowok="t" o:connecttype="custom" o:connectlocs="101,5283;42,5190;55,5284;86,5196;126,5251;207,5218;166,5330;267,5372;197,5305;222,5245;277,5332;261,5252;376,5245;407,5245;351,5178;387,5183;410,5181;459,5374;586,5212;511,5296;585,5376;552,5328;549,5278;615,5217;646,5243;653,5256;686,5248;705,5364;793,5367;711,5284;792,5221;790,5332;838,5341;887,5345;919,5345;838,5183;950,5169;991,5181;953,5245;1040,5235;1030,5341;1134,5364;1056,5278;1122,5218;1128,5294;1159,5328;1188,5215;1248,5243;1272,5246;1313,5243;1296,5222;1381,5375;1455,5347;1356,5231;1410,5313;1456,5317;1389,5265;1415,5213" o:connectangles="0,0,0,0,0,0,0,0,0,0,0,0,0,0,0,0,0,0,0,0,0,0,0,0,0,0,0,0,0,0,0,0,0,0,0,0,0,0,0,0,0,0,0,0,0,0,0,0,0,0,0,0,0,0,0,0,0,0"/>
                </v:shape>
                <v:shape id="Picture 21" o:spid="_x0000_s1039" type="#_x0000_t75" style="position:absolute;left:4904;top:5147;width:2352;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">
                  <v:imagedata r:id="rId157" o:title=""/>
                </v:shape>
                <v:shape id="Picture 20" o:spid="_x0000_s1040" type="#_x0000_t75" style="position:absolute;left:3378;top:5462;width:3817;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">
                  <v:imagedata r:id="rId158" o:title=""/>
                </v:shape>
                <v:shape id="Picture 19" o:spid="_x0000_s1041" type="#_x0000_t75" style="position:absolute;left:774;top:6941;width:6839;height:3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">
                  <v:imagedata r:id="rId159" o:title=""/>
                </v:shape>
                <v:shape id="Text Box 18" o:spid="_x0000_s1042" type="#_x0000_t202" style="position:absolute;left:788;top:3509;width:6814;height:3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0FE8B0A0" w14:textId="77777777" w:rsidR="00844CCC" w:rsidRDefault="00844CCC">
                        <w:pPr>
                          <w:rPr>
                            <w:rFonts w:ascii="Georgia"/>
                            <w:sz w:val="28"/>
                          </w:rPr>
                        </w:pPr>
                      </w:p>
                      <w:p w14:paraId="6CCCA398" w14:textId="77777777" w:rsidR="00844CCC" w:rsidRDefault="00844CCC">
                        <w:pPr>
                          <w:rPr>
                            <w:rFonts w:ascii="Georgia"/>
                            <w:sz w:val="28"/>
                          </w:rPr>
                        </w:pPr>
                      </w:p>
                      <w:p w14:paraId="01ACE446" w14:textId="77777777" w:rsidR="00844CCC" w:rsidRDefault="00844CCC">
                        <w:pPr>
                          <w:rPr>
                            <w:rFonts w:ascii="Georgia"/>
                            <w:sz w:val="28"/>
                          </w:rPr>
                        </w:pPr>
                      </w:p>
                      <w:p w14:paraId="60BE1430" w14:textId="77777777" w:rsidR="00844CCC" w:rsidRDefault="00844CCC">
                        <w:pPr>
                          <w:rPr>
                            <w:rFonts w:ascii="Georgia"/>
                            <w:sz w:val="28"/>
                          </w:rPr>
                        </w:pPr>
                      </w:p>
                      <w:p w14:paraId="77196F92" w14:textId="77777777" w:rsidR="00844CCC" w:rsidRDefault="00844CCC">
                        <w:pPr>
                          <w:rPr>
                            <w:rFonts w:ascii="Georgia"/>
                            <w:sz w:val="28"/>
                          </w:rPr>
                        </w:pPr>
                      </w:p>
                      <w:p w14:paraId="25DA27BB" w14:textId="77777777" w:rsidR="00844CCC" w:rsidRDefault="00844CCC">
                        <w:pPr>
                          <w:rPr>
                            <w:rFonts w:ascii="Georgia"/>
                            <w:sz w:val="28"/>
                          </w:rPr>
                        </w:pPr>
                      </w:p>
                      <w:p w14:paraId="3D32F5CB" w14:textId="77777777" w:rsidR="00844CCC" w:rsidRDefault="00844CCC">
                        <w:pPr>
                          <w:rPr>
                            <w:rFonts w:ascii="Georgia"/>
                            <w:sz w:val="28"/>
                          </w:rPr>
                        </w:pPr>
                      </w:p>
                      <w:p w14:paraId="670C43D0" w14:textId="77777777" w:rsidR="00844CCC" w:rsidRDefault="00844CCC">
                        <w:pPr>
                          <w:spacing w:before="2"/>
                          <w:rPr>
                            <w:rFonts w:ascii="Georgia"/>
                            <w:sz w:val="24"/>
                          </w:rPr>
                        </w:pPr>
                      </w:p>
                      <w:p w14:paraId="5C925EF3" w14:textId="77777777" w:rsidR="00844CCC" w:rsidRDefault="00844CCC">
                        <w:pPr>
                          <w:spacing w:before="1"/>
                          <w:ind w:left="107"/>
                          <w:rPr>
                            <w:rFonts w:ascii="Trebuchet MS"/>
                            <w:b/>
                            <w:sz w:val="24"/>
                          </w:rPr>
                        </w:pPr>
                        <w:r>
                          <w:rPr>
                            <w:rFonts w:ascii="Trebuchet MS"/>
                            <w:b/>
                            <w:color w:val="6CCFF6"/>
                            <w:spacing w:val="-3"/>
                            <w:sz w:val="24"/>
                          </w:rPr>
                          <w:t xml:space="preserve">Tel: </w:t>
                        </w:r>
                        <w:r>
                          <w:rPr>
                            <w:rFonts w:ascii="Trebuchet MS"/>
                            <w:b/>
                            <w:color w:val="6CCFF6"/>
                            <w:sz w:val="24"/>
                          </w:rPr>
                          <w:t>01323 831555 Follow us on Facebook and instagram</w:t>
                        </w:r>
                      </w:p>
                    </w:txbxContent>
                  </v:textbox>
                </v:shape>
                <w10:wrap type="topAndBottom" anchorx="page"/>
              </v:group>
            </w:pict>
          </mc:Fallback>
        </mc:AlternateContent>
      </w:r>
      <w:r>
        <w:rPr>
          <w:rFonts w:ascii="Georgia"/>
          <w:noProof/>
          <w:lang w:val="en-GB" w:eastAsia="en-GB"/>
        </w:rPr>
        <mc:AlternateContent>
          <mc:Choice Requires="wpg">
            <w:drawing>
              <wp:inline distT="0" distB="0" distL="0" distR="0" wp14:anchorId="0444835C" wp14:editId="53700D01">
                <wp:extent cx="4333240" cy="2172970"/>
                <wp:effectExtent l="10160" t="6350" r="9525" b="1905"/>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3240" cy="2172970"/>
                          <a:chOff x="0" y="0"/>
                          <a:chExt cx="6824" cy="3422"/>
                        </a:xfrm>
                      </wpg:grpSpPr>
                      <wps:wsp>
                        <wps:cNvPr id="12" name="AutoShape 16"/>
                        <wps:cNvSpPr>
                          <a:spLocks/>
                        </wps:cNvSpPr>
                        <wps:spPr bwMode="auto">
                          <a:xfrm>
                            <a:off x="19" y="37"/>
                            <a:ext cx="6780" cy="3372"/>
                          </a:xfrm>
                          <a:custGeom>
                            <a:avLst/>
                            <a:gdLst>
                              <a:gd name="T0" fmla="+- 0 19 19"/>
                              <a:gd name="T1" fmla="*/ T0 w 6780"/>
                              <a:gd name="T2" fmla="+- 0 37 37"/>
                              <a:gd name="T3" fmla="*/ 37 h 3372"/>
                              <a:gd name="T4" fmla="+- 0 19 19"/>
                              <a:gd name="T5" fmla="*/ T4 w 6780"/>
                              <a:gd name="T6" fmla="+- 0 3404 37"/>
                              <a:gd name="T7" fmla="*/ 3404 h 3372"/>
                              <a:gd name="T8" fmla="+- 0 6799 19"/>
                              <a:gd name="T9" fmla="*/ T8 w 6780"/>
                              <a:gd name="T10" fmla="+- 0 3409 37"/>
                              <a:gd name="T11" fmla="*/ 3409 h 3372"/>
                              <a:gd name="T12" fmla="+- 0 6799 19"/>
                              <a:gd name="T13" fmla="*/ T12 w 6780"/>
                              <a:gd name="T14" fmla="+- 0 3127 37"/>
                              <a:gd name="T15" fmla="*/ 3127 h 3372"/>
                              <a:gd name="T16" fmla="+- 0 6611 19"/>
                              <a:gd name="T17" fmla="*/ T16 w 6780"/>
                              <a:gd name="T18" fmla="+- 0 3127 37"/>
                              <a:gd name="T19" fmla="*/ 3127 h 3372"/>
                              <a:gd name="T20" fmla="+- 0 216 19"/>
                              <a:gd name="T21" fmla="*/ T20 w 6780"/>
                              <a:gd name="T22" fmla="+- 0 3122 37"/>
                              <a:gd name="T23" fmla="*/ 3122 h 3372"/>
                              <a:gd name="T24" fmla="+- 0 19 19"/>
                              <a:gd name="T25" fmla="*/ T24 w 6780"/>
                              <a:gd name="T26" fmla="+- 0 37 37"/>
                              <a:gd name="T27" fmla="*/ 37 h 3372"/>
                              <a:gd name="T28" fmla="+- 0 6799 19"/>
                              <a:gd name="T29" fmla="*/ T28 w 6780"/>
                              <a:gd name="T30" fmla="+- 0 42 37"/>
                              <a:gd name="T31" fmla="*/ 42 h 3372"/>
                              <a:gd name="T32" fmla="+- 0 6611 19"/>
                              <a:gd name="T33" fmla="*/ T32 w 6780"/>
                              <a:gd name="T34" fmla="+- 0 3127 37"/>
                              <a:gd name="T35" fmla="*/ 3127 h 3372"/>
                              <a:gd name="T36" fmla="+- 0 6799 19"/>
                              <a:gd name="T37" fmla="*/ T36 w 6780"/>
                              <a:gd name="T38" fmla="+- 0 3127 37"/>
                              <a:gd name="T39" fmla="*/ 3127 h 3372"/>
                              <a:gd name="T40" fmla="+- 0 6799 19"/>
                              <a:gd name="T41" fmla="*/ T40 w 6780"/>
                              <a:gd name="T42" fmla="+- 0 42 37"/>
                              <a:gd name="T43" fmla="*/ 42 h 3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780" h="3372">
                                <a:moveTo>
                                  <a:pt x="0" y="0"/>
                                </a:moveTo>
                                <a:lnTo>
                                  <a:pt x="0" y="3367"/>
                                </a:lnTo>
                                <a:lnTo>
                                  <a:pt x="6780" y="3372"/>
                                </a:lnTo>
                                <a:lnTo>
                                  <a:pt x="6780" y="3090"/>
                                </a:lnTo>
                                <a:lnTo>
                                  <a:pt x="6592" y="3090"/>
                                </a:lnTo>
                                <a:lnTo>
                                  <a:pt x="197" y="3085"/>
                                </a:lnTo>
                                <a:lnTo>
                                  <a:pt x="0" y="0"/>
                                </a:lnTo>
                                <a:close/>
                                <a:moveTo>
                                  <a:pt x="6780" y="5"/>
                                </a:moveTo>
                                <a:lnTo>
                                  <a:pt x="6592" y="3090"/>
                                </a:lnTo>
                                <a:lnTo>
                                  <a:pt x="6780" y="3090"/>
                                </a:lnTo>
                                <a:lnTo>
                                  <a:pt x="6780" y="5"/>
                                </a:lnTo>
                                <a:close/>
                              </a:path>
                            </a:pathLst>
                          </a:custGeom>
                          <a:solidFill>
                            <a:srgbClr val="005E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1949" y="2859"/>
                            <a:ext cx="292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AutoShape 14"/>
                        <wps:cNvSpPr>
                          <a:spLocks/>
                        </wps:cNvSpPr>
                        <wps:spPr bwMode="auto">
                          <a:xfrm>
                            <a:off x="549" y="252"/>
                            <a:ext cx="5720" cy="576"/>
                          </a:xfrm>
                          <a:custGeom>
                            <a:avLst/>
                            <a:gdLst>
                              <a:gd name="T0" fmla="+- 0 3040 549"/>
                              <a:gd name="T1" fmla="*/ T0 w 5720"/>
                              <a:gd name="T2" fmla="+- 0 794 252"/>
                              <a:gd name="T3" fmla="*/ 794 h 576"/>
                              <a:gd name="T4" fmla="+- 0 3445 549"/>
                              <a:gd name="T5" fmla="*/ T4 w 5720"/>
                              <a:gd name="T6" fmla="+- 0 797 252"/>
                              <a:gd name="T7" fmla="*/ 797 h 576"/>
                              <a:gd name="T8" fmla="+- 0 3004 549"/>
                              <a:gd name="T9" fmla="*/ T8 w 5720"/>
                              <a:gd name="T10" fmla="+- 0 704 252"/>
                              <a:gd name="T11" fmla="*/ 704 h 576"/>
                              <a:gd name="T12" fmla="+- 0 2910 549"/>
                              <a:gd name="T13" fmla="*/ T12 w 5720"/>
                              <a:gd name="T14" fmla="+- 0 606 252"/>
                              <a:gd name="T15" fmla="*/ 606 h 576"/>
                              <a:gd name="T16" fmla="+- 0 3064 549"/>
                              <a:gd name="T17" fmla="*/ T16 w 5720"/>
                              <a:gd name="T18" fmla="+- 0 269 252"/>
                              <a:gd name="T19" fmla="*/ 269 h 576"/>
                              <a:gd name="T20" fmla="+- 0 2934 549"/>
                              <a:gd name="T21" fmla="*/ T20 w 5720"/>
                              <a:gd name="T22" fmla="+- 0 408 252"/>
                              <a:gd name="T23" fmla="*/ 408 h 576"/>
                              <a:gd name="T24" fmla="+- 0 3194 549"/>
                              <a:gd name="T25" fmla="*/ T24 w 5720"/>
                              <a:gd name="T26" fmla="+- 0 554 252"/>
                              <a:gd name="T27" fmla="*/ 554 h 576"/>
                              <a:gd name="T28" fmla="+- 0 3498 549"/>
                              <a:gd name="T29" fmla="*/ T28 w 5720"/>
                              <a:gd name="T30" fmla="+- 0 648 252"/>
                              <a:gd name="T31" fmla="*/ 648 h 576"/>
                              <a:gd name="T32" fmla="+- 0 3305 549"/>
                              <a:gd name="T33" fmla="*/ T32 w 5720"/>
                              <a:gd name="T34" fmla="+- 0 767 252"/>
                              <a:gd name="T35" fmla="*/ 767 h 576"/>
                              <a:gd name="T36" fmla="+- 0 3568 549"/>
                              <a:gd name="T37" fmla="*/ T36 w 5720"/>
                              <a:gd name="T38" fmla="+- 0 660 252"/>
                              <a:gd name="T39" fmla="*/ 660 h 576"/>
                              <a:gd name="T40" fmla="+- 0 3374 549"/>
                              <a:gd name="T41" fmla="*/ T40 w 5720"/>
                              <a:gd name="T42" fmla="+- 0 523 252"/>
                              <a:gd name="T43" fmla="*/ 523 h 576"/>
                              <a:gd name="T44" fmla="+- 0 3009 549"/>
                              <a:gd name="T45" fmla="*/ T44 w 5720"/>
                              <a:gd name="T46" fmla="+- 0 429 252"/>
                              <a:gd name="T47" fmla="*/ 429 h 576"/>
                              <a:gd name="T48" fmla="+- 0 3187 549"/>
                              <a:gd name="T49" fmla="*/ T48 w 5720"/>
                              <a:gd name="T50" fmla="+- 0 307 252"/>
                              <a:gd name="T51" fmla="*/ 307 h 576"/>
                              <a:gd name="T52" fmla="+- 0 3316 549"/>
                              <a:gd name="T53" fmla="*/ T52 w 5720"/>
                              <a:gd name="T54" fmla="+- 0 256 252"/>
                              <a:gd name="T55" fmla="*/ 256 h 576"/>
                              <a:gd name="T56" fmla="+- 0 3368 549"/>
                              <a:gd name="T57" fmla="*/ T56 w 5720"/>
                              <a:gd name="T58" fmla="+- 0 319 252"/>
                              <a:gd name="T59" fmla="*/ 319 h 576"/>
                              <a:gd name="T60" fmla="+- 0 3533 549"/>
                              <a:gd name="T61" fmla="*/ T60 w 5720"/>
                              <a:gd name="T62" fmla="+- 0 359 252"/>
                              <a:gd name="T63" fmla="*/ 359 h 576"/>
                              <a:gd name="T64" fmla="+- 0 1537 549"/>
                              <a:gd name="T65" fmla="*/ T64 w 5720"/>
                              <a:gd name="T66" fmla="+- 0 285 252"/>
                              <a:gd name="T67" fmla="*/ 285 h 576"/>
                              <a:gd name="T68" fmla="+- 0 1386 549"/>
                              <a:gd name="T69" fmla="*/ T68 w 5720"/>
                              <a:gd name="T70" fmla="+- 0 371 252"/>
                              <a:gd name="T71" fmla="*/ 371 h 576"/>
                              <a:gd name="T72" fmla="+- 0 1328 549"/>
                              <a:gd name="T73" fmla="*/ T72 w 5720"/>
                              <a:gd name="T74" fmla="+- 0 493 252"/>
                              <a:gd name="T75" fmla="*/ 493 h 576"/>
                              <a:gd name="T76" fmla="+- 0 1400 549"/>
                              <a:gd name="T77" fmla="*/ T76 w 5720"/>
                              <a:gd name="T78" fmla="+- 0 724 252"/>
                              <a:gd name="T79" fmla="*/ 724 h 576"/>
                              <a:gd name="T80" fmla="+- 0 1502 549"/>
                              <a:gd name="T81" fmla="*/ T80 w 5720"/>
                              <a:gd name="T82" fmla="+- 0 786 252"/>
                              <a:gd name="T83" fmla="*/ 786 h 576"/>
                              <a:gd name="T84" fmla="+- 0 1876 549"/>
                              <a:gd name="T85" fmla="*/ T84 w 5720"/>
                              <a:gd name="T86" fmla="+- 0 807 252"/>
                              <a:gd name="T87" fmla="*/ 807 h 576"/>
                              <a:gd name="T88" fmla="+- 0 1587 549"/>
                              <a:gd name="T89" fmla="*/ T88 w 5720"/>
                              <a:gd name="T90" fmla="+- 0 752 252"/>
                              <a:gd name="T91" fmla="*/ 752 h 576"/>
                              <a:gd name="T92" fmla="+- 0 1397 549"/>
                              <a:gd name="T93" fmla="*/ T92 w 5720"/>
                              <a:gd name="T94" fmla="+- 0 484 252"/>
                              <a:gd name="T95" fmla="*/ 484 h 576"/>
                              <a:gd name="T96" fmla="+- 0 1662 549"/>
                              <a:gd name="T97" fmla="*/ T96 w 5720"/>
                              <a:gd name="T98" fmla="+- 0 319 252"/>
                              <a:gd name="T99" fmla="*/ 319 h 576"/>
                              <a:gd name="T100" fmla="+- 0 1808 549"/>
                              <a:gd name="T101" fmla="*/ T100 w 5720"/>
                              <a:gd name="T102" fmla="+- 0 266 252"/>
                              <a:gd name="T103" fmla="*/ 266 h 576"/>
                              <a:gd name="T104" fmla="+- 0 1893 549"/>
                              <a:gd name="T105" fmla="*/ T104 w 5720"/>
                              <a:gd name="T106" fmla="+- 0 338 252"/>
                              <a:gd name="T107" fmla="*/ 338 h 576"/>
                              <a:gd name="T108" fmla="+- 0 2052 549"/>
                              <a:gd name="T109" fmla="*/ T108 w 5720"/>
                              <a:gd name="T110" fmla="+- 0 604 252"/>
                              <a:gd name="T111" fmla="*/ 604 h 576"/>
                              <a:gd name="T112" fmla="+- 0 1749 549"/>
                              <a:gd name="T113" fmla="*/ T112 w 5720"/>
                              <a:gd name="T114" fmla="+- 0 768 252"/>
                              <a:gd name="T115" fmla="*/ 768 h 576"/>
                              <a:gd name="T116" fmla="+- 0 2125 549"/>
                              <a:gd name="T117" fmla="*/ T116 w 5720"/>
                              <a:gd name="T118" fmla="+- 0 576 252"/>
                              <a:gd name="T119" fmla="*/ 576 h 576"/>
                              <a:gd name="T120" fmla="+- 0 2053 549"/>
                              <a:gd name="T121" fmla="*/ T120 w 5720"/>
                              <a:gd name="T122" fmla="+- 0 358 252"/>
                              <a:gd name="T123" fmla="*/ 358 h 576"/>
                              <a:gd name="T124" fmla="+- 0 2749 549"/>
                              <a:gd name="T125" fmla="*/ T124 w 5720"/>
                              <a:gd name="T126" fmla="+- 0 788 252"/>
                              <a:gd name="T127" fmla="*/ 788 h 576"/>
                              <a:gd name="T128" fmla="+- 0 2849 549"/>
                              <a:gd name="T129" fmla="*/ T128 w 5720"/>
                              <a:gd name="T130" fmla="+- 0 727 252"/>
                              <a:gd name="T131" fmla="*/ 727 h 576"/>
                              <a:gd name="T132" fmla="+- 0 2183 549"/>
                              <a:gd name="T133" fmla="*/ T132 w 5720"/>
                              <a:gd name="T134" fmla="+- 0 818 252"/>
                              <a:gd name="T135" fmla="*/ 818 h 576"/>
                              <a:gd name="T136" fmla="+- 0 2263 549"/>
                              <a:gd name="T137" fmla="*/ T136 w 5720"/>
                              <a:gd name="T138" fmla="+- 0 271 252"/>
                              <a:gd name="T139" fmla="*/ 271 h 576"/>
                              <a:gd name="T140" fmla="+- 0 2783 549"/>
                              <a:gd name="T141" fmla="*/ T140 w 5720"/>
                              <a:gd name="T142" fmla="+- 0 727 252"/>
                              <a:gd name="T143" fmla="*/ 727 h 576"/>
                              <a:gd name="T144" fmla="+- 0 4943 549"/>
                              <a:gd name="T145" fmla="*/ T144 w 5720"/>
                              <a:gd name="T146" fmla="+- 0 818 252"/>
                              <a:gd name="T147" fmla="*/ 818 h 576"/>
                              <a:gd name="T148" fmla="+- 0 5035 549"/>
                              <a:gd name="T149" fmla="*/ T148 w 5720"/>
                              <a:gd name="T150" fmla="+- 0 285 252"/>
                              <a:gd name="T151" fmla="*/ 285 h 576"/>
                              <a:gd name="T152" fmla="+- 0 5100 549"/>
                              <a:gd name="T153" fmla="*/ T152 w 5720"/>
                              <a:gd name="T154" fmla="+- 0 344 252"/>
                              <a:gd name="T155" fmla="*/ 344 h 576"/>
                              <a:gd name="T156" fmla="+- 0 5569 549"/>
                              <a:gd name="T157" fmla="*/ T156 w 5720"/>
                              <a:gd name="T158" fmla="+- 0 818 252"/>
                              <a:gd name="T159" fmla="*/ 818 h 576"/>
                              <a:gd name="T160" fmla="+- 0 5472 549"/>
                              <a:gd name="T161" fmla="*/ T160 w 5720"/>
                              <a:gd name="T162" fmla="+- 0 669 252"/>
                              <a:gd name="T163" fmla="*/ 669 h 576"/>
                              <a:gd name="T164" fmla="+- 0 5543 549"/>
                              <a:gd name="T165" fmla="*/ T164 w 5720"/>
                              <a:gd name="T166" fmla="+- 0 258 252"/>
                              <a:gd name="T167" fmla="*/ 258 h 576"/>
                              <a:gd name="T168" fmla="+- 0 3868 549"/>
                              <a:gd name="T169" fmla="*/ T168 w 5720"/>
                              <a:gd name="T170" fmla="+- 0 314 252"/>
                              <a:gd name="T171" fmla="*/ 314 h 576"/>
                              <a:gd name="T172" fmla="+- 0 4529 549"/>
                              <a:gd name="T173" fmla="*/ T172 w 5720"/>
                              <a:gd name="T174" fmla="+- 0 258 252"/>
                              <a:gd name="T175" fmla="*/ 258 h 576"/>
                              <a:gd name="T176" fmla="+- 0 4792 549"/>
                              <a:gd name="T177" fmla="*/ T176 w 5720"/>
                              <a:gd name="T178" fmla="+- 0 591 252"/>
                              <a:gd name="T179" fmla="*/ 591 h 576"/>
                              <a:gd name="T180" fmla="+- 0 4826 549"/>
                              <a:gd name="T181" fmla="*/ T180 w 5720"/>
                              <a:gd name="T182" fmla="+- 0 647 252"/>
                              <a:gd name="T183" fmla="*/ 647 h 576"/>
                              <a:gd name="T184" fmla="+- 0 4826 549"/>
                              <a:gd name="T185" fmla="*/ T184 w 5720"/>
                              <a:gd name="T186" fmla="+- 0 647 252"/>
                              <a:gd name="T187" fmla="*/ 647 h 576"/>
                              <a:gd name="T188" fmla="+- 0 4635 549"/>
                              <a:gd name="T189" fmla="*/ T188 w 5720"/>
                              <a:gd name="T190" fmla="+- 0 340 252"/>
                              <a:gd name="T191" fmla="*/ 340 h 576"/>
                              <a:gd name="T192" fmla="+- 0 3581 549"/>
                              <a:gd name="T193" fmla="*/ T192 w 5720"/>
                              <a:gd name="T194" fmla="+- 0 258 252"/>
                              <a:gd name="T195" fmla="*/ 258 h 576"/>
                              <a:gd name="T196" fmla="+- 0 668 549"/>
                              <a:gd name="T197" fmla="*/ T196 w 5720"/>
                              <a:gd name="T198" fmla="+- 0 323 252"/>
                              <a:gd name="T199" fmla="*/ 323 h 576"/>
                              <a:gd name="T200" fmla="+- 0 556 549"/>
                              <a:gd name="T201" fmla="*/ T200 w 5720"/>
                              <a:gd name="T202" fmla="+- 0 585 252"/>
                              <a:gd name="T203" fmla="*/ 585 h 576"/>
                              <a:gd name="T204" fmla="+- 0 771 549"/>
                              <a:gd name="T205" fmla="*/ T204 w 5720"/>
                              <a:gd name="T206" fmla="+- 0 802 252"/>
                              <a:gd name="T207" fmla="*/ 802 h 576"/>
                              <a:gd name="T208" fmla="+- 0 1146 549"/>
                              <a:gd name="T209" fmla="*/ T208 w 5720"/>
                              <a:gd name="T210" fmla="+- 0 789 252"/>
                              <a:gd name="T211" fmla="*/ 789 h 576"/>
                              <a:gd name="T212" fmla="+- 0 755 549"/>
                              <a:gd name="T213" fmla="*/ T212 w 5720"/>
                              <a:gd name="T214" fmla="+- 0 732 252"/>
                              <a:gd name="T215" fmla="*/ 732 h 576"/>
                              <a:gd name="T216" fmla="+- 0 618 549"/>
                              <a:gd name="T217" fmla="*/ T216 w 5720"/>
                              <a:gd name="T218" fmla="+- 0 578 252"/>
                              <a:gd name="T219" fmla="*/ 578 h 576"/>
                              <a:gd name="T220" fmla="+- 0 797 549"/>
                              <a:gd name="T221" fmla="*/ T220 w 5720"/>
                              <a:gd name="T222" fmla="+- 0 330 252"/>
                              <a:gd name="T223" fmla="*/ 330 h 576"/>
                              <a:gd name="T224" fmla="+- 0 1096 549"/>
                              <a:gd name="T225" fmla="*/ T224 w 5720"/>
                              <a:gd name="T226" fmla="+- 0 263 252"/>
                              <a:gd name="T227" fmla="*/ 263 h 576"/>
                              <a:gd name="T228" fmla="+- 0 1152 549"/>
                              <a:gd name="T229" fmla="*/ T228 w 5720"/>
                              <a:gd name="T230" fmla="+- 0 723 252"/>
                              <a:gd name="T231" fmla="*/ 723 h 576"/>
                              <a:gd name="T232" fmla="+- 0 1246 549"/>
                              <a:gd name="T233" fmla="*/ T232 w 5720"/>
                              <a:gd name="T234" fmla="+- 0 737 252"/>
                              <a:gd name="T235" fmla="*/ 737 h 576"/>
                              <a:gd name="T236" fmla="+- 0 1014 549"/>
                              <a:gd name="T237" fmla="*/ T236 w 5720"/>
                              <a:gd name="T238" fmla="+- 0 309 252"/>
                              <a:gd name="T239" fmla="*/ 309 h 576"/>
                              <a:gd name="T240" fmla="+- 0 1220 549"/>
                              <a:gd name="T241" fmla="*/ T240 w 5720"/>
                              <a:gd name="T242" fmla="+- 0 392 252"/>
                              <a:gd name="T243" fmla="*/ 392 h 576"/>
                              <a:gd name="T244" fmla="+- 0 5916 549"/>
                              <a:gd name="T245" fmla="*/ T244 w 5720"/>
                              <a:gd name="T246" fmla="+- 0 314 252"/>
                              <a:gd name="T247" fmla="*/ 314 h 576"/>
                              <a:gd name="T248" fmla="+- 0 5634 549"/>
                              <a:gd name="T249" fmla="*/ T248 w 5720"/>
                              <a:gd name="T250" fmla="+- 0 258 252"/>
                              <a:gd name="T251" fmla="*/ 258 h 5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5720" h="576">
                                <a:moveTo>
                                  <a:pt x="2361" y="354"/>
                                </a:moveTo>
                                <a:lnTo>
                                  <a:pt x="2369" y="428"/>
                                </a:lnTo>
                                <a:lnTo>
                                  <a:pt x="2394" y="480"/>
                                </a:lnTo>
                                <a:lnTo>
                                  <a:pt x="2435" y="516"/>
                                </a:lnTo>
                                <a:lnTo>
                                  <a:pt x="2491" y="542"/>
                                </a:lnTo>
                                <a:lnTo>
                                  <a:pt x="2553" y="558"/>
                                </a:lnTo>
                                <a:lnTo>
                                  <a:pt x="2634" y="568"/>
                                </a:lnTo>
                                <a:lnTo>
                                  <a:pt x="2723" y="570"/>
                                </a:lnTo>
                                <a:lnTo>
                                  <a:pt x="2814" y="563"/>
                                </a:lnTo>
                                <a:lnTo>
                                  <a:pt x="2896" y="545"/>
                                </a:lnTo>
                                <a:lnTo>
                                  <a:pt x="2958" y="516"/>
                                </a:lnTo>
                                <a:lnTo>
                                  <a:pt x="2667" y="516"/>
                                </a:lnTo>
                                <a:lnTo>
                                  <a:pt x="2580" y="506"/>
                                </a:lnTo>
                                <a:lnTo>
                                  <a:pt x="2506" y="485"/>
                                </a:lnTo>
                                <a:lnTo>
                                  <a:pt x="2455" y="452"/>
                                </a:lnTo>
                                <a:lnTo>
                                  <a:pt x="2440" y="432"/>
                                </a:lnTo>
                                <a:lnTo>
                                  <a:pt x="2431" y="411"/>
                                </a:lnTo>
                                <a:lnTo>
                                  <a:pt x="2427" y="387"/>
                                </a:lnTo>
                                <a:lnTo>
                                  <a:pt x="2426" y="355"/>
                                </a:lnTo>
                                <a:lnTo>
                                  <a:pt x="2361" y="354"/>
                                </a:lnTo>
                                <a:close/>
                                <a:moveTo>
                                  <a:pt x="2723" y="2"/>
                                </a:moveTo>
                                <a:lnTo>
                                  <a:pt x="2659" y="3"/>
                                </a:lnTo>
                                <a:lnTo>
                                  <a:pt x="2596" y="5"/>
                                </a:lnTo>
                                <a:lnTo>
                                  <a:pt x="2551" y="10"/>
                                </a:lnTo>
                                <a:lnTo>
                                  <a:pt x="2515" y="17"/>
                                </a:lnTo>
                                <a:lnTo>
                                  <a:pt x="2480" y="28"/>
                                </a:lnTo>
                                <a:lnTo>
                                  <a:pt x="2448" y="43"/>
                                </a:lnTo>
                                <a:lnTo>
                                  <a:pt x="2420" y="65"/>
                                </a:lnTo>
                                <a:lnTo>
                                  <a:pt x="2392" y="108"/>
                                </a:lnTo>
                                <a:lnTo>
                                  <a:pt x="2385" y="156"/>
                                </a:lnTo>
                                <a:lnTo>
                                  <a:pt x="2398" y="200"/>
                                </a:lnTo>
                                <a:lnTo>
                                  <a:pt x="2429" y="235"/>
                                </a:lnTo>
                                <a:lnTo>
                                  <a:pt x="2489" y="265"/>
                                </a:lnTo>
                                <a:lnTo>
                                  <a:pt x="2563" y="286"/>
                                </a:lnTo>
                                <a:lnTo>
                                  <a:pt x="2645" y="302"/>
                                </a:lnTo>
                                <a:lnTo>
                                  <a:pt x="2807" y="326"/>
                                </a:lnTo>
                                <a:lnTo>
                                  <a:pt x="2873" y="341"/>
                                </a:lnTo>
                                <a:lnTo>
                                  <a:pt x="2920" y="360"/>
                                </a:lnTo>
                                <a:lnTo>
                                  <a:pt x="2937" y="375"/>
                                </a:lnTo>
                                <a:lnTo>
                                  <a:pt x="2949" y="396"/>
                                </a:lnTo>
                                <a:lnTo>
                                  <a:pt x="2952" y="420"/>
                                </a:lnTo>
                                <a:lnTo>
                                  <a:pt x="2943" y="447"/>
                                </a:lnTo>
                                <a:lnTo>
                                  <a:pt x="2905" y="480"/>
                                </a:lnTo>
                                <a:lnTo>
                                  <a:pt x="2839" y="503"/>
                                </a:lnTo>
                                <a:lnTo>
                                  <a:pt x="2756" y="515"/>
                                </a:lnTo>
                                <a:lnTo>
                                  <a:pt x="2667" y="516"/>
                                </a:lnTo>
                                <a:lnTo>
                                  <a:pt x="2958" y="516"/>
                                </a:lnTo>
                                <a:lnTo>
                                  <a:pt x="2963" y="514"/>
                                </a:lnTo>
                                <a:lnTo>
                                  <a:pt x="3005" y="469"/>
                                </a:lnTo>
                                <a:lnTo>
                                  <a:pt x="3019" y="408"/>
                                </a:lnTo>
                                <a:lnTo>
                                  <a:pt x="3000" y="355"/>
                                </a:lnTo>
                                <a:lnTo>
                                  <a:pt x="2955" y="314"/>
                                </a:lnTo>
                                <a:lnTo>
                                  <a:pt x="2888" y="286"/>
                                </a:lnTo>
                                <a:lnTo>
                                  <a:pt x="2856" y="277"/>
                                </a:lnTo>
                                <a:lnTo>
                                  <a:pt x="2825" y="271"/>
                                </a:lnTo>
                                <a:lnTo>
                                  <a:pt x="2793" y="264"/>
                                </a:lnTo>
                                <a:lnTo>
                                  <a:pt x="2620" y="239"/>
                                </a:lnTo>
                                <a:lnTo>
                                  <a:pt x="2546" y="225"/>
                                </a:lnTo>
                                <a:lnTo>
                                  <a:pt x="2491" y="204"/>
                                </a:lnTo>
                                <a:lnTo>
                                  <a:pt x="2460" y="177"/>
                                </a:lnTo>
                                <a:lnTo>
                                  <a:pt x="2449" y="146"/>
                                </a:lnTo>
                                <a:lnTo>
                                  <a:pt x="2460" y="115"/>
                                </a:lnTo>
                                <a:lnTo>
                                  <a:pt x="2495" y="88"/>
                                </a:lnTo>
                                <a:lnTo>
                                  <a:pt x="2554" y="66"/>
                                </a:lnTo>
                                <a:lnTo>
                                  <a:pt x="2638" y="55"/>
                                </a:lnTo>
                                <a:lnTo>
                                  <a:pt x="2938" y="55"/>
                                </a:lnTo>
                                <a:lnTo>
                                  <a:pt x="2937" y="53"/>
                                </a:lnTo>
                                <a:lnTo>
                                  <a:pt x="2875" y="23"/>
                                </a:lnTo>
                                <a:lnTo>
                                  <a:pt x="2813" y="9"/>
                                </a:lnTo>
                                <a:lnTo>
                                  <a:pt x="2767" y="4"/>
                                </a:lnTo>
                                <a:lnTo>
                                  <a:pt x="2723" y="2"/>
                                </a:lnTo>
                                <a:close/>
                                <a:moveTo>
                                  <a:pt x="2938" y="55"/>
                                </a:moveTo>
                                <a:lnTo>
                                  <a:pt x="2638" y="55"/>
                                </a:lnTo>
                                <a:lnTo>
                                  <a:pt x="2749" y="57"/>
                                </a:lnTo>
                                <a:lnTo>
                                  <a:pt x="2819" y="67"/>
                                </a:lnTo>
                                <a:lnTo>
                                  <a:pt x="2878" y="89"/>
                                </a:lnTo>
                                <a:lnTo>
                                  <a:pt x="2919" y="129"/>
                                </a:lnTo>
                                <a:lnTo>
                                  <a:pt x="2936" y="193"/>
                                </a:lnTo>
                                <a:lnTo>
                                  <a:pt x="3001" y="193"/>
                                </a:lnTo>
                                <a:lnTo>
                                  <a:pt x="2984" y="107"/>
                                </a:lnTo>
                                <a:lnTo>
                                  <a:pt x="2938" y="55"/>
                                </a:lnTo>
                                <a:close/>
                                <a:moveTo>
                                  <a:pt x="1174" y="10"/>
                                </a:moveTo>
                                <a:lnTo>
                                  <a:pt x="1092" y="14"/>
                                </a:lnTo>
                                <a:lnTo>
                                  <a:pt x="1017" y="25"/>
                                </a:lnTo>
                                <a:lnTo>
                                  <a:pt x="988" y="33"/>
                                </a:lnTo>
                                <a:lnTo>
                                  <a:pt x="957" y="43"/>
                                </a:lnTo>
                                <a:lnTo>
                                  <a:pt x="928" y="55"/>
                                </a:lnTo>
                                <a:lnTo>
                                  <a:pt x="903" y="67"/>
                                </a:lnTo>
                                <a:lnTo>
                                  <a:pt x="868" y="90"/>
                                </a:lnTo>
                                <a:lnTo>
                                  <a:pt x="837" y="119"/>
                                </a:lnTo>
                                <a:lnTo>
                                  <a:pt x="812" y="152"/>
                                </a:lnTo>
                                <a:lnTo>
                                  <a:pt x="793" y="189"/>
                                </a:lnTo>
                                <a:lnTo>
                                  <a:pt x="789" y="202"/>
                                </a:lnTo>
                                <a:lnTo>
                                  <a:pt x="783" y="221"/>
                                </a:lnTo>
                                <a:lnTo>
                                  <a:pt x="779" y="241"/>
                                </a:lnTo>
                                <a:lnTo>
                                  <a:pt x="777" y="253"/>
                                </a:lnTo>
                                <a:lnTo>
                                  <a:pt x="778" y="315"/>
                                </a:lnTo>
                                <a:lnTo>
                                  <a:pt x="787" y="369"/>
                                </a:lnTo>
                                <a:lnTo>
                                  <a:pt x="809" y="420"/>
                                </a:lnTo>
                                <a:lnTo>
                                  <a:pt x="851" y="472"/>
                                </a:lnTo>
                                <a:lnTo>
                                  <a:pt x="862" y="482"/>
                                </a:lnTo>
                                <a:lnTo>
                                  <a:pt x="874" y="490"/>
                                </a:lnTo>
                                <a:lnTo>
                                  <a:pt x="885" y="498"/>
                                </a:lnTo>
                                <a:lnTo>
                                  <a:pt x="897" y="506"/>
                                </a:lnTo>
                                <a:lnTo>
                                  <a:pt x="953" y="534"/>
                                </a:lnTo>
                                <a:lnTo>
                                  <a:pt x="1020" y="555"/>
                                </a:lnTo>
                                <a:lnTo>
                                  <a:pt x="1094" y="567"/>
                                </a:lnTo>
                                <a:lnTo>
                                  <a:pt x="1172" y="572"/>
                                </a:lnTo>
                                <a:lnTo>
                                  <a:pt x="1251" y="568"/>
                                </a:lnTo>
                                <a:lnTo>
                                  <a:pt x="1327" y="555"/>
                                </a:lnTo>
                                <a:lnTo>
                                  <a:pt x="1397" y="534"/>
                                </a:lnTo>
                                <a:lnTo>
                                  <a:pt x="1434" y="516"/>
                                </a:lnTo>
                                <a:lnTo>
                                  <a:pt x="1200" y="516"/>
                                </a:lnTo>
                                <a:lnTo>
                                  <a:pt x="1121" y="513"/>
                                </a:lnTo>
                                <a:lnTo>
                                  <a:pt x="1038" y="500"/>
                                </a:lnTo>
                                <a:lnTo>
                                  <a:pt x="962" y="474"/>
                                </a:lnTo>
                                <a:lnTo>
                                  <a:pt x="898" y="431"/>
                                </a:lnTo>
                                <a:lnTo>
                                  <a:pt x="857" y="365"/>
                                </a:lnTo>
                                <a:lnTo>
                                  <a:pt x="842" y="295"/>
                                </a:lnTo>
                                <a:lnTo>
                                  <a:pt x="848" y="232"/>
                                </a:lnTo>
                                <a:lnTo>
                                  <a:pt x="873" y="178"/>
                                </a:lnTo>
                                <a:lnTo>
                                  <a:pt x="916" y="133"/>
                                </a:lnTo>
                                <a:lnTo>
                                  <a:pt x="973" y="99"/>
                                </a:lnTo>
                                <a:lnTo>
                                  <a:pt x="1044" y="77"/>
                                </a:lnTo>
                                <a:lnTo>
                                  <a:pt x="1113" y="67"/>
                                </a:lnTo>
                                <a:lnTo>
                                  <a:pt x="1190" y="64"/>
                                </a:lnTo>
                                <a:lnTo>
                                  <a:pt x="1439" y="64"/>
                                </a:lnTo>
                                <a:lnTo>
                                  <a:pt x="1417" y="52"/>
                                </a:lnTo>
                                <a:lnTo>
                                  <a:pt x="1341" y="27"/>
                                </a:lnTo>
                                <a:lnTo>
                                  <a:pt x="1259" y="14"/>
                                </a:lnTo>
                                <a:lnTo>
                                  <a:pt x="1174" y="10"/>
                                </a:lnTo>
                                <a:close/>
                                <a:moveTo>
                                  <a:pt x="1439" y="64"/>
                                </a:moveTo>
                                <a:lnTo>
                                  <a:pt x="1190" y="64"/>
                                </a:lnTo>
                                <a:lnTo>
                                  <a:pt x="1268" y="70"/>
                                </a:lnTo>
                                <a:lnTo>
                                  <a:pt x="1344" y="86"/>
                                </a:lnTo>
                                <a:lnTo>
                                  <a:pt x="1411" y="114"/>
                                </a:lnTo>
                                <a:lnTo>
                                  <a:pt x="1465" y="157"/>
                                </a:lnTo>
                                <a:lnTo>
                                  <a:pt x="1500" y="216"/>
                                </a:lnTo>
                                <a:lnTo>
                                  <a:pt x="1514" y="288"/>
                                </a:lnTo>
                                <a:lnTo>
                                  <a:pt x="1503" y="352"/>
                                </a:lnTo>
                                <a:lnTo>
                                  <a:pt x="1472" y="408"/>
                                </a:lnTo>
                                <a:lnTo>
                                  <a:pt x="1423" y="453"/>
                                </a:lnTo>
                                <a:lnTo>
                                  <a:pt x="1359" y="487"/>
                                </a:lnTo>
                                <a:lnTo>
                                  <a:pt x="1284" y="508"/>
                                </a:lnTo>
                                <a:lnTo>
                                  <a:pt x="1200" y="516"/>
                                </a:lnTo>
                                <a:lnTo>
                                  <a:pt x="1434" y="516"/>
                                </a:lnTo>
                                <a:lnTo>
                                  <a:pt x="1457" y="505"/>
                                </a:lnTo>
                                <a:lnTo>
                                  <a:pt x="1516" y="454"/>
                                </a:lnTo>
                                <a:lnTo>
                                  <a:pt x="1556" y="393"/>
                                </a:lnTo>
                                <a:lnTo>
                                  <a:pt x="1576" y="324"/>
                                </a:lnTo>
                                <a:lnTo>
                                  <a:pt x="1576" y="250"/>
                                </a:lnTo>
                                <a:lnTo>
                                  <a:pt x="1555" y="176"/>
                                </a:lnTo>
                                <a:lnTo>
                                  <a:pt x="1541" y="149"/>
                                </a:lnTo>
                                <a:lnTo>
                                  <a:pt x="1524" y="126"/>
                                </a:lnTo>
                                <a:lnTo>
                                  <a:pt x="1504" y="106"/>
                                </a:lnTo>
                                <a:lnTo>
                                  <a:pt x="1482" y="88"/>
                                </a:lnTo>
                                <a:lnTo>
                                  <a:pt x="1439" y="64"/>
                                </a:lnTo>
                                <a:close/>
                                <a:moveTo>
                                  <a:pt x="1796" y="92"/>
                                </a:moveTo>
                                <a:lnTo>
                                  <a:pt x="1700" y="92"/>
                                </a:lnTo>
                                <a:lnTo>
                                  <a:pt x="2200" y="536"/>
                                </a:lnTo>
                                <a:lnTo>
                                  <a:pt x="2221" y="556"/>
                                </a:lnTo>
                                <a:lnTo>
                                  <a:pt x="2238" y="565"/>
                                </a:lnTo>
                                <a:lnTo>
                                  <a:pt x="2261" y="567"/>
                                </a:lnTo>
                                <a:lnTo>
                                  <a:pt x="2300" y="566"/>
                                </a:lnTo>
                                <a:lnTo>
                                  <a:pt x="2300" y="475"/>
                                </a:lnTo>
                                <a:lnTo>
                                  <a:pt x="2234" y="475"/>
                                </a:lnTo>
                                <a:lnTo>
                                  <a:pt x="1796" y="92"/>
                                </a:lnTo>
                                <a:close/>
                                <a:moveTo>
                                  <a:pt x="1673" y="6"/>
                                </a:moveTo>
                                <a:lnTo>
                                  <a:pt x="1634" y="6"/>
                                </a:lnTo>
                                <a:lnTo>
                                  <a:pt x="1634" y="566"/>
                                </a:lnTo>
                                <a:lnTo>
                                  <a:pt x="1700" y="566"/>
                                </a:lnTo>
                                <a:lnTo>
                                  <a:pt x="1700" y="92"/>
                                </a:lnTo>
                                <a:lnTo>
                                  <a:pt x="1796" y="92"/>
                                </a:lnTo>
                                <a:lnTo>
                                  <a:pt x="1734" y="38"/>
                                </a:lnTo>
                                <a:lnTo>
                                  <a:pt x="1714" y="19"/>
                                </a:lnTo>
                                <a:lnTo>
                                  <a:pt x="1697" y="9"/>
                                </a:lnTo>
                                <a:lnTo>
                                  <a:pt x="1673" y="6"/>
                                </a:lnTo>
                                <a:close/>
                                <a:moveTo>
                                  <a:pt x="2302" y="6"/>
                                </a:moveTo>
                                <a:lnTo>
                                  <a:pt x="2235" y="6"/>
                                </a:lnTo>
                                <a:lnTo>
                                  <a:pt x="2234" y="475"/>
                                </a:lnTo>
                                <a:lnTo>
                                  <a:pt x="2300" y="475"/>
                                </a:lnTo>
                                <a:lnTo>
                                  <a:pt x="2302" y="6"/>
                                </a:lnTo>
                                <a:close/>
                                <a:moveTo>
                                  <a:pt x="4433" y="7"/>
                                </a:moveTo>
                                <a:lnTo>
                                  <a:pt x="4394" y="7"/>
                                </a:lnTo>
                                <a:lnTo>
                                  <a:pt x="4394" y="566"/>
                                </a:lnTo>
                                <a:lnTo>
                                  <a:pt x="4459" y="566"/>
                                </a:lnTo>
                                <a:lnTo>
                                  <a:pt x="4459" y="92"/>
                                </a:lnTo>
                                <a:lnTo>
                                  <a:pt x="4551" y="92"/>
                                </a:lnTo>
                                <a:lnTo>
                                  <a:pt x="4500" y="45"/>
                                </a:lnTo>
                                <a:lnTo>
                                  <a:pt x="4486" y="33"/>
                                </a:lnTo>
                                <a:lnTo>
                                  <a:pt x="4471" y="21"/>
                                </a:lnTo>
                                <a:lnTo>
                                  <a:pt x="4459" y="13"/>
                                </a:lnTo>
                                <a:lnTo>
                                  <a:pt x="4447" y="9"/>
                                </a:lnTo>
                                <a:lnTo>
                                  <a:pt x="4433" y="7"/>
                                </a:lnTo>
                                <a:close/>
                                <a:moveTo>
                                  <a:pt x="4551" y="92"/>
                                </a:moveTo>
                                <a:lnTo>
                                  <a:pt x="4459" y="92"/>
                                </a:lnTo>
                                <a:lnTo>
                                  <a:pt x="4960" y="535"/>
                                </a:lnTo>
                                <a:lnTo>
                                  <a:pt x="4981" y="554"/>
                                </a:lnTo>
                                <a:lnTo>
                                  <a:pt x="4997" y="563"/>
                                </a:lnTo>
                                <a:lnTo>
                                  <a:pt x="5020" y="566"/>
                                </a:lnTo>
                                <a:lnTo>
                                  <a:pt x="5060" y="566"/>
                                </a:lnTo>
                                <a:lnTo>
                                  <a:pt x="5060" y="476"/>
                                </a:lnTo>
                                <a:lnTo>
                                  <a:pt x="4994" y="476"/>
                                </a:lnTo>
                                <a:lnTo>
                                  <a:pt x="4966" y="455"/>
                                </a:lnTo>
                                <a:lnTo>
                                  <a:pt x="4923" y="417"/>
                                </a:lnTo>
                                <a:lnTo>
                                  <a:pt x="4880" y="378"/>
                                </a:lnTo>
                                <a:lnTo>
                                  <a:pt x="4564" y="103"/>
                                </a:lnTo>
                                <a:lnTo>
                                  <a:pt x="4551" y="92"/>
                                </a:lnTo>
                                <a:close/>
                                <a:moveTo>
                                  <a:pt x="5059" y="6"/>
                                </a:moveTo>
                                <a:lnTo>
                                  <a:pt x="4994" y="6"/>
                                </a:lnTo>
                                <a:lnTo>
                                  <a:pt x="4994" y="476"/>
                                </a:lnTo>
                                <a:lnTo>
                                  <a:pt x="5060" y="476"/>
                                </a:lnTo>
                                <a:lnTo>
                                  <a:pt x="5059" y="6"/>
                                </a:lnTo>
                                <a:close/>
                                <a:moveTo>
                                  <a:pt x="3385" y="62"/>
                                </a:moveTo>
                                <a:lnTo>
                                  <a:pt x="3319" y="62"/>
                                </a:lnTo>
                                <a:lnTo>
                                  <a:pt x="3319" y="566"/>
                                </a:lnTo>
                                <a:lnTo>
                                  <a:pt x="3385" y="566"/>
                                </a:lnTo>
                                <a:lnTo>
                                  <a:pt x="3385" y="62"/>
                                </a:lnTo>
                                <a:close/>
                                <a:moveTo>
                                  <a:pt x="4035" y="6"/>
                                </a:moveTo>
                                <a:lnTo>
                                  <a:pt x="3980" y="6"/>
                                </a:lnTo>
                                <a:lnTo>
                                  <a:pt x="3622" y="566"/>
                                </a:lnTo>
                                <a:lnTo>
                                  <a:pt x="3692" y="566"/>
                                </a:lnTo>
                                <a:lnTo>
                                  <a:pt x="3804" y="395"/>
                                </a:lnTo>
                                <a:lnTo>
                                  <a:pt x="4277" y="395"/>
                                </a:lnTo>
                                <a:lnTo>
                                  <a:pt x="4243" y="339"/>
                                </a:lnTo>
                                <a:lnTo>
                                  <a:pt x="3844" y="339"/>
                                </a:lnTo>
                                <a:lnTo>
                                  <a:pt x="4006" y="88"/>
                                </a:lnTo>
                                <a:lnTo>
                                  <a:pt x="4086" y="88"/>
                                </a:lnTo>
                                <a:lnTo>
                                  <a:pt x="4035" y="6"/>
                                </a:lnTo>
                                <a:close/>
                                <a:moveTo>
                                  <a:pt x="4277" y="395"/>
                                </a:moveTo>
                                <a:lnTo>
                                  <a:pt x="4202" y="395"/>
                                </a:lnTo>
                                <a:lnTo>
                                  <a:pt x="4308" y="566"/>
                                </a:lnTo>
                                <a:lnTo>
                                  <a:pt x="4379" y="566"/>
                                </a:lnTo>
                                <a:lnTo>
                                  <a:pt x="4295" y="423"/>
                                </a:lnTo>
                                <a:lnTo>
                                  <a:pt x="4277" y="395"/>
                                </a:lnTo>
                                <a:close/>
                                <a:moveTo>
                                  <a:pt x="4086" y="88"/>
                                </a:moveTo>
                                <a:lnTo>
                                  <a:pt x="4006" y="88"/>
                                </a:lnTo>
                                <a:lnTo>
                                  <a:pt x="4161" y="339"/>
                                </a:lnTo>
                                <a:lnTo>
                                  <a:pt x="4243" y="339"/>
                                </a:lnTo>
                                <a:lnTo>
                                  <a:pt x="4086" y="88"/>
                                </a:lnTo>
                                <a:close/>
                                <a:moveTo>
                                  <a:pt x="3032" y="6"/>
                                </a:moveTo>
                                <a:lnTo>
                                  <a:pt x="3032" y="62"/>
                                </a:lnTo>
                                <a:lnTo>
                                  <a:pt x="3667" y="62"/>
                                </a:lnTo>
                                <a:lnTo>
                                  <a:pt x="3667" y="7"/>
                                </a:lnTo>
                                <a:lnTo>
                                  <a:pt x="3032" y="6"/>
                                </a:lnTo>
                                <a:close/>
                                <a:moveTo>
                                  <a:pt x="394" y="0"/>
                                </a:moveTo>
                                <a:lnTo>
                                  <a:pt x="322" y="6"/>
                                </a:lnTo>
                                <a:lnTo>
                                  <a:pt x="273" y="13"/>
                                </a:lnTo>
                                <a:lnTo>
                                  <a:pt x="188" y="36"/>
                                </a:lnTo>
                                <a:lnTo>
                                  <a:pt x="119" y="71"/>
                                </a:lnTo>
                                <a:lnTo>
                                  <a:pt x="66" y="114"/>
                                </a:lnTo>
                                <a:lnTo>
                                  <a:pt x="29" y="164"/>
                                </a:lnTo>
                                <a:lnTo>
                                  <a:pt x="7" y="218"/>
                                </a:lnTo>
                                <a:lnTo>
                                  <a:pt x="0" y="275"/>
                                </a:lnTo>
                                <a:lnTo>
                                  <a:pt x="7" y="333"/>
                                </a:lnTo>
                                <a:lnTo>
                                  <a:pt x="26" y="389"/>
                                </a:lnTo>
                                <a:lnTo>
                                  <a:pt x="59" y="442"/>
                                </a:lnTo>
                                <a:lnTo>
                                  <a:pt x="102" y="485"/>
                                </a:lnTo>
                                <a:lnTo>
                                  <a:pt x="157" y="522"/>
                                </a:lnTo>
                                <a:lnTo>
                                  <a:pt x="222" y="550"/>
                                </a:lnTo>
                                <a:lnTo>
                                  <a:pt x="296" y="568"/>
                                </a:lnTo>
                                <a:lnTo>
                                  <a:pt x="377" y="576"/>
                                </a:lnTo>
                                <a:lnTo>
                                  <a:pt x="462" y="571"/>
                                </a:lnTo>
                                <a:lnTo>
                                  <a:pt x="551" y="553"/>
                                </a:lnTo>
                                <a:lnTo>
                                  <a:pt x="597" y="537"/>
                                </a:lnTo>
                                <a:lnTo>
                                  <a:pt x="641" y="517"/>
                                </a:lnTo>
                                <a:lnTo>
                                  <a:pt x="428" y="517"/>
                                </a:lnTo>
                                <a:lnTo>
                                  <a:pt x="296" y="507"/>
                                </a:lnTo>
                                <a:lnTo>
                                  <a:pt x="250" y="496"/>
                                </a:lnTo>
                                <a:lnTo>
                                  <a:pt x="206" y="480"/>
                                </a:lnTo>
                                <a:lnTo>
                                  <a:pt x="166" y="460"/>
                                </a:lnTo>
                                <a:lnTo>
                                  <a:pt x="134" y="436"/>
                                </a:lnTo>
                                <a:lnTo>
                                  <a:pt x="105" y="404"/>
                                </a:lnTo>
                                <a:lnTo>
                                  <a:pt x="83" y="367"/>
                                </a:lnTo>
                                <a:lnTo>
                                  <a:pt x="69" y="326"/>
                                </a:lnTo>
                                <a:lnTo>
                                  <a:pt x="66" y="279"/>
                                </a:lnTo>
                                <a:lnTo>
                                  <a:pt x="83" y="206"/>
                                </a:lnTo>
                                <a:lnTo>
                                  <a:pt x="123" y="149"/>
                                </a:lnTo>
                                <a:lnTo>
                                  <a:pt x="180" y="107"/>
                                </a:lnTo>
                                <a:lnTo>
                                  <a:pt x="248" y="78"/>
                                </a:lnTo>
                                <a:lnTo>
                                  <a:pt x="321" y="61"/>
                                </a:lnTo>
                                <a:lnTo>
                                  <a:pt x="396" y="55"/>
                                </a:lnTo>
                                <a:lnTo>
                                  <a:pt x="663" y="55"/>
                                </a:lnTo>
                                <a:lnTo>
                                  <a:pt x="619" y="31"/>
                                </a:lnTo>
                                <a:lnTo>
                                  <a:pt x="547" y="11"/>
                                </a:lnTo>
                                <a:lnTo>
                                  <a:pt x="470" y="1"/>
                                </a:lnTo>
                                <a:lnTo>
                                  <a:pt x="394" y="0"/>
                                </a:lnTo>
                                <a:close/>
                                <a:moveTo>
                                  <a:pt x="666" y="430"/>
                                </a:moveTo>
                                <a:lnTo>
                                  <a:pt x="648" y="443"/>
                                </a:lnTo>
                                <a:lnTo>
                                  <a:pt x="603" y="471"/>
                                </a:lnTo>
                                <a:lnTo>
                                  <a:pt x="530" y="500"/>
                                </a:lnTo>
                                <a:lnTo>
                                  <a:pt x="428" y="517"/>
                                </a:lnTo>
                                <a:lnTo>
                                  <a:pt x="641" y="517"/>
                                </a:lnTo>
                                <a:lnTo>
                                  <a:pt x="649" y="513"/>
                                </a:lnTo>
                                <a:lnTo>
                                  <a:pt x="697" y="485"/>
                                </a:lnTo>
                                <a:lnTo>
                                  <a:pt x="726" y="455"/>
                                </a:lnTo>
                                <a:lnTo>
                                  <a:pt x="666" y="430"/>
                                </a:lnTo>
                                <a:close/>
                                <a:moveTo>
                                  <a:pt x="663" y="55"/>
                                </a:moveTo>
                                <a:lnTo>
                                  <a:pt x="396" y="55"/>
                                </a:lnTo>
                                <a:lnTo>
                                  <a:pt x="465" y="57"/>
                                </a:lnTo>
                                <a:lnTo>
                                  <a:pt x="525" y="67"/>
                                </a:lnTo>
                                <a:lnTo>
                                  <a:pt x="579" y="83"/>
                                </a:lnTo>
                                <a:lnTo>
                                  <a:pt x="617" y="100"/>
                                </a:lnTo>
                                <a:lnTo>
                                  <a:pt x="645" y="119"/>
                                </a:lnTo>
                                <a:lnTo>
                                  <a:pt x="671" y="140"/>
                                </a:lnTo>
                                <a:lnTo>
                                  <a:pt x="736" y="117"/>
                                </a:lnTo>
                                <a:lnTo>
                                  <a:pt x="684" y="66"/>
                                </a:lnTo>
                                <a:lnTo>
                                  <a:pt x="663" y="55"/>
                                </a:lnTo>
                                <a:close/>
                                <a:moveTo>
                                  <a:pt x="5433" y="62"/>
                                </a:moveTo>
                                <a:lnTo>
                                  <a:pt x="5367" y="62"/>
                                </a:lnTo>
                                <a:lnTo>
                                  <a:pt x="5367" y="566"/>
                                </a:lnTo>
                                <a:lnTo>
                                  <a:pt x="5433" y="566"/>
                                </a:lnTo>
                                <a:lnTo>
                                  <a:pt x="5433" y="62"/>
                                </a:lnTo>
                                <a:close/>
                                <a:moveTo>
                                  <a:pt x="5720" y="6"/>
                                </a:moveTo>
                                <a:lnTo>
                                  <a:pt x="5085" y="6"/>
                                </a:lnTo>
                                <a:lnTo>
                                  <a:pt x="5085" y="62"/>
                                </a:lnTo>
                                <a:lnTo>
                                  <a:pt x="5720" y="62"/>
                                </a:lnTo>
                                <a:lnTo>
                                  <a:pt x="5720" y="6"/>
                                </a:lnTo>
                                <a:close/>
                              </a:path>
                            </a:pathLst>
                          </a:custGeom>
                          <a:solidFill>
                            <a:srgbClr val="005E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AutoShape 13"/>
                        <wps:cNvSpPr>
                          <a:spLocks/>
                        </wps:cNvSpPr>
                        <wps:spPr bwMode="auto">
                          <a:xfrm>
                            <a:off x="663" y="997"/>
                            <a:ext cx="5493" cy="331"/>
                          </a:xfrm>
                          <a:custGeom>
                            <a:avLst/>
                            <a:gdLst>
                              <a:gd name="T0" fmla="+- 0 694 663"/>
                              <a:gd name="T1" fmla="*/ T0 w 5493"/>
                              <a:gd name="T2" fmla="+- 0 1075 997"/>
                              <a:gd name="T3" fmla="*/ 1075 h 331"/>
                              <a:gd name="T4" fmla="+- 0 825 663"/>
                              <a:gd name="T5" fmla="*/ T4 w 5493"/>
                              <a:gd name="T6" fmla="+- 0 1321 997"/>
                              <a:gd name="T7" fmla="*/ 1321 h 331"/>
                              <a:gd name="T8" fmla="+- 0 1054 663"/>
                              <a:gd name="T9" fmla="*/ T8 w 5493"/>
                              <a:gd name="T10" fmla="+- 0 1293 997"/>
                              <a:gd name="T11" fmla="*/ 1293 h 331"/>
                              <a:gd name="T12" fmla="+- 0 706 663"/>
                              <a:gd name="T13" fmla="*/ T12 w 5493"/>
                              <a:gd name="T14" fmla="+- 0 1194 997"/>
                              <a:gd name="T15" fmla="*/ 1194 h 331"/>
                              <a:gd name="T16" fmla="+- 0 854 663"/>
                              <a:gd name="T17" fmla="*/ T16 w 5493"/>
                              <a:gd name="T18" fmla="+- 0 1037 997"/>
                              <a:gd name="T19" fmla="*/ 1037 h 331"/>
                              <a:gd name="T20" fmla="+- 0 1116 663"/>
                              <a:gd name="T21" fmla="*/ T20 w 5493"/>
                              <a:gd name="T22" fmla="+- 0 1161 997"/>
                              <a:gd name="T23" fmla="*/ 1161 h 331"/>
                              <a:gd name="T24" fmla="+- 0 997 663"/>
                              <a:gd name="T25" fmla="*/ T24 w 5493"/>
                              <a:gd name="T26" fmla="+- 0 1279 997"/>
                              <a:gd name="T27" fmla="*/ 1279 h 331"/>
                              <a:gd name="T28" fmla="+- 0 1099 663"/>
                              <a:gd name="T29" fmla="*/ T28 w 5493"/>
                              <a:gd name="T30" fmla="+- 0 1255 997"/>
                              <a:gd name="T31" fmla="*/ 1255 h 331"/>
                              <a:gd name="T32" fmla="+- 0 939 663"/>
                              <a:gd name="T33" fmla="*/ T32 w 5493"/>
                              <a:gd name="T34" fmla="+- 0 1035 997"/>
                              <a:gd name="T35" fmla="*/ 1035 h 331"/>
                              <a:gd name="T36" fmla="+- 0 1035 663"/>
                              <a:gd name="T37" fmla="*/ T36 w 5493"/>
                              <a:gd name="T38" fmla="+- 0 1067 997"/>
                              <a:gd name="T39" fmla="*/ 1067 h 331"/>
                              <a:gd name="T40" fmla="+- 0 1104 663"/>
                              <a:gd name="T41" fmla="*/ T40 w 5493"/>
                              <a:gd name="T42" fmla="+- 0 1095 997"/>
                              <a:gd name="T43" fmla="*/ 1095 h 331"/>
                              <a:gd name="T44" fmla="+- 0 5777 663"/>
                              <a:gd name="T45" fmla="*/ T44 w 5493"/>
                              <a:gd name="T46" fmla="+- 0 1201 997"/>
                              <a:gd name="T47" fmla="*/ 1201 h 331"/>
                              <a:gd name="T48" fmla="+- 0 5936 663"/>
                              <a:gd name="T49" fmla="*/ T48 w 5493"/>
                              <a:gd name="T50" fmla="+- 0 1327 997"/>
                              <a:gd name="T51" fmla="*/ 1327 h 331"/>
                              <a:gd name="T52" fmla="+- 0 6115 663"/>
                              <a:gd name="T53" fmla="*/ T52 w 5493"/>
                              <a:gd name="T54" fmla="+- 0 1301 997"/>
                              <a:gd name="T55" fmla="*/ 1301 h 331"/>
                              <a:gd name="T56" fmla="+- 0 5841 663"/>
                              <a:gd name="T57" fmla="*/ T56 w 5493"/>
                              <a:gd name="T58" fmla="+- 0 1264 997"/>
                              <a:gd name="T59" fmla="*/ 1264 h 331"/>
                              <a:gd name="T60" fmla="+- 0 5867 663"/>
                              <a:gd name="T61" fmla="*/ T60 w 5493"/>
                              <a:gd name="T62" fmla="+- 0 1008 997"/>
                              <a:gd name="T63" fmla="*/ 1008 h 331"/>
                              <a:gd name="T64" fmla="+- 0 6058 663"/>
                              <a:gd name="T65" fmla="*/ T64 w 5493"/>
                              <a:gd name="T66" fmla="+- 0 1193 997"/>
                              <a:gd name="T67" fmla="*/ 1193 h 331"/>
                              <a:gd name="T68" fmla="+- 0 6041 663"/>
                              <a:gd name="T69" fmla="*/ T68 w 5493"/>
                              <a:gd name="T70" fmla="+- 0 1289 997"/>
                              <a:gd name="T71" fmla="*/ 1289 h 331"/>
                              <a:gd name="T72" fmla="+- 0 6135 663"/>
                              <a:gd name="T73" fmla="*/ T72 w 5493"/>
                              <a:gd name="T74" fmla="+- 0 1188 997"/>
                              <a:gd name="T75" fmla="*/ 1188 h 331"/>
                              <a:gd name="T76" fmla="+- 0 5862 663"/>
                              <a:gd name="T77" fmla="*/ T76 w 5493"/>
                              <a:gd name="T78" fmla="+- 0 1120 997"/>
                              <a:gd name="T79" fmla="*/ 1120 h 331"/>
                              <a:gd name="T80" fmla="+- 0 6111 663"/>
                              <a:gd name="T81" fmla="*/ T80 w 5493"/>
                              <a:gd name="T82" fmla="+- 0 1034 997"/>
                              <a:gd name="T83" fmla="*/ 1034 h 331"/>
                              <a:gd name="T84" fmla="+- 0 6111 663"/>
                              <a:gd name="T85" fmla="*/ T84 w 5493"/>
                              <a:gd name="T86" fmla="+- 0 1034 997"/>
                              <a:gd name="T87" fmla="*/ 1034 h 331"/>
                              <a:gd name="T88" fmla="+- 0 6103 663"/>
                              <a:gd name="T89" fmla="*/ T88 w 5493"/>
                              <a:gd name="T90" fmla="+- 0 1091 997"/>
                              <a:gd name="T91" fmla="*/ 1091 h 331"/>
                              <a:gd name="T92" fmla="+- 0 6111 663"/>
                              <a:gd name="T93" fmla="*/ T92 w 5493"/>
                              <a:gd name="T94" fmla="+- 0 1034 997"/>
                              <a:gd name="T95" fmla="*/ 1034 h 331"/>
                              <a:gd name="T96" fmla="+- 0 2468 663"/>
                              <a:gd name="T97" fmla="*/ T96 w 5493"/>
                              <a:gd name="T98" fmla="+- 0 1187 997"/>
                              <a:gd name="T99" fmla="*/ 1187 h 331"/>
                              <a:gd name="T100" fmla="+- 0 2730 663"/>
                              <a:gd name="T101" fmla="*/ T100 w 5493"/>
                              <a:gd name="T102" fmla="+- 0 1165 997"/>
                              <a:gd name="T103" fmla="*/ 1165 h 331"/>
                              <a:gd name="T104" fmla="+- 0 2768 663"/>
                              <a:gd name="T105" fmla="*/ T104 w 5493"/>
                              <a:gd name="T106" fmla="+- 0 1035 997"/>
                              <a:gd name="T107" fmla="*/ 1035 h 331"/>
                              <a:gd name="T108" fmla="+- 0 2763 663"/>
                              <a:gd name="T109" fmla="*/ T108 w 5493"/>
                              <a:gd name="T110" fmla="+- 0 1185 997"/>
                              <a:gd name="T111" fmla="*/ 1185 h 331"/>
                              <a:gd name="T112" fmla="+- 0 2713 663"/>
                              <a:gd name="T113" fmla="*/ T112 w 5493"/>
                              <a:gd name="T114" fmla="+- 0 1198 997"/>
                              <a:gd name="T115" fmla="*/ 1198 h 331"/>
                              <a:gd name="T116" fmla="+- 0 2750 663"/>
                              <a:gd name="T117" fmla="*/ T116 w 5493"/>
                              <a:gd name="T118" fmla="+- 0 1323 997"/>
                              <a:gd name="T119" fmla="*/ 1323 h 331"/>
                              <a:gd name="T120" fmla="+- 0 2763 663"/>
                              <a:gd name="T121" fmla="*/ T120 w 5493"/>
                              <a:gd name="T122" fmla="+- 0 1185 997"/>
                              <a:gd name="T123" fmla="*/ 1185 h 331"/>
                              <a:gd name="T124" fmla="+- 0 2746 663"/>
                              <a:gd name="T125" fmla="*/ T124 w 5493"/>
                              <a:gd name="T126" fmla="+- 0 1065 997"/>
                              <a:gd name="T127" fmla="*/ 1065 h 331"/>
                              <a:gd name="T128" fmla="+- 0 2618 663"/>
                              <a:gd name="T129" fmla="*/ T128 w 5493"/>
                              <a:gd name="T130" fmla="+- 0 1149 997"/>
                              <a:gd name="T131" fmla="*/ 1149 h 331"/>
                              <a:gd name="T132" fmla="+- 0 2768 663"/>
                              <a:gd name="T133" fmla="*/ T132 w 5493"/>
                              <a:gd name="T134" fmla="+- 0 1035 997"/>
                              <a:gd name="T135" fmla="*/ 1035 h 331"/>
                              <a:gd name="T136" fmla="+- 0 3478 663"/>
                              <a:gd name="T137" fmla="*/ T136 w 5493"/>
                              <a:gd name="T138" fmla="+- 0 1320 997"/>
                              <a:gd name="T139" fmla="*/ 1320 h 331"/>
                              <a:gd name="T140" fmla="+- 0 3433 663"/>
                              <a:gd name="T141" fmla="*/ T140 w 5493"/>
                              <a:gd name="T142" fmla="+- 0 1035 997"/>
                              <a:gd name="T143" fmla="*/ 1035 h 331"/>
                              <a:gd name="T144" fmla="+- 0 3412 663"/>
                              <a:gd name="T145" fmla="*/ T144 w 5493"/>
                              <a:gd name="T146" fmla="+- 0 998 997"/>
                              <a:gd name="T147" fmla="*/ 998 h 331"/>
                              <a:gd name="T148" fmla="+- 0 3559 663"/>
                              <a:gd name="T149" fmla="*/ T148 w 5493"/>
                              <a:gd name="T150" fmla="+- 0 1057 997"/>
                              <a:gd name="T151" fmla="*/ 1057 h 331"/>
                              <a:gd name="T152" fmla="+- 0 3573 663"/>
                              <a:gd name="T153" fmla="*/ T152 w 5493"/>
                              <a:gd name="T154" fmla="+- 0 1257 997"/>
                              <a:gd name="T155" fmla="*/ 1257 h 331"/>
                              <a:gd name="T156" fmla="+- 0 3577 663"/>
                              <a:gd name="T157" fmla="*/ T156 w 5493"/>
                              <a:gd name="T158" fmla="+- 0 1293 997"/>
                              <a:gd name="T159" fmla="*/ 1293 h 331"/>
                              <a:gd name="T160" fmla="+- 0 3610 663"/>
                              <a:gd name="T161" fmla="*/ T160 w 5493"/>
                              <a:gd name="T162" fmla="+- 0 1045 997"/>
                              <a:gd name="T163" fmla="*/ 1045 h 331"/>
                              <a:gd name="T164" fmla="+- 0 4965 663"/>
                              <a:gd name="T165" fmla="*/ T164 w 5493"/>
                              <a:gd name="T166" fmla="+- 0 1055 997"/>
                              <a:gd name="T167" fmla="*/ 1055 h 331"/>
                              <a:gd name="T168" fmla="+- 0 4965 663"/>
                              <a:gd name="T169" fmla="*/ T168 w 5493"/>
                              <a:gd name="T170" fmla="+- 0 1055 997"/>
                              <a:gd name="T171" fmla="*/ 1055 h 331"/>
                              <a:gd name="T172" fmla="+- 0 5085 663"/>
                              <a:gd name="T173" fmla="*/ T172 w 5493"/>
                              <a:gd name="T174" fmla="+- 0 1110 997"/>
                              <a:gd name="T175" fmla="*/ 1110 h 331"/>
                              <a:gd name="T176" fmla="+- 0 5308 663"/>
                              <a:gd name="T177" fmla="*/ T176 w 5493"/>
                              <a:gd name="T178" fmla="+- 0 1272 997"/>
                              <a:gd name="T179" fmla="*/ 1272 h 331"/>
                              <a:gd name="T180" fmla="+- 0 4470 663"/>
                              <a:gd name="T181" fmla="*/ T180 w 5493"/>
                              <a:gd name="T182" fmla="+- 0 1323 997"/>
                              <a:gd name="T183" fmla="*/ 1323 h 331"/>
                              <a:gd name="T184" fmla="+- 0 4435 663"/>
                              <a:gd name="T185" fmla="*/ T184 w 5493"/>
                              <a:gd name="T186" fmla="+- 0 1141 997"/>
                              <a:gd name="T187" fmla="*/ 1141 h 331"/>
                              <a:gd name="T188" fmla="+- 0 1791 663"/>
                              <a:gd name="T189" fmla="*/ T188 w 5493"/>
                              <a:gd name="T190" fmla="+- 0 1000 997"/>
                              <a:gd name="T191" fmla="*/ 1000 h 331"/>
                              <a:gd name="T192" fmla="+- 0 1655 663"/>
                              <a:gd name="T193" fmla="*/ T192 w 5493"/>
                              <a:gd name="T194" fmla="+- 0 1227 997"/>
                              <a:gd name="T195" fmla="*/ 1227 h 331"/>
                              <a:gd name="T196" fmla="+- 0 1777 663"/>
                              <a:gd name="T197" fmla="*/ T196 w 5493"/>
                              <a:gd name="T198" fmla="+- 0 1050 997"/>
                              <a:gd name="T199" fmla="*/ 1050 h 331"/>
                              <a:gd name="T200" fmla="+- 0 1943 663"/>
                              <a:gd name="T201" fmla="*/ T200 w 5493"/>
                              <a:gd name="T202" fmla="+- 0 1323 997"/>
                              <a:gd name="T203" fmla="*/ 1323 h 331"/>
                              <a:gd name="T204" fmla="+- 0 1777 663"/>
                              <a:gd name="T205" fmla="*/ T204 w 5493"/>
                              <a:gd name="T206" fmla="+- 0 1050 997"/>
                              <a:gd name="T207" fmla="*/ 1050 h 3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493" h="331">
                                <a:moveTo>
                                  <a:pt x="272" y="2"/>
                                </a:moveTo>
                                <a:lnTo>
                                  <a:pt x="197" y="3"/>
                                </a:lnTo>
                                <a:lnTo>
                                  <a:pt x="126" y="17"/>
                                </a:lnTo>
                                <a:lnTo>
                                  <a:pt x="68" y="42"/>
                                </a:lnTo>
                                <a:lnTo>
                                  <a:pt x="31" y="78"/>
                                </a:lnTo>
                                <a:lnTo>
                                  <a:pt x="6" y="128"/>
                                </a:lnTo>
                                <a:lnTo>
                                  <a:pt x="0" y="186"/>
                                </a:lnTo>
                                <a:lnTo>
                                  <a:pt x="20" y="244"/>
                                </a:lnTo>
                                <a:lnTo>
                                  <a:pt x="71" y="292"/>
                                </a:lnTo>
                                <a:lnTo>
                                  <a:pt x="162" y="324"/>
                                </a:lnTo>
                                <a:lnTo>
                                  <a:pt x="211" y="330"/>
                                </a:lnTo>
                                <a:lnTo>
                                  <a:pt x="263" y="330"/>
                                </a:lnTo>
                                <a:lnTo>
                                  <a:pt x="313" y="325"/>
                                </a:lnTo>
                                <a:lnTo>
                                  <a:pt x="355" y="314"/>
                                </a:lnTo>
                                <a:lnTo>
                                  <a:pt x="391" y="296"/>
                                </a:lnTo>
                                <a:lnTo>
                                  <a:pt x="205" y="296"/>
                                </a:lnTo>
                                <a:lnTo>
                                  <a:pt x="145" y="286"/>
                                </a:lnTo>
                                <a:lnTo>
                                  <a:pt x="97" y="265"/>
                                </a:lnTo>
                                <a:lnTo>
                                  <a:pt x="63" y="234"/>
                                </a:lnTo>
                                <a:lnTo>
                                  <a:pt x="43" y="197"/>
                                </a:lnTo>
                                <a:lnTo>
                                  <a:pt x="39" y="157"/>
                                </a:lnTo>
                                <a:lnTo>
                                  <a:pt x="50" y="118"/>
                                </a:lnTo>
                                <a:lnTo>
                                  <a:pt x="79" y="84"/>
                                </a:lnTo>
                                <a:lnTo>
                                  <a:pt x="125" y="57"/>
                                </a:lnTo>
                                <a:lnTo>
                                  <a:pt x="191" y="40"/>
                                </a:lnTo>
                                <a:lnTo>
                                  <a:pt x="276" y="38"/>
                                </a:lnTo>
                                <a:lnTo>
                                  <a:pt x="391" y="38"/>
                                </a:lnTo>
                                <a:lnTo>
                                  <a:pt x="341" y="14"/>
                                </a:lnTo>
                                <a:lnTo>
                                  <a:pt x="272" y="2"/>
                                </a:lnTo>
                                <a:close/>
                                <a:moveTo>
                                  <a:pt x="453" y="164"/>
                                </a:moveTo>
                                <a:lnTo>
                                  <a:pt x="231" y="164"/>
                                </a:lnTo>
                                <a:lnTo>
                                  <a:pt x="231" y="199"/>
                                </a:lnTo>
                                <a:lnTo>
                                  <a:pt x="412" y="199"/>
                                </a:lnTo>
                                <a:lnTo>
                                  <a:pt x="389" y="253"/>
                                </a:lnTo>
                                <a:lnTo>
                                  <a:pt x="334" y="282"/>
                                </a:lnTo>
                                <a:lnTo>
                                  <a:pt x="267" y="294"/>
                                </a:lnTo>
                                <a:lnTo>
                                  <a:pt x="205" y="296"/>
                                </a:lnTo>
                                <a:lnTo>
                                  <a:pt x="391" y="296"/>
                                </a:lnTo>
                                <a:lnTo>
                                  <a:pt x="407" y="288"/>
                                </a:lnTo>
                                <a:lnTo>
                                  <a:pt x="436" y="258"/>
                                </a:lnTo>
                                <a:lnTo>
                                  <a:pt x="449" y="219"/>
                                </a:lnTo>
                                <a:lnTo>
                                  <a:pt x="450" y="199"/>
                                </a:lnTo>
                                <a:lnTo>
                                  <a:pt x="453" y="164"/>
                                </a:lnTo>
                                <a:close/>
                                <a:moveTo>
                                  <a:pt x="391" y="38"/>
                                </a:moveTo>
                                <a:lnTo>
                                  <a:pt x="276" y="38"/>
                                </a:lnTo>
                                <a:lnTo>
                                  <a:pt x="292" y="40"/>
                                </a:lnTo>
                                <a:lnTo>
                                  <a:pt x="309" y="43"/>
                                </a:lnTo>
                                <a:lnTo>
                                  <a:pt x="324" y="46"/>
                                </a:lnTo>
                                <a:lnTo>
                                  <a:pt x="338" y="52"/>
                                </a:lnTo>
                                <a:lnTo>
                                  <a:pt x="372" y="70"/>
                                </a:lnTo>
                                <a:lnTo>
                                  <a:pt x="391" y="90"/>
                                </a:lnTo>
                                <a:lnTo>
                                  <a:pt x="402" y="108"/>
                                </a:lnTo>
                                <a:lnTo>
                                  <a:pt x="412" y="124"/>
                                </a:lnTo>
                                <a:lnTo>
                                  <a:pt x="447" y="124"/>
                                </a:lnTo>
                                <a:lnTo>
                                  <a:pt x="441" y="98"/>
                                </a:lnTo>
                                <a:lnTo>
                                  <a:pt x="429" y="75"/>
                                </a:lnTo>
                                <a:lnTo>
                                  <a:pt x="413" y="56"/>
                                </a:lnTo>
                                <a:lnTo>
                                  <a:pt x="395" y="40"/>
                                </a:lnTo>
                                <a:lnTo>
                                  <a:pt x="391" y="38"/>
                                </a:lnTo>
                                <a:close/>
                                <a:moveTo>
                                  <a:pt x="5114" y="204"/>
                                </a:moveTo>
                                <a:lnTo>
                                  <a:pt x="5126" y="266"/>
                                </a:lnTo>
                                <a:lnTo>
                                  <a:pt x="5156" y="299"/>
                                </a:lnTo>
                                <a:lnTo>
                                  <a:pt x="5197" y="316"/>
                                </a:lnTo>
                                <a:lnTo>
                                  <a:pt x="5244" y="327"/>
                                </a:lnTo>
                                <a:lnTo>
                                  <a:pt x="5273" y="330"/>
                                </a:lnTo>
                                <a:lnTo>
                                  <a:pt x="5312" y="331"/>
                                </a:lnTo>
                                <a:lnTo>
                                  <a:pt x="5350" y="330"/>
                                </a:lnTo>
                                <a:lnTo>
                                  <a:pt x="5377" y="327"/>
                                </a:lnTo>
                                <a:lnTo>
                                  <a:pt x="5415" y="317"/>
                                </a:lnTo>
                                <a:lnTo>
                                  <a:pt x="5452" y="304"/>
                                </a:lnTo>
                                <a:lnTo>
                                  <a:pt x="5461" y="297"/>
                                </a:lnTo>
                                <a:lnTo>
                                  <a:pt x="5291" y="297"/>
                                </a:lnTo>
                                <a:lnTo>
                                  <a:pt x="5248" y="293"/>
                                </a:lnTo>
                                <a:lnTo>
                                  <a:pt x="5207" y="283"/>
                                </a:lnTo>
                                <a:lnTo>
                                  <a:pt x="5178" y="267"/>
                                </a:lnTo>
                                <a:lnTo>
                                  <a:pt x="5160" y="243"/>
                                </a:lnTo>
                                <a:lnTo>
                                  <a:pt x="5154" y="205"/>
                                </a:lnTo>
                                <a:lnTo>
                                  <a:pt x="5114" y="204"/>
                                </a:lnTo>
                                <a:close/>
                                <a:moveTo>
                                  <a:pt x="5277" y="1"/>
                                </a:moveTo>
                                <a:lnTo>
                                  <a:pt x="5204" y="11"/>
                                </a:lnTo>
                                <a:lnTo>
                                  <a:pt x="5148" y="39"/>
                                </a:lnTo>
                                <a:lnTo>
                                  <a:pt x="5129" y="93"/>
                                </a:lnTo>
                                <a:lnTo>
                                  <a:pt x="5159" y="141"/>
                                </a:lnTo>
                                <a:lnTo>
                                  <a:pt x="5226" y="167"/>
                                </a:lnTo>
                                <a:lnTo>
                                  <a:pt x="5395" y="196"/>
                                </a:lnTo>
                                <a:lnTo>
                                  <a:pt x="5439" y="214"/>
                                </a:lnTo>
                                <a:lnTo>
                                  <a:pt x="5454" y="239"/>
                                </a:lnTo>
                                <a:lnTo>
                                  <a:pt x="5444" y="263"/>
                                </a:lnTo>
                                <a:lnTo>
                                  <a:pt x="5414" y="282"/>
                                </a:lnTo>
                                <a:lnTo>
                                  <a:pt x="5378" y="292"/>
                                </a:lnTo>
                                <a:lnTo>
                                  <a:pt x="5336" y="297"/>
                                </a:lnTo>
                                <a:lnTo>
                                  <a:pt x="5461" y="297"/>
                                </a:lnTo>
                                <a:lnTo>
                                  <a:pt x="5481" y="282"/>
                                </a:lnTo>
                                <a:lnTo>
                                  <a:pt x="5493" y="245"/>
                                </a:lnTo>
                                <a:lnTo>
                                  <a:pt x="5472" y="191"/>
                                </a:lnTo>
                                <a:lnTo>
                                  <a:pt x="5415" y="162"/>
                                </a:lnTo>
                                <a:lnTo>
                                  <a:pt x="5338" y="148"/>
                                </a:lnTo>
                                <a:lnTo>
                                  <a:pt x="5257" y="137"/>
                                </a:lnTo>
                                <a:lnTo>
                                  <a:pt x="5228" y="132"/>
                                </a:lnTo>
                                <a:lnTo>
                                  <a:pt x="5199" y="123"/>
                                </a:lnTo>
                                <a:lnTo>
                                  <a:pt x="5177" y="108"/>
                                </a:lnTo>
                                <a:lnTo>
                                  <a:pt x="5169" y="84"/>
                                </a:lnTo>
                                <a:lnTo>
                                  <a:pt x="5199" y="51"/>
                                </a:lnTo>
                                <a:lnTo>
                                  <a:pt x="5263" y="37"/>
                                </a:lnTo>
                                <a:lnTo>
                                  <a:pt x="5448" y="37"/>
                                </a:lnTo>
                                <a:lnTo>
                                  <a:pt x="5434" y="26"/>
                                </a:lnTo>
                                <a:lnTo>
                                  <a:pt x="5397" y="12"/>
                                </a:lnTo>
                                <a:lnTo>
                                  <a:pt x="5348" y="4"/>
                                </a:lnTo>
                                <a:lnTo>
                                  <a:pt x="5277" y="1"/>
                                </a:lnTo>
                                <a:close/>
                                <a:moveTo>
                                  <a:pt x="5448" y="37"/>
                                </a:moveTo>
                                <a:lnTo>
                                  <a:pt x="5333" y="37"/>
                                </a:lnTo>
                                <a:lnTo>
                                  <a:pt x="5382" y="43"/>
                                </a:lnTo>
                                <a:lnTo>
                                  <a:pt x="5416" y="57"/>
                                </a:lnTo>
                                <a:lnTo>
                                  <a:pt x="5433" y="75"/>
                                </a:lnTo>
                                <a:lnTo>
                                  <a:pt x="5440" y="94"/>
                                </a:lnTo>
                                <a:lnTo>
                                  <a:pt x="5447" y="114"/>
                                </a:lnTo>
                                <a:lnTo>
                                  <a:pt x="5482" y="114"/>
                                </a:lnTo>
                                <a:lnTo>
                                  <a:pt x="5477" y="74"/>
                                </a:lnTo>
                                <a:lnTo>
                                  <a:pt x="5461" y="46"/>
                                </a:lnTo>
                                <a:lnTo>
                                  <a:pt x="5448" y="37"/>
                                </a:lnTo>
                                <a:close/>
                                <a:moveTo>
                                  <a:pt x="1908" y="0"/>
                                </a:moveTo>
                                <a:lnTo>
                                  <a:pt x="1764" y="3"/>
                                </a:lnTo>
                                <a:lnTo>
                                  <a:pt x="1764" y="326"/>
                                </a:lnTo>
                                <a:lnTo>
                                  <a:pt x="1805" y="326"/>
                                </a:lnTo>
                                <a:lnTo>
                                  <a:pt x="1805" y="190"/>
                                </a:lnTo>
                                <a:lnTo>
                                  <a:pt x="1983" y="189"/>
                                </a:lnTo>
                                <a:lnTo>
                                  <a:pt x="1962" y="188"/>
                                </a:lnTo>
                                <a:lnTo>
                                  <a:pt x="2100" y="188"/>
                                </a:lnTo>
                                <a:lnTo>
                                  <a:pt x="2087" y="179"/>
                                </a:lnTo>
                                <a:lnTo>
                                  <a:pt x="2067" y="168"/>
                                </a:lnTo>
                                <a:lnTo>
                                  <a:pt x="2092" y="153"/>
                                </a:lnTo>
                                <a:lnTo>
                                  <a:pt x="2093" y="152"/>
                                </a:lnTo>
                                <a:lnTo>
                                  <a:pt x="1805" y="152"/>
                                </a:lnTo>
                                <a:lnTo>
                                  <a:pt x="1804" y="38"/>
                                </a:lnTo>
                                <a:lnTo>
                                  <a:pt x="2105" y="38"/>
                                </a:lnTo>
                                <a:lnTo>
                                  <a:pt x="2104" y="36"/>
                                </a:lnTo>
                                <a:lnTo>
                                  <a:pt x="2053" y="13"/>
                                </a:lnTo>
                                <a:lnTo>
                                  <a:pt x="1984" y="3"/>
                                </a:lnTo>
                                <a:lnTo>
                                  <a:pt x="1908" y="0"/>
                                </a:lnTo>
                                <a:close/>
                                <a:moveTo>
                                  <a:pt x="2100" y="188"/>
                                </a:moveTo>
                                <a:lnTo>
                                  <a:pt x="1983" y="189"/>
                                </a:lnTo>
                                <a:lnTo>
                                  <a:pt x="1989" y="189"/>
                                </a:lnTo>
                                <a:lnTo>
                                  <a:pt x="2013" y="191"/>
                                </a:lnTo>
                                <a:lnTo>
                                  <a:pt x="2034" y="195"/>
                                </a:lnTo>
                                <a:lnTo>
                                  <a:pt x="2050" y="201"/>
                                </a:lnTo>
                                <a:lnTo>
                                  <a:pt x="2065" y="208"/>
                                </a:lnTo>
                                <a:lnTo>
                                  <a:pt x="2076" y="218"/>
                                </a:lnTo>
                                <a:lnTo>
                                  <a:pt x="2083" y="229"/>
                                </a:lnTo>
                                <a:lnTo>
                                  <a:pt x="2086" y="242"/>
                                </a:lnTo>
                                <a:lnTo>
                                  <a:pt x="2087" y="326"/>
                                </a:lnTo>
                                <a:lnTo>
                                  <a:pt x="2122" y="326"/>
                                </a:lnTo>
                                <a:lnTo>
                                  <a:pt x="2121" y="225"/>
                                </a:lnTo>
                                <a:lnTo>
                                  <a:pt x="2116" y="207"/>
                                </a:lnTo>
                                <a:lnTo>
                                  <a:pt x="2105" y="191"/>
                                </a:lnTo>
                                <a:lnTo>
                                  <a:pt x="2100" y="188"/>
                                </a:lnTo>
                                <a:close/>
                                <a:moveTo>
                                  <a:pt x="2105" y="38"/>
                                </a:moveTo>
                                <a:lnTo>
                                  <a:pt x="1981" y="38"/>
                                </a:lnTo>
                                <a:lnTo>
                                  <a:pt x="2019" y="41"/>
                                </a:lnTo>
                                <a:lnTo>
                                  <a:pt x="2055" y="50"/>
                                </a:lnTo>
                                <a:lnTo>
                                  <a:pt x="2083" y="68"/>
                                </a:lnTo>
                                <a:lnTo>
                                  <a:pt x="2091" y="98"/>
                                </a:lnTo>
                                <a:lnTo>
                                  <a:pt x="2078" y="124"/>
                                </a:lnTo>
                                <a:lnTo>
                                  <a:pt x="2048" y="141"/>
                                </a:lnTo>
                                <a:lnTo>
                                  <a:pt x="2005" y="150"/>
                                </a:lnTo>
                                <a:lnTo>
                                  <a:pt x="1955" y="152"/>
                                </a:lnTo>
                                <a:lnTo>
                                  <a:pt x="2093" y="152"/>
                                </a:lnTo>
                                <a:lnTo>
                                  <a:pt x="2115" y="134"/>
                                </a:lnTo>
                                <a:lnTo>
                                  <a:pt x="2129" y="109"/>
                                </a:lnTo>
                                <a:lnTo>
                                  <a:pt x="2130" y="76"/>
                                </a:lnTo>
                                <a:lnTo>
                                  <a:pt x="2105" y="38"/>
                                </a:lnTo>
                                <a:close/>
                                <a:moveTo>
                                  <a:pt x="2749" y="1"/>
                                </a:moveTo>
                                <a:lnTo>
                                  <a:pt x="2607" y="3"/>
                                </a:lnTo>
                                <a:lnTo>
                                  <a:pt x="2607" y="326"/>
                                </a:lnTo>
                                <a:lnTo>
                                  <a:pt x="2740" y="327"/>
                                </a:lnTo>
                                <a:lnTo>
                                  <a:pt x="2815" y="323"/>
                                </a:lnTo>
                                <a:lnTo>
                                  <a:pt x="2886" y="309"/>
                                </a:lnTo>
                                <a:lnTo>
                                  <a:pt x="2914" y="296"/>
                                </a:lnTo>
                                <a:lnTo>
                                  <a:pt x="2647" y="296"/>
                                </a:lnTo>
                                <a:lnTo>
                                  <a:pt x="2647" y="38"/>
                                </a:lnTo>
                                <a:lnTo>
                                  <a:pt x="2770" y="38"/>
                                </a:lnTo>
                                <a:lnTo>
                                  <a:pt x="2755" y="37"/>
                                </a:lnTo>
                                <a:lnTo>
                                  <a:pt x="2926" y="37"/>
                                </a:lnTo>
                                <a:lnTo>
                                  <a:pt x="2891" y="20"/>
                                </a:lnTo>
                                <a:lnTo>
                                  <a:pt x="2823" y="6"/>
                                </a:lnTo>
                                <a:lnTo>
                                  <a:pt x="2749" y="1"/>
                                </a:lnTo>
                                <a:close/>
                                <a:moveTo>
                                  <a:pt x="2926" y="37"/>
                                </a:moveTo>
                                <a:lnTo>
                                  <a:pt x="2770" y="38"/>
                                </a:lnTo>
                                <a:lnTo>
                                  <a:pt x="2808" y="39"/>
                                </a:lnTo>
                                <a:lnTo>
                                  <a:pt x="2856" y="46"/>
                                </a:lnTo>
                                <a:lnTo>
                                  <a:pt x="2896" y="60"/>
                                </a:lnTo>
                                <a:lnTo>
                                  <a:pt x="2929" y="84"/>
                                </a:lnTo>
                                <a:lnTo>
                                  <a:pt x="2952" y="119"/>
                                </a:lnTo>
                                <a:lnTo>
                                  <a:pt x="2960" y="164"/>
                                </a:lnTo>
                                <a:lnTo>
                                  <a:pt x="2947" y="222"/>
                                </a:lnTo>
                                <a:lnTo>
                                  <a:pt x="2910" y="260"/>
                                </a:lnTo>
                                <a:lnTo>
                                  <a:pt x="2856" y="282"/>
                                </a:lnTo>
                                <a:lnTo>
                                  <a:pt x="2791" y="292"/>
                                </a:lnTo>
                                <a:lnTo>
                                  <a:pt x="2719" y="295"/>
                                </a:lnTo>
                                <a:lnTo>
                                  <a:pt x="2647" y="296"/>
                                </a:lnTo>
                                <a:lnTo>
                                  <a:pt x="2914" y="296"/>
                                </a:lnTo>
                                <a:lnTo>
                                  <a:pt x="2945" y="281"/>
                                </a:lnTo>
                                <a:lnTo>
                                  <a:pt x="2986" y="234"/>
                                </a:lnTo>
                                <a:lnTo>
                                  <a:pt x="3001" y="164"/>
                                </a:lnTo>
                                <a:lnTo>
                                  <a:pt x="2986" y="95"/>
                                </a:lnTo>
                                <a:lnTo>
                                  <a:pt x="2947" y="48"/>
                                </a:lnTo>
                                <a:lnTo>
                                  <a:pt x="2926" y="37"/>
                                </a:lnTo>
                                <a:close/>
                                <a:moveTo>
                                  <a:pt x="4261" y="3"/>
                                </a:moveTo>
                                <a:lnTo>
                                  <a:pt x="4261" y="326"/>
                                </a:lnTo>
                                <a:lnTo>
                                  <a:pt x="4302" y="326"/>
                                </a:lnTo>
                                <a:lnTo>
                                  <a:pt x="4302" y="58"/>
                                </a:lnTo>
                                <a:lnTo>
                                  <a:pt x="4360" y="58"/>
                                </a:lnTo>
                                <a:lnTo>
                                  <a:pt x="4301" y="4"/>
                                </a:lnTo>
                                <a:lnTo>
                                  <a:pt x="4261" y="3"/>
                                </a:lnTo>
                                <a:close/>
                                <a:moveTo>
                                  <a:pt x="4360" y="58"/>
                                </a:moveTo>
                                <a:lnTo>
                                  <a:pt x="4302" y="58"/>
                                </a:lnTo>
                                <a:lnTo>
                                  <a:pt x="4602" y="325"/>
                                </a:lnTo>
                                <a:lnTo>
                                  <a:pt x="4645" y="326"/>
                                </a:lnTo>
                                <a:lnTo>
                                  <a:pt x="4645" y="275"/>
                                </a:lnTo>
                                <a:lnTo>
                                  <a:pt x="4609" y="275"/>
                                </a:lnTo>
                                <a:lnTo>
                                  <a:pt x="4422" y="113"/>
                                </a:lnTo>
                                <a:lnTo>
                                  <a:pt x="4360" y="58"/>
                                </a:lnTo>
                                <a:close/>
                                <a:moveTo>
                                  <a:pt x="4645" y="3"/>
                                </a:moveTo>
                                <a:lnTo>
                                  <a:pt x="4609" y="3"/>
                                </a:lnTo>
                                <a:lnTo>
                                  <a:pt x="4609" y="275"/>
                                </a:lnTo>
                                <a:lnTo>
                                  <a:pt x="4645" y="275"/>
                                </a:lnTo>
                                <a:lnTo>
                                  <a:pt x="4645" y="3"/>
                                </a:lnTo>
                                <a:close/>
                                <a:moveTo>
                                  <a:pt x="3807" y="3"/>
                                </a:moveTo>
                                <a:lnTo>
                                  <a:pt x="3474" y="3"/>
                                </a:lnTo>
                                <a:lnTo>
                                  <a:pt x="3474" y="326"/>
                                </a:lnTo>
                                <a:lnTo>
                                  <a:pt x="3807" y="326"/>
                                </a:lnTo>
                                <a:lnTo>
                                  <a:pt x="3807" y="295"/>
                                </a:lnTo>
                                <a:lnTo>
                                  <a:pt x="3510" y="295"/>
                                </a:lnTo>
                                <a:lnTo>
                                  <a:pt x="3510" y="174"/>
                                </a:lnTo>
                                <a:lnTo>
                                  <a:pt x="3772" y="174"/>
                                </a:lnTo>
                                <a:lnTo>
                                  <a:pt x="3772" y="144"/>
                                </a:lnTo>
                                <a:lnTo>
                                  <a:pt x="3510" y="144"/>
                                </a:lnTo>
                                <a:lnTo>
                                  <a:pt x="3509" y="38"/>
                                </a:lnTo>
                                <a:lnTo>
                                  <a:pt x="3807" y="38"/>
                                </a:lnTo>
                                <a:lnTo>
                                  <a:pt x="3807" y="3"/>
                                </a:lnTo>
                                <a:close/>
                                <a:moveTo>
                                  <a:pt x="1128" y="3"/>
                                </a:moveTo>
                                <a:lnTo>
                                  <a:pt x="1093" y="3"/>
                                </a:lnTo>
                                <a:lnTo>
                                  <a:pt x="1041" y="87"/>
                                </a:lnTo>
                                <a:lnTo>
                                  <a:pt x="887" y="326"/>
                                </a:lnTo>
                                <a:lnTo>
                                  <a:pt x="937" y="326"/>
                                </a:lnTo>
                                <a:lnTo>
                                  <a:pt x="992" y="230"/>
                                </a:lnTo>
                                <a:lnTo>
                                  <a:pt x="1269" y="230"/>
                                </a:lnTo>
                                <a:lnTo>
                                  <a:pt x="1247" y="195"/>
                                </a:lnTo>
                                <a:lnTo>
                                  <a:pt x="1199" y="195"/>
                                </a:lnTo>
                                <a:lnTo>
                                  <a:pt x="1023" y="194"/>
                                </a:lnTo>
                                <a:lnTo>
                                  <a:pt x="1114" y="53"/>
                                </a:lnTo>
                                <a:lnTo>
                                  <a:pt x="1160" y="53"/>
                                </a:lnTo>
                                <a:lnTo>
                                  <a:pt x="1128" y="3"/>
                                </a:lnTo>
                                <a:close/>
                                <a:moveTo>
                                  <a:pt x="1269" y="230"/>
                                </a:moveTo>
                                <a:lnTo>
                                  <a:pt x="1225" y="230"/>
                                </a:lnTo>
                                <a:lnTo>
                                  <a:pt x="1280" y="326"/>
                                </a:lnTo>
                                <a:lnTo>
                                  <a:pt x="1325" y="326"/>
                                </a:lnTo>
                                <a:lnTo>
                                  <a:pt x="1302" y="283"/>
                                </a:lnTo>
                                <a:lnTo>
                                  <a:pt x="1269" y="230"/>
                                </a:lnTo>
                                <a:close/>
                                <a:moveTo>
                                  <a:pt x="1160" y="53"/>
                                </a:moveTo>
                                <a:lnTo>
                                  <a:pt x="1114" y="53"/>
                                </a:lnTo>
                                <a:lnTo>
                                  <a:pt x="1199" y="195"/>
                                </a:lnTo>
                                <a:lnTo>
                                  <a:pt x="1247" y="195"/>
                                </a:lnTo>
                                <a:lnTo>
                                  <a:pt x="1160" y="53"/>
                                </a:lnTo>
                                <a:close/>
                              </a:path>
                            </a:pathLst>
                          </a:custGeom>
                          <a:solidFill>
                            <a:srgbClr val="6C6C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Line 12"/>
                        <wps:cNvCnPr>
                          <a:cxnSpLocks noChangeShapeType="1"/>
                        </wps:cNvCnPr>
                        <wps:spPr bwMode="auto">
                          <a:xfrm>
                            <a:off x="1171" y="1483"/>
                            <a:ext cx="4476" cy="0"/>
                          </a:xfrm>
                          <a:prstGeom prst="line">
                            <a:avLst/>
                          </a:prstGeom>
                          <a:noFill/>
                          <a:ln w="24308">
                            <a:solidFill>
                              <a:srgbClr val="005E94"/>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2" name="Picture 1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982" y="1668"/>
                            <a:ext cx="4854"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1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841" y="2183"/>
                            <a:ext cx="5136"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2132" y="3149"/>
                            <a:ext cx="2553"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AutoShape 8"/>
                        <wps:cNvSpPr>
                          <a:spLocks/>
                        </wps:cNvSpPr>
                        <wps:spPr bwMode="auto">
                          <a:xfrm>
                            <a:off x="1" y="20"/>
                            <a:ext cx="6823" cy="3392"/>
                          </a:xfrm>
                          <a:custGeom>
                            <a:avLst/>
                            <a:gdLst>
                              <a:gd name="T0" fmla="+- 0 1 1"/>
                              <a:gd name="T1" fmla="*/ T0 w 6823"/>
                              <a:gd name="T2" fmla="+- 0 3412 20"/>
                              <a:gd name="T3" fmla="*/ 3412 h 3392"/>
                              <a:gd name="T4" fmla="+- 0 6824 1"/>
                              <a:gd name="T5" fmla="*/ T4 w 6823"/>
                              <a:gd name="T6" fmla="+- 0 3412 20"/>
                              <a:gd name="T7" fmla="*/ 3412 h 3392"/>
                              <a:gd name="T8" fmla="+- 0 11 1"/>
                              <a:gd name="T9" fmla="*/ T8 w 6823"/>
                              <a:gd name="T10" fmla="+- 0 20 20"/>
                              <a:gd name="T11" fmla="*/ 20 h 3392"/>
                              <a:gd name="T12" fmla="+- 0 11 1"/>
                              <a:gd name="T13" fmla="*/ T12 w 6823"/>
                              <a:gd name="T14" fmla="+- 0 3402 20"/>
                              <a:gd name="T15" fmla="*/ 3402 h 3392"/>
                            </a:gdLst>
                            <a:ahLst/>
                            <a:cxnLst>
                              <a:cxn ang="0">
                                <a:pos x="T1" y="T3"/>
                              </a:cxn>
                              <a:cxn ang="0">
                                <a:pos x="T5" y="T7"/>
                              </a:cxn>
                              <a:cxn ang="0">
                                <a:pos x="T9" y="T11"/>
                              </a:cxn>
                              <a:cxn ang="0">
                                <a:pos x="T13" y="T15"/>
                              </a:cxn>
                            </a:cxnLst>
                            <a:rect l="0" t="0" r="r" b="b"/>
                            <a:pathLst>
                              <a:path w="6823" h="3392">
                                <a:moveTo>
                                  <a:pt x="0" y="3392"/>
                                </a:moveTo>
                                <a:lnTo>
                                  <a:pt x="6823" y="3392"/>
                                </a:lnTo>
                                <a:moveTo>
                                  <a:pt x="10" y="0"/>
                                </a:moveTo>
                                <a:lnTo>
                                  <a:pt x="10" y="3382"/>
                                </a:lnTo>
                              </a:path>
                            </a:pathLst>
                          </a:custGeom>
                          <a:noFill/>
                          <a:ln w="12700">
                            <a:solidFill>
                              <a:srgbClr val="23408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7"/>
                        <wps:cNvSpPr>
                          <a:spLocks noChangeArrowheads="1"/>
                        </wps:cNvSpPr>
                        <wps:spPr bwMode="auto">
                          <a:xfrm>
                            <a:off x="0" y="10"/>
                            <a:ext cx="10" cy="10"/>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6"/>
                        <wps:cNvCnPr>
                          <a:cxnSpLocks noChangeShapeType="1"/>
                        </wps:cNvCnPr>
                        <wps:spPr bwMode="auto">
                          <a:xfrm>
                            <a:off x="1" y="5"/>
                            <a:ext cx="6823" cy="0"/>
                          </a:xfrm>
                          <a:prstGeom prst="line">
                            <a:avLst/>
                          </a:prstGeom>
                          <a:noFill/>
                          <a:ln w="63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34" name="Line 5"/>
                        <wps:cNvCnPr>
                          <a:cxnSpLocks noChangeShapeType="1"/>
                        </wps:cNvCnPr>
                        <wps:spPr bwMode="auto">
                          <a:xfrm>
                            <a:off x="6814" y="20"/>
                            <a:ext cx="0" cy="3382"/>
                          </a:xfrm>
                          <a:prstGeom prst="line">
                            <a:avLst/>
                          </a:prstGeom>
                          <a:noFill/>
                          <a:ln w="1270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36" name="Line 4"/>
                        <wps:cNvCnPr>
                          <a:cxnSpLocks noChangeShapeType="1"/>
                        </wps:cNvCnPr>
                        <wps:spPr bwMode="auto">
                          <a:xfrm>
                            <a:off x="21" y="15"/>
                            <a:ext cx="6803" cy="0"/>
                          </a:xfrm>
                          <a:prstGeom prst="line">
                            <a:avLst/>
                          </a:prstGeom>
                          <a:noFill/>
                          <a:ln w="6350">
                            <a:solidFill>
                              <a:srgbClr val="23408E"/>
                            </a:solidFill>
                            <a:prstDash val="solid"/>
                            <a:round/>
                            <a:headEnd/>
                            <a:tailEnd/>
                          </a:ln>
                          <a:extLst>
                            <a:ext uri="{909E8E84-426E-40DD-AFC4-6F175D3DCCD1}">
                              <a14:hiddenFill xmlns:a14="http://schemas.microsoft.com/office/drawing/2010/main">
                                <a:noFill/>
                              </a14:hiddenFill>
                            </a:ext>
                          </a:extLst>
                        </wps:spPr>
                        <wps:bodyPr/>
                      </wps:wsp>
                      <wps:wsp>
                        <wps:cNvPr id="38" name="Rectangle 3"/>
                        <wps:cNvSpPr>
                          <a:spLocks noChangeArrowheads="1"/>
                        </wps:cNvSpPr>
                        <wps:spPr bwMode="auto">
                          <a:xfrm>
                            <a:off x="10" y="10"/>
                            <a:ext cx="10" cy="10"/>
                          </a:xfrm>
                          <a:prstGeom prst="rect">
                            <a:avLst/>
                          </a:prstGeom>
                          <a:solidFill>
                            <a:srgbClr val="2340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AFCF7E0" id="Group 2" o:spid="_x0000_s1026" style="width:341.2pt;height:171.1pt;mso-position-horizontal-relative:char;mso-position-vertical-relative:line" coordsize="6824,3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">
                <v:shape id="AutoShape 16" o:spid="_x0000_s1027" style="position:absolute;left:19;top:37;width:6780;height:3372;visibility:visible;mso-wrap-style:square;v-text-anchor:top" coordsize="6780,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" path="m,l,3367r6780,5l6780,3090r-188,l197,3085,,xm6780,5l6592,3090r188,l6780,5xe" fillcolor="#005e94" stroked="f">
                  <v:path arrowok="t" o:connecttype="custom" o:connectlocs="0,37;0,3404;6780,3409;6780,3127;6592,3127;197,3122;0,37;6780,42;6592,3127;6780,3127;6780,42" o:connectangles="0,0,0,0,0,0,0,0,0,0,0"/>
                </v:shape>
                <v:shape id="Picture 15" o:spid="_x0000_s1028" type="#_x0000_t75" style="position:absolute;left:1949;top:2859;width:2920;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">
                  <v:imagedata r:id="rId164" o:title=""/>
                </v:shape>
                <v:shape id="AutoShape 14" o:spid="_x0000_s1029" style="position:absolute;left:549;top:252;width:5720;height:576;visibility:visible;mso-wrap-style:square;v-text-anchor:top" coordsize="572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" path="m2361,354r8,74l2394,480r41,36l2491,542r62,16l2634,568r89,2l2814,563r82,-18l2958,516r-291,l2580,506r-74,-21l2455,452r-15,-20l2431,411r-4,-24l2426,355r-65,-1xm2723,2r-64,1l2596,5r-45,5l2515,17r-35,11l2448,43r-28,22l2392,108r-7,48l2398,200r31,35l2489,265r74,21l2645,302r162,24l2873,341r47,19l2937,375r12,21l2952,420r-9,27l2905,480r-66,23l2756,515r-89,1l2958,516r5,-2l3005,469r14,-61l3000,355r-45,-41l2888,286r-32,-9l2825,271r-32,-7l2620,239r-74,-14l2491,204r-31,-27l2449,146r11,-31l2495,88r59,-22l2638,55r300,l2937,53,2875,23,2813,9,2767,4,2723,2xm2938,55r-300,l2749,57r70,10l2878,89r41,40l2936,193r65,l2984,107,2938,55xm1174,10r-82,4l1017,25r-29,8l957,43,928,55,903,67,868,90r-31,29l812,152r-19,37l789,202r-6,19l779,241r-2,12l778,315r9,54l809,420r42,52l862,482r12,8l885,498r12,8l953,534r67,21l1094,567r78,5l1251,568r76,-13l1397,534r37,-18l1200,516r-79,-3l1038,500,962,474,898,431,857,365,842,295r6,-63l873,178r43,-45l973,99r71,-22l1113,67r77,-3l1439,64,1417,52,1341,27,1259,14r-85,-4xm1439,64r-249,l1268,70r76,16l1411,114r54,43l1500,216r14,72l1503,352r-31,56l1423,453r-64,34l1284,508r-84,8l1434,516r23,-11l1516,454r40,-61l1576,324r,-74l1555,176r-14,-27l1524,126r-20,-20l1482,88,1439,64xm1796,92r-96,l2200,536r21,20l2238,565r23,2l2300,566r,-91l2234,475,1796,92xm1673,6r-39,l1634,566r66,l1700,92r96,l1734,38,1714,19,1697,9,1673,6xm2302,6r-67,l2234,475r66,l2302,6xm4433,7r-39,l4394,566r65,l4459,92r92,l4500,45,4486,33,4471,21r-12,-8l4447,9,4433,7xm4551,92r-92,l4960,535r21,19l4997,563r23,3l5060,566r,-90l4994,476r-28,-21l4923,417r-43,-39l4564,103,4551,92xm5059,6r-65,l4994,476r66,l5059,6xm3385,62r-66,l3319,566r66,l3385,62xm4035,6r-55,l3622,566r70,l3804,395r473,l4243,339r-399,l4006,88r80,l4035,6xm4277,395r-75,l4308,566r71,l4295,423r-18,-28xm4086,88r-80,l4161,339r82,l4086,88xm3032,6r,56l3667,62r,-55l3032,6xm394,l322,6r-49,7l188,36,119,71,66,114,29,164,7,218,,275r7,58l26,389r33,53l102,485r55,37l222,550r74,18l377,576r85,-5l551,553r46,-16l641,517r-213,l296,507,250,496,206,480,166,460,134,436,105,404,83,367,69,326,66,279,83,206r40,-57l180,107,248,78,321,61r75,-6l663,55,619,31,547,11,470,1,394,xm666,430r-18,13l603,471r-73,29l428,517r213,l649,513r48,-28l726,455,666,430xm663,55r-267,l465,57r60,10l579,83r38,17l645,119r26,21l736,117,684,66,663,55xm5433,62r-66,l5367,566r66,l5433,62xm5720,6r-635,l5085,62r635,l5720,6xe" fillcolor="#005e94" stroked="f">
                  <v:path arrowok="t" o:connecttype="custom" o:connectlocs="2491,794;2896,797;2455,704;2361,606;2515,269;2385,408;2645,554;2949,648;2756,767;3019,660;2825,523;2460,429;2638,307;2767,256;2819,319;2984,359;988,285;837,371;779,493;851,724;953,786;1327,807;1038,752;848,484;1113,319;1259,266;1344,338;1503,604;1200,768;1576,576;1504,358;2200,788;2300,727;1634,818;1714,271;2234,727;4394,818;4486,285;4551,344;5020,818;4923,669;4994,258;3319,314;3980,258;4243,591;4277,647;4277,647;4086,340;3032,258;119,323;7,585;222,802;597,789;206,732;69,578;248,330;547,263;603,723;697,737;465,309;671,392;5367,314;5085,258" o:connectangles="0,0,0,0,0,0,0,0,0,0,0,0,0,0,0,0,0,0,0,0,0,0,0,0,0,0,0,0,0,0,0,0,0,0,0,0,0,0,0,0,0,0,0,0,0,0,0,0,0,0,0,0,0,0,0,0,0,0,0,0,0,0,0"/>
                </v:shape>
                <v:shape id="AutoShape 13" o:spid="_x0000_s1030" style="position:absolute;left:663;top:997;width:5493;height:331;visibility:visible;mso-wrap-style:square;v-text-anchor:top" coordsize="5493,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" path="m272,2l197,3,126,17,68,42,31,78,6,128,,186r20,58l71,292r91,32l211,330r52,l313,325r42,-11l391,296r-186,l145,286,97,265,63,234,43,197,39,157,50,118,79,84,125,57,191,40r85,-2l391,38,341,14,272,2xm453,164r-222,l231,199r181,l389,253r-55,29l267,294r-62,2l391,296r16,-8l436,258r13,-39l450,199r3,-35xm391,38r-115,l292,40r17,3l324,46r14,6l372,70r19,20l402,108r10,16l447,124,441,98,429,75,413,56,395,40r-4,-2xm5114,204r12,62l5156,299r41,17l5244,327r29,3l5312,331r38,-1l5377,327r38,-10l5452,304r9,-7l5291,297r-43,-4l5207,283r-29,-16l5160,243r-6,-38l5114,204xm5277,1r-73,10l5148,39r-19,54l5159,141r67,26l5395,196r44,18l5454,239r-10,24l5414,282r-36,10l5336,297r125,l5481,282r12,-37l5472,191r-57,-29l5338,148r-81,-11l5228,132r-29,-9l5177,108r-8,-24l5199,51r64,-14l5448,37,5434,26,5397,12,5348,4,5277,1xm5448,37r-115,l5382,43r34,14l5433,75r7,19l5447,114r35,l5477,74,5461,46r-13,-9xm1908,l1764,3r,323l1805,326r,-136l1983,189r-21,-1l2100,188r-13,-9l2067,168r25,-15l2093,152r-288,l1804,38r301,l2104,36,2053,13,1984,3,1908,xm2100,188r-117,1l1989,189r24,2l2034,195r16,6l2065,208r11,10l2083,229r3,13l2087,326r35,l2121,225r-5,-18l2105,191r-5,-3xm2105,38r-124,l2019,41r36,9l2083,68r8,30l2078,124r-30,17l2005,150r-50,2l2093,152r22,-18l2129,109r1,-33l2105,38xm2749,1l2607,3r,323l2740,327r75,-4l2886,309r28,-13l2647,296r,-258l2770,38r-15,-1l2926,37,2891,20,2823,6,2749,1xm2926,37r-156,1l2808,39r48,7l2896,60r33,24l2952,119r8,45l2947,222r-37,38l2856,282r-65,10l2719,295r-72,1l2914,296r31,-15l2986,234r15,-70l2986,95,2947,48,2926,37xm4261,3r,323l4302,326r,-268l4360,58,4301,4,4261,3xm4360,58r-58,l4602,325r43,1l4645,275r-36,l4422,113,4360,58xm4645,3r-36,l4609,275r36,l4645,3xm3807,3r-333,l3474,326r333,l3807,295r-297,l3510,174r262,l3772,144r-262,l3509,38r298,l3807,3xm1128,3r-35,l1041,87,887,326r50,l992,230r277,l1247,195r-48,l1023,194,1114,53r46,l1128,3xm1269,230r-44,l1280,326r45,l1302,283r-33,-53xm1160,53r-46,l1199,195r48,l1160,53xe" fillcolor="#6c6c6e" stroked="f">
                  <v:path arrowok="t" o:connecttype="custom" o:connectlocs="31,1075;162,1321;391,1293;43,1194;191,1037;453,1161;334,1279;436,1255;276,1035;372,1067;441,1095;5114,1201;5273,1327;5452,1301;5178,1264;5204,1008;5395,1193;5378,1289;5472,1188;5199,1120;5448,1034;5448,1034;5440,1091;5448,1034;1805,1187;2067,1165;2105,1035;2100,1185;2050,1198;2087,1323;2100,1185;2083,1065;1955,1149;2105,1035;2815,1320;2770,1035;2749,998;2896,1057;2910,1257;2914,1293;2947,1045;4302,1055;4302,1055;4422,1110;4645,1272;3807,1323;3772,1141;1128,1000;992,1227;1114,1050;1280,1323;1114,1050" o:connectangles="0,0,0,0,0,0,0,0,0,0,0,0,0,0,0,0,0,0,0,0,0,0,0,0,0,0,0,0,0,0,0,0,0,0,0,0,0,0,0,0,0,0,0,0,0,0,0,0,0,0,0,0"/>
                </v:shape>
                <v:line id="Line 12" o:spid="_x0000_s1031" style="position:absolute;visibility:visible;mso-wrap-style:square" from="1171,1483" to="5647,1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" strokecolor="#005e94" strokeweight=".67522mm"/>
                <v:shape id="Picture 11" o:spid="_x0000_s1032" type="#_x0000_t75" style="position:absolute;left:982;top:1668;width:485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">
                  <v:imagedata r:id="rId165" o:title=""/>
                </v:shape>
                <v:shape id="Picture 10" o:spid="_x0000_s1033" type="#_x0000_t75" style="position:absolute;left:841;top:2183;width:5136;height: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">
                  <v:imagedata r:id="rId166" o:title=""/>
                </v:shape>
                <v:shape id="Picture 9" o:spid="_x0000_s1034" type="#_x0000_t75" style="position:absolute;left:2132;top:3149;width:2553;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">
                  <v:imagedata r:id="rId167" o:title=""/>
                </v:shape>
                <v:shape id="AutoShape 8" o:spid="_x0000_s1035" style="position:absolute;left:1;top:20;width:6823;height:3392;visibility:visible;mso-wrap-style:square;v-text-anchor:top" coordsize="6823,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" path="m,3392r6823,m10,r,3382e" filled="f" strokecolor="#23408e" strokeweight="1pt">
                  <v:path arrowok="t" o:connecttype="custom" o:connectlocs="0,3412;6823,3412;10,20;10,3402" o:connectangles="0,0,0,0"/>
                </v:shape>
                <v:rect id="Rectangle 7" o:spid="_x0000_s1036" style="position:absolute;top: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" fillcolor="#23408e" stroked="f"/>
                <v:line id="Line 6" o:spid="_x0000_s1037" style="position:absolute;visibility:visible;mso-wrap-style:square" from="1,5" to="68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" strokecolor="#23408e" strokeweight=".5pt"/>
                <v:line id="Line 5" o:spid="_x0000_s1038" style="position:absolute;visibility:visible;mso-wrap-style:square" from="6814,20" to="6814,3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" strokecolor="#23408e" strokeweight="1pt"/>
                <v:line id="Line 4" o:spid="_x0000_s1039" style="position:absolute;visibility:visible;mso-wrap-style:square" from="21,15" to="682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" strokecolor="#23408e" strokeweight=".5pt"/>
                <v:rect id="Rectangle 3" o:spid="_x0000_s1040" style="position:absolute;left:10;top: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" fillcolor="#23408e" stroked="f"/>
                <w10:anchorlock/>
              </v:group>
            </w:pict>
          </mc:Fallback>
        </mc:AlternateContent>
      </w:r>
    </w:p>
    <w:sectPr w:rsidR="00F240BB">
      <w:pgSz w:w="8400" w:h="11920"/>
      <w:pgMar w:top="760" w:right="160" w:bottom="420" w:left="480" w:header="0" w:footer="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8D14F" w14:textId="77777777" w:rsidR="00844CCC" w:rsidRDefault="00844CCC">
      <w:r>
        <w:separator/>
      </w:r>
    </w:p>
  </w:endnote>
  <w:endnote w:type="continuationSeparator" w:id="0">
    <w:p w14:paraId="6BD7901A" w14:textId="77777777" w:rsidR="00844CCC" w:rsidRDefault="00844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5C0A7" w14:textId="77777777" w:rsidR="00844CCC" w:rsidRDefault="00844CCC">
    <w:pPr>
      <w:pStyle w:val="BodyText"/>
      <w:spacing w:line="14" w:lineRule="auto"/>
      <w:rPr>
        <w:sz w:val="12"/>
      </w:rPr>
    </w:pPr>
    <w:r>
      <w:rPr>
        <w:noProof/>
        <w:lang w:val="en-GB" w:eastAsia="en-GB"/>
      </w:rPr>
      <mc:AlternateContent>
        <mc:Choice Requires="wps">
          <w:drawing>
            <wp:anchor distT="0" distB="0" distL="114300" distR="114300" simplePos="0" relativeHeight="486849024" behindDoc="1" locked="0" layoutInCell="1" allowOverlap="1" wp14:anchorId="26B9AD8E" wp14:editId="3C43EC44">
              <wp:simplePos x="0" y="0"/>
              <wp:positionH relativeFrom="page">
                <wp:posOffset>5077460</wp:posOffset>
              </wp:positionH>
              <wp:positionV relativeFrom="page">
                <wp:posOffset>7278370</wp:posOffset>
              </wp:positionV>
              <wp:extent cx="131445" cy="13970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12894" w14:textId="4833C5A0" w:rsidR="00844CCC" w:rsidRDefault="00844CCC">
                          <w:pPr>
                            <w:spacing w:before="15"/>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B9AD8E" id="_x0000_t202" coordsize="21600,21600" o:spt="202" path="m,l,21600r21600,l21600,xe">
              <v:stroke joinstyle="miter"/>
              <v:path gradientshapeok="t" o:connecttype="rect"/>
            </v:shapetype>
            <v:shape id="Text Box 4" o:spid="_x0000_s1043" type="#_x0000_t202" style="position:absolute;margin-left:399.8pt;margin-top:573.1pt;width:10.35pt;height:11pt;z-index:-164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" filled="f" stroked="f">
              <v:textbox inset="0,0,0,0">
                <w:txbxContent>
                  <w:p w14:paraId="6A412894" w14:textId="4833C5A0" w:rsidR="00844CCC" w:rsidRDefault="00844CCC">
                    <w:pPr>
                      <w:spacing w:before="15"/>
                      <w:ind w:left="60"/>
                      <w:rPr>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1B238" w14:textId="77777777" w:rsidR="00844CCC" w:rsidRDefault="00844CCC">
    <w:pPr>
      <w:pStyle w:val="BodyText"/>
      <w:spacing w:line="14" w:lineRule="auto"/>
    </w:pPr>
    <w:r>
      <w:rPr>
        <w:noProof/>
        <w:lang w:val="en-GB" w:eastAsia="en-GB"/>
      </w:rPr>
      <mc:AlternateContent>
        <mc:Choice Requires="wps">
          <w:drawing>
            <wp:anchor distT="0" distB="0" distL="114300" distR="114300" simplePos="0" relativeHeight="486849536" behindDoc="1" locked="0" layoutInCell="1" allowOverlap="1" wp14:anchorId="14CBB1B7" wp14:editId="656D781E">
              <wp:simplePos x="0" y="0"/>
              <wp:positionH relativeFrom="page">
                <wp:posOffset>4894580</wp:posOffset>
              </wp:positionH>
              <wp:positionV relativeFrom="page">
                <wp:posOffset>7278370</wp:posOffset>
              </wp:positionV>
              <wp:extent cx="189230" cy="13970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47113" w14:textId="02D70A9B" w:rsidR="00844CCC" w:rsidRDefault="00844CCC">
                          <w:pPr>
                            <w:spacing w:before="15"/>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BB1B7" id="_x0000_t202" coordsize="21600,21600" o:spt="202" path="m,l,21600r21600,l21600,xe">
              <v:stroke joinstyle="miter"/>
              <v:path gradientshapeok="t" o:connecttype="rect"/>
            </v:shapetype>
            <v:shape id="Text Box 3" o:spid="_x0000_s1044" type="#_x0000_t202" style="position:absolute;margin-left:385.4pt;margin-top:573.1pt;width:14.9pt;height:11pt;z-index:-164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" filled="f" stroked="f">
              <v:textbox inset="0,0,0,0">
                <w:txbxContent>
                  <w:p w14:paraId="0D947113" w14:textId="02D70A9B" w:rsidR="00844CCC" w:rsidRDefault="00844CCC">
                    <w:pPr>
                      <w:spacing w:before="15"/>
                      <w:ind w:left="60"/>
                      <w:rPr>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00176" w14:textId="77777777" w:rsidR="00844CCC" w:rsidRDefault="00844CCC">
    <w:pPr>
      <w:pStyle w:val="BodyText"/>
      <w:spacing w:line="14" w:lineRule="auto"/>
    </w:pPr>
    <w:r>
      <w:rPr>
        <w:noProof/>
        <w:lang w:val="en-GB" w:eastAsia="en-GB"/>
      </w:rPr>
      <mc:AlternateContent>
        <mc:Choice Requires="wps">
          <w:drawing>
            <wp:anchor distT="0" distB="0" distL="114300" distR="114300" simplePos="0" relativeHeight="486850048" behindDoc="1" locked="0" layoutInCell="1" allowOverlap="1" wp14:anchorId="33A61168" wp14:editId="04F69BF3">
              <wp:simplePos x="0" y="0"/>
              <wp:positionH relativeFrom="page">
                <wp:posOffset>5024120</wp:posOffset>
              </wp:positionH>
              <wp:positionV relativeFrom="page">
                <wp:posOffset>7278370</wp:posOffset>
              </wp:positionV>
              <wp:extent cx="189230" cy="139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B599C" w14:textId="0EBE9DA6" w:rsidR="00844CCC" w:rsidRDefault="00844CCC">
                          <w:pPr>
                            <w:spacing w:before="15"/>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61168" id="_x0000_t202" coordsize="21600,21600" o:spt="202" path="m,l,21600r21600,l21600,xe">
              <v:stroke joinstyle="miter"/>
              <v:path gradientshapeok="t" o:connecttype="rect"/>
            </v:shapetype>
            <v:shape id="_x0000_s1045" type="#_x0000_t202" style="position:absolute;margin-left:395.6pt;margin-top:573.1pt;width:14.9pt;height:11pt;z-index:-164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" filled="f" stroked="f">
              <v:textbox inset="0,0,0,0">
                <w:txbxContent>
                  <w:p w14:paraId="4DAB599C" w14:textId="0EBE9DA6" w:rsidR="00844CCC" w:rsidRDefault="00844CCC">
                    <w:pPr>
                      <w:spacing w:before="15"/>
                      <w:ind w:left="60"/>
                      <w:rPr>
                        <w:sz w:val="16"/>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BEF82" w14:textId="77777777" w:rsidR="00844CCC" w:rsidRDefault="00844CCC">
    <w:pPr>
      <w:pStyle w:val="BodyText"/>
      <w:spacing w:line="14" w:lineRule="auto"/>
    </w:pPr>
    <w:r>
      <w:rPr>
        <w:noProof/>
        <w:lang w:val="en-GB" w:eastAsia="en-GB"/>
      </w:rPr>
      <mc:AlternateContent>
        <mc:Choice Requires="wps">
          <w:drawing>
            <wp:anchor distT="0" distB="0" distL="114300" distR="114300" simplePos="0" relativeHeight="486850560" behindDoc="1" locked="0" layoutInCell="1" allowOverlap="1" wp14:anchorId="03C9729A" wp14:editId="623E2FB2">
              <wp:simplePos x="0" y="0"/>
              <wp:positionH relativeFrom="page">
                <wp:posOffset>4779010</wp:posOffset>
              </wp:positionH>
              <wp:positionV relativeFrom="page">
                <wp:posOffset>7278370</wp:posOffset>
              </wp:positionV>
              <wp:extent cx="18923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5834A" w14:textId="491E6FE0" w:rsidR="00844CCC" w:rsidRDefault="00844CCC">
                          <w:pPr>
                            <w:spacing w:before="15"/>
                            <w:ind w:left="6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9729A" id="_x0000_t202" coordsize="21600,21600" o:spt="202" path="m,l,21600r21600,l21600,xe">
              <v:stroke joinstyle="miter"/>
              <v:path gradientshapeok="t" o:connecttype="rect"/>
            </v:shapetype>
            <v:shape id="Text Box 1" o:spid="_x0000_s1046" type="#_x0000_t202" style="position:absolute;margin-left:376.3pt;margin-top:573.1pt;width:14.9pt;height:11pt;z-index:-164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" filled="f" stroked="f">
              <v:textbox inset="0,0,0,0">
                <w:txbxContent>
                  <w:p w14:paraId="3B65834A" w14:textId="491E6FE0" w:rsidR="00844CCC" w:rsidRDefault="00844CCC">
                    <w:pPr>
                      <w:spacing w:before="15"/>
                      <w:ind w:left="60"/>
                      <w:rPr>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689B6" w14:textId="77777777" w:rsidR="00844CCC" w:rsidRDefault="00844CCC">
      <w:r>
        <w:separator/>
      </w:r>
    </w:p>
  </w:footnote>
  <w:footnote w:type="continuationSeparator" w:id="0">
    <w:p w14:paraId="6E89FC66" w14:textId="77777777" w:rsidR="00844CCC" w:rsidRDefault="00844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F31CC"/>
    <w:multiLevelType w:val="multilevel"/>
    <w:tmpl w:val="3410D8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A33FAD"/>
    <w:multiLevelType w:val="hybridMultilevel"/>
    <w:tmpl w:val="3AE60696"/>
    <w:lvl w:ilvl="0" w:tplc="F498058C">
      <w:numFmt w:val="bullet"/>
      <w:lvlText w:val="•"/>
      <w:lvlJc w:val="left"/>
      <w:pPr>
        <w:ind w:left="119" w:hanging="80"/>
      </w:pPr>
      <w:rPr>
        <w:rFonts w:ascii="Arial" w:eastAsia="Arial" w:hAnsi="Arial" w:cs="Arial" w:hint="default"/>
        <w:b/>
        <w:bCs/>
        <w:w w:val="100"/>
        <w:sz w:val="12"/>
        <w:szCs w:val="12"/>
        <w:lang w:val="en-US" w:eastAsia="en-US" w:bidi="ar-SA"/>
      </w:rPr>
    </w:lvl>
    <w:lvl w:ilvl="1" w:tplc="082037FC">
      <w:numFmt w:val="bullet"/>
      <w:lvlText w:val="•"/>
      <w:lvlJc w:val="left"/>
      <w:pPr>
        <w:ind w:left="465" w:hanging="80"/>
      </w:pPr>
      <w:rPr>
        <w:rFonts w:hint="default"/>
        <w:lang w:val="en-US" w:eastAsia="en-US" w:bidi="ar-SA"/>
      </w:rPr>
    </w:lvl>
    <w:lvl w:ilvl="2" w:tplc="1E3C47B4">
      <w:numFmt w:val="bullet"/>
      <w:lvlText w:val="•"/>
      <w:lvlJc w:val="left"/>
      <w:pPr>
        <w:ind w:left="810" w:hanging="80"/>
      </w:pPr>
      <w:rPr>
        <w:rFonts w:hint="default"/>
        <w:lang w:val="en-US" w:eastAsia="en-US" w:bidi="ar-SA"/>
      </w:rPr>
    </w:lvl>
    <w:lvl w:ilvl="3" w:tplc="2A708A86">
      <w:numFmt w:val="bullet"/>
      <w:lvlText w:val="•"/>
      <w:lvlJc w:val="left"/>
      <w:pPr>
        <w:ind w:left="1155" w:hanging="80"/>
      </w:pPr>
      <w:rPr>
        <w:rFonts w:hint="default"/>
        <w:lang w:val="en-US" w:eastAsia="en-US" w:bidi="ar-SA"/>
      </w:rPr>
    </w:lvl>
    <w:lvl w:ilvl="4" w:tplc="D310BA40">
      <w:numFmt w:val="bullet"/>
      <w:lvlText w:val="•"/>
      <w:lvlJc w:val="left"/>
      <w:pPr>
        <w:ind w:left="1500" w:hanging="80"/>
      </w:pPr>
      <w:rPr>
        <w:rFonts w:hint="default"/>
        <w:lang w:val="en-US" w:eastAsia="en-US" w:bidi="ar-SA"/>
      </w:rPr>
    </w:lvl>
    <w:lvl w:ilvl="5" w:tplc="C006615A">
      <w:numFmt w:val="bullet"/>
      <w:lvlText w:val="•"/>
      <w:lvlJc w:val="left"/>
      <w:pPr>
        <w:ind w:left="1846" w:hanging="80"/>
      </w:pPr>
      <w:rPr>
        <w:rFonts w:hint="default"/>
        <w:lang w:val="en-US" w:eastAsia="en-US" w:bidi="ar-SA"/>
      </w:rPr>
    </w:lvl>
    <w:lvl w:ilvl="6" w:tplc="4846F7DA">
      <w:numFmt w:val="bullet"/>
      <w:lvlText w:val="•"/>
      <w:lvlJc w:val="left"/>
      <w:pPr>
        <w:ind w:left="2191" w:hanging="80"/>
      </w:pPr>
      <w:rPr>
        <w:rFonts w:hint="default"/>
        <w:lang w:val="en-US" w:eastAsia="en-US" w:bidi="ar-SA"/>
      </w:rPr>
    </w:lvl>
    <w:lvl w:ilvl="7" w:tplc="28968CE4">
      <w:numFmt w:val="bullet"/>
      <w:lvlText w:val="•"/>
      <w:lvlJc w:val="left"/>
      <w:pPr>
        <w:ind w:left="2536" w:hanging="80"/>
      </w:pPr>
      <w:rPr>
        <w:rFonts w:hint="default"/>
        <w:lang w:val="en-US" w:eastAsia="en-US" w:bidi="ar-SA"/>
      </w:rPr>
    </w:lvl>
    <w:lvl w:ilvl="8" w:tplc="B1720BC4">
      <w:numFmt w:val="bullet"/>
      <w:lvlText w:val="•"/>
      <w:lvlJc w:val="left"/>
      <w:pPr>
        <w:ind w:left="2881" w:hanging="80"/>
      </w:pPr>
      <w:rPr>
        <w:rFonts w:hint="default"/>
        <w:lang w:val="en-US" w:eastAsia="en-US" w:bidi="ar-SA"/>
      </w:rPr>
    </w:lvl>
  </w:abstractNum>
  <w:abstractNum w:abstractNumId="2" w15:restartNumberingAfterBreak="0">
    <w:nsid w:val="586567DB"/>
    <w:multiLevelType w:val="multilevel"/>
    <w:tmpl w:val="36B295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CB3F7E"/>
    <w:multiLevelType w:val="multilevel"/>
    <w:tmpl w:val="F55C5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817558"/>
    <w:multiLevelType w:val="hybridMultilevel"/>
    <w:tmpl w:val="C606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bM0MbI0sDAyNTNQ0lEKTi0uzszPAykwrAUA81sCvCwAAAA="/>
  </w:docVars>
  <w:rsids>
    <w:rsidRoot w:val="00F240BB"/>
    <w:rsid w:val="00012D33"/>
    <w:rsid w:val="00033DE0"/>
    <w:rsid w:val="00040688"/>
    <w:rsid w:val="00066671"/>
    <w:rsid w:val="00097D02"/>
    <w:rsid w:val="000D2B2D"/>
    <w:rsid w:val="000E5BB4"/>
    <w:rsid w:val="00160C6C"/>
    <w:rsid w:val="00175960"/>
    <w:rsid w:val="001D00B0"/>
    <w:rsid w:val="001D3081"/>
    <w:rsid w:val="00211C84"/>
    <w:rsid w:val="002639F4"/>
    <w:rsid w:val="002B7A8E"/>
    <w:rsid w:val="00312482"/>
    <w:rsid w:val="00365D4E"/>
    <w:rsid w:val="00391ED8"/>
    <w:rsid w:val="004B1932"/>
    <w:rsid w:val="004D491F"/>
    <w:rsid w:val="004E5DA9"/>
    <w:rsid w:val="005B0005"/>
    <w:rsid w:val="006517DA"/>
    <w:rsid w:val="006779FD"/>
    <w:rsid w:val="00693F54"/>
    <w:rsid w:val="006B39A2"/>
    <w:rsid w:val="00756AA9"/>
    <w:rsid w:val="007C03F9"/>
    <w:rsid w:val="007E046E"/>
    <w:rsid w:val="007F04B8"/>
    <w:rsid w:val="00844CCC"/>
    <w:rsid w:val="00897111"/>
    <w:rsid w:val="008B3648"/>
    <w:rsid w:val="00902059"/>
    <w:rsid w:val="00921645"/>
    <w:rsid w:val="00947257"/>
    <w:rsid w:val="009479F7"/>
    <w:rsid w:val="0098015E"/>
    <w:rsid w:val="00986FDF"/>
    <w:rsid w:val="009E27ED"/>
    <w:rsid w:val="00A02265"/>
    <w:rsid w:val="00A33B26"/>
    <w:rsid w:val="00A428E1"/>
    <w:rsid w:val="00A83668"/>
    <w:rsid w:val="00AB479C"/>
    <w:rsid w:val="00AD59B6"/>
    <w:rsid w:val="00AE1906"/>
    <w:rsid w:val="00B044A3"/>
    <w:rsid w:val="00B172C0"/>
    <w:rsid w:val="00B35E38"/>
    <w:rsid w:val="00B422D0"/>
    <w:rsid w:val="00B50B1D"/>
    <w:rsid w:val="00B62828"/>
    <w:rsid w:val="00B670F0"/>
    <w:rsid w:val="00B745A3"/>
    <w:rsid w:val="00C25525"/>
    <w:rsid w:val="00C27583"/>
    <w:rsid w:val="00D34C0E"/>
    <w:rsid w:val="00D65AD0"/>
    <w:rsid w:val="00D86EB7"/>
    <w:rsid w:val="00D96FA2"/>
    <w:rsid w:val="00DB5F15"/>
    <w:rsid w:val="00E02DF0"/>
    <w:rsid w:val="00E535E4"/>
    <w:rsid w:val="00EA1802"/>
    <w:rsid w:val="00EB45BE"/>
    <w:rsid w:val="00EC498E"/>
    <w:rsid w:val="00F240BB"/>
    <w:rsid w:val="00F41E76"/>
    <w:rsid w:val="00F92C74"/>
    <w:rsid w:val="00FF7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240822"/>
  <w15:docId w15:val="{8D71FD22-209A-4E54-9827-19BB19DC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53"/>
      <w:ind w:left="558" w:right="1561"/>
      <w:jc w:val="center"/>
      <w:outlineLvl w:val="0"/>
    </w:pPr>
    <w:rPr>
      <w:rFonts w:ascii="Times New Roman" w:eastAsia="Times New Roman" w:hAnsi="Times New Roman" w:cs="Times New Roman"/>
      <w:sz w:val="26"/>
      <w:szCs w:val="26"/>
    </w:rPr>
  </w:style>
  <w:style w:type="paragraph" w:styleId="Heading2">
    <w:name w:val="heading 2"/>
    <w:basedOn w:val="Normal"/>
    <w:uiPriority w:val="1"/>
    <w:qFormat/>
    <w:pPr>
      <w:spacing w:before="74"/>
      <w:ind w:left="120"/>
      <w:outlineLvl w:val="1"/>
    </w:pPr>
    <w:rPr>
      <w:b/>
      <w:bCs/>
      <w:sz w:val="24"/>
      <w:szCs w:val="24"/>
      <w:u w:val="single" w:color="000000"/>
    </w:rPr>
  </w:style>
  <w:style w:type="paragraph" w:styleId="Heading3">
    <w:name w:val="heading 3"/>
    <w:basedOn w:val="Normal"/>
    <w:uiPriority w:val="1"/>
    <w:qFormat/>
    <w:pPr>
      <w:ind w:left="312"/>
      <w:outlineLvl w:val="2"/>
    </w:pPr>
    <w:rPr>
      <w:b/>
      <w:bCs/>
    </w:rPr>
  </w:style>
  <w:style w:type="paragraph" w:styleId="Heading4">
    <w:name w:val="heading 4"/>
    <w:basedOn w:val="Normal"/>
    <w:uiPriority w:val="1"/>
    <w:qFormat/>
    <w:pPr>
      <w:spacing w:before="110"/>
      <w:ind w:right="618"/>
      <w:jc w:val="right"/>
      <w:outlineLvl w:val="3"/>
    </w:pPr>
    <w:rPr>
      <w:rFonts w:ascii="Georgia" w:eastAsia="Georgia" w:hAnsi="Georgia" w:cs="Georgia"/>
    </w:rPr>
  </w:style>
  <w:style w:type="paragraph" w:styleId="Heading5">
    <w:name w:val="heading 5"/>
    <w:basedOn w:val="Normal"/>
    <w:uiPriority w:val="1"/>
    <w:qFormat/>
    <w:pPr>
      <w:ind w:left="120"/>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6"/>
      <w:ind w:left="3118"/>
    </w:pPr>
    <w:rPr>
      <w:rFonts w:ascii="Times New Roman" w:eastAsia="Times New Roman" w:hAnsi="Times New Roman" w:cs="Times New Roman"/>
      <w:b/>
      <w:bCs/>
      <w:i/>
      <w:sz w:val="72"/>
      <w:szCs w:val="7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AD59B6"/>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NoSpacing">
    <w:name w:val="No Spacing"/>
    <w:uiPriority w:val="1"/>
    <w:qFormat/>
    <w:rsid w:val="00365D4E"/>
    <w:pPr>
      <w:widowControl/>
      <w:autoSpaceDE/>
      <w:autoSpaceDN/>
    </w:pPr>
    <w:rPr>
      <w:lang w:val="en-GB"/>
    </w:rPr>
  </w:style>
  <w:style w:type="character" w:styleId="Strong">
    <w:name w:val="Strong"/>
    <w:basedOn w:val="DefaultParagraphFont"/>
    <w:uiPriority w:val="22"/>
    <w:qFormat/>
    <w:rsid w:val="00A02265"/>
    <w:rPr>
      <w:b/>
      <w:bCs/>
    </w:rPr>
  </w:style>
  <w:style w:type="paragraph" w:customStyle="1" w:styleId="xgmail-western">
    <w:name w:val="x_gmail-western"/>
    <w:basedOn w:val="Normal"/>
    <w:rsid w:val="00AE1906"/>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C498E"/>
    <w:pPr>
      <w:tabs>
        <w:tab w:val="center" w:pos="4513"/>
        <w:tab w:val="right" w:pos="9026"/>
      </w:tabs>
    </w:pPr>
  </w:style>
  <w:style w:type="character" w:customStyle="1" w:styleId="HeaderChar">
    <w:name w:val="Header Char"/>
    <w:basedOn w:val="DefaultParagraphFont"/>
    <w:link w:val="Header"/>
    <w:uiPriority w:val="99"/>
    <w:rsid w:val="00EC498E"/>
    <w:rPr>
      <w:rFonts w:ascii="Arial" w:eastAsia="Arial" w:hAnsi="Arial" w:cs="Arial"/>
    </w:rPr>
  </w:style>
  <w:style w:type="paragraph" w:styleId="Footer">
    <w:name w:val="footer"/>
    <w:basedOn w:val="Normal"/>
    <w:link w:val="FooterChar"/>
    <w:uiPriority w:val="99"/>
    <w:unhideWhenUsed/>
    <w:rsid w:val="00EC498E"/>
    <w:pPr>
      <w:tabs>
        <w:tab w:val="center" w:pos="4513"/>
        <w:tab w:val="right" w:pos="9026"/>
      </w:tabs>
    </w:pPr>
  </w:style>
  <w:style w:type="character" w:customStyle="1" w:styleId="FooterChar">
    <w:name w:val="Footer Char"/>
    <w:basedOn w:val="DefaultParagraphFont"/>
    <w:link w:val="Footer"/>
    <w:uiPriority w:val="99"/>
    <w:rsid w:val="00EC498E"/>
    <w:rPr>
      <w:rFonts w:ascii="Arial" w:eastAsia="Arial" w:hAnsi="Arial" w:cs="Arial"/>
    </w:rPr>
  </w:style>
  <w:style w:type="character" w:styleId="Hyperlink">
    <w:name w:val="Hyperlink"/>
    <w:basedOn w:val="DefaultParagraphFont"/>
    <w:uiPriority w:val="99"/>
    <w:semiHidden/>
    <w:unhideWhenUsed/>
    <w:rsid w:val="003124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1306">
      <w:bodyDiv w:val="1"/>
      <w:marLeft w:val="0"/>
      <w:marRight w:val="0"/>
      <w:marTop w:val="0"/>
      <w:marBottom w:val="0"/>
      <w:divBdr>
        <w:top w:val="none" w:sz="0" w:space="0" w:color="auto"/>
        <w:left w:val="none" w:sz="0" w:space="0" w:color="auto"/>
        <w:bottom w:val="none" w:sz="0" w:space="0" w:color="auto"/>
        <w:right w:val="none" w:sz="0" w:space="0" w:color="auto"/>
      </w:divBdr>
      <w:divsChild>
        <w:div w:id="1257639123">
          <w:marLeft w:val="0"/>
          <w:marRight w:val="0"/>
          <w:marTop w:val="0"/>
          <w:marBottom w:val="0"/>
          <w:divBdr>
            <w:top w:val="none" w:sz="0" w:space="0" w:color="auto"/>
            <w:left w:val="none" w:sz="0" w:space="0" w:color="auto"/>
            <w:bottom w:val="none" w:sz="0" w:space="0" w:color="auto"/>
            <w:right w:val="none" w:sz="0" w:space="0" w:color="auto"/>
          </w:divBdr>
        </w:div>
      </w:divsChild>
    </w:div>
    <w:div w:id="58866325">
      <w:bodyDiv w:val="1"/>
      <w:marLeft w:val="0"/>
      <w:marRight w:val="0"/>
      <w:marTop w:val="0"/>
      <w:marBottom w:val="0"/>
      <w:divBdr>
        <w:top w:val="none" w:sz="0" w:space="0" w:color="auto"/>
        <w:left w:val="none" w:sz="0" w:space="0" w:color="auto"/>
        <w:bottom w:val="none" w:sz="0" w:space="0" w:color="auto"/>
        <w:right w:val="none" w:sz="0" w:space="0" w:color="auto"/>
      </w:divBdr>
    </w:div>
    <w:div w:id="112791108">
      <w:bodyDiv w:val="1"/>
      <w:marLeft w:val="0"/>
      <w:marRight w:val="0"/>
      <w:marTop w:val="0"/>
      <w:marBottom w:val="0"/>
      <w:divBdr>
        <w:top w:val="none" w:sz="0" w:space="0" w:color="auto"/>
        <w:left w:val="none" w:sz="0" w:space="0" w:color="auto"/>
        <w:bottom w:val="none" w:sz="0" w:space="0" w:color="auto"/>
        <w:right w:val="none" w:sz="0" w:space="0" w:color="auto"/>
      </w:divBdr>
    </w:div>
    <w:div w:id="130444748">
      <w:bodyDiv w:val="1"/>
      <w:marLeft w:val="0"/>
      <w:marRight w:val="0"/>
      <w:marTop w:val="0"/>
      <w:marBottom w:val="0"/>
      <w:divBdr>
        <w:top w:val="none" w:sz="0" w:space="0" w:color="auto"/>
        <w:left w:val="none" w:sz="0" w:space="0" w:color="auto"/>
        <w:bottom w:val="none" w:sz="0" w:space="0" w:color="auto"/>
        <w:right w:val="none" w:sz="0" w:space="0" w:color="auto"/>
      </w:divBdr>
    </w:div>
    <w:div w:id="196161022">
      <w:bodyDiv w:val="1"/>
      <w:marLeft w:val="0"/>
      <w:marRight w:val="0"/>
      <w:marTop w:val="0"/>
      <w:marBottom w:val="0"/>
      <w:divBdr>
        <w:top w:val="none" w:sz="0" w:space="0" w:color="auto"/>
        <w:left w:val="none" w:sz="0" w:space="0" w:color="auto"/>
        <w:bottom w:val="none" w:sz="0" w:space="0" w:color="auto"/>
        <w:right w:val="none" w:sz="0" w:space="0" w:color="auto"/>
      </w:divBdr>
    </w:div>
    <w:div w:id="287127646">
      <w:bodyDiv w:val="1"/>
      <w:marLeft w:val="0"/>
      <w:marRight w:val="0"/>
      <w:marTop w:val="0"/>
      <w:marBottom w:val="0"/>
      <w:divBdr>
        <w:top w:val="none" w:sz="0" w:space="0" w:color="auto"/>
        <w:left w:val="none" w:sz="0" w:space="0" w:color="auto"/>
        <w:bottom w:val="none" w:sz="0" w:space="0" w:color="auto"/>
        <w:right w:val="none" w:sz="0" w:space="0" w:color="auto"/>
      </w:divBdr>
    </w:div>
    <w:div w:id="315232905">
      <w:bodyDiv w:val="1"/>
      <w:marLeft w:val="0"/>
      <w:marRight w:val="0"/>
      <w:marTop w:val="0"/>
      <w:marBottom w:val="0"/>
      <w:divBdr>
        <w:top w:val="none" w:sz="0" w:space="0" w:color="auto"/>
        <w:left w:val="none" w:sz="0" w:space="0" w:color="auto"/>
        <w:bottom w:val="none" w:sz="0" w:space="0" w:color="auto"/>
        <w:right w:val="none" w:sz="0" w:space="0" w:color="auto"/>
      </w:divBdr>
    </w:div>
    <w:div w:id="318461778">
      <w:bodyDiv w:val="1"/>
      <w:marLeft w:val="0"/>
      <w:marRight w:val="0"/>
      <w:marTop w:val="0"/>
      <w:marBottom w:val="0"/>
      <w:divBdr>
        <w:top w:val="none" w:sz="0" w:space="0" w:color="auto"/>
        <w:left w:val="none" w:sz="0" w:space="0" w:color="auto"/>
        <w:bottom w:val="none" w:sz="0" w:space="0" w:color="auto"/>
        <w:right w:val="none" w:sz="0" w:space="0" w:color="auto"/>
      </w:divBdr>
    </w:div>
    <w:div w:id="327176280">
      <w:bodyDiv w:val="1"/>
      <w:marLeft w:val="0"/>
      <w:marRight w:val="0"/>
      <w:marTop w:val="0"/>
      <w:marBottom w:val="0"/>
      <w:divBdr>
        <w:top w:val="none" w:sz="0" w:space="0" w:color="auto"/>
        <w:left w:val="none" w:sz="0" w:space="0" w:color="auto"/>
        <w:bottom w:val="none" w:sz="0" w:space="0" w:color="auto"/>
        <w:right w:val="none" w:sz="0" w:space="0" w:color="auto"/>
      </w:divBdr>
    </w:div>
    <w:div w:id="350883045">
      <w:bodyDiv w:val="1"/>
      <w:marLeft w:val="0"/>
      <w:marRight w:val="0"/>
      <w:marTop w:val="0"/>
      <w:marBottom w:val="0"/>
      <w:divBdr>
        <w:top w:val="none" w:sz="0" w:space="0" w:color="auto"/>
        <w:left w:val="none" w:sz="0" w:space="0" w:color="auto"/>
        <w:bottom w:val="none" w:sz="0" w:space="0" w:color="auto"/>
        <w:right w:val="none" w:sz="0" w:space="0" w:color="auto"/>
      </w:divBdr>
    </w:div>
    <w:div w:id="396128475">
      <w:bodyDiv w:val="1"/>
      <w:marLeft w:val="0"/>
      <w:marRight w:val="0"/>
      <w:marTop w:val="0"/>
      <w:marBottom w:val="0"/>
      <w:divBdr>
        <w:top w:val="none" w:sz="0" w:space="0" w:color="auto"/>
        <w:left w:val="none" w:sz="0" w:space="0" w:color="auto"/>
        <w:bottom w:val="none" w:sz="0" w:space="0" w:color="auto"/>
        <w:right w:val="none" w:sz="0" w:space="0" w:color="auto"/>
      </w:divBdr>
    </w:div>
    <w:div w:id="424032207">
      <w:bodyDiv w:val="1"/>
      <w:marLeft w:val="0"/>
      <w:marRight w:val="0"/>
      <w:marTop w:val="0"/>
      <w:marBottom w:val="0"/>
      <w:divBdr>
        <w:top w:val="none" w:sz="0" w:space="0" w:color="auto"/>
        <w:left w:val="none" w:sz="0" w:space="0" w:color="auto"/>
        <w:bottom w:val="none" w:sz="0" w:space="0" w:color="auto"/>
        <w:right w:val="none" w:sz="0" w:space="0" w:color="auto"/>
      </w:divBdr>
    </w:div>
    <w:div w:id="440610346">
      <w:bodyDiv w:val="1"/>
      <w:marLeft w:val="0"/>
      <w:marRight w:val="0"/>
      <w:marTop w:val="0"/>
      <w:marBottom w:val="0"/>
      <w:divBdr>
        <w:top w:val="none" w:sz="0" w:space="0" w:color="auto"/>
        <w:left w:val="none" w:sz="0" w:space="0" w:color="auto"/>
        <w:bottom w:val="none" w:sz="0" w:space="0" w:color="auto"/>
        <w:right w:val="none" w:sz="0" w:space="0" w:color="auto"/>
      </w:divBdr>
    </w:div>
    <w:div w:id="454638658">
      <w:bodyDiv w:val="1"/>
      <w:marLeft w:val="0"/>
      <w:marRight w:val="0"/>
      <w:marTop w:val="0"/>
      <w:marBottom w:val="0"/>
      <w:divBdr>
        <w:top w:val="none" w:sz="0" w:space="0" w:color="auto"/>
        <w:left w:val="none" w:sz="0" w:space="0" w:color="auto"/>
        <w:bottom w:val="none" w:sz="0" w:space="0" w:color="auto"/>
        <w:right w:val="none" w:sz="0" w:space="0" w:color="auto"/>
      </w:divBdr>
    </w:div>
    <w:div w:id="459886578">
      <w:bodyDiv w:val="1"/>
      <w:marLeft w:val="0"/>
      <w:marRight w:val="0"/>
      <w:marTop w:val="0"/>
      <w:marBottom w:val="0"/>
      <w:divBdr>
        <w:top w:val="none" w:sz="0" w:space="0" w:color="auto"/>
        <w:left w:val="none" w:sz="0" w:space="0" w:color="auto"/>
        <w:bottom w:val="none" w:sz="0" w:space="0" w:color="auto"/>
        <w:right w:val="none" w:sz="0" w:space="0" w:color="auto"/>
      </w:divBdr>
    </w:div>
    <w:div w:id="631450227">
      <w:bodyDiv w:val="1"/>
      <w:marLeft w:val="0"/>
      <w:marRight w:val="0"/>
      <w:marTop w:val="0"/>
      <w:marBottom w:val="0"/>
      <w:divBdr>
        <w:top w:val="none" w:sz="0" w:space="0" w:color="auto"/>
        <w:left w:val="none" w:sz="0" w:space="0" w:color="auto"/>
        <w:bottom w:val="none" w:sz="0" w:space="0" w:color="auto"/>
        <w:right w:val="none" w:sz="0" w:space="0" w:color="auto"/>
      </w:divBdr>
    </w:div>
    <w:div w:id="634871486">
      <w:bodyDiv w:val="1"/>
      <w:marLeft w:val="0"/>
      <w:marRight w:val="0"/>
      <w:marTop w:val="0"/>
      <w:marBottom w:val="0"/>
      <w:divBdr>
        <w:top w:val="none" w:sz="0" w:space="0" w:color="auto"/>
        <w:left w:val="none" w:sz="0" w:space="0" w:color="auto"/>
        <w:bottom w:val="none" w:sz="0" w:space="0" w:color="auto"/>
        <w:right w:val="none" w:sz="0" w:space="0" w:color="auto"/>
      </w:divBdr>
    </w:div>
    <w:div w:id="646134150">
      <w:bodyDiv w:val="1"/>
      <w:marLeft w:val="0"/>
      <w:marRight w:val="0"/>
      <w:marTop w:val="0"/>
      <w:marBottom w:val="0"/>
      <w:divBdr>
        <w:top w:val="none" w:sz="0" w:space="0" w:color="auto"/>
        <w:left w:val="none" w:sz="0" w:space="0" w:color="auto"/>
        <w:bottom w:val="none" w:sz="0" w:space="0" w:color="auto"/>
        <w:right w:val="none" w:sz="0" w:space="0" w:color="auto"/>
      </w:divBdr>
    </w:div>
    <w:div w:id="649603783">
      <w:bodyDiv w:val="1"/>
      <w:marLeft w:val="0"/>
      <w:marRight w:val="0"/>
      <w:marTop w:val="0"/>
      <w:marBottom w:val="0"/>
      <w:divBdr>
        <w:top w:val="none" w:sz="0" w:space="0" w:color="auto"/>
        <w:left w:val="none" w:sz="0" w:space="0" w:color="auto"/>
        <w:bottom w:val="none" w:sz="0" w:space="0" w:color="auto"/>
        <w:right w:val="none" w:sz="0" w:space="0" w:color="auto"/>
      </w:divBdr>
    </w:div>
    <w:div w:id="820076165">
      <w:bodyDiv w:val="1"/>
      <w:marLeft w:val="0"/>
      <w:marRight w:val="0"/>
      <w:marTop w:val="0"/>
      <w:marBottom w:val="0"/>
      <w:divBdr>
        <w:top w:val="none" w:sz="0" w:space="0" w:color="auto"/>
        <w:left w:val="none" w:sz="0" w:space="0" w:color="auto"/>
        <w:bottom w:val="none" w:sz="0" w:space="0" w:color="auto"/>
        <w:right w:val="none" w:sz="0" w:space="0" w:color="auto"/>
      </w:divBdr>
    </w:div>
    <w:div w:id="880282791">
      <w:bodyDiv w:val="1"/>
      <w:marLeft w:val="0"/>
      <w:marRight w:val="0"/>
      <w:marTop w:val="0"/>
      <w:marBottom w:val="0"/>
      <w:divBdr>
        <w:top w:val="none" w:sz="0" w:space="0" w:color="auto"/>
        <w:left w:val="none" w:sz="0" w:space="0" w:color="auto"/>
        <w:bottom w:val="none" w:sz="0" w:space="0" w:color="auto"/>
        <w:right w:val="none" w:sz="0" w:space="0" w:color="auto"/>
      </w:divBdr>
    </w:div>
    <w:div w:id="887689612">
      <w:bodyDiv w:val="1"/>
      <w:marLeft w:val="0"/>
      <w:marRight w:val="0"/>
      <w:marTop w:val="0"/>
      <w:marBottom w:val="0"/>
      <w:divBdr>
        <w:top w:val="none" w:sz="0" w:space="0" w:color="auto"/>
        <w:left w:val="none" w:sz="0" w:space="0" w:color="auto"/>
        <w:bottom w:val="none" w:sz="0" w:space="0" w:color="auto"/>
        <w:right w:val="none" w:sz="0" w:space="0" w:color="auto"/>
      </w:divBdr>
    </w:div>
    <w:div w:id="898784430">
      <w:bodyDiv w:val="1"/>
      <w:marLeft w:val="0"/>
      <w:marRight w:val="0"/>
      <w:marTop w:val="0"/>
      <w:marBottom w:val="0"/>
      <w:divBdr>
        <w:top w:val="none" w:sz="0" w:space="0" w:color="auto"/>
        <w:left w:val="none" w:sz="0" w:space="0" w:color="auto"/>
        <w:bottom w:val="none" w:sz="0" w:space="0" w:color="auto"/>
        <w:right w:val="none" w:sz="0" w:space="0" w:color="auto"/>
      </w:divBdr>
    </w:div>
    <w:div w:id="913049780">
      <w:bodyDiv w:val="1"/>
      <w:marLeft w:val="0"/>
      <w:marRight w:val="0"/>
      <w:marTop w:val="0"/>
      <w:marBottom w:val="0"/>
      <w:divBdr>
        <w:top w:val="none" w:sz="0" w:space="0" w:color="auto"/>
        <w:left w:val="none" w:sz="0" w:space="0" w:color="auto"/>
        <w:bottom w:val="none" w:sz="0" w:space="0" w:color="auto"/>
        <w:right w:val="none" w:sz="0" w:space="0" w:color="auto"/>
      </w:divBdr>
    </w:div>
    <w:div w:id="940377329">
      <w:bodyDiv w:val="1"/>
      <w:marLeft w:val="0"/>
      <w:marRight w:val="0"/>
      <w:marTop w:val="0"/>
      <w:marBottom w:val="0"/>
      <w:divBdr>
        <w:top w:val="none" w:sz="0" w:space="0" w:color="auto"/>
        <w:left w:val="none" w:sz="0" w:space="0" w:color="auto"/>
        <w:bottom w:val="none" w:sz="0" w:space="0" w:color="auto"/>
        <w:right w:val="none" w:sz="0" w:space="0" w:color="auto"/>
      </w:divBdr>
    </w:div>
    <w:div w:id="978996017">
      <w:bodyDiv w:val="1"/>
      <w:marLeft w:val="0"/>
      <w:marRight w:val="0"/>
      <w:marTop w:val="0"/>
      <w:marBottom w:val="0"/>
      <w:divBdr>
        <w:top w:val="none" w:sz="0" w:space="0" w:color="auto"/>
        <w:left w:val="none" w:sz="0" w:space="0" w:color="auto"/>
        <w:bottom w:val="none" w:sz="0" w:space="0" w:color="auto"/>
        <w:right w:val="none" w:sz="0" w:space="0" w:color="auto"/>
      </w:divBdr>
    </w:div>
    <w:div w:id="1017973728">
      <w:bodyDiv w:val="1"/>
      <w:marLeft w:val="0"/>
      <w:marRight w:val="0"/>
      <w:marTop w:val="0"/>
      <w:marBottom w:val="0"/>
      <w:divBdr>
        <w:top w:val="none" w:sz="0" w:space="0" w:color="auto"/>
        <w:left w:val="none" w:sz="0" w:space="0" w:color="auto"/>
        <w:bottom w:val="none" w:sz="0" w:space="0" w:color="auto"/>
        <w:right w:val="none" w:sz="0" w:space="0" w:color="auto"/>
      </w:divBdr>
    </w:div>
    <w:div w:id="1022391586">
      <w:bodyDiv w:val="1"/>
      <w:marLeft w:val="0"/>
      <w:marRight w:val="0"/>
      <w:marTop w:val="0"/>
      <w:marBottom w:val="0"/>
      <w:divBdr>
        <w:top w:val="none" w:sz="0" w:space="0" w:color="auto"/>
        <w:left w:val="none" w:sz="0" w:space="0" w:color="auto"/>
        <w:bottom w:val="none" w:sz="0" w:space="0" w:color="auto"/>
        <w:right w:val="none" w:sz="0" w:space="0" w:color="auto"/>
      </w:divBdr>
      <w:divsChild>
        <w:div w:id="1677270687">
          <w:marLeft w:val="0"/>
          <w:marRight w:val="0"/>
          <w:marTop w:val="0"/>
          <w:marBottom w:val="0"/>
          <w:divBdr>
            <w:top w:val="none" w:sz="0" w:space="0" w:color="auto"/>
            <w:left w:val="none" w:sz="0" w:space="0" w:color="auto"/>
            <w:bottom w:val="none" w:sz="0" w:space="0" w:color="auto"/>
            <w:right w:val="none" w:sz="0" w:space="0" w:color="auto"/>
          </w:divBdr>
          <w:divsChild>
            <w:div w:id="722676645">
              <w:marLeft w:val="0"/>
              <w:marRight w:val="0"/>
              <w:marTop w:val="0"/>
              <w:marBottom w:val="0"/>
              <w:divBdr>
                <w:top w:val="none" w:sz="0" w:space="0" w:color="auto"/>
                <w:left w:val="none" w:sz="0" w:space="0" w:color="auto"/>
                <w:bottom w:val="none" w:sz="0" w:space="0" w:color="auto"/>
                <w:right w:val="none" w:sz="0" w:space="0" w:color="auto"/>
              </w:divBdr>
            </w:div>
          </w:divsChild>
        </w:div>
        <w:div w:id="1480879755">
          <w:marLeft w:val="0"/>
          <w:marRight w:val="0"/>
          <w:marTop w:val="0"/>
          <w:marBottom w:val="0"/>
          <w:divBdr>
            <w:top w:val="none" w:sz="0" w:space="0" w:color="auto"/>
            <w:left w:val="none" w:sz="0" w:space="0" w:color="auto"/>
            <w:bottom w:val="none" w:sz="0" w:space="0" w:color="auto"/>
            <w:right w:val="none" w:sz="0" w:space="0" w:color="auto"/>
          </w:divBdr>
        </w:div>
        <w:div w:id="1452018898">
          <w:marLeft w:val="0"/>
          <w:marRight w:val="0"/>
          <w:marTop w:val="0"/>
          <w:marBottom w:val="0"/>
          <w:divBdr>
            <w:top w:val="none" w:sz="0" w:space="0" w:color="auto"/>
            <w:left w:val="none" w:sz="0" w:space="0" w:color="auto"/>
            <w:bottom w:val="none" w:sz="0" w:space="0" w:color="auto"/>
            <w:right w:val="none" w:sz="0" w:space="0" w:color="auto"/>
          </w:divBdr>
          <w:divsChild>
            <w:div w:id="2046522819">
              <w:marLeft w:val="0"/>
              <w:marRight w:val="0"/>
              <w:marTop w:val="0"/>
              <w:marBottom w:val="0"/>
              <w:divBdr>
                <w:top w:val="none" w:sz="0" w:space="0" w:color="auto"/>
                <w:left w:val="none" w:sz="0" w:space="0" w:color="auto"/>
                <w:bottom w:val="none" w:sz="0" w:space="0" w:color="auto"/>
                <w:right w:val="none" w:sz="0" w:space="0" w:color="auto"/>
              </w:divBdr>
            </w:div>
          </w:divsChild>
        </w:div>
        <w:div w:id="1372848983">
          <w:marLeft w:val="0"/>
          <w:marRight w:val="0"/>
          <w:marTop w:val="0"/>
          <w:marBottom w:val="0"/>
          <w:divBdr>
            <w:top w:val="none" w:sz="0" w:space="0" w:color="auto"/>
            <w:left w:val="none" w:sz="0" w:space="0" w:color="auto"/>
            <w:bottom w:val="none" w:sz="0" w:space="0" w:color="auto"/>
            <w:right w:val="none" w:sz="0" w:space="0" w:color="auto"/>
          </w:divBdr>
        </w:div>
        <w:div w:id="715006846">
          <w:marLeft w:val="0"/>
          <w:marRight w:val="0"/>
          <w:marTop w:val="0"/>
          <w:marBottom w:val="0"/>
          <w:divBdr>
            <w:top w:val="none" w:sz="0" w:space="0" w:color="auto"/>
            <w:left w:val="none" w:sz="0" w:space="0" w:color="auto"/>
            <w:bottom w:val="none" w:sz="0" w:space="0" w:color="auto"/>
            <w:right w:val="none" w:sz="0" w:space="0" w:color="auto"/>
          </w:divBdr>
          <w:divsChild>
            <w:div w:id="48007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015693">
      <w:bodyDiv w:val="1"/>
      <w:marLeft w:val="0"/>
      <w:marRight w:val="0"/>
      <w:marTop w:val="0"/>
      <w:marBottom w:val="0"/>
      <w:divBdr>
        <w:top w:val="none" w:sz="0" w:space="0" w:color="auto"/>
        <w:left w:val="none" w:sz="0" w:space="0" w:color="auto"/>
        <w:bottom w:val="none" w:sz="0" w:space="0" w:color="auto"/>
        <w:right w:val="none" w:sz="0" w:space="0" w:color="auto"/>
      </w:divBdr>
    </w:div>
    <w:div w:id="1176961423">
      <w:bodyDiv w:val="1"/>
      <w:marLeft w:val="0"/>
      <w:marRight w:val="0"/>
      <w:marTop w:val="0"/>
      <w:marBottom w:val="0"/>
      <w:divBdr>
        <w:top w:val="none" w:sz="0" w:space="0" w:color="auto"/>
        <w:left w:val="none" w:sz="0" w:space="0" w:color="auto"/>
        <w:bottom w:val="none" w:sz="0" w:space="0" w:color="auto"/>
        <w:right w:val="none" w:sz="0" w:space="0" w:color="auto"/>
      </w:divBdr>
    </w:div>
    <w:div w:id="1205485748">
      <w:bodyDiv w:val="1"/>
      <w:marLeft w:val="0"/>
      <w:marRight w:val="0"/>
      <w:marTop w:val="0"/>
      <w:marBottom w:val="0"/>
      <w:divBdr>
        <w:top w:val="none" w:sz="0" w:space="0" w:color="auto"/>
        <w:left w:val="none" w:sz="0" w:space="0" w:color="auto"/>
        <w:bottom w:val="none" w:sz="0" w:space="0" w:color="auto"/>
        <w:right w:val="none" w:sz="0" w:space="0" w:color="auto"/>
      </w:divBdr>
      <w:divsChild>
        <w:div w:id="1387147551">
          <w:marLeft w:val="0"/>
          <w:marRight w:val="0"/>
          <w:marTop w:val="0"/>
          <w:marBottom w:val="0"/>
          <w:divBdr>
            <w:top w:val="none" w:sz="0" w:space="0" w:color="auto"/>
            <w:left w:val="none" w:sz="0" w:space="0" w:color="auto"/>
            <w:bottom w:val="none" w:sz="0" w:space="0" w:color="auto"/>
            <w:right w:val="none" w:sz="0" w:space="0" w:color="auto"/>
          </w:divBdr>
        </w:div>
        <w:div w:id="12728977">
          <w:marLeft w:val="0"/>
          <w:marRight w:val="0"/>
          <w:marTop w:val="0"/>
          <w:marBottom w:val="0"/>
          <w:divBdr>
            <w:top w:val="none" w:sz="0" w:space="0" w:color="auto"/>
            <w:left w:val="none" w:sz="0" w:space="0" w:color="auto"/>
            <w:bottom w:val="none" w:sz="0" w:space="0" w:color="auto"/>
            <w:right w:val="none" w:sz="0" w:space="0" w:color="auto"/>
          </w:divBdr>
        </w:div>
        <w:div w:id="1579438867">
          <w:marLeft w:val="0"/>
          <w:marRight w:val="0"/>
          <w:marTop w:val="0"/>
          <w:marBottom w:val="0"/>
          <w:divBdr>
            <w:top w:val="none" w:sz="0" w:space="0" w:color="auto"/>
            <w:left w:val="none" w:sz="0" w:space="0" w:color="auto"/>
            <w:bottom w:val="none" w:sz="0" w:space="0" w:color="auto"/>
            <w:right w:val="none" w:sz="0" w:space="0" w:color="auto"/>
          </w:divBdr>
        </w:div>
        <w:div w:id="679355528">
          <w:marLeft w:val="0"/>
          <w:marRight w:val="0"/>
          <w:marTop w:val="0"/>
          <w:marBottom w:val="0"/>
          <w:divBdr>
            <w:top w:val="none" w:sz="0" w:space="0" w:color="auto"/>
            <w:left w:val="none" w:sz="0" w:space="0" w:color="auto"/>
            <w:bottom w:val="none" w:sz="0" w:space="0" w:color="auto"/>
            <w:right w:val="none" w:sz="0" w:space="0" w:color="auto"/>
          </w:divBdr>
        </w:div>
        <w:div w:id="364017170">
          <w:marLeft w:val="0"/>
          <w:marRight w:val="0"/>
          <w:marTop w:val="0"/>
          <w:marBottom w:val="0"/>
          <w:divBdr>
            <w:top w:val="none" w:sz="0" w:space="0" w:color="auto"/>
            <w:left w:val="none" w:sz="0" w:space="0" w:color="auto"/>
            <w:bottom w:val="none" w:sz="0" w:space="0" w:color="auto"/>
            <w:right w:val="none" w:sz="0" w:space="0" w:color="auto"/>
          </w:divBdr>
        </w:div>
        <w:div w:id="1022322932">
          <w:marLeft w:val="0"/>
          <w:marRight w:val="0"/>
          <w:marTop w:val="0"/>
          <w:marBottom w:val="0"/>
          <w:divBdr>
            <w:top w:val="none" w:sz="0" w:space="0" w:color="auto"/>
            <w:left w:val="none" w:sz="0" w:space="0" w:color="auto"/>
            <w:bottom w:val="none" w:sz="0" w:space="0" w:color="auto"/>
            <w:right w:val="none" w:sz="0" w:space="0" w:color="auto"/>
          </w:divBdr>
        </w:div>
        <w:div w:id="267078816">
          <w:marLeft w:val="0"/>
          <w:marRight w:val="0"/>
          <w:marTop w:val="0"/>
          <w:marBottom w:val="0"/>
          <w:divBdr>
            <w:top w:val="none" w:sz="0" w:space="0" w:color="auto"/>
            <w:left w:val="none" w:sz="0" w:space="0" w:color="auto"/>
            <w:bottom w:val="none" w:sz="0" w:space="0" w:color="auto"/>
            <w:right w:val="none" w:sz="0" w:space="0" w:color="auto"/>
          </w:divBdr>
        </w:div>
        <w:div w:id="903294404">
          <w:marLeft w:val="0"/>
          <w:marRight w:val="0"/>
          <w:marTop w:val="0"/>
          <w:marBottom w:val="0"/>
          <w:divBdr>
            <w:top w:val="none" w:sz="0" w:space="0" w:color="auto"/>
            <w:left w:val="none" w:sz="0" w:space="0" w:color="auto"/>
            <w:bottom w:val="none" w:sz="0" w:space="0" w:color="auto"/>
            <w:right w:val="none" w:sz="0" w:space="0" w:color="auto"/>
          </w:divBdr>
        </w:div>
        <w:div w:id="1555850658">
          <w:marLeft w:val="0"/>
          <w:marRight w:val="0"/>
          <w:marTop w:val="0"/>
          <w:marBottom w:val="0"/>
          <w:divBdr>
            <w:top w:val="none" w:sz="0" w:space="0" w:color="auto"/>
            <w:left w:val="none" w:sz="0" w:space="0" w:color="auto"/>
            <w:bottom w:val="none" w:sz="0" w:space="0" w:color="auto"/>
            <w:right w:val="none" w:sz="0" w:space="0" w:color="auto"/>
          </w:divBdr>
        </w:div>
        <w:div w:id="789980291">
          <w:marLeft w:val="0"/>
          <w:marRight w:val="0"/>
          <w:marTop w:val="0"/>
          <w:marBottom w:val="0"/>
          <w:divBdr>
            <w:top w:val="none" w:sz="0" w:space="0" w:color="auto"/>
            <w:left w:val="none" w:sz="0" w:space="0" w:color="auto"/>
            <w:bottom w:val="none" w:sz="0" w:space="0" w:color="auto"/>
            <w:right w:val="none" w:sz="0" w:space="0" w:color="auto"/>
          </w:divBdr>
        </w:div>
      </w:divsChild>
    </w:div>
    <w:div w:id="1207569389">
      <w:bodyDiv w:val="1"/>
      <w:marLeft w:val="0"/>
      <w:marRight w:val="0"/>
      <w:marTop w:val="0"/>
      <w:marBottom w:val="0"/>
      <w:divBdr>
        <w:top w:val="none" w:sz="0" w:space="0" w:color="auto"/>
        <w:left w:val="none" w:sz="0" w:space="0" w:color="auto"/>
        <w:bottom w:val="none" w:sz="0" w:space="0" w:color="auto"/>
        <w:right w:val="none" w:sz="0" w:space="0" w:color="auto"/>
      </w:divBdr>
    </w:div>
    <w:div w:id="1212380248">
      <w:bodyDiv w:val="1"/>
      <w:marLeft w:val="0"/>
      <w:marRight w:val="0"/>
      <w:marTop w:val="0"/>
      <w:marBottom w:val="0"/>
      <w:divBdr>
        <w:top w:val="none" w:sz="0" w:space="0" w:color="auto"/>
        <w:left w:val="none" w:sz="0" w:space="0" w:color="auto"/>
        <w:bottom w:val="none" w:sz="0" w:space="0" w:color="auto"/>
        <w:right w:val="none" w:sz="0" w:space="0" w:color="auto"/>
      </w:divBdr>
    </w:div>
    <w:div w:id="1232085356">
      <w:bodyDiv w:val="1"/>
      <w:marLeft w:val="0"/>
      <w:marRight w:val="0"/>
      <w:marTop w:val="0"/>
      <w:marBottom w:val="0"/>
      <w:divBdr>
        <w:top w:val="none" w:sz="0" w:space="0" w:color="auto"/>
        <w:left w:val="none" w:sz="0" w:space="0" w:color="auto"/>
        <w:bottom w:val="none" w:sz="0" w:space="0" w:color="auto"/>
        <w:right w:val="none" w:sz="0" w:space="0" w:color="auto"/>
      </w:divBdr>
    </w:div>
    <w:div w:id="1288199154">
      <w:bodyDiv w:val="1"/>
      <w:marLeft w:val="0"/>
      <w:marRight w:val="0"/>
      <w:marTop w:val="0"/>
      <w:marBottom w:val="0"/>
      <w:divBdr>
        <w:top w:val="none" w:sz="0" w:space="0" w:color="auto"/>
        <w:left w:val="none" w:sz="0" w:space="0" w:color="auto"/>
        <w:bottom w:val="none" w:sz="0" w:space="0" w:color="auto"/>
        <w:right w:val="none" w:sz="0" w:space="0" w:color="auto"/>
      </w:divBdr>
    </w:div>
    <w:div w:id="1289047642">
      <w:bodyDiv w:val="1"/>
      <w:marLeft w:val="0"/>
      <w:marRight w:val="0"/>
      <w:marTop w:val="0"/>
      <w:marBottom w:val="0"/>
      <w:divBdr>
        <w:top w:val="none" w:sz="0" w:space="0" w:color="auto"/>
        <w:left w:val="none" w:sz="0" w:space="0" w:color="auto"/>
        <w:bottom w:val="none" w:sz="0" w:space="0" w:color="auto"/>
        <w:right w:val="none" w:sz="0" w:space="0" w:color="auto"/>
      </w:divBdr>
    </w:div>
    <w:div w:id="1359896074">
      <w:bodyDiv w:val="1"/>
      <w:marLeft w:val="0"/>
      <w:marRight w:val="0"/>
      <w:marTop w:val="0"/>
      <w:marBottom w:val="0"/>
      <w:divBdr>
        <w:top w:val="none" w:sz="0" w:space="0" w:color="auto"/>
        <w:left w:val="none" w:sz="0" w:space="0" w:color="auto"/>
        <w:bottom w:val="none" w:sz="0" w:space="0" w:color="auto"/>
        <w:right w:val="none" w:sz="0" w:space="0" w:color="auto"/>
      </w:divBdr>
      <w:divsChild>
        <w:div w:id="2124494672">
          <w:marLeft w:val="0"/>
          <w:marRight w:val="0"/>
          <w:marTop w:val="0"/>
          <w:marBottom w:val="0"/>
          <w:divBdr>
            <w:top w:val="none" w:sz="0" w:space="0" w:color="auto"/>
            <w:left w:val="none" w:sz="0" w:space="0" w:color="auto"/>
            <w:bottom w:val="none" w:sz="0" w:space="0" w:color="auto"/>
            <w:right w:val="none" w:sz="0" w:space="0" w:color="auto"/>
          </w:divBdr>
        </w:div>
        <w:div w:id="391733101">
          <w:marLeft w:val="0"/>
          <w:marRight w:val="0"/>
          <w:marTop w:val="0"/>
          <w:marBottom w:val="0"/>
          <w:divBdr>
            <w:top w:val="none" w:sz="0" w:space="0" w:color="auto"/>
            <w:left w:val="none" w:sz="0" w:space="0" w:color="auto"/>
            <w:bottom w:val="none" w:sz="0" w:space="0" w:color="auto"/>
            <w:right w:val="none" w:sz="0" w:space="0" w:color="auto"/>
          </w:divBdr>
        </w:div>
        <w:div w:id="1796828840">
          <w:marLeft w:val="0"/>
          <w:marRight w:val="0"/>
          <w:marTop w:val="0"/>
          <w:marBottom w:val="0"/>
          <w:divBdr>
            <w:top w:val="none" w:sz="0" w:space="0" w:color="auto"/>
            <w:left w:val="none" w:sz="0" w:space="0" w:color="auto"/>
            <w:bottom w:val="none" w:sz="0" w:space="0" w:color="auto"/>
            <w:right w:val="none" w:sz="0" w:space="0" w:color="auto"/>
          </w:divBdr>
        </w:div>
        <w:div w:id="1143545641">
          <w:marLeft w:val="0"/>
          <w:marRight w:val="0"/>
          <w:marTop w:val="0"/>
          <w:marBottom w:val="0"/>
          <w:divBdr>
            <w:top w:val="none" w:sz="0" w:space="0" w:color="auto"/>
            <w:left w:val="none" w:sz="0" w:space="0" w:color="auto"/>
            <w:bottom w:val="none" w:sz="0" w:space="0" w:color="auto"/>
            <w:right w:val="none" w:sz="0" w:space="0" w:color="auto"/>
          </w:divBdr>
        </w:div>
      </w:divsChild>
    </w:div>
    <w:div w:id="1372224257">
      <w:bodyDiv w:val="1"/>
      <w:marLeft w:val="0"/>
      <w:marRight w:val="0"/>
      <w:marTop w:val="0"/>
      <w:marBottom w:val="0"/>
      <w:divBdr>
        <w:top w:val="none" w:sz="0" w:space="0" w:color="auto"/>
        <w:left w:val="none" w:sz="0" w:space="0" w:color="auto"/>
        <w:bottom w:val="none" w:sz="0" w:space="0" w:color="auto"/>
        <w:right w:val="none" w:sz="0" w:space="0" w:color="auto"/>
      </w:divBdr>
      <w:divsChild>
        <w:div w:id="1796830304">
          <w:marLeft w:val="0"/>
          <w:marRight w:val="0"/>
          <w:marTop w:val="0"/>
          <w:marBottom w:val="0"/>
          <w:divBdr>
            <w:top w:val="none" w:sz="0" w:space="0" w:color="auto"/>
            <w:left w:val="none" w:sz="0" w:space="0" w:color="auto"/>
            <w:bottom w:val="none" w:sz="0" w:space="0" w:color="auto"/>
            <w:right w:val="none" w:sz="0" w:space="0" w:color="auto"/>
          </w:divBdr>
        </w:div>
        <w:div w:id="1022324636">
          <w:marLeft w:val="0"/>
          <w:marRight w:val="0"/>
          <w:marTop w:val="0"/>
          <w:marBottom w:val="0"/>
          <w:divBdr>
            <w:top w:val="none" w:sz="0" w:space="0" w:color="auto"/>
            <w:left w:val="none" w:sz="0" w:space="0" w:color="auto"/>
            <w:bottom w:val="none" w:sz="0" w:space="0" w:color="auto"/>
            <w:right w:val="none" w:sz="0" w:space="0" w:color="auto"/>
          </w:divBdr>
        </w:div>
        <w:div w:id="1690065290">
          <w:marLeft w:val="0"/>
          <w:marRight w:val="0"/>
          <w:marTop w:val="0"/>
          <w:marBottom w:val="0"/>
          <w:divBdr>
            <w:top w:val="none" w:sz="0" w:space="0" w:color="auto"/>
            <w:left w:val="none" w:sz="0" w:space="0" w:color="auto"/>
            <w:bottom w:val="none" w:sz="0" w:space="0" w:color="auto"/>
            <w:right w:val="none" w:sz="0" w:space="0" w:color="auto"/>
          </w:divBdr>
        </w:div>
        <w:div w:id="478545547">
          <w:marLeft w:val="0"/>
          <w:marRight w:val="0"/>
          <w:marTop w:val="0"/>
          <w:marBottom w:val="0"/>
          <w:divBdr>
            <w:top w:val="none" w:sz="0" w:space="0" w:color="auto"/>
            <w:left w:val="none" w:sz="0" w:space="0" w:color="auto"/>
            <w:bottom w:val="none" w:sz="0" w:space="0" w:color="auto"/>
            <w:right w:val="none" w:sz="0" w:space="0" w:color="auto"/>
          </w:divBdr>
        </w:div>
        <w:div w:id="405420293">
          <w:marLeft w:val="0"/>
          <w:marRight w:val="0"/>
          <w:marTop w:val="0"/>
          <w:marBottom w:val="0"/>
          <w:divBdr>
            <w:top w:val="none" w:sz="0" w:space="0" w:color="auto"/>
            <w:left w:val="none" w:sz="0" w:space="0" w:color="auto"/>
            <w:bottom w:val="none" w:sz="0" w:space="0" w:color="auto"/>
            <w:right w:val="none" w:sz="0" w:space="0" w:color="auto"/>
          </w:divBdr>
        </w:div>
        <w:div w:id="399863991">
          <w:marLeft w:val="0"/>
          <w:marRight w:val="0"/>
          <w:marTop w:val="0"/>
          <w:marBottom w:val="0"/>
          <w:divBdr>
            <w:top w:val="none" w:sz="0" w:space="0" w:color="auto"/>
            <w:left w:val="none" w:sz="0" w:space="0" w:color="auto"/>
            <w:bottom w:val="none" w:sz="0" w:space="0" w:color="auto"/>
            <w:right w:val="none" w:sz="0" w:space="0" w:color="auto"/>
          </w:divBdr>
        </w:div>
        <w:div w:id="1411535978">
          <w:marLeft w:val="0"/>
          <w:marRight w:val="0"/>
          <w:marTop w:val="0"/>
          <w:marBottom w:val="0"/>
          <w:divBdr>
            <w:top w:val="none" w:sz="0" w:space="0" w:color="auto"/>
            <w:left w:val="none" w:sz="0" w:space="0" w:color="auto"/>
            <w:bottom w:val="none" w:sz="0" w:space="0" w:color="auto"/>
            <w:right w:val="none" w:sz="0" w:space="0" w:color="auto"/>
          </w:divBdr>
        </w:div>
        <w:div w:id="312416894">
          <w:marLeft w:val="0"/>
          <w:marRight w:val="0"/>
          <w:marTop w:val="0"/>
          <w:marBottom w:val="0"/>
          <w:divBdr>
            <w:top w:val="none" w:sz="0" w:space="0" w:color="auto"/>
            <w:left w:val="none" w:sz="0" w:space="0" w:color="auto"/>
            <w:bottom w:val="none" w:sz="0" w:space="0" w:color="auto"/>
            <w:right w:val="none" w:sz="0" w:space="0" w:color="auto"/>
          </w:divBdr>
        </w:div>
        <w:div w:id="1585802083">
          <w:marLeft w:val="0"/>
          <w:marRight w:val="0"/>
          <w:marTop w:val="0"/>
          <w:marBottom w:val="0"/>
          <w:divBdr>
            <w:top w:val="none" w:sz="0" w:space="0" w:color="auto"/>
            <w:left w:val="none" w:sz="0" w:space="0" w:color="auto"/>
            <w:bottom w:val="none" w:sz="0" w:space="0" w:color="auto"/>
            <w:right w:val="none" w:sz="0" w:space="0" w:color="auto"/>
          </w:divBdr>
        </w:div>
        <w:div w:id="1723361511">
          <w:marLeft w:val="0"/>
          <w:marRight w:val="0"/>
          <w:marTop w:val="0"/>
          <w:marBottom w:val="0"/>
          <w:divBdr>
            <w:top w:val="none" w:sz="0" w:space="0" w:color="auto"/>
            <w:left w:val="none" w:sz="0" w:space="0" w:color="auto"/>
            <w:bottom w:val="none" w:sz="0" w:space="0" w:color="auto"/>
            <w:right w:val="none" w:sz="0" w:space="0" w:color="auto"/>
          </w:divBdr>
        </w:div>
        <w:div w:id="163472534">
          <w:marLeft w:val="0"/>
          <w:marRight w:val="0"/>
          <w:marTop w:val="0"/>
          <w:marBottom w:val="0"/>
          <w:divBdr>
            <w:top w:val="none" w:sz="0" w:space="0" w:color="auto"/>
            <w:left w:val="none" w:sz="0" w:space="0" w:color="auto"/>
            <w:bottom w:val="none" w:sz="0" w:space="0" w:color="auto"/>
            <w:right w:val="none" w:sz="0" w:space="0" w:color="auto"/>
          </w:divBdr>
        </w:div>
        <w:div w:id="1857190902">
          <w:marLeft w:val="0"/>
          <w:marRight w:val="0"/>
          <w:marTop w:val="0"/>
          <w:marBottom w:val="0"/>
          <w:divBdr>
            <w:top w:val="none" w:sz="0" w:space="0" w:color="auto"/>
            <w:left w:val="none" w:sz="0" w:space="0" w:color="auto"/>
            <w:bottom w:val="none" w:sz="0" w:space="0" w:color="auto"/>
            <w:right w:val="none" w:sz="0" w:space="0" w:color="auto"/>
          </w:divBdr>
        </w:div>
        <w:div w:id="1047072953">
          <w:marLeft w:val="0"/>
          <w:marRight w:val="0"/>
          <w:marTop w:val="0"/>
          <w:marBottom w:val="0"/>
          <w:divBdr>
            <w:top w:val="none" w:sz="0" w:space="0" w:color="auto"/>
            <w:left w:val="none" w:sz="0" w:space="0" w:color="auto"/>
            <w:bottom w:val="none" w:sz="0" w:space="0" w:color="auto"/>
            <w:right w:val="none" w:sz="0" w:space="0" w:color="auto"/>
          </w:divBdr>
        </w:div>
        <w:div w:id="663968574">
          <w:marLeft w:val="0"/>
          <w:marRight w:val="0"/>
          <w:marTop w:val="0"/>
          <w:marBottom w:val="0"/>
          <w:divBdr>
            <w:top w:val="none" w:sz="0" w:space="0" w:color="auto"/>
            <w:left w:val="none" w:sz="0" w:space="0" w:color="auto"/>
            <w:bottom w:val="none" w:sz="0" w:space="0" w:color="auto"/>
            <w:right w:val="none" w:sz="0" w:space="0" w:color="auto"/>
          </w:divBdr>
        </w:div>
        <w:div w:id="1793209868">
          <w:marLeft w:val="0"/>
          <w:marRight w:val="0"/>
          <w:marTop w:val="0"/>
          <w:marBottom w:val="0"/>
          <w:divBdr>
            <w:top w:val="none" w:sz="0" w:space="0" w:color="auto"/>
            <w:left w:val="none" w:sz="0" w:space="0" w:color="auto"/>
            <w:bottom w:val="none" w:sz="0" w:space="0" w:color="auto"/>
            <w:right w:val="none" w:sz="0" w:space="0" w:color="auto"/>
          </w:divBdr>
        </w:div>
        <w:div w:id="111677932">
          <w:marLeft w:val="0"/>
          <w:marRight w:val="0"/>
          <w:marTop w:val="0"/>
          <w:marBottom w:val="0"/>
          <w:divBdr>
            <w:top w:val="none" w:sz="0" w:space="0" w:color="auto"/>
            <w:left w:val="none" w:sz="0" w:space="0" w:color="auto"/>
            <w:bottom w:val="none" w:sz="0" w:space="0" w:color="auto"/>
            <w:right w:val="none" w:sz="0" w:space="0" w:color="auto"/>
          </w:divBdr>
        </w:div>
        <w:div w:id="162747142">
          <w:marLeft w:val="0"/>
          <w:marRight w:val="0"/>
          <w:marTop w:val="0"/>
          <w:marBottom w:val="0"/>
          <w:divBdr>
            <w:top w:val="none" w:sz="0" w:space="0" w:color="auto"/>
            <w:left w:val="none" w:sz="0" w:space="0" w:color="auto"/>
            <w:bottom w:val="none" w:sz="0" w:space="0" w:color="auto"/>
            <w:right w:val="none" w:sz="0" w:space="0" w:color="auto"/>
          </w:divBdr>
        </w:div>
        <w:div w:id="888567870">
          <w:marLeft w:val="0"/>
          <w:marRight w:val="0"/>
          <w:marTop w:val="0"/>
          <w:marBottom w:val="0"/>
          <w:divBdr>
            <w:top w:val="none" w:sz="0" w:space="0" w:color="auto"/>
            <w:left w:val="none" w:sz="0" w:space="0" w:color="auto"/>
            <w:bottom w:val="none" w:sz="0" w:space="0" w:color="auto"/>
            <w:right w:val="none" w:sz="0" w:space="0" w:color="auto"/>
          </w:divBdr>
        </w:div>
        <w:div w:id="179586334">
          <w:marLeft w:val="0"/>
          <w:marRight w:val="0"/>
          <w:marTop w:val="0"/>
          <w:marBottom w:val="0"/>
          <w:divBdr>
            <w:top w:val="none" w:sz="0" w:space="0" w:color="auto"/>
            <w:left w:val="none" w:sz="0" w:space="0" w:color="auto"/>
            <w:bottom w:val="none" w:sz="0" w:space="0" w:color="auto"/>
            <w:right w:val="none" w:sz="0" w:space="0" w:color="auto"/>
          </w:divBdr>
        </w:div>
        <w:div w:id="484129889">
          <w:marLeft w:val="0"/>
          <w:marRight w:val="0"/>
          <w:marTop w:val="0"/>
          <w:marBottom w:val="0"/>
          <w:divBdr>
            <w:top w:val="none" w:sz="0" w:space="0" w:color="auto"/>
            <w:left w:val="none" w:sz="0" w:space="0" w:color="auto"/>
            <w:bottom w:val="none" w:sz="0" w:space="0" w:color="auto"/>
            <w:right w:val="none" w:sz="0" w:space="0" w:color="auto"/>
          </w:divBdr>
        </w:div>
        <w:div w:id="2057386981">
          <w:marLeft w:val="0"/>
          <w:marRight w:val="0"/>
          <w:marTop w:val="0"/>
          <w:marBottom w:val="0"/>
          <w:divBdr>
            <w:top w:val="none" w:sz="0" w:space="0" w:color="auto"/>
            <w:left w:val="none" w:sz="0" w:space="0" w:color="auto"/>
            <w:bottom w:val="none" w:sz="0" w:space="0" w:color="auto"/>
            <w:right w:val="none" w:sz="0" w:space="0" w:color="auto"/>
          </w:divBdr>
        </w:div>
        <w:div w:id="1815636459">
          <w:marLeft w:val="0"/>
          <w:marRight w:val="0"/>
          <w:marTop w:val="0"/>
          <w:marBottom w:val="0"/>
          <w:divBdr>
            <w:top w:val="none" w:sz="0" w:space="0" w:color="auto"/>
            <w:left w:val="none" w:sz="0" w:space="0" w:color="auto"/>
            <w:bottom w:val="none" w:sz="0" w:space="0" w:color="auto"/>
            <w:right w:val="none" w:sz="0" w:space="0" w:color="auto"/>
          </w:divBdr>
        </w:div>
        <w:div w:id="238371644">
          <w:marLeft w:val="0"/>
          <w:marRight w:val="0"/>
          <w:marTop w:val="0"/>
          <w:marBottom w:val="0"/>
          <w:divBdr>
            <w:top w:val="none" w:sz="0" w:space="0" w:color="auto"/>
            <w:left w:val="none" w:sz="0" w:space="0" w:color="auto"/>
            <w:bottom w:val="none" w:sz="0" w:space="0" w:color="auto"/>
            <w:right w:val="none" w:sz="0" w:space="0" w:color="auto"/>
          </w:divBdr>
        </w:div>
        <w:div w:id="2134248347">
          <w:marLeft w:val="0"/>
          <w:marRight w:val="0"/>
          <w:marTop w:val="0"/>
          <w:marBottom w:val="0"/>
          <w:divBdr>
            <w:top w:val="none" w:sz="0" w:space="0" w:color="auto"/>
            <w:left w:val="none" w:sz="0" w:space="0" w:color="auto"/>
            <w:bottom w:val="none" w:sz="0" w:space="0" w:color="auto"/>
            <w:right w:val="none" w:sz="0" w:space="0" w:color="auto"/>
          </w:divBdr>
        </w:div>
        <w:div w:id="1155684585">
          <w:marLeft w:val="0"/>
          <w:marRight w:val="0"/>
          <w:marTop w:val="0"/>
          <w:marBottom w:val="0"/>
          <w:divBdr>
            <w:top w:val="none" w:sz="0" w:space="0" w:color="auto"/>
            <w:left w:val="none" w:sz="0" w:space="0" w:color="auto"/>
            <w:bottom w:val="none" w:sz="0" w:space="0" w:color="auto"/>
            <w:right w:val="none" w:sz="0" w:space="0" w:color="auto"/>
          </w:divBdr>
        </w:div>
        <w:div w:id="307318926">
          <w:marLeft w:val="0"/>
          <w:marRight w:val="0"/>
          <w:marTop w:val="0"/>
          <w:marBottom w:val="0"/>
          <w:divBdr>
            <w:top w:val="none" w:sz="0" w:space="0" w:color="auto"/>
            <w:left w:val="none" w:sz="0" w:space="0" w:color="auto"/>
            <w:bottom w:val="none" w:sz="0" w:space="0" w:color="auto"/>
            <w:right w:val="none" w:sz="0" w:space="0" w:color="auto"/>
          </w:divBdr>
        </w:div>
        <w:div w:id="1904021701">
          <w:marLeft w:val="0"/>
          <w:marRight w:val="0"/>
          <w:marTop w:val="0"/>
          <w:marBottom w:val="0"/>
          <w:divBdr>
            <w:top w:val="none" w:sz="0" w:space="0" w:color="auto"/>
            <w:left w:val="none" w:sz="0" w:space="0" w:color="auto"/>
            <w:bottom w:val="none" w:sz="0" w:space="0" w:color="auto"/>
            <w:right w:val="none" w:sz="0" w:space="0" w:color="auto"/>
          </w:divBdr>
        </w:div>
        <w:div w:id="1900285455">
          <w:marLeft w:val="0"/>
          <w:marRight w:val="0"/>
          <w:marTop w:val="0"/>
          <w:marBottom w:val="0"/>
          <w:divBdr>
            <w:top w:val="none" w:sz="0" w:space="0" w:color="auto"/>
            <w:left w:val="none" w:sz="0" w:space="0" w:color="auto"/>
            <w:bottom w:val="none" w:sz="0" w:space="0" w:color="auto"/>
            <w:right w:val="none" w:sz="0" w:space="0" w:color="auto"/>
          </w:divBdr>
        </w:div>
      </w:divsChild>
    </w:div>
    <w:div w:id="1403138290">
      <w:bodyDiv w:val="1"/>
      <w:marLeft w:val="0"/>
      <w:marRight w:val="0"/>
      <w:marTop w:val="0"/>
      <w:marBottom w:val="0"/>
      <w:divBdr>
        <w:top w:val="none" w:sz="0" w:space="0" w:color="auto"/>
        <w:left w:val="none" w:sz="0" w:space="0" w:color="auto"/>
        <w:bottom w:val="none" w:sz="0" w:space="0" w:color="auto"/>
        <w:right w:val="none" w:sz="0" w:space="0" w:color="auto"/>
      </w:divBdr>
    </w:div>
    <w:div w:id="1414357847">
      <w:bodyDiv w:val="1"/>
      <w:marLeft w:val="0"/>
      <w:marRight w:val="0"/>
      <w:marTop w:val="0"/>
      <w:marBottom w:val="0"/>
      <w:divBdr>
        <w:top w:val="none" w:sz="0" w:space="0" w:color="auto"/>
        <w:left w:val="none" w:sz="0" w:space="0" w:color="auto"/>
        <w:bottom w:val="none" w:sz="0" w:space="0" w:color="auto"/>
        <w:right w:val="none" w:sz="0" w:space="0" w:color="auto"/>
      </w:divBdr>
    </w:div>
    <w:div w:id="1453358732">
      <w:bodyDiv w:val="1"/>
      <w:marLeft w:val="0"/>
      <w:marRight w:val="0"/>
      <w:marTop w:val="0"/>
      <w:marBottom w:val="0"/>
      <w:divBdr>
        <w:top w:val="none" w:sz="0" w:space="0" w:color="auto"/>
        <w:left w:val="none" w:sz="0" w:space="0" w:color="auto"/>
        <w:bottom w:val="none" w:sz="0" w:space="0" w:color="auto"/>
        <w:right w:val="none" w:sz="0" w:space="0" w:color="auto"/>
      </w:divBdr>
    </w:div>
    <w:div w:id="1469663322">
      <w:bodyDiv w:val="1"/>
      <w:marLeft w:val="0"/>
      <w:marRight w:val="0"/>
      <w:marTop w:val="0"/>
      <w:marBottom w:val="0"/>
      <w:divBdr>
        <w:top w:val="none" w:sz="0" w:space="0" w:color="auto"/>
        <w:left w:val="none" w:sz="0" w:space="0" w:color="auto"/>
        <w:bottom w:val="none" w:sz="0" w:space="0" w:color="auto"/>
        <w:right w:val="none" w:sz="0" w:space="0" w:color="auto"/>
      </w:divBdr>
      <w:divsChild>
        <w:div w:id="590048669">
          <w:marLeft w:val="0"/>
          <w:marRight w:val="0"/>
          <w:marTop w:val="0"/>
          <w:marBottom w:val="0"/>
          <w:divBdr>
            <w:top w:val="none" w:sz="0" w:space="0" w:color="auto"/>
            <w:left w:val="none" w:sz="0" w:space="0" w:color="auto"/>
            <w:bottom w:val="none" w:sz="0" w:space="0" w:color="auto"/>
            <w:right w:val="none" w:sz="0" w:space="0" w:color="auto"/>
          </w:divBdr>
        </w:div>
        <w:div w:id="1103843544">
          <w:marLeft w:val="0"/>
          <w:marRight w:val="0"/>
          <w:marTop w:val="0"/>
          <w:marBottom w:val="0"/>
          <w:divBdr>
            <w:top w:val="none" w:sz="0" w:space="0" w:color="auto"/>
            <w:left w:val="none" w:sz="0" w:space="0" w:color="auto"/>
            <w:bottom w:val="none" w:sz="0" w:space="0" w:color="auto"/>
            <w:right w:val="none" w:sz="0" w:space="0" w:color="auto"/>
          </w:divBdr>
        </w:div>
        <w:div w:id="193469401">
          <w:marLeft w:val="0"/>
          <w:marRight w:val="0"/>
          <w:marTop w:val="0"/>
          <w:marBottom w:val="0"/>
          <w:divBdr>
            <w:top w:val="none" w:sz="0" w:space="0" w:color="auto"/>
            <w:left w:val="none" w:sz="0" w:space="0" w:color="auto"/>
            <w:bottom w:val="none" w:sz="0" w:space="0" w:color="auto"/>
            <w:right w:val="none" w:sz="0" w:space="0" w:color="auto"/>
          </w:divBdr>
        </w:div>
      </w:divsChild>
    </w:div>
    <w:div w:id="1489517622">
      <w:bodyDiv w:val="1"/>
      <w:marLeft w:val="0"/>
      <w:marRight w:val="0"/>
      <w:marTop w:val="0"/>
      <w:marBottom w:val="0"/>
      <w:divBdr>
        <w:top w:val="none" w:sz="0" w:space="0" w:color="auto"/>
        <w:left w:val="none" w:sz="0" w:space="0" w:color="auto"/>
        <w:bottom w:val="none" w:sz="0" w:space="0" w:color="auto"/>
        <w:right w:val="none" w:sz="0" w:space="0" w:color="auto"/>
      </w:divBdr>
      <w:divsChild>
        <w:div w:id="1056271257">
          <w:marLeft w:val="0"/>
          <w:marRight w:val="0"/>
          <w:marTop w:val="0"/>
          <w:marBottom w:val="0"/>
          <w:divBdr>
            <w:top w:val="none" w:sz="0" w:space="0" w:color="auto"/>
            <w:left w:val="none" w:sz="0" w:space="0" w:color="auto"/>
            <w:bottom w:val="none" w:sz="0" w:space="0" w:color="auto"/>
            <w:right w:val="none" w:sz="0" w:space="0" w:color="auto"/>
          </w:divBdr>
        </w:div>
        <w:div w:id="1863320518">
          <w:marLeft w:val="0"/>
          <w:marRight w:val="0"/>
          <w:marTop w:val="0"/>
          <w:marBottom w:val="0"/>
          <w:divBdr>
            <w:top w:val="none" w:sz="0" w:space="0" w:color="auto"/>
            <w:left w:val="none" w:sz="0" w:space="0" w:color="auto"/>
            <w:bottom w:val="none" w:sz="0" w:space="0" w:color="auto"/>
            <w:right w:val="none" w:sz="0" w:space="0" w:color="auto"/>
          </w:divBdr>
        </w:div>
      </w:divsChild>
    </w:div>
    <w:div w:id="1506433135">
      <w:bodyDiv w:val="1"/>
      <w:marLeft w:val="0"/>
      <w:marRight w:val="0"/>
      <w:marTop w:val="0"/>
      <w:marBottom w:val="0"/>
      <w:divBdr>
        <w:top w:val="none" w:sz="0" w:space="0" w:color="auto"/>
        <w:left w:val="none" w:sz="0" w:space="0" w:color="auto"/>
        <w:bottom w:val="none" w:sz="0" w:space="0" w:color="auto"/>
        <w:right w:val="none" w:sz="0" w:space="0" w:color="auto"/>
      </w:divBdr>
    </w:div>
    <w:div w:id="1538854624">
      <w:bodyDiv w:val="1"/>
      <w:marLeft w:val="0"/>
      <w:marRight w:val="0"/>
      <w:marTop w:val="0"/>
      <w:marBottom w:val="0"/>
      <w:divBdr>
        <w:top w:val="none" w:sz="0" w:space="0" w:color="auto"/>
        <w:left w:val="none" w:sz="0" w:space="0" w:color="auto"/>
        <w:bottom w:val="none" w:sz="0" w:space="0" w:color="auto"/>
        <w:right w:val="none" w:sz="0" w:space="0" w:color="auto"/>
      </w:divBdr>
    </w:div>
    <w:div w:id="1549338840">
      <w:bodyDiv w:val="1"/>
      <w:marLeft w:val="0"/>
      <w:marRight w:val="0"/>
      <w:marTop w:val="0"/>
      <w:marBottom w:val="0"/>
      <w:divBdr>
        <w:top w:val="none" w:sz="0" w:space="0" w:color="auto"/>
        <w:left w:val="none" w:sz="0" w:space="0" w:color="auto"/>
        <w:bottom w:val="none" w:sz="0" w:space="0" w:color="auto"/>
        <w:right w:val="none" w:sz="0" w:space="0" w:color="auto"/>
      </w:divBdr>
    </w:div>
    <w:div w:id="1580403846">
      <w:bodyDiv w:val="1"/>
      <w:marLeft w:val="0"/>
      <w:marRight w:val="0"/>
      <w:marTop w:val="0"/>
      <w:marBottom w:val="0"/>
      <w:divBdr>
        <w:top w:val="none" w:sz="0" w:space="0" w:color="auto"/>
        <w:left w:val="none" w:sz="0" w:space="0" w:color="auto"/>
        <w:bottom w:val="none" w:sz="0" w:space="0" w:color="auto"/>
        <w:right w:val="none" w:sz="0" w:space="0" w:color="auto"/>
      </w:divBdr>
      <w:divsChild>
        <w:div w:id="1619606197">
          <w:marLeft w:val="0"/>
          <w:marRight w:val="0"/>
          <w:marTop w:val="0"/>
          <w:marBottom w:val="0"/>
          <w:divBdr>
            <w:top w:val="none" w:sz="0" w:space="0" w:color="auto"/>
            <w:left w:val="none" w:sz="0" w:space="0" w:color="auto"/>
            <w:bottom w:val="none" w:sz="0" w:space="0" w:color="auto"/>
            <w:right w:val="none" w:sz="0" w:space="0" w:color="auto"/>
          </w:divBdr>
        </w:div>
      </w:divsChild>
    </w:div>
    <w:div w:id="1671830013">
      <w:bodyDiv w:val="1"/>
      <w:marLeft w:val="0"/>
      <w:marRight w:val="0"/>
      <w:marTop w:val="0"/>
      <w:marBottom w:val="0"/>
      <w:divBdr>
        <w:top w:val="none" w:sz="0" w:space="0" w:color="auto"/>
        <w:left w:val="none" w:sz="0" w:space="0" w:color="auto"/>
        <w:bottom w:val="none" w:sz="0" w:space="0" w:color="auto"/>
        <w:right w:val="none" w:sz="0" w:space="0" w:color="auto"/>
      </w:divBdr>
      <w:divsChild>
        <w:div w:id="704792371">
          <w:marLeft w:val="0"/>
          <w:marRight w:val="0"/>
          <w:marTop w:val="0"/>
          <w:marBottom w:val="0"/>
          <w:divBdr>
            <w:top w:val="none" w:sz="0" w:space="0" w:color="auto"/>
            <w:left w:val="none" w:sz="0" w:space="0" w:color="auto"/>
            <w:bottom w:val="none" w:sz="0" w:space="0" w:color="auto"/>
            <w:right w:val="none" w:sz="0" w:space="0" w:color="auto"/>
          </w:divBdr>
        </w:div>
        <w:div w:id="2054501508">
          <w:marLeft w:val="0"/>
          <w:marRight w:val="0"/>
          <w:marTop w:val="0"/>
          <w:marBottom w:val="0"/>
          <w:divBdr>
            <w:top w:val="none" w:sz="0" w:space="0" w:color="auto"/>
            <w:left w:val="none" w:sz="0" w:space="0" w:color="auto"/>
            <w:bottom w:val="none" w:sz="0" w:space="0" w:color="auto"/>
            <w:right w:val="none" w:sz="0" w:space="0" w:color="auto"/>
          </w:divBdr>
        </w:div>
        <w:div w:id="1247765629">
          <w:marLeft w:val="0"/>
          <w:marRight w:val="0"/>
          <w:marTop w:val="0"/>
          <w:marBottom w:val="0"/>
          <w:divBdr>
            <w:top w:val="none" w:sz="0" w:space="0" w:color="auto"/>
            <w:left w:val="none" w:sz="0" w:space="0" w:color="auto"/>
            <w:bottom w:val="none" w:sz="0" w:space="0" w:color="auto"/>
            <w:right w:val="none" w:sz="0" w:space="0" w:color="auto"/>
          </w:divBdr>
        </w:div>
        <w:div w:id="1113670323">
          <w:marLeft w:val="0"/>
          <w:marRight w:val="0"/>
          <w:marTop w:val="0"/>
          <w:marBottom w:val="0"/>
          <w:divBdr>
            <w:top w:val="none" w:sz="0" w:space="0" w:color="auto"/>
            <w:left w:val="none" w:sz="0" w:space="0" w:color="auto"/>
            <w:bottom w:val="none" w:sz="0" w:space="0" w:color="auto"/>
            <w:right w:val="none" w:sz="0" w:space="0" w:color="auto"/>
          </w:divBdr>
        </w:div>
        <w:div w:id="1878274988">
          <w:marLeft w:val="0"/>
          <w:marRight w:val="0"/>
          <w:marTop w:val="0"/>
          <w:marBottom w:val="0"/>
          <w:divBdr>
            <w:top w:val="none" w:sz="0" w:space="0" w:color="auto"/>
            <w:left w:val="none" w:sz="0" w:space="0" w:color="auto"/>
            <w:bottom w:val="none" w:sz="0" w:space="0" w:color="auto"/>
            <w:right w:val="none" w:sz="0" w:space="0" w:color="auto"/>
          </w:divBdr>
        </w:div>
      </w:divsChild>
    </w:div>
    <w:div w:id="1700817348">
      <w:bodyDiv w:val="1"/>
      <w:marLeft w:val="0"/>
      <w:marRight w:val="0"/>
      <w:marTop w:val="0"/>
      <w:marBottom w:val="0"/>
      <w:divBdr>
        <w:top w:val="none" w:sz="0" w:space="0" w:color="auto"/>
        <w:left w:val="none" w:sz="0" w:space="0" w:color="auto"/>
        <w:bottom w:val="none" w:sz="0" w:space="0" w:color="auto"/>
        <w:right w:val="none" w:sz="0" w:space="0" w:color="auto"/>
      </w:divBdr>
    </w:div>
    <w:div w:id="1722440675">
      <w:bodyDiv w:val="1"/>
      <w:marLeft w:val="0"/>
      <w:marRight w:val="0"/>
      <w:marTop w:val="0"/>
      <w:marBottom w:val="0"/>
      <w:divBdr>
        <w:top w:val="none" w:sz="0" w:space="0" w:color="auto"/>
        <w:left w:val="none" w:sz="0" w:space="0" w:color="auto"/>
        <w:bottom w:val="none" w:sz="0" w:space="0" w:color="auto"/>
        <w:right w:val="none" w:sz="0" w:space="0" w:color="auto"/>
      </w:divBdr>
      <w:divsChild>
        <w:div w:id="1550726244">
          <w:marLeft w:val="0"/>
          <w:marRight w:val="0"/>
          <w:marTop w:val="0"/>
          <w:marBottom w:val="0"/>
          <w:divBdr>
            <w:top w:val="none" w:sz="0" w:space="0" w:color="auto"/>
            <w:left w:val="none" w:sz="0" w:space="0" w:color="auto"/>
            <w:bottom w:val="none" w:sz="0" w:space="0" w:color="auto"/>
            <w:right w:val="none" w:sz="0" w:space="0" w:color="auto"/>
          </w:divBdr>
          <w:divsChild>
            <w:div w:id="1053189810">
              <w:marLeft w:val="0"/>
              <w:marRight w:val="0"/>
              <w:marTop w:val="0"/>
              <w:marBottom w:val="0"/>
              <w:divBdr>
                <w:top w:val="none" w:sz="0" w:space="0" w:color="auto"/>
                <w:left w:val="none" w:sz="0" w:space="0" w:color="auto"/>
                <w:bottom w:val="none" w:sz="0" w:space="0" w:color="auto"/>
                <w:right w:val="none" w:sz="0" w:space="0" w:color="auto"/>
              </w:divBdr>
            </w:div>
            <w:div w:id="1385368130">
              <w:marLeft w:val="0"/>
              <w:marRight w:val="0"/>
              <w:marTop w:val="0"/>
              <w:marBottom w:val="0"/>
              <w:divBdr>
                <w:top w:val="none" w:sz="0" w:space="0" w:color="auto"/>
                <w:left w:val="none" w:sz="0" w:space="0" w:color="auto"/>
                <w:bottom w:val="none" w:sz="0" w:space="0" w:color="auto"/>
                <w:right w:val="none" w:sz="0" w:space="0" w:color="auto"/>
              </w:divBdr>
            </w:div>
            <w:div w:id="455756219">
              <w:marLeft w:val="0"/>
              <w:marRight w:val="0"/>
              <w:marTop w:val="0"/>
              <w:marBottom w:val="0"/>
              <w:divBdr>
                <w:top w:val="none" w:sz="0" w:space="0" w:color="auto"/>
                <w:left w:val="none" w:sz="0" w:space="0" w:color="auto"/>
                <w:bottom w:val="none" w:sz="0" w:space="0" w:color="auto"/>
                <w:right w:val="none" w:sz="0" w:space="0" w:color="auto"/>
              </w:divBdr>
            </w:div>
            <w:div w:id="66173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40687">
      <w:bodyDiv w:val="1"/>
      <w:marLeft w:val="0"/>
      <w:marRight w:val="0"/>
      <w:marTop w:val="0"/>
      <w:marBottom w:val="0"/>
      <w:divBdr>
        <w:top w:val="none" w:sz="0" w:space="0" w:color="auto"/>
        <w:left w:val="none" w:sz="0" w:space="0" w:color="auto"/>
        <w:bottom w:val="none" w:sz="0" w:space="0" w:color="auto"/>
        <w:right w:val="none" w:sz="0" w:space="0" w:color="auto"/>
      </w:divBdr>
    </w:div>
    <w:div w:id="1782336893">
      <w:bodyDiv w:val="1"/>
      <w:marLeft w:val="0"/>
      <w:marRight w:val="0"/>
      <w:marTop w:val="0"/>
      <w:marBottom w:val="0"/>
      <w:divBdr>
        <w:top w:val="none" w:sz="0" w:space="0" w:color="auto"/>
        <w:left w:val="none" w:sz="0" w:space="0" w:color="auto"/>
        <w:bottom w:val="none" w:sz="0" w:space="0" w:color="auto"/>
        <w:right w:val="none" w:sz="0" w:space="0" w:color="auto"/>
      </w:divBdr>
    </w:div>
    <w:div w:id="1783260901">
      <w:bodyDiv w:val="1"/>
      <w:marLeft w:val="0"/>
      <w:marRight w:val="0"/>
      <w:marTop w:val="0"/>
      <w:marBottom w:val="0"/>
      <w:divBdr>
        <w:top w:val="none" w:sz="0" w:space="0" w:color="auto"/>
        <w:left w:val="none" w:sz="0" w:space="0" w:color="auto"/>
        <w:bottom w:val="none" w:sz="0" w:space="0" w:color="auto"/>
        <w:right w:val="none" w:sz="0" w:space="0" w:color="auto"/>
      </w:divBdr>
    </w:div>
    <w:div w:id="1868516647">
      <w:bodyDiv w:val="1"/>
      <w:marLeft w:val="0"/>
      <w:marRight w:val="0"/>
      <w:marTop w:val="0"/>
      <w:marBottom w:val="0"/>
      <w:divBdr>
        <w:top w:val="none" w:sz="0" w:space="0" w:color="auto"/>
        <w:left w:val="none" w:sz="0" w:space="0" w:color="auto"/>
        <w:bottom w:val="none" w:sz="0" w:space="0" w:color="auto"/>
        <w:right w:val="none" w:sz="0" w:space="0" w:color="auto"/>
      </w:divBdr>
    </w:div>
    <w:div w:id="1949265327">
      <w:bodyDiv w:val="1"/>
      <w:marLeft w:val="0"/>
      <w:marRight w:val="0"/>
      <w:marTop w:val="0"/>
      <w:marBottom w:val="0"/>
      <w:divBdr>
        <w:top w:val="none" w:sz="0" w:space="0" w:color="auto"/>
        <w:left w:val="none" w:sz="0" w:space="0" w:color="auto"/>
        <w:bottom w:val="none" w:sz="0" w:space="0" w:color="auto"/>
        <w:right w:val="none" w:sz="0" w:space="0" w:color="auto"/>
      </w:divBdr>
    </w:div>
    <w:div w:id="1962566118">
      <w:bodyDiv w:val="1"/>
      <w:marLeft w:val="0"/>
      <w:marRight w:val="0"/>
      <w:marTop w:val="0"/>
      <w:marBottom w:val="0"/>
      <w:divBdr>
        <w:top w:val="none" w:sz="0" w:space="0" w:color="auto"/>
        <w:left w:val="none" w:sz="0" w:space="0" w:color="auto"/>
        <w:bottom w:val="none" w:sz="0" w:space="0" w:color="auto"/>
        <w:right w:val="none" w:sz="0" w:space="0" w:color="auto"/>
      </w:divBdr>
      <w:divsChild>
        <w:div w:id="1989629585">
          <w:marLeft w:val="0"/>
          <w:marRight w:val="0"/>
          <w:marTop w:val="0"/>
          <w:marBottom w:val="0"/>
          <w:divBdr>
            <w:top w:val="none" w:sz="0" w:space="0" w:color="auto"/>
            <w:left w:val="none" w:sz="0" w:space="0" w:color="auto"/>
            <w:bottom w:val="none" w:sz="0" w:space="0" w:color="auto"/>
            <w:right w:val="none" w:sz="0" w:space="0" w:color="auto"/>
          </w:divBdr>
        </w:div>
        <w:div w:id="450710128">
          <w:marLeft w:val="0"/>
          <w:marRight w:val="0"/>
          <w:marTop w:val="0"/>
          <w:marBottom w:val="0"/>
          <w:divBdr>
            <w:top w:val="none" w:sz="0" w:space="0" w:color="auto"/>
            <w:left w:val="none" w:sz="0" w:space="0" w:color="auto"/>
            <w:bottom w:val="none" w:sz="0" w:space="0" w:color="auto"/>
            <w:right w:val="none" w:sz="0" w:space="0" w:color="auto"/>
          </w:divBdr>
        </w:div>
        <w:div w:id="1054236624">
          <w:marLeft w:val="0"/>
          <w:marRight w:val="0"/>
          <w:marTop w:val="0"/>
          <w:marBottom w:val="0"/>
          <w:divBdr>
            <w:top w:val="none" w:sz="0" w:space="0" w:color="auto"/>
            <w:left w:val="none" w:sz="0" w:space="0" w:color="auto"/>
            <w:bottom w:val="none" w:sz="0" w:space="0" w:color="auto"/>
            <w:right w:val="none" w:sz="0" w:space="0" w:color="auto"/>
          </w:divBdr>
        </w:div>
        <w:div w:id="1345060937">
          <w:marLeft w:val="0"/>
          <w:marRight w:val="0"/>
          <w:marTop w:val="0"/>
          <w:marBottom w:val="0"/>
          <w:divBdr>
            <w:top w:val="none" w:sz="0" w:space="0" w:color="auto"/>
            <w:left w:val="none" w:sz="0" w:space="0" w:color="auto"/>
            <w:bottom w:val="none" w:sz="0" w:space="0" w:color="auto"/>
            <w:right w:val="none" w:sz="0" w:space="0" w:color="auto"/>
          </w:divBdr>
        </w:div>
      </w:divsChild>
    </w:div>
    <w:div w:id="1974095875">
      <w:bodyDiv w:val="1"/>
      <w:marLeft w:val="0"/>
      <w:marRight w:val="0"/>
      <w:marTop w:val="0"/>
      <w:marBottom w:val="0"/>
      <w:divBdr>
        <w:top w:val="none" w:sz="0" w:space="0" w:color="auto"/>
        <w:left w:val="none" w:sz="0" w:space="0" w:color="auto"/>
        <w:bottom w:val="none" w:sz="0" w:space="0" w:color="auto"/>
        <w:right w:val="none" w:sz="0" w:space="0" w:color="auto"/>
      </w:divBdr>
    </w:div>
    <w:div w:id="1976713440">
      <w:bodyDiv w:val="1"/>
      <w:marLeft w:val="0"/>
      <w:marRight w:val="0"/>
      <w:marTop w:val="0"/>
      <w:marBottom w:val="0"/>
      <w:divBdr>
        <w:top w:val="none" w:sz="0" w:space="0" w:color="auto"/>
        <w:left w:val="none" w:sz="0" w:space="0" w:color="auto"/>
        <w:bottom w:val="none" w:sz="0" w:space="0" w:color="auto"/>
        <w:right w:val="none" w:sz="0" w:space="0" w:color="auto"/>
      </w:divBdr>
    </w:div>
    <w:div w:id="2016833624">
      <w:bodyDiv w:val="1"/>
      <w:marLeft w:val="0"/>
      <w:marRight w:val="0"/>
      <w:marTop w:val="0"/>
      <w:marBottom w:val="0"/>
      <w:divBdr>
        <w:top w:val="none" w:sz="0" w:space="0" w:color="auto"/>
        <w:left w:val="none" w:sz="0" w:space="0" w:color="auto"/>
        <w:bottom w:val="none" w:sz="0" w:space="0" w:color="auto"/>
        <w:right w:val="none" w:sz="0" w:space="0" w:color="auto"/>
      </w:divBdr>
    </w:div>
    <w:div w:id="2018196006">
      <w:bodyDiv w:val="1"/>
      <w:marLeft w:val="0"/>
      <w:marRight w:val="0"/>
      <w:marTop w:val="0"/>
      <w:marBottom w:val="0"/>
      <w:divBdr>
        <w:top w:val="none" w:sz="0" w:space="0" w:color="auto"/>
        <w:left w:val="none" w:sz="0" w:space="0" w:color="auto"/>
        <w:bottom w:val="none" w:sz="0" w:space="0" w:color="auto"/>
        <w:right w:val="none" w:sz="0" w:space="0" w:color="auto"/>
      </w:divBdr>
    </w:div>
    <w:div w:id="2045397000">
      <w:bodyDiv w:val="1"/>
      <w:marLeft w:val="0"/>
      <w:marRight w:val="0"/>
      <w:marTop w:val="0"/>
      <w:marBottom w:val="0"/>
      <w:divBdr>
        <w:top w:val="none" w:sz="0" w:space="0" w:color="auto"/>
        <w:left w:val="none" w:sz="0" w:space="0" w:color="auto"/>
        <w:bottom w:val="none" w:sz="0" w:space="0" w:color="auto"/>
        <w:right w:val="none" w:sz="0" w:space="0" w:color="auto"/>
      </w:divBdr>
    </w:div>
    <w:div w:id="2090610860">
      <w:bodyDiv w:val="1"/>
      <w:marLeft w:val="0"/>
      <w:marRight w:val="0"/>
      <w:marTop w:val="0"/>
      <w:marBottom w:val="0"/>
      <w:divBdr>
        <w:top w:val="none" w:sz="0" w:space="0" w:color="auto"/>
        <w:left w:val="none" w:sz="0" w:space="0" w:color="auto"/>
        <w:bottom w:val="none" w:sz="0" w:space="0" w:color="auto"/>
        <w:right w:val="none" w:sz="0" w:space="0" w:color="auto"/>
      </w:divBdr>
    </w:div>
    <w:div w:id="2113089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8.jpeg"/><Relationship Id="rId21" Type="http://schemas.openxmlformats.org/officeDocument/2006/relationships/image" Target="media/image11.jpeg"/><Relationship Id="rId42" Type="http://schemas.openxmlformats.org/officeDocument/2006/relationships/image" Target="media/image23.png"/><Relationship Id="rId63" Type="http://schemas.openxmlformats.org/officeDocument/2006/relationships/hyperlink" Target="mailto:hwparishnews@outlook.com" TargetMode="External"/><Relationship Id="rId84" Type="http://schemas.openxmlformats.org/officeDocument/2006/relationships/image" Target="media/image52.png"/><Relationship Id="rId138" Type="http://schemas.openxmlformats.org/officeDocument/2006/relationships/image" Target="media/image75.jpeg"/><Relationship Id="rId159" Type="http://schemas.openxmlformats.org/officeDocument/2006/relationships/image" Target="media/image95.jpeg"/><Relationship Id="rId107" Type="http://schemas.openxmlformats.org/officeDocument/2006/relationships/image" Target="media/image58.png"/><Relationship Id="rId11" Type="http://schemas.openxmlformats.org/officeDocument/2006/relationships/image" Target="media/image4.jpeg"/><Relationship Id="rId32" Type="http://schemas.openxmlformats.org/officeDocument/2006/relationships/image" Target="media/image18.jpeg"/><Relationship Id="rId53" Type="http://schemas.openxmlformats.org/officeDocument/2006/relationships/image" Target="media/image31.png"/><Relationship Id="rId74" Type="http://schemas.openxmlformats.org/officeDocument/2006/relationships/hyperlink" Target="http://www.flowersgreen.co.uk/" TargetMode="External"/><Relationship Id="rId128" Type="http://schemas.openxmlformats.org/officeDocument/2006/relationships/image" Target="media/image69.jpeg"/><Relationship Id="rId149" Type="http://schemas.openxmlformats.org/officeDocument/2006/relationships/image" Target="media/image85.png"/><Relationship Id="rId5" Type="http://schemas.openxmlformats.org/officeDocument/2006/relationships/webSettings" Target="webSettings.xml"/><Relationship Id="rId95" Type="http://schemas.openxmlformats.org/officeDocument/2006/relationships/image" Target="media/image49.jpeg"/><Relationship Id="rId160" Type="http://schemas.openxmlformats.org/officeDocument/2006/relationships/image" Target="media/image92.png"/><Relationship Id="rId22" Type="http://schemas.openxmlformats.org/officeDocument/2006/relationships/image" Target="media/image15.jpeg"/><Relationship Id="rId43" Type="http://schemas.openxmlformats.org/officeDocument/2006/relationships/image" Target="media/image24.png"/><Relationship Id="rId64" Type="http://schemas.openxmlformats.org/officeDocument/2006/relationships/image" Target="media/image33.jpeg"/><Relationship Id="rId118" Type="http://schemas.openxmlformats.org/officeDocument/2006/relationships/image" Target="media/image79.jpeg"/><Relationship Id="rId139" Type="http://schemas.openxmlformats.org/officeDocument/2006/relationships/image" Target="media/image77.png"/><Relationship Id="rId85" Type="http://schemas.openxmlformats.org/officeDocument/2006/relationships/image" Target="media/image53.jpeg"/><Relationship Id="rId150" Type="http://schemas.openxmlformats.org/officeDocument/2006/relationships/image" Target="media/image8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footer" Target="footer2.xml"/><Relationship Id="rId38" Type="http://schemas.openxmlformats.org/officeDocument/2006/relationships/image" Target="media/image21.jpeg"/><Relationship Id="rId103" Type="http://schemas.openxmlformats.org/officeDocument/2006/relationships/hyperlink" Target="mailto:fiona.duff@lkllegal.com" TargetMode="External"/><Relationship Id="rId108" Type="http://schemas.openxmlformats.org/officeDocument/2006/relationships/image" Target="media/image59.png"/><Relationship Id="rId124" Type="http://schemas.openxmlformats.org/officeDocument/2006/relationships/hyperlink" Target="http://www.reidhallborehamstreet.co.uk/" TargetMode="External"/><Relationship Id="rId129" Type="http://schemas.openxmlformats.org/officeDocument/2006/relationships/hyperlink" Target="http://www.herstmonceuxfreechurch.org.uk/" TargetMode="External"/><Relationship Id="rId54" Type="http://schemas.openxmlformats.org/officeDocument/2006/relationships/image" Target="media/image32.jpeg"/><Relationship Id="rId70" Type="http://schemas.openxmlformats.org/officeDocument/2006/relationships/hyperlink" Target="mailto:patsflowers1@outlook.com" TargetMode="External"/><Relationship Id="rId75" Type="http://schemas.openxmlformats.org/officeDocument/2006/relationships/image" Target="media/image38.png"/><Relationship Id="rId91" Type="http://schemas.openxmlformats.org/officeDocument/2006/relationships/hyperlink" Target="http://www.altkeylocksmiths.co.uk/" TargetMode="External"/><Relationship Id="rId96" Type="http://schemas.openxmlformats.org/officeDocument/2006/relationships/image" Target="media/image50.png"/><Relationship Id="rId140" Type="http://schemas.openxmlformats.org/officeDocument/2006/relationships/image" Target="media/image78.png"/><Relationship Id="rId145" Type="http://schemas.openxmlformats.org/officeDocument/2006/relationships/image" Target="media/image79.png"/><Relationship Id="rId161" Type="http://schemas.openxmlformats.org/officeDocument/2006/relationships/image" Target="media/image95.png"/><Relationship Id="rId166" Type="http://schemas.openxmlformats.org/officeDocument/2006/relationships/image" Target="media/image11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hyperlink" Target="mailto:theparishnews@hotmail.com" TargetMode="External"/><Relationship Id="rId49" Type="http://schemas.openxmlformats.org/officeDocument/2006/relationships/image" Target="media/image28.png"/><Relationship Id="rId114" Type="http://schemas.openxmlformats.org/officeDocument/2006/relationships/image" Target="media/image62.jpeg"/><Relationship Id="rId119" Type="http://schemas.openxmlformats.org/officeDocument/2006/relationships/image" Target="media/image80.png"/><Relationship Id="rId44" Type="http://schemas.openxmlformats.org/officeDocument/2006/relationships/hyperlink" Target="http://www.hdi-aerials.co.uk/" TargetMode="External"/><Relationship Id="rId65" Type="http://schemas.openxmlformats.org/officeDocument/2006/relationships/image" Target="media/image34.jpeg"/><Relationship Id="rId81" Type="http://schemas.openxmlformats.org/officeDocument/2006/relationships/hyperlink" Target="mailto:hwparishnews@outlook.com" TargetMode="External"/><Relationship Id="rId86" Type="http://schemas.openxmlformats.org/officeDocument/2006/relationships/image" Target="media/image45.png"/><Relationship Id="rId130" Type="http://schemas.openxmlformats.org/officeDocument/2006/relationships/hyperlink" Target="http://www.quaker.org.uk/" TargetMode="External"/><Relationship Id="rId135" Type="http://schemas.openxmlformats.org/officeDocument/2006/relationships/image" Target="media/image71.jpeg"/><Relationship Id="rId151" Type="http://schemas.openxmlformats.org/officeDocument/2006/relationships/image" Target="media/image87.jpeg"/><Relationship Id="rId156" Type="http://schemas.openxmlformats.org/officeDocument/2006/relationships/image" Target="media/image92.jpeg"/><Relationship Id="rId13" Type="http://schemas.openxmlformats.org/officeDocument/2006/relationships/image" Target="media/image6.jpeg"/><Relationship Id="rId18" Type="http://schemas.openxmlformats.org/officeDocument/2006/relationships/image" Target="media/image7.jpeg"/><Relationship Id="rId39" Type="http://schemas.openxmlformats.org/officeDocument/2006/relationships/hyperlink" Target="http://www.eastsussexmassage.co.uk/" TargetMode="External"/><Relationship Id="rId109" Type="http://schemas.openxmlformats.org/officeDocument/2006/relationships/image" Target="media/image70.jpeg"/><Relationship Id="rId34" Type="http://schemas.openxmlformats.org/officeDocument/2006/relationships/image" Target="media/image19.png"/><Relationship Id="rId50" Type="http://schemas.openxmlformats.org/officeDocument/2006/relationships/image" Target="media/image29.png"/><Relationship Id="rId76" Type="http://schemas.openxmlformats.org/officeDocument/2006/relationships/image" Target="media/image39.jpeg"/><Relationship Id="rId97" Type="http://schemas.openxmlformats.org/officeDocument/2006/relationships/image" Target="media/image51.jpeg"/><Relationship Id="rId104" Type="http://schemas.openxmlformats.org/officeDocument/2006/relationships/hyperlink" Target="http://www.legalknowledge.net/" TargetMode="External"/><Relationship Id="rId120" Type="http://schemas.openxmlformats.org/officeDocument/2006/relationships/image" Target="media/image81.png"/><Relationship Id="rId125" Type="http://schemas.openxmlformats.org/officeDocument/2006/relationships/hyperlink" Target="mailto:hxvillagehall@btconnect.com" TargetMode="External"/><Relationship Id="rId141" Type="http://schemas.openxmlformats.org/officeDocument/2006/relationships/image" Target="media/image80.jpeg"/><Relationship Id="rId146" Type="http://schemas.openxmlformats.org/officeDocument/2006/relationships/image" Target="media/image82.png"/><Relationship Id="rId167"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hyperlink" Target="mailto:LynneNwood@aol.com" TargetMode="External"/><Relationship Id="rId92" Type="http://schemas.openxmlformats.org/officeDocument/2006/relationships/image" Target="media/image47.jpeg"/><Relationship Id="rId162" Type="http://schemas.openxmlformats.org/officeDocument/2006/relationships/image" Target="media/image96.png"/><Relationship Id="rId2" Type="http://schemas.openxmlformats.org/officeDocument/2006/relationships/numbering" Target="numbering.xml"/><Relationship Id="rId29" Type="http://schemas.openxmlformats.org/officeDocument/2006/relationships/hyperlink" Target="mailto:hwparishnews_subscriptions@hotmail.com" TargetMode="External"/><Relationship Id="rId24" Type="http://schemas.openxmlformats.org/officeDocument/2006/relationships/image" Target="media/image17.jpeg"/><Relationship Id="rId40" Type="http://schemas.openxmlformats.org/officeDocument/2006/relationships/hyperlink" Target="mailto:info@eastsussexmassage.co.uk" TargetMode="External"/><Relationship Id="rId45" Type="http://schemas.openxmlformats.org/officeDocument/2006/relationships/footer" Target="footer3.xml"/><Relationship Id="rId66" Type="http://schemas.openxmlformats.org/officeDocument/2006/relationships/image" Target="media/image35.jpeg"/><Relationship Id="rId87" Type="http://schemas.openxmlformats.org/officeDocument/2006/relationships/image" Target="media/image46.png"/><Relationship Id="rId110" Type="http://schemas.openxmlformats.org/officeDocument/2006/relationships/image" Target="media/image71.png"/><Relationship Id="rId115" Type="http://schemas.openxmlformats.org/officeDocument/2006/relationships/image" Target="media/image63.png"/><Relationship Id="rId131" Type="http://schemas.openxmlformats.org/officeDocument/2006/relationships/hyperlink" Target="mailto:hwparishnews@outlook.com" TargetMode="External"/><Relationship Id="rId136" Type="http://schemas.openxmlformats.org/officeDocument/2006/relationships/image" Target="media/image73.png"/><Relationship Id="rId157" Type="http://schemas.openxmlformats.org/officeDocument/2006/relationships/image" Target="media/image93.png"/><Relationship Id="rId61" Type="http://schemas.openxmlformats.org/officeDocument/2006/relationships/image" Target="media/image40.png"/><Relationship Id="rId82" Type="http://schemas.openxmlformats.org/officeDocument/2006/relationships/image" Target="media/image43.png"/><Relationship Id="rId152" Type="http://schemas.openxmlformats.org/officeDocument/2006/relationships/image" Target="media/image88.png"/><Relationship Id="rId19" Type="http://schemas.openxmlformats.org/officeDocument/2006/relationships/image" Target="media/image8.jpeg"/><Relationship Id="rId14" Type="http://schemas.openxmlformats.org/officeDocument/2006/relationships/image" Target="media/image7.png"/><Relationship Id="rId30" Type="http://schemas.openxmlformats.org/officeDocument/2006/relationships/hyperlink" Target="mailto:peterthompson24@icloud.com" TargetMode="External"/><Relationship Id="rId35" Type="http://schemas.openxmlformats.org/officeDocument/2006/relationships/hyperlink" Target="mailto:geoffreywhitehead@vinehallschool.com" TargetMode="External"/><Relationship Id="rId77" Type="http://schemas.openxmlformats.org/officeDocument/2006/relationships/hyperlink" Target="mailto:thompsonco@talktalk.net" TargetMode="External"/><Relationship Id="rId100" Type="http://schemas.openxmlformats.org/officeDocument/2006/relationships/footer" Target="footer4.xml"/><Relationship Id="rId105" Type="http://schemas.openxmlformats.org/officeDocument/2006/relationships/hyperlink" Target="mailto:hwparishnews@outlook.com" TargetMode="External"/><Relationship Id="rId126" Type="http://schemas.openxmlformats.org/officeDocument/2006/relationships/hyperlink" Target="http://www.herstmonceuxparish.org.uk/" TargetMode="External"/><Relationship Id="rId147" Type="http://schemas.openxmlformats.org/officeDocument/2006/relationships/image" Target="media/image83.png"/><Relationship Id="rId168"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hwparishnews_subscriptions@hotmail.com" TargetMode="External"/><Relationship Id="rId72" Type="http://schemas.openxmlformats.org/officeDocument/2006/relationships/hyperlink" Target="mailto:billinghurst.b@yahoo.com" TargetMode="External"/><Relationship Id="rId93" Type="http://schemas.openxmlformats.org/officeDocument/2006/relationships/image" Target="media/image48.jpeg"/><Relationship Id="rId98" Type="http://schemas.openxmlformats.org/officeDocument/2006/relationships/image" Target="media/image63.jpeg"/><Relationship Id="rId121" Type="http://schemas.openxmlformats.org/officeDocument/2006/relationships/image" Target="media/image65.jpeg"/><Relationship Id="rId142" Type="http://schemas.openxmlformats.org/officeDocument/2006/relationships/hyperlink" Target="mailto:hwparishnews@outlook.com" TargetMode="External"/><Relationship Id="rId163" Type="http://schemas.openxmlformats.org/officeDocument/2006/relationships/image" Target="media/image97.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5.jpeg"/><Relationship Id="rId67" Type="http://schemas.openxmlformats.org/officeDocument/2006/relationships/image" Target="media/image36.png"/><Relationship Id="rId116" Type="http://schemas.openxmlformats.org/officeDocument/2006/relationships/image" Target="media/image64.png"/><Relationship Id="rId137" Type="http://schemas.openxmlformats.org/officeDocument/2006/relationships/image" Target="media/image74.png"/><Relationship Id="rId158" Type="http://schemas.openxmlformats.org/officeDocument/2006/relationships/image" Target="media/image94.png"/><Relationship Id="rId20" Type="http://schemas.openxmlformats.org/officeDocument/2006/relationships/image" Target="media/image10.jpeg"/><Relationship Id="rId41" Type="http://schemas.openxmlformats.org/officeDocument/2006/relationships/image" Target="media/image22.jpeg"/><Relationship Id="rId62" Type="http://schemas.openxmlformats.org/officeDocument/2006/relationships/image" Target="media/image41.jpeg"/><Relationship Id="rId83" Type="http://schemas.openxmlformats.org/officeDocument/2006/relationships/image" Target="media/image44.jpeg"/><Relationship Id="rId88" Type="http://schemas.openxmlformats.org/officeDocument/2006/relationships/image" Target="media/image56.png"/><Relationship Id="rId111" Type="http://schemas.openxmlformats.org/officeDocument/2006/relationships/image" Target="media/image72.png"/><Relationship Id="rId132" Type="http://schemas.openxmlformats.org/officeDocument/2006/relationships/hyperlink" Target="mailto:theparishnews@hotmail.com" TargetMode="External"/><Relationship Id="rId153" Type="http://schemas.openxmlformats.org/officeDocument/2006/relationships/image" Target="media/image89.png"/><Relationship Id="rId15" Type="http://schemas.openxmlformats.org/officeDocument/2006/relationships/image" Target="media/image8.png"/><Relationship Id="rId36" Type="http://schemas.openxmlformats.org/officeDocument/2006/relationships/hyperlink" Target="mailto:geoffreywhitehead@vinehallschool.com" TargetMode="External"/><Relationship Id="rId106" Type="http://schemas.openxmlformats.org/officeDocument/2006/relationships/image" Target="media/image55.jpeg"/><Relationship Id="rId127" Type="http://schemas.openxmlformats.org/officeDocument/2006/relationships/image" Target="media/image68.jpeg"/><Relationship Id="rId10" Type="http://schemas.openxmlformats.org/officeDocument/2006/relationships/image" Target="media/image3.png"/><Relationship Id="rId31" Type="http://schemas.openxmlformats.org/officeDocument/2006/relationships/image" Target="media/image14.jpeg"/><Relationship Id="rId52" Type="http://schemas.openxmlformats.org/officeDocument/2006/relationships/image" Target="media/image30.jpeg"/><Relationship Id="rId73" Type="http://schemas.openxmlformats.org/officeDocument/2006/relationships/hyperlink" Target="http://www.cordlessltd.co.uk/" TargetMode="External"/><Relationship Id="rId78" Type="http://schemas.openxmlformats.org/officeDocument/2006/relationships/hyperlink" Target="mailto:kate@inkyspot.plus.com" TargetMode="External"/><Relationship Id="rId94" Type="http://schemas.openxmlformats.org/officeDocument/2006/relationships/hyperlink" Target="http://www.bargainfloors.co.uk/" TargetMode="External"/><Relationship Id="rId99" Type="http://schemas.openxmlformats.org/officeDocument/2006/relationships/image" Target="media/image52.jpeg"/><Relationship Id="rId101" Type="http://schemas.openxmlformats.org/officeDocument/2006/relationships/image" Target="media/image54.jpeg"/><Relationship Id="rId122" Type="http://schemas.openxmlformats.org/officeDocument/2006/relationships/image" Target="media/image66.jpeg"/><Relationship Id="rId143" Type="http://schemas.openxmlformats.org/officeDocument/2006/relationships/hyperlink" Target="mailto:hwparishnews@outlook.com" TargetMode="External"/><Relationship Id="rId148" Type="http://schemas.openxmlformats.org/officeDocument/2006/relationships/image" Target="media/image84.jpeg"/><Relationship Id="rId164" Type="http://schemas.openxmlformats.org/officeDocument/2006/relationships/image" Target="media/image115.png"/><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footer" Target="footer1.xml"/><Relationship Id="rId47" Type="http://schemas.openxmlformats.org/officeDocument/2006/relationships/image" Target="media/image26.jpeg"/><Relationship Id="rId68" Type="http://schemas.openxmlformats.org/officeDocument/2006/relationships/image" Target="media/image37.png"/><Relationship Id="rId89" Type="http://schemas.openxmlformats.org/officeDocument/2006/relationships/image" Target="media/image57.png"/><Relationship Id="rId112" Type="http://schemas.openxmlformats.org/officeDocument/2006/relationships/image" Target="media/image60.jpeg"/><Relationship Id="rId133" Type="http://schemas.openxmlformats.org/officeDocument/2006/relationships/hyperlink" Target="mailto:hwparishnews_subscriptions@hotmail.com" TargetMode="External"/><Relationship Id="rId154" Type="http://schemas.openxmlformats.org/officeDocument/2006/relationships/image" Target="media/image90.png"/><Relationship Id="rId16" Type="http://schemas.openxmlformats.org/officeDocument/2006/relationships/image" Target="media/image9.jpeg"/><Relationship Id="rId37" Type="http://schemas.openxmlformats.org/officeDocument/2006/relationships/image" Target="media/image20.png"/><Relationship Id="rId79" Type="http://schemas.openxmlformats.org/officeDocument/2006/relationships/image" Target="media/image40.jpeg"/><Relationship Id="rId102" Type="http://schemas.openxmlformats.org/officeDocument/2006/relationships/hyperlink" Target="mailto:honeysettgroundcare@yahoo.co.uk" TargetMode="External"/><Relationship Id="rId123" Type="http://schemas.openxmlformats.org/officeDocument/2006/relationships/image" Target="media/image67.jpeg"/><Relationship Id="rId144" Type="http://schemas.openxmlformats.org/officeDocument/2006/relationships/image" Target="media/image76.png"/><Relationship Id="rId90" Type="http://schemas.openxmlformats.org/officeDocument/2006/relationships/hyperlink" Target="mailto:Steve@altkeylocksmiths.co.uk" TargetMode="External"/><Relationship Id="rId165" Type="http://schemas.openxmlformats.org/officeDocument/2006/relationships/image" Target="media/image116.png"/><Relationship Id="rId27" Type="http://schemas.openxmlformats.org/officeDocument/2006/relationships/image" Target="media/image13.png"/><Relationship Id="rId48" Type="http://schemas.openxmlformats.org/officeDocument/2006/relationships/image" Target="media/image27.png"/><Relationship Id="rId69" Type="http://schemas.openxmlformats.org/officeDocument/2006/relationships/hyperlink" Target="mailto:bitotbitot@aol.com" TargetMode="External"/><Relationship Id="rId113" Type="http://schemas.openxmlformats.org/officeDocument/2006/relationships/image" Target="media/image61.jpeg"/><Relationship Id="rId134" Type="http://schemas.openxmlformats.org/officeDocument/2006/relationships/hyperlink" Target="http://www.herstmonceuxandwartlingchurches.com/" TargetMode="External"/><Relationship Id="rId80" Type="http://schemas.openxmlformats.org/officeDocument/2006/relationships/image" Target="media/image42.jpeg"/><Relationship Id="rId155" Type="http://schemas.openxmlformats.org/officeDocument/2006/relationships/image" Target="media/image9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E18BF-58F2-4B9F-A5D8-BB0A5BED1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6117</Words>
  <Characters>34872</Characters>
  <Application>Microsoft Office Word</Application>
  <DocSecurity>4</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Blake</dc:creator>
  <cp:lastModifiedBy>Peter Doodes</cp:lastModifiedBy>
  <cp:revision>2</cp:revision>
  <dcterms:created xsi:type="dcterms:W3CDTF">2021-10-24T13:51:00Z</dcterms:created>
  <dcterms:modified xsi:type="dcterms:W3CDTF">2021-10-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0T00:00:00Z</vt:filetime>
  </property>
  <property fmtid="{D5CDD505-2E9C-101B-9397-08002B2CF9AE}" pid="3" name="Creator">
    <vt:lpwstr>Microsoft® Word for Microsoft 365</vt:lpwstr>
  </property>
  <property fmtid="{D5CDD505-2E9C-101B-9397-08002B2CF9AE}" pid="4" name="LastSaved">
    <vt:filetime>2021-06-17T00:00:00Z</vt:filetime>
  </property>
</Properties>
</file>